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2989E21" w14:textId="77777777" w:rsidR="006A2BFD" w:rsidRDefault="006A2BFD" w:rsidP="006A2BFD">
      <w:pPr>
        <w:pStyle w:val="1stpage"/>
        <w:jc w:val="center"/>
      </w:pPr>
      <w:bookmarkStart w:id="0" w:name="_Toc265075691"/>
      <w:bookmarkStart w:id="1" w:name="_Toc265237837"/>
    </w:p>
    <w:p w14:paraId="23F72877" w14:textId="77777777" w:rsidR="006A2BFD" w:rsidRDefault="006A2BFD" w:rsidP="006A2BFD">
      <w:pPr>
        <w:pStyle w:val="1stpage"/>
        <w:spacing w:before="0" w:after="0" w:line="240" w:lineRule="auto"/>
        <w:jc w:val="center"/>
        <w:rPr>
          <w:i/>
          <w:sz w:val="24"/>
        </w:rPr>
      </w:pPr>
      <w:r w:rsidRPr="00371CA3">
        <w:rPr>
          <w:b/>
          <w:noProof/>
          <w:sz w:val="36"/>
          <w:lang w:val="es-ES" w:eastAsia="es-ES"/>
        </w:rPr>
        <w:drawing>
          <wp:inline distT="0" distB="0" distL="0" distR="0" wp14:anchorId="692048D4" wp14:editId="1696CC2D">
            <wp:extent cx="2520000" cy="101880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520000" cy="1018800"/>
                    </a:xfrm>
                    <a:prstGeom prst="rect">
                      <a:avLst/>
                    </a:prstGeom>
                  </pic:spPr>
                </pic:pic>
              </a:graphicData>
            </a:graphic>
          </wp:inline>
        </w:drawing>
      </w:r>
    </w:p>
    <w:p w14:paraId="5BD81F5A" w14:textId="77777777" w:rsidR="006A2BFD" w:rsidRDefault="006A2BFD" w:rsidP="006A2BFD">
      <w:pPr>
        <w:pStyle w:val="1stpage"/>
        <w:spacing w:before="0" w:after="0" w:line="240" w:lineRule="auto"/>
        <w:jc w:val="center"/>
        <w:rPr>
          <w:i/>
          <w:sz w:val="24"/>
        </w:rPr>
      </w:pPr>
    </w:p>
    <w:p w14:paraId="0D37B825" w14:textId="77777777" w:rsidR="006A2BFD" w:rsidRDefault="006A2BFD" w:rsidP="006A2BFD">
      <w:pPr>
        <w:pStyle w:val="1stpage"/>
        <w:spacing w:before="0" w:after="0" w:line="240" w:lineRule="auto"/>
        <w:jc w:val="center"/>
        <w:rPr>
          <w:i/>
          <w:sz w:val="24"/>
        </w:rPr>
      </w:pPr>
    </w:p>
    <w:p w14:paraId="2DA02993" w14:textId="77777777" w:rsidR="006A2BFD" w:rsidRDefault="006A2BFD" w:rsidP="006A2BFD">
      <w:pPr>
        <w:pStyle w:val="1stpage"/>
        <w:ind w:left="284" w:right="425"/>
        <w:jc w:val="center"/>
        <w:rPr>
          <w:i/>
          <w:iCs/>
          <w:sz w:val="24"/>
        </w:rPr>
      </w:pPr>
      <w:r w:rsidRPr="00AD0510">
        <w:rPr>
          <w:i/>
          <w:iCs/>
          <w:sz w:val="24"/>
        </w:rPr>
        <w:t xml:space="preserve">Smart system of renewable energy storage based on </w:t>
      </w:r>
      <w:proofErr w:type="spellStart"/>
      <w:r w:rsidRPr="00AD0510">
        <w:rPr>
          <w:b/>
          <w:bCs/>
          <w:i/>
          <w:iCs/>
          <w:sz w:val="24"/>
          <w:u w:val="single"/>
        </w:rPr>
        <w:t>IN</w:t>
      </w:r>
      <w:r w:rsidRPr="00AD0510">
        <w:rPr>
          <w:i/>
          <w:iCs/>
          <w:sz w:val="24"/>
        </w:rPr>
        <w:t>tegrated</w:t>
      </w:r>
      <w:proofErr w:type="spellEnd"/>
      <w:r w:rsidRPr="00AD0510">
        <w:rPr>
          <w:i/>
          <w:iCs/>
          <w:sz w:val="24"/>
        </w:rPr>
        <w:t xml:space="preserve"> E</w:t>
      </w:r>
      <w:r w:rsidRPr="00AD0510">
        <w:rPr>
          <w:b/>
          <w:bCs/>
          <w:i/>
          <w:iCs/>
          <w:sz w:val="24"/>
          <w:u w:val="single"/>
        </w:rPr>
        <w:t>V</w:t>
      </w:r>
      <w:r w:rsidRPr="00AD0510">
        <w:rPr>
          <w:i/>
          <w:iCs/>
          <w:sz w:val="24"/>
        </w:rPr>
        <w:t xml:space="preserve">s and </w:t>
      </w:r>
      <w:proofErr w:type="spellStart"/>
      <w:r w:rsidRPr="00AD0510">
        <w:rPr>
          <w:i/>
          <w:iCs/>
          <w:sz w:val="24"/>
        </w:rPr>
        <w:t>b</w:t>
      </w:r>
      <w:r w:rsidRPr="00AD0510">
        <w:rPr>
          <w:b/>
          <w:bCs/>
          <w:i/>
          <w:iCs/>
          <w:sz w:val="24"/>
          <w:u w:val="single"/>
        </w:rPr>
        <w:t>A</w:t>
      </w:r>
      <w:r w:rsidRPr="00AD0510">
        <w:rPr>
          <w:i/>
          <w:iCs/>
          <w:sz w:val="24"/>
        </w:rPr>
        <w:t>tteries</w:t>
      </w:r>
      <w:proofErr w:type="spellEnd"/>
      <w:r w:rsidRPr="00AD0510">
        <w:rPr>
          <w:i/>
          <w:iCs/>
          <w:sz w:val="24"/>
        </w:rPr>
        <w:t xml:space="preserve"> to empower mobile, </w:t>
      </w:r>
      <w:r w:rsidRPr="00AD0510">
        <w:rPr>
          <w:b/>
          <w:bCs/>
          <w:i/>
          <w:iCs/>
          <w:sz w:val="24"/>
          <w:u w:val="single"/>
        </w:rPr>
        <w:t>D</w:t>
      </w:r>
      <w:r w:rsidRPr="00AD0510">
        <w:rPr>
          <w:i/>
          <w:iCs/>
          <w:sz w:val="24"/>
        </w:rPr>
        <w:t xml:space="preserve">istributed and centralised </w:t>
      </w:r>
      <w:r w:rsidRPr="00AD0510">
        <w:rPr>
          <w:b/>
          <w:bCs/>
          <w:i/>
          <w:iCs/>
          <w:sz w:val="24"/>
          <w:u w:val="single"/>
        </w:rPr>
        <w:t>E</w:t>
      </w:r>
      <w:r w:rsidRPr="00AD0510">
        <w:rPr>
          <w:i/>
          <w:iCs/>
          <w:sz w:val="24"/>
        </w:rPr>
        <w:t>nergy storage in the distribution grid</w:t>
      </w:r>
    </w:p>
    <w:p w14:paraId="7467C6D7" w14:textId="77777777" w:rsidR="006A2BFD" w:rsidRDefault="006A2BFD" w:rsidP="006A2BFD">
      <w:pPr>
        <w:pStyle w:val="1stpage"/>
        <w:ind w:left="284" w:right="425"/>
        <w:jc w:val="center"/>
        <w:rPr>
          <w:i/>
          <w:iCs/>
          <w:sz w:val="24"/>
        </w:rPr>
      </w:pPr>
    </w:p>
    <w:p w14:paraId="4C440929" w14:textId="77777777" w:rsidR="006A2BFD" w:rsidRPr="003E6A4F" w:rsidRDefault="006A2BFD" w:rsidP="006A2BFD">
      <w:pPr>
        <w:pStyle w:val="1stpage"/>
        <w:jc w:val="center"/>
      </w:pPr>
    </w:p>
    <w:tbl>
      <w:tblPr>
        <w:tblStyle w:val="Tablaconcuadrcula1"/>
        <w:tblW w:w="0" w:type="auto"/>
        <w:tblLook w:val="04A0" w:firstRow="1" w:lastRow="0" w:firstColumn="1" w:lastColumn="0" w:noHBand="0" w:noVBand="1"/>
      </w:tblPr>
      <w:tblGrid>
        <w:gridCol w:w="8613"/>
      </w:tblGrid>
      <w:tr w:rsidR="00DE3BA2" w:rsidRPr="00EA1672" w14:paraId="1CB5D79F" w14:textId="77777777" w:rsidTr="00EF0A1A">
        <w:tc>
          <w:tcPr>
            <w:tcW w:w="8613" w:type="dxa"/>
          </w:tcPr>
          <w:p w14:paraId="05E2CEEE" w14:textId="52A26DF8" w:rsidR="00DE3BA2" w:rsidRPr="007B55D8" w:rsidRDefault="00DE3BA2" w:rsidP="00EF0A1A">
            <w:pPr>
              <w:pStyle w:val="1stpage"/>
              <w:tabs>
                <w:tab w:val="left" w:pos="2268"/>
              </w:tabs>
              <w:spacing w:line="240" w:lineRule="auto"/>
              <w:rPr>
                <w:b/>
              </w:rPr>
            </w:pPr>
            <w:r w:rsidRPr="007B55D8">
              <w:t>Deliverable nº:</w:t>
            </w:r>
            <w:r w:rsidRPr="007B55D8">
              <w:tab/>
            </w:r>
            <w:r w:rsidR="00EF28D4">
              <w:rPr>
                <w:b/>
              </w:rPr>
              <w:t>XXXXX</w:t>
            </w:r>
          </w:p>
          <w:p w14:paraId="69294385" w14:textId="0CDA8B79" w:rsidR="00DE3BA2" w:rsidRPr="007B55D8" w:rsidRDefault="00DE3BA2" w:rsidP="00EF0A1A">
            <w:pPr>
              <w:pStyle w:val="1stpage"/>
              <w:tabs>
                <w:tab w:val="left" w:pos="2268"/>
              </w:tabs>
              <w:spacing w:line="240" w:lineRule="auto"/>
              <w:rPr>
                <w:b/>
              </w:rPr>
            </w:pPr>
            <w:r w:rsidRPr="007B55D8">
              <w:t>Deliverable name:</w:t>
            </w:r>
            <w:r w:rsidRPr="007B55D8">
              <w:tab/>
            </w:r>
            <w:r w:rsidR="00EF28D4">
              <w:t>Optimal Flexibility Power Flow (DSO-FR)</w:t>
            </w:r>
          </w:p>
          <w:p w14:paraId="6F1034F5" w14:textId="4EE6BC45" w:rsidR="00DE3BA2" w:rsidRPr="007B55D8" w:rsidRDefault="00DE3BA2" w:rsidP="00EF0A1A">
            <w:pPr>
              <w:pStyle w:val="1stpage"/>
              <w:tabs>
                <w:tab w:val="left" w:pos="2268"/>
              </w:tabs>
              <w:spacing w:line="240" w:lineRule="auto"/>
            </w:pPr>
            <w:r w:rsidRPr="007B55D8">
              <w:t>Version:</w:t>
            </w:r>
            <w:r w:rsidRPr="007B55D8">
              <w:tab/>
            </w:r>
            <w:r w:rsidR="00204EB4">
              <w:rPr>
                <w:b/>
              </w:rPr>
              <w:t>1</w:t>
            </w:r>
            <w:r w:rsidRPr="007B55D8">
              <w:rPr>
                <w:b/>
              </w:rPr>
              <w:t>.</w:t>
            </w:r>
            <w:r w:rsidR="00204EB4">
              <w:rPr>
                <w:b/>
              </w:rPr>
              <w:t>0</w:t>
            </w:r>
          </w:p>
          <w:p w14:paraId="5BCC8D91" w14:textId="69B879C9" w:rsidR="00DE3BA2" w:rsidRPr="007B55D8" w:rsidRDefault="00DE3BA2" w:rsidP="00EF0A1A">
            <w:pPr>
              <w:pStyle w:val="1stpage"/>
              <w:tabs>
                <w:tab w:val="left" w:pos="2268"/>
              </w:tabs>
              <w:spacing w:line="240" w:lineRule="auto"/>
            </w:pPr>
            <w:r w:rsidRPr="007B55D8">
              <w:t>Release date:</w:t>
            </w:r>
            <w:r w:rsidRPr="007B55D8">
              <w:tab/>
            </w:r>
            <w:r w:rsidR="00EF28D4">
              <w:rPr>
                <w:b/>
              </w:rPr>
              <w:t>13/03/2019</w:t>
            </w:r>
          </w:p>
          <w:p w14:paraId="515FE98A" w14:textId="7CA4F304" w:rsidR="00DE3BA2" w:rsidRPr="007B55D8" w:rsidRDefault="00DE3BA2" w:rsidP="00EF0A1A">
            <w:pPr>
              <w:pStyle w:val="1stpage"/>
              <w:tabs>
                <w:tab w:val="left" w:pos="2268"/>
              </w:tabs>
              <w:spacing w:line="240" w:lineRule="auto"/>
              <w:rPr>
                <w:b/>
              </w:rPr>
            </w:pPr>
            <w:r w:rsidRPr="007B55D8">
              <w:t>Dissemination level:</w:t>
            </w:r>
            <w:r w:rsidRPr="007B55D8">
              <w:tab/>
            </w:r>
            <w:r w:rsidR="00D109C8">
              <w:rPr>
                <w:b/>
              </w:rPr>
              <w:t>Public</w:t>
            </w:r>
            <w:r w:rsidRPr="007B55D8">
              <w:tab/>
            </w:r>
            <w:r w:rsidR="00C0224B">
              <w:t xml:space="preserve">  </w:t>
            </w:r>
            <w:r w:rsidR="006637D5">
              <w:t xml:space="preserve"> </w:t>
            </w:r>
            <w:r w:rsidR="00C0224B">
              <w:t xml:space="preserve"> </w:t>
            </w:r>
            <w:r w:rsidR="00EF0A1A" w:rsidRPr="007B55D8">
              <w:t xml:space="preserve"> </w:t>
            </w:r>
            <w:r w:rsidRPr="007B55D8">
              <w:t>(</w:t>
            </w:r>
            <w:r w:rsidR="006637D5">
              <w:t>Public, Confidential</w:t>
            </w:r>
            <w:r w:rsidRPr="007B55D8">
              <w:t>)</w:t>
            </w:r>
          </w:p>
          <w:p w14:paraId="678F2241" w14:textId="639965F0" w:rsidR="00DE3BA2" w:rsidRPr="007B55D8" w:rsidRDefault="00DE3BA2" w:rsidP="00EF0A1A">
            <w:pPr>
              <w:pStyle w:val="1stpage"/>
              <w:tabs>
                <w:tab w:val="left" w:pos="2268"/>
              </w:tabs>
              <w:spacing w:line="240" w:lineRule="auto"/>
              <w:rPr>
                <w:b/>
              </w:rPr>
            </w:pPr>
            <w:r w:rsidRPr="007B55D8">
              <w:t>Status:</w:t>
            </w:r>
            <w:r w:rsidRPr="007B55D8">
              <w:tab/>
            </w:r>
            <w:r w:rsidR="00D109C8">
              <w:rPr>
                <w:b/>
              </w:rPr>
              <w:t>Draft</w:t>
            </w:r>
            <w:r w:rsidRPr="007B55D8">
              <w:tab/>
            </w:r>
            <w:r w:rsidR="00EF0A1A" w:rsidRPr="007B55D8">
              <w:t xml:space="preserve"> </w:t>
            </w:r>
            <w:r w:rsidR="00C0224B">
              <w:t xml:space="preserve">    </w:t>
            </w:r>
            <w:r w:rsidR="000744D9">
              <w:t>(Draft, Peer-r</w:t>
            </w:r>
            <w:r w:rsidR="00AD0510">
              <w:t>eviewed, Submitted, Approved</w:t>
            </w:r>
            <w:r w:rsidRPr="007B55D8">
              <w:t>)</w:t>
            </w:r>
          </w:p>
          <w:p w14:paraId="2AE48B04" w14:textId="141DDCE0" w:rsidR="00DE3BA2" w:rsidRPr="00EA1672" w:rsidRDefault="00F02A95" w:rsidP="00EF28D4">
            <w:pPr>
              <w:pStyle w:val="1stpage"/>
              <w:tabs>
                <w:tab w:val="left" w:pos="2268"/>
              </w:tabs>
              <w:spacing w:line="240" w:lineRule="auto"/>
              <w:rPr>
                <w:lang w:val="nb-NO"/>
              </w:rPr>
            </w:pPr>
            <w:r w:rsidRPr="00F02A95">
              <w:t>Author:</w:t>
            </w:r>
            <w:r w:rsidRPr="00F02A95">
              <w:tab/>
            </w:r>
            <w:r w:rsidRPr="00F02A95">
              <w:tab/>
            </w:r>
            <w:proofErr w:type="spellStart"/>
            <w:r w:rsidR="00EF28D4">
              <w:rPr>
                <w:b/>
              </w:rPr>
              <w:t>Íngrid</w:t>
            </w:r>
            <w:proofErr w:type="spellEnd"/>
            <w:r w:rsidR="00EF28D4">
              <w:rPr>
                <w:b/>
              </w:rPr>
              <w:t xml:space="preserve"> </w:t>
            </w:r>
            <w:proofErr w:type="spellStart"/>
            <w:r w:rsidR="00EF28D4">
              <w:rPr>
                <w:b/>
              </w:rPr>
              <w:t>Munné-Collado</w:t>
            </w:r>
            <w:proofErr w:type="spellEnd"/>
            <w:r w:rsidR="00EF28D4">
              <w:rPr>
                <w:b/>
              </w:rPr>
              <w:t xml:space="preserve"> (UPC)</w:t>
            </w:r>
          </w:p>
        </w:tc>
      </w:tr>
    </w:tbl>
    <w:p w14:paraId="071DA6F6" w14:textId="77777777" w:rsidR="00DE3BA2" w:rsidRPr="00EA1672" w:rsidRDefault="00DE3BA2" w:rsidP="00DE3BA2">
      <w:pPr>
        <w:pStyle w:val="1stpage"/>
        <w:spacing w:before="0" w:after="0" w:line="240" w:lineRule="auto"/>
        <w:rPr>
          <w:lang w:val="nb-NO"/>
        </w:rPr>
      </w:pPr>
    </w:p>
    <w:p w14:paraId="0421D621" w14:textId="77777777" w:rsidR="007B55D8" w:rsidRPr="00EA1672" w:rsidRDefault="007B55D8" w:rsidP="007B55D8">
      <w:pPr>
        <w:rPr>
          <w:lang w:val="nb-NO" w:eastAsia="ca-ES"/>
        </w:rPr>
      </w:pPr>
    </w:p>
    <w:p w14:paraId="1B5D129E" w14:textId="77777777" w:rsidR="007B55D8" w:rsidRPr="00EA1672" w:rsidRDefault="007B55D8" w:rsidP="007B55D8">
      <w:pPr>
        <w:rPr>
          <w:lang w:val="nb-NO"/>
        </w:rPr>
      </w:pPr>
    </w:p>
    <w:p w14:paraId="5CA009F8" w14:textId="77777777" w:rsidR="007B55D8" w:rsidRPr="00EA1672" w:rsidRDefault="007B55D8" w:rsidP="007B55D8">
      <w:pPr>
        <w:rPr>
          <w:lang w:val="nb-NO"/>
        </w:rPr>
        <w:sectPr w:rsidR="007B55D8" w:rsidRPr="00EA1672" w:rsidSect="00B07567">
          <w:headerReference w:type="default" r:id="rId10"/>
          <w:footerReference w:type="default" r:id="rId11"/>
          <w:endnotePr>
            <w:numFmt w:val="decimal"/>
          </w:endnotePr>
          <w:pgSz w:w="11906" w:h="16838"/>
          <w:pgMar w:top="1418" w:right="1700" w:bottom="1135" w:left="1701" w:header="426" w:footer="902" w:gutter="0"/>
          <w:cols w:space="708"/>
          <w:docGrid w:linePitch="360"/>
        </w:sectPr>
      </w:pPr>
    </w:p>
    <w:p w14:paraId="047F0582" w14:textId="77777777" w:rsidR="00DE3BA2" w:rsidRPr="007B55D8" w:rsidRDefault="00DE3BA2" w:rsidP="00DE3BA2">
      <w:r w:rsidRPr="007B55D8">
        <w:lastRenderedPageBreak/>
        <w:br w:type="page"/>
      </w:r>
    </w:p>
    <w:p w14:paraId="1802FD9B" w14:textId="77777777" w:rsidR="00DE3BA2" w:rsidRPr="00AD0510" w:rsidRDefault="00DE3BA2" w:rsidP="00AD0510">
      <w:pPr>
        <w:pStyle w:val="WPSections"/>
        <w:jc w:val="center"/>
        <w:rPr>
          <w:sz w:val="24"/>
        </w:rPr>
      </w:pPr>
      <w:r w:rsidRPr="00AD0510">
        <w:rPr>
          <w:sz w:val="24"/>
        </w:rPr>
        <w:lastRenderedPageBreak/>
        <w:t>Table of contents</w:t>
      </w:r>
    </w:p>
    <w:p w14:paraId="5E47AA3E" w14:textId="4F375B72" w:rsidR="00512263" w:rsidRDefault="00DE3BA2">
      <w:pPr>
        <w:pStyle w:val="TDC1"/>
        <w:rPr>
          <w:rFonts w:asciiTheme="minorHAnsi" w:eastAsiaTheme="minorEastAsia" w:hAnsiTheme="minorHAnsi" w:cstheme="minorBidi"/>
          <w:b w:val="0"/>
          <w:noProof/>
          <w:lang w:val="es-ES" w:eastAsia="es-ES"/>
        </w:rPr>
      </w:pPr>
      <w:r w:rsidRPr="007B55D8">
        <w:rPr>
          <w:szCs w:val="20"/>
        </w:rPr>
        <w:fldChar w:fldCharType="begin"/>
      </w:r>
      <w:r w:rsidRPr="007B55D8">
        <w:rPr>
          <w:szCs w:val="20"/>
        </w:rPr>
        <w:instrText xml:space="preserve"> TOC \o "1-3" \h \z \u </w:instrText>
      </w:r>
      <w:r w:rsidRPr="007B55D8">
        <w:rPr>
          <w:szCs w:val="20"/>
        </w:rPr>
        <w:fldChar w:fldCharType="separate"/>
      </w:r>
      <w:hyperlink w:anchor="_Toc11679744" w:history="1">
        <w:r w:rsidR="00512263" w:rsidRPr="00B23EB2">
          <w:rPr>
            <w:rStyle w:val="Hipervnculo"/>
            <w:noProof/>
          </w:rPr>
          <w:t>Executive summary</w:t>
        </w:r>
        <w:r w:rsidR="00512263">
          <w:rPr>
            <w:noProof/>
            <w:webHidden/>
          </w:rPr>
          <w:tab/>
        </w:r>
        <w:r w:rsidR="00512263">
          <w:rPr>
            <w:noProof/>
            <w:webHidden/>
          </w:rPr>
          <w:fldChar w:fldCharType="begin"/>
        </w:r>
        <w:r w:rsidR="00512263">
          <w:rPr>
            <w:noProof/>
            <w:webHidden/>
          </w:rPr>
          <w:instrText xml:space="preserve"> PAGEREF _Toc11679744 \h </w:instrText>
        </w:r>
        <w:r w:rsidR="00512263">
          <w:rPr>
            <w:noProof/>
            <w:webHidden/>
          </w:rPr>
        </w:r>
        <w:r w:rsidR="00512263">
          <w:rPr>
            <w:noProof/>
            <w:webHidden/>
          </w:rPr>
          <w:fldChar w:fldCharType="separate"/>
        </w:r>
        <w:r w:rsidR="00EE0B0D">
          <w:rPr>
            <w:noProof/>
            <w:webHidden/>
          </w:rPr>
          <w:t>5</w:t>
        </w:r>
        <w:r w:rsidR="00512263">
          <w:rPr>
            <w:noProof/>
            <w:webHidden/>
          </w:rPr>
          <w:fldChar w:fldCharType="end"/>
        </w:r>
      </w:hyperlink>
    </w:p>
    <w:p w14:paraId="7E5AF14C" w14:textId="0CAE0EA1" w:rsidR="00512263" w:rsidRDefault="00C60B49">
      <w:pPr>
        <w:pStyle w:val="TDC1"/>
        <w:rPr>
          <w:rFonts w:asciiTheme="minorHAnsi" w:eastAsiaTheme="minorEastAsia" w:hAnsiTheme="minorHAnsi" w:cstheme="minorBidi"/>
          <w:b w:val="0"/>
          <w:noProof/>
          <w:lang w:val="es-ES" w:eastAsia="es-ES"/>
        </w:rPr>
      </w:pPr>
      <w:hyperlink w:anchor="_Toc11679745" w:history="1">
        <w:r w:rsidR="00512263" w:rsidRPr="00B23EB2">
          <w:rPr>
            <w:rStyle w:val="Hipervnculo"/>
            <w:noProof/>
          </w:rPr>
          <w:t>1</w:t>
        </w:r>
        <w:r w:rsidR="00512263">
          <w:rPr>
            <w:rFonts w:asciiTheme="minorHAnsi" w:eastAsiaTheme="minorEastAsia" w:hAnsiTheme="minorHAnsi" w:cstheme="minorBidi"/>
            <w:b w:val="0"/>
            <w:noProof/>
            <w:lang w:val="es-ES" w:eastAsia="es-ES"/>
          </w:rPr>
          <w:tab/>
        </w:r>
        <w:r w:rsidR="00512263" w:rsidRPr="00B23EB2">
          <w:rPr>
            <w:rStyle w:val="Hipervnculo"/>
            <w:noProof/>
          </w:rPr>
          <w:t>DSO case study</w:t>
        </w:r>
        <w:r w:rsidR="00512263">
          <w:rPr>
            <w:noProof/>
            <w:webHidden/>
          </w:rPr>
          <w:tab/>
        </w:r>
        <w:r w:rsidR="00512263">
          <w:rPr>
            <w:noProof/>
            <w:webHidden/>
          </w:rPr>
          <w:fldChar w:fldCharType="begin"/>
        </w:r>
        <w:r w:rsidR="00512263">
          <w:rPr>
            <w:noProof/>
            <w:webHidden/>
          </w:rPr>
          <w:instrText xml:space="preserve"> PAGEREF _Toc11679745 \h </w:instrText>
        </w:r>
        <w:r w:rsidR="00512263">
          <w:rPr>
            <w:noProof/>
            <w:webHidden/>
          </w:rPr>
        </w:r>
        <w:r w:rsidR="00512263">
          <w:rPr>
            <w:noProof/>
            <w:webHidden/>
          </w:rPr>
          <w:fldChar w:fldCharType="separate"/>
        </w:r>
        <w:r w:rsidR="00EE0B0D">
          <w:rPr>
            <w:noProof/>
            <w:webHidden/>
          </w:rPr>
          <w:t>6</w:t>
        </w:r>
        <w:r w:rsidR="00512263">
          <w:rPr>
            <w:noProof/>
            <w:webHidden/>
          </w:rPr>
          <w:fldChar w:fldCharType="end"/>
        </w:r>
      </w:hyperlink>
    </w:p>
    <w:p w14:paraId="01E7FC94" w14:textId="57C664AD" w:rsidR="00512263" w:rsidRDefault="00C60B49">
      <w:pPr>
        <w:pStyle w:val="TDC2"/>
        <w:rPr>
          <w:rFonts w:asciiTheme="minorHAnsi" w:eastAsiaTheme="minorEastAsia" w:hAnsiTheme="minorHAnsi" w:cstheme="minorBidi"/>
          <w:noProof/>
          <w:lang w:val="es-ES" w:eastAsia="es-ES"/>
        </w:rPr>
      </w:pPr>
      <w:hyperlink w:anchor="_Toc11679746" w:history="1">
        <w:r w:rsidR="00512263" w:rsidRPr="00B23EB2">
          <w:rPr>
            <w:rStyle w:val="Hipervnculo"/>
            <w:noProof/>
          </w:rPr>
          <w:t>1.1</w:t>
        </w:r>
        <w:r w:rsidR="00512263">
          <w:rPr>
            <w:rFonts w:asciiTheme="minorHAnsi" w:eastAsiaTheme="minorEastAsia" w:hAnsiTheme="minorHAnsi" w:cstheme="minorBidi"/>
            <w:noProof/>
            <w:lang w:val="es-ES" w:eastAsia="es-ES"/>
          </w:rPr>
          <w:tab/>
        </w:r>
        <w:r w:rsidR="00512263" w:rsidRPr="00B23EB2">
          <w:rPr>
            <w:rStyle w:val="Hipervnculo"/>
            <w:noProof/>
          </w:rPr>
          <w:t>Spanish case study</w:t>
        </w:r>
        <w:r w:rsidR="00512263">
          <w:rPr>
            <w:noProof/>
            <w:webHidden/>
          </w:rPr>
          <w:tab/>
        </w:r>
        <w:r w:rsidR="00512263">
          <w:rPr>
            <w:noProof/>
            <w:webHidden/>
          </w:rPr>
          <w:fldChar w:fldCharType="begin"/>
        </w:r>
        <w:r w:rsidR="00512263">
          <w:rPr>
            <w:noProof/>
            <w:webHidden/>
          </w:rPr>
          <w:instrText xml:space="preserve"> PAGEREF _Toc11679746 \h </w:instrText>
        </w:r>
        <w:r w:rsidR="00512263">
          <w:rPr>
            <w:noProof/>
            <w:webHidden/>
          </w:rPr>
        </w:r>
        <w:r w:rsidR="00512263">
          <w:rPr>
            <w:noProof/>
            <w:webHidden/>
          </w:rPr>
          <w:fldChar w:fldCharType="separate"/>
        </w:r>
        <w:r w:rsidR="00EE0B0D">
          <w:rPr>
            <w:noProof/>
            <w:webHidden/>
          </w:rPr>
          <w:t>6</w:t>
        </w:r>
        <w:r w:rsidR="00512263">
          <w:rPr>
            <w:noProof/>
            <w:webHidden/>
          </w:rPr>
          <w:fldChar w:fldCharType="end"/>
        </w:r>
      </w:hyperlink>
    </w:p>
    <w:p w14:paraId="3BD178EE" w14:textId="37E3677D" w:rsidR="00512263" w:rsidRDefault="00C60B49">
      <w:pPr>
        <w:pStyle w:val="TDC2"/>
        <w:rPr>
          <w:rFonts w:asciiTheme="minorHAnsi" w:eastAsiaTheme="minorEastAsia" w:hAnsiTheme="minorHAnsi" w:cstheme="minorBidi"/>
          <w:noProof/>
          <w:lang w:val="es-ES" w:eastAsia="es-ES"/>
        </w:rPr>
      </w:pPr>
      <w:hyperlink w:anchor="_Toc11679747" w:history="1">
        <w:r w:rsidR="00512263" w:rsidRPr="00B23EB2">
          <w:rPr>
            <w:rStyle w:val="Hipervnculo"/>
            <w:noProof/>
          </w:rPr>
          <w:t>1.2</w:t>
        </w:r>
        <w:r w:rsidR="00512263">
          <w:rPr>
            <w:rFonts w:asciiTheme="minorHAnsi" w:eastAsiaTheme="minorEastAsia" w:hAnsiTheme="minorHAnsi" w:cstheme="minorBidi"/>
            <w:noProof/>
            <w:lang w:val="es-ES" w:eastAsia="es-ES"/>
          </w:rPr>
          <w:tab/>
        </w:r>
        <w:r w:rsidR="00512263" w:rsidRPr="00B23EB2">
          <w:rPr>
            <w:rStyle w:val="Hipervnculo"/>
            <w:noProof/>
          </w:rPr>
          <w:t>Flowchart</w:t>
        </w:r>
        <w:r w:rsidR="00512263">
          <w:rPr>
            <w:noProof/>
            <w:webHidden/>
          </w:rPr>
          <w:tab/>
        </w:r>
        <w:r w:rsidR="00512263">
          <w:rPr>
            <w:noProof/>
            <w:webHidden/>
          </w:rPr>
          <w:fldChar w:fldCharType="begin"/>
        </w:r>
        <w:r w:rsidR="00512263">
          <w:rPr>
            <w:noProof/>
            <w:webHidden/>
          </w:rPr>
          <w:instrText xml:space="preserve"> PAGEREF _Toc11679747 \h </w:instrText>
        </w:r>
        <w:r w:rsidR="00512263">
          <w:rPr>
            <w:noProof/>
            <w:webHidden/>
          </w:rPr>
        </w:r>
        <w:r w:rsidR="00512263">
          <w:rPr>
            <w:noProof/>
            <w:webHidden/>
          </w:rPr>
          <w:fldChar w:fldCharType="separate"/>
        </w:r>
        <w:r w:rsidR="00EE0B0D">
          <w:rPr>
            <w:noProof/>
            <w:webHidden/>
          </w:rPr>
          <w:t>15</w:t>
        </w:r>
        <w:r w:rsidR="00512263">
          <w:rPr>
            <w:noProof/>
            <w:webHidden/>
          </w:rPr>
          <w:fldChar w:fldCharType="end"/>
        </w:r>
      </w:hyperlink>
    </w:p>
    <w:p w14:paraId="6E192105" w14:textId="447ADAF4" w:rsidR="00512263" w:rsidRDefault="00C60B49">
      <w:pPr>
        <w:pStyle w:val="TDC2"/>
        <w:rPr>
          <w:rFonts w:asciiTheme="minorHAnsi" w:eastAsiaTheme="minorEastAsia" w:hAnsiTheme="minorHAnsi" w:cstheme="minorBidi"/>
          <w:noProof/>
          <w:lang w:val="es-ES" w:eastAsia="es-ES"/>
        </w:rPr>
      </w:pPr>
      <w:hyperlink w:anchor="_Toc11679748" w:history="1">
        <w:r w:rsidR="00512263" w:rsidRPr="00B23EB2">
          <w:rPr>
            <w:rStyle w:val="Hipervnculo"/>
            <w:noProof/>
          </w:rPr>
          <w:t>1.3</w:t>
        </w:r>
        <w:r w:rsidR="00512263">
          <w:rPr>
            <w:rFonts w:asciiTheme="minorHAnsi" w:eastAsiaTheme="minorEastAsia" w:hAnsiTheme="minorHAnsi" w:cstheme="minorBidi"/>
            <w:noProof/>
            <w:lang w:val="es-ES" w:eastAsia="es-ES"/>
          </w:rPr>
          <w:tab/>
        </w:r>
        <w:r w:rsidR="00512263" w:rsidRPr="00B23EB2">
          <w:rPr>
            <w:rStyle w:val="Hipervnculo"/>
            <w:noProof/>
          </w:rPr>
          <w:t>Communication scheme between agents in the FR calculation</w:t>
        </w:r>
        <w:r w:rsidR="00512263">
          <w:rPr>
            <w:noProof/>
            <w:webHidden/>
          </w:rPr>
          <w:tab/>
        </w:r>
        <w:r w:rsidR="00512263">
          <w:rPr>
            <w:noProof/>
            <w:webHidden/>
          </w:rPr>
          <w:fldChar w:fldCharType="begin"/>
        </w:r>
        <w:r w:rsidR="00512263">
          <w:rPr>
            <w:noProof/>
            <w:webHidden/>
          </w:rPr>
          <w:instrText xml:space="preserve"> PAGEREF _Toc11679748 \h </w:instrText>
        </w:r>
        <w:r w:rsidR="00512263">
          <w:rPr>
            <w:noProof/>
            <w:webHidden/>
          </w:rPr>
        </w:r>
        <w:r w:rsidR="00512263">
          <w:rPr>
            <w:noProof/>
            <w:webHidden/>
          </w:rPr>
          <w:fldChar w:fldCharType="separate"/>
        </w:r>
        <w:r w:rsidR="00EE0B0D">
          <w:rPr>
            <w:noProof/>
            <w:webHidden/>
          </w:rPr>
          <w:t>16</w:t>
        </w:r>
        <w:r w:rsidR="00512263">
          <w:rPr>
            <w:noProof/>
            <w:webHidden/>
          </w:rPr>
          <w:fldChar w:fldCharType="end"/>
        </w:r>
      </w:hyperlink>
    </w:p>
    <w:p w14:paraId="6690EE51" w14:textId="33805B9F" w:rsidR="00DE3BA2" w:rsidRPr="007B55D8" w:rsidRDefault="00DE3BA2" w:rsidP="00DE3BA2">
      <w:pPr>
        <w:pStyle w:val="TDC2"/>
      </w:pPr>
      <w:r w:rsidRPr="007B55D8">
        <w:fldChar w:fldCharType="end"/>
      </w:r>
    </w:p>
    <w:p w14:paraId="61138D57" w14:textId="77777777" w:rsidR="00DE3BA2" w:rsidRPr="007B55D8" w:rsidRDefault="00DE3BA2" w:rsidP="00DE3BA2">
      <w:pPr>
        <w:pStyle w:val="TDC2"/>
        <w:rPr>
          <w:highlight w:val="yellow"/>
        </w:rPr>
      </w:pPr>
      <w:r w:rsidRPr="007B55D8">
        <w:br w:type="page"/>
      </w:r>
      <w:bookmarkStart w:id="2" w:name="_Toc247482204"/>
      <w:bookmarkStart w:id="3" w:name="_Toc225744835"/>
    </w:p>
    <w:p w14:paraId="46221C5F" w14:textId="77777777" w:rsidR="00DE3BA2" w:rsidRDefault="00DE3BA2" w:rsidP="00DE3BA2">
      <w:pPr>
        <w:pStyle w:val="WPSections"/>
      </w:pPr>
      <w:bookmarkStart w:id="4" w:name="_Toc321742225"/>
      <w:bookmarkStart w:id="5" w:name="_Toc340132959"/>
      <w:bookmarkStart w:id="6" w:name="_Toc370985548"/>
      <w:r w:rsidRPr="007B55D8">
        <w:lastRenderedPageBreak/>
        <w:t>Abbreviations and Acronyms</w:t>
      </w:r>
    </w:p>
    <w:p w14:paraId="027AE798" w14:textId="77777777" w:rsidR="0020735C" w:rsidRDefault="0020735C" w:rsidP="0020735C">
      <w:pPr>
        <w:rPr>
          <w:i/>
          <w:color w:val="0000FF"/>
          <w:lang w:eastAsia="ca-ES"/>
        </w:rPr>
      </w:pPr>
      <w:r>
        <w:rPr>
          <w:i/>
          <w:color w:val="0000FF"/>
          <w:lang w:eastAsia="ca-ES"/>
        </w:rPr>
        <w:t>List</w:t>
      </w:r>
      <w:r w:rsidRPr="007B55D8">
        <w:rPr>
          <w:i/>
          <w:color w:val="0000FF"/>
          <w:lang w:eastAsia="ca-ES"/>
        </w:rPr>
        <w:t xml:space="preserve"> of abbreviations </w:t>
      </w:r>
      <w:r>
        <w:rPr>
          <w:b/>
          <w:i/>
          <w:color w:val="0000FF"/>
          <w:lang w:eastAsia="ca-ES"/>
        </w:rPr>
        <w:t>only</w:t>
      </w:r>
      <w:r w:rsidRPr="007B55D8">
        <w:rPr>
          <w:i/>
          <w:color w:val="0000FF"/>
          <w:lang w:eastAsia="ca-ES"/>
        </w:rPr>
        <w:t xml:space="preserve"> related to th</w:t>
      </w:r>
      <w:r>
        <w:rPr>
          <w:i/>
          <w:color w:val="0000FF"/>
          <w:lang w:eastAsia="ca-ES"/>
        </w:rPr>
        <w:t>is deliverable</w:t>
      </w:r>
      <w:r w:rsidRPr="007B55D8">
        <w:rPr>
          <w:i/>
          <w:color w:val="0000FF"/>
          <w:lang w:eastAsia="ca-ES"/>
        </w:rPr>
        <w:t>.</w:t>
      </w:r>
      <w:r>
        <w:rPr>
          <w:i/>
          <w:color w:val="0000FF"/>
          <w:lang w:eastAsia="ca-ES"/>
        </w:rPr>
        <w:t xml:space="preserve"> </w:t>
      </w:r>
    </w:p>
    <w:p w14:paraId="484F8C0F" w14:textId="419621D5" w:rsidR="0020735C" w:rsidRDefault="0020735C" w:rsidP="0020735C">
      <w:pPr>
        <w:rPr>
          <w:i/>
          <w:color w:val="0000FF"/>
          <w:lang w:eastAsia="ca-ES"/>
        </w:rPr>
      </w:pPr>
      <w:r>
        <w:rPr>
          <w:i/>
          <w:color w:val="0000FF"/>
          <w:lang w:eastAsia="ca-ES"/>
        </w:rPr>
        <w:t>Please complete the following proposed one, deleting the unnecessary items.</w:t>
      </w:r>
    </w:p>
    <w:tbl>
      <w:tblPr>
        <w:tblW w:w="0" w:type="auto"/>
        <w:jc w:val="center"/>
        <w:tblLayout w:type="fixed"/>
        <w:tblLook w:val="0000" w:firstRow="0" w:lastRow="0" w:firstColumn="0" w:lastColumn="0" w:noHBand="0" w:noVBand="0"/>
      </w:tblPr>
      <w:tblGrid>
        <w:gridCol w:w="1048"/>
        <w:gridCol w:w="6520"/>
      </w:tblGrid>
      <w:tr w:rsidR="00DE3BA2" w:rsidRPr="007B55D8" w14:paraId="21BA89A0" w14:textId="77777777" w:rsidTr="00EF0A1A">
        <w:trPr>
          <w:tblHeader/>
          <w:jc w:val="center"/>
        </w:trPr>
        <w:tc>
          <w:tcPr>
            <w:tcW w:w="1048"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25A73338" w14:textId="77777777" w:rsidR="00DE3BA2" w:rsidRPr="007B55D8" w:rsidRDefault="00DE3BA2" w:rsidP="00EF0A1A">
            <w:pPr>
              <w:pStyle w:val="1stpage"/>
              <w:spacing w:before="80" w:after="80" w:line="240" w:lineRule="auto"/>
              <w:ind w:left="-9" w:right="-152"/>
              <w:jc w:val="left"/>
              <w:rPr>
                <w:b/>
                <w:sz w:val="20"/>
                <w:szCs w:val="20"/>
                <w:lang w:eastAsia="hi-IN" w:bidi="hi-IN"/>
              </w:rPr>
            </w:pPr>
            <w:r w:rsidRPr="007B55D8">
              <w:rPr>
                <w:b/>
                <w:sz w:val="20"/>
                <w:szCs w:val="20"/>
                <w:lang w:eastAsia="hi-IN" w:bidi="hi-IN"/>
              </w:rPr>
              <w:t>Acronym</w:t>
            </w:r>
          </w:p>
        </w:tc>
        <w:tc>
          <w:tcPr>
            <w:tcW w:w="6520"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1A64A27E" w14:textId="77777777" w:rsidR="00DE3BA2" w:rsidRPr="007B55D8" w:rsidRDefault="00DE3BA2" w:rsidP="00EF0A1A">
            <w:pPr>
              <w:pStyle w:val="1stpage"/>
              <w:spacing w:before="80" w:after="80" w:line="240" w:lineRule="auto"/>
              <w:ind w:left="644" w:right="-152"/>
              <w:jc w:val="left"/>
              <w:rPr>
                <w:b/>
                <w:sz w:val="20"/>
                <w:szCs w:val="20"/>
                <w:lang w:eastAsia="hi-IN" w:bidi="hi-IN"/>
              </w:rPr>
            </w:pPr>
            <w:r w:rsidRPr="007B55D8">
              <w:rPr>
                <w:b/>
                <w:sz w:val="20"/>
                <w:szCs w:val="20"/>
                <w:lang w:eastAsia="hi-IN" w:bidi="hi-IN"/>
              </w:rPr>
              <w:t>Description</w:t>
            </w:r>
          </w:p>
        </w:tc>
      </w:tr>
      <w:tr w:rsidR="00DE3BA2" w:rsidRPr="007B55D8" w14:paraId="6069AF39" w14:textId="77777777" w:rsidTr="00EF0A1A">
        <w:trPr>
          <w:jc w:val="center"/>
        </w:trPr>
        <w:tc>
          <w:tcPr>
            <w:tcW w:w="104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C3E8E67" w14:textId="77777777" w:rsidR="00DE3BA2" w:rsidRPr="007B55D8" w:rsidRDefault="00DE3BA2" w:rsidP="00EF0A1A">
            <w:pPr>
              <w:pStyle w:val="1stpage"/>
              <w:spacing w:before="80" w:after="80" w:line="240" w:lineRule="auto"/>
              <w:ind w:left="133"/>
              <w:jc w:val="left"/>
              <w:rPr>
                <w:sz w:val="20"/>
                <w:szCs w:val="20"/>
              </w:rPr>
            </w:pPr>
            <w:r w:rsidRPr="007B55D8">
              <w:rPr>
                <w:sz w:val="20"/>
                <w:szCs w:val="20"/>
              </w:rPr>
              <w:t>CA</w:t>
            </w:r>
          </w:p>
        </w:tc>
        <w:tc>
          <w:tcPr>
            <w:tcW w:w="65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6E9BFA3" w14:textId="77777777" w:rsidR="00DE3BA2" w:rsidRPr="007B55D8" w:rsidRDefault="00DE3BA2" w:rsidP="00EF0A1A">
            <w:pPr>
              <w:pStyle w:val="1stpage"/>
              <w:spacing w:before="80" w:after="80" w:line="240" w:lineRule="auto"/>
              <w:jc w:val="left"/>
              <w:rPr>
                <w:sz w:val="20"/>
                <w:szCs w:val="20"/>
              </w:rPr>
            </w:pPr>
            <w:r w:rsidRPr="007B55D8">
              <w:rPr>
                <w:sz w:val="20"/>
                <w:szCs w:val="20"/>
              </w:rPr>
              <w:t>Consortium Agreement</w:t>
            </w:r>
          </w:p>
        </w:tc>
      </w:tr>
      <w:tr w:rsidR="00DE3BA2" w:rsidRPr="007B55D8" w14:paraId="066D569F" w14:textId="77777777" w:rsidTr="00EF0A1A">
        <w:trPr>
          <w:jc w:val="center"/>
        </w:trPr>
        <w:tc>
          <w:tcPr>
            <w:tcW w:w="104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F8C5201" w14:textId="58074329" w:rsidR="00DE3BA2" w:rsidRPr="007B55D8" w:rsidRDefault="00DE3BA2" w:rsidP="00EF0A1A">
            <w:pPr>
              <w:pStyle w:val="1stpage"/>
              <w:spacing w:before="80" w:after="80" w:line="240" w:lineRule="auto"/>
              <w:ind w:left="133"/>
              <w:jc w:val="left"/>
              <w:rPr>
                <w:sz w:val="20"/>
                <w:szCs w:val="20"/>
              </w:rPr>
            </w:pPr>
            <w:proofErr w:type="spellStart"/>
            <w:r w:rsidRPr="007B55D8">
              <w:rPr>
                <w:sz w:val="20"/>
                <w:szCs w:val="20"/>
              </w:rPr>
              <w:t>Do</w:t>
            </w:r>
            <w:r w:rsidR="00EF0A1A" w:rsidRPr="007B55D8">
              <w:rPr>
                <w:sz w:val="20"/>
                <w:szCs w:val="20"/>
              </w:rPr>
              <w:t>A</w:t>
            </w:r>
            <w:proofErr w:type="spellEnd"/>
          </w:p>
        </w:tc>
        <w:tc>
          <w:tcPr>
            <w:tcW w:w="65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532BC45" w14:textId="3B3B4FF8" w:rsidR="00DE3BA2" w:rsidRPr="007B55D8" w:rsidRDefault="00DE3BA2" w:rsidP="00EF0A1A">
            <w:pPr>
              <w:pStyle w:val="1stpage"/>
              <w:spacing w:before="80" w:after="80" w:line="240" w:lineRule="auto"/>
              <w:jc w:val="left"/>
              <w:rPr>
                <w:sz w:val="20"/>
                <w:szCs w:val="20"/>
              </w:rPr>
            </w:pPr>
            <w:r w:rsidRPr="007B55D8">
              <w:rPr>
                <w:sz w:val="20"/>
                <w:szCs w:val="20"/>
              </w:rPr>
              <w:t xml:space="preserve">Description of </w:t>
            </w:r>
            <w:r w:rsidR="00EF0A1A" w:rsidRPr="007B55D8">
              <w:rPr>
                <w:sz w:val="20"/>
                <w:szCs w:val="20"/>
              </w:rPr>
              <w:t>Action</w:t>
            </w:r>
            <w:r w:rsidRPr="007B55D8">
              <w:rPr>
                <w:sz w:val="20"/>
                <w:szCs w:val="20"/>
              </w:rPr>
              <w:t xml:space="preserve"> (annex I of the Grant Agreement)</w:t>
            </w:r>
          </w:p>
        </w:tc>
      </w:tr>
      <w:tr w:rsidR="00DE3BA2" w:rsidRPr="007B55D8" w14:paraId="3DC9D485" w14:textId="77777777" w:rsidTr="00EF0A1A">
        <w:trPr>
          <w:jc w:val="center"/>
        </w:trPr>
        <w:tc>
          <w:tcPr>
            <w:tcW w:w="104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A0C40A" w14:textId="77777777" w:rsidR="00DE3BA2" w:rsidRPr="007B55D8" w:rsidRDefault="00DE3BA2" w:rsidP="00EF0A1A">
            <w:pPr>
              <w:pStyle w:val="1stpage"/>
              <w:spacing w:before="80" w:after="80" w:line="240" w:lineRule="auto"/>
              <w:ind w:left="133"/>
              <w:jc w:val="left"/>
              <w:rPr>
                <w:sz w:val="20"/>
                <w:szCs w:val="20"/>
              </w:rPr>
            </w:pPr>
            <w:r w:rsidRPr="007B55D8">
              <w:rPr>
                <w:sz w:val="20"/>
                <w:szCs w:val="20"/>
              </w:rPr>
              <w:t>EC</w:t>
            </w:r>
          </w:p>
        </w:tc>
        <w:tc>
          <w:tcPr>
            <w:tcW w:w="65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18D88E7" w14:textId="77777777" w:rsidR="00DE3BA2" w:rsidRPr="007B55D8" w:rsidRDefault="00DE3BA2" w:rsidP="00EF0A1A">
            <w:pPr>
              <w:pStyle w:val="1stpage"/>
              <w:spacing w:before="80" w:after="80" w:line="240" w:lineRule="auto"/>
              <w:jc w:val="left"/>
              <w:rPr>
                <w:sz w:val="20"/>
                <w:szCs w:val="20"/>
              </w:rPr>
            </w:pPr>
            <w:r w:rsidRPr="007B55D8">
              <w:rPr>
                <w:sz w:val="20"/>
                <w:szCs w:val="20"/>
              </w:rPr>
              <w:t>European Commission</w:t>
            </w:r>
          </w:p>
        </w:tc>
      </w:tr>
      <w:tr w:rsidR="00DE3BA2" w:rsidRPr="007B55D8" w14:paraId="2B84F6F0" w14:textId="77777777" w:rsidTr="00EF0A1A">
        <w:trPr>
          <w:jc w:val="center"/>
        </w:trPr>
        <w:tc>
          <w:tcPr>
            <w:tcW w:w="104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22CEFBA" w14:textId="77777777" w:rsidR="00DE3BA2" w:rsidRPr="007B55D8" w:rsidRDefault="00DE3BA2" w:rsidP="00EF0A1A">
            <w:pPr>
              <w:pStyle w:val="1stpage"/>
              <w:spacing w:before="80" w:after="80" w:line="240" w:lineRule="auto"/>
              <w:ind w:left="133"/>
              <w:jc w:val="left"/>
              <w:rPr>
                <w:sz w:val="20"/>
                <w:szCs w:val="20"/>
              </w:rPr>
            </w:pPr>
            <w:r w:rsidRPr="007B55D8">
              <w:rPr>
                <w:sz w:val="20"/>
                <w:szCs w:val="20"/>
              </w:rPr>
              <w:t>GA</w:t>
            </w:r>
          </w:p>
        </w:tc>
        <w:tc>
          <w:tcPr>
            <w:tcW w:w="65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0F5A9EE" w14:textId="77777777" w:rsidR="00DE3BA2" w:rsidRPr="007B55D8" w:rsidRDefault="00DE3BA2" w:rsidP="00EF0A1A">
            <w:pPr>
              <w:pStyle w:val="1stpage"/>
              <w:spacing w:before="80" w:after="80" w:line="240" w:lineRule="auto"/>
              <w:jc w:val="left"/>
              <w:rPr>
                <w:sz w:val="20"/>
                <w:szCs w:val="20"/>
              </w:rPr>
            </w:pPr>
            <w:r w:rsidRPr="007B55D8">
              <w:rPr>
                <w:sz w:val="20"/>
                <w:szCs w:val="20"/>
              </w:rPr>
              <w:t>Grant Agreement</w:t>
            </w:r>
          </w:p>
        </w:tc>
      </w:tr>
      <w:tr w:rsidR="007621F9" w:rsidRPr="007B55D8" w14:paraId="7BC2F0D3" w14:textId="77777777" w:rsidTr="007B55D8">
        <w:trPr>
          <w:jc w:val="center"/>
        </w:trPr>
        <w:tc>
          <w:tcPr>
            <w:tcW w:w="104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96F6A92" w14:textId="14EC86A7" w:rsidR="007621F9" w:rsidRPr="007B55D8" w:rsidRDefault="007621F9" w:rsidP="007B55D8">
            <w:pPr>
              <w:pStyle w:val="1stpage"/>
              <w:spacing w:before="80" w:after="80" w:line="240" w:lineRule="auto"/>
              <w:ind w:left="133"/>
              <w:jc w:val="left"/>
              <w:rPr>
                <w:sz w:val="20"/>
                <w:szCs w:val="20"/>
              </w:rPr>
            </w:pPr>
            <w:r w:rsidRPr="007B55D8">
              <w:rPr>
                <w:sz w:val="20"/>
                <w:szCs w:val="20"/>
              </w:rPr>
              <w:t>PC</w:t>
            </w:r>
          </w:p>
        </w:tc>
        <w:tc>
          <w:tcPr>
            <w:tcW w:w="65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2582CFF" w14:textId="50F661ED" w:rsidR="007621F9" w:rsidRPr="007B55D8" w:rsidRDefault="007621F9" w:rsidP="00AD0510">
            <w:pPr>
              <w:pStyle w:val="1stpage"/>
              <w:spacing w:before="80" w:after="80" w:line="240" w:lineRule="auto"/>
              <w:jc w:val="left"/>
              <w:rPr>
                <w:sz w:val="20"/>
                <w:szCs w:val="20"/>
              </w:rPr>
            </w:pPr>
            <w:r w:rsidRPr="007B55D8">
              <w:rPr>
                <w:sz w:val="20"/>
                <w:szCs w:val="20"/>
              </w:rPr>
              <w:t>Project Coordinator</w:t>
            </w:r>
          </w:p>
        </w:tc>
      </w:tr>
      <w:tr w:rsidR="00DE3BA2" w:rsidRPr="007B55D8" w14:paraId="66645E38" w14:textId="77777777" w:rsidTr="00EF0A1A">
        <w:trPr>
          <w:jc w:val="center"/>
        </w:trPr>
        <w:tc>
          <w:tcPr>
            <w:tcW w:w="104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A11246D" w14:textId="7DF64DFF" w:rsidR="00DE3BA2" w:rsidRPr="007B55D8" w:rsidRDefault="00DE3BA2" w:rsidP="00AD0510">
            <w:pPr>
              <w:pStyle w:val="1stpage"/>
              <w:spacing w:before="80" w:after="80" w:line="240" w:lineRule="auto"/>
              <w:ind w:left="133"/>
              <w:jc w:val="left"/>
              <w:rPr>
                <w:sz w:val="20"/>
                <w:szCs w:val="20"/>
              </w:rPr>
            </w:pPr>
            <w:r w:rsidRPr="007B55D8">
              <w:rPr>
                <w:sz w:val="20"/>
                <w:szCs w:val="20"/>
              </w:rPr>
              <w:t>P</w:t>
            </w:r>
            <w:r w:rsidR="00AD0510">
              <w:rPr>
                <w:sz w:val="20"/>
                <w:szCs w:val="20"/>
              </w:rPr>
              <w:t>C</w:t>
            </w:r>
            <w:r w:rsidRPr="007B55D8">
              <w:rPr>
                <w:sz w:val="20"/>
                <w:szCs w:val="20"/>
              </w:rPr>
              <w:t>C</w:t>
            </w:r>
          </w:p>
        </w:tc>
        <w:tc>
          <w:tcPr>
            <w:tcW w:w="65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EAF4E87" w14:textId="4660645A" w:rsidR="00DE3BA2" w:rsidRPr="007B55D8" w:rsidRDefault="00DE3BA2" w:rsidP="00AD0510">
            <w:pPr>
              <w:pStyle w:val="1stpage"/>
              <w:spacing w:before="80" w:after="80" w:line="240" w:lineRule="auto"/>
              <w:jc w:val="left"/>
              <w:rPr>
                <w:sz w:val="20"/>
                <w:szCs w:val="20"/>
              </w:rPr>
            </w:pPr>
            <w:r w:rsidRPr="007B55D8">
              <w:rPr>
                <w:sz w:val="20"/>
                <w:szCs w:val="20"/>
              </w:rPr>
              <w:t xml:space="preserve">Project </w:t>
            </w:r>
            <w:r w:rsidR="00AD0510">
              <w:rPr>
                <w:sz w:val="20"/>
                <w:szCs w:val="20"/>
              </w:rPr>
              <w:t>Coordination</w:t>
            </w:r>
            <w:r w:rsidRPr="007B55D8">
              <w:rPr>
                <w:sz w:val="20"/>
                <w:szCs w:val="20"/>
              </w:rPr>
              <w:t xml:space="preserve"> Committee</w:t>
            </w:r>
          </w:p>
        </w:tc>
      </w:tr>
      <w:tr w:rsidR="00DE3BA2" w:rsidRPr="007B55D8" w14:paraId="4C88EFBF" w14:textId="77777777" w:rsidTr="00EF0A1A">
        <w:trPr>
          <w:jc w:val="center"/>
        </w:trPr>
        <w:tc>
          <w:tcPr>
            <w:tcW w:w="104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37F67A1" w14:textId="77777777" w:rsidR="00DE3BA2" w:rsidRPr="007B55D8" w:rsidRDefault="00DE3BA2" w:rsidP="00EF0A1A">
            <w:pPr>
              <w:pStyle w:val="1stpage"/>
              <w:spacing w:before="80" w:after="80" w:line="240" w:lineRule="auto"/>
              <w:ind w:left="133"/>
              <w:jc w:val="left"/>
              <w:rPr>
                <w:sz w:val="20"/>
                <w:szCs w:val="20"/>
              </w:rPr>
            </w:pPr>
            <w:r w:rsidRPr="007B55D8">
              <w:rPr>
                <w:sz w:val="20"/>
                <w:szCs w:val="20"/>
              </w:rPr>
              <w:t>PO</w:t>
            </w:r>
          </w:p>
        </w:tc>
        <w:tc>
          <w:tcPr>
            <w:tcW w:w="65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9B76ACC" w14:textId="77777777" w:rsidR="00DE3BA2" w:rsidRPr="007B55D8" w:rsidRDefault="00DE3BA2" w:rsidP="00EF0A1A">
            <w:pPr>
              <w:pStyle w:val="1stpage"/>
              <w:spacing w:before="80" w:after="80" w:line="240" w:lineRule="auto"/>
              <w:jc w:val="left"/>
              <w:rPr>
                <w:sz w:val="20"/>
                <w:szCs w:val="20"/>
              </w:rPr>
            </w:pPr>
            <w:r w:rsidRPr="007B55D8">
              <w:rPr>
                <w:sz w:val="20"/>
                <w:szCs w:val="20"/>
              </w:rPr>
              <w:t>Project Officer</w:t>
            </w:r>
          </w:p>
        </w:tc>
      </w:tr>
      <w:tr w:rsidR="00DE3BA2" w:rsidRPr="007B55D8" w14:paraId="17460225" w14:textId="77777777" w:rsidTr="00EF0A1A">
        <w:trPr>
          <w:jc w:val="center"/>
        </w:trPr>
        <w:tc>
          <w:tcPr>
            <w:tcW w:w="104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24DDA0F" w14:textId="77777777" w:rsidR="00DE3BA2" w:rsidRPr="007B55D8" w:rsidRDefault="00DE3BA2" w:rsidP="00EF0A1A">
            <w:pPr>
              <w:pStyle w:val="1stpage"/>
              <w:spacing w:before="80" w:after="80" w:line="240" w:lineRule="auto"/>
              <w:ind w:left="133"/>
              <w:jc w:val="left"/>
              <w:rPr>
                <w:sz w:val="20"/>
                <w:szCs w:val="20"/>
              </w:rPr>
            </w:pPr>
            <w:r w:rsidRPr="007B55D8">
              <w:rPr>
                <w:sz w:val="20"/>
                <w:szCs w:val="20"/>
              </w:rPr>
              <w:t>QM</w:t>
            </w:r>
          </w:p>
        </w:tc>
        <w:tc>
          <w:tcPr>
            <w:tcW w:w="65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FB32958" w14:textId="77777777" w:rsidR="00DE3BA2" w:rsidRPr="007B55D8" w:rsidRDefault="00DE3BA2" w:rsidP="00EF0A1A">
            <w:pPr>
              <w:pStyle w:val="1stpage"/>
              <w:spacing w:before="80" w:after="80" w:line="240" w:lineRule="auto"/>
              <w:jc w:val="left"/>
              <w:rPr>
                <w:sz w:val="20"/>
                <w:szCs w:val="20"/>
              </w:rPr>
            </w:pPr>
            <w:r w:rsidRPr="007B55D8">
              <w:rPr>
                <w:sz w:val="20"/>
                <w:szCs w:val="20"/>
              </w:rPr>
              <w:t>Quality Management</w:t>
            </w:r>
          </w:p>
        </w:tc>
      </w:tr>
      <w:tr w:rsidR="00AD0510" w:rsidRPr="007B55D8" w14:paraId="0AC97536" w14:textId="77777777" w:rsidTr="00D05AFD">
        <w:trPr>
          <w:jc w:val="center"/>
        </w:trPr>
        <w:tc>
          <w:tcPr>
            <w:tcW w:w="104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58E74B" w14:textId="77777777" w:rsidR="00AD0510" w:rsidRPr="007B55D8" w:rsidRDefault="00AD0510" w:rsidP="00D05AFD">
            <w:pPr>
              <w:pStyle w:val="1stpage"/>
              <w:spacing w:before="80" w:after="80" w:line="240" w:lineRule="auto"/>
              <w:ind w:left="133"/>
              <w:jc w:val="left"/>
              <w:rPr>
                <w:sz w:val="20"/>
                <w:szCs w:val="20"/>
              </w:rPr>
            </w:pPr>
            <w:r w:rsidRPr="007B55D8">
              <w:rPr>
                <w:sz w:val="20"/>
                <w:szCs w:val="20"/>
              </w:rPr>
              <w:t>T</w:t>
            </w:r>
            <w:r>
              <w:rPr>
                <w:sz w:val="20"/>
                <w:szCs w:val="20"/>
              </w:rPr>
              <w:t>CC</w:t>
            </w:r>
          </w:p>
        </w:tc>
        <w:tc>
          <w:tcPr>
            <w:tcW w:w="65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CAE0383" w14:textId="77777777" w:rsidR="00AD0510" w:rsidRPr="007B55D8" w:rsidRDefault="00AD0510" w:rsidP="00D05AFD">
            <w:pPr>
              <w:pStyle w:val="1stpage"/>
              <w:spacing w:before="80" w:after="80" w:line="240" w:lineRule="auto"/>
              <w:jc w:val="left"/>
              <w:rPr>
                <w:sz w:val="20"/>
                <w:szCs w:val="20"/>
              </w:rPr>
            </w:pPr>
            <w:r w:rsidRPr="007B55D8">
              <w:rPr>
                <w:sz w:val="20"/>
                <w:szCs w:val="20"/>
              </w:rPr>
              <w:t xml:space="preserve">Technical </w:t>
            </w:r>
            <w:r>
              <w:rPr>
                <w:sz w:val="20"/>
                <w:szCs w:val="20"/>
              </w:rPr>
              <w:t>Coordination</w:t>
            </w:r>
            <w:r w:rsidRPr="007B55D8">
              <w:rPr>
                <w:sz w:val="20"/>
                <w:szCs w:val="20"/>
              </w:rPr>
              <w:t xml:space="preserve"> Committee</w:t>
            </w:r>
          </w:p>
        </w:tc>
      </w:tr>
      <w:tr w:rsidR="00DE3BA2" w:rsidRPr="007B55D8" w14:paraId="5748FEA6" w14:textId="77777777" w:rsidTr="00EF0A1A">
        <w:trPr>
          <w:jc w:val="center"/>
        </w:trPr>
        <w:tc>
          <w:tcPr>
            <w:tcW w:w="104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2CF09B4" w14:textId="58EAD8BE" w:rsidR="00DE3BA2" w:rsidRPr="007B55D8" w:rsidRDefault="00DE3BA2" w:rsidP="00AD0510">
            <w:pPr>
              <w:pStyle w:val="1stpage"/>
              <w:spacing w:before="80" w:after="80" w:line="240" w:lineRule="auto"/>
              <w:ind w:left="133"/>
              <w:jc w:val="left"/>
              <w:rPr>
                <w:sz w:val="20"/>
                <w:szCs w:val="20"/>
              </w:rPr>
            </w:pPr>
            <w:r w:rsidRPr="007B55D8">
              <w:rPr>
                <w:sz w:val="20"/>
                <w:szCs w:val="20"/>
              </w:rPr>
              <w:t>T</w:t>
            </w:r>
            <w:r w:rsidR="00AD0510">
              <w:rPr>
                <w:sz w:val="20"/>
                <w:szCs w:val="20"/>
              </w:rPr>
              <w:t>L</w:t>
            </w:r>
          </w:p>
        </w:tc>
        <w:tc>
          <w:tcPr>
            <w:tcW w:w="65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BB419A7" w14:textId="320DDA99" w:rsidR="00DE3BA2" w:rsidRPr="007B55D8" w:rsidRDefault="00DE3BA2" w:rsidP="00AD0510">
            <w:pPr>
              <w:pStyle w:val="1stpage"/>
              <w:spacing w:before="80" w:after="80" w:line="240" w:lineRule="auto"/>
              <w:jc w:val="left"/>
              <w:rPr>
                <w:sz w:val="20"/>
                <w:szCs w:val="20"/>
              </w:rPr>
            </w:pPr>
            <w:r w:rsidRPr="007B55D8">
              <w:rPr>
                <w:sz w:val="20"/>
                <w:szCs w:val="20"/>
              </w:rPr>
              <w:t>T</w:t>
            </w:r>
            <w:r w:rsidR="00AD0510">
              <w:rPr>
                <w:sz w:val="20"/>
                <w:szCs w:val="20"/>
              </w:rPr>
              <w:t>ask Leader</w:t>
            </w:r>
          </w:p>
        </w:tc>
      </w:tr>
      <w:tr w:rsidR="00DE3BA2" w:rsidRPr="007B55D8" w14:paraId="0EEBCFE1" w14:textId="77777777" w:rsidTr="00EF0A1A">
        <w:trPr>
          <w:jc w:val="center"/>
        </w:trPr>
        <w:tc>
          <w:tcPr>
            <w:tcW w:w="104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65DFE1F" w14:textId="77777777" w:rsidR="00DE3BA2" w:rsidRPr="007B55D8" w:rsidRDefault="00DE3BA2" w:rsidP="00EF0A1A">
            <w:pPr>
              <w:pStyle w:val="1stpage"/>
              <w:spacing w:before="80" w:after="80" w:line="240" w:lineRule="auto"/>
              <w:ind w:left="133"/>
              <w:jc w:val="left"/>
              <w:rPr>
                <w:sz w:val="20"/>
                <w:szCs w:val="20"/>
              </w:rPr>
            </w:pPr>
            <w:proofErr w:type="spellStart"/>
            <w:r w:rsidRPr="007B55D8">
              <w:rPr>
                <w:sz w:val="20"/>
                <w:szCs w:val="20"/>
              </w:rPr>
              <w:t>ToC</w:t>
            </w:r>
            <w:proofErr w:type="spellEnd"/>
          </w:p>
        </w:tc>
        <w:tc>
          <w:tcPr>
            <w:tcW w:w="65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EEAC09A" w14:textId="77777777" w:rsidR="00DE3BA2" w:rsidRPr="007B55D8" w:rsidRDefault="00DE3BA2" w:rsidP="00EF0A1A">
            <w:pPr>
              <w:pStyle w:val="1stpage"/>
              <w:spacing w:before="80" w:after="80" w:line="240" w:lineRule="auto"/>
              <w:jc w:val="left"/>
              <w:rPr>
                <w:sz w:val="20"/>
                <w:szCs w:val="20"/>
              </w:rPr>
            </w:pPr>
            <w:r w:rsidRPr="007B55D8">
              <w:rPr>
                <w:sz w:val="20"/>
                <w:szCs w:val="20"/>
              </w:rPr>
              <w:t>Table of Contents</w:t>
            </w:r>
          </w:p>
        </w:tc>
      </w:tr>
      <w:tr w:rsidR="00DE3BA2" w:rsidRPr="007B55D8" w14:paraId="66255CF7" w14:textId="77777777" w:rsidTr="00EF0A1A">
        <w:trPr>
          <w:jc w:val="center"/>
        </w:trPr>
        <w:tc>
          <w:tcPr>
            <w:tcW w:w="104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5C07818" w14:textId="77777777" w:rsidR="00DE3BA2" w:rsidRPr="007B55D8" w:rsidRDefault="00DE3BA2" w:rsidP="00EF0A1A">
            <w:pPr>
              <w:pStyle w:val="1stpage"/>
              <w:spacing w:before="80" w:after="80" w:line="240" w:lineRule="auto"/>
              <w:ind w:left="133"/>
              <w:jc w:val="left"/>
              <w:rPr>
                <w:sz w:val="20"/>
                <w:szCs w:val="20"/>
              </w:rPr>
            </w:pPr>
            <w:r w:rsidRPr="007B55D8">
              <w:rPr>
                <w:sz w:val="20"/>
                <w:szCs w:val="20"/>
              </w:rPr>
              <w:t>WP</w:t>
            </w:r>
          </w:p>
        </w:tc>
        <w:tc>
          <w:tcPr>
            <w:tcW w:w="65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3CC0D42" w14:textId="45F4C970" w:rsidR="00DE3BA2" w:rsidRPr="007B55D8" w:rsidRDefault="007621F9" w:rsidP="00EF0A1A">
            <w:pPr>
              <w:pStyle w:val="1stpage"/>
              <w:spacing w:before="80" w:after="80" w:line="240" w:lineRule="auto"/>
              <w:jc w:val="left"/>
              <w:rPr>
                <w:sz w:val="20"/>
                <w:szCs w:val="20"/>
              </w:rPr>
            </w:pPr>
            <w:r w:rsidRPr="007B55D8">
              <w:rPr>
                <w:sz w:val="20"/>
                <w:szCs w:val="20"/>
              </w:rPr>
              <w:t>Work P</w:t>
            </w:r>
            <w:r w:rsidR="00DE3BA2" w:rsidRPr="007B55D8">
              <w:rPr>
                <w:sz w:val="20"/>
                <w:szCs w:val="20"/>
              </w:rPr>
              <w:t>ackage</w:t>
            </w:r>
          </w:p>
        </w:tc>
      </w:tr>
      <w:tr w:rsidR="00DE3BA2" w:rsidRPr="007B55D8" w14:paraId="6226BFBA" w14:textId="77777777" w:rsidTr="00EF0A1A">
        <w:trPr>
          <w:jc w:val="center"/>
        </w:trPr>
        <w:tc>
          <w:tcPr>
            <w:tcW w:w="1048"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26C4E37" w14:textId="77777777" w:rsidR="00DE3BA2" w:rsidRPr="007B55D8" w:rsidRDefault="00DE3BA2" w:rsidP="00EF0A1A">
            <w:pPr>
              <w:pStyle w:val="1stpage"/>
              <w:spacing w:before="80" w:after="80" w:line="240" w:lineRule="auto"/>
              <w:ind w:left="133"/>
              <w:jc w:val="left"/>
              <w:rPr>
                <w:sz w:val="20"/>
                <w:szCs w:val="20"/>
              </w:rPr>
            </w:pPr>
            <w:r w:rsidRPr="007B55D8">
              <w:rPr>
                <w:sz w:val="20"/>
                <w:szCs w:val="20"/>
              </w:rPr>
              <w:t>WPL</w:t>
            </w:r>
          </w:p>
        </w:tc>
        <w:tc>
          <w:tcPr>
            <w:tcW w:w="652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0016FB1" w14:textId="01BE90E5" w:rsidR="00DE3BA2" w:rsidRPr="007B55D8" w:rsidRDefault="007621F9" w:rsidP="00EF0A1A">
            <w:pPr>
              <w:pStyle w:val="1stpage"/>
              <w:spacing w:before="80" w:after="80" w:line="240" w:lineRule="auto"/>
              <w:jc w:val="left"/>
              <w:rPr>
                <w:sz w:val="20"/>
                <w:szCs w:val="20"/>
              </w:rPr>
            </w:pPr>
            <w:r w:rsidRPr="007B55D8">
              <w:rPr>
                <w:sz w:val="20"/>
                <w:szCs w:val="20"/>
              </w:rPr>
              <w:t>Work Package L</w:t>
            </w:r>
            <w:r w:rsidR="00DE3BA2" w:rsidRPr="007B55D8">
              <w:rPr>
                <w:sz w:val="20"/>
                <w:szCs w:val="20"/>
              </w:rPr>
              <w:t>eader</w:t>
            </w:r>
          </w:p>
        </w:tc>
      </w:tr>
    </w:tbl>
    <w:p w14:paraId="03962807" w14:textId="77777777" w:rsidR="00DE3BA2" w:rsidRPr="007B55D8" w:rsidRDefault="00DE3BA2" w:rsidP="00DE3BA2"/>
    <w:p w14:paraId="524BF883" w14:textId="47899BBF" w:rsidR="00273588" w:rsidRPr="007B55D8" w:rsidRDefault="00273588">
      <w:pPr>
        <w:spacing w:before="0" w:after="0" w:line="240" w:lineRule="auto"/>
        <w:jc w:val="left"/>
      </w:pPr>
      <w:r w:rsidRPr="007B55D8">
        <w:br w:type="page"/>
      </w:r>
    </w:p>
    <w:p w14:paraId="0528C648" w14:textId="50CBD341" w:rsidR="00273588" w:rsidRDefault="686EC06D" w:rsidP="00273588">
      <w:pPr>
        <w:pStyle w:val="Ttulo1"/>
        <w:numPr>
          <w:ilvl w:val="0"/>
          <w:numId w:val="0"/>
        </w:numPr>
      </w:pPr>
      <w:bookmarkStart w:id="7" w:name="_Toc11679744"/>
      <w:r>
        <w:lastRenderedPageBreak/>
        <w:t>Executive summary</w:t>
      </w:r>
      <w:bookmarkEnd w:id="7"/>
    </w:p>
    <w:p w14:paraId="0D4653EA" w14:textId="7A9DF123" w:rsidR="00963CC2" w:rsidRDefault="00963CC2" w:rsidP="00963CC2">
      <w:r>
        <w:t xml:space="preserve">This document intends to </w:t>
      </w:r>
      <w:r w:rsidR="007B1E8A">
        <w:t>compile all the work done</w:t>
      </w:r>
      <w:r w:rsidR="00BD2B71">
        <w:t xml:space="preserve"> in the period March-June 2019 concerning power flows and panda power tool. </w:t>
      </w:r>
    </w:p>
    <w:p w14:paraId="08BD40CB" w14:textId="78DEDBE5" w:rsidR="0038531B" w:rsidRPr="00963CC2" w:rsidRDefault="007F1BFF" w:rsidP="00963CC2">
      <w:r>
        <w:t>Firstly</w:t>
      </w:r>
      <w:r w:rsidR="0038531B">
        <w:t>, an explanation of panda power</w:t>
      </w:r>
      <w:r w:rsidR="00B171D3">
        <w:t xml:space="preserve"> together with a comparison to </w:t>
      </w:r>
      <w:proofErr w:type="spellStart"/>
      <w:r w:rsidR="00B171D3">
        <w:t>Matpower</w:t>
      </w:r>
      <w:proofErr w:type="spellEnd"/>
      <w:r w:rsidR="00B171D3">
        <w:t xml:space="preserve"> is carried out. </w:t>
      </w:r>
      <w:r>
        <w:t>A preliminary</w:t>
      </w:r>
      <w:r w:rsidR="0038531B">
        <w:t xml:space="preserve"> overview of basic concepts before starting</w:t>
      </w:r>
      <w:r>
        <w:t xml:space="preserve"> with the programs</w:t>
      </w:r>
      <w:r w:rsidR="0038531B">
        <w:t xml:space="preserve"> will be done. </w:t>
      </w:r>
    </w:p>
    <w:p w14:paraId="047405E8" w14:textId="77777777" w:rsidR="00CF28CD" w:rsidRDefault="00CF28CD" w:rsidP="686EC06D"/>
    <w:p w14:paraId="36744F76" w14:textId="77777777" w:rsidR="00273588" w:rsidRDefault="00273588" w:rsidP="00DE3BA2"/>
    <w:p w14:paraId="1FA86CA7" w14:textId="77777777" w:rsidR="007B55D8" w:rsidRPr="007B55D8" w:rsidRDefault="007B55D8" w:rsidP="00DE3BA2"/>
    <w:p w14:paraId="328A45C6" w14:textId="77777777" w:rsidR="00DE3BA2" w:rsidRPr="007B55D8" w:rsidRDefault="00DE3BA2" w:rsidP="00DE3BA2">
      <w:pPr>
        <w:rPr>
          <w:rFonts w:eastAsia="Times New Roman"/>
          <w:sz w:val="32"/>
          <w:szCs w:val="28"/>
        </w:rPr>
      </w:pPr>
      <w:r w:rsidRPr="007B55D8">
        <w:br w:type="page"/>
      </w:r>
    </w:p>
    <w:bookmarkEnd w:id="4"/>
    <w:bookmarkEnd w:id="5"/>
    <w:bookmarkEnd w:id="6"/>
    <w:p w14:paraId="65978439" w14:textId="3B377684" w:rsidR="00754A9D" w:rsidRDefault="00EE0B0D" w:rsidP="00BC062F">
      <w:pPr>
        <w:pStyle w:val="Ttulo1"/>
        <w:spacing w:before="120" w:after="120"/>
      </w:pPr>
      <w:r>
        <w:lastRenderedPageBreak/>
        <w:t xml:space="preserve">Panda Power vs. </w:t>
      </w:r>
      <w:proofErr w:type="spellStart"/>
      <w:r>
        <w:t>Matpower</w:t>
      </w:r>
      <w:proofErr w:type="spellEnd"/>
    </w:p>
    <w:p w14:paraId="3BBF6516" w14:textId="3D624950" w:rsidR="00D03224" w:rsidRDefault="00EE0B0D" w:rsidP="00754A9D">
      <w:pPr>
        <w:pStyle w:val="Ttulo2"/>
        <w:spacing w:before="120" w:after="120"/>
      </w:pPr>
      <w:r>
        <w:t>Principal differences</w:t>
      </w:r>
    </w:p>
    <w:tbl>
      <w:tblPr>
        <w:tblStyle w:val="Tablaconcuadrcula"/>
        <w:tblW w:w="8334" w:type="dxa"/>
        <w:jc w:val="center"/>
        <w:tblLook w:val="04A0" w:firstRow="1" w:lastRow="0" w:firstColumn="1" w:lastColumn="0" w:noHBand="0" w:noVBand="1"/>
      </w:tblPr>
      <w:tblGrid>
        <w:gridCol w:w="4069"/>
        <w:gridCol w:w="4265"/>
      </w:tblGrid>
      <w:tr w:rsidR="00EE0B0D" w14:paraId="1970607E" w14:textId="77777777" w:rsidTr="001E537D">
        <w:trPr>
          <w:trHeight w:val="497"/>
          <w:jc w:val="center"/>
        </w:trPr>
        <w:tc>
          <w:tcPr>
            <w:tcW w:w="4069" w:type="dxa"/>
            <w:shd w:val="clear" w:color="auto" w:fill="FDE9D9" w:themeFill="accent6" w:themeFillTint="33"/>
            <w:vAlign w:val="center"/>
          </w:tcPr>
          <w:p w14:paraId="7910A245" w14:textId="77777777" w:rsidR="00EE0B0D" w:rsidRPr="000A787F" w:rsidRDefault="00EE0B0D" w:rsidP="001E537D">
            <w:pPr>
              <w:spacing w:line="240" w:lineRule="auto"/>
              <w:jc w:val="center"/>
              <w:rPr>
                <w:b/>
              </w:rPr>
            </w:pPr>
            <w:proofErr w:type="spellStart"/>
            <w:r w:rsidRPr="000A787F">
              <w:rPr>
                <w:b/>
              </w:rPr>
              <w:t>Pandapower</w:t>
            </w:r>
            <w:proofErr w:type="spellEnd"/>
          </w:p>
        </w:tc>
        <w:tc>
          <w:tcPr>
            <w:tcW w:w="4265" w:type="dxa"/>
            <w:shd w:val="clear" w:color="auto" w:fill="DBE5F1" w:themeFill="accent1" w:themeFillTint="33"/>
            <w:vAlign w:val="center"/>
          </w:tcPr>
          <w:p w14:paraId="0E2E188C" w14:textId="77777777" w:rsidR="00EE0B0D" w:rsidRPr="000A787F" w:rsidRDefault="00EE0B0D" w:rsidP="001E537D">
            <w:pPr>
              <w:spacing w:line="240" w:lineRule="auto"/>
              <w:jc w:val="center"/>
              <w:rPr>
                <w:b/>
              </w:rPr>
            </w:pPr>
            <w:proofErr w:type="spellStart"/>
            <w:r w:rsidRPr="000A787F">
              <w:rPr>
                <w:b/>
              </w:rPr>
              <w:t>Matpower</w:t>
            </w:r>
            <w:proofErr w:type="spellEnd"/>
          </w:p>
        </w:tc>
      </w:tr>
      <w:tr w:rsidR="00EE0B0D" w14:paraId="04F3FB78" w14:textId="77777777" w:rsidTr="001E537D">
        <w:trPr>
          <w:trHeight w:val="576"/>
          <w:jc w:val="center"/>
        </w:trPr>
        <w:tc>
          <w:tcPr>
            <w:tcW w:w="4069" w:type="dxa"/>
            <w:shd w:val="clear" w:color="auto" w:fill="FDE9D9" w:themeFill="accent6" w:themeFillTint="33"/>
            <w:vAlign w:val="center"/>
          </w:tcPr>
          <w:p w14:paraId="07328D01" w14:textId="77777777" w:rsidR="00EE0B0D" w:rsidRPr="000A787F" w:rsidRDefault="00EE0B0D" w:rsidP="001E537D">
            <w:pPr>
              <w:spacing w:line="240" w:lineRule="auto"/>
              <w:jc w:val="center"/>
              <w:rPr>
                <w:sz w:val="20"/>
              </w:rPr>
            </w:pPr>
            <w:r w:rsidRPr="000A787F">
              <w:rPr>
                <w:sz w:val="20"/>
              </w:rPr>
              <w:t>Loading percentage</w:t>
            </w:r>
          </w:p>
        </w:tc>
        <w:tc>
          <w:tcPr>
            <w:tcW w:w="4265" w:type="dxa"/>
            <w:shd w:val="clear" w:color="auto" w:fill="DBE5F1" w:themeFill="accent1" w:themeFillTint="33"/>
            <w:vAlign w:val="center"/>
          </w:tcPr>
          <w:p w14:paraId="395820ED" w14:textId="77777777" w:rsidR="00EE0B0D" w:rsidRPr="000A787F" w:rsidRDefault="00EE0B0D" w:rsidP="001E537D">
            <w:pPr>
              <w:spacing w:line="240" w:lineRule="auto"/>
              <w:jc w:val="center"/>
              <w:rPr>
                <w:sz w:val="20"/>
              </w:rPr>
            </w:pPr>
            <w:r w:rsidRPr="000770D4">
              <w:rPr>
                <w:rFonts w:ascii="Wingdings" w:hAnsi="Wingdings"/>
                <w:color w:val="000000"/>
                <w:sz w:val="36"/>
              </w:rPr>
              <w:t></w:t>
            </w:r>
          </w:p>
        </w:tc>
      </w:tr>
      <w:tr w:rsidR="00EE0B0D" w14:paraId="2D4E5A99" w14:textId="77777777" w:rsidTr="00EE0B0D">
        <w:trPr>
          <w:trHeight w:val="635"/>
          <w:jc w:val="center"/>
        </w:trPr>
        <w:tc>
          <w:tcPr>
            <w:tcW w:w="4069" w:type="dxa"/>
            <w:shd w:val="clear" w:color="auto" w:fill="FDE9D9" w:themeFill="accent6" w:themeFillTint="33"/>
            <w:vAlign w:val="center"/>
          </w:tcPr>
          <w:p w14:paraId="1F02D621" w14:textId="77777777" w:rsidR="00EE0B0D" w:rsidRPr="000A787F" w:rsidRDefault="00EE0B0D" w:rsidP="001E537D">
            <w:pPr>
              <w:spacing w:line="240" w:lineRule="auto"/>
              <w:jc w:val="center"/>
              <w:rPr>
                <w:sz w:val="20"/>
              </w:rPr>
            </w:pPr>
            <w:r w:rsidRPr="000770D4">
              <w:rPr>
                <w:rFonts w:ascii="Wingdings" w:hAnsi="Wingdings"/>
                <w:color w:val="000000"/>
                <w:sz w:val="36"/>
              </w:rPr>
              <w:t></w:t>
            </w:r>
          </w:p>
        </w:tc>
        <w:tc>
          <w:tcPr>
            <w:tcW w:w="4265" w:type="dxa"/>
            <w:shd w:val="clear" w:color="auto" w:fill="DBE5F1" w:themeFill="accent1" w:themeFillTint="33"/>
            <w:vAlign w:val="center"/>
          </w:tcPr>
          <w:p w14:paraId="4ADD77EB" w14:textId="77777777" w:rsidR="00EE0B0D" w:rsidRPr="000A787F" w:rsidRDefault="00EE0B0D" w:rsidP="001E537D">
            <w:pPr>
              <w:spacing w:line="240" w:lineRule="auto"/>
              <w:jc w:val="center"/>
              <w:rPr>
                <w:sz w:val="20"/>
              </w:rPr>
            </w:pPr>
            <w:proofErr w:type="spellStart"/>
            <w:r w:rsidRPr="000A787F">
              <w:rPr>
                <w:sz w:val="20"/>
              </w:rPr>
              <w:t>Differenciates</w:t>
            </w:r>
            <w:proofErr w:type="spellEnd"/>
            <w:r w:rsidRPr="000A787F">
              <w:rPr>
                <w:sz w:val="20"/>
              </w:rPr>
              <w:t xml:space="preserve"> P/Q buses Generation/Load</w:t>
            </w:r>
          </w:p>
        </w:tc>
      </w:tr>
      <w:tr w:rsidR="00EE0B0D" w14:paraId="1E365909" w14:textId="77777777" w:rsidTr="00135716">
        <w:trPr>
          <w:trHeight w:val="552"/>
          <w:jc w:val="center"/>
        </w:trPr>
        <w:tc>
          <w:tcPr>
            <w:tcW w:w="4069" w:type="dxa"/>
            <w:shd w:val="clear" w:color="auto" w:fill="FDE9D9" w:themeFill="accent6" w:themeFillTint="33"/>
            <w:vAlign w:val="center"/>
          </w:tcPr>
          <w:p w14:paraId="31F66C76" w14:textId="77777777" w:rsidR="00EE0B0D" w:rsidRPr="000A787F" w:rsidRDefault="00EE0B0D" w:rsidP="001E537D">
            <w:pPr>
              <w:spacing w:line="240" w:lineRule="auto"/>
              <w:jc w:val="center"/>
              <w:rPr>
                <w:sz w:val="20"/>
              </w:rPr>
            </w:pPr>
            <w:r w:rsidRPr="000A787F">
              <w:rPr>
                <w:sz w:val="20"/>
              </w:rPr>
              <w:t>Branch data power (from/to) one node</w:t>
            </w:r>
          </w:p>
          <w:p w14:paraId="55ABAC47" w14:textId="77777777" w:rsidR="00EE0B0D" w:rsidRPr="000A787F" w:rsidRDefault="00EE0B0D" w:rsidP="001E537D">
            <w:pPr>
              <w:spacing w:line="240" w:lineRule="auto"/>
              <w:jc w:val="center"/>
              <w:rPr>
                <w:sz w:val="20"/>
              </w:rPr>
            </w:pPr>
            <w:r w:rsidRPr="000A787F">
              <w:rPr>
                <w:sz w:val="20"/>
              </w:rPr>
              <w:t>(sum of everything in one node)</w:t>
            </w:r>
          </w:p>
        </w:tc>
        <w:tc>
          <w:tcPr>
            <w:tcW w:w="4265" w:type="dxa"/>
            <w:shd w:val="clear" w:color="auto" w:fill="DBE5F1" w:themeFill="accent1" w:themeFillTint="33"/>
            <w:vAlign w:val="center"/>
          </w:tcPr>
          <w:p w14:paraId="35FD0F96" w14:textId="77777777" w:rsidR="00EE0B0D" w:rsidRPr="000A787F" w:rsidRDefault="00EE0B0D" w:rsidP="001E537D">
            <w:pPr>
              <w:spacing w:line="240" w:lineRule="auto"/>
              <w:jc w:val="center"/>
              <w:rPr>
                <w:sz w:val="20"/>
              </w:rPr>
            </w:pPr>
            <w:r w:rsidRPr="000A787F">
              <w:rPr>
                <w:sz w:val="20"/>
              </w:rPr>
              <w:t xml:space="preserve">Branch data power indicates </w:t>
            </w:r>
          </w:p>
          <w:p w14:paraId="484BC7A1" w14:textId="77777777" w:rsidR="00EE0B0D" w:rsidRPr="000A787F" w:rsidRDefault="00EE0B0D" w:rsidP="001E537D">
            <w:pPr>
              <w:spacing w:line="240" w:lineRule="auto"/>
              <w:jc w:val="center"/>
              <w:rPr>
                <w:sz w:val="20"/>
              </w:rPr>
            </w:pPr>
            <w:r w:rsidRPr="000A787F">
              <w:rPr>
                <w:sz w:val="20"/>
              </w:rPr>
              <w:t>from bus #/to bus #</w:t>
            </w:r>
          </w:p>
        </w:tc>
      </w:tr>
      <w:tr w:rsidR="00EE0B0D" w14:paraId="2444F653" w14:textId="77777777" w:rsidTr="00135716">
        <w:trPr>
          <w:trHeight w:val="548"/>
          <w:jc w:val="center"/>
        </w:trPr>
        <w:tc>
          <w:tcPr>
            <w:tcW w:w="4069" w:type="dxa"/>
            <w:shd w:val="clear" w:color="auto" w:fill="FDE9D9" w:themeFill="accent6" w:themeFillTint="33"/>
            <w:vAlign w:val="center"/>
          </w:tcPr>
          <w:p w14:paraId="2602772D" w14:textId="77777777" w:rsidR="00EE0B0D" w:rsidRPr="000A787F" w:rsidRDefault="00EE0B0D" w:rsidP="001E537D">
            <w:pPr>
              <w:spacing w:line="240" w:lineRule="auto"/>
              <w:jc w:val="center"/>
              <w:rPr>
                <w:sz w:val="20"/>
              </w:rPr>
            </w:pPr>
            <w:r w:rsidRPr="000770D4">
              <w:rPr>
                <w:rFonts w:ascii="Wingdings" w:hAnsi="Wingdings"/>
                <w:color w:val="000000"/>
                <w:sz w:val="36"/>
              </w:rPr>
              <w:t></w:t>
            </w:r>
          </w:p>
        </w:tc>
        <w:tc>
          <w:tcPr>
            <w:tcW w:w="4265" w:type="dxa"/>
            <w:shd w:val="clear" w:color="auto" w:fill="DBE5F1" w:themeFill="accent1" w:themeFillTint="33"/>
            <w:vAlign w:val="center"/>
          </w:tcPr>
          <w:p w14:paraId="47A2C912" w14:textId="77777777" w:rsidR="00EE0B0D" w:rsidRPr="000A787F" w:rsidRDefault="00EE0B0D" w:rsidP="001E537D">
            <w:pPr>
              <w:spacing w:line="240" w:lineRule="auto"/>
              <w:jc w:val="center"/>
              <w:rPr>
                <w:sz w:val="20"/>
              </w:rPr>
            </w:pPr>
            <w:r w:rsidRPr="000A787F">
              <w:rPr>
                <w:sz w:val="20"/>
              </w:rPr>
              <w:t xml:space="preserve">Min/Max Voltage magnitude, angle, </w:t>
            </w:r>
          </w:p>
          <w:p w14:paraId="4B089B91" w14:textId="77777777" w:rsidR="00EE0B0D" w:rsidRPr="000A787F" w:rsidRDefault="00EE0B0D" w:rsidP="001E537D">
            <w:pPr>
              <w:spacing w:line="240" w:lineRule="auto"/>
              <w:jc w:val="center"/>
              <w:rPr>
                <w:sz w:val="20"/>
              </w:rPr>
            </w:pPr>
            <w:r w:rsidRPr="000A787F">
              <w:rPr>
                <w:sz w:val="20"/>
              </w:rPr>
              <w:t>P losses, Q losses</w:t>
            </w:r>
          </w:p>
        </w:tc>
      </w:tr>
      <w:tr w:rsidR="00EE0B0D" w14:paraId="4EE37012" w14:textId="77777777" w:rsidTr="00135716">
        <w:trPr>
          <w:trHeight w:val="551"/>
          <w:jc w:val="center"/>
        </w:trPr>
        <w:tc>
          <w:tcPr>
            <w:tcW w:w="4069" w:type="dxa"/>
            <w:shd w:val="clear" w:color="auto" w:fill="FDE9D9" w:themeFill="accent6" w:themeFillTint="33"/>
            <w:vAlign w:val="center"/>
          </w:tcPr>
          <w:p w14:paraId="04AA902B" w14:textId="77777777" w:rsidR="00EE0B0D" w:rsidRPr="00E72565" w:rsidRDefault="00EE0B0D" w:rsidP="001E537D">
            <w:pPr>
              <w:spacing w:line="240" w:lineRule="auto"/>
              <w:jc w:val="center"/>
              <w:rPr>
                <w:sz w:val="20"/>
              </w:rPr>
            </w:pPr>
            <w:r w:rsidRPr="00E72565">
              <w:rPr>
                <w:sz w:val="20"/>
              </w:rPr>
              <w:t xml:space="preserve">Impedance magnitudes/unit </w:t>
            </w:r>
            <w:proofErr w:type="spellStart"/>
            <w:r w:rsidRPr="00E72565">
              <w:rPr>
                <w:sz w:val="20"/>
              </w:rPr>
              <w:t>lenght</w:t>
            </w:r>
            <w:proofErr w:type="spellEnd"/>
          </w:p>
        </w:tc>
        <w:tc>
          <w:tcPr>
            <w:tcW w:w="4265" w:type="dxa"/>
            <w:shd w:val="clear" w:color="auto" w:fill="DBE5F1" w:themeFill="accent1" w:themeFillTint="33"/>
            <w:vAlign w:val="center"/>
          </w:tcPr>
          <w:p w14:paraId="1E697613" w14:textId="77777777" w:rsidR="00EE0B0D" w:rsidRPr="00E72565" w:rsidRDefault="00EE0B0D" w:rsidP="001E537D">
            <w:pPr>
              <w:spacing w:line="240" w:lineRule="auto"/>
              <w:jc w:val="center"/>
              <w:rPr>
                <w:sz w:val="20"/>
              </w:rPr>
            </w:pPr>
            <w:r>
              <w:rPr>
                <w:sz w:val="20"/>
              </w:rPr>
              <w:t xml:space="preserve">Impedances in </w:t>
            </w:r>
            <w:proofErr w:type="spellStart"/>
            <w:r>
              <w:rPr>
                <w:sz w:val="20"/>
              </w:rPr>
              <w:t>p.u</w:t>
            </w:r>
            <w:proofErr w:type="spellEnd"/>
            <w:r>
              <w:rPr>
                <w:sz w:val="20"/>
              </w:rPr>
              <w:t>.</w:t>
            </w:r>
          </w:p>
        </w:tc>
      </w:tr>
      <w:tr w:rsidR="00EE0B0D" w14:paraId="4054E6E8" w14:textId="77777777" w:rsidTr="00135716">
        <w:trPr>
          <w:trHeight w:val="551"/>
          <w:jc w:val="center"/>
        </w:trPr>
        <w:tc>
          <w:tcPr>
            <w:tcW w:w="4069" w:type="dxa"/>
            <w:shd w:val="clear" w:color="auto" w:fill="FDE9D9" w:themeFill="accent6" w:themeFillTint="33"/>
            <w:vAlign w:val="center"/>
          </w:tcPr>
          <w:p w14:paraId="064F5316" w14:textId="79E9732D" w:rsidR="00EE0B0D" w:rsidRPr="00E72565" w:rsidRDefault="00CC3C0E" w:rsidP="001E537D">
            <w:pPr>
              <w:spacing w:line="240" w:lineRule="auto"/>
              <w:jc w:val="center"/>
              <w:rPr>
                <w:sz w:val="20"/>
              </w:rPr>
            </w:pPr>
            <w:r>
              <w:rPr>
                <w:sz w:val="20"/>
              </w:rPr>
              <w:t xml:space="preserve">kV, MW, </w:t>
            </w:r>
            <w:proofErr w:type="spellStart"/>
            <w:r>
              <w:rPr>
                <w:sz w:val="20"/>
              </w:rPr>
              <w:t>M</w:t>
            </w:r>
            <w:r w:rsidR="00EE0B0D" w:rsidRPr="00E72565">
              <w:rPr>
                <w:sz w:val="20"/>
              </w:rPr>
              <w:t>VAr</w:t>
            </w:r>
            <w:proofErr w:type="spellEnd"/>
            <w:r w:rsidR="00EE0B0D" w:rsidRPr="00E72565">
              <w:rPr>
                <w:sz w:val="20"/>
              </w:rPr>
              <w:t>,</w:t>
            </w:r>
          </w:p>
        </w:tc>
        <w:tc>
          <w:tcPr>
            <w:tcW w:w="4265" w:type="dxa"/>
            <w:shd w:val="clear" w:color="auto" w:fill="DBE5F1" w:themeFill="accent1" w:themeFillTint="33"/>
            <w:vAlign w:val="center"/>
          </w:tcPr>
          <w:p w14:paraId="2C331FBA" w14:textId="77777777" w:rsidR="00EE0B0D" w:rsidRPr="00E72565" w:rsidRDefault="00EE0B0D" w:rsidP="001E537D">
            <w:pPr>
              <w:spacing w:line="240" w:lineRule="auto"/>
              <w:jc w:val="center"/>
              <w:rPr>
                <w:sz w:val="20"/>
              </w:rPr>
            </w:pPr>
            <w:r w:rsidRPr="00E72565">
              <w:rPr>
                <w:sz w:val="20"/>
              </w:rPr>
              <w:t xml:space="preserve">kV,  MW, </w:t>
            </w:r>
            <w:proofErr w:type="spellStart"/>
            <w:r w:rsidRPr="00E72565">
              <w:rPr>
                <w:sz w:val="20"/>
              </w:rPr>
              <w:t>MVAr</w:t>
            </w:r>
            <w:proofErr w:type="spellEnd"/>
          </w:p>
        </w:tc>
      </w:tr>
    </w:tbl>
    <w:p w14:paraId="64D4F88B" w14:textId="5A3543D5" w:rsidR="00754A9D" w:rsidRPr="00C275DA" w:rsidRDefault="001E537D" w:rsidP="0032244B">
      <w:pPr>
        <w:pStyle w:val="Epgrafe"/>
        <w:spacing w:before="120" w:after="120"/>
        <w:jc w:val="center"/>
        <w:rPr>
          <w:color w:val="auto"/>
        </w:rPr>
      </w:pPr>
      <w:bookmarkStart w:id="8" w:name="_Ref530738319"/>
      <w:r>
        <w:rPr>
          <w:color w:val="auto"/>
        </w:rPr>
        <w:t>Table</w:t>
      </w:r>
      <w:r w:rsidR="00754A9D" w:rsidRPr="00C275DA">
        <w:rPr>
          <w:color w:val="auto"/>
        </w:rPr>
        <w:t xml:space="preserve"> </w:t>
      </w:r>
      <w:r w:rsidR="00754A9D" w:rsidRPr="00C275DA">
        <w:rPr>
          <w:color w:val="auto"/>
        </w:rPr>
        <w:fldChar w:fldCharType="begin"/>
      </w:r>
      <w:r w:rsidR="00754A9D" w:rsidRPr="00C275DA">
        <w:rPr>
          <w:color w:val="auto"/>
        </w:rPr>
        <w:instrText xml:space="preserve"> SEQ Figure \* ARABIC </w:instrText>
      </w:r>
      <w:r w:rsidR="00754A9D" w:rsidRPr="00C275DA">
        <w:rPr>
          <w:color w:val="auto"/>
        </w:rPr>
        <w:fldChar w:fldCharType="separate"/>
      </w:r>
      <w:r w:rsidR="00E1558D">
        <w:rPr>
          <w:noProof/>
          <w:color w:val="auto"/>
        </w:rPr>
        <w:t>1</w:t>
      </w:r>
      <w:r w:rsidR="00754A9D" w:rsidRPr="00C275DA">
        <w:rPr>
          <w:color w:val="auto"/>
        </w:rPr>
        <w:fldChar w:fldCharType="end"/>
      </w:r>
      <w:bookmarkEnd w:id="8"/>
      <w:r w:rsidR="00754A9D" w:rsidRPr="00C275DA">
        <w:rPr>
          <w:color w:val="auto"/>
        </w:rPr>
        <w:t xml:space="preserve">: </w:t>
      </w:r>
      <w:r>
        <w:rPr>
          <w:color w:val="auto"/>
        </w:rPr>
        <w:t xml:space="preserve">Panda Power and </w:t>
      </w:r>
      <w:proofErr w:type="spellStart"/>
      <w:r>
        <w:rPr>
          <w:color w:val="auto"/>
        </w:rPr>
        <w:t>Matpower</w:t>
      </w:r>
      <w:proofErr w:type="spellEnd"/>
      <w:r>
        <w:rPr>
          <w:color w:val="auto"/>
        </w:rPr>
        <w:t xml:space="preserve"> main differences</w:t>
      </w:r>
    </w:p>
    <w:p w14:paraId="50A1462E" w14:textId="79F03F74" w:rsidR="00CC3C0E" w:rsidRPr="00CC3C0E" w:rsidRDefault="00CC3C0E" w:rsidP="0032244B">
      <w:pPr>
        <w:spacing w:after="0" w:line="240" w:lineRule="auto"/>
        <w:rPr>
          <w:rFonts w:ascii="Calibri" w:eastAsia="MS Mincho" w:hAnsi="Calibri" w:cs="Times New Roman"/>
          <w:sz w:val="20"/>
          <w:lang w:eastAsia="es-ES"/>
        </w:rPr>
      </w:pPr>
      <w:r w:rsidRPr="00CC3C0E">
        <w:rPr>
          <w:rFonts w:ascii="Calibri" w:eastAsia="MS Mincho" w:hAnsi="Calibri" w:cs="Times New Roman"/>
          <w:sz w:val="20"/>
          <w:lang w:eastAsia="es-ES"/>
        </w:rPr>
        <w:t xml:space="preserve">In </w:t>
      </w:r>
      <w:proofErr w:type="spellStart"/>
      <w:r w:rsidRPr="00CC3C0E">
        <w:rPr>
          <w:rFonts w:ascii="Calibri" w:eastAsia="MS Mincho" w:hAnsi="Calibri" w:cs="Times New Roman"/>
          <w:sz w:val="20"/>
          <w:lang w:eastAsia="es-ES"/>
        </w:rPr>
        <w:t>Pandapower</w:t>
      </w:r>
      <w:proofErr w:type="spellEnd"/>
      <w:r w:rsidRPr="00CC3C0E">
        <w:rPr>
          <w:rFonts w:ascii="Calibri" w:eastAsia="MS Mincho" w:hAnsi="Calibri" w:cs="Times New Roman"/>
          <w:sz w:val="20"/>
          <w:lang w:eastAsia="es-ES"/>
        </w:rPr>
        <w:t xml:space="preserve"> the SLACK bus needs to be implemented as the external grid.</w:t>
      </w:r>
    </w:p>
    <w:p w14:paraId="779C5CBB" w14:textId="10BF35D6" w:rsidR="00CC3C0E" w:rsidRPr="00CC3C0E" w:rsidRDefault="00CC3C0E" w:rsidP="0032244B">
      <w:pPr>
        <w:spacing w:after="0" w:line="240" w:lineRule="auto"/>
        <w:rPr>
          <w:rFonts w:ascii="Calibri" w:eastAsia="MS Mincho" w:hAnsi="Calibri" w:cs="Times New Roman"/>
          <w:i/>
          <w:sz w:val="20"/>
          <w:lang w:eastAsia="es-ES"/>
        </w:rPr>
      </w:pPr>
      <w:r w:rsidRPr="00CC3C0E">
        <w:rPr>
          <w:rFonts w:ascii="Calibri" w:eastAsia="MS Mincho" w:hAnsi="Calibri" w:cs="Times New Roman"/>
          <w:sz w:val="20"/>
          <w:lang w:eastAsia="es-ES"/>
        </w:rPr>
        <w:t xml:space="preserve">“External grids represent the higher level power grid connection and are modelled as the slack bus in the power flow calculation.” – </w:t>
      </w:r>
      <w:proofErr w:type="spellStart"/>
      <w:r w:rsidRPr="00CC3C0E">
        <w:rPr>
          <w:rFonts w:ascii="Calibri" w:eastAsia="MS Mincho" w:hAnsi="Calibri" w:cs="Times New Roman"/>
          <w:i/>
          <w:sz w:val="20"/>
          <w:lang w:eastAsia="es-ES"/>
        </w:rPr>
        <w:t>Pandapower</w:t>
      </w:r>
      <w:proofErr w:type="spellEnd"/>
      <w:r w:rsidRPr="00CC3C0E">
        <w:rPr>
          <w:rFonts w:ascii="Calibri" w:eastAsia="MS Mincho" w:hAnsi="Calibri" w:cs="Times New Roman"/>
          <w:i/>
          <w:sz w:val="20"/>
          <w:lang w:eastAsia="es-ES"/>
        </w:rPr>
        <w:t xml:space="preserve"> documentation</w:t>
      </w:r>
    </w:p>
    <w:p w14:paraId="449E5E48" w14:textId="77777777" w:rsidR="00CC3C0E" w:rsidRPr="00CC3C0E" w:rsidRDefault="00CC3C0E" w:rsidP="0032244B">
      <w:pPr>
        <w:spacing w:after="0" w:line="240" w:lineRule="auto"/>
        <w:rPr>
          <w:rFonts w:ascii="Calibri" w:eastAsia="MS Mincho" w:hAnsi="Calibri" w:cs="Times New Roman"/>
          <w:sz w:val="20"/>
          <w:lang w:eastAsia="es-ES"/>
        </w:rPr>
      </w:pPr>
      <w:r w:rsidRPr="00CC3C0E">
        <w:rPr>
          <w:rFonts w:ascii="Calibri" w:eastAsia="MS Mincho" w:hAnsi="Calibri" w:cs="Times New Roman"/>
          <w:sz w:val="20"/>
          <w:lang w:eastAsia="es-ES"/>
        </w:rPr>
        <w:t>Also in the external grid we can add the 0 degree reference, whereas in the bus design (if we try to implement a slack bus as a regular kind of bus) it’s not possible to do so.</w:t>
      </w:r>
    </w:p>
    <w:p w14:paraId="08A805B7" w14:textId="5491ED5B" w:rsidR="000D7488" w:rsidRPr="000D7488" w:rsidRDefault="000D7488" w:rsidP="0032244B">
      <w:pPr>
        <w:spacing w:line="240" w:lineRule="auto"/>
        <w:rPr>
          <w:rFonts w:asciiTheme="majorHAnsi" w:hAnsiTheme="majorHAnsi"/>
          <w:sz w:val="20"/>
        </w:rPr>
      </w:pPr>
      <w:r w:rsidRPr="00A84CB9">
        <w:rPr>
          <w:rFonts w:asciiTheme="majorHAnsi" w:hAnsiTheme="majorHAnsi"/>
          <w:sz w:val="20"/>
        </w:rPr>
        <w:t xml:space="preserve">From </w:t>
      </w:r>
      <w:proofErr w:type="spellStart"/>
      <w:r w:rsidRPr="00A84CB9">
        <w:rPr>
          <w:rFonts w:asciiTheme="majorHAnsi" w:hAnsiTheme="majorHAnsi"/>
          <w:sz w:val="20"/>
        </w:rPr>
        <w:t>matpower</w:t>
      </w:r>
      <w:proofErr w:type="spellEnd"/>
      <w:r w:rsidRPr="00A84CB9">
        <w:rPr>
          <w:rFonts w:asciiTheme="majorHAnsi" w:hAnsiTheme="majorHAnsi"/>
          <w:sz w:val="20"/>
        </w:rPr>
        <w:t xml:space="preserve"> to </w:t>
      </w:r>
      <w:proofErr w:type="spellStart"/>
      <w:r w:rsidRPr="00A84CB9">
        <w:rPr>
          <w:rFonts w:asciiTheme="majorHAnsi" w:hAnsiTheme="majorHAnsi"/>
          <w:sz w:val="20"/>
        </w:rPr>
        <w:t>pandapower</w:t>
      </w:r>
      <w:proofErr w:type="spellEnd"/>
      <w:r w:rsidRPr="00A84CB9">
        <w:rPr>
          <w:rFonts w:asciiTheme="majorHAnsi" w:hAnsiTheme="majorHAnsi"/>
          <w:sz w:val="20"/>
        </w:rPr>
        <w:t>:</w:t>
      </w:r>
    </w:p>
    <w:p w14:paraId="02FE1605" w14:textId="28E782CE" w:rsidR="000D7488" w:rsidRPr="000D7488" w:rsidRDefault="000D7488" w:rsidP="00957475">
      <w:pPr>
        <w:spacing w:line="240" w:lineRule="auto"/>
        <w:jc w:val="center"/>
      </w:pPr>
      <m:oMathPara>
        <m:oMath>
          <m:r>
            <w:rPr>
              <w:rFonts w:ascii="Cambria Math" w:hAnsi="Cambria Math"/>
            </w:rPr>
            <m:t>Y=G+jwC=G+jB</m:t>
          </m:r>
        </m:oMath>
      </m:oMathPara>
    </w:p>
    <w:p w14:paraId="48EF4EBB" w14:textId="7D4B91B3" w:rsidR="000D7488" w:rsidRDefault="000D7488" w:rsidP="00957475">
      <w:pPr>
        <w:spacing w:line="240" w:lineRule="auto"/>
        <w:jc w:val="center"/>
      </w:pPr>
      <m:oMathPara>
        <m:oMath>
          <m:r>
            <w:rPr>
              <w:rFonts w:ascii="Cambria Math" w:hAnsi="Cambria Math"/>
            </w:rPr>
            <m:t>Z=R+jwL=R+jX</m:t>
          </m:r>
        </m:oMath>
      </m:oMathPara>
    </w:p>
    <w:p w14:paraId="2A78770C" w14:textId="7D5D4BF8" w:rsidR="000D7488" w:rsidRPr="00957475" w:rsidRDefault="000D7488" w:rsidP="00957475">
      <w:pPr>
        <w:rPr>
          <w:b/>
        </w:rPr>
      </w:pPr>
      <w:r w:rsidRPr="00311D2F">
        <w:rPr>
          <w:b/>
          <w:noProof/>
          <w:lang w:val="es-ES" w:eastAsia="es-ES"/>
        </w:rPr>
        <mc:AlternateContent>
          <mc:Choice Requires="wps">
            <w:drawing>
              <wp:anchor distT="0" distB="0" distL="114300" distR="114300" simplePos="0" relativeHeight="251656192" behindDoc="0" locked="0" layoutInCell="1" allowOverlap="1" wp14:anchorId="3B84104A" wp14:editId="315D924B">
                <wp:simplePos x="0" y="0"/>
                <wp:positionH relativeFrom="column">
                  <wp:posOffset>1257300</wp:posOffset>
                </wp:positionH>
                <wp:positionV relativeFrom="paragraph">
                  <wp:posOffset>71120</wp:posOffset>
                </wp:positionV>
                <wp:extent cx="2286000" cy="0"/>
                <wp:effectExtent l="0" t="101600" r="25400" b="127000"/>
                <wp:wrapNone/>
                <wp:docPr id="4" name="Conector recto de flecha 4"/>
                <wp:cNvGraphicFramePr/>
                <a:graphic xmlns:a="http://schemas.openxmlformats.org/drawingml/2006/main">
                  <a:graphicData uri="http://schemas.microsoft.com/office/word/2010/wordprocessingShape">
                    <wps:wsp>
                      <wps:cNvCnPr/>
                      <wps:spPr>
                        <a:xfrm>
                          <a:off x="0" y="0"/>
                          <a:ext cx="2286000" cy="0"/>
                        </a:xfrm>
                        <a:prstGeom prst="straightConnector1">
                          <a:avLst/>
                        </a:prstGeom>
                        <a:ln w="28575" cmpd="sng">
                          <a:solidFill>
                            <a:srgbClr val="558ED5"/>
                          </a:solidFill>
                          <a:headEnd type="none"/>
                          <a:tailEnd type="arrow"/>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http://schemas.microsoft.com/office/drawing/2014/chartex">
            <w:pict>
              <v:shapetype w14:anchorId="611E95DA" id="_x0000_t32" coordsize="21600,21600" o:spt="32" o:oned="t" path="m,l21600,21600e" filled="f">
                <v:path arrowok="t" fillok="f" o:connecttype="none"/>
                <o:lock v:ext="edit" shapetype="t"/>
              </v:shapetype>
              <v:shape id="Conector recto de flecha 4" o:spid="_x0000_s1026" type="#_x0000_t32" style="position:absolute;margin-left:99pt;margin-top:5.6pt;width:180pt;height:0;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" strokecolor="#558ed5" strokeweight="2.25pt">
                <v:stroke endarrow="open"/>
              </v:shape>
            </w:pict>
          </mc:Fallback>
        </mc:AlternateContent>
      </w:r>
      <w:r w:rsidR="00957475">
        <w:rPr>
          <w:b/>
        </w:rPr>
        <w:t xml:space="preserve">  </w:t>
      </w:r>
      <w:proofErr w:type="spellStart"/>
      <w:r w:rsidRPr="00311D2F">
        <w:rPr>
          <w:b/>
        </w:rPr>
        <w:t>Matpower</w:t>
      </w:r>
      <w:proofErr w:type="spellEnd"/>
      <w:r w:rsidRPr="00311D2F">
        <w:rPr>
          <w:b/>
        </w:rPr>
        <w:t xml:space="preserve"> (</w:t>
      </w:r>
      <w:proofErr w:type="spellStart"/>
      <w:r w:rsidRPr="00311D2F">
        <w:rPr>
          <w:b/>
        </w:rPr>
        <w:t>p.u</w:t>
      </w:r>
      <w:proofErr w:type="spellEnd"/>
      <w:r w:rsidRPr="00311D2F">
        <w:rPr>
          <w:b/>
        </w:rPr>
        <w:t>.)</w:t>
      </w:r>
      <w:r>
        <w:tab/>
      </w:r>
      <w:r>
        <w:tab/>
      </w:r>
      <w:r>
        <w:tab/>
      </w:r>
      <w:r>
        <w:tab/>
      </w:r>
      <w:r>
        <w:tab/>
      </w:r>
      <w:r>
        <w:tab/>
        <w:t xml:space="preserve"> </w:t>
      </w:r>
      <w:r>
        <w:tab/>
      </w:r>
      <w:r>
        <w:tab/>
        <w:t xml:space="preserve">                                                                    </w:t>
      </w:r>
      <w:r w:rsidR="00957475">
        <w:tab/>
      </w:r>
      <w:r w:rsidR="00957475">
        <w:tab/>
      </w:r>
      <w:proofErr w:type="spellStart"/>
      <w:r w:rsidRPr="00311D2F">
        <w:rPr>
          <w:b/>
        </w:rPr>
        <w:t>Pandapower</w:t>
      </w:r>
      <w:proofErr w:type="spellEnd"/>
      <w:r w:rsidRPr="00311D2F">
        <w:rPr>
          <w:b/>
        </w:rPr>
        <w:t xml:space="preserve"> (units/km)</w:t>
      </w:r>
    </w:p>
    <w:p w14:paraId="68E7D038" w14:textId="0B72E7AA" w:rsidR="00957475" w:rsidRDefault="00957475" w:rsidP="00BC7719">
      <w:pPr>
        <w:spacing w:line="240" w:lineRule="auto"/>
      </w:pPr>
      <w:r>
        <w:t xml:space="preserve">                          Base values    </w:t>
      </w:r>
      <m:oMath>
        <m:sSub>
          <m:sSubPr>
            <m:ctrlPr>
              <w:rPr>
                <w:rFonts w:ascii="Cambria Math" w:hAnsi="Cambria Math"/>
                <w:b/>
                <w:i/>
                <w:sz w:val="20"/>
                <w:szCs w:val="20"/>
              </w:rPr>
            </m:ctrlPr>
          </m:sSubPr>
          <m:e>
            <m:r>
              <m:rPr>
                <m:sty m:val="bi"/>
              </m:rPr>
              <w:rPr>
                <w:rFonts w:ascii="Cambria Math" w:hAnsi="Cambria Math"/>
                <w:sz w:val="20"/>
                <w:szCs w:val="20"/>
              </w:rPr>
              <m:t>Z</m:t>
            </m:r>
          </m:e>
          <m:sub>
            <m:r>
              <m:rPr>
                <m:sty m:val="bi"/>
              </m:rPr>
              <w:rPr>
                <w:rFonts w:ascii="Cambria Math" w:hAnsi="Cambria Math"/>
                <w:sz w:val="20"/>
                <w:szCs w:val="20"/>
              </w:rPr>
              <m:t>b</m:t>
            </m:r>
          </m:sub>
        </m:sSub>
        <m:r>
          <w:rPr>
            <w:rFonts w:ascii="Cambria Math" w:hAnsi="Cambria Math"/>
            <w:sz w:val="20"/>
            <w:szCs w:val="20"/>
          </w:rPr>
          <m:t>=</m:t>
        </m:r>
        <m:f>
          <m:fPr>
            <m:ctrlPr>
              <w:rPr>
                <w:rFonts w:ascii="Cambria Math" w:hAnsi="Cambria Math"/>
                <w:i/>
                <w:sz w:val="20"/>
                <w:szCs w:val="20"/>
              </w:rPr>
            </m:ctrlPr>
          </m:fPr>
          <m:num>
            <m:sSubSup>
              <m:sSubSupPr>
                <m:ctrlPr>
                  <w:rPr>
                    <w:rFonts w:ascii="Cambria Math" w:hAnsi="Cambria Math"/>
                    <w:i/>
                    <w:sz w:val="20"/>
                    <w:szCs w:val="20"/>
                  </w:rPr>
                </m:ctrlPr>
              </m:sSubSupPr>
              <m:e>
                <m:r>
                  <w:rPr>
                    <w:rFonts w:ascii="Cambria Math" w:hAnsi="Cambria Math"/>
                    <w:sz w:val="20"/>
                    <w:szCs w:val="20"/>
                  </w:rPr>
                  <m:t>V</m:t>
                </m:r>
              </m:e>
              <m:sub>
                <m:r>
                  <w:rPr>
                    <w:rFonts w:ascii="Cambria Math" w:hAnsi="Cambria Math"/>
                    <w:sz w:val="20"/>
                    <w:szCs w:val="20"/>
                  </w:rPr>
                  <m:t>b</m:t>
                </m:r>
              </m:sub>
              <m:sup>
                <m:r>
                  <w:rPr>
                    <w:rFonts w:ascii="Cambria Math" w:hAnsi="Cambria Math"/>
                    <w:sz w:val="20"/>
                    <w:szCs w:val="20"/>
                  </w:rPr>
                  <m:t>2</m:t>
                </m:r>
              </m:sup>
            </m:sSubSup>
          </m:num>
          <m:den>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b</m:t>
                </m:r>
              </m:sub>
            </m:sSub>
          </m:den>
        </m:f>
        <m:r>
          <w:rPr>
            <w:rFonts w:ascii="Cambria Math" w:hAnsi="Cambria Math"/>
            <w:sz w:val="20"/>
            <w:szCs w:val="20"/>
          </w:rPr>
          <m:t>=</m:t>
        </m:r>
        <m:f>
          <m:fPr>
            <m:ctrlPr>
              <w:rPr>
                <w:rFonts w:ascii="Cambria Math" w:hAnsi="Cambria Math"/>
                <w:i/>
                <w:sz w:val="20"/>
                <w:szCs w:val="20"/>
              </w:rPr>
            </m:ctrlPr>
          </m:fPr>
          <m:num>
            <m:sSup>
              <m:sSupPr>
                <m:ctrlPr>
                  <w:rPr>
                    <w:rFonts w:ascii="Cambria Math" w:hAnsi="Cambria Math"/>
                    <w:i/>
                    <w:sz w:val="20"/>
                    <w:szCs w:val="20"/>
                  </w:rPr>
                </m:ctrlPr>
              </m:sSupPr>
              <m:e>
                <m:r>
                  <w:rPr>
                    <w:rFonts w:ascii="Cambria Math" w:hAnsi="Cambria Math"/>
                    <w:sz w:val="20"/>
                    <w:szCs w:val="20"/>
                  </w:rPr>
                  <m:t>230[kV]</m:t>
                </m:r>
              </m:e>
              <m:sup>
                <m:r>
                  <w:rPr>
                    <w:rFonts w:ascii="Cambria Math" w:hAnsi="Cambria Math"/>
                    <w:sz w:val="20"/>
                    <w:szCs w:val="20"/>
                  </w:rPr>
                  <m:t>2</m:t>
                </m:r>
              </m:sup>
            </m:sSup>
          </m:num>
          <m:den>
            <m:r>
              <w:rPr>
                <w:rFonts w:ascii="Cambria Math" w:hAnsi="Cambria Math"/>
                <w:sz w:val="20"/>
                <w:szCs w:val="20"/>
              </w:rPr>
              <m:t>100[MVA]</m:t>
            </m:r>
          </m:den>
        </m:f>
        <m:r>
          <w:rPr>
            <w:rFonts w:ascii="Cambria Math" w:hAnsi="Cambria Math"/>
            <w:sz w:val="20"/>
            <w:szCs w:val="20"/>
          </w:rPr>
          <m:t xml:space="preserve">=529 </m:t>
        </m:r>
        <m:r>
          <m:rPr>
            <m:sty m:val="p"/>
          </m:rPr>
          <w:rPr>
            <w:rFonts w:ascii="Cambria Math" w:hAnsi="Cambria Math"/>
            <w:sz w:val="20"/>
            <w:szCs w:val="20"/>
          </w:rPr>
          <m:t>Ω</m:t>
        </m:r>
      </m:oMath>
    </w:p>
    <w:p w14:paraId="0D016379" w14:textId="77777777" w:rsidR="00957475" w:rsidRDefault="00957475" w:rsidP="00BC7719">
      <w:pPr>
        <w:spacing w:line="240" w:lineRule="auto"/>
      </w:pPr>
      <w:r>
        <w:t xml:space="preserve">       </w:t>
      </w:r>
      <w:r>
        <w:tab/>
      </w:r>
      <w:r>
        <w:tab/>
        <w:t xml:space="preserve">                                          </w:t>
      </w:r>
      <m:oMath>
        <m:r>
          <w:rPr>
            <w:rFonts w:ascii="Cambria Math" w:hAnsi="Cambria Math"/>
          </w:rPr>
          <m:t>r=</m:t>
        </m:r>
        <m:sSub>
          <m:sSubPr>
            <m:ctrlPr>
              <w:rPr>
                <w:rFonts w:ascii="Cambria Math" w:hAnsi="Cambria Math"/>
                <w:i/>
              </w:rPr>
            </m:ctrlPr>
          </m:sSubPr>
          <m:e>
            <m:r>
              <w:rPr>
                <w:rFonts w:ascii="Cambria Math" w:hAnsi="Cambria Math"/>
              </w:rPr>
              <m:t>r</m:t>
            </m:r>
          </m:e>
          <m:sub>
            <m:r>
              <w:rPr>
                <w:rFonts w:ascii="Cambria Math" w:hAnsi="Cambria Math"/>
              </w:rPr>
              <m:t>p.u.</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b</m:t>
            </m:r>
          </m:sub>
        </m:sSub>
      </m:oMath>
    </w:p>
    <w:p w14:paraId="25DE3081" w14:textId="21A9952C" w:rsidR="000D7488" w:rsidRDefault="00957475" w:rsidP="00BC7719">
      <w:pPr>
        <w:spacing w:line="240" w:lineRule="auto"/>
      </w:pPr>
      <w:r>
        <w:t xml:space="preserve">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u.</m:t>
            </m:r>
          </m:sub>
        </m:sSub>
        <m:r>
          <w:rPr>
            <w:rFonts w:ascii="Cambria Math" w:hAnsi="Cambria Math"/>
          </w:rPr>
          <m:t>·</m:t>
        </m:r>
        <m:sSub>
          <m:sSubPr>
            <m:ctrlPr>
              <w:rPr>
                <w:rFonts w:ascii="Cambria Math" w:hAnsi="Cambria Math"/>
                <w:i/>
              </w:rPr>
            </m:ctrlPr>
          </m:sSubPr>
          <m:e>
            <m:r>
              <w:rPr>
                <w:rFonts w:ascii="Cambria Math" w:hAnsi="Cambria Math"/>
              </w:rPr>
              <m:t>jZ</m:t>
            </m:r>
          </m:e>
          <m:sub>
            <m:r>
              <w:rPr>
                <w:rFonts w:ascii="Cambria Math" w:hAnsi="Cambria Math"/>
              </w:rPr>
              <m:t>b</m:t>
            </m:r>
          </m:sub>
        </m:sSub>
      </m:oMath>
    </w:p>
    <w:p w14:paraId="026DD5AF" w14:textId="77777777" w:rsidR="00BC7719" w:rsidRDefault="00957475" w:rsidP="00BC7719">
      <w:pPr>
        <w:spacing w:line="240" w:lineRule="auto"/>
      </w:pPr>
      <w:r>
        <w:t xml:space="preserve">                                                 </w:t>
      </w:r>
      <m:oMath>
        <m:r>
          <w:rPr>
            <w:rFonts w:ascii="Cambria Math" w:hAnsi="Cambria Math"/>
          </w:rPr>
          <m:t>b=</m:t>
        </m:r>
        <m:f>
          <m:fPr>
            <m:ctrlPr>
              <w:rPr>
                <w:rFonts w:ascii="Cambria Math" w:hAnsi="Cambria Math"/>
                <w:i/>
              </w:rPr>
            </m:ctrlPr>
          </m:fPr>
          <m:num>
            <m:sSub>
              <m:sSubPr>
                <m:ctrlPr>
                  <w:rPr>
                    <w:rFonts w:ascii="Cambria Math" w:hAnsi="Cambria Math"/>
                    <w:i/>
                  </w:rPr>
                </m:ctrlPr>
              </m:sSubPr>
              <m:e>
                <m:r>
                  <w:rPr>
                    <w:rFonts w:ascii="Cambria Math" w:hAnsi="Cambria Math"/>
                  </w:rPr>
                  <m:t>b</m:t>
                </m:r>
              </m:e>
              <m:sub>
                <m:r>
                  <w:rPr>
                    <w:rFonts w:ascii="Cambria Math" w:hAnsi="Cambria Math"/>
                  </w:rPr>
                  <m:t>p.u.</m:t>
                </m:r>
              </m:sub>
            </m:sSub>
          </m:num>
          <m:den>
            <m:sSub>
              <m:sSubPr>
                <m:ctrlPr>
                  <w:rPr>
                    <w:rFonts w:ascii="Cambria Math" w:hAnsi="Cambria Math"/>
                    <w:i/>
                  </w:rPr>
                </m:ctrlPr>
              </m:sSubPr>
              <m:e>
                <m:r>
                  <w:rPr>
                    <w:rFonts w:ascii="Cambria Math" w:hAnsi="Cambria Math"/>
                  </w:rPr>
                  <m:t>Z</m:t>
                </m:r>
              </m:e>
              <m:sub>
                <m:r>
                  <w:rPr>
                    <w:rFonts w:ascii="Cambria Math" w:hAnsi="Cambria Math"/>
                  </w:rPr>
                  <m:t>b</m:t>
                </m:r>
              </m:sub>
            </m:sSub>
          </m:den>
        </m:f>
        <m:r>
          <w:rPr>
            <w:rFonts w:ascii="Cambria Math" w:hAnsi="Cambria Math"/>
          </w:rPr>
          <m:t>=2·π·f·C</m:t>
        </m:r>
      </m:oMath>
    </w:p>
    <w:p w14:paraId="3E891650" w14:textId="6EA30A88" w:rsidR="000D7488" w:rsidRPr="00957475" w:rsidRDefault="00BC7719" w:rsidP="00BC7719">
      <w:pPr>
        <w:spacing w:line="240" w:lineRule="auto"/>
      </w:pPr>
      <w:r>
        <w:t xml:space="preserve">                           </w:t>
      </w:r>
      <w:r w:rsidR="00957475">
        <w:t xml:space="preserve">Input values </w:t>
      </w:r>
      <w:proofErr w:type="spellStart"/>
      <w:r w:rsidR="00957475">
        <w:t>pandapower</w:t>
      </w:r>
      <w:proofErr w:type="spellEnd"/>
      <w:r w:rsidR="00957475">
        <w:t>:</w:t>
      </w:r>
      <w:r>
        <w:t xml:space="preserve">  </w:t>
      </w:r>
      <m:oMath>
        <m:r>
          <w:rPr>
            <w:rFonts w:ascii="Cambria Math" w:hAnsi="Cambria Math"/>
          </w:rPr>
          <m:t xml:space="preserve"> r</m:t>
        </m:r>
        <m:d>
          <m:dPr>
            <m:begChr m:val="["/>
            <m:endChr m:val="]"/>
            <m:ctrlPr>
              <w:rPr>
                <w:rFonts w:ascii="Cambria Math" w:hAnsi="Cambria Math"/>
                <w:i/>
              </w:rPr>
            </m:ctrlPr>
          </m:dPr>
          <m:e>
            <m:f>
              <m:fPr>
                <m:ctrlPr>
                  <w:rPr>
                    <w:rFonts w:ascii="Cambria Math" w:hAnsi="Cambria Math"/>
                    <w:sz w:val="20"/>
                    <w:szCs w:val="20"/>
                  </w:rPr>
                </m:ctrlPr>
              </m:fPr>
              <m:num>
                <m:r>
                  <m:rPr>
                    <m:sty m:val="p"/>
                  </m:rPr>
                  <w:rPr>
                    <w:rFonts w:ascii="Cambria Math" w:hAnsi="Cambria Math"/>
                    <w:sz w:val="20"/>
                    <w:szCs w:val="20"/>
                  </w:rPr>
                  <m:t>Ω</m:t>
                </m:r>
                <m:ctrlPr>
                  <w:rPr>
                    <w:rFonts w:ascii="Cambria Math" w:hAnsi="Cambria Math"/>
                    <w:i/>
                  </w:rPr>
                </m:ctrlPr>
              </m:num>
              <m:den>
                <m:r>
                  <m:rPr>
                    <m:sty m:val="p"/>
                  </m:rPr>
                  <w:rPr>
                    <w:rFonts w:ascii="Cambria Math" w:hAnsi="Cambria Math"/>
                    <w:sz w:val="20"/>
                    <w:szCs w:val="20"/>
                  </w:rPr>
                  <m:t>km</m:t>
                </m:r>
              </m:den>
            </m:f>
            <m:ctrlPr>
              <w:rPr>
                <w:rFonts w:ascii="Cambria Math" w:hAnsi="Cambria Math"/>
                <w:sz w:val="20"/>
                <w:szCs w:val="20"/>
              </w:rPr>
            </m:ctrlPr>
          </m:e>
        </m:d>
        <m:r>
          <m:rPr>
            <m:sty m:val="p"/>
          </m:rPr>
          <w:rPr>
            <w:rFonts w:ascii="Cambria Math" w:hAnsi="Cambria Math"/>
            <w:sz w:val="20"/>
            <w:szCs w:val="20"/>
          </w:rPr>
          <m:t>, x</m:t>
        </m:r>
        <m:d>
          <m:dPr>
            <m:begChr m:val="["/>
            <m:endChr m:val="]"/>
            <m:ctrlPr>
              <w:rPr>
                <w:rFonts w:ascii="Cambria Math" w:hAnsi="Cambria Math"/>
                <w:sz w:val="20"/>
                <w:szCs w:val="20"/>
              </w:rPr>
            </m:ctrlPr>
          </m:dPr>
          <m:e>
            <m:f>
              <m:fPr>
                <m:ctrlPr>
                  <w:rPr>
                    <w:rFonts w:ascii="Cambria Math" w:hAnsi="Cambria Math"/>
                    <w:sz w:val="20"/>
                    <w:szCs w:val="20"/>
                  </w:rPr>
                </m:ctrlPr>
              </m:fPr>
              <m:num>
                <m:r>
                  <m:rPr>
                    <m:sty m:val="p"/>
                  </m:rPr>
                  <w:rPr>
                    <w:rFonts w:ascii="Cambria Math" w:hAnsi="Cambria Math"/>
                    <w:sz w:val="20"/>
                    <w:szCs w:val="20"/>
                  </w:rPr>
                  <m:t>Ω</m:t>
                </m:r>
                <m:ctrlPr>
                  <w:rPr>
                    <w:rFonts w:ascii="Cambria Math" w:hAnsi="Cambria Math"/>
                    <w:i/>
                  </w:rPr>
                </m:ctrlPr>
              </m:num>
              <m:den>
                <m:r>
                  <m:rPr>
                    <m:sty m:val="p"/>
                  </m:rPr>
                  <w:rPr>
                    <w:rFonts w:ascii="Cambria Math" w:hAnsi="Cambria Math"/>
                    <w:sz w:val="20"/>
                    <w:szCs w:val="20"/>
                  </w:rPr>
                  <m:t>km</m:t>
                </m:r>
              </m:den>
            </m:f>
          </m:e>
        </m:d>
        <m:r>
          <w:rPr>
            <w:rFonts w:ascii="Cambria Math" w:hAnsi="Cambria Math"/>
            <w:sz w:val="20"/>
            <w:szCs w:val="20"/>
          </w:rPr>
          <m:t>,C</m:t>
        </m:r>
        <m:d>
          <m:dPr>
            <m:begChr m:val="["/>
            <m:endChr m:val="]"/>
            <m:ctrlPr>
              <w:rPr>
                <w:rFonts w:ascii="Cambria Math" w:hAnsi="Cambria Math"/>
                <w:i/>
                <w:sz w:val="20"/>
              </w:rPr>
            </m:ctrlPr>
          </m:dPr>
          <m:e>
            <m:f>
              <m:fPr>
                <m:ctrlPr>
                  <w:rPr>
                    <w:rFonts w:ascii="Cambria Math" w:hAnsi="Cambria Math"/>
                    <w:i/>
                    <w:sz w:val="20"/>
                  </w:rPr>
                </m:ctrlPr>
              </m:fPr>
              <m:num>
                <m:r>
                  <w:rPr>
                    <w:rFonts w:ascii="Cambria Math" w:hAnsi="Cambria Math"/>
                    <w:sz w:val="20"/>
                  </w:rPr>
                  <m:t>nF</m:t>
                </m:r>
              </m:num>
              <m:den>
                <m:r>
                  <w:rPr>
                    <w:rFonts w:ascii="Cambria Math" w:hAnsi="Cambria Math"/>
                    <w:sz w:val="20"/>
                  </w:rPr>
                  <m:t>km</m:t>
                </m:r>
              </m:den>
            </m:f>
          </m:e>
        </m:d>
      </m:oMath>
    </w:p>
    <w:p w14:paraId="2C29D4E7" w14:textId="194B8726" w:rsidR="000D7488" w:rsidRPr="003D3371" w:rsidRDefault="000D7488" w:rsidP="000D7488">
      <w:pPr>
        <w:jc w:val="center"/>
        <w:rPr>
          <w:sz w:val="20"/>
        </w:rPr>
      </w:pPr>
    </w:p>
    <w:p w14:paraId="5BD97397" w14:textId="77777777" w:rsidR="000D7488" w:rsidRDefault="000D7488" w:rsidP="000D7488">
      <w:pPr>
        <w:jc w:val="center"/>
        <w:rPr>
          <w:sz w:val="20"/>
        </w:rPr>
      </w:pPr>
    </w:p>
    <w:p w14:paraId="44C1910A" w14:textId="77777777" w:rsidR="004143BF" w:rsidRDefault="004143BF" w:rsidP="00754A9D"/>
    <w:p w14:paraId="2104A997" w14:textId="767A3987" w:rsidR="00AE3B30" w:rsidRDefault="002835E2" w:rsidP="00BC062F">
      <w:pPr>
        <w:pStyle w:val="Ttulo1"/>
        <w:spacing w:before="120" w:after="120"/>
      </w:pPr>
      <w:r>
        <w:lastRenderedPageBreak/>
        <w:t>Methodology a</w:t>
      </w:r>
      <w:r w:rsidR="00AE3B30">
        <w:t>nd steps to build and run a grid</w:t>
      </w:r>
    </w:p>
    <w:p w14:paraId="5D205580" w14:textId="4B975851" w:rsidR="00AE3B30" w:rsidRPr="00AE3B30" w:rsidRDefault="00AE3B30" w:rsidP="00BC062F">
      <w:pPr>
        <w:pStyle w:val="Ttulo2"/>
      </w:pPr>
      <w:proofErr w:type="spellStart"/>
      <w:r>
        <w:t>Kjnkjnk</w:t>
      </w:r>
      <w:r w:rsidR="00BC062F">
        <w:t>jh</w:t>
      </w:r>
      <w:proofErr w:type="spellEnd"/>
    </w:p>
    <w:p w14:paraId="2074EE93" w14:textId="7F82891E" w:rsidR="00754A9D" w:rsidRPr="0051796E" w:rsidRDefault="002A7EC4" w:rsidP="002A7EC4">
      <w:pPr>
        <w:spacing w:before="0" w:after="0" w:line="240" w:lineRule="auto"/>
        <w:jc w:val="left"/>
      </w:pPr>
      <w:r>
        <w:t>S</w:t>
      </w:r>
      <w:r w:rsidR="00754A9D" w:rsidRPr="0051796E">
        <w:t>ets</w:t>
      </w:r>
    </w:p>
    <w:tbl>
      <w:tblPr>
        <w:tblStyle w:val="Tablaconcuadrcula"/>
        <w:tblW w:w="0" w:type="auto"/>
        <w:tblLook w:val="04A0" w:firstRow="1" w:lastRow="0" w:firstColumn="1" w:lastColumn="0" w:noHBand="0" w:noVBand="1"/>
      </w:tblPr>
      <w:tblGrid>
        <w:gridCol w:w="1234"/>
        <w:gridCol w:w="7261"/>
      </w:tblGrid>
      <w:tr w:rsidR="00754A9D" w:rsidRPr="0051796E" w14:paraId="1DB5DE51" w14:textId="77777777" w:rsidTr="007F5455">
        <w:tc>
          <w:tcPr>
            <w:tcW w:w="1234" w:type="dxa"/>
            <w:vAlign w:val="center"/>
          </w:tcPr>
          <w:p w14:paraId="40F13107" w14:textId="77777777" w:rsidR="00754A9D" w:rsidRPr="0051796E" w:rsidRDefault="00754A9D" w:rsidP="007F5455">
            <w:pPr>
              <w:jc w:val="center"/>
            </w:pPr>
            <w:r w:rsidRPr="0051796E">
              <w:t>K</w:t>
            </w:r>
          </w:p>
        </w:tc>
        <w:tc>
          <w:tcPr>
            <w:tcW w:w="7261" w:type="dxa"/>
          </w:tcPr>
          <w:p w14:paraId="7FF2B926" w14:textId="77777777" w:rsidR="00754A9D" w:rsidRPr="0051796E" w:rsidRDefault="00754A9D" w:rsidP="007F5455">
            <w:r w:rsidRPr="0051796E">
              <w:t xml:space="preserve">Set of nodes of the MV distribution grid </w:t>
            </w:r>
          </w:p>
        </w:tc>
      </w:tr>
      <w:tr w:rsidR="00754A9D" w:rsidRPr="0051796E" w14:paraId="758C6102" w14:textId="77777777" w:rsidTr="007F5455">
        <w:tc>
          <w:tcPr>
            <w:tcW w:w="1234" w:type="dxa"/>
            <w:vAlign w:val="center"/>
          </w:tcPr>
          <w:p w14:paraId="651E9879" w14:textId="77777777" w:rsidR="00754A9D" w:rsidRPr="0051796E" w:rsidRDefault="00754A9D" w:rsidP="007F5455">
            <w:pPr>
              <w:jc w:val="center"/>
            </w:pPr>
            <w:r w:rsidRPr="0051796E">
              <w:t>L</w:t>
            </w:r>
          </w:p>
        </w:tc>
        <w:tc>
          <w:tcPr>
            <w:tcW w:w="7261" w:type="dxa"/>
          </w:tcPr>
          <w:p w14:paraId="61CC4BFF" w14:textId="77777777" w:rsidR="00754A9D" w:rsidRPr="0051796E" w:rsidRDefault="00754A9D" w:rsidP="007F5455">
            <w:r w:rsidRPr="0051796E">
              <w:t>Set of lines of the MV distribution grid</w:t>
            </w:r>
          </w:p>
        </w:tc>
      </w:tr>
      <w:tr w:rsidR="004143BF" w:rsidRPr="0051796E" w14:paraId="1365368F" w14:textId="77777777" w:rsidTr="007F5455">
        <w:tc>
          <w:tcPr>
            <w:tcW w:w="1234" w:type="dxa"/>
            <w:vAlign w:val="center"/>
          </w:tcPr>
          <w:p w14:paraId="08F7674C" w14:textId="6AFC1E8F" w:rsidR="004143BF" w:rsidRPr="0051796E" w:rsidRDefault="004143BF" w:rsidP="007F5455">
            <w:pPr>
              <w:jc w:val="center"/>
            </w:pPr>
            <w:r>
              <w:t>T</w:t>
            </w:r>
          </w:p>
        </w:tc>
        <w:tc>
          <w:tcPr>
            <w:tcW w:w="7261" w:type="dxa"/>
          </w:tcPr>
          <w:p w14:paraId="16429545" w14:textId="7AB3BB06" w:rsidR="004143BF" w:rsidRPr="0051796E" w:rsidRDefault="004143BF" w:rsidP="004143BF">
            <w:r>
              <w:t>Set of time periods in the optimization problem</w:t>
            </w:r>
          </w:p>
        </w:tc>
      </w:tr>
    </w:tbl>
    <w:p w14:paraId="25726EBB" w14:textId="77777777" w:rsidR="00754A9D" w:rsidRPr="0051796E" w:rsidRDefault="00754A9D" w:rsidP="00754A9D"/>
    <w:p w14:paraId="320ED014" w14:textId="77777777" w:rsidR="00754A9D" w:rsidRPr="0051796E" w:rsidRDefault="00754A9D" w:rsidP="00754A9D">
      <w:r w:rsidRPr="0051796E">
        <w:t>Parameters</w:t>
      </w:r>
    </w:p>
    <w:tbl>
      <w:tblPr>
        <w:tblStyle w:val="Tablaconcuadrcula"/>
        <w:tblW w:w="0" w:type="auto"/>
        <w:tblLook w:val="04A0" w:firstRow="1" w:lastRow="0" w:firstColumn="1" w:lastColumn="0" w:noHBand="0" w:noVBand="1"/>
      </w:tblPr>
      <w:tblGrid>
        <w:gridCol w:w="1765"/>
        <w:gridCol w:w="6729"/>
      </w:tblGrid>
      <w:tr w:rsidR="00754A9D" w:rsidRPr="0051796E" w14:paraId="67044921" w14:textId="77777777" w:rsidTr="007F5455">
        <w:tc>
          <w:tcPr>
            <w:tcW w:w="1765" w:type="dxa"/>
            <w:tcBorders>
              <w:top w:val="single" w:sz="4" w:space="0" w:color="auto"/>
              <w:bottom w:val="single" w:sz="4" w:space="0" w:color="auto"/>
            </w:tcBorders>
            <w:vAlign w:val="center"/>
          </w:tcPr>
          <w:p w14:paraId="7D51686D" w14:textId="7E863F12" w:rsidR="00754A9D" w:rsidRPr="0051796E" w:rsidRDefault="00C60B49" w:rsidP="009035E8">
            <w:pPr>
              <w:jc w:val="center"/>
            </w:pPr>
            <m:oMathPara>
              <m:oMath>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n</m:t>
                        </m:r>
                      </m:e>
                      <m:sub>
                        <m:r>
                          <w:rPr>
                            <w:rFonts w:ascii="Cambria Math" w:hAnsi="Cambria Math"/>
                          </w:rPr>
                          <m:t>i, k</m:t>
                        </m:r>
                      </m:sub>
                    </m:sSub>
                  </m:sub>
                </m:sSub>
              </m:oMath>
            </m:oMathPara>
          </w:p>
        </w:tc>
        <w:tc>
          <w:tcPr>
            <w:tcW w:w="6729" w:type="dxa"/>
            <w:tcBorders>
              <w:top w:val="single" w:sz="4" w:space="0" w:color="auto"/>
              <w:bottom w:val="single" w:sz="4" w:space="0" w:color="auto"/>
            </w:tcBorders>
          </w:tcPr>
          <w:p w14:paraId="372023A5" w14:textId="06D9A3D6" w:rsidR="00754A9D" w:rsidRPr="0051796E" w:rsidRDefault="00754A9D" w:rsidP="009035E8">
            <w:r w:rsidRPr="0051796E">
              <w:t xml:space="preserve">Bus </w:t>
            </w:r>
            <w:r w:rsidR="009035E8">
              <w:t>nominal voltage</w:t>
            </w:r>
            <w:r w:rsidRPr="0051796E">
              <w:t xml:space="preserve"> value </w:t>
            </w:r>
            <w:r w:rsidR="009035E8">
              <w:t>of the</w:t>
            </w:r>
            <w:r w:rsidRPr="0051796E">
              <w:t xml:space="preserve"> nodes </w:t>
            </w:r>
            <m:oMath>
              <m:r>
                <w:rPr>
                  <w:rFonts w:ascii="Cambria Math" w:hAnsi="Cambria Math"/>
                </w:rPr>
                <m:t>i ∈K</m:t>
              </m:r>
            </m:oMath>
            <w:r w:rsidRPr="0051796E">
              <w:t xml:space="preserve"> and </w:t>
            </w:r>
            <m:oMath>
              <m:r>
                <w:rPr>
                  <w:rFonts w:ascii="Cambria Math" w:hAnsi="Cambria Math"/>
                </w:rPr>
                <m:t>k ∈K</m:t>
              </m:r>
            </m:oMath>
            <w:r w:rsidRPr="0051796E">
              <w:t xml:space="preserve"> [S]</w:t>
            </w:r>
          </w:p>
        </w:tc>
      </w:tr>
      <w:tr w:rsidR="00754A9D" w:rsidRPr="0051796E" w14:paraId="5E23323F" w14:textId="77777777" w:rsidTr="007F5455">
        <w:tc>
          <w:tcPr>
            <w:tcW w:w="1765" w:type="dxa"/>
            <w:tcBorders>
              <w:top w:val="single" w:sz="4" w:space="0" w:color="auto"/>
              <w:bottom w:val="single" w:sz="4" w:space="0" w:color="auto"/>
            </w:tcBorders>
            <w:vAlign w:val="center"/>
          </w:tcPr>
          <w:p w14:paraId="601951DC" w14:textId="77777777" w:rsidR="00754A9D" w:rsidRPr="0051796E" w:rsidRDefault="00C60B49" w:rsidP="007F5455">
            <w:pPr>
              <w:jc w:val="center"/>
            </w:pPr>
            <m:oMathPara>
              <m:oMath>
                <m:sSub>
                  <m:sSubPr>
                    <m:ctrlPr>
                      <w:rPr>
                        <w:rFonts w:ascii="Cambria Math" w:hAnsi="Cambria Math"/>
                        <w:i/>
                      </w:rPr>
                    </m:ctrlPr>
                  </m:sSubPr>
                  <m:e>
                    <m:r>
                      <w:rPr>
                        <w:rFonts w:ascii="Cambria Math" w:hAnsi="Cambria Math"/>
                      </w:rPr>
                      <m:t>G</m:t>
                    </m:r>
                  </m:e>
                  <m:sub>
                    <m:r>
                      <w:rPr>
                        <w:rFonts w:ascii="Cambria Math" w:hAnsi="Cambria Math"/>
                      </w:rPr>
                      <m:t>i,k</m:t>
                    </m:r>
                  </m:sub>
                </m:sSub>
              </m:oMath>
            </m:oMathPara>
          </w:p>
        </w:tc>
        <w:tc>
          <w:tcPr>
            <w:tcW w:w="6729" w:type="dxa"/>
            <w:tcBorders>
              <w:top w:val="single" w:sz="4" w:space="0" w:color="auto"/>
              <w:bottom w:val="single" w:sz="4" w:space="0" w:color="auto"/>
            </w:tcBorders>
          </w:tcPr>
          <w:p w14:paraId="4666504B" w14:textId="77777777" w:rsidR="00754A9D" w:rsidRPr="0051796E" w:rsidRDefault="00754A9D" w:rsidP="007F5455">
            <w:r w:rsidRPr="0051796E">
              <w:t xml:space="preserve">Bus transversal conductance value between nodes </w:t>
            </w:r>
            <m:oMath>
              <m:r>
                <w:rPr>
                  <w:rFonts w:ascii="Cambria Math" w:hAnsi="Cambria Math"/>
                </w:rPr>
                <m:t>i ∈K</m:t>
              </m:r>
            </m:oMath>
            <w:r w:rsidRPr="0051796E">
              <w:t xml:space="preserve"> and </w:t>
            </w:r>
            <m:oMath>
              <m:r>
                <w:rPr>
                  <w:rFonts w:ascii="Cambria Math" w:hAnsi="Cambria Math"/>
                </w:rPr>
                <m:t>k ∈K</m:t>
              </m:r>
            </m:oMath>
            <w:r w:rsidRPr="0051796E">
              <w:t xml:space="preserve"> [S]</w:t>
            </w:r>
          </w:p>
        </w:tc>
      </w:tr>
      <w:tr w:rsidR="00754A9D" w:rsidRPr="0051796E" w14:paraId="4DF2DD3E" w14:textId="77777777" w:rsidTr="007F5455">
        <w:tc>
          <w:tcPr>
            <w:tcW w:w="1765" w:type="dxa"/>
            <w:tcBorders>
              <w:top w:val="single" w:sz="4" w:space="0" w:color="auto"/>
              <w:bottom w:val="single" w:sz="4" w:space="0" w:color="auto"/>
            </w:tcBorders>
            <w:vAlign w:val="center"/>
          </w:tcPr>
          <w:p w14:paraId="074B9566" w14:textId="77777777" w:rsidR="00754A9D" w:rsidRPr="0051796E" w:rsidRDefault="00C60B49" w:rsidP="007F5455">
            <w:pPr>
              <w:jc w:val="center"/>
              <w:rPr>
                <w:sz w:val="24"/>
                <w:szCs w:val="24"/>
              </w:rPr>
            </w:pPr>
            <m:oMathPara>
              <m:oMath>
                <m:sSub>
                  <m:sSubPr>
                    <m:ctrlPr>
                      <w:rPr>
                        <w:rFonts w:ascii="Cambria Math" w:hAnsi="Cambria Math"/>
                        <w:i/>
                      </w:rPr>
                    </m:ctrlPr>
                  </m:sSubPr>
                  <m:e>
                    <m:r>
                      <w:rPr>
                        <w:rFonts w:ascii="Cambria Math" w:hAnsi="Cambria Math"/>
                      </w:rPr>
                      <m:t>I</m:t>
                    </m:r>
                  </m:e>
                  <m:sub>
                    <m:r>
                      <w:rPr>
                        <w:rFonts w:ascii="Cambria Math" w:hAnsi="Cambria Math"/>
                      </w:rPr>
                      <m:t>i,t</m:t>
                    </m:r>
                  </m:sub>
                </m:sSub>
              </m:oMath>
            </m:oMathPara>
          </w:p>
        </w:tc>
        <w:tc>
          <w:tcPr>
            <w:tcW w:w="6729" w:type="dxa"/>
            <w:tcBorders>
              <w:top w:val="single" w:sz="4" w:space="0" w:color="auto"/>
              <w:bottom w:val="single" w:sz="4" w:space="0" w:color="auto"/>
            </w:tcBorders>
          </w:tcPr>
          <w:p w14:paraId="79AF1CDA" w14:textId="77777777" w:rsidR="00754A9D" w:rsidRPr="0051796E" w:rsidRDefault="00754A9D" w:rsidP="007F5455">
            <w:r w:rsidRPr="0051796E">
              <w:t xml:space="preserve">Current at node </w:t>
            </w:r>
            <m:oMath>
              <m:r>
                <w:rPr>
                  <w:rFonts w:ascii="Cambria Math" w:hAnsi="Cambria Math"/>
                </w:rPr>
                <m:t>i ∈K</m:t>
              </m:r>
            </m:oMath>
            <w:r w:rsidRPr="0051796E">
              <w:t xml:space="preserve"> in period </w:t>
            </w:r>
            <m:oMath>
              <m:r>
                <w:rPr>
                  <w:rFonts w:ascii="Cambria Math" w:hAnsi="Cambria Math"/>
                </w:rPr>
                <m:t>t∈T</m:t>
              </m:r>
            </m:oMath>
            <w:r w:rsidRPr="0051796E">
              <w:t xml:space="preserve"> [A]</w:t>
            </w:r>
          </w:p>
        </w:tc>
      </w:tr>
      <w:tr w:rsidR="00754A9D" w:rsidRPr="0051796E" w14:paraId="54CBFA4C" w14:textId="77777777" w:rsidTr="007F5455">
        <w:tc>
          <w:tcPr>
            <w:tcW w:w="1765" w:type="dxa"/>
            <w:tcBorders>
              <w:top w:val="single" w:sz="4" w:space="0" w:color="auto"/>
              <w:bottom w:val="single" w:sz="4" w:space="0" w:color="auto"/>
            </w:tcBorders>
            <w:vAlign w:val="center"/>
          </w:tcPr>
          <w:p w14:paraId="791E6BB6" w14:textId="77777777" w:rsidR="00754A9D" w:rsidRPr="0051796E" w:rsidRDefault="00C60B49" w:rsidP="007F5455">
            <w:pPr>
              <w:jc w:val="center"/>
              <w:rPr>
                <w:sz w:val="24"/>
                <w:szCs w:val="24"/>
              </w:rPr>
            </w:pPr>
            <m:oMathPara>
              <m:oMath>
                <m:sSubSup>
                  <m:sSubSupPr>
                    <m:ctrlPr>
                      <w:rPr>
                        <w:rFonts w:ascii="Cambria Math" w:hAnsi="Cambria Math"/>
                        <w:i/>
                      </w:rPr>
                    </m:ctrlPr>
                  </m:sSubSupPr>
                  <m:e>
                    <m:r>
                      <w:rPr>
                        <w:rFonts w:ascii="Cambria Math" w:hAnsi="Cambria Math"/>
                      </w:rPr>
                      <m:t>I</m:t>
                    </m:r>
                  </m:e>
                  <m:sub>
                    <m:r>
                      <w:rPr>
                        <w:rFonts w:ascii="Cambria Math" w:hAnsi="Cambria Math"/>
                      </w:rPr>
                      <m:t>l</m:t>
                    </m:r>
                  </m:sub>
                  <m:sup>
                    <m:r>
                      <w:rPr>
                        <w:rFonts w:ascii="Cambria Math" w:hAnsi="Cambria Math"/>
                      </w:rPr>
                      <m:t>MAX</m:t>
                    </m:r>
                  </m:sup>
                </m:sSubSup>
              </m:oMath>
            </m:oMathPara>
          </w:p>
        </w:tc>
        <w:tc>
          <w:tcPr>
            <w:tcW w:w="6729" w:type="dxa"/>
            <w:tcBorders>
              <w:top w:val="single" w:sz="4" w:space="0" w:color="auto"/>
              <w:bottom w:val="single" w:sz="4" w:space="0" w:color="auto"/>
            </w:tcBorders>
          </w:tcPr>
          <w:p w14:paraId="1F171D4E" w14:textId="77777777" w:rsidR="00754A9D" w:rsidRPr="0051796E" w:rsidRDefault="00754A9D" w:rsidP="007F5455">
            <w:r w:rsidRPr="0051796E">
              <w:t xml:space="preserve">Maximum allowed current at line </w:t>
            </w:r>
            <m:oMath>
              <m:r>
                <w:rPr>
                  <w:rFonts w:ascii="Cambria Math" w:hAnsi="Cambria Math"/>
                </w:rPr>
                <m:t>l ∈L</m:t>
              </m:r>
            </m:oMath>
          </w:p>
        </w:tc>
      </w:tr>
      <w:tr w:rsidR="00754A9D" w:rsidRPr="0051796E" w14:paraId="1043C02A" w14:textId="77777777" w:rsidTr="007F5455">
        <w:tc>
          <w:tcPr>
            <w:tcW w:w="1765" w:type="dxa"/>
            <w:tcBorders>
              <w:top w:val="single" w:sz="4" w:space="0" w:color="auto"/>
              <w:bottom w:val="single" w:sz="4" w:space="0" w:color="auto"/>
            </w:tcBorders>
            <w:vAlign w:val="center"/>
          </w:tcPr>
          <w:p w14:paraId="304E21F5" w14:textId="77777777" w:rsidR="00754A9D" w:rsidRPr="0051796E" w:rsidRDefault="00C60B49" w:rsidP="007F5455">
            <w:pPr>
              <w:jc w:val="center"/>
            </w:pPr>
            <m:oMathPara>
              <m:oMath>
                <m:sSub>
                  <m:sSubPr>
                    <m:ctrlPr>
                      <w:rPr>
                        <w:rFonts w:ascii="Cambria Math" w:hAnsi="Cambria Math"/>
                        <w:i/>
                        <w:sz w:val="24"/>
                        <w:szCs w:val="24"/>
                      </w:rPr>
                    </m:ctrlPr>
                  </m:sSubPr>
                  <m:e>
                    <m:r>
                      <w:rPr>
                        <w:rFonts w:ascii="Cambria Math" w:hAnsi="Cambria Math"/>
                      </w:rPr>
                      <m:t>P</m:t>
                    </m:r>
                  </m:e>
                  <m:sub>
                    <m:r>
                      <w:rPr>
                        <w:rFonts w:ascii="Cambria Math" w:hAnsi="Cambria Math"/>
                      </w:rPr>
                      <m:t>i,t</m:t>
                    </m:r>
                  </m:sub>
                </m:sSub>
              </m:oMath>
            </m:oMathPara>
          </w:p>
        </w:tc>
        <w:tc>
          <w:tcPr>
            <w:tcW w:w="6729" w:type="dxa"/>
            <w:tcBorders>
              <w:top w:val="single" w:sz="4" w:space="0" w:color="auto"/>
              <w:bottom w:val="single" w:sz="4" w:space="0" w:color="auto"/>
            </w:tcBorders>
          </w:tcPr>
          <w:p w14:paraId="40798082" w14:textId="77777777" w:rsidR="00754A9D" w:rsidRPr="0051796E" w:rsidRDefault="00754A9D" w:rsidP="007F5455">
            <w:r w:rsidRPr="0051796E">
              <w:t xml:space="preserve">Total active power at node </w:t>
            </w:r>
            <m:oMath>
              <m:r>
                <w:rPr>
                  <w:rFonts w:ascii="Cambria Math" w:hAnsi="Cambria Math"/>
                </w:rPr>
                <m:t>i ∈K</m:t>
              </m:r>
            </m:oMath>
            <w:r w:rsidRPr="0051796E">
              <w:t xml:space="preserve"> in period </w:t>
            </w:r>
            <m:oMath>
              <m:r>
                <w:rPr>
                  <w:rFonts w:ascii="Cambria Math" w:hAnsi="Cambria Math"/>
                </w:rPr>
                <m:t>t∈T</m:t>
              </m:r>
            </m:oMath>
            <w:r w:rsidRPr="0051796E">
              <w:t xml:space="preserve"> [kW]</w:t>
            </w:r>
          </w:p>
        </w:tc>
      </w:tr>
      <w:tr w:rsidR="00754A9D" w:rsidRPr="0051796E" w14:paraId="7ACA731F" w14:textId="77777777" w:rsidTr="007F5455">
        <w:tc>
          <w:tcPr>
            <w:tcW w:w="1765" w:type="dxa"/>
            <w:tcBorders>
              <w:top w:val="single" w:sz="4" w:space="0" w:color="auto"/>
            </w:tcBorders>
            <w:vAlign w:val="center"/>
          </w:tcPr>
          <w:p w14:paraId="50B5DB8B" w14:textId="77777777" w:rsidR="00754A9D" w:rsidRPr="0051796E" w:rsidRDefault="00C60B49" w:rsidP="007F5455">
            <w:pPr>
              <w:jc w:val="center"/>
            </w:pPr>
            <m:oMathPara>
              <m:oMath>
                <m:sSub>
                  <m:sSubPr>
                    <m:ctrlPr>
                      <w:rPr>
                        <w:rFonts w:ascii="Cambria Math" w:hAnsi="Cambria Math"/>
                        <w:i/>
                        <w:sz w:val="24"/>
                        <w:szCs w:val="24"/>
                      </w:rPr>
                    </m:ctrlPr>
                  </m:sSubPr>
                  <m:e>
                    <m:r>
                      <w:rPr>
                        <w:rFonts w:ascii="Cambria Math" w:hAnsi="Cambria Math"/>
                      </w:rPr>
                      <m:t>Q</m:t>
                    </m:r>
                  </m:e>
                  <m:sub>
                    <m:r>
                      <w:rPr>
                        <w:rFonts w:ascii="Cambria Math" w:hAnsi="Cambria Math"/>
                      </w:rPr>
                      <m:t>i,t</m:t>
                    </m:r>
                  </m:sub>
                </m:sSub>
              </m:oMath>
            </m:oMathPara>
          </w:p>
        </w:tc>
        <w:tc>
          <w:tcPr>
            <w:tcW w:w="6729" w:type="dxa"/>
            <w:tcBorders>
              <w:top w:val="single" w:sz="4" w:space="0" w:color="auto"/>
            </w:tcBorders>
          </w:tcPr>
          <w:p w14:paraId="6BB4310B" w14:textId="77777777" w:rsidR="00754A9D" w:rsidRPr="0051796E" w:rsidRDefault="00754A9D" w:rsidP="007F5455">
            <w:pPr>
              <w:tabs>
                <w:tab w:val="left" w:pos="2805"/>
              </w:tabs>
              <w:rPr>
                <w:lang w:val="en-US"/>
              </w:rPr>
            </w:pPr>
            <w:r w:rsidRPr="0051796E">
              <w:t xml:space="preserve">Total reactive power at node </w:t>
            </w:r>
            <m:oMath>
              <m:r>
                <w:rPr>
                  <w:rFonts w:ascii="Cambria Math" w:hAnsi="Cambria Math"/>
                </w:rPr>
                <m:t>i ∈K</m:t>
              </m:r>
            </m:oMath>
            <w:r w:rsidRPr="0051796E">
              <w:t xml:space="preserve"> in period </w:t>
            </w:r>
            <m:oMath>
              <m:r>
                <w:rPr>
                  <w:rFonts w:ascii="Cambria Math" w:hAnsi="Cambria Math"/>
                </w:rPr>
                <m:t>t∈T</m:t>
              </m:r>
            </m:oMath>
            <w:r w:rsidRPr="0051796E">
              <w:t xml:space="preserve"> [kW]</w:t>
            </w:r>
          </w:p>
        </w:tc>
      </w:tr>
      <w:tr w:rsidR="00754A9D" w:rsidRPr="0051796E" w14:paraId="44F2B741" w14:textId="77777777" w:rsidTr="007F5455">
        <w:tc>
          <w:tcPr>
            <w:tcW w:w="1765" w:type="dxa"/>
            <w:tcBorders>
              <w:top w:val="single" w:sz="4" w:space="0" w:color="auto"/>
            </w:tcBorders>
            <w:vAlign w:val="center"/>
          </w:tcPr>
          <w:p w14:paraId="792F197E" w14:textId="186FD178" w:rsidR="00754A9D" w:rsidRPr="0051796E" w:rsidRDefault="00C60B49" w:rsidP="00FD4E6F">
            <w:pPr>
              <w:jc w:val="center"/>
            </w:pPr>
            <m:oMathPara>
              <m:oMath>
                <m:sSub>
                  <m:sSubPr>
                    <m:ctrlPr>
                      <w:rPr>
                        <w:rFonts w:ascii="Cambria Math" w:hAnsi="Cambria Math"/>
                        <w:i/>
                      </w:rPr>
                    </m:ctrlPr>
                  </m:sSubPr>
                  <m:e>
                    <m:bar>
                      <m:barPr>
                        <m:ctrlPr>
                          <w:rPr>
                            <w:rFonts w:ascii="Cambria Math" w:hAnsi="Cambria Math"/>
                            <w:i/>
                          </w:rPr>
                        </m:ctrlPr>
                      </m:barPr>
                      <m:e>
                        <m:r>
                          <w:rPr>
                            <w:rFonts w:ascii="Cambria Math" w:hAnsi="Cambria Math"/>
                          </w:rPr>
                          <m:t>S</m:t>
                        </m:r>
                      </m:e>
                    </m:bar>
                  </m:e>
                  <m:sub>
                    <m:r>
                      <w:rPr>
                        <w:rFonts w:ascii="Cambria Math" w:hAnsi="Cambria Math"/>
                      </w:rPr>
                      <m:t>i,t</m:t>
                    </m:r>
                  </m:sub>
                </m:sSub>
              </m:oMath>
            </m:oMathPara>
          </w:p>
        </w:tc>
        <w:tc>
          <w:tcPr>
            <w:tcW w:w="6729" w:type="dxa"/>
            <w:tcBorders>
              <w:top w:val="single" w:sz="4" w:space="0" w:color="auto"/>
            </w:tcBorders>
          </w:tcPr>
          <w:p w14:paraId="1EF1FFE5" w14:textId="77777777" w:rsidR="00754A9D" w:rsidRPr="0051796E" w:rsidRDefault="00754A9D" w:rsidP="007F5455">
            <w:pPr>
              <w:rPr>
                <w:rFonts w:eastAsiaTheme="minorEastAsia"/>
                <w:lang w:val="en-US"/>
              </w:rPr>
            </w:pPr>
            <w:r w:rsidRPr="0051796E">
              <w:rPr>
                <w:rFonts w:eastAsiaTheme="minorEastAsia"/>
                <w:lang w:val="en-US"/>
              </w:rPr>
              <w:t xml:space="preserve">Apparent power at </w:t>
            </w:r>
            <w:r w:rsidRPr="0051796E">
              <w:t xml:space="preserve">node </w:t>
            </w:r>
            <m:oMath>
              <m:r>
                <w:rPr>
                  <w:rFonts w:ascii="Cambria Math" w:hAnsi="Cambria Math"/>
                </w:rPr>
                <m:t>i ∈K</m:t>
              </m:r>
            </m:oMath>
            <w:r w:rsidRPr="0051796E">
              <w:t xml:space="preserve"> in period </w:t>
            </w:r>
            <m:oMath>
              <m:r>
                <w:rPr>
                  <w:rFonts w:ascii="Cambria Math" w:hAnsi="Cambria Math"/>
                </w:rPr>
                <m:t>t∈T</m:t>
              </m:r>
            </m:oMath>
            <w:r w:rsidRPr="0051796E">
              <w:t xml:space="preserve"> [kVA]</w:t>
            </w:r>
          </w:p>
        </w:tc>
      </w:tr>
      <w:tr w:rsidR="00754A9D" w:rsidRPr="0051796E" w14:paraId="1656DE0F" w14:textId="77777777" w:rsidTr="007F5455">
        <w:tc>
          <w:tcPr>
            <w:tcW w:w="1765" w:type="dxa"/>
            <w:tcBorders>
              <w:top w:val="single" w:sz="4" w:space="0" w:color="auto"/>
            </w:tcBorders>
            <w:vAlign w:val="center"/>
          </w:tcPr>
          <w:p w14:paraId="18D23371" w14:textId="77777777" w:rsidR="00754A9D" w:rsidRPr="0051796E" w:rsidRDefault="00C60B49" w:rsidP="007F5455">
            <w:pPr>
              <w:jc w:val="center"/>
            </w:pPr>
            <m:oMathPara>
              <m:oMath>
                <m:sSub>
                  <m:sSubPr>
                    <m:ctrlPr>
                      <w:rPr>
                        <w:rFonts w:ascii="Cambria Math" w:hAnsi="Cambria Math"/>
                        <w:i/>
                      </w:rPr>
                    </m:ctrlPr>
                  </m:sSubPr>
                  <m:e>
                    <m:r>
                      <w:rPr>
                        <w:rFonts w:ascii="Cambria Math" w:hAnsi="Cambria Math"/>
                      </w:rPr>
                      <m:t>U</m:t>
                    </m:r>
                  </m:e>
                  <m:sub>
                    <m:r>
                      <w:rPr>
                        <w:rFonts w:ascii="Cambria Math" w:hAnsi="Cambria Math"/>
                      </w:rPr>
                      <m:t>i,t</m:t>
                    </m:r>
                  </m:sub>
                </m:sSub>
              </m:oMath>
            </m:oMathPara>
          </w:p>
        </w:tc>
        <w:tc>
          <w:tcPr>
            <w:tcW w:w="6729" w:type="dxa"/>
            <w:tcBorders>
              <w:top w:val="single" w:sz="4" w:space="0" w:color="auto"/>
            </w:tcBorders>
          </w:tcPr>
          <w:p w14:paraId="530C34EA" w14:textId="77777777" w:rsidR="00754A9D" w:rsidRPr="0051796E" w:rsidRDefault="00754A9D" w:rsidP="007F5455">
            <w:pPr>
              <w:rPr>
                <w:rFonts w:eastAsiaTheme="minorEastAsia"/>
                <w:lang w:val="en-US"/>
              </w:rPr>
            </w:pPr>
            <w:r w:rsidRPr="0051796E">
              <w:rPr>
                <w:rFonts w:eastAsiaTheme="minorEastAsia"/>
              </w:rPr>
              <w:t>V</w:t>
            </w:r>
            <w:proofErr w:type="spellStart"/>
            <w:r w:rsidRPr="0051796E">
              <w:rPr>
                <w:rFonts w:eastAsiaTheme="minorEastAsia"/>
                <w:lang w:val="en-US"/>
              </w:rPr>
              <w:t>oltage</w:t>
            </w:r>
            <w:proofErr w:type="spellEnd"/>
            <w:r w:rsidRPr="0051796E">
              <w:rPr>
                <w:rFonts w:eastAsiaTheme="minorEastAsia"/>
                <w:lang w:val="en-US"/>
              </w:rPr>
              <w:t xml:space="preserve"> at node </w:t>
            </w:r>
            <m:oMath>
              <m:r>
                <w:rPr>
                  <w:rFonts w:ascii="Cambria Math" w:hAnsi="Cambria Math"/>
                </w:rPr>
                <m:t>i ∈K</m:t>
              </m:r>
            </m:oMath>
            <w:r w:rsidRPr="0051796E">
              <w:t xml:space="preserve"> in period </w:t>
            </w:r>
            <m:oMath>
              <m:r>
                <w:rPr>
                  <w:rFonts w:ascii="Cambria Math" w:hAnsi="Cambria Math"/>
                </w:rPr>
                <m:t>t∈T</m:t>
              </m:r>
            </m:oMath>
            <w:r w:rsidRPr="0051796E">
              <w:t xml:space="preserve"> [kV]</w:t>
            </w:r>
          </w:p>
        </w:tc>
      </w:tr>
      <w:tr w:rsidR="00754A9D" w:rsidRPr="0051796E" w14:paraId="5DD76700" w14:textId="77777777" w:rsidTr="007F5455">
        <w:tc>
          <w:tcPr>
            <w:tcW w:w="1765" w:type="dxa"/>
            <w:tcBorders>
              <w:top w:val="single" w:sz="4" w:space="0" w:color="auto"/>
            </w:tcBorders>
            <w:vAlign w:val="center"/>
          </w:tcPr>
          <w:p w14:paraId="1D91B241" w14:textId="77777777" w:rsidR="00754A9D" w:rsidRPr="0051796E" w:rsidRDefault="00C60B49" w:rsidP="007F5455">
            <w:pPr>
              <w:jc w:val="center"/>
              <w:rPr>
                <w:lang w:val="en-US"/>
              </w:rPr>
            </w:pPr>
            <m:oMathPara>
              <m:oMath>
                <m:bar>
                  <m:barPr>
                    <m:ctrlPr>
                      <w:rPr>
                        <w:rFonts w:ascii="Cambria Math" w:hAnsi="Cambria Math"/>
                        <w:i/>
                      </w:rPr>
                    </m:ctrlPr>
                  </m:barPr>
                  <m:e>
                    <m:sSub>
                      <m:sSubPr>
                        <m:ctrlPr>
                          <w:rPr>
                            <w:rFonts w:ascii="Cambria Math" w:hAnsi="Cambria Math"/>
                            <w:i/>
                          </w:rPr>
                        </m:ctrlPr>
                      </m:sSubPr>
                      <m:e>
                        <m:r>
                          <w:rPr>
                            <w:rFonts w:ascii="Cambria Math" w:hAnsi="Cambria Math"/>
                          </w:rPr>
                          <m:t>Y</m:t>
                        </m:r>
                      </m:e>
                      <m:sub>
                        <m:r>
                          <w:rPr>
                            <w:rFonts w:ascii="Cambria Math" w:hAnsi="Cambria Math"/>
                          </w:rPr>
                          <m:t>ik</m:t>
                        </m:r>
                      </m:sub>
                    </m:sSub>
                  </m:e>
                </m:bar>
              </m:oMath>
            </m:oMathPara>
          </w:p>
        </w:tc>
        <w:tc>
          <w:tcPr>
            <w:tcW w:w="6729" w:type="dxa"/>
            <w:tcBorders>
              <w:top w:val="single" w:sz="4" w:space="0" w:color="auto"/>
            </w:tcBorders>
          </w:tcPr>
          <w:p w14:paraId="7970220E" w14:textId="77777777" w:rsidR="00754A9D" w:rsidRPr="0051796E" w:rsidRDefault="00754A9D" w:rsidP="007F5455">
            <w:pPr>
              <w:rPr>
                <w:rFonts w:eastAsiaTheme="minorEastAsia"/>
                <w:lang w:val="en-US"/>
              </w:rPr>
            </w:pPr>
            <w:r w:rsidRPr="0051796E">
              <w:rPr>
                <w:rFonts w:eastAsiaTheme="minorEastAsia"/>
                <w:lang w:val="en-US"/>
              </w:rPr>
              <w:t xml:space="preserve">Admittance value for line </w:t>
            </w:r>
            <m:oMath>
              <m:r>
                <w:rPr>
                  <w:rFonts w:ascii="Cambria Math" w:eastAsiaTheme="minorEastAsia" w:hAnsi="Cambria Math"/>
                  <w:lang w:val="en-US"/>
                </w:rPr>
                <m:t>i-k</m:t>
              </m:r>
            </m:oMath>
            <w:r w:rsidRPr="0051796E">
              <w:rPr>
                <w:rFonts w:eastAsiaTheme="minorEastAsia"/>
                <w:lang w:val="en-US"/>
              </w:rPr>
              <w:t xml:space="preserve"> [S]</w:t>
            </w:r>
          </w:p>
        </w:tc>
      </w:tr>
      <w:tr w:rsidR="00754A9D" w:rsidRPr="0051796E" w14:paraId="4CD554AF" w14:textId="77777777" w:rsidTr="007F5455">
        <w:tc>
          <w:tcPr>
            <w:tcW w:w="1765" w:type="dxa"/>
            <w:tcBorders>
              <w:top w:val="single" w:sz="4" w:space="0" w:color="auto"/>
            </w:tcBorders>
            <w:vAlign w:val="center"/>
          </w:tcPr>
          <w:p w14:paraId="2B9744D7" w14:textId="77777777" w:rsidR="00754A9D" w:rsidRPr="0051796E" w:rsidRDefault="00C60B49" w:rsidP="007F5455">
            <w:pPr>
              <w:jc w:val="center"/>
              <w:rPr>
                <w:rFonts w:eastAsia="Times New Roman"/>
              </w:rPr>
            </w:pPr>
            <m:oMathPara>
              <m:oMath>
                <m:sSub>
                  <m:sSubPr>
                    <m:ctrlPr>
                      <w:rPr>
                        <w:rFonts w:ascii="Cambria Math" w:hAnsi="Cambria Math"/>
                        <w:i/>
                      </w:rPr>
                    </m:ctrlPr>
                  </m:sSubPr>
                  <m:e>
                    <m:sSub>
                      <m:sSubPr>
                        <m:ctrlPr>
                          <w:rPr>
                            <w:rFonts w:ascii="Cambria Math" w:hAnsi="Cambria Math"/>
                            <w:i/>
                          </w:rPr>
                        </m:ctrlPr>
                      </m:sSubPr>
                      <m:e>
                        <m:r>
                          <w:rPr>
                            <w:rFonts w:ascii="Cambria Math" w:hAnsi="Cambria Math"/>
                          </w:rPr>
                          <m:t>y</m:t>
                        </m:r>
                      </m:e>
                      <m:sub>
                        <m:r>
                          <w:rPr>
                            <w:rFonts w:ascii="Cambria Math" w:hAnsi="Cambria Math"/>
                          </w:rPr>
                          <m:t>1</m:t>
                        </m:r>
                      </m:sub>
                    </m:sSub>
                  </m:e>
                  <m:sub>
                    <m:r>
                      <w:rPr>
                        <w:rFonts w:ascii="Cambria Math" w:hAnsi="Cambria Math"/>
                      </w:rPr>
                      <m:t>i,k</m:t>
                    </m:r>
                  </m:sub>
                </m:sSub>
              </m:oMath>
            </m:oMathPara>
          </w:p>
        </w:tc>
        <w:tc>
          <w:tcPr>
            <w:tcW w:w="6729" w:type="dxa"/>
            <w:tcBorders>
              <w:top w:val="single" w:sz="4" w:space="0" w:color="auto"/>
            </w:tcBorders>
          </w:tcPr>
          <w:p w14:paraId="6538BDC6" w14:textId="77777777" w:rsidR="00754A9D" w:rsidRPr="0051796E" w:rsidRDefault="00754A9D" w:rsidP="007F5455">
            <w:pPr>
              <w:rPr>
                <w:rFonts w:eastAsiaTheme="minorEastAsia"/>
                <w:lang w:val="en-US"/>
              </w:rPr>
            </w:pPr>
            <w:r w:rsidRPr="0051796E">
              <w:rPr>
                <w:rFonts w:eastAsiaTheme="minorEastAsia"/>
                <w:lang w:val="en-US"/>
              </w:rPr>
              <w:t xml:space="preserve">Transversal admittance value for line </w:t>
            </w:r>
            <m:oMath>
              <m:r>
                <w:rPr>
                  <w:rFonts w:ascii="Cambria Math" w:eastAsiaTheme="minorEastAsia" w:hAnsi="Cambria Math"/>
                  <w:lang w:val="en-US"/>
                </w:rPr>
                <m:t>i-k</m:t>
              </m:r>
            </m:oMath>
            <w:r w:rsidRPr="0051796E">
              <w:rPr>
                <w:rFonts w:eastAsiaTheme="minorEastAsia"/>
                <w:lang w:val="en-US"/>
              </w:rPr>
              <w:t xml:space="preserve">, first component [S]. </w:t>
            </w:r>
          </w:p>
        </w:tc>
      </w:tr>
      <w:tr w:rsidR="00754A9D" w:rsidRPr="0051796E" w14:paraId="3016940D" w14:textId="77777777" w:rsidTr="007F5455">
        <w:tc>
          <w:tcPr>
            <w:tcW w:w="1765" w:type="dxa"/>
            <w:tcBorders>
              <w:top w:val="single" w:sz="4" w:space="0" w:color="auto"/>
            </w:tcBorders>
            <w:vAlign w:val="center"/>
          </w:tcPr>
          <w:p w14:paraId="2F1E8BCD" w14:textId="77777777" w:rsidR="00754A9D" w:rsidRPr="0051796E" w:rsidRDefault="00C60B49" w:rsidP="007F5455">
            <w:pPr>
              <w:jc w:val="center"/>
              <w:rPr>
                <w:rFonts w:eastAsia="Times New Roman"/>
              </w:rPr>
            </w:pPr>
            <m:oMathPara>
              <m:oMath>
                <m:sSub>
                  <m:sSubPr>
                    <m:ctrlPr>
                      <w:rPr>
                        <w:rFonts w:ascii="Cambria Math" w:hAnsi="Cambria Math"/>
                        <w:i/>
                      </w:rPr>
                    </m:ctrlPr>
                  </m:sSubPr>
                  <m:e>
                    <m:sSub>
                      <m:sSubPr>
                        <m:ctrlPr>
                          <w:rPr>
                            <w:rFonts w:ascii="Cambria Math" w:hAnsi="Cambria Math"/>
                            <w:i/>
                          </w:rPr>
                        </m:ctrlPr>
                      </m:sSubPr>
                      <m:e>
                        <m:r>
                          <w:rPr>
                            <w:rFonts w:ascii="Cambria Math" w:hAnsi="Cambria Math"/>
                          </w:rPr>
                          <m:t>y</m:t>
                        </m:r>
                      </m:e>
                      <m:sub>
                        <m:r>
                          <w:rPr>
                            <w:rFonts w:ascii="Cambria Math" w:hAnsi="Cambria Math"/>
                          </w:rPr>
                          <m:t>2</m:t>
                        </m:r>
                      </m:sub>
                    </m:sSub>
                  </m:e>
                  <m:sub>
                    <m:r>
                      <w:rPr>
                        <w:rFonts w:ascii="Cambria Math" w:hAnsi="Cambria Math"/>
                      </w:rPr>
                      <m:t>i,k</m:t>
                    </m:r>
                  </m:sub>
                </m:sSub>
              </m:oMath>
            </m:oMathPara>
          </w:p>
        </w:tc>
        <w:tc>
          <w:tcPr>
            <w:tcW w:w="6729" w:type="dxa"/>
            <w:tcBorders>
              <w:top w:val="single" w:sz="4" w:space="0" w:color="auto"/>
            </w:tcBorders>
          </w:tcPr>
          <w:p w14:paraId="41E6033A" w14:textId="77777777" w:rsidR="00754A9D" w:rsidRPr="0051796E" w:rsidRDefault="00754A9D" w:rsidP="007F5455">
            <w:pPr>
              <w:rPr>
                <w:rFonts w:eastAsiaTheme="minorEastAsia"/>
                <w:lang w:val="en-US"/>
              </w:rPr>
            </w:pPr>
            <w:r w:rsidRPr="0051796E">
              <w:rPr>
                <w:rFonts w:eastAsiaTheme="minorEastAsia"/>
                <w:lang w:val="en-US"/>
              </w:rPr>
              <w:t xml:space="preserve">Transversal admittance value for line </w:t>
            </w:r>
            <m:oMath>
              <m:r>
                <w:rPr>
                  <w:rFonts w:ascii="Cambria Math" w:eastAsiaTheme="minorEastAsia" w:hAnsi="Cambria Math"/>
                  <w:lang w:val="en-US"/>
                </w:rPr>
                <m:t>i-k</m:t>
              </m:r>
            </m:oMath>
            <w:r w:rsidRPr="0051796E">
              <w:rPr>
                <w:rFonts w:eastAsiaTheme="minorEastAsia"/>
                <w:lang w:val="en-US"/>
              </w:rPr>
              <w:t>, second component [S]</w:t>
            </w:r>
          </w:p>
        </w:tc>
      </w:tr>
      <w:tr w:rsidR="00754A9D" w:rsidRPr="0051796E" w14:paraId="720177A3" w14:textId="77777777" w:rsidTr="007F5455">
        <w:tc>
          <w:tcPr>
            <w:tcW w:w="1765" w:type="dxa"/>
            <w:tcBorders>
              <w:top w:val="single" w:sz="4" w:space="0" w:color="auto"/>
            </w:tcBorders>
            <w:vAlign w:val="center"/>
          </w:tcPr>
          <w:p w14:paraId="6D3A713D" w14:textId="77777777" w:rsidR="00754A9D" w:rsidRPr="0051796E" w:rsidRDefault="00C60B49" w:rsidP="007F5455">
            <w:pPr>
              <w:jc w:val="center"/>
              <w:rPr>
                <w:lang w:val="en-US"/>
              </w:rPr>
            </w:pPr>
            <m:oMathPara>
              <m:oMath>
                <m:sSub>
                  <m:sSubPr>
                    <m:ctrlPr>
                      <w:rPr>
                        <w:rFonts w:ascii="Cambria Math" w:hAnsi="Cambria Math"/>
                        <w:i/>
                      </w:rPr>
                    </m:ctrlPr>
                  </m:sSubPr>
                  <m:e>
                    <m:r>
                      <w:rPr>
                        <w:rFonts w:ascii="Cambria Math" w:hAnsi="Cambria Math"/>
                      </w:rPr>
                      <m:t>θ</m:t>
                    </m:r>
                  </m:e>
                  <m:sub>
                    <m:r>
                      <w:rPr>
                        <w:rFonts w:ascii="Cambria Math" w:hAnsi="Cambria Math"/>
                      </w:rPr>
                      <m:t>i,k,t</m:t>
                    </m:r>
                  </m:sub>
                </m:sSub>
              </m:oMath>
            </m:oMathPara>
          </w:p>
        </w:tc>
        <w:tc>
          <w:tcPr>
            <w:tcW w:w="6729" w:type="dxa"/>
            <w:tcBorders>
              <w:top w:val="single" w:sz="4" w:space="0" w:color="auto"/>
            </w:tcBorders>
          </w:tcPr>
          <w:p w14:paraId="76172C0A" w14:textId="77777777" w:rsidR="00754A9D" w:rsidRPr="0051796E" w:rsidRDefault="00754A9D" w:rsidP="007F5455">
            <w:pPr>
              <w:rPr>
                <w:rFonts w:eastAsiaTheme="minorEastAsia"/>
                <w:lang w:val="en-US"/>
              </w:rPr>
            </w:pPr>
            <w:r w:rsidRPr="0051796E">
              <w:rPr>
                <w:rFonts w:eastAsiaTheme="minorEastAsia"/>
                <w:lang w:val="en-US"/>
              </w:rPr>
              <w:t xml:space="preserve">Voltage angle difference between nodes </w:t>
            </w:r>
            <m:oMath>
              <m:r>
                <w:rPr>
                  <w:rFonts w:ascii="Cambria Math" w:eastAsiaTheme="minorEastAsia" w:hAnsi="Cambria Math"/>
                  <w:lang w:val="en-US"/>
                </w:rPr>
                <m:t>i,k</m:t>
              </m:r>
            </m:oMath>
            <w:r w:rsidRPr="0051796E">
              <w:rPr>
                <w:rFonts w:eastAsiaTheme="minorEastAsia"/>
                <w:lang w:val="en-US"/>
              </w:rPr>
              <w:t xml:space="preserve"> in period </w:t>
            </w:r>
            <m:oMath>
              <m:r>
                <w:rPr>
                  <w:rFonts w:ascii="Cambria Math" w:eastAsiaTheme="minorEastAsia" w:hAnsi="Cambria Math"/>
                  <w:lang w:val="en-US"/>
                </w:rPr>
                <m:t xml:space="preserve">t </m:t>
              </m:r>
              <m:r>
                <w:rPr>
                  <w:rFonts w:ascii="Cambria Math" w:hAnsi="Cambria Math"/>
                </w:rPr>
                <m:t>∈T</m:t>
              </m:r>
            </m:oMath>
            <w:r w:rsidRPr="0051796E">
              <w:rPr>
                <w:rFonts w:eastAsiaTheme="minorEastAsia"/>
              </w:rPr>
              <w:t xml:space="preserve"> [rad]</w:t>
            </w:r>
          </w:p>
        </w:tc>
      </w:tr>
      <w:tr w:rsidR="00754A9D" w:rsidRPr="0051796E" w14:paraId="07ED9531" w14:textId="77777777" w:rsidTr="007F5455">
        <w:tc>
          <w:tcPr>
            <w:tcW w:w="1765" w:type="dxa"/>
            <w:tcBorders>
              <w:top w:val="single" w:sz="4" w:space="0" w:color="auto"/>
            </w:tcBorders>
            <w:vAlign w:val="center"/>
          </w:tcPr>
          <w:p w14:paraId="3D5799BB" w14:textId="77777777" w:rsidR="00754A9D" w:rsidRPr="0051796E" w:rsidRDefault="00C60B49" w:rsidP="007F5455">
            <w:pPr>
              <w:jc w:val="center"/>
              <w:rPr>
                <w:lang w:val="en-US"/>
              </w:rPr>
            </w:pPr>
            <m:oMathPara>
              <m:oMath>
                <m:sSub>
                  <m:sSubPr>
                    <m:ctrlPr>
                      <w:rPr>
                        <w:rFonts w:ascii="Cambria Math" w:hAnsi="Cambria Math"/>
                        <w:i/>
                      </w:rPr>
                    </m:ctrlPr>
                  </m:sSubPr>
                  <m:e>
                    <m:r>
                      <w:rPr>
                        <w:rFonts w:ascii="Cambria Math" w:hAnsi="Cambria Math"/>
                      </w:rPr>
                      <m:t>θ</m:t>
                    </m:r>
                  </m:e>
                  <m:sub>
                    <m:r>
                      <w:rPr>
                        <w:rFonts w:ascii="Cambria Math" w:hAnsi="Cambria Math"/>
                      </w:rPr>
                      <m:t>i,t</m:t>
                    </m:r>
                  </m:sub>
                </m:sSub>
              </m:oMath>
            </m:oMathPara>
          </w:p>
        </w:tc>
        <w:tc>
          <w:tcPr>
            <w:tcW w:w="6729" w:type="dxa"/>
            <w:tcBorders>
              <w:top w:val="single" w:sz="4" w:space="0" w:color="auto"/>
            </w:tcBorders>
          </w:tcPr>
          <w:p w14:paraId="64B17BF7" w14:textId="77777777" w:rsidR="00754A9D" w:rsidRPr="0051796E" w:rsidRDefault="00754A9D" w:rsidP="007F5455">
            <w:pPr>
              <w:rPr>
                <w:rFonts w:eastAsiaTheme="minorEastAsia"/>
                <w:lang w:val="en-US"/>
              </w:rPr>
            </w:pPr>
            <w:r w:rsidRPr="0051796E">
              <w:rPr>
                <w:rFonts w:eastAsiaTheme="minorEastAsia"/>
                <w:lang w:val="en-US"/>
              </w:rPr>
              <w:t xml:space="preserve">Voltage angle at node </w:t>
            </w:r>
            <m:oMath>
              <m:r>
                <w:rPr>
                  <w:rFonts w:ascii="Cambria Math" w:hAnsi="Cambria Math"/>
                </w:rPr>
                <m:t>i ∈K</m:t>
              </m:r>
            </m:oMath>
            <w:r w:rsidRPr="0051796E">
              <w:rPr>
                <w:rFonts w:eastAsiaTheme="minorEastAsia"/>
                <w:lang w:val="en-US"/>
              </w:rPr>
              <w:t xml:space="preserve"> in period </w:t>
            </w:r>
            <m:oMath>
              <m:r>
                <w:rPr>
                  <w:rFonts w:ascii="Cambria Math" w:eastAsiaTheme="minorEastAsia" w:hAnsi="Cambria Math"/>
                  <w:lang w:val="en-US"/>
                </w:rPr>
                <m:t xml:space="preserve">t </m:t>
              </m:r>
              <m:r>
                <w:rPr>
                  <w:rFonts w:ascii="Cambria Math" w:hAnsi="Cambria Math"/>
                </w:rPr>
                <m:t>∈T</m:t>
              </m:r>
            </m:oMath>
            <w:r w:rsidRPr="0051796E">
              <w:rPr>
                <w:rFonts w:eastAsiaTheme="minorEastAsia"/>
              </w:rPr>
              <w:t xml:space="preserve"> [rad]</w:t>
            </w:r>
          </w:p>
        </w:tc>
      </w:tr>
      <w:tr w:rsidR="00754A9D" w:rsidRPr="0051796E" w14:paraId="434111C5" w14:textId="77777777" w:rsidTr="007F5455">
        <w:tc>
          <w:tcPr>
            <w:tcW w:w="1765" w:type="dxa"/>
            <w:tcBorders>
              <w:top w:val="single" w:sz="4" w:space="0" w:color="auto"/>
            </w:tcBorders>
            <w:vAlign w:val="center"/>
          </w:tcPr>
          <w:p w14:paraId="40811FD7" w14:textId="77777777" w:rsidR="00754A9D" w:rsidRPr="0051796E" w:rsidRDefault="00C60B49" w:rsidP="007F5455">
            <w:pPr>
              <w:jc w:val="center"/>
              <w:rPr>
                <w:rFonts w:eastAsia="Times New Roman"/>
              </w:rPr>
            </w:pPr>
            <m:oMathPara>
              <m:oMath>
                <m:sSubSup>
                  <m:sSubSupPr>
                    <m:ctrlPr>
                      <w:rPr>
                        <w:rFonts w:ascii="Cambria Math" w:hAnsi="Cambria Math"/>
                        <w:i/>
                        <w:sz w:val="24"/>
                        <w:szCs w:val="24"/>
                      </w:rPr>
                    </m:ctrlPr>
                  </m:sSubSupPr>
                  <m:e>
                    <m:r>
                      <w:rPr>
                        <w:rFonts w:ascii="Cambria Math" w:hAnsi="Cambria Math"/>
                      </w:rPr>
                      <m:t>θ</m:t>
                    </m:r>
                  </m:e>
                  <m:sub>
                    <m:r>
                      <w:rPr>
                        <w:rFonts w:ascii="Cambria Math" w:hAnsi="Cambria Math"/>
                      </w:rPr>
                      <m:t>i,t</m:t>
                    </m:r>
                  </m:sub>
                  <m:sup>
                    <m:r>
                      <w:rPr>
                        <w:rFonts w:ascii="Cambria Math" w:hAnsi="Cambria Math"/>
                      </w:rPr>
                      <m:t>MIN</m:t>
                    </m:r>
                  </m:sup>
                </m:sSubSup>
              </m:oMath>
            </m:oMathPara>
          </w:p>
        </w:tc>
        <w:tc>
          <w:tcPr>
            <w:tcW w:w="6729" w:type="dxa"/>
            <w:tcBorders>
              <w:top w:val="single" w:sz="4" w:space="0" w:color="auto"/>
            </w:tcBorders>
          </w:tcPr>
          <w:p w14:paraId="34AF46EF" w14:textId="77777777" w:rsidR="00754A9D" w:rsidRPr="0051796E" w:rsidRDefault="00754A9D" w:rsidP="007F5455">
            <w:pPr>
              <w:rPr>
                <w:rFonts w:eastAsiaTheme="minorEastAsia"/>
                <w:lang w:val="en-US"/>
              </w:rPr>
            </w:pPr>
            <w:r w:rsidRPr="0051796E">
              <w:rPr>
                <w:rFonts w:eastAsiaTheme="minorEastAsia"/>
                <w:lang w:val="en-US"/>
              </w:rPr>
              <w:t>Minimum allowed voltage angle at node</w:t>
            </w:r>
            <m:oMath>
              <m:r>
                <w:rPr>
                  <w:rFonts w:ascii="Cambria Math" w:hAnsi="Cambria Math"/>
                </w:rPr>
                <m:t xml:space="preserve"> i ∈K</m:t>
              </m:r>
              <m:r>
                <m:rPr>
                  <m:sty m:val="p"/>
                </m:rPr>
                <w:rPr>
                  <w:rFonts w:ascii="Cambria Math" w:eastAsiaTheme="minorEastAsia" w:hAnsi="Cambria Math"/>
                  <w:lang w:val="en-US"/>
                </w:rPr>
                <m:t xml:space="preserve"> </m:t>
              </m:r>
            </m:oMath>
            <w:r w:rsidRPr="0051796E">
              <w:rPr>
                <w:rFonts w:eastAsiaTheme="minorEastAsia"/>
                <w:lang w:val="en-US"/>
              </w:rPr>
              <w:t xml:space="preserve">in period </w:t>
            </w:r>
            <m:oMath>
              <m:r>
                <w:rPr>
                  <w:rFonts w:ascii="Cambria Math" w:eastAsiaTheme="minorEastAsia" w:hAnsi="Cambria Math"/>
                  <w:lang w:val="en-US"/>
                </w:rPr>
                <m:t xml:space="preserve">t </m:t>
              </m:r>
              <m:r>
                <w:rPr>
                  <w:rFonts w:ascii="Cambria Math" w:hAnsi="Cambria Math"/>
                </w:rPr>
                <m:t>∈T</m:t>
              </m:r>
            </m:oMath>
            <w:r w:rsidRPr="0051796E">
              <w:rPr>
                <w:rFonts w:eastAsiaTheme="minorEastAsia"/>
              </w:rPr>
              <w:t xml:space="preserve"> [rad]</w:t>
            </w:r>
          </w:p>
        </w:tc>
      </w:tr>
      <w:tr w:rsidR="00754A9D" w:rsidRPr="0051796E" w14:paraId="1E68B445" w14:textId="77777777" w:rsidTr="007F5455">
        <w:tc>
          <w:tcPr>
            <w:tcW w:w="1765" w:type="dxa"/>
            <w:tcBorders>
              <w:top w:val="single" w:sz="4" w:space="0" w:color="auto"/>
            </w:tcBorders>
            <w:vAlign w:val="center"/>
          </w:tcPr>
          <w:p w14:paraId="32538F54" w14:textId="77777777" w:rsidR="00754A9D" w:rsidRPr="0051796E" w:rsidRDefault="00C60B49" w:rsidP="007F5455">
            <w:pPr>
              <w:jc w:val="center"/>
              <w:rPr>
                <w:rFonts w:eastAsia="Times New Roman"/>
              </w:rPr>
            </w:pPr>
            <m:oMathPara>
              <m:oMath>
                <m:sSubSup>
                  <m:sSubSupPr>
                    <m:ctrlPr>
                      <w:rPr>
                        <w:rFonts w:ascii="Cambria Math" w:hAnsi="Cambria Math"/>
                        <w:i/>
                        <w:sz w:val="24"/>
                        <w:szCs w:val="24"/>
                      </w:rPr>
                    </m:ctrlPr>
                  </m:sSubSupPr>
                  <m:e>
                    <m:r>
                      <w:rPr>
                        <w:rFonts w:ascii="Cambria Math" w:hAnsi="Cambria Math"/>
                      </w:rPr>
                      <m:t>θ</m:t>
                    </m:r>
                  </m:e>
                  <m:sub>
                    <m:r>
                      <w:rPr>
                        <w:rFonts w:ascii="Cambria Math" w:hAnsi="Cambria Math"/>
                      </w:rPr>
                      <m:t>i,t</m:t>
                    </m:r>
                  </m:sub>
                  <m:sup>
                    <m:r>
                      <w:rPr>
                        <w:rFonts w:ascii="Cambria Math" w:hAnsi="Cambria Math"/>
                      </w:rPr>
                      <m:t>MAX</m:t>
                    </m:r>
                  </m:sup>
                </m:sSubSup>
              </m:oMath>
            </m:oMathPara>
          </w:p>
        </w:tc>
        <w:tc>
          <w:tcPr>
            <w:tcW w:w="6729" w:type="dxa"/>
            <w:tcBorders>
              <w:top w:val="single" w:sz="4" w:space="0" w:color="auto"/>
            </w:tcBorders>
          </w:tcPr>
          <w:p w14:paraId="4AAE5E69" w14:textId="77777777" w:rsidR="00754A9D" w:rsidRPr="0051796E" w:rsidRDefault="00754A9D" w:rsidP="007F5455">
            <w:pPr>
              <w:rPr>
                <w:rFonts w:eastAsiaTheme="minorEastAsia"/>
                <w:lang w:val="en-US"/>
              </w:rPr>
            </w:pPr>
            <w:r w:rsidRPr="0051796E">
              <w:rPr>
                <w:rFonts w:eastAsiaTheme="minorEastAsia"/>
                <w:lang w:val="en-US"/>
              </w:rPr>
              <w:t>Maximum allowed voltage angle at node</w:t>
            </w:r>
            <m:oMath>
              <m:r>
                <w:rPr>
                  <w:rFonts w:ascii="Cambria Math" w:hAnsi="Cambria Math"/>
                </w:rPr>
                <m:t xml:space="preserve"> i ∈K</m:t>
              </m:r>
              <m:r>
                <m:rPr>
                  <m:sty m:val="p"/>
                </m:rPr>
                <w:rPr>
                  <w:rFonts w:ascii="Cambria Math" w:eastAsiaTheme="minorEastAsia" w:hAnsi="Cambria Math"/>
                  <w:lang w:val="en-US"/>
                </w:rPr>
                <m:t xml:space="preserve"> </m:t>
              </m:r>
            </m:oMath>
            <w:r w:rsidRPr="0051796E">
              <w:rPr>
                <w:rFonts w:eastAsiaTheme="minorEastAsia"/>
                <w:lang w:val="en-US"/>
              </w:rPr>
              <w:t xml:space="preserve">in period </w:t>
            </w:r>
            <m:oMath>
              <m:r>
                <w:rPr>
                  <w:rFonts w:ascii="Cambria Math" w:eastAsiaTheme="minorEastAsia" w:hAnsi="Cambria Math"/>
                  <w:lang w:val="en-US"/>
                </w:rPr>
                <m:t xml:space="preserve">t </m:t>
              </m:r>
              <m:r>
                <w:rPr>
                  <w:rFonts w:ascii="Cambria Math" w:hAnsi="Cambria Math"/>
                </w:rPr>
                <m:t>∈T</m:t>
              </m:r>
            </m:oMath>
            <w:r w:rsidRPr="0051796E">
              <w:rPr>
                <w:rFonts w:eastAsiaTheme="minorEastAsia"/>
              </w:rPr>
              <w:t xml:space="preserve"> [rad]</w:t>
            </w:r>
          </w:p>
        </w:tc>
      </w:tr>
      <w:tr w:rsidR="00754A9D" w:rsidRPr="0051796E" w14:paraId="2E1582A3" w14:textId="77777777" w:rsidTr="007F5455">
        <w:tc>
          <w:tcPr>
            <w:tcW w:w="1765" w:type="dxa"/>
            <w:tcBorders>
              <w:top w:val="single" w:sz="4" w:space="0" w:color="auto"/>
            </w:tcBorders>
            <w:vAlign w:val="center"/>
          </w:tcPr>
          <w:p w14:paraId="31D8718A" w14:textId="77777777" w:rsidR="00754A9D" w:rsidRPr="0051796E" w:rsidRDefault="00C60B49" w:rsidP="007F5455">
            <w:pPr>
              <w:jc w:val="center"/>
              <w:rPr>
                <w:lang w:val="en-US"/>
              </w:rPr>
            </w:pPr>
            <m:oMathPara>
              <m:oMath>
                <m:bar>
                  <m:barPr>
                    <m:ctrlPr>
                      <w:rPr>
                        <w:rFonts w:ascii="Cambria Math" w:hAnsi="Cambria Math"/>
                        <w:i/>
                      </w:rPr>
                    </m:ctrlPr>
                  </m:barPr>
                  <m:e>
                    <m:sSub>
                      <m:sSubPr>
                        <m:ctrlPr>
                          <w:rPr>
                            <w:rFonts w:ascii="Cambria Math" w:hAnsi="Cambria Math"/>
                            <w:i/>
                          </w:rPr>
                        </m:ctrlPr>
                      </m:sSubPr>
                      <m:e>
                        <m:r>
                          <w:rPr>
                            <w:rFonts w:ascii="Cambria Math" w:hAnsi="Cambria Math"/>
                          </w:rPr>
                          <m:t>Z</m:t>
                        </m:r>
                      </m:e>
                      <m:sub>
                        <m:r>
                          <w:rPr>
                            <w:rFonts w:ascii="Cambria Math" w:hAnsi="Cambria Math"/>
                          </w:rPr>
                          <m:t>i,k</m:t>
                        </m:r>
                      </m:sub>
                    </m:sSub>
                  </m:e>
                </m:bar>
              </m:oMath>
            </m:oMathPara>
          </w:p>
        </w:tc>
        <w:tc>
          <w:tcPr>
            <w:tcW w:w="6729" w:type="dxa"/>
            <w:tcBorders>
              <w:top w:val="single" w:sz="4" w:space="0" w:color="auto"/>
            </w:tcBorders>
          </w:tcPr>
          <w:p w14:paraId="578896FE" w14:textId="77777777" w:rsidR="00754A9D" w:rsidRPr="0051796E" w:rsidRDefault="00754A9D" w:rsidP="007F5455">
            <w:pPr>
              <w:rPr>
                <w:rFonts w:eastAsiaTheme="minorEastAsia"/>
                <w:lang w:val="en-US"/>
              </w:rPr>
            </w:pPr>
            <w:r w:rsidRPr="0051796E">
              <w:rPr>
                <w:rFonts w:eastAsiaTheme="minorEastAsia"/>
                <w:lang w:val="en-US"/>
              </w:rPr>
              <w:t xml:space="preserve">Impedance value for line </w:t>
            </w:r>
            <m:oMath>
              <m:r>
                <w:rPr>
                  <w:rFonts w:ascii="Cambria Math" w:eastAsiaTheme="minorEastAsia" w:hAnsi="Cambria Math"/>
                  <w:lang w:val="en-US"/>
                </w:rPr>
                <m:t>i-k</m:t>
              </m:r>
            </m:oMath>
            <w:r w:rsidRPr="0051796E">
              <w:rPr>
                <w:rFonts w:eastAsiaTheme="minorEastAsia"/>
                <w:lang w:val="en-US"/>
              </w:rPr>
              <w:t xml:space="preserve"> [Ω]</w:t>
            </w:r>
          </w:p>
        </w:tc>
      </w:tr>
    </w:tbl>
    <w:p w14:paraId="0E8221F1" w14:textId="77777777" w:rsidR="00754A9D" w:rsidRPr="0051796E" w:rsidRDefault="00754A9D" w:rsidP="00754A9D">
      <w:pPr>
        <w:rPr>
          <w:lang w:val="en-US"/>
        </w:rPr>
      </w:pPr>
    </w:p>
    <w:p w14:paraId="315CD3F2" w14:textId="77777777" w:rsidR="00754A9D" w:rsidRPr="0051796E" w:rsidRDefault="00754A9D" w:rsidP="00754A9D">
      <w:r w:rsidRPr="0051796E">
        <w:t>Variables</w:t>
      </w:r>
    </w:p>
    <w:tbl>
      <w:tblPr>
        <w:tblStyle w:val="Tablaconcuadrcula"/>
        <w:tblW w:w="8608" w:type="dxa"/>
        <w:tblLook w:val="04A0" w:firstRow="1" w:lastRow="0" w:firstColumn="1" w:lastColumn="0" w:noHBand="0" w:noVBand="1"/>
      </w:tblPr>
      <w:tblGrid>
        <w:gridCol w:w="2136"/>
        <w:gridCol w:w="6472"/>
      </w:tblGrid>
      <w:tr w:rsidR="00F83C63" w:rsidRPr="005B2940" w14:paraId="5FE86EF9" w14:textId="77777777" w:rsidTr="007F5455">
        <w:tc>
          <w:tcPr>
            <w:tcW w:w="2136" w:type="dxa"/>
          </w:tcPr>
          <w:p w14:paraId="564F56F6" w14:textId="125A6CD1" w:rsidR="00F83C63" w:rsidRDefault="00C60B49" w:rsidP="007F5455">
            <m:oMathPara>
              <m:oMath>
                <m:sSub>
                  <m:sSubPr>
                    <m:ctrlPr>
                      <w:rPr>
                        <w:rFonts w:ascii="Cambria Math" w:hAnsi="Cambria Math"/>
                        <w:i/>
                      </w:rPr>
                    </m:ctrlPr>
                  </m:sSubPr>
                  <m:e>
                    <m:r>
                      <w:rPr>
                        <w:rFonts w:ascii="Cambria Math" w:hAnsi="Cambria Math"/>
                      </w:rPr>
                      <m:t>U</m:t>
                    </m:r>
                  </m:e>
                  <m:sub>
                    <m:r>
                      <w:rPr>
                        <w:rFonts w:ascii="Cambria Math" w:hAnsi="Cambria Math"/>
                      </w:rPr>
                      <m:t>i,t</m:t>
                    </m:r>
                  </m:sub>
                </m:sSub>
              </m:oMath>
            </m:oMathPara>
          </w:p>
        </w:tc>
        <w:tc>
          <w:tcPr>
            <w:tcW w:w="6472" w:type="dxa"/>
          </w:tcPr>
          <w:p w14:paraId="3CC80158" w14:textId="43E95ACC" w:rsidR="00F83C63" w:rsidRPr="0051796E" w:rsidRDefault="00EE255A" w:rsidP="007F5455">
            <w:r>
              <w:t>Voltage absolute value or modulus at node i and time period t [</w:t>
            </w:r>
            <w:proofErr w:type="spellStart"/>
            <w:r>
              <w:t>pu</w:t>
            </w:r>
            <w:proofErr w:type="spellEnd"/>
            <w:r>
              <w:t>]</w:t>
            </w:r>
          </w:p>
        </w:tc>
      </w:tr>
      <w:tr w:rsidR="00F83C63" w:rsidRPr="005B2940" w14:paraId="1E241BE6" w14:textId="77777777" w:rsidTr="007F5455">
        <w:tc>
          <w:tcPr>
            <w:tcW w:w="2136" w:type="dxa"/>
          </w:tcPr>
          <w:p w14:paraId="72F636C6" w14:textId="3BFCB2A9" w:rsidR="00F83C63" w:rsidRDefault="00C60B49" w:rsidP="007F5455">
            <m:oMathPara>
              <m:oMath>
                <m:sSub>
                  <m:sSubPr>
                    <m:ctrlPr>
                      <w:rPr>
                        <w:rFonts w:ascii="Cambria Math" w:hAnsi="Cambria Math"/>
                        <w:i/>
                      </w:rPr>
                    </m:ctrlPr>
                  </m:sSubPr>
                  <m:e>
                    <m:r>
                      <w:rPr>
                        <w:rFonts w:ascii="Cambria Math" w:hAnsi="Cambria Math"/>
                      </w:rPr>
                      <m:t>θ</m:t>
                    </m:r>
                  </m:e>
                  <m:sub>
                    <m:r>
                      <w:rPr>
                        <w:rFonts w:ascii="Cambria Math" w:hAnsi="Cambria Math"/>
                      </w:rPr>
                      <m:t>i,t</m:t>
                    </m:r>
                  </m:sub>
                </m:sSub>
              </m:oMath>
            </m:oMathPara>
          </w:p>
        </w:tc>
        <w:tc>
          <w:tcPr>
            <w:tcW w:w="6472" w:type="dxa"/>
          </w:tcPr>
          <w:p w14:paraId="6AA02E7B" w14:textId="44FA1F1B" w:rsidR="00F83C63" w:rsidRPr="0051796E" w:rsidRDefault="00EE255A" w:rsidP="007F5455">
            <w:r>
              <w:t>Voltage angle at node i and time period t [rad]</w:t>
            </w:r>
          </w:p>
        </w:tc>
      </w:tr>
      <w:tr w:rsidR="00F83C63" w:rsidRPr="005B2940" w14:paraId="2906B3B4" w14:textId="77777777" w:rsidTr="007F5455">
        <w:tc>
          <w:tcPr>
            <w:tcW w:w="2136" w:type="dxa"/>
          </w:tcPr>
          <w:p w14:paraId="6A4EF9A7" w14:textId="7D19C43C" w:rsidR="00F83C63" w:rsidRDefault="00C60B49" w:rsidP="007F5455">
            <m:oMathPara>
              <m:oMath>
                <m:sSub>
                  <m:sSubPr>
                    <m:ctrlPr>
                      <w:rPr>
                        <w:rFonts w:ascii="Cambria Math" w:hAnsi="Cambria Math"/>
                        <w:i/>
                      </w:rPr>
                    </m:ctrlPr>
                  </m:sSubPr>
                  <m:e>
                    <m:r>
                      <w:rPr>
                        <w:rFonts w:ascii="Cambria Math" w:hAnsi="Cambria Math"/>
                      </w:rPr>
                      <m:t>P</m:t>
                    </m:r>
                  </m:e>
                  <m:sub>
                    <m:r>
                      <w:rPr>
                        <w:rFonts w:ascii="Cambria Math" w:hAnsi="Cambria Math"/>
                      </w:rPr>
                      <m:t>i,t</m:t>
                    </m:r>
                  </m:sub>
                </m:sSub>
              </m:oMath>
            </m:oMathPara>
          </w:p>
        </w:tc>
        <w:tc>
          <w:tcPr>
            <w:tcW w:w="6472" w:type="dxa"/>
          </w:tcPr>
          <w:p w14:paraId="72CC7739" w14:textId="61626680" w:rsidR="00F83C63" w:rsidRPr="0051796E" w:rsidRDefault="00EE255A" w:rsidP="00EE255A">
            <w:r>
              <w:t xml:space="preserve">Total active power at node i and time period t </w:t>
            </w:r>
            <w:r w:rsidRPr="00EE255A">
              <w:rPr>
                <w:color w:val="FF0000"/>
              </w:rPr>
              <w:t>[</w:t>
            </w:r>
            <w:proofErr w:type="spellStart"/>
            <w:r w:rsidRPr="00EE255A">
              <w:rPr>
                <w:color w:val="FF0000"/>
              </w:rPr>
              <w:t>pu</w:t>
            </w:r>
            <w:proofErr w:type="spellEnd"/>
            <w:r w:rsidRPr="00EE255A">
              <w:rPr>
                <w:color w:val="FF0000"/>
              </w:rPr>
              <w:t>?]</w:t>
            </w:r>
            <w:r>
              <w:t xml:space="preserve"> </w:t>
            </w:r>
          </w:p>
        </w:tc>
      </w:tr>
      <w:tr w:rsidR="00F83C63" w:rsidRPr="005B2940" w14:paraId="56D54EC9" w14:textId="77777777" w:rsidTr="007F5455">
        <w:tc>
          <w:tcPr>
            <w:tcW w:w="2136" w:type="dxa"/>
          </w:tcPr>
          <w:p w14:paraId="3DFFBD9C" w14:textId="19327FB7" w:rsidR="00F83C63" w:rsidRDefault="00C60B49" w:rsidP="00F83C63">
            <m:oMathPara>
              <m:oMath>
                <m:sSub>
                  <m:sSubPr>
                    <m:ctrlPr>
                      <w:rPr>
                        <w:rFonts w:ascii="Cambria Math" w:hAnsi="Cambria Math"/>
                        <w:i/>
                      </w:rPr>
                    </m:ctrlPr>
                  </m:sSubPr>
                  <m:e>
                    <m:r>
                      <w:rPr>
                        <w:rFonts w:ascii="Cambria Math" w:hAnsi="Cambria Math"/>
                      </w:rPr>
                      <m:t>Q</m:t>
                    </m:r>
                  </m:e>
                  <m:sub>
                    <m:r>
                      <w:rPr>
                        <w:rFonts w:ascii="Cambria Math" w:hAnsi="Cambria Math"/>
                      </w:rPr>
                      <m:t>i,t</m:t>
                    </m:r>
                  </m:sub>
                </m:sSub>
              </m:oMath>
            </m:oMathPara>
          </w:p>
        </w:tc>
        <w:tc>
          <w:tcPr>
            <w:tcW w:w="6472" w:type="dxa"/>
          </w:tcPr>
          <w:p w14:paraId="1719E0E4" w14:textId="0725AE77" w:rsidR="00F83C63" w:rsidRPr="0051796E" w:rsidRDefault="00EE255A" w:rsidP="00EE255A">
            <w:r>
              <w:t xml:space="preserve">Total reactive power at node i and time period t </w:t>
            </w:r>
            <w:r w:rsidRPr="00EE255A">
              <w:rPr>
                <w:color w:val="FF0000"/>
              </w:rPr>
              <w:t>[</w:t>
            </w:r>
            <w:proofErr w:type="spellStart"/>
            <w:r w:rsidRPr="00EE255A">
              <w:rPr>
                <w:color w:val="FF0000"/>
              </w:rPr>
              <w:t>pu</w:t>
            </w:r>
            <w:proofErr w:type="spellEnd"/>
            <w:r w:rsidRPr="00EE255A">
              <w:rPr>
                <w:color w:val="FF0000"/>
              </w:rPr>
              <w:t>?]</w:t>
            </w:r>
          </w:p>
        </w:tc>
      </w:tr>
    </w:tbl>
    <w:p w14:paraId="62AA0E76" w14:textId="58704495" w:rsidR="00A65A08" w:rsidRDefault="00A65A08" w:rsidP="006D5A5D">
      <w:pPr>
        <w:spacing w:before="0" w:after="0" w:line="240" w:lineRule="auto"/>
        <w:jc w:val="left"/>
      </w:pPr>
    </w:p>
    <w:p w14:paraId="18F92552" w14:textId="553DAC9F" w:rsidR="00BC062F" w:rsidRPr="00EF56AA" w:rsidRDefault="00827CA8" w:rsidP="00BC062F">
      <w:pPr>
        <w:spacing w:before="0" w:after="0" w:line="240" w:lineRule="auto"/>
        <w:jc w:val="left"/>
        <w:rPr>
          <w:color w:val="FF0000"/>
          <w:lang w:val="es-ES"/>
        </w:rPr>
      </w:pPr>
      <w:proofErr w:type="spellStart"/>
      <w:r w:rsidRPr="00EF56AA">
        <w:rPr>
          <w:color w:val="FF0000"/>
          <w:lang w:val="es-ES"/>
        </w:rPr>
        <w:t>Segons</w:t>
      </w:r>
      <w:proofErr w:type="spellEnd"/>
      <w:r w:rsidRPr="00EF56AA">
        <w:rPr>
          <w:color w:val="FF0000"/>
          <w:lang w:val="es-ES"/>
        </w:rPr>
        <w:t xml:space="preserve"> el que </w:t>
      </w:r>
      <w:proofErr w:type="spellStart"/>
      <w:r w:rsidRPr="00EF56AA">
        <w:rPr>
          <w:color w:val="FF0000"/>
          <w:lang w:val="es-ES"/>
        </w:rPr>
        <w:t>posi</w:t>
      </w:r>
      <w:proofErr w:type="spellEnd"/>
      <w:r w:rsidRPr="00EF56AA">
        <w:rPr>
          <w:color w:val="FF0000"/>
          <w:lang w:val="es-ES"/>
        </w:rPr>
        <w:t xml:space="preserve"> ja acabaré de </w:t>
      </w:r>
      <w:proofErr w:type="spellStart"/>
      <w:r w:rsidRPr="00EF56AA">
        <w:rPr>
          <w:color w:val="FF0000"/>
          <w:lang w:val="es-ES"/>
        </w:rPr>
        <w:t>concreter</w:t>
      </w:r>
      <w:proofErr w:type="spellEnd"/>
      <w:r w:rsidRPr="00EF56AA">
        <w:rPr>
          <w:color w:val="FF0000"/>
          <w:lang w:val="es-ES"/>
        </w:rPr>
        <w:t>.</w:t>
      </w:r>
    </w:p>
    <w:p w14:paraId="1E15CCE8" w14:textId="77777777" w:rsidR="00A038AD" w:rsidRPr="00EF56AA" w:rsidRDefault="00A038AD" w:rsidP="00BC062F">
      <w:pPr>
        <w:spacing w:before="0" w:after="0" w:line="240" w:lineRule="auto"/>
        <w:jc w:val="left"/>
        <w:rPr>
          <w:color w:val="FF0000"/>
          <w:lang w:val="es-ES"/>
        </w:rPr>
      </w:pPr>
    </w:p>
    <w:p w14:paraId="3A1430CB" w14:textId="5F6ADFEB" w:rsidR="00BC062F" w:rsidRDefault="00A038AD" w:rsidP="00A038AD">
      <w:pPr>
        <w:spacing w:before="0" w:after="0" w:line="240" w:lineRule="auto"/>
        <w:jc w:val="left"/>
        <w:rPr>
          <w:b/>
          <w:sz w:val="24"/>
        </w:rPr>
      </w:pPr>
      <w:r>
        <w:rPr>
          <w:b/>
          <w:sz w:val="24"/>
        </w:rPr>
        <w:t>2.1. Previous concepts and prerequisites</w:t>
      </w:r>
    </w:p>
    <w:p w14:paraId="48E3B58F" w14:textId="77777777" w:rsidR="00A038AD" w:rsidRPr="00A038AD" w:rsidRDefault="00A038AD" w:rsidP="00A038AD">
      <w:pPr>
        <w:spacing w:before="0" w:after="0" w:line="240" w:lineRule="auto"/>
        <w:jc w:val="left"/>
        <w:rPr>
          <w:b/>
          <w:sz w:val="24"/>
        </w:rPr>
      </w:pPr>
    </w:p>
    <w:p w14:paraId="05AF23A1" w14:textId="7200096B" w:rsidR="00827CA8" w:rsidRDefault="00A97F79" w:rsidP="007D1305">
      <w:pPr>
        <w:rPr>
          <w:rFonts w:eastAsia="Times New Roman"/>
        </w:rPr>
      </w:pPr>
      <w:r>
        <w:t>Before starting, we need to install Anaconda navigator</w:t>
      </w:r>
      <w:r w:rsidR="007D1305">
        <w:t xml:space="preserve"> from the Anaconda Distributor, from the following link:  </w:t>
      </w:r>
      <w:hyperlink r:id="rId12" w:history="1">
        <w:r w:rsidR="007D1305">
          <w:rPr>
            <w:rStyle w:val="Hipervnculo"/>
          </w:rPr>
          <w:t>https://www.anaconda.com/distribution/</w:t>
        </w:r>
      </w:hyperlink>
    </w:p>
    <w:p w14:paraId="06763DAB" w14:textId="5A687255" w:rsidR="007D1305" w:rsidRDefault="00DB689A" w:rsidP="007D1305">
      <w:pPr>
        <w:rPr>
          <w:rFonts w:eastAsia="Times New Roman"/>
        </w:rPr>
      </w:pPr>
      <w:r>
        <w:rPr>
          <w:rFonts w:eastAsia="Times New Roman"/>
        </w:rPr>
        <w:t>Download the appropriate version according to your Python one. Howev</w:t>
      </w:r>
      <w:r w:rsidR="00991DA4">
        <w:rPr>
          <w:rFonts w:eastAsia="Times New Roman"/>
        </w:rPr>
        <w:t>er, it is strongly recommended</w:t>
      </w:r>
      <w:r>
        <w:rPr>
          <w:rFonts w:eastAsia="Times New Roman"/>
        </w:rPr>
        <w:t xml:space="preserve"> to also download the newest Python version in case</w:t>
      </w:r>
      <w:r w:rsidR="00991DA4">
        <w:rPr>
          <w:rFonts w:eastAsia="Times New Roman"/>
        </w:rPr>
        <w:t xml:space="preserve"> you don’t have the latest one.</w:t>
      </w:r>
      <w:r>
        <w:rPr>
          <w:rFonts w:eastAsia="Times New Roman"/>
        </w:rPr>
        <w:t xml:space="preserve">  </w:t>
      </w:r>
      <w:r w:rsidR="006B68DB">
        <w:rPr>
          <w:rFonts w:eastAsia="Times New Roman"/>
        </w:rPr>
        <w:t xml:space="preserve">Make sure you have </w:t>
      </w:r>
      <w:r w:rsidR="001A3F0A">
        <w:rPr>
          <w:rFonts w:eastAsia="Times New Roman"/>
        </w:rPr>
        <w:t>all the packages installed in your working environment:</w:t>
      </w:r>
    </w:p>
    <w:p w14:paraId="5D45D0CF" w14:textId="6E2BDFF7" w:rsidR="001A3F0A" w:rsidRDefault="00F66A5D" w:rsidP="007D1305">
      <w:pPr>
        <w:rPr>
          <w:rFonts w:eastAsia="Times New Roman"/>
        </w:rPr>
      </w:pPr>
      <w:r>
        <w:rPr>
          <w:rFonts w:eastAsia="Times New Roman"/>
          <w:noProof/>
          <w:lang w:val="es-ES" w:eastAsia="es-ES"/>
        </w:rPr>
        <w:drawing>
          <wp:inline distT="0" distB="0" distL="0" distR="0" wp14:anchorId="243C030A" wp14:editId="1E87359E">
            <wp:extent cx="5400675" cy="1641475"/>
            <wp:effectExtent l="0" t="0" r="9525" b="9525"/>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a de Pantalla 2019-06-26 a les 12.35.07.png"/>
                    <pic:cNvPicPr/>
                  </pic:nvPicPr>
                  <pic:blipFill>
                    <a:blip r:embed="rId13">
                      <a:extLst>
                        <a:ext uri="{28A0092B-C50C-407E-A947-70E740481C1C}">
                          <a14:useLocalDpi xmlns:a14="http://schemas.microsoft.com/office/drawing/2010/main" val="0"/>
                        </a:ext>
                      </a:extLst>
                    </a:blip>
                    <a:stretch>
                      <a:fillRect/>
                    </a:stretch>
                  </pic:blipFill>
                  <pic:spPr>
                    <a:xfrm>
                      <a:off x="0" y="0"/>
                      <a:ext cx="5400675" cy="1641475"/>
                    </a:xfrm>
                    <a:prstGeom prst="rect">
                      <a:avLst/>
                    </a:prstGeom>
                  </pic:spPr>
                </pic:pic>
              </a:graphicData>
            </a:graphic>
          </wp:inline>
        </w:drawing>
      </w:r>
    </w:p>
    <w:p w14:paraId="4420B1D5" w14:textId="1F0F680E" w:rsidR="00F66A5D" w:rsidRDefault="00F66A5D" w:rsidP="00A94631">
      <w:pPr>
        <w:rPr>
          <w:rFonts w:eastAsia="Times New Roman"/>
        </w:rPr>
      </w:pPr>
      <w:r>
        <w:rPr>
          <w:rFonts w:eastAsia="Times New Roman"/>
        </w:rPr>
        <w:t xml:space="preserve">If you need a new one, just install it by searching in the “search packages” box, selecting it and </w:t>
      </w:r>
      <w:r w:rsidR="00461038">
        <w:rPr>
          <w:rFonts w:eastAsia="Times New Roman"/>
        </w:rPr>
        <w:t>clicking in the “Apply” button that will appear in the bottom right part of the window.</w:t>
      </w:r>
    </w:p>
    <w:p w14:paraId="3BF6D367" w14:textId="77777777" w:rsidR="00A94631" w:rsidRDefault="000765A0" w:rsidP="00A94631">
      <w:pPr>
        <w:rPr>
          <w:b/>
        </w:rPr>
      </w:pPr>
      <w:r>
        <w:rPr>
          <w:rFonts w:eastAsia="Times New Roman"/>
        </w:rPr>
        <w:lastRenderedPageBreak/>
        <w:t xml:space="preserve">Next, to install </w:t>
      </w:r>
      <w:proofErr w:type="spellStart"/>
      <w:r>
        <w:rPr>
          <w:rFonts w:eastAsia="Times New Roman"/>
        </w:rPr>
        <w:t>Pandapower</w:t>
      </w:r>
      <w:proofErr w:type="spellEnd"/>
      <w:r>
        <w:rPr>
          <w:rFonts w:eastAsia="Times New Roman"/>
        </w:rPr>
        <w:t xml:space="preserve"> write the following command </w:t>
      </w:r>
      <w:r w:rsidR="00A94631">
        <w:rPr>
          <w:rFonts w:eastAsia="Times New Roman"/>
        </w:rPr>
        <w:t xml:space="preserve">in the computer terminal: </w:t>
      </w:r>
    </w:p>
    <w:p w14:paraId="19657015" w14:textId="082400F5" w:rsidR="00461038" w:rsidRPr="00BC062F" w:rsidRDefault="00A94631" w:rsidP="00A94631">
      <w:pPr>
        <w:rPr>
          <w:b/>
        </w:rPr>
      </w:pPr>
      <w:r w:rsidRPr="009A42A8">
        <w:rPr>
          <w:b/>
        </w:rPr>
        <w:t xml:space="preserve">pip install </w:t>
      </w:r>
      <w:proofErr w:type="spellStart"/>
      <w:r w:rsidRPr="009A42A8">
        <w:rPr>
          <w:b/>
        </w:rPr>
        <w:t>pandapower</w:t>
      </w:r>
      <w:proofErr w:type="spellEnd"/>
    </w:p>
    <w:p w14:paraId="60A69E17" w14:textId="7E979CC0" w:rsidR="00A94631" w:rsidRDefault="006B68DB" w:rsidP="00A94631">
      <w:r>
        <w:t xml:space="preserve">In order to plot the grid later, </w:t>
      </w:r>
      <w:proofErr w:type="spellStart"/>
      <w:r>
        <w:t>igraph</w:t>
      </w:r>
      <w:proofErr w:type="spellEnd"/>
      <w:r>
        <w:t xml:space="preserve"> must be installed</w:t>
      </w:r>
      <w:r w:rsidR="00461038">
        <w:t xml:space="preserve"> similarly: </w:t>
      </w:r>
    </w:p>
    <w:p w14:paraId="04859DDE" w14:textId="03D491EC" w:rsidR="000D5DDD" w:rsidRPr="000D5DDD" w:rsidRDefault="000D5DDD" w:rsidP="00A94631">
      <w:pPr>
        <w:rPr>
          <w:b/>
        </w:rPr>
      </w:pPr>
      <w:proofErr w:type="spellStart"/>
      <w:r w:rsidRPr="000D5DDD">
        <w:rPr>
          <w:b/>
        </w:rPr>
        <w:t>conda</w:t>
      </w:r>
      <w:proofErr w:type="spellEnd"/>
      <w:r w:rsidRPr="000D5DDD">
        <w:rPr>
          <w:b/>
        </w:rPr>
        <w:t xml:space="preserve"> install -c </w:t>
      </w:r>
      <w:proofErr w:type="spellStart"/>
      <w:r w:rsidRPr="000D5DDD">
        <w:rPr>
          <w:b/>
        </w:rPr>
        <w:t>conda</w:t>
      </w:r>
      <w:proofErr w:type="spellEnd"/>
      <w:r w:rsidRPr="000D5DDD">
        <w:rPr>
          <w:b/>
        </w:rPr>
        <w:t>-forge python-</w:t>
      </w:r>
      <w:proofErr w:type="spellStart"/>
      <w:r w:rsidRPr="000D5DDD">
        <w:rPr>
          <w:b/>
        </w:rPr>
        <w:t>igraph</w:t>
      </w:r>
      <w:proofErr w:type="spellEnd"/>
    </w:p>
    <w:p w14:paraId="69A08DB3" w14:textId="5EFAE7E6" w:rsidR="00D57D6F" w:rsidRDefault="00D57D6F" w:rsidP="00D57D6F">
      <w:r w:rsidRPr="00D57D6F">
        <w:t>Not sure if we need to import plotting</w:t>
      </w:r>
      <w:r w:rsidRPr="00A60FD5">
        <w:rPr>
          <w:b/>
        </w:rPr>
        <w:t xml:space="preserve"> </w:t>
      </w:r>
      <w:r w:rsidRPr="00A60FD5">
        <w:t>(sometimes i</w:t>
      </w:r>
      <w:r>
        <w:t xml:space="preserve">t is required but sometimes no). </w:t>
      </w:r>
      <w:r w:rsidRPr="00A60FD5">
        <w:t>Also, occasionally it takes two attempts to draw the graph properly, as it was too slowly to run the script properly.</w:t>
      </w:r>
      <w:r>
        <w:t xml:space="preserve"> If needed we will import plotting command as follows:</w:t>
      </w:r>
    </w:p>
    <w:p w14:paraId="46B9BFAB" w14:textId="0B848169" w:rsidR="00D57D6F" w:rsidRPr="009E2B9F" w:rsidRDefault="009E2B9F" w:rsidP="00D57D6F">
      <w:pPr>
        <w:rPr>
          <w:b/>
        </w:rPr>
      </w:pPr>
      <w:r w:rsidRPr="009E2B9F">
        <w:rPr>
          <w:b/>
        </w:rPr>
        <w:t xml:space="preserve">from </w:t>
      </w:r>
      <w:proofErr w:type="spellStart"/>
      <w:r w:rsidRPr="009E2B9F">
        <w:rPr>
          <w:b/>
        </w:rPr>
        <w:t>pandapower</w:t>
      </w:r>
      <w:proofErr w:type="spellEnd"/>
      <w:r w:rsidRPr="009E2B9F">
        <w:rPr>
          <w:b/>
        </w:rPr>
        <w:t xml:space="preserve"> import plotting</w:t>
      </w:r>
    </w:p>
    <w:p w14:paraId="26A2ACFF" w14:textId="3EA4D66F" w:rsidR="00D57D6F" w:rsidRDefault="009E2B9F" w:rsidP="00D57D6F">
      <w:r>
        <w:t xml:space="preserve">This command uses internally the </w:t>
      </w:r>
      <w:proofErr w:type="spellStart"/>
      <w:r>
        <w:t>igraph</w:t>
      </w:r>
      <w:proofErr w:type="spellEnd"/>
      <w:r>
        <w:t xml:space="preserve"> library, so we do not have to import </w:t>
      </w:r>
      <w:proofErr w:type="spellStart"/>
      <w:r>
        <w:t>igraph</w:t>
      </w:r>
      <w:proofErr w:type="spellEnd"/>
      <w:r>
        <w:t>.</w:t>
      </w:r>
    </w:p>
    <w:p w14:paraId="35DACB1C" w14:textId="60A16833" w:rsidR="00C26080" w:rsidRDefault="00A038AD" w:rsidP="00D57D6F">
      <w:pPr>
        <w:rPr>
          <w:b/>
          <w:sz w:val="24"/>
        </w:rPr>
      </w:pPr>
      <w:r>
        <w:rPr>
          <w:b/>
          <w:sz w:val="24"/>
        </w:rPr>
        <w:t xml:space="preserve">2.2. Grid </w:t>
      </w:r>
    </w:p>
    <w:p w14:paraId="2B2743AC" w14:textId="7905C068" w:rsidR="004E2440" w:rsidRDefault="004E2440" w:rsidP="004E2440">
      <w:pPr>
        <w:ind w:left="567"/>
        <w:rPr>
          <w:b/>
          <w:sz w:val="24"/>
        </w:rPr>
      </w:pPr>
      <w:r>
        <w:rPr>
          <w:b/>
          <w:sz w:val="24"/>
        </w:rPr>
        <w:t>2.2.1. Grid structure and power flow</w:t>
      </w:r>
    </w:p>
    <w:p w14:paraId="40C0B411" w14:textId="5907C900" w:rsidR="00325A7C" w:rsidRDefault="00B612C1" w:rsidP="00942E88">
      <w:pPr>
        <w:spacing w:line="240" w:lineRule="auto"/>
      </w:pPr>
      <w:r>
        <w:t xml:space="preserve">First of all, we need to learn how to create a grid with all necessary elements and run the power flow. Afterwards, we will create a loop and iterate over the loads in the given json file. </w:t>
      </w:r>
    </w:p>
    <w:p w14:paraId="1AB6DF24" w14:textId="7D552259" w:rsidR="00B612C1" w:rsidRPr="00325A7C" w:rsidRDefault="00B612C1" w:rsidP="00942E88">
      <w:pPr>
        <w:spacing w:line="240" w:lineRule="auto"/>
      </w:pPr>
      <w:r>
        <w:t>The steps to build the desired grid, run the corresponding power flow, plot the network and save the overload lines are explained in this section:</w:t>
      </w:r>
    </w:p>
    <w:p w14:paraId="663FCE39" w14:textId="5E6E18F7" w:rsidR="00942E88" w:rsidRPr="00942E88" w:rsidRDefault="00942E88" w:rsidP="00942E88">
      <w:pPr>
        <w:spacing w:line="240" w:lineRule="auto"/>
        <w:rPr>
          <w:b/>
        </w:rPr>
      </w:pPr>
      <w:r w:rsidRPr="00942E88">
        <w:rPr>
          <w:b/>
        </w:rPr>
        <w:t>Import libraries:</w:t>
      </w:r>
    </w:p>
    <w:p w14:paraId="38D75A04" w14:textId="77777777" w:rsidR="00942E88" w:rsidRPr="00EF56AA" w:rsidRDefault="00942E88" w:rsidP="00942E88">
      <w:pPr>
        <w:spacing w:line="240" w:lineRule="auto"/>
        <w:rPr>
          <w:i/>
          <w:sz w:val="20"/>
        </w:rPr>
      </w:pPr>
      <w:r w:rsidRPr="00EF56AA">
        <w:rPr>
          <w:i/>
          <w:color w:val="A6A6A6" w:themeColor="background1" w:themeShade="A6"/>
          <w:sz w:val="20"/>
        </w:rPr>
        <w:tab/>
      </w:r>
      <w:r w:rsidRPr="00EF56AA">
        <w:rPr>
          <w:i/>
          <w:sz w:val="20"/>
        </w:rPr>
        <w:t xml:space="preserve">import pandas as </w:t>
      </w:r>
      <w:proofErr w:type="spellStart"/>
      <w:r w:rsidRPr="00EF56AA">
        <w:rPr>
          <w:i/>
          <w:sz w:val="20"/>
        </w:rPr>
        <w:t>pd</w:t>
      </w:r>
      <w:proofErr w:type="spellEnd"/>
      <w:r w:rsidRPr="00EF56AA">
        <w:rPr>
          <w:i/>
          <w:sz w:val="20"/>
        </w:rPr>
        <w:t xml:space="preserve">   </w:t>
      </w:r>
    </w:p>
    <w:p w14:paraId="38A52837" w14:textId="7EA1F398" w:rsidR="00942E88" w:rsidRPr="00EF56AA" w:rsidRDefault="00EF56AA" w:rsidP="004F745F">
      <w:pPr>
        <w:spacing w:line="240" w:lineRule="auto"/>
        <w:rPr>
          <w:i/>
          <w:sz w:val="20"/>
        </w:rPr>
      </w:pPr>
      <w:r>
        <w:rPr>
          <w:i/>
          <w:sz w:val="20"/>
        </w:rPr>
        <w:t xml:space="preserve">import </w:t>
      </w:r>
      <w:proofErr w:type="spellStart"/>
      <w:r>
        <w:rPr>
          <w:i/>
          <w:sz w:val="20"/>
        </w:rPr>
        <w:t>os</w:t>
      </w:r>
      <w:proofErr w:type="spellEnd"/>
      <w:r>
        <w:rPr>
          <w:i/>
          <w:sz w:val="20"/>
        </w:rPr>
        <w:t xml:space="preserve"> </w:t>
      </w:r>
      <w:r w:rsidR="00942E88" w:rsidRPr="00EF56AA">
        <w:rPr>
          <w:i/>
          <w:sz w:val="20"/>
        </w:rPr>
        <w:t xml:space="preserve">from </w:t>
      </w:r>
      <w:proofErr w:type="spellStart"/>
      <w:r w:rsidR="00942E88" w:rsidRPr="00EF56AA">
        <w:rPr>
          <w:i/>
          <w:sz w:val="20"/>
        </w:rPr>
        <w:t>pathlib</w:t>
      </w:r>
      <w:proofErr w:type="spellEnd"/>
      <w:r w:rsidR="00942E88" w:rsidRPr="00EF56AA">
        <w:rPr>
          <w:i/>
          <w:sz w:val="20"/>
        </w:rPr>
        <w:t xml:space="preserve"> import Path   </w:t>
      </w:r>
    </w:p>
    <w:p w14:paraId="33049AE0" w14:textId="3CE2A7F3" w:rsidR="00942E88" w:rsidRPr="00EF56AA" w:rsidRDefault="00942E88" w:rsidP="004F745F">
      <w:pPr>
        <w:spacing w:line="240" w:lineRule="auto"/>
        <w:rPr>
          <w:i/>
          <w:sz w:val="20"/>
        </w:rPr>
      </w:pPr>
      <w:r w:rsidRPr="00EF56AA">
        <w:rPr>
          <w:i/>
          <w:sz w:val="20"/>
        </w:rPr>
        <w:t xml:space="preserve">import </w:t>
      </w:r>
      <w:proofErr w:type="spellStart"/>
      <w:r w:rsidRPr="00EF56AA">
        <w:rPr>
          <w:i/>
          <w:sz w:val="20"/>
        </w:rPr>
        <w:t>pandapower</w:t>
      </w:r>
      <w:proofErr w:type="spellEnd"/>
      <w:r w:rsidRPr="00EF56AA">
        <w:rPr>
          <w:i/>
          <w:sz w:val="20"/>
        </w:rPr>
        <w:t xml:space="preserve"> as </w:t>
      </w:r>
      <w:r w:rsidR="00EF56AA" w:rsidRPr="00EF56AA">
        <w:rPr>
          <w:i/>
          <w:sz w:val="20"/>
        </w:rPr>
        <w:t>pp from</w:t>
      </w:r>
      <w:r w:rsidRPr="00EF56AA">
        <w:rPr>
          <w:i/>
          <w:sz w:val="20"/>
        </w:rPr>
        <w:t xml:space="preserve"> </w:t>
      </w:r>
      <w:proofErr w:type="spellStart"/>
      <w:r w:rsidRPr="00EF56AA">
        <w:rPr>
          <w:i/>
          <w:sz w:val="20"/>
        </w:rPr>
        <w:t>pandapower</w:t>
      </w:r>
      <w:proofErr w:type="spellEnd"/>
      <w:r w:rsidRPr="00EF56AA">
        <w:rPr>
          <w:i/>
          <w:sz w:val="20"/>
        </w:rPr>
        <w:t xml:space="preserve"> </w:t>
      </w:r>
    </w:p>
    <w:p w14:paraId="52B6557F" w14:textId="312B1C28" w:rsidR="00942E88" w:rsidRPr="00EF56AA" w:rsidRDefault="00942E88" w:rsidP="004F745F">
      <w:pPr>
        <w:spacing w:line="240" w:lineRule="auto"/>
        <w:rPr>
          <w:i/>
          <w:sz w:val="20"/>
        </w:rPr>
      </w:pPr>
      <w:r w:rsidRPr="00EF56AA">
        <w:rPr>
          <w:i/>
          <w:sz w:val="20"/>
        </w:rPr>
        <w:t xml:space="preserve">from </w:t>
      </w:r>
      <w:proofErr w:type="spellStart"/>
      <w:r w:rsidRPr="00EF56AA">
        <w:rPr>
          <w:i/>
          <w:sz w:val="20"/>
        </w:rPr>
        <w:t>pandapower</w:t>
      </w:r>
      <w:proofErr w:type="spellEnd"/>
      <w:r w:rsidRPr="00EF56AA">
        <w:rPr>
          <w:i/>
          <w:sz w:val="20"/>
        </w:rPr>
        <w:t xml:space="preserve"> import plotting</w:t>
      </w:r>
      <w:r w:rsidRPr="00EF56AA">
        <w:rPr>
          <w:i/>
          <w:sz w:val="20"/>
        </w:rPr>
        <w:tab/>
      </w:r>
      <w:r w:rsidRPr="00EF56AA">
        <w:rPr>
          <w:i/>
          <w:sz w:val="20"/>
        </w:rPr>
        <w:tab/>
      </w:r>
      <w:r w:rsidRPr="00EF56AA">
        <w:rPr>
          <w:i/>
          <w:sz w:val="20"/>
        </w:rPr>
        <w:tab/>
      </w:r>
      <w:r w:rsidRPr="00EF56AA">
        <w:rPr>
          <w:i/>
          <w:sz w:val="20"/>
        </w:rPr>
        <w:tab/>
      </w:r>
      <w:r w:rsidRPr="00EF56AA">
        <w:rPr>
          <w:i/>
          <w:sz w:val="20"/>
        </w:rPr>
        <w:tab/>
      </w:r>
      <w:r w:rsidRPr="00EF56AA">
        <w:rPr>
          <w:i/>
          <w:sz w:val="20"/>
        </w:rPr>
        <w:tab/>
        <w:t xml:space="preserve"> </w:t>
      </w:r>
    </w:p>
    <w:p w14:paraId="37FAC5F9" w14:textId="77777777" w:rsidR="00942E88" w:rsidRPr="00942E88" w:rsidRDefault="00942E88" w:rsidP="007C508B">
      <w:pPr>
        <w:pStyle w:val="Prrafodelista"/>
        <w:numPr>
          <w:ilvl w:val="0"/>
          <w:numId w:val="45"/>
        </w:numPr>
        <w:spacing w:after="0" w:line="240" w:lineRule="auto"/>
        <w:ind w:left="426"/>
        <w:contextualSpacing/>
      </w:pPr>
      <w:r w:rsidRPr="00942E88">
        <w:rPr>
          <w:b/>
        </w:rPr>
        <w:t>Import the excel</w:t>
      </w:r>
      <w:r w:rsidRPr="00942E88">
        <w:t xml:space="preserve"> file and make it readable for any working directory. </w:t>
      </w:r>
      <w:r w:rsidRPr="00942E88">
        <w:rPr>
          <w:b/>
        </w:rPr>
        <w:t>Import json file</w:t>
      </w:r>
      <w:r w:rsidRPr="00942E88">
        <w:t xml:space="preserve"> for the loads</w:t>
      </w:r>
    </w:p>
    <w:p w14:paraId="2A89BD52" w14:textId="77777777" w:rsidR="00942E88" w:rsidRPr="00EF56AA" w:rsidRDefault="00942E88" w:rsidP="004F745F">
      <w:pPr>
        <w:spacing w:line="240" w:lineRule="auto"/>
        <w:ind w:left="851" w:firstLine="54"/>
        <w:rPr>
          <w:i/>
          <w:sz w:val="20"/>
        </w:rPr>
      </w:pPr>
      <w:r w:rsidRPr="00EF56AA">
        <w:rPr>
          <w:i/>
          <w:sz w:val="20"/>
        </w:rPr>
        <w:t>file = 'Sitel_Invade_MV_Topology.xlsx'</w:t>
      </w:r>
    </w:p>
    <w:p w14:paraId="0130C0CB" w14:textId="77777777" w:rsidR="00942E88" w:rsidRPr="00EF56AA" w:rsidRDefault="00942E88" w:rsidP="004F745F">
      <w:pPr>
        <w:spacing w:line="240" w:lineRule="auto"/>
        <w:ind w:left="851" w:firstLine="54"/>
        <w:rPr>
          <w:i/>
          <w:sz w:val="20"/>
        </w:rPr>
      </w:pPr>
      <w:proofErr w:type="gramStart"/>
      <w:r w:rsidRPr="00EF56AA">
        <w:rPr>
          <w:i/>
          <w:sz w:val="20"/>
        </w:rPr>
        <w:t>xl</w:t>
      </w:r>
      <w:proofErr w:type="gramEnd"/>
      <w:r w:rsidRPr="00EF56AA">
        <w:rPr>
          <w:i/>
          <w:sz w:val="20"/>
        </w:rPr>
        <w:t xml:space="preserve"> = pd.ExcelFile(Path(str(os.getcwd()) + '/'+ file))</w:t>
      </w:r>
    </w:p>
    <w:p w14:paraId="4660E298" w14:textId="77777777" w:rsidR="00942E88" w:rsidRPr="00EF56AA" w:rsidRDefault="00942E88" w:rsidP="004F745F">
      <w:pPr>
        <w:spacing w:line="240" w:lineRule="auto"/>
        <w:ind w:left="851" w:firstLine="54"/>
        <w:rPr>
          <w:i/>
          <w:sz w:val="20"/>
        </w:rPr>
      </w:pPr>
      <w:proofErr w:type="spellStart"/>
      <w:proofErr w:type="gramStart"/>
      <w:r w:rsidRPr="00EF56AA">
        <w:rPr>
          <w:i/>
          <w:sz w:val="20"/>
        </w:rPr>
        <w:t>dfload</w:t>
      </w:r>
      <w:proofErr w:type="spellEnd"/>
      <w:proofErr w:type="gramEnd"/>
      <w:r w:rsidRPr="00EF56AA">
        <w:rPr>
          <w:i/>
          <w:sz w:val="20"/>
        </w:rPr>
        <w:t xml:space="preserve"> = </w:t>
      </w:r>
      <w:proofErr w:type="spellStart"/>
      <w:r w:rsidRPr="00EF56AA">
        <w:rPr>
          <w:i/>
          <w:sz w:val="20"/>
        </w:rPr>
        <w:t>pd.read_json</w:t>
      </w:r>
      <w:proofErr w:type="spellEnd"/>
      <w:r w:rsidRPr="00EF56AA">
        <w:rPr>
          <w:i/>
          <w:sz w:val="20"/>
        </w:rPr>
        <w:t>(Path(str(os.getcwd()) +</w:t>
      </w:r>
      <w:r w:rsidRPr="00EF56AA">
        <w:rPr>
          <w:i/>
          <w:color w:val="1BCD06"/>
          <w:sz w:val="20"/>
        </w:rPr>
        <w:t>'/</w:t>
      </w:r>
      <w:proofErr w:type="spellStart"/>
      <w:r w:rsidRPr="00EF56AA">
        <w:rPr>
          <w:i/>
          <w:color w:val="1BCD06"/>
          <w:sz w:val="20"/>
        </w:rPr>
        <w:t>ofpfs_sent.json</w:t>
      </w:r>
      <w:proofErr w:type="spellEnd"/>
      <w:r w:rsidRPr="00EF56AA">
        <w:rPr>
          <w:i/>
          <w:color w:val="1BCD06"/>
          <w:sz w:val="20"/>
        </w:rPr>
        <w:t>', orient='rows'</w:t>
      </w:r>
      <w:r w:rsidRPr="00EF56AA">
        <w:rPr>
          <w:i/>
          <w:sz w:val="20"/>
        </w:rPr>
        <w:t>))</w:t>
      </w:r>
    </w:p>
    <w:p w14:paraId="0DE1B990" w14:textId="77777777" w:rsidR="00942E88" w:rsidRPr="00942E88" w:rsidRDefault="00942E88" w:rsidP="007C508B">
      <w:pPr>
        <w:pStyle w:val="Prrafodelista"/>
        <w:numPr>
          <w:ilvl w:val="0"/>
          <w:numId w:val="45"/>
        </w:numPr>
        <w:spacing w:after="0" w:line="240" w:lineRule="auto"/>
        <w:ind w:left="426"/>
        <w:contextualSpacing/>
      </w:pPr>
      <w:r w:rsidRPr="00942E88">
        <w:t xml:space="preserve">Create an </w:t>
      </w:r>
      <w:r w:rsidRPr="00942E88">
        <w:rPr>
          <w:b/>
        </w:rPr>
        <w:t>empty network</w:t>
      </w:r>
      <w:r w:rsidRPr="00942E88">
        <w:t>.</w:t>
      </w:r>
    </w:p>
    <w:p w14:paraId="27988E2C" w14:textId="77777777" w:rsidR="00942E88" w:rsidRPr="00EF56AA" w:rsidRDefault="00942E88" w:rsidP="004F745F">
      <w:pPr>
        <w:spacing w:line="240" w:lineRule="auto"/>
        <w:ind w:left="851"/>
        <w:rPr>
          <w:i/>
          <w:sz w:val="20"/>
        </w:rPr>
      </w:pPr>
      <w:proofErr w:type="gramStart"/>
      <w:r w:rsidRPr="00EF56AA">
        <w:rPr>
          <w:i/>
          <w:sz w:val="20"/>
        </w:rPr>
        <w:t>net</w:t>
      </w:r>
      <w:proofErr w:type="gramEnd"/>
      <w:r w:rsidRPr="00EF56AA">
        <w:rPr>
          <w:i/>
          <w:sz w:val="20"/>
        </w:rPr>
        <w:t xml:space="preserve"> = pp.create_empty_network()</w:t>
      </w:r>
    </w:p>
    <w:p w14:paraId="2293050E" w14:textId="77777777" w:rsidR="00942E88" w:rsidRPr="00942E88" w:rsidRDefault="00942E88" w:rsidP="007C508B">
      <w:pPr>
        <w:pStyle w:val="Prrafodelista"/>
        <w:numPr>
          <w:ilvl w:val="0"/>
          <w:numId w:val="45"/>
        </w:numPr>
        <w:spacing w:after="0" w:line="240" w:lineRule="auto"/>
        <w:ind w:left="426"/>
        <w:contextualSpacing/>
      </w:pPr>
      <w:r w:rsidRPr="00942E88">
        <w:t xml:space="preserve">Generate a </w:t>
      </w:r>
      <w:r w:rsidRPr="00942E88">
        <w:rPr>
          <w:b/>
        </w:rPr>
        <w:t>Data Frame</w:t>
      </w:r>
      <w:r w:rsidRPr="00942E88">
        <w:t xml:space="preserve"> with all the </w:t>
      </w:r>
      <w:r w:rsidRPr="00942E88">
        <w:rPr>
          <w:b/>
        </w:rPr>
        <w:t>line data</w:t>
      </w:r>
      <w:r w:rsidRPr="00942E88">
        <w:t xml:space="preserve"> available in the excel file.</w:t>
      </w:r>
    </w:p>
    <w:p w14:paraId="7D35A01B" w14:textId="77777777" w:rsidR="00942E88" w:rsidRPr="00EF56AA" w:rsidRDefault="00942E88" w:rsidP="004F745F">
      <w:pPr>
        <w:spacing w:line="240" w:lineRule="auto"/>
        <w:ind w:left="851"/>
        <w:rPr>
          <w:i/>
          <w:sz w:val="20"/>
        </w:rPr>
      </w:pPr>
      <w:r w:rsidRPr="00EF56AA">
        <w:rPr>
          <w:i/>
          <w:sz w:val="20"/>
        </w:rPr>
        <w:t xml:space="preserve">MVNetwork = </w:t>
      </w:r>
      <w:proofErr w:type="gramStart"/>
      <w:r w:rsidRPr="00EF56AA">
        <w:rPr>
          <w:i/>
          <w:sz w:val="20"/>
        </w:rPr>
        <w:t>xl.parse(</w:t>
      </w:r>
      <w:proofErr w:type="gramEnd"/>
      <w:r w:rsidRPr="00EF56AA">
        <w:rPr>
          <w:i/>
          <w:color w:val="1CBD27"/>
          <w:sz w:val="20"/>
        </w:rPr>
        <w:t>'Linies'</w:t>
      </w:r>
      <w:r w:rsidRPr="00EF56AA">
        <w:rPr>
          <w:i/>
          <w:sz w:val="20"/>
        </w:rPr>
        <w:t>)</w:t>
      </w:r>
    </w:p>
    <w:p w14:paraId="0D4C2A97" w14:textId="77777777" w:rsidR="00942E88" w:rsidRPr="00942E88" w:rsidRDefault="00942E88" w:rsidP="007C508B">
      <w:pPr>
        <w:pStyle w:val="Prrafodelista"/>
        <w:numPr>
          <w:ilvl w:val="0"/>
          <w:numId w:val="45"/>
        </w:numPr>
        <w:spacing w:after="0" w:line="240" w:lineRule="auto"/>
        <w:ind w:left="426"/>
        <w:contextualSpacing/>
      </w:pPr>
      <w:r w:rsidRPr="00942E88">
        <w:rPr>
          <w:b/>
        </w:rPr>
        <w:t>Assign</w:t>
      </w:r>
      <w:r w:rsidRPr="00942E88">
        <w:t xml:space="preserve"> the appropriate data to the variables </w:t>
      </w:r>
      <w:r w:rsidRPr="00942E88">
        <w:rPr>
          <w:b/>
        </w:rPr>
        <w:t>X, C, R</w:t>
      </w:r>
      <w:r w:rsidRPr="00942E88">
        <w:t>.</w:t>
      </w:r>
    </w:p>
    <w:p w14:paraId="3E0AA338" w14:textId="77777777" w:rsidR="00942E88" w:rsidRPr="00EF56AA" w:rsidRDefault="00942E88" w:rsidP="004F745F">
      <w:pPr>
        <w:spacing w:line="240" w:lineRule="auto"/>
        <w:ind w:left="851"/>
        <w:rPr>
          <w:i/>
          <w:sz w:val="20"/>
        </w:rPr>
      </w:pPr>
      <w:proofErr w:type="gramStart"/>
      <w:r w:rsidRPr="00EF56AA">
        <w:rPr>
          <w:i/>
          <w:sz w:val="20"/>
        </w:rPr>
        <w:t>x</w:t>
      </w:r>
      <w:proofErr w:type="gramEnd"/>
      <w:r w:rsidRPr="00EF56AA">
        <w:rPr>
          <w:i/>
          <w:sz w:val="20"/>
        </w:rPr>
        <w:t>_ohm_per_km = MVNetwork[</w:t>
      </w:r>
      <w:r w:rsidRPr="00EF56AA">
        <w:rPr>
          <w:i/>
          <w:color w:val="1CBD27"/>
          <w:sz w:val="20"/>
        </w:rPr>
        <w:t>'Reactancia_ohm_km'</w:t>
      </w:r>
      <w:r w:rsidRPr="00EF56AA">
        <w:rPr>
          <w:i/>
          <w:sz w:val="20"/>
        </w:rPr>
        <w:t>][</w:t>
      </w:r>
      <w:r w:rsidRPr="00EF56AA">
        <w:rPr>
          <w:i/>
          <w:color w:val="FF0000"/>
          <w:sz w:val="20"/>
        </w:rPr>
        <w:t>0</w:t>
      </w:r>
      <w:r w:rsidRPr="00EF56AA">
        <w:rPr>
          <w:i/>
          <w:sz w:val="20"/>
        </w:rPr>
        <w:t xml:space="preserve">] </w:t>
      </w:r>
    </w:p>
    <w:p w14:paraId="3924764F" w14:textId="77777777" w:rsidR="00942E88" w:rsidRPr="00EF56AA" w:rsidRDefault="00942E88" w:rsidP="004F745F">
      <w:pPr>
        <w:spacing w:line="240" w:lineRule="auto"/>
        <w:ind w:left="851"/>
        <w:rPr>
          <w:i/>
          <w:sz w:val="20"/>
        </w:rPr>
      </w:pPr>
      <w:proofErr w:type="gramStart"/>
      <w:r w:rsidRPr="00EF56AA">
        <w:rPr>
          <w:i/>
          <w:sz w:val="20"/>
        </w:rPr>
        <w:t>c</w:t>
      </w:r>
      <w:proofErr w:type="gramEnd"/>
      <w:r w:rsidRPr="00EF56AA">
        <w:rPr>
          <w:i/>
          <w:sz w:val="20"/>
        </w:rPr>
        <w:t>_nf_per_km = MVNetwork[</w:t>
      </w:r>
      <w:r w:rsidRPr="00EF56AA">
        <w:rPr>
          <w:i/>
          <w:color w:val="1CBD27"/>
          <w:sz w:val="20"/>
        </w:rPr>
        <w:t>'</w:t>
      </w:r>
      <w:proofErr w:type="spellStart"/>
      <w:r w:rsidRPr="00EF56AA">
        <w:rPr>
          <w:i/>
          <w:color w:val="1CBD27"/>
          <w:sz w:val="20"/>
        </w:rPr>
        <w:t>Capacitat_uF_km</w:t>
      </w:r>
      <w:proofErr w:type="spellEnd"/>
      <w:r w:rsidRPr="00EF56AA">
        <w:rPr>
          <w:i/>
          <w:color w:val="1CBD27"/>
          <w:sz w:val="20"/>
        </w:rPr>
        <w:t>'</w:t>
      </w:r>
      <w:r w:rsidRPr="00EF56AA">
        <w:rPr>
          <w:i/>
          <w:sz w:val="20"/>
        </w:rPr>
        <w:t>][</w:t>
      </w:r>
      <w:r w:rsidRPr="00EF56AA">
        <w:rPr>
          <w:i/>
          <w:color w:val="FF0000"/>
          <w:sz w:val="20"/>
        </w:rPr>
        <w:t>0</w:t>
      </w:r>
      <w:r w:rsidRPr="00EF56AA">
        <w:rPr>
          <w:i/>
          <w:sz w:val="20"/>
        </w:rPr>
        <w:t xml:space="preserve">] </w:t>
      </w:r>
    </w:p>
    <w:p w14:paraId="46DB7BCE" w14:textId="77777777" w:rsidR="00942E88" w:rsidRPr="00EF56AA" w:rsidRDefault="00942E88" w:rsidP="004F745F">
      <w:pPr>
        <w:spacing w:line="240" w:lineRule="auto"/>
        <w:ind w:left="851"/>
        <w:rPr>
          <w:i/>
          <w:sz w:val="20"/>
        </w:rPr>
      </w:pPr>
      <w:proofErr w:type="gramStart"/>
      <w:r w:rsidRPr="00EF56AA">
        <w:rPr>
          <w:i/>
          <w:sz w:val="20"/>
        </w:rPr>
        <w:t>r</w:t>
      </w:r>
      <w:proofErr w:type="gramEnd"/>
      <w:r w:rsidRPr="00EF56AA">
        <w:rPr>
          <w:i/>
          <w:sz w:val="20"/>
        </w:rPr>
        <w:t>_ohm_per_km = MVNetwork[</w:t>
      </w:r>
      <w:r w:rsidRPr="00EF56AA">
        <w:rPr>
          <w:i/>
          <w:color w:val="1CBD27"/>
          <w:sz w:val="20"/>
        </w:rPr>
        <w:t>'Resistencia_ohm_km'</w:t>
      </w:r>
      <w:r w:rsidRPr="00EF56AA">
        <w:rPr>
          <w:i/>
          <w:sz w:val="20"/>
        </w:rPr>
        <w:t>][</w:t>
      </w:r>
      <w:r w:rsidRPr="00EF56AA">
        <w:rPr>
          <w:i/>
          <w:color w:val="FF0000"/>
          <w:sz w:val="20"/>
        </w:rPr>
        <w:t>0</w:t>
      </w:r>
      <w:r w:rsidRPr="00EF56AA">
        <w:rPr>
          <w:i/>
          <w:sz w:val="20"/>
        </w:rPr>
        <w:t>]</w:t>
      </w:r>
    </w:p>
    <w:p w14:paraId="6D297622" w14:textId="77777777" w:rsidR="00942E88" w:rsidRPr="00942E88" w:rsidRDefault="00942E88" w:rsidP="007C508B">
      <w:pPr>
        <w:pStyle w:val="Prrafodelista"/>
        <w:numPr>
          <w:ilvl w:val="0"/>
          <w:numId w:val="45"/>
        </w:numPr>
        <w:spacing w:after="0" w:line="240" w:lineRule="auto"/>
        <w:ind w:left="426"/>
        <w:contextualSpacing/>
      </w:pPr>
      <w:r w:rsidRPr="00942E88">
        <w:t xml:space="preserve">If the </w:t>
      </w:r>
      <w:r w:rsidRPr="00942E88">
        <w:rPr>
          <w:b/>
        </w:rPr>
        <w:t>line type</w:t>
      </w:r>
      <w:r w:rsidRPr="00942E88">
        <w:t xml:space="preserve"> is </w:t>
      </w:r>
      <w:r w:rsidRPr="00942E88">
        <w:rPr>
          <w:b/>
        </w:rPr>
        <w:t>not defined</w:t>
      </w:r>
      <w:r w:rsidRPr="00942E88">
        <w:t xml:space="preserve"> as a standard type, </w:t>
      </w:r>
      <w:r w:rsidRPr="00942E88">
        <w:rPr>
          <w:b/>
        </w:rPr>
        <w:t>create a new standard type</w:t>
      </w:r>
      <w:r w:rsidRPr="00942E88">
        <w:t xml:space="preserve"> for your own line data.</w:t>
      </w:r>
    </w:p>
    <w:p w14:paraId="6AA5F08F" w14:textId="74D984F1" w:rsidR="00942E88" w:rsidRPr="00EF56AA" w:rsidRDefault="00942E88" w:rsidP="004F745F">
      <w:pPr>
        <w:spacing w:line="240" w:lineRule="auto"/>
        <w:ind w:left="851"/>
        <w:rPr>
          <w:i/>
          <w:sz w:val="20"/>
        </w:rPr>
      </w:pPr>
      <w:r w:rsidRPr="00EF56AA">
        <w:rPr>
          <w:i/>
          <w:sz w:val="20"/>
        </w:rPr>
        <w:t>line_data = {</w:t>
      </w:r>
      <w:r w:rsidRPr="00EF56AA">
        <w:rPr>
          <w:i/>
          <w:color w:val="21C73F"/>
          <w:sz w:val="20"/>
        </w:rPr>
        <w:t>"c_nf_per_km"</w:t>
      </w:r>
      <w:r w:rsidR="00EF56AA">
        <w:rPr>
          <w:i/>
          <w:sz w:val="20"/>
        </w:rPr>
        <w:t>: c_nf_per_km</w:t>
      </w:r>
      <w:r w:rsidRPr="00EF56AA">
        <w:rPr>
          <w:i/>
          <w:sz w:val="20"/>
        </w:rPr>
        <w:t xml:space="preserve">, </w:t>
      </w:r>
      <w:r w:rsidRPr="00EF56AA">
        <w:rPr>
          <w:i/>
          <w:color w:val="1CBD27"/>
          <w:sz w:val="20"/>
        </w:rPr>
        <w:t>"r_ohm_per_km"</w:t>
      </w:r>
      <w:r w:rsidRPr="00EF56AA">
        <w:rPr>
          <w:i/>
          <w:sz w:val="20"/>
        </w:rPr>
        <w:t xml:space="preserve">: r_ohm_per_km, </w:t>
      </w:r>
      <w:r w:rsidRPr="00EF56AA">
        <w:rPr>
          <w:i/>
          <w:color w:val="1CBD27"/>
          <w:sz w:val="20"/>
        </w:rPr>
        <w:t>"x_ohm_per_km"</w:t>
      </w:r>
      <w:r w:rsidRPr="00EF56AA">
        <w:rPr>
          <w:i/>
          <w:sz w:val="20"/>
        </w:rPr>
        <w:t xml:space="preserve">: x_ohm_per_km, </w:t>
      </w:r>
      <w:r w:rsidRPr="00EF56AA">
        <w:rPr>
          <w:i/>
          <w:color w:val="008000"/>
          <w:sz w:val="20"/>
        </w:rPr>
        <w:t>"max_i_ka"</w:t>
      </w:r>
      <w:r w:rsidRPr="00EF56AA">
        <w:rPr>
          <w:i/>
          <w:sz w:val="20"/>
        </w:rPr>
        <w:t>:0.415}</w:t>
      </w:r>
    </w:p>
    <w:p w14:paraId="7B0A81AD" w14:textId="77777777" w:rsidR="00942E88" w:rsidRPr="00EF56AA" w:rsidRDefault="00942E88" w:rsidP="004F745F">
      <w:pPr>
        <w:spacing w:line="240" w:lineRule="auto"/>
        <w:ind w:left="851"/>
        <w:rPr>
          <w:i/>
          <w:sz w:val="20"/>
        </w:rPr>
      </w:pPr>
      <w:proofErr w:type="gramStart"/>
      <w:r w:rsidRPr="00EF56AA">
        <w:rPr>
          <w:i/>
          <w:sz w:val="20"/>
        </w:rPr>
        <w:lastRenderedPageBreak/>
        <w:t>pp.create</w:t>
      </w:r>
      <w:proofErr w:type="gramEnd"/>
      <w:r w:rsidRPr="00EF56AA">
        <w:rPr>
          <w:i/>
          <w:sz w:val="20"/>
        </w:rPr>
        <w:t xml:space="preserve">_std_type(net, line_data, </w:t>
      </w:r>
      <w:r w:rsidRPr="00EF56AA">
        <w:rPr>
          <w:i/>
          <w:color w:val="21C73F"/>
          <w:sz w:val="20"/>
        </w:rPr>
        <w:t>"line_ESTABANELL"</w:t>
      </w:r>
      <w:r w:rsidRPr="00EF56AA">
        <w:rPr>
          <w:i/>
          <w:sz w:val="20"/>
        </w:rPr>
        <w:t>, element=</w:t>
      </w:r>
      <w:r w:rsidRPr="00EF56AA">
        <w:rPr>
          <w:i/>
          <w:color w:val="21C73F"/>
          <w:sz w:val="20"/>
        </w:rPr>
        <w:t>'line'</w:t>
      </w:r>
      <w:r w:rsidRPr="00EF56AA">
        <w:rPr>
          <w:i/>
          <w:sz w:val="20"/>
        </w:rPr>
        <w:t>)</w:t>
      </w:r>
    </w:p>
    <w:p w14:paraId="5D1DC0FB" w14:textId="77777777" w:rsidR="00942E88" w:rsidRPr="00942E88" w:rsidRDefault="00942E88" w:rsidP="007C508B">
      <w:pPr>
        <w:pStyle w:val="Prrafodelista"/>
        <w:numPr>
          <w:ilvl w:val="0"/>
          <w:numId w:val="45"/>
        </w:numPr>
        <w:spacing w:after="0" w:line="240" w:lineRule="auto"/>
        <w:ind w:left="426"/>
        <w:contextualSpacing/>
      </w:pPr>
      <w:r w:rsidRPr="00942E88">
        <w:t xml:space="preserve">Generate a </w:t>
      </w:r>
      <w:r w:rsidRPr="00942E88">
        <w:rPr>
          <w:b/>
        </w:rPr>
        <w:t>Data Frame</w:t>
      </w:r>
      <w:r w:rsidRPr="00942E88">
        <w:t xml:space="preserve"> with all the </w:t>
      </w:r>
      <w:r w:rsidRPr="00942E88">
        <w:rPr>
          <w:b/>
        </w:rPr>
        <w:t>busses</w:t>
      </w:r>
      <w:r w:rsidRPr="00942E88">
        <w:t xml:space="preserve"> in the excel file (also those at the LV part of the TRAFOS, which can be found in the excel TRAFOS page.</w:t>
      </w:r>
    </w:p>
    <w:p w14:paraId="59815631" w14:textId="77777777" w:rsidR="00942E88" w:rsidRPr="00EF56AA" w:rsidRDefault="00942E88" w:rsidP="004F745F">
      <w:pPr>
        <w:spacing w:line="240" w:lineRule="auto"/>
        <w:ind w:left="851"/>
        <w:rPr>
          <w:i/>
          <w:sz w:val="20"/>
        </w:rPr>
      </w:pPr>
      <w:r w:rsidRPr="00EF56AA">
        <w:rPr>
          <w:i/>
          <w:sz w:val="20"/>
        </w:rPr>
        <w:t xml:space="preserve">MVNetworkbusses = </w:t>
      </w:r>
      <w:proofErr w:type="gramStart"/>
      <w:r w:rsidRPr="00EF56AA">
        <w:rPr>
          <w:i/>
          <w:sz w:val="20"/>
        </w:rPr>
        <w:t>xl.parse(</w:t>
      </w:r>
      <w:proofErr w:type="gramEnd"/>
      <w:r w:rsidRPr="00EF56AA">
        <w:rPr>
          <w:i/>
          <w:color w:val="1CBD27"/>
          <w:sz w:val="20"/>
        </w:rPr>
        <w:t>'Busses'</w:t>
      </w:r>
      <w:r w:rsidRPr="00EF56AA">
        <w:rPr>
          <w:i/>
          <w:sz w:val="20"/>
        </w:rPr>
        <w:t>)</w:t>
      </w:r>
    </w:p>
    <w:p w14:paraId="51D47D0D" w14:textId="77777777" w:rsidR="00942E88" w:rsidRPr="00EF56AA" w:rsidRDefault="00942E88" w:rsidP="004F745F">
      <w:pPr>
        <w:spacing w:line="240" w:lineRule="auto"/>
        <w:ind w:left="851"/>
        <w:rPr>
          <w:i/>
          <w:sz w:val="20"/>
        </w:rPr>
      </w:pPr>
      <w:r w:rsidRPr="00EF56AA">
        <w:rPr>
          <w:i/>
          <w:sz w:val="20"/>
        </w:rPr>
        <w:t xml:space="preserve">MVNetworkbussesTrafos = </w:t>
      </w:r>
      <w:proofErr w:type="gramStart"/>
      <w:r w:rsidRPr="00EF56AA">
        <w:rPr>
          <w:i/>
          <w:sz w:val="20"/>
        </w:rPr>
        <w:t>xl.parse(</w:t>
      </w:r>
      <w:proofErr w:type="gramEnd"/>
      <w:r w:rsidRPr="00EF56AA">
        <w:rPr>
          <w:i/>
          <w:color w:val="1CBD27"/>
          <w:sz w:val="20"/>
        </w:rPr>
        <w:t>‘Trafos’</w:t>
      </w:r>
      <w:r w:rsidRPr="00EF56AA">
        <w:rPr>
          <w:i/>
          <w:sz w:val="20"/>
        </w:rPr>
        <w:t>)</w:t>
      </w:r>
    </w:p>
    <w:p w14:paraId="5FCE4119" w14:textId="77777777" w:rsidR="00942E88" w:rsidRPr="00942E88" w:rsidRDefault="00942E88" w:rsidP="007C508B">
      <w:pPr>
        <w:pStyle w:val="Prrafodelista"/>
        <w:numPr>
          <w:ilvl w:val="0"/>
          <w:numId w:val="45"/>
        </w:numPr>
        <w:spacing w:after="0" w:line="240" w:lineRule="auto"/>
        <w:ind w:left="426"/>
        <w:contextualSpacing/>
      </w:pPr>
      <w:r w:rsidRPr="00942E88">
        <w:rPr>
          <w:b/>
        </w:rPr>
        <w:t>Create the busses</w:t>
      </w:r>
      <w:r w:rsidRPr="00942E88">
        <w:t xml:space="preserve"> (stored in the previous data frames) with its </w:t>
      </w:r>
      <w:r w:rsidRPr="00942E88">
        <w:rPr>
          <w:b/>
        </w:rPr>
        <w:t>voltage</w:t>
      </w:r>
      <w:r w:rsidRPr="00942E88">
        <w:t xml:space="preserve">, </w:t>
      </w:r>
      <w:r w:rsidRPr="00942E88">
        <w:rPr>
          <w:b/>
        </w:rPr>
        <w:t>origin-end</w:t>
      </w:r>
      <w:r w:rsidRPr="00942E88">
        <w:t xml:space="preserve">, </w:t>
      </w:r>
      <w:r w:rsidRPr="00942E88">
        <w:rPr>
          <w:b/>
        </w:rPr>
        <w:t>name</w:t>
      </w:r>
      <w:r w:rsidRPr="00942E88">
        <w:t xml:space="preserve"> and indicating the </w:t>
      </w:r>
      <w:r w:rsidRPr="00942E88">
        <w:rPr>
          <w:b/>
        </w:rPr>
        <w:t>network where they belong</w:t>
      </w:r>
      <w:r w:rsidRPr="00942E88">
        <w:t xml:space="preserve"> to. We can do this by iterating in the data frame [‘name’] created with the excel file.</w:t>
      </w:r>
    </w:p>
    <w:p w14:paraId="06A45312" w14:textId="77777777" w:rsidR="00942E88" w:rsidRPr="00EF56AA" w:rsidRDefault="00942E88" w:rsidP="004F745F">
      <w:pPr>
        <w:spacing w:line="240" w:lineRule="auto"/>
        <w:ind w:left="851"/>
        <w:rPr>
          <w:i/>
          <w:sz w:val="20"/>
        </w:rPr>
      </w:pPr>
      <w:r w:rsidRPr="00EF56AA">
        <w:rPr>
          <w:i/>
          <w:sz w:val="20"/>
        </w:rPr>
        <w:t>for i in MVNetworkbusses[</w:t>
      </w:r>
      <w:r w:rsidRPr="00EF56AA">
        <w:rPr>
          <w:i/>
          <w:color w:val="1CBD27"/>
          <w:sz w:val="20"/>
        </w:rPr>
        <w:t>'name'</w:t>
      </w:r>
      <w:r w:rsidRPr="00EF56AA">
        <w:rPr>
          <w:i/>
          <w:sz w:val="20"/>
        </w:rPr>
        <w:t xml:space="preserve">]:     </w:t>
      </w:r>
    </w:p>
    <w:p w14:paraId="69139E19" w14:textId="77777777" w:rsidR="00942E88" w:rsidRPr="00EF56AA" w:rsidRDefault="00942E88" w:rsidP="004F745F">
      <w:pPr>
        <w:spacing w:line="240" w:lineRule="auto"/>
        <w:ind w:left="1416" w:hanging="140"/>
        <w:jc w:val="left"/>
        <w:rPr>
          <w:i/>
          <w:sz w:val="20"/>
        </w:rPr>
      </w:pPr>
      <w:proofErr w:type="gramStart"/>
      <w:r w:rsidRPr="00EF56AA">
        <w:rPr>
          <w:i/>
          <w:sz w:val="20"/>
        </w:rPr>
        <w:t>pp.create</w:t>
      </w:r>
      <w:proofErr w:type="gramEnd"/>
      <w:r w:rsidRPr="00EF56AA">
        <w:rPr>
          <w:i/>
          <w:sz w:val="20"/>
        </w:rPr>
        <w:t>_bus(net, vn_kv=</w:t>
      </w:r>
      <w:r w:rsidRPr="00EF56AA">
        <w:rPr>
          <w:i/>
          <w:color w:val="FF0000"/>
          <w:sz w:val="20"/>
        </w:rPr>
        <w:t>20.5</w:t>
      </w:r>
      <w:r w:rsidRPr="00EF56AA">
        <w:rPr>
          <w:i/>
          <w:sz w:val="20"/>
        </w:rPr>
        <w:t>,name=i, max_vm_pu=</w:t>
      </w:r>
      <w:r w:rsidRPr="00EF56AA">
        <w:rPr>
          <w:i/>
          <w:color w:val="FF0000"/>
          <w:sz w:val="20"/>
        </w:rPr>
        <w:t>1.1</w:t>
      </w:r>
      <w:r w:rsidRPr="00EF56AA">
        <w:rPr>
          <w:i/>
          <w:sz w:val="20"/>
        </w:rPr>
        <w:t xml:space="preserve">, </w:t>
      </w:r>
      <w:r w:rsidRPr="00EF56AA">
        <w:rPr>
          <w:i/>
          <w:sz w:val="18"/>
        </w:rPr>
        <w:t>min_vm_pu=</w:t>
      </w:r>
      <w:r w:rsidRPr="00EF56AA">
        <w:rPr>
          <w:i/>
          <w:color w:val="FF0000"/>
          <w:sz w:val="18"/>
        </w:rPr>
        <w:t>0.9</w:t>
      </w:r>
      <w:r w:rsidRPr="00EF56AA">
        <w:rPr>
          <w:i/>
          <w:sz w:val="18"/>
        </w:rPr>
        <w:t>)</w:t>
      </w:r>
    </w:p>
    <w:p w14:paraId="30A506A4" w14:textId="77777777" w:rsidR="00942E88" w:rsidRPr="00EF56AA" w:rsidRDefault="00942E88" w:rsidP="004F745F">
      <w:pPr>
        <w:spacing w:line="240" w:lineRule="auto"/>
        <w:ind w:left="851"/>
        <w:rPr>
          <w:i/>
          <w:sz w:val="20"/>
        </w:rPr>
      </w:pPr>
      <w:r w:rsidRPr="00EF56AA">
        <w:rPr>
          <w:i/>
          <w:sz w:val="20"/>
        </w:rPr>
        <w:t xml:space="preserve">for i in </w:t>
      </w:r>
      <w:r w:rsidRPr="00EF56AA">
        <w:rPr>
          <w:i/>
          <w:color w:val="8064A2" w:themeColor="accent4"/>
          <w:sz w:val="20"/>
        </w:rPr>
        <w:t>range</w:t>
      </w:r>
      <w:r w:rsidRPr="00EF56AA">
        <w:rPr>
          <w:i/>
          <w:sz w:val="20"/>
        </w:rPr>
        <w:t>(</w:t>
      </w:r>
      <w:r w:rsidRPr="00EF56AA">
        <w:rPr>
          <w:i/>
          <w:color w:val="8064A2" w:themeColor="accent4"/>
          <w:sz w:val="20"/>
        </w:rPr>
        <w:t>len</w:t>
      </w:r>
      <w:r w:rsidRPr="00EF56AA">
        <w:rPr>
          <w:i/>
          <w:sz w:val="20"/>
        </w:rPr>
        <w:t>(MVNetworkbussesTrafos[</w:t>
      </w:r>
      <w:r w:rsidRPr="00EF56AA">
        <w:rPr>
          <w:i/>
          <w:color w:val="1CC02E"/>
          <w:sz w:val="20"/>
        </w:rPr>
        <w:t>'name'</w:t>
      </w:r>
      <w:r w:rsidRPr="00EF56AA">
        <w:rPr>
          <w:i/>
          <w:sz w:val="20"/>
        </w:rPr>
        <w:t xml:space="preserve">])):     </w:t>
      </w:r>
    </w:p>
    <w:p w14:paraId="45FC8816" w14:textId="77777777" w:rsidR="00942E88" w:rsidRPr="00EF56AA" w:rsidRDefault="00942E88" w:rsidP="004F745F">
      <w:pPr>
        <w:spacing w:line="240" w:lineRule="auto"/>
        <w:ind w:left="1276" w:firstLine="2"/>
        <w:jc w:val="left"/>
        <w:rPr>
          <w:i/>
          <w:sz w:val="20"/>
        </w:rPr>
      </w:pPr>
      <w:proofErr w:type="gramStart"/>
      <w:r w:rsidRPr="00EF56AA">
        <w:rPr>
          <w:i/>
          <w:sz w:val="20"/>
        </w:rPr>
        <w:t>pp.create</w:t>
      </w:r>
      <w:proofErr w:type="gramEnd"/>
      <w:r w:rsidRPr="00EF56AA">
        <w:rPr>
          <w:i/>
          <w:sz w:val="20"/>
        </w:rPr>
        <w:t>_bus(net, vn_kv= MVNetworkbussesTrafos[</w:t>
      </w:r>
      <w:r w:rsidRPr="00EF56AA">
        <w:rPr>
          <w:i/>
          <w:color w:val="1CC02E"/>
          <w:sz w:val="20"/>
        </w:rPr>
        <w:t>'vn_kv'</w:t>
      </w:r>
      <w:r w:rsidRPr="00EF56AA">
        <w:rPr>
          <w:i/>
          <w:sz w:val="20"/>
        </w:rPr>
        <w:t>][i], name=MVNetworkbussesTrafos[</w:t>
      </w:r>
      <w:r w:rsidRPr="00EF56AA">
        <w:rPr>
          <w:i/>
          <w:color w:val="1CC02E"/>
          <w:sz w:val="20"/>
        </w:rPr>
        <w:t>'name'</w:t>
      </w:r>
      <w:r w:rsidRPr="00EF56AA">
        <w:rPr>
          <w:i/>
          <w:sz w:val="20"/>
        </w:rPr>
        <w:t>][i], max_vm_pu=</w:t>
      </w:r>
      <w:r w:rsidRPr="00EF56AA">
        <w:rPr>
          <w:i/>
          <w:color w:val="FF0000"/>
          <w:sz w:val="20"/>
        </w:rPr>
        <w:t>1.1</w:t>
      </w:r>
      <w:r w:rsidRPr="00EF56AA">
        <w:rPr>
          <w:i/>
          <w:sz w:val="20"/>
        </w:rPr>
        <w:t>, min_vm_pu=</w:t>
      </w:r>
      <w:r w:rsidRPr="00EF56AA">
        <w:rPr>
          <w:i/>
          <w:color w:val="FF0000"/>
          <w:sz w:val="20"/>
        </w:rPr>
        <w:t>0.9</w:t>
      </w:r>
      <w:r w:rsidRPr="00EF56AA">
        <w:rPr>
          <w:i/>
          <w:sz w:val="20"/>
        </w:rPr>
        <w:t>)</w:t>
      </w:r>
    </w:p>
    <w:p w14:paraId="03FD8AEA" w14:textId="77777777" w:rsidR="00942E88" w:rsidRPr="00942E88" w:rsidRDefault="00942E88" w:rsidP="00380ED0">
      <w:pPr>
        <w:pStyle w:val="Prrafodelista"/>
        <w:numPr>
          <w:ilvl w:val="0"/>
          <w:numId w:val="45"/>
        </w:numPr>
        <w:spacing w:after="0" w:line="240" w:lineRule="auto"/>
        <w:ind w:left="426"/>
        <w:contextualSpacing/>
      </w:pPr>
      <w:r w:rsidRPr="00942E88">
        <w:t xml:space="preserve">The </w:t>
      </w:r>
      <w:r w:rsidRPr="00942E88">
        <w:rPr>
          <w:b/>
        </w:rPr>
        <w:t>busses data frame can be edited</w:t>
      </w:r>
      <w:r w:rsidRPr="00942E88">
        <w:t xml:space="preserve"> and we could include any other columns we may need, for example an identifier for the busses (all, including LV). </w:t>
      </w:r>
    </w:p>
    <w:p w14:paraId="30C6DB19" w14:textId="77777777" w:rsidR="00942E88" w:rsidRPr="00942E88" w:rsidRDefault="00942E88" w:rsidP="00656754">
      <w:pPr>
        <w:spacing w:line="240" w:lineRule="auto"/>
      </w:pPr>
      <w:r w:rsidRPr="00942E88">
        <w:t>Previously, in order to get the IDs both from the joints at MV and the knots at the LV part of the transformers, we’ll create a common data frame that will later become a list to be able to add it in the data bus data frame as an additional column:</w:t>
      </w:r>
    </w:p>
    <w:p w14:paraId="57D00860" w14:textId="1B244ACF" w:rsidR="00942E88" w:rsidRPr="00EF56AA" w:rsidRDefault="00942E88" w:rsidP="00656754">
      <w:pPr>
        <w:spacing w:line="240" w:lineRule="auto"/>
        <w:ind w:left="851"/>
        <w:rPr>
          <w:i/>
          <w:sz w:val="20"/>
        </w:rPr>
      </w:pPr>
      <w:proofErr w:type="gramStart"/>
      <w:r w:rsidRPr="00EF56AA">
        <w:rPr>
          <w:i/>
          <w:sz w:val="20"/>
        </w:rPr>
        <w:t>l</w:t>
      </w:r>
      <w:proofErr w:type="gramEnd"/>
      <w:r w:rsidRPr="00EF56AA">
        <w:rPr>
          <w:i/>
          <w:sz w:val="20"/>
        </w:rPr>
        <w:t>=MVNetworkbusses[</w:t>
      </w:r>
      <w:r w:rsidRPr="00EF56AA">
        <w:rPr>
          <w:i/>
          <w:color w:val="19BE05"/>
          <w:sz w:val="20"/>
        </w:rPr>
        <w:t>'Id Bus'</w:t>
      </w:r>
      <w:r w:rsidRPr="00EF56AA">
        <w:rPr>
          <w:i/>
          <w:sz w:val="20"/>
        </w:rPr>
        <w:t xml:space="preserve">]               </w:t>
      </w:r>
      <w:r w:rsidR="00EF56AA">
        <w:rPr>
          <w:i/>
          <w:sz w:val="20"/>
        </w:rPr>
        <w:tab/>
      </w:r>
      <w:r w:rsidR="00EF56AA">
        <w:rPr>
          <w:i/>
          <w:sz w:val="20"/>
        </w:rPr>
        <w:tab/>
      </w:r>
      <w:r w:rsidR="00EF56AA">
        <w:rPr>
          <w:i/>
          <w:sz w:val="20"/>
        </w:rPr>
        <w:tab/>
      </w:r>
      <w:r w:rsidRPr="00EF56AA">
        <w:rPr>
          <w:i/>
          <w:sz w:val="20"/>
        </w:rPr>
        <w:t xml:space="preserve"> </w:t>
      </w:r>
      <w:r w:rsidR="00EF56AA">
        <w:rPr>
          <w:i/>
          <w:sz w:val="20"/>
        </w:rPr>
        <w:t xml:space="preserve">                     </w:t>
      </w:r>
      <w:r w:rsidRPr="00EF56AA">
        <w:rPr>
          <w:i/>
          <w:sz w:val="20"/>
        </w:rPr>
        <w:t xml:space="preserve"> </w:t>
      </w:r>
      <w:r w:rsidRPr="00EF56AA">
        <w:rPr>
          <w:i/>
          <w:sz w:val="20"/>
        </w:rPr>
        <w:tab/>
      </w:r>
      <w:r w:rsidRPr="00EF56AA">
        <w:rPr>
          <w:i/>
          <w:sz w:val="20"/>
        </w:rPr>
        <w:tab/>
      </w:r>
      <w:r w:rsidRPr="00EF56AA">
        <w:rPr>
          <w:i/>
          <w:sz w:val="20"/>
        </w:rPr>
        <w:tab/>
      </w:r>
      <w:r w:rsidRPr="00EF56AA">
        <w:rPr>
          <w:i/>
          <w:color w:val="A6A6A6" w:themeColor="background1" w:themeShade="A6"/>
          <w:sz w:val="20"/>
        </w:rPr>
        <w:t>#Data Frame</w:t>
      </w:r>
      <w:r w:rsidRPr="00EF56AA">
        <w:rPr>
          <w:i/>
          <w:color w:val="BFBFBF" w:themeColor="background1" w:themeShade="BF"/>
          <w:sz w:val="20"/>
        </w:rPr>
        <w:t xml:space="preserve"> </w:t>
      </w:r>
    </w:p>
    <w:p w14:paraId="62DE30DA" w14:textId="7DDDB682" w:rsidR="00942E88" w:rsidRPr="00EF56AA" w:rsidRDefault="00942E88" w:rsidP="00656754">
      <w:pPr>
        <w:spacing w:line="240" w:lineRule="auto"/>
        <w:ind w:left="851"/>
        <w:rPr>
          <w:i/>
          <w:sz w:val="20"/>
        </w:rPr>
      </w:pPr>
      <w:proofErr w:type="gramStart"/>
      <w:r w:rsidRPr="00EF56AA">
        <w:rPr>
          <w:i/>
          <w:sz w:val="20"/>
        </w:rPr>
        <w:t>r</w:t>
      </w:r>
      <w:proofErr w:type="gramEnd"/>
      <w:r w:rsidRPr="00EF56AA">
        <w:rPr>
          <w:i/>
          <w:sz w:val="20"/>
        </w:rPr>
        <w:t>=l.append(MVNetworkbussesTrafos[</w:t>
      </w:r>
      <w:r w:rsidRPr="00EF56AA">
        <w:rPr>
          <w:i/>
          <w:color w:val="19BE05"/>
          <w:sz w:val="20"/>
        </w:rPr>
        <w:t>'Id Bus'</w:t>
      </w:r>
      <w:r w:rsidRPr="00EF56AA">
        <w:rPr>
          <w:i/>
          <w:sz w:val="20"/>
        </w:rPr>
        <w:t>])</w:t>
      </w:r>
      <w:r w:rsidR="00EF56AA">
        <w:rPr>
          <w:i/>
          <w:sz w:val="20"/>
        </w:rPr>
        <w:t xml:space="preserve">          </w:t>
      </w:r>
      <w:r w:rsidRPr="00EF56AA">
        <w:rPr>
          <w:i/>
          <w:sz w:val="20"/>
        </w:rPr>
        <w:t xml:space="preserve"> </w:t>
      </w:r>
      <w:r w:rsidRPr="00EF56AA">
        <w:rPr>
          <w:i/>
          <w:sz w:val="20"/>
        </w:rPr>
        <w:tab/>
      </w:r>
      <w:r w:rsidRPr="00EF56AA">
        <w:rPr>
          <w:i/>
          <w:sz w:val="20"/>
        </w:rPr>
        <w:tab/>
      </w:r>
      <w:r w:rsidRPr="00EF56AA">
        <w:rPr>
          <w:i/>
          <w:color w:val="A6A6A6" w:themeColor="background1" w:themeShade="A6"/>
          <w:sz w:val="20"/>
        </w:rPr>
        <w:t>#</w:t>
      </w:r>
      <w:r w:rsidR="00325A7C">
        <w:rPr>
          <w:i/>
          <w:color w:val="A6A6A6" w:themeColor="background1" w:themeShade="A6"/>
          <w:sz w:val="20"/>
        </w:rPr>
        <w:t xml:space="preserve"> </w:t>
      </w:r>
      <w:r w:rsidRPr="00EF56AA">
        <w:rPr>
          <w:i/>
          <w:color w:val="A6A6A6" w:themeColor="background1" w:themeShade="A6"/>
          <w:sz w:val="20"/>
        </w:rPr>
        <w:t xml:space="preserve">r still a Data Frame </w:t>
      </w:r>
    </w:p>
    <w:p w14:paraId="0104FD35" w14:textId="2EB6CBD4" w:rsidR="00942E88" w:rsidRPr="00EF56AA" w:rsidRDefault="00942E88" w:rsidP="00656754">
      <w:pPr>
        <w:spacing w:line="240" w:lineRule="auto"/>
        <w:ind w:left="851"/>
        <w:rPr>
          <w:i/>
          <w:sz w:val="20"/>
        </w:rPr>
      </w:pPr>
      <w:proofErr w:type="gramStart"/>
      <w:r w:rsidRPr="00EF56AA">
        <w:rPr>
          <w:i/>
          <w:sz w:val="20"/>
        </w:rPr>
        <w:t>r</w:t>
      </w:r>
      <w:proofErr w:type="gramEnd"/>
      <w:r w:rsidRPr="00EF56AA">
        <w:rPr>
          <w:i/>
          <w:sz w:val="20"/>
        </w:rPr>
        <w:t xml:space="preserve">=r.values.tolist()                        </w:t>
      </w:r>
      <w:r w:rsidRPr="00EF56AA">
        <w:rPr>
          <w:i/>
          <w:sz w:val="20"/>
        </w:rPr>
        <w:tab/>
      </w:r>
      <w:r w:rsidRPr="00EF56AA">
        <w:rPr>
          <w:i/>
          <w:sz w:val="20"/>
        </w:rPr>
        <w:tab/>
      </w:r>
      <w:r w:rsidRPr="00EF56AA">
        <w:rPr>
          <w:i/>
          <w:sz w:val="20"/>
        </w:rPr>
        <w:tab/>
      </w:r>
      <w:r w:rsidRPr="00EF56AA">
        <w:rPr>
          <w:i/>
          <w:sz w:val="20"/>
        </w:rPr>
        <w:tab/>
      </w:r>
      <w:r w:rsidR="00325A7C">
        <w:rPr>
          <w:i/>
          <w:sz w:val="20"/>
        </w:rPr>
        <w:t xml:space="preserve">                                 </w:t>
      </w:r>
      <w:r w:rsidRPr="00EF56AA">
        <w:rPr>
          <w:i/>
          <w:color w:val="A6A6A6" w:themeColor="background1" w:themeShade="A6"/>
          <w:sz w:val="20"/>
        </w:rPr>
        <w:t>#</w:t>
      </w:r>
      <w:r w:rsidR="00325A7C">
        <w:rPr>
          <w:i/>
          <w:color w:val="A6A6A6" w:themeColor="background1" w:themeShade="A6"/>
          <w:sz w:val="20"/>
        </w:rPr>
        <w:t xml:space="preserve"> </w:t>
      </w:r>
      <w:r w:rsidRPr="00EF56AA">
        <w:rPr>
          <w:i/>
          <w:color w:val="A6A6A6" w:themeColor="background1" w:themeShade="A6"/>
          <w:sz w:val="20"/>
        </w:rPr>
        <w:t>r list</w:t>
      </w:r>
    </w:p>
    <w:p w14:paraId="37727DD8" w14:textId="77777777" w:rsidR="00942E88" w:rsidRPr="00942E88" w:rsidRDefault="00942E88" w:rsidP="00942E88">
      <w:pPr>
        <w:spacing w:line="240" w:lineRule="auto"/>
      </w:pPr>
      <w:r w:rsidRPr="00942E88">
        <w:t xml:space="preserve">We add in the net.bus (a </w:t>
      </w:r>
      <w:proofErr w:type="spellStart"/>
      <w:r w:rsidRPr="00942E88">
        <w:t>pandas.core.frame.DataFrame</w:t>
      </w:r>
      <w:proofErr w:type="spellEnd"/>
      <w:r w:rsidRPr="00942E88">
        <w:t xml:space="preserve"> type) a column for the Id Bus. Then, we can set the Id Bus column as the index of the net.bus and decide whether or not we keep the Id Bus column to be able to access to it*.</w:t>
      </w:r>
    </w:p>
    <w:p w14:paraId="3E52AC06" w14:textId="77777777" w:rsidR="00942E88" w:rsidRPr="00942E88" w:rsidRDefault="00942E88" w:rsidP="00942E88">
      <w:pPr>
        <w:spacing w:line="240" w:lineRule="auto"/>
      </w:pPr>
      <w:r w:rsidRPr="00942E88">
        <w:t xml:space="preserve">*In a data frame we cannot access the index as a number. We first need to indicate which column we want to pick and then access to the [i] item of that column. </w:t>
      </w:r>
    </w:p>
    <w:p w14:paraId="049E3E58" w14:textId="77777777" w:rsidR="00942E88" w:rsidRPr="00325A7C" w:rsidRDefault="00942E88" w:rsidP="00325A7C">
      <w:pPr>
        <w:spacing w:line="240" w:lineRule="auto"/>
        <w:ind w:left="993"/>
        <w:rPr>
          <w:i/>
          <w:sz w:val="20"/>
        </w:rPr>
      </w:pPr>
      <w:r w:rsidRPr="00325A7C">
        <w:rPr>
          <w:i/>
          <w:sz w:val="20"/>
        </w:rPr>
        <w:tab/>
      </w:r>
      <w:r w:rsidRPr="00325A7C">
        <w:rPr>
          <w:i/>
          <w:sz w:val="20"/>
        </w:rPr>
        <w:tab/>
      </w:r>
      <w:proofErr w:type="gramStart"/>
      <w:r w:rsidRPr="00325A7C">
        <w:rPr>
          <w:i/>
          <w:sz w:val="20"/>
        </w:rPr>
        <w:t>net.bus.insert</w:t>
      </w:r>
      <w:proofErr w:type="gramEnd"/>
      <w:r w:rsidRPr="00325A7C">
        <w:rPr>
          <w:i/>
          <w:sz w:val="20"/>
        </w:rPr>
        <w:t>(</w:t>
      </w:r>
      <w:r w:rsidRPr="00325A7C">
        <w:rPr>
          <w:i/>
          <w:color w:val="FF0000"/>
          <w:sz w:val="20"/>
        </w:rPr>
        <w:t>5</w:t>
      </w:r>
      <w:r w:rsidRPr="00325A7C">
        <w:rPr>
          <w:i/>
          <w:sz w:val="20"/>
        </w:rPr>
        <w:t xml:space="preserve">, </w:t>
      </w:r>
      <w:r w:rsidRPr="00325A7C">
        <w:rPr>
          <w:i/>
          <w:color w:val="19BE05"/>
          <w:sz w:val="20"/>
        </w:rPr>
        <w:t>'Id Bus'</w:t>
      </w:r>
      <w:r w:rsidRPr="00325A7C">
        <w:rPr>
          <w:i/>
          <w:sz w:val="20"/>
        </w:rPr>
        <w:t xml:space="preserve">, r)   </w:t>
      </w:r>
    </w:p>
    <w:p w14:paraId="45CA797B" w14:textId="77777777" w:rsidR="00942E88" w:rsidRPr="00325A7C" w:rsidRDefault="00942E88" w:rsidP="00325A7C">
      <w:pPr>
        <w:spacing w:line="240" w:lineRule="auto"/>
        <w:ind w:left="993" w:firstLine="1"/>
        <w:rPr>
          <w:i/>
          <w:sz w:val="20"/>
        </w:rPr>
      </w:pPr>
      <w:proofErr w:type="gramStart"/>
      <w:r w:rsidRPr="00325A7C">
        <w:rPr>
          <w:i/>
          <w:sz w:val="20"/>
        </w:rPr>
        <w:t>net.bus</w:t>
      </w:r>
      <w:proofErr w:type="gramEnd"/>
      <w:r w:rsidRPr="00325A7C">
        <w:rPr>
          <w:i/>
          <w:sz w:val="20"/>
        </w:rPr>
        <w:t xml:space="preserve"> = net.bus.set_index(</w:t>
      </w:r>
      <w:r w:rsidRPr="00325A7C">
        <w:rPr>
          <w:i/>
          <w:color w:val="19BE05"/>
          <w:sz w:val="20"/>
        </w:rPr>
        <w:t>‘Id Bus’</w:t>
      </w:r>
      <w:r w:rsidRPr="00325A7C">
        <w:rPr>
          <w:i/>
          <w:sz w:val="20"/>
        </w:rPr>
        <w:t xml:space="preserve">, drop = </w:t>
      </w:r>
      <w:r w:rsidRPr="00325A7C">
        <w:rPr>
          <w:i/>
          <w:color w:val="8064A2" w:themeColor="accent4"/>
          <w:sz w:val="20"/>
        </w:rPr>
        <w:t>False</w:t>
      </w:r>
      <w:r w:rsidRPr="00325A7C">
        <w:rPr>
          <w:i/>
          <w:sz w:val="20"/>
        </w:rPr>
        <w:t xml:space="preserve">) </w:t>
      </w:r>
    </w:p>
    <w:p w14:paraId="03A3306A" w14:textId="77777777" w:rsidR="00942E88" w:rsidRPr="00942E88" w:rsidRDefault="00942E88" w:rsidP="00380ED0">
      <w:pPr>
        <w:pStyle w:val="Prrafodelista"/>
        <w:numPr>
          <w:ilvl w:val="0"/>
          <w:numId w:val="45"/>
        </w:numPr>
        <w:spacing w:after="0" w:line="240" w:lineRule="auto"/>
        <w:ind w:left="426"/>
        <w:contextualSpacing/>
      </w:pPr>
      <w:r w:rsidRPr="00942E88">
        <w:t xml:space="preserve">The </w:t>
      </w:r>
      <w:r w:rsidRPr="00942E88">
        <w:rPr>
          <w:b/>
        </w:rPr>
        <w:t>identifiers</w:t>
      </w:r>
      <w:r w:rsidRPr="00942E88">
        <w:t xml:space="preserve"> used for the </w:t>
      </w:r>
      <w:r w:rsidRPr="00942E88">
        <w:rPr>
          <w:b/>
        </w:rPr>
        <w:t>busses</w:t>
      </w:r>
      <w:r w:rsidRPr="00942E88">
        <w:t xml:space="preserve"> are:</w:t>
      </w:r>
    </w:p>
    <w:p w14:paraId="268505FC" w14:textId="1242D7D6" w:rsidR="00942E88" w:rsidRPr="00942E88" w:rsidRDefault="00656754" w:rsidP="00656754">
      <w:pPr>
        <w:pStyle w:val="Prrafodelista"/>
        <w:numPr>
          <w:ilvl w:val="1"/>
          <w:numId w:val="45"/>
        </w:numPr>
        <w:spacing w:after="0" w:line="240" w:lineRule="auto"/>
        <w:ind w:left="709" w:hanging="142"/>
        <w:contextualSpacing/>
      </w:pPr>
      <w:r>
        <w:t xml:space="preserve"> </w:t>
      </w:r>
      <w:r w:rsidR="00942E88" w:rsidRPr="00942E88">
        <w:t>Transformer nodes: the one given</w:t>
      </w:r>
    </w:p>
    <w:p w14:paraId="58436638" w14:textId="69D1CA6C" w:rsidR="00942E88" w:rsidRPr="00942E88" w:rsidRDefault="00942E88" w:rsidP="00656754">
      <w:pPr>
        <w:pStyle w:val="Prrafodelista"/>
        <w:numPr>
          <w:ilvl w:val="1"/>
          <w:numId w:val="45"/>
        </w:numPr>
        <w:spacing w:after="0" w:line="240" w:lineRule="auto"/>
        <w:ind w:left="851" w:hanging="284"/>
        <w:contextualSpacing/>
      </w:pPr>
      <w:r w:rsidRPr="00942E88">
        <w:t xml:space="preserve">Other nodes: </w:t>
      </w:r>
      <w:r w:rsidRPr="00942E88">
        <w:rPr>
          <w:color w:val="FF0000"/>
        </w:rPr>
        <w:t>200-226</w:t>
      </w:r>
      <w:r w:rsidRPr="00942E88">
        <w:t xml:space="preserve"> (own generated code to identify the non-transformers </w:t>
      </w:r>
      <w:r w:rsidR="00656754">
        <w:t xml:space="preserve"> </w:t>
      </w:r>
      <w:r w:rsidRPr="00942E88">
        <w:t>busses)</w:t>
      </w:r>
    </w:p>
    <w:p w14:paraId="2CB54BBC" w14:textId="295EE5FD" w:rsidR="00942E88" w:rsidRPr="00942E88" w:rsidRDefault="00656754" w:rsidP="00656754">
      <w:pPr>
        <w:pStyle w:val="Prrafodelista"/>
        <w:numPr>
          <w:ilvl w:val="1"/>
          <w:numId w:val="45"/>
        </w:numPr>
        <w:spacing w:after="0" w:line="240" w:lineRule="auto"/>
        <w:ind w:left="709" w:hanging="142"/>
        <w:contextualSpacing/>
      </w:pPr>
      <w:r>
        <w:t xml:space="preserve"> </w:t>
      </w:r>
      <w:r w:rsidR="00942E88" w:rsidRPr="00942E88">
        <w:t>Both identifiers in the “Busses” shit in the excel file.</w:t>
      </w:r>
    </w:p>
    <w:p w14:paraId="42273986" w14:textId="77777777" w:rsidR="00942E88" w:rsidRPr="00942E88" w:rsidRDefault="00942E88" w:rsidP="00656754">
      <w:pPr>
        <w:pStyle w:val="Prrafodelista"/>
        <w:numPr>
          <w:ilvl w:val="0"/>
          <w:numId w:val="45"/>
        </w:numPr>
        <w:spacing w:after="0" w:line="240" w:lineRule="auto"/>
        <w:ind w:left="0" w:firstLine="0"/>
        <w:contextualSpacing/>
      </w:pPr>
      <w:r w:rsidRPr="00942E88">
        <w:rPr>
          <w:b/>
        </w:rPr>
        <w:t xml:space="preserve">Create </w:t>
      </w:r>
      <w:proofErr w:type="spellStart"/>
      <w:r w:rsidRPr="00942E88">
        <w:rPr>
          <w:b/>
        </w:rPr>
        <w:t>trafos</w:t>
      </w:r>
      <w:proofErr w:type="spellEnd"/>
      <w:r w:rsidRPr="00942E88">
        <w:rPr>
          <w:b/>
        </w:rPr>
        <w:t xml:space="preserve"> </w:t>
      </w:r>
      <w:r w:rsidRPr="00942E88">
        <w:t xml:space="preserve">between the MV and LV busses with the parameters provided by </w:t>
      </w:r>
      <w:proofErr w:type="spellStart"/>
      <w:r w:rsidRPr="00942E88">
        <w:t>Estabanell</w:t>
      </w:r>
      <w:proofErr w:type="spellEnd"/>
      <w:r w:rsidRPr="00942E88">
        <w:t xml:space="preserve"> and also the standard type most similar to our voltages and power.</w:t>
      </w:r>
    </w:p>
    <w:p w14:paraId="75D6956E" w14:textId="77777777" w:rsidR="00942E88" w:rsidRPr="00325A7C" w:rsidRDefault="00942E88" w:rsidP="00942E88">
      <w:pPr>
        <w:spacing w:line="240" w:lineRule="auto"/>
        <w:ind w:left="1080"/>
        <w:rPr>
          <w:i/>
          <w:sz w:val="20"/>
        </w:rPr>
      </w:pPr>
      <w:proofErr w:type="gramStart"/>
      <w:r w:rsidRPr="00325A7C">
        <w:rPr>
          <w:i/>
          <w:sz w:val="20"/>
        </w:rPr>
        <w:t>pp.create</w:t>
      </w:r>
      <w:proofErr w:type="gramEnd"/>
      <w:r w:rsidRPr="00325A7C">
        <w:rPr>
          <w:i/>
          <w:sz w:val="20"/>
        </w:rPr>
        <w:t>_transformer_from_parameters(net, hv_bus=</w:t>
      </w:r>
      <w:r w:rsidRPr="00325A7C">
        <w:rPr>
          <w:i/>
          <w:color w:val="FF0000"/>
          <w:sz w:val="20"/>
        </w:rPr>
        <w:t>202</w:t>
      </w:r>
      <w:r w:rsidRPr="00325A7C">
        <w:rPr>
          <w:i/>
          <w:sz w:val="20"/>
        </w:rPr>
        <w:t>, lv_bus=</w:t>
      </w:r>
      <w:r w:rsidRPr="00325A7C">
        <w:rPr>
          <w:i/>
          <w:color w:val="FF0000"/>
          <w:sz w:val="20"/>
        </w:rPr>
        <w:t>75</w:t>
      </w:r>
      <w:r w:rsidRPr="00325A7C">
        <w:rPr>
          <w:i/>
          <w:sz w:val="20"/>
        </w:rPr>
        <w:t>, sn_mva=</w:t>
      </w:r>
      <w:r w:rsidRPr="00325A7C">
        <w:rPr>
          <w:i/>
          <w:color w:val="FF0000"/>
          <w:sz w:val="20"/>
        </w:rPr>
        <w:t>0.4</w:t>
      </w:r>
      <w:r w:rsidRPr="00325A7C">
        <w:rPr>
          <w:i/>
          <w:sz w:val="20"/>
        </w:rPr>
        <w:t>, vn_hv_kv=</w:t>
      </w:r>
      <w:r w:rsidRPr="00325A7C">
        <w:rPr>
          <w:i/>
          <w:color w:val="FF0000"/>
          <w:sz w:val="20"/>
        </w:rPr>
        <w:t>20.5</w:t>
      </w:r>
      <w:r w:rsidRPr="00325A7C">
        <w:rPr>
          <w:i/>
          <w:sz w:val="20"/>
        </w:rPr>
        <w:t>, vn_lv_kv=</w:t>
      </w:r>
      <w:r w:rsidRPr="00325A7C">
        <w:rPr>
          <w:i/>
          <w:color w:val="FF0000"/>
          <w:sz w:val="20"/>
        </w:rPr>
        <w:t>0.23</w:t>
      </w:r>
      <w:r w:rsidRPr="00325A7C">
        <w:rPr>
          <w:i/>
          <w:sz w:val="20"/>
        </w:rPr>
        <w:t>, vk_percent=</w:t>
      </w:r>
      <w:r w:rsidRPr="00325A7C">
        <w:rPr>
          <w:i/>
          <w:color w:val="FF0000"/>
          <w:sz w:val="20"/>
        </w:rPr>
        <w:t>4.</w:t>
      </w:r>
      <w:r w:rsidRPr="00325A7C">
        <w:rPr>
          <w:i/>
          <w:sz w:val="20"/>
        </w:rPr>
        <w:t xml:space="preserve">, </w:t>
      </w:r>
      <w:r w:rsidRPr="00325A7C">
        <w:rPr>
          <w:b/>
          <w:i/>
          <w:sz w:val="20"/>
          <w:highlight w:val="yellow"/>
        </w:rPr>
        <w:t>vkr_percent=</w:t>
      </w:r>
      <w:r w:rsidRPr="00325A7C">
        <w:rPr>
          <w:b/>
          <w:i/>
          <w:color w:val="FF0000"/>
          <w:sz w:val="20"/>
          <w:highlight w:val="yellow"/>
        </w:rPr>
        <w:t>0.04</w:t>
      </w:r>
      <w:r w:rsidRPr="00325A7C">
        <w:rPr>
          <w:i/>
          <w:sz w:val="20"/>
          <w:highlight w:val="yellow"/>
        </w:rPr>
        <w:t>,</w:t>
      </w:r>
      <w:r w:rsidRPr="00325A7C">
        <w:rPr>
          <w:i/>
          <w:sz w:val="20"/>
        </w:rPr>
        <w:t xml:space="preserve"> pfe_kw=</w:t>
      </w:r>
      <w:r w:rsidRPr="00325A7C">
        <w:rPr>
          <w:i/>
          <w:color w:val="FF0000"/>
          <w:sz w:val="20"/>
        </w:rPr>
        <w:t>0.75</w:t>
      </w:r>
      <w:r w:rsidRPr="00325A7C">
        <w:rPr>
          <w:i/>
          <w:sz w:val="20"/>
        </w:rPr>
        <w:t>, i0_percent=</w:t>
      </w:r>
      <w:r w:rsidRPr="00325A7C">
        <w:rPr>
          <w:i/>
          <w:color w:val="FF0000"/>
          <w:sz w:val="20"/>
        </w:rPr>
        <w:t>1.8</w:t>
      </w:r>
      <w:r w:rsidRPr="00325A7C">
        <w:rPr>
          <w:i/>
          <w:sz w:val="20"/>
        </w:rPr>
        <w:t>, shift_degree=</w:t>
      </w:r>
      <w:r w:rsidRPr="00325A7C">
        <w:rPr>
          <w:i/>
          <w:color w:val="FF0000"/>
          <w:sz w:val="20"/>
        </w:rPr>
        <w:t>150</w:t>
      </w:r>
      <w:r w:rsidRPr="00325A7C">
        <w:rPr>
          <w:i/>
          <w:sz w:val="20"/>
        </w:rPr>
        <w:t>, in_service=</w:t>
      </w:r>
      <w:r w:rsidRPr="00325A7C">
        <w:rPr>
          <w:i/>
          <w:color w:val="8064A2" w:themeColor="accent4"/>
          <w:sz w:val="20"/>
        </w:rPr>
        <w:t>True</w:t>
      </w:r>
      <w:r w:rsidRPr="00325A7C">
        <w:rPr>
          <w:i/>
          <w:sz w:val="20"/>
        </w:rPr>
        <w:t>, parallel=</w:t>
      </w:r>
      <w:r w:rsidRPr="00325A7C">
        <w:rPr>
          <w:i/>
          <w:color w:val="FF0000"/>
          <w:sz w:val="20"/>
        </w:rPr>
        <w:t>1</w:t>
      </w:r>
      <w:r w:rsidRPr="00325A7C">
        <w:rPr>
          <w:i/>
          <w:sz w:val="20"/>
        </w:rPr>
        <w:t>, name=</w:t>
      </w:r>
      <w:r w:rsidRPr="00325A7C">
        <w:rPr>
          <w:i/>
          <w:color w:val="18BB05"/>
          <w:sz w:val="20"/>
        </w:rPr>
        <w:t>'E.T. NODE 1'</w:t>
      </w:r>
      <w:r w:rsidRPr="00325A7C">
        <w:rPr>
          <w:i/>
          <w:sz w:val="20"/>
        </w:rPr>
        <w:t>, tap_side=</w:t>
      </w:r>
      <w:r w:rsidRPr="00325A7C">
        <w:rPr>
          <w:i/>
          <w:color w:val="18BB05"/>
          <w:sz w:val="20"/>
        </w:rPr>
        <w:t>'hv'</w:t>
      </w:r>
      <w:r w:rsidRPr="00325A7C">
        <w:rPr>
          <w:i/>
          <w:sz w:val="20"/>
        </w:rPr>
        <w:t>, tap_neutral=</w:t>
      </w:r>
      <w:r w:rsidRPr="00325A7C">
        <w:rPr>
          <w:i/>
          <w:color w:val="FF0000"/>
          <w:sz w:val="20"/>
        </w:rPr>
        <w:t>0</w:t>
      </w:r>
      <w:r w:rsidRPr="00325A7C">
        <w:rPr>
          <w:i/>
          <w:sz w:val="20"/>
        </w:rPr>
        <w:t>, tap_min=</w:t>
      </w:r>
      <w:r w:rsidRPr="00325A7C">
        <w:rPr>
          <w:i/>
          <w:color w:val="FF0000"/>
          <w:sz w:val="20"/>
        </w:rPr>
        <w:t>-2</w:t>
      </w:r>
      <w:r w:rsidRPr="00325A7C">
        <w:rPr>
          <w:i/>
          <w:sz w:val="20"/>
        </w:rPr>
        <w:t>, tap_max=</w:t>
      </w:r>
      <w:r w:rsidRPr="00325A7C">
        <w:rPr>
          <w:i/>
          <w:color w:val="FF0000"/>
          <w:sz w:val="20"/>
        </w:rPr>
        <w:t>2</w:t>
      </w:r>
      <w:r w:rsidRPr="00325A7C">
        <w:rPr>
          <w:i/>
          <w:sz w:val="20"/>
        </w:rPr>
        <w:t>, tap_step_percent=</w:t>
      </w:r>
      <w:r w:rsidRPr="00325A7C">
        <w:rPr>
          <w:i/>
          <w:color w:val="FF0000"/>
          <w:sz w:val="20"/>
        </w:rPr>
        <w:t>2.5</w:t>
      </w:r>
      <w:r w:rsidRPr="00325A7C">
        <w:rPr>
          <w:i/>
          <w:sz w:val="20"/>
        </w:rPr>
        <w:t>, tap_step_degree=</w:t>
      </w:r>
      <w:r w:rsidRPr="00325A7C">
        <w:rPr>
          <w:i/>
          <w:color w:val="FF0000"/>
          <w:sz w:val="20"/>
        </w:rPr>
        <w:t>0</w:t>
      </w:r>
      <w:r w:rsidRPr="00325A7C">
        <w:rPr>
          <w:i/>
          <w:sz w:val="20"/>
        </w:rPr>
        <w:t>, tap_phase_shifter=</w:t>
      </w:r>
      <w:r w:rsidRPr="00325A7C">
        <w:rPr>
          <w:i/>
          <w:color w:val="8064A2" w:themeColor="accent4"/>
          <w:sz w:val="20"/>
        </w:rPr>
        <w:t>False</w:t>
      </w:r>
      <w:r w:rsidRPr="00325A7C">
        <w:rPr>
          <w:i/>
          <w:sz w:val="20"/>
        </w:rPr>
        <w:t>, df=</w:t>
      </w:r>
      <w:r w:rsidRPr="00325A7C">
        <w:rPr>
          <w:i/>
          <w:color w:val="FF0000"/>
          <w:sz w:val="20"/>
        </w:rPr>
        <w:t>1</w:t>
      </w:r>
      <w:r w:rsidRPr="00325A7C">
        <w:rPr>
          <w:i/>
          <w:sz w:val="20"/>
        </w:rPr>
        <w:t>, index=</w:t>
      </w:r>
      <w:r w:rsidRPr="00325A7C">
        <w:rPr>
          <w:i/>
          <w:color w:val="FF0000"/>
          <w:sz w:val="20"/>
        </w:rPr>
        <w:t>75</w:t>
      </w:r>
      <w:r w:rsidRPr="00325A7C">
        <w:rPr>
          <w:i/>
          <w:sz w:val="20"/>
        </w:rPr>
        <w:t xml:space="preserve">)     </w:t>
      </w:r>
    </w:p>
    <w:p w14:paraId="442F8F4D" w14:textId="77777777" w:rsidR="00942E88" w:rsidRPr="00942E88" w:rsidRDefault="00942E88" w:rsidP="00656754">
      <w:pPr>
        <w:spacing w:line="240" w:lineRule="auto"/>
      </w:pPr>
      <w:r w:rsidRPr="00942E88">
        <w:t xml:space="preserve">Pay attention to the units, as may change depending on the program version. </w:t>
      </w:r>
    </w:p>
    <w:p w14:paraId="6F995E01" w14:textId="65E83B4D" w:rsidR="00942E88" w:rsidRPr="00942E88" w:rsidRDefault="00380ED0" w:rsidP="00380ED0">
      <w:pPr>
        <w:pStyle w:val="Prrafodelista"/>
        <w:numPr>
          <w:ilvl w:val="0"/>
          <w:numId w:val="45"/>
        </w:numPr>
        <w:spacing w:after="0" w:line="240" w:lineRule="auto"/>
        <w:ind w:left="426"/>
        <w:contextualSpacing/>
      </w:pPr>
      <w:r>
        <w:rPr>
          <w:b/>
        </w:rPr>
        <w:t xml:space="preserve"> </w:t>
      </w:r>
      <w:r w:rsidR="00942E88" w:rsidRPr="00942E88">
        <w:rPr>
          <w:b/>
        </w:rPr>
        <w:t>Create the lines</w:t>
      </w:r>
      <w:r w:rsidR="00942E88" w:rsidRPr="00942E88">
        <w:t xml:space="preserve"> by selecting the </w:t>
      </w:r>
      <w:r w:rsidR="00942E88" w:rsidRPr="00942E88">
        <w:rPr>
          <w:b/>
        </w:rPr>
        <w:t>start and end node</w:t>
      </w:r>
      <w:r w:rsidR="00942E88" w:rsidRPr="00942E88">
        <w:t xml:space="preserve"> and also its </w:t>
      </w:r>
      <w:r w:rsidR="00942E88" w:rsidRPr="00942E88">
        <w:rPr>
          <w:b/>
        </w:rPr>
        <w:t>standard type</w:t>
      </w:r>
      <w:r w:rsidR="00942E88" w:rsidRPr="00942E88">
        <w:t xml:space="preserve"> already defined. Moreover, at this point, the length and the name of the line can be set.</w:t>
      </w:r>
    </w:p>
    <w:p w14:paraId="69B82ED1" w14:textId="77777777" w:rsidR="00942E88" w:rsidRPr="00942E88" w:rsidRDefault="00942E88" w:rsidP="00656754">
      <w:pPr>
        <w:pStyle w:val="Prrafodelista"/>
        <w:numPr>
          <w:ilvl w:val="1"/>
          <w:numId w:val="45"/>
        </w:numPr>
        <w:spacing w:after="0" w:line="240" w:lineRule="auto"/>
        <w:ind w:left="851"/>
        <w:contextualSpacing/>
      </w:pPr>
      <w:r w:rsidRPr="00942E88">
        <w:rPr>
          <w:b/>
        </w:rPr>
        <w:t>Length:</w:t>
      </w:r>
      <w:r w:rsidRPr="00942E88">
        <w:t xml:space="preserve"> MVNetwork[</w:t>
      </w:r>
      <w:r w:rsidRPr="00942E88">
        <w:rPr>
          <w:color w:val="19C106"/>
        </w:rPr>
        <w:t>'Length_km'</w:t>
      </w:r>
      <w:r w:rsidRPr="00942E88">
        <w:t>][i]</w:t>
      </w:r>
    </w:p>
    <w:p w14:paraId="59E8FBD7" w14:textId="77777777" w:rsidR="00942E88" w:rsidRPr="00942E88" w:rsidRDefault="00942E88" w:rsidP="00656754">
      <w:pPr>
        <w:pStyle w:val="Prrafodelista"/>
        <w:numPr>
          <w:ilvl w:val="1"/>
          <w:numId w:val="45"/>
        </w:numPr>
        <w:spacing w:after="0" w:line="240" w:lineRule="auto"/>
        <w:ind w:left="851"/>
        <w:contextualSpacing/>
      </w:pPr>
      <w:r w:rsidRPr="00942E88">
        <w:rPr>
          <w:b/>
        </w:rPr>
        <w:t>Name:</w:t>
      </w:r>
      <w:r w:rsidRPr="00942E88">
        <w:t xml:space="preserve"> bus origin</w:t>
      </w:r>
    </w:p>
    <w:p w14:paraId="5A1240DE" w14:textId="77777777" w:rsidR="00942E88" w:rsidRPr="00942E88" w:rsidRDefault="00942E88" w:rsidP="00656754">
      <w:pPr>
        <w:pStyle w:val="Prrafodelista"/>
        <w:numPr>
          <w:ilvl w:val="1"/>
          <w:numId w:val="45"/>
        </w:numPr>
        <w:spacing w:after="0" w:line="240" w:lineRule="auto"/>
        <w:ind w:left="851"/>
        <w:contextualSpacing/>
      </w:pPr>
      <w:r w:rsidRPr="00942E88">
        <w:rPr>
          <w:b/>
        </w:rPr>
        <w:t>Line identifier:</w:t>
      </w:r>
      <w:r w:rsidRPr="00942E88">
        <w:t xml:space="preserve"> Id TedisNet</w:t>
      </w:r>
    </w:p>
    <w:p w14:paraId="094F75B8" w14:textId="77777777" w:rsidR="00942E88" w:rsidRPr="00325A7C" w:rsidRDefault="00942E88" w:rsidP="00656754">
      <w:pPr>
        <w:spacing w:line="240" w:lineRule="auto"/>
        <w:ind w:left="851"/>
        <w:rPr>
          <w:i/>
          <w:sz w:val="20"/>
        </w:rPr>
      </w:pPr>
      <w:proofErr w:type="gramStart"/>
      <w:r w:rsidRPr="00325A7C">
        <w:rPr>
          <w:i/>
          <w:sz w:val="20"/>
        </w:rPr>
        <w:lastRenderedPageBreak/>
        <w:t>for</w:t>
      </w:r>
      <w:proofErr w:type="gramEnd"/>
      <w:r w:rsidRPr="00325A7C">
        <w:rPr>
          <w:i/>
          <w:sz w:val="20"/>
        </w:rPr>
        <w:t xml:space="preserve"> i in </w:t>
      </w:r>
      <w:r w:rsidRPr="00325A7C">
        <w:rPr>
          <w:i/>
          <w:color w:val="8064A2" w:themeColor="accent4"/>
          <w:sz w:val="20"/>
        </w:rPr>
        <w:t>range</w:t>
      </w:r>
      <w:r w:rsidRPr="00325A7C">
        <w:rPr>
          <w:i/>
          <w:sz w:val="20"/>
        </w:rPr>
        <w:t>(</w:t>
      </w:r>
      <w:r w:rsidRPr="00325A7C">
        <w:rPr>
          <w:i/>
          <w:color w:val="8064A2" w:themeColor="accent4"/>
          <w:sz w:val="20"/>
        </w:rPr>
        <w:t>len</w:t>
      </w:r>
      <w:r w:rsidRPr="00325A7C">
        <w:rPr>
          <w:i/>
          <w:sz w:val="20"/>
        </w:rPr>
        <w:t>(MVNetwork[</w:t>
      </w:r>
      <w:r w:rsidRPr="00325A7C">
        <w:rPr>
          <w:i/>
          <w:color w:val="19C106"/>
          <w:sz w:val="20"/>
        </w:rPr>
        <w:t>'Id TedisNet'</w:t>
      </w:r>
      <w:r w:rsidRPr="00325A7C">
        <w:rPr>
          <w:i/>
          <w:sz w:val="20"/>
        </w:rPr>
        <w:t xml:space="preserve">])):      </w:t>
      </w:r>
    </w:p>
    <w:p w14:paraId="4863CAFE" w14:textId="77777777" w:rsidR="00942E88" w:rsidRPr="00325A7C" w:rsidRDefault="00942E88" w:rsidP="00656754">
      <w:pPr>
        <w:spacing w:line="240" w:lineRule="auto"/>
        <w:ind w:left="1843" w:right="-262" w:hanging="425"/>
        <w:jc w:val="left"/>
        <w:rPr>
          <w:i/>
          <w:sz w:val="20"/>
        </w:rPr>
      </w:pPr>
      <w:proofErr w:type="gramStart"/>
      <w:r w:rsidRPr="00325A7C">
        <w:rPr>
          <w:i/>
          <w:sz w:val="20"/>
        </w:rPr>
        <w:t>pp.create</w:t>
      </w:r>
      <w:proofErr w:type="gramEnd"/>
      <w:r w:rsidRPr="00325A7C">
        <w:rPr>
          <w:i/>
          <w:sz w:val="20"/>
        </w:rPr>
        <w:t>_line(net, from_bus=MVNetworkbusses[</w:t>
      </w:r>
      <w:r w:rsidRPr="00325A7C">
        <w:rPr>
          <w:i/>
          <w:color w:val="19C106"/>
          <w:sz w:val="20"/>
        </w:rPr>
        <w:t>'Id Bus'</w:t>
      </w:r>
      <w:r w:rsidRPr="00325A7C">
        <w:rPr>
          <w:i/>
          <w:sz w:val="20"/>
        </w:rPr>
        <w:t>][i], to_bus=</w:t>
      </w:r>
      <w:proofErr w:type="spellStart"/>
      <w:r w:rsidRPr="00325A7C">
        <w:rPr>
          <w:i/>
          <w:sz w:val="20"/>
        </w:rPr>
        <w:t>MVNetworkbusse</w:t>
      </w:r>
      <w:proofErr w:type="spellEnd"/>
      <w:r w:rsidRPr="00325A7C">
        <w:rPr>
          <w:i/>
          <w:sz w:val="20"/>
        </w:rPr>
        <w:t xml:space="preserve"> [</w:t>
      </w:r>
      <w:r w:rsidRPr="00325A7C">
        <w:rPr>
          <w:i/>
          <w:color w:val="19C106"/>
          <w:sz w:val="20"/>
        </w:rPr>
        <w:t>'Id Bus'</w:t>
      </w:r>
      <w:r w:rsidRPr="00325A7C">
        <w:rPr>
          <w:i/>
          <w:sz w:val="20"/>
        </w:rPr>
        <w:t>][i</w:t>
      </w:r>
      <w:r w:rsidRPr="00325A7C">
        <w:rPr>
          <w:i/>
          <w:color w:val="FF0000"/>
          <w:sz w:val="20"/>
        </w:rPr>
        <w:t>+1</w:t>
      </w:r>
      <w:r w:rsidRPr="00325A7C">
        <w:rPr>
          <w:i/>
          <w:sz w:val="20"/>
        </w:rPr>
        <w:t>], length_km=MVNetwork[</w:t>
      </w:r>
      <w:r w:rsidRPr="00325A7C">
        <w:rPr>
          <w:i/>
          <w:color w:val="19C106"/>
          <w:sz w:val="20"/>
        </w:rPr>
        <w:t>'Length_km'</w:t>
      </w:r>
      <w:r w:rsidRPr="00325A7C">
        <w:rPr>
          <w:i/>
          <w:sz w:val="20"/>
        </w:rPr>
        <w:t>][i], std_type=</w:t>
      </w:r>
      <w:r w:rsidRPr="00325A7C">
        <w:rPr>
          <w:i/>
          <w:color w:val="19C106"/>
          <w:sz w:val="20"/>
        </w:rPr>
        <w:t>"line_ESTABANELL</w:t>
      </w:r>
      <w:r w:rsidRPr="00325A7C">
        <w:rPr>
          <w:i/>
          <w:sz w:val="20"/>
        </w:rPr>
        <w:t>", name= MVNetwork[</w:t>
      </w:r>
      <w:r w:rsidRPr="00325A7C">
        <w:rPr>
          <w:i/>
          <w:color w:val="19C106"/>
          <w:sz w:val="20"/>
        </w:rPr>
        <w:t>'origen'</w:t>
      </w:r>
      <w:r w:rsidRPr="00325A7C">
        <w:rPr>
          <w:i/>
          <w:sz w:val="20"/>
        </w:rPr>
        <w:t xml:space="preserve">] [i]) </w:t>
      </w:r>
    </w:p>
    <w:p w14:paraId="376F4020" w14:textId="77777777" w:rsidR="00942E88" w:rsidRPr="00942E88" w:rsidRDefault="00942E88" w:rsidP="00942E88">
      <w:pPr>
        <w:spacing w:line="240" w:lineRule="auto"/>
        <w:ind w:right="-262"/>
      </w:pPr>
      <w:r w:rsidRPr="00942E88">
        <w:tab/>
        <w:t>Add the line identifier but without making it become the line index:</w:t>
      </w:r>
    </w:p>
    <w:p w14:paraId="41FBDAE6" w14:textId="77777777" w:rsidR="00942E88" w:rsidRPr="00325A7C" w:rsidRDefault="00942E88" w:rsidP="00325A7C">
      <w:pPr>
        <w:spacing w:after="240" w:line="240" w:lineRule="auto"/>
        <w:ind w:left="851" w:right="-262" w:firstLine="1"/>
        <w:rPr>
          <w:i/>
          <w:sz w:val="20"/>
        </w:rPr>
      </w:pPr>
      <w:proofErr w:type="gramStart"/>
      <w:r w:rsidRPr="00325A7C">
        <w:rPr>
          <w:i/>
          <w:sz w:val="20"/>
        </w:rPr>
        <w:t>net.line.insert</w:t>
      </w:r>
      <w:proofErr w:type="gramEnd"/>
      <w:r w:rsidRPr="00325A7C">
        <w:rPr>
          <w:i/>
          <w:sz w:val="20"/>
        </w:rPr>
        <w:t>(</w:t>
      </w:r>
      <w:r w:rsidRPr="00325A7C">
        <w:rPr>
          <w:i/>
          <w:color w:val="FF0000"/>
          <w:sz w:val="20"/>
        </w:rPr>
        <w:t>14</w:t>
      </w:r>
      <w:r w:rsidRPr="00325A7C">
        <w:rPr>
          <w:i/>
          <w:sz w:val="20"/>
        </w:rPr>
        <w:t xml:space="preserve">, </w:t>
      </w:r>
      <w:r w:rsidRPr="00325A7C">
        <w:rPr>
          <w:i/>
          <w:color w:val="1BCE06"/>
          <w:sz w:val="20"/>
        </w:rPr>
        <w:t>'Id linia'</w:t>
      </w:r>
      <w:r w:rsidRPr="00325A7C">
        <w:rPr>
          <w:i/>
          <w:sz w:val="20"/>
        </w:rPr>
        <w:t>, MVNetwork[</w:t>
      </w:r>
      <w:r w:rsidRPr="00325A7C">
        <w:rPr>
          <w:i/>
          <w:color w:val="1BCE06"/>
          <w:sz w:val="20"/>
        </w:rPr>
        <w:t>'Id TedisNet'</w:t>
      </w:r>
      <w:r w:rsidRPr="00325A7C">
        <w:rPr>
          <w:i/>
          <w:sz w:val="20"/>
        </w:rPr>
        <w:t>])</w:t>
      </w:r>
    </w:p>
    <w:p w14:paraId="76098A22" w14:textId="77777777" w:rsidR="00942E88" w:rsidRPr="00942E88" w:rsidRDefault="00942E88" w:rsidP="00380ED0">
      <w:pPr>
        <w:pStyle w:val="Prrafodelista"/>
        <w:numPr>
          <w:ilvl w:val="0"/>
          <w:numId w:val="45"/>
        </w:numPr>
        <w:spacing w:after="0" w:line="240" w:lineRule="auto"/>
        <w:ind w:left="426"/>
        <w:contextualSpacing/>
      </w:pPr>
      <w:r w:rsidRPr="00942E88">
        <w:t xml:space="preserve">We need to define an </w:t>
      </w:r>
      <w:r w:rsidRPr="00942E88">
        <w:rPr>
          <w:b/>
        </w:rPr>
        <w:t>external grid</w:t>
      </w:r>
      <w:r w:rsidRPr="00942E88">
        <w:t xml:space="preserve">, which will take the place of </w:t>
      </w:r>
      <w:r w:rsidRPr="00942E88">
        <w:rPr>
          <w:b/>
        </w:rPr>
        <w:t>one of the existing busses</w:t>
      </w:r>
      <w:r w:rsidRPr="00942E88">
        <w:t xml:space="preserve">, making it </w:t>
      </w:r>
      <w:r w:rsidRPr="00942E88">
        <w:rPr>
          <w:b/>
        </w:rPr>
        <w:t>become the Slack bus</w:t>
      </w:r>
      <w:r w:rsidRPr="00942E88">
        <w:t xml:space="preserve">. </w:t>
      </w:r>
    </w:p>
    <w:p w14:paraId="67053FB9" w14:textId="77777777" w:rsidR="00942E88" w:rsidRPr="00325A7C" w:rsidRDefault="00942E88" w:rsidP="00325A7C">
      <w:pPr>
        <w:spacing w:after="240" w:line="240" w:lineRule="auto"/>
        <w:ind w:left="851"/>
        <w:rPr>
          <w:b/>
          <w:i/>
          <w:sz w:val="20"/>
        </w:rPr>
      </w:pPr>
      <w:proofErr w:type="gramStart"/>
      <w:r w:rsidRPr="00325A7C">
        <w:rPr>
          <w:i/>
          <w:sz w:val="20"/>
        </w:rPr>
        <w:t>pp.create</w:t>
      </w:r>
      <w:proofErr w:type="gramEnd"/>
      <w:r w:rsidRPr="00325A7C">
        <w:rPr>
          <w:i/>
          <w:sz w:val="20"/>
        </w:rPr>
        <w:t>_ext_grid(net, bus=</w:t>
      </w:r>
      <w:r w:rsidRPr="00325A7C">
        <w:rPr>
          <w:i/>
          <w:color w:val="FF0000"/>
          <w:sz w:val="20"/>
        </w:rPr>
        <w:t>201</w:t>
      </w:r>
      <w:r w:rsidRPr="00325A7C">
        <w:rPr>
          <w:i/>
          <w:sz w:val="20"/>
        </w:rPr>
        <w:t>, vm_pu=</w:t>
      </w:r>
      <w:r w:rsidRPr="00325A7C">
        <w:rPr>
          <w:i/>
          <w:color w:val="FF0000"/>
          <w:sz w:val="20"/>
        </w:rPr>
        <w:t>1.0</w:t>
      </w:r>
      <w:r w:rsidRPr="00325A7C">
        <w:rPr>
          <w:i/>
          <w:sz w:val="20"/>
        </w:rPr>
        <w:t>, va_degree=</w:t>
      </w:r>
      <w:r w:rsidRPr="00325A7C">
        <w:rPr>
          <w:i/>
          <w:color w:val="FF0000"/>
          <w:sz w:val="20"/>
        </w:rPr>
        <w:t>0.0</w:t>
      </w:r>
      <w:r w:rsidRPr="00325A7C">
        <w:rPr>
          <w:i/>
          <w:sz w:val="20"/>
        </w:rPr>
        <w:t>, in_service=</w:t>
      </w:r>
      <w:r w:rsidRPr="00325A7C">
        <w:rPr>
          <w:i/>
          <w:color w:val="8064A2" w:themeColor="accent4"/>
          <w:sz w:val="20"/>
        </w:rPr>
        <w:t>True</w:t>
      </w:r>
      <w:r w:rsidRPr="00325A7C">
        <w:rPr>
          <w:i/>
          <w:sz w:val="20"/>
        </w:rPr>
        <w:t>, name=</w:t>
      </w:r>
      <w:r w:rsidRPr="00325A7C">
        <w:rPr>
          <w:i/>
          <w:color w:val="1BCE06"/>
          <w:sz w:val="20"/>
        </w:rPr>
        <w:t>"Grid Connection"</w:t>
      </w:r>
      <w:r w:rsidRPr="00325A7C">
        <w:rPr>
          <w:i/>
          <w:sz w:val="20"/>
        </w:rPr>
        <w:t xml:space="preserve">) </w:t>
      </w:r>
    </w:p>
    <w:p w14:paraId="4F6A8255" w14:textId="77777777" w:rsidR="00942E88" w:rsidRPr="00942E88" w:rsidRDefault="00942E88" w:rsidP="00380ED0">
      <w:pPr>
        <w:pStyle w:val="Prrafodelista"/>
        <w:numPr>
          <w:ilvl w:val="0"/>
          <w:numId w:val="45"/>
        </w:numPr>
        <w:spacing w:after="0" w:line="240" w:lineRule="auto"/>
        <w:ind w:left="426"/>
        <w:contextualSpacing/>
        <w:jc w:val="left"/>
        <w:rPr>
          <w:color w:val="FF0000"/>
        </w:rPr>
      </w:pPr>
      <w:r w:rsidRPr="00942E88">
        <w:rPr>
          <w:b/>
        </w:rPr>
        <w:t xml:space="preserve">Create loads </w:t>
      </w:r>
      <w:r w:rsidRPr="00942E88">
        <w:t>from the json file first iteration:</w:t>
      </w:r>
    </w:p>
    <w:p w14:paraId="4416E6D2" w14:textId="77777777" w:rsidR="00942E88" w:rsidRPr="00942E88" w:rsidRDefault="00942E88" w:rsidP="00656754">
      <w:pPr>
        <w:spacing w:line="240" w:lineRule="auto"/>
        <w:ind w:firstLine="2"/>
      </w:pPr>
      <w:r w:rsidRPr="00942E88">
        <w:t>To understand the structure of the json file and where the inputs, outputs and simulation are, we will create different data frames.</w:t>
      </w:r>
    </w:p>
    <w:p w14:paraId="3DA1EE5D" w14:textId="77777777" w:rsidR="00942E88" w:rsidRPr="00325A7C" w:rsidRDefault="00942E88" w:rsidP="00656754">
      <w:pPr>
        <w:spacing w:line="240" w:lineRule="auto"/>
        <w:ind w:left="851"/>
        <w:rPr>
          <w:i/>
          <w:sz w:val="20"/>
        </w:rPr>
      </w:pPr>
      <w:proofErr w:type="gramStart"/>
      <w:r w:rsidRPr="00325A7C">
        <w:rPr>
          <w:i/>
          <w:sz w:val="20"/>
        </w:rPr>
        <w:t>dfload</w:t>
      </w:r>
      <w:proofErr w:type="gramEnd"/>
      <w:r w:rsidRPr="00325A7C">
        <w:rPr>
          <w:i/>
          <w:sz w:val="20"/>
        </w:rPr>
        <w:t xml:space="preserve">_output0= </w:t>
      </w:r>
      <w:proofErr w:type="spellStart"/>
      <w:r w:rsidRPr="00325A7C">
        <w:rPr>
          <w:i/>
          <w:sz w:val="20"/>
        </w:rPr>
        <w:t>dfload</w:t>
      </w:r>
      <w:proofErr w:type="spellEnd"/>
      <w:r w:rsidRPr="00325A7C">
        <w:rPr>
          <w:i/>
          <w:sz w:val="20"/>
        </w:rPr>
        <w:t>[</w:t>
      </w:r>
      <w:r w:rsidRPr="00325A7C">
        <w:rPr>
          <w:i/>
          <w:color w:val="1BCD06"/>
          <w:sz w:val="20"/>
        </w:rPr>
        <w:t>'output'</w:t>
      </w:r>
      <w:r w:rsidRPr="00325A7C">
        <w:rPr>
          <w:i/>
          <w:sz w:val="20"/>
        </w:rPr>
        <w:t>][</w:t>
      </w:r>
      <w:r w:rsidRPr="00325A7C">
        <w:rPr>
          <w:i/>
          <w:color w:val="FF0000"/>
          <w:sz w:val="20"/>
        </w:rPr>
        <w:t>0</w:t>
      </w:r>
      <w:r w:rsidRPr="00325A7C">
        <w:rPr>
          <w:i/>
          <w:sz w:val="20"/>
        </w:rPr>
        <w:t xml:space="preserve">] </w:t>
      </w:r>
    </w:p>
    <w:p w14:paraId="08424B18" w14:textId="77777777" w:rsidR="00942E88" w:rsidRPr="00325A7C" w:rsidRDefault="00942E88" w:rsidP="00656754">
      <w:pPr>
        <w:spacing w:line="240" w:lineRule="auto"/>
        <w:ind w:left="851"/>
        <w:rPr>
          <w:i/>
          <w:sz w:val="20"/>
        </w:rPr>
      </w:pPr>
      <w:proofErr w:type="gramStart"/>
      <w:r w:rsidRPr="00325A7C">
        <w:rPr>
          <w:i/>
          <w:sz w:val="20"/>
        </w:rPr>
        <w:t>dfload</w:t>
      </w:r>
      <w:proofErr w:type="gramEnd"/>
      <w:r w:rsidRPr="00325A7C">
        <w:rPr>
          <w:i/>
          <w:sz w:val="20"/>
        </w:rPr>
        <w:t xml:space="preserve">_output0_input= </w:t>
      </w:r>
      <w:proofErr w:type="spellStart"/>
      <w:r w:rsidRPr="00325A7C">
        <w:rPr>
          <w:i/>
          <w:sz w:val="20"/>
        </w:rPr>
        <w:t>dfload</w:t>
      </w:r>
      <w:proofErr w:type="spellEnd"/>
      <w:r w:rsidRPr="00325A7C">
        <w:rPr>
          <w:i/>
          <w:sz w:val="20"/>
        </w:rPr>
        <w:t>[</w:t>
      </w:r>
      <w:r w:rsidRPr="00325A7C">
        <w:rPr>
          <w:i/>
          <w:color w:val="1BCD06"/>
          <w:sz w:val="20"/>
        </w:rPr>
        <w:t>'output'</w:t>
      </w:r>
      <w:r w:rsidRPr="00325A7C">
        <w:rPr>
          <w:i/>
          <w:sz w:val="20"/>
        </w:rPr>
        <w:t>][</w:t>
      </w:r>
      <w:r w:rsidRPr="00325A7C">
        <w:rPr>
          <w:i/>
          <w:color w:val="FF0000"/>
          <w:sz w:val="20"/>
        </w:rPr>
        <w:t>0</w:t>
      </w:r>
      <w:r w:rsidRPr="00325A7C">
        <w:rPr>
          <w:i/>
          <w:sz w:val="20"/>
        </w:rPr>
        <w:t>][</w:t>
      </w:r>
      <w:r w:rsidRPr="00325A7C">
        <w:rPr>
          <w:i/>
          <w:color w:val="1BCD06"/>
          <w:sz w:val="20"/>
        </w:rPr>
        <w:t>'input'</w:t>
      </w:r>
      <w:r w:rsidRPr="00325A7C">
        <w:rPr>
          <w:i/>
          <w:sz w:val="20"/>
        </w:rPr>
        <w:t xml:space="preserve">] </w:t>
      </w:r>
    </w:p>
    <w:p w14:paraId="72477B02" w14:textId="77777777" w:rsidR="00942E88" w:rsidRPr="00325A7C" w:rsidRDefault="00942E88" w:rsidP="00656754">
      <w:pPr>
        <w:spacing w:line="240" w:lineRule="auto"/>
        <w:ind w:left="851"/>
        <w:rPr>
          <w:i/>
          <w:sz w:val="20"/>
        </w:rPr>
      </w:pPr>
      <w:proofErr w:type="gramStart"/>
      <w:r w:rsidRPr="00325A7C">
        <w:rPr>
          <w:i/>
          <w:sz w:val="20"/>
        </w:rPr>
        <w:t>dfload</w:t>
      </w:r>
      <w:proofErr w:type="gramEnd"/>
      <w:r w:rsidRPr="00325A7C">
        <w:rPr>
          <w:i/>
          <w:sz w:val="20"/>
        </w:rPr>
        <w:t xml:space="preserve">_output0_simulation= </w:t>
      </w:r>
      <w:proofErr w:type="spellStart"/>
      <w:r w:rsidRPr="00325A7C">
        <w:rPr>
          <w:i/>
          <w:sz w:val="20"/>
        </w:rPr>
        <w:t>dfload</w:t>
      </w:r>
      <w:proofErr w:type="spellEnd"/>
      <w:r w:rsidRPr="00325A7C">
        <w:rPr>
          <w:i/>
          <w:sz w:val="20"/>
        </w:rPr>
        <w:t>[</w:t>
      </w:r>
      <w:r w:rsidRPr="00325A7C">
        <w:rPr>
          <w:i/>
          <w:color w:val="1BCD06"/>
          <w:sz w:val="20"/>
        </w:rPr>
        <w:t>'output'</w:t>
      </w:r>
      <w:r w:rsidRPr="00325A7C">
        <w:rPr>
          <w:i/>
          <w:sz w:val="20"/>
        </w:rPr>
        <w:t>][</w:t>
      </w:r>
      <w:r w:rsidRPr="00325A7C">
        <w:rPr>
          <w:i/>
          <w:color w:val="FF0000"/>
          <w:sz w:val="20"/>
        </w:rPr>
        <w:t>0</w:t>
      </w:r>
      <w:r w:rsidRPr="00325A7C">
        <w:rPr>
          <w:i/>
          <w:sz w:val="20"/>
        </w:rPr>
        <w:t>][</w:t>
      </w:r>
      <w:r w:rsidRPr="00325A7C">
        <w:rPr>
          <w:i/>
          <w:color w:val="1BCD06"/>
          <w:sz w:val="20"/>
        </w:rPr>
        <w:t>'simulation'</w:t>
      </w:r>
      <w:r w:rsidRPr="00325A7C">
        <w:rPr>
          <w:i/>
          <w:sz w:val="20"/>
        </w:rPr>
        <w:t xml:space="preserve">] </w:t>
      </w:r>
    </w:p>
    <w:p w14:paraId="29D52C99" w14:textId="630A5870" w:rsidR="00942E88" w:rsidRDefault="00942E88" w:rsidP="00325A7C">
      <w:pPr>
        <w:spacing w:line="240" w:lineRule="auto"/>
        <w:ind w:left="851"/>
        <w:rPr>
          <w:i/>
          <w:sz w:val="20"/>
        </w:rPr>
      </w:pPr>
      <w:proofErr w:type="gramStart"/>
      <w:r w:rsidRPr="00325A7C">
        <w:rPr>
          <w:i/>
          <w:sz w:val="20"/>
        </w:rPr>
        <w:t>dfload</w:t>
      </w:r>
      <w:proofErr w:type="gramEnd"/>
      <w:r w:rsidRPr="00325A7C">
        <w:rPr>
          <w:i/>
          <w:sz w:val="20"/>
        </w:rPr>
        <w:t xml:space="preserve">_output0_timestamp= </w:t>
      </w:r>
      <w:proofErr w:type="spellStart"/>
      <w:r w:rsidRPr="00325A7C">
        <w:rPr>
          <w:i/>
          <w:sz w:val="20"/>
        </w:rPr>
        <w:t>dfload</w:t>
      </w:r>
      <w:proofErr w:type="spellEnd"/>
      <w:r w:rsidRPr="00325A7C">
        <w:rPr>
          <w:i/>
          <w:sz w:val="20"/>
        </w:rPr>
        <w:t>[</w:t>
      </w:r>
      <w:r w:rsidRPr="00325A7C">
        <w:rPr>
          <w:i/>
          <w:color w:val="1BCD06"/>
          <w:sz w:val="20"/>
        </w:rPr>
        <w:t>'output'</w:t>
      </w:r>
      <w:r w:rsidRPr="00325A7C">
        <w:rPr>
          <w:i/>
          <w:sz w:val="20"/>
        </w:rPr>
        <w:t>][</w:t>
      </w:r>
      <w:r w:rsidRPr="00325A7C">
        <w:rPr>
          <w:i/>
          <w:color w:val="FF0000"/>
          <w:sz w:val="20"/>
        </w:rPr>
        <w:t>0</w:t>
      </w:r>
      <w:r w:rsidRPr="00325A7C">
        <w:rPr>
          <w:i/>
          <w:sz w:val="20"/>
        </w:rPr>
        <w:t>][</w:t>
      </w:r>
      <w:r w:rsidRPr="00325A7C">
        <w:rPr>
          <w:i/>
          <w:color w:val="1BCD06"/>
          <w:sz w:val="20"/>
        </w:rPr>
        <w:t>'timestamp'</w:t>
      </w:r>
      <w:r w:rsidRPr="00325A7C">
        <w:rPr>
          <w:i/>
          <w:sz w:val="20"/>
        </w:rPr>
        <w:t>]</w:t>
      </w:r>
    </w:p>
    <w:p w14:paraId="1EEFBC79" w14:textId="77777777" w:rsidR="00325A7C" w:rsidRPr="00325A7C" w:rsidRDefault="00325A7C" w:rsidP="00325A7C">
      <w:pPr>
        <w:spacing w:line="240" w:lineRule="auto"/>
        <w:ind w:left="851"/>
        <w:rPr>
          <w:i/>
          <w:sz w:val="20"/>
        </w:rPr>
      </w:pPr>
    </w:p>
    <w:p w14:paraId="721CB6E8" w14:textId="77777777" w:rsidR="00942E88" w:rsidRPr="00942E88" w:rsidRDefault="00942E88" w:rsidP="00380ED0">
      <w:pPr>
        <w:spacing w:line="240" w:lineRule="auto"/>
      </w:pPr>
      <w:r w:rsidRPr="00942E88">
        <w:t>We will create an empty list where we will append the IDs from the busses that have a load [1]. The loads then will be created from the data in the first iteration input [2]. Also, free busses will be assigned a 0 power load [3].</w:t>
      </w:r>
    </w:p>
    <w:p w14:paraId="52A1CD81" w14:textId="5E152C02" w:rsidR="00942E88" w:rsidRPr="00325A7C" w:rsidRDefault="00942E88" w:rsidP="00D12287">
      <w:pPr>
        <w:spacing w:line="240" w:lineRule="auto"/>
        <w:ind w:left="851"/>
        <w:rPr>
          <w:i/>
          <w:sz w:val="20"/>
        </w:rPr>
      </w:pPr>
      <w:r w:rsidRPr="00325A7C">
        <w:rPr>
          <w:i/>
          <w:sz w:val="20"/>
        </w:rPr>
        <w:t>[1]</w:t>
      </w:r>
      <w:r w:rsidRPr="00325A7C">
        <w:rPr>
          <w:i/>
          <w:sz w:val="20"/>
        </w:rPr>
        <w:tab/>
      </w:r>
      <w:r w:rsidR="00325A7C">
        <w:rPr>
          <w:i/>
          <w:sz w:val="20"/>
        </w:rPr>
        <w:t xml:space="preserve"> </w:t>
      </w:r>
      <w:proofErr w:type="gramStart"/>
      <w:r w:rsidRPr="00325A7C">
        <w:rPr>
          <w:i/>
          <w:sz w:val="20"/>
        </w:rPr>
        <w:t>l</w:t>
      </w:r>
      <w:proofErr w:type="gramEnd"/>
      <w:r w:rsidRPr="00325A7C">
        <w:rPr>
          <w:i/>
          <w:sz w:val="20"/>
        </w:rPr>
        <w:t>=[</w:t>
      </w:r>
      <w:r w:rsidR="00325A7C">
        <w:rPr>
          <w:i/>
          <w:sz w:val="20"/>
        </w:rPr>
        <w:t xml:space="preserve"> </w:t>
      </w:r>
      <w:r w:rsidRPr="00325A7C">
        <w:rPr>
          <w:i/>
          <w:sz w:val="20"/>
        </w:rPr>
        <w:t xml:space="preserve">] </w:t>
      </w:r>
    </w:p>
    <w:p w14:paraId="2455A502" w14:textId="70B4962D" w:rsidR="00942E88" w:rsidRPr="00325A7C" w:rsidRDefault="00942E88" w:rsidP="00D12287">
      <w:pPr>
        <w:spacing w:line="240" w:lineRule="auto"/>
        <w:ind w:left="851"/>
        <w:rPr>
          <w:i/>
          <w:sz w:val="20"/>
        </w:rPr>
      </w:pPr>
      <w:r w:rsidRPr="00325A7C">
        <w:rPr>
          <w:i/>
          <w:sz w:val="20"/>
        </w:rPr>
        <w:t>[2]</w:t>
      </w:r>
      <w:r w:rsidRPr="00325A7C">
        <w:rPr>
          <w:i/>
          <w:sz w:val="20"/>
        </w:rPr>
        <w:tab/>
      </w:r>
      <w:r w:rsidR="00325A7C">
        <w:rPr>
          <w:i/>
          <w:sz w:val="20"/>
        </w:rPr>
        <w:t xml:space="preserve"> </w:t>
      </w:r>
      <w:proofErr w:type="gramStart"/>
      <w:r w:rsidRPr="00325A7C">
        <w:rPr>
          <w:i/>
          <w:sz w:val="20"/>
        </w:rPr>
        <w:t>for</w:t>
      </w:r>
      <w:proofErr w:type="gramEnd"/>
      <w:r w:rsidRPr="00325A7C">
        <w:rPr>
          <w:i/>
          <w:sz w:val="20"/>
        </w:rPr>
        <w:t xml:space="preserve"> i in range(len(</w:t>
      </w:r>
      <w:proofErr w:type="spellStart"/>
      <w:r w:rsidRPr="00325A7C">
        <w:rPr>
          <w:i/>
          <w:sz w:val="20"/>
        </w:rPr>
        <w:t>dfload</w:t>
      </w:r>
      <w:proofErr w:type="spellEnd"/>
      <w:r w:rsidRPr="00325A7C">
        <w:rPr>
          <w:i/>
          <w:sz w:val="20"/>
        </w:rPr>
        <w:t xml:space="preserve">['output'][0]['input'])):   </w:t>
      </w:r>
    </w:p>
    <w:p w14:paraId="04A7FAB9" w14:textId="77777777" w:rsidR="00942E88" w:rsidRPr="00325A7C" w:rsidRDefault="00942E88" w:rsidP="00325A7C">
      <w:pPr>
        <w:spacing w:line="240" w:lineRule="auto"/>
        <w:ind w:left="1418"/>
        <w:jc w:val="left"/>
        <w:rPr>
          <w:i/>
          <w:sz w:val="20"/>
        </w:rPr>
      </w:pPr>
      <w:proofErr w:type="spellStart"/>
      <w:proofErr w:type="gramStart"/>
      <w:r w:rsidRPr="00325A7C">
        <w:rPr>
          <w:i/>
          <w:sz w:val="20"/>
        </w:rPr>
        <w:t>pp.create</w:t>
      </w:r>
      <w:proofErr w:type="gramEnd"/>
      <w:r w:rsidRPr="00325A7C">
        <w:rPr>
          <w:i/>
          <w:sz w:val="20"/>
        </w:rPr>
        <w:t>_load</w:t>
      </w:r>
      <w:proofErr w:type="spellEnd"/>
      <w:r w:rsidRPr="00325A7C">
        <w:rPr>
          <w:i/>
          <w:sz w:val="20"/>
        </w:rPr>
        <w:t>(net, bus=</w:t>
      </w:r>
      <w:proofErr w:type="spellStart"/>
      <w:r w:rsidRPr="00325A7C">
        <w:rPr>
          <w:i/>
          <w:sz w:val="20"/>
        </w:rPr>
        <w:t>dfload</w:t>
      </w:r>
      <w:proofErr w:type="spellEnd"/>
      <w:r w:rsidRPr="00325A7C">
        <w:rPr>
          <w:i/>
          <w:sz w:val="20"/>
        </w:rPr>
        <w:t>[</w:t>
      </w:r>
      <w:r w:rsidRPr="00325A7C">
        <w:rPr>
          <w:i/>
          <w:color w:val="37D556"/>
          <w:sz w:val="20"/>
        </w:rPr>
        <w:t>'output'</w:t>
      </w:r>
      <w:r w:rsidRPr="00325A7C">
        <w:rPr>
          <w:i/>
          <w:sz w:val="20"/>
        </w:rPr>
        <w:t>][0][</w:t>
      </w:r>
      <w:r w:rsidRPr="00325A7C">
        <w:rPr>
          <w:i/>
          <w:color w:val="37D556"/>
          <w:sz w:val="20"/>
        </w:rPr>
        <w:t>'input'</w:t>
      </w:r>
      <w:r w:rsidRPr="00325A7C">
        <w:rPr>
          <w:i/>
          <w:sz w:val="20"/>
        </w:rPr>
        <w:t>][i][</w:t>
      </w:r>
      <w:r w:rsidRPr="00325A7C">
        <w:rPr>
          <w:i/>
          <w:color w:val="37D556"/>
          <w:sz w:val="20"/>
        </w:rPr>
        <w:t>'</w:t>
      </w:r>
      <w:proofErr w:type="spellStart"/>
      <w:r w:rsidRPr="00325A7C">
        <w:rPr>
          <w:i/>
          <w:color w:val="37D556"/>
          <w:sz w:val="20"/>
        </w:rPr>
        <w:t>IdTedisNet</w:t>
      </w:r>
      <w:proofErr w:type="spellEnd"/>
      <w:r w:rsidRPr="00325A7C">
        <w:rPr>
          <w:i/>
          <w:color w:val="37D556"/>
          <w:sz w:val="20"/>
        </w:rPr>
        <w:t>'</w:t>
      </w:r>
      <w:r w:rsidRPr="00325A7C">
        <w:rPr>
          <w:i/>
          <w:sz w:val="20"/>
        </w:rPr>
        <w:t xml:space="preserve">], </w:t>
      </w:r>
      <w:proofErr w:type="spellStart"/>
      <w:r w:rsidRPr="00325A7C">
        <w:rPr>
          <w:i/>
          <w:sz w:val="20"/>
        </w:rPr>
        <w:t>p_mw</w:t>
      </w:r>
      <w:proofErr w:type="spellEnd"/>
      <w:r w:rsidRPr="00325A7C">
        <w:rPr>
          <w:i/>
          <w:sz w:val="20"/>
        </w:rPr>
        <w:t xml:space="preserve"> = (</w:t>
      </w:r>
      <w:proofErr w:type="spellStart"/>
      <w:r w:rsidRPr="00325A7C">
        <w:rPr>
          <w:i/>
          <w:sz w:val="20"/>
        </w:rPr>
        <w:t>dfload</w:t>
      </w:r>
      <w:proofErr w:type="spellEnd"/>
      <w:r w:rsidRPr="00325A7C">
        <w:rPr>
          <w:i/>
          <w:sz w:val="20"/>
        </w:rPr>
        <w:t>[</w:t>
      </w:r>
      <w:r w:rsidRPr="00325A7C">
        <w:rPr>
          <w:i/>
          <w:color w:val="37D556"/>
          <w:sz w:val="20"/>
        </w:rPr>
        <w:t>'output'</w:t>
      </w:r>
      <w:r w:rsidRPr="00325A7C">
        <w:rPr>
          <w:i/>
          <w:sz w:val="20"/>
        </w:rPr>
        <w:t>][0] [</w:t>
      </w:r>
      <w:r w:rsidRPr="00325A7C">
        <w:rPr>
          <w:i/>
          <w:color w:val="37D556"/>
          <w:sz w:val="20"/>
        </w:rPr>
        <w:t>'input'</w:t>
      </w:r>
      <w:r w:rsidRPr="00325A7C">
        <w:rPr>
          <w:i/>
          <w:sz w:val="20"/>
        </w:rPr>
        <w:t>][i][</w:t>
      </w:r>
      <w:r w:rsidRPr="00325A7C">
        <w:rPr>
          <w:i/>
          <w:color w:val="37D556"/>
          <w:sz w:val="20"/>
        </w:rPr>
        <w:t>'</w:t>
      </w:r>
      <w:proofErr w:type="spellStart"/>
      <w:r w:rsidRPr="00325A7C">
        <w:rPr>
          <w:i/>
          <w:color w:val="37D556"/>
          <w:sz w:val="20"/>
        </w:rPr>
        <w:t>ActivePower</w:t>
      </w:r>
      <w:proofErr w:type="spellEnd"/>
      <w:r w:rsidRPr="00325A7C">
        <w:rPr>
          <w:i/>
          <w:color w:val="37D556"/>
          <w:sz w:val="20"/>
        </w:rPr>
        <w:t>'</w:t>
      </w:r>
      <w:r w:rsidRPr="00325A7C">
        <w:rPr>
          <w:i/>
          <w:sz w:val="20"/>
        </w:rPr>
        <w:t xml:space="preserve">])/1000,  </w:t>
      </w:r>
      <w:proofErr w:type="spellStart"/>
      <w:r w:rsidRPr="00325A7C">
        <w:rPr>
          <w:i/>
          <w:sz w:val="20"/>
        </w:rPr>
        <w:t>q_mvar</w:t>
      </w:r>
      <w:proofErr w:type="spellEnd"/>
      <w:r w:rsidRPr="00325A7C">
        <w:rPr>
          <w:i/>
          <w:sz w:val="20"/>
        </w:rPr>
        <w:t xml:space="preserve"> = (</w:t>
      </w:r>
      <w:proofErr w:type="spellStart"/>
      <w:r w:rsidRPr="00325A7C">
        <w:rPr>
          <w:i/>
          <w:sz w:val="20"/>
        </w:rPr>
        <w:t>dfload</w:t>
      </w:r>
      <w:proofErr w:type="spellEnd"/>
      <w:r w:rsidRPr="00325A7C">
        <w:rPr>
          <w:i/>
          <w:sz w:val="20"/>
        </w:rPr>
        <w:t>[</w:t>
      </w:r>
      <w:r w:rsidRPr="00325A7C">
        <w:rPr>
          <w:i/>
          <w:color w:val="37D556"/>
          <w:sz w:val="20"/>
        </w:rPr>
        <w:t>'output'</w:t>
      </w:r>
      <w:r w:rsidRPr="00325A7C">
        <w:rPr>
          <w:i/>
          <w:sz w:val="20"/>
        </w:rPr>
        <w:t>][0][</w:t>
      </w:r>
      <w:r w:rsidRPr="00325A7C">
        <w:rPr>
          <w:i/>
          <w:color w:val="37D556"/>
          <w:sz w:val="20"/>
        </w:rPr>
        <w:t>'input'</w:t>
      </w:r>
      <w:r w:rsidRPr="00325A7C">
        <w:rPr>
          <w:i/>
          <w:sz w:val="20"/>
        </w:rPr>
        <w:t>][i][</w:t>
      </w:r>
      <w:r w:rsidRPr="00325A7C">
        <w:rPr>
          <w:i/>
          <w:color w:val="37D556"/>
          <w:sz w:val="20"/>
        </w:rPr>
        <w:t>'</w:t>
      </w:r>
      <w:proofErr w:type="spellStart"/>
      <w:r w:rsidRPr="00325A7C">
        <w:rPr>
          <w:i/>
          <w:color w:val="37D556"/>
          <w:sz w:val="20"/>
        </w:rPr>
        <w:t>ReactivePower</w:t>
      </w:r>
      <w:proofErr w:type="spellEnd"/>
      <w:r w:rsidRPr="00325A7C">
        <w:rPr>
          <w:i/>
          <w:color w:val="37D556"/>
          <w:sz w:val="20"/>
        </w:rPr>
        <w:t>'</w:t>
      </w:r>
      <w:r w:rsidRPr="00325A7C">
        <w:rPr>
          <w:i/>
          <w:sz w:val="20"/>
        </w:rPr>
        <w:t xml:space="preserve">])/1000)   </w:t>
      </w:r>
    </w:p>
    <w:p w14:paraId="3B4A3924" w14:textId="77777777" w:rsidR="00942E88" w:rsidRPr="00325A7C" w:rsidRDefault="00942E88" w:rsidP="00D12287">
      <w:pPr>
        <w:spacing w:line="240" w:lineRule="auto"/>
        <w:ind w:left="1418"/>
        <w:rPr>
          <w:i/>
          <w:sz w:val="20"/>
        </w:rPr>
      </w:pPr>
      <w:proofErr w:type="gramStart"/>
      <w:r w:rsidRPr="00325A7C">
        <w:rPr>
          <w:i/>
          <w:sz w:val="20"/>
        </w:rPr>
        <w:t>l</w:t>
      </w:r>
      <w:proofErr w:type="gramEnd"/>
      <w:r w:rsidRPr="00325A7C">
        <w:rPr>
          <w:i/>
          <w:sz w:val="20"/>
        </w:rPr>
        <w:t>.append(</w:t>
      </w:r>
      <w:proofErr w:type="spellStart"/>
      <w:r w:rsidRPr="00325A7C">
        <w:rPr>
          <w:i/>
          <w:sz w:val="20"/>
        </w:rPr>
        <w:t>dfload</w:t>
      </w:r>
      <w:proofErr w:type="spellEnd"/>
      <w:r w:rsidRPr="00325A7C">
        <w:rPr>
          <w:i/>
          <w:sz w:val="20"/>
        </w:rPr>
        <w:t>[</w:t>
      </w:r>
      <w:r w:rsidRPr="00325A7C">
        <w:rPr>
          <w:i/>
          <w:color w:val="37D556"/>
          <w:sz w:val="20"/>
        </w:rPr>
        <w:t>'output'</w:t>
      </w:r>
      <w:r w:rsidRPr="00325A7C">
        <w:rPr>
          <w:i/>
          <w:sz w:val="20"/>
        </w:rPr>
        <w:t>][0][</w:t>
      </w:r>
      <w:r w:rsidRPr="00325A7C">
        <w:rPr>
          <w:i/>
          <w:color w:val="37D556"/>
          <w:sz w:val="20"/>
        </w:rPr>
        <w:t>'input'</w:t>
      </w:r>
      <w:r w:rsidRPr="00325A7C">
        <w:rPr>
          <w:i/>
          <w:sz w:val="20"/>
        </w:rPr>
        <w:t>][i][</w:t>
      </w:r>
      <w:r w:rsidRPr="00325A7C">
        <w:rPr>
          <w:i/>
          <w:color w:val="37D556"/>
          <w:sz w:val="20"/>
        </w:rPr>
        <w:t>'</w:t>
      </w:r>
      <w:proofErr w:type="spellStart"/>
      <w:r w:rsidRPr="00325A7C">
        <w:rPr>
          <w:i/>
          <w:color w:val="37D556"/>
          <w:sz w:val="20"/>
        </w:rPr>
        <w:t>IdTedisNet</w:t>
      </w:r>
      <w:proofErr w:type="spellEnd"/>
      <w:r w:rsidRPr="00325A7C">
        <w:rPr>
          <w:i/>
          <w:color w:val="37D556"/>
          <w:sz w:val="20"/>
        </w:rPr>
        <w:t>'</w:t>
      </w:r>
      <w:r w:rsidRPr="00325A7C">
        <w:rPr>
          <w:i/>
          <w:sz w:val="20"/>
        </w:rPr>
        <w:t xml:space="preserve">])  </w:t>
      </w:r>
    </w:p>
    <w:p w14:paraId="297EDAD1" w14:textId="71AB9295" w:rsidR="00942E88" w:rsidRPr="00325A7C" w:rsidRDefault="00942E88" w:rsidP="00D12287">
      <w:pPr>
        <w:spacing w:line="240" w:lineRule="auto"/>
        <w:ind w:left="851"/>
        <w:rPr>
          <w:i/>
          <w:sz w:val="20"/>
        </w:rPr>
      </w:pPr>
      <w:r w:rsidRPr="00325A7C">
        <w:rPr>
          <w:i/>
          <w:sz w:val="20"/>
        </w:rPr>
        <w:t>[3]</w:t>
      </w:r>
      <w:r w:rsidRPr="00325A7C">
        <w:rPr>
          <w:i/>
          <w:sz w:val="20"/>
        </w:rPr>
        <w:tab/>
      </w:r>
      <w:r w:rsidR="00325A7C">
        <w:rPr>
          <w:i/>
          <w:sz w:val="20"/>
        </w:rPr>
        <w:t xml:space="preserve"> </w:t>
      </w:r>
      <w:proofErr w:type="gramStart"/>
      <w:r w:rsidRPr="00325A7C">
        <w:rPr>
          <w:i/>
          <w:sz w:val="20"/>
        </w:rPr>
        <w:t>for</w:t>
      </w:r>
      <w:proofErr w:type="gramEnd"/>
      <w:r w:rsidRPr="00325A7C">
        <w:rPr>
          <w:i/>
          <w:sz w:val="20"/>
        </w:rPr>
        <w:t xml:space="preserve"> i in net.bus[</w:t>
      </w:r>
      <w:r w:rsidRPr="00325A7C">
        <w:rPr>
          <w:i/>
          <w:color w:val="37D556"/>
          <w:sz w:val="20"/>
        </w:rPr>
        <w:t>'Id Bus'</w:t>
      </w:r>
      <w:r w:rsidRPr="00325A7C">
        <w:rPr>
          <w:i/>
          <w:sz w:val="20"/>
        </w:rPr>
        <w:t xml:space="preserve">]:     </w:t>
      </w:r>
    </w:p>
    <w:p w14:paraId="029D5B5F" w14:textId="77777777" w:rsidR="00942E88" w:rsidRPr="00325A7C" w:rsidRDefault="00942E88" w:rsidP="00325A7C">
      <w:pPr>
        <w:spacing w:before="0" w:after="0" w:line="240" w:lineRule="auto"/>
        <w:ind w:left="1416" w:firstLine="2"/>
        <w:rPr>
          <w:i/>
          <w:sz w:val="20"/>
        </w:rPr>
      </w:pPr>
      <w:r w:rsidRPr="00325A7C">
        <w:rPr>
          <w:i/>
          <w:sz w:val="20"/>
        </w:rPr>
        <w:t xml:space="preserve">if i not in l:         </w:t>
      </w:r>
    </w:p>
    <w:p w14:paraId="1B490F3A" w14:textId="37BD2DBF" w:rsidR="00325A7C" w:rsidRDefault="00942E88" w:rsidP="00325A7C">
      <w:pPr>
        <w:spacing w:before="0" w:after="0" w:line="240" w:lineRule="auto"/>
        <w:ind w:left="1276" w:firstLine="708"/>
        <w:rPr>
          <w:i/>
          <w:sz w:val="20"/>
        </w:rPr>
      </w:pPr>
      <w:proofErr w:type="spellStart"/>
      <w:proofErr w:type="gramStart"/>
      <w:r w:rsidRPr="00325A7C">
        <w:rPr>
          <w:i/>
          <w:sz w:val="20"/>
        </w:rPr>
        <w:t>pp.create</w:t>
      </w:r>
      <w:proofErr w:type="gramEnd"/>
      <w:r w:rsidRPr="00325A7C">
        <w:rPr>
          <w:i/>
          <w:sz w:val="20"/>
        </w:rPr>
        <w:t>_load</w:t>
      </w:r>
      <w:proofErr w:type="spellEnd"/>
      <w:r w:rsidRPr="00325A7C">
        <w:rPr>
          <w:i/>
          <w:sz w:val="20"/>
        </w:rPr>
        <w:t xml:space="preserve">(net, bus=i, </w:t>
      </w:r>
      <w:proofErr w:type="spellStart"/>
      <w:r w:rsidRPr="00325A7C">
        <w:rPr>
          <w:i/>
          <w:sz w:val="20"/>
        </w:rPr>
        <w:t>p_mw</w:t>
      </w:r>
      <w:proofErr w:type="spellEnd"/>
      <w:r w:rsidRPr="00325A7C">
        <w:rPr>
          <w:i/>
          <w:sz w:val="20"/>
        </w:rPr>
        <w:t>=0)</w:t>
      </w:r>
    </w:p>
    <w:p w14:paraId="6F90CD47" w14:textId="77777777" w:rsidR="00325A7C" w:rsidRPr="00325A7C" w:rsidRDefault="00325A7C" w:rsidP="00325A7C">
      <w:pPr>
        <w:spacing w:before="0" w:after="0" w:line="240" w:lineRule="auto"/>
        <w:ind w:left="1276" w:firstLine="708"/>
        <w:rPr>
          <w:i/>
          <w:sz w:val="20"/>
        </w:rPr>
      </w:pPr>
    </w:p>
    <w:p w14:paraId="120BA345" w14:textId="7AE416BB" w:rsidR="00942E88" w:rsidRPr="00942E88" w:rsidRDefault="00942E88" w:rsidP="00942E88">
      <w:pPr>
        <w:spacing w:line="240" w:lineRule="auto"/>
      </w:pPr>
      <w:r w:rsidRPr="00942E88">
        <w:tab/>
        <w:t xml:space="preserve">Pay attention to units again, as you may be given loads in “kilo” and </w:t>
      </w:r>
      <w:proofErr w:type="spellStart"/>
      <w:r w:rsidRPr="00942E88">
        <w:t>pandapower</w:t>
      </w:r>
      <w:proofErr w:type="spellEnd"/>
      <w:r w:rsidRPr="00942E88">
        <w:t xml:space="preserve"> request them in “Mega”.</w:t>
      </w:r>
    </w:p>
    <w:p w14:paraId="638340F1" w14:textId="77777777" w:rsidR="00942E88" w:rsidRPr="00942E88" w:rsidRDefault="00942E88" w:rsidP="00380ED0">
      <w:pPr>
        <w:pStyle w:val="Prrafodelista"/>
        <w:numPr>
          <w:ilvl w:val="0"/>
          <w:numId w:val="45"/>
        </w:numPr>
        <w:spacing w:after="0" w:line="240" w:lineRule="auto"/>
        <w:ind w:left="426"/>
        <w:contextualSpacing/>
        <w:jc w:val="left"/>
      </w:pPr>
      <w:r w:rsidRPr="00942E88">
        <w:rPr>
          <w:b/>
        </w:rPr>
        <w:t xml:space="preserve">Running the net: </w:t>
      </w:r>
    </w:p>
    <w:p w14:paraId="3D5F4434" w14:textId="77777777" w:rsidR="00942E88" w:rsidRPr="00942E88" w:rsidRDefault="00942E88" w:rsidP="00D12287">
      <w:pPr>
        <w:spacing w:line="240" w:lineRule="auto"/>
      </w:pPr>
      <w:r w:rsidRPr="00942E88">
        <w:t>There are many algorithms to solve power flow problems. The following algorithms are available:</w:t>
      </w:r>
    </w:p>
    <w:p w14:paraId="0AC852E4" w14:textId="77777777" w:rsidR="00942E88" w:rsidRPr="00942E88" w:rsidRDefault="00942E88" w:rsidP="00D12287">
      <w:pPr>
        <w:spacing w:line="240" w:lineRule="auto"/>
        <w:ind w:left="851"/>
      </w:pPr>
      <w:r w:rsidRPr="00942E88">
        <w:rPr>
          <w:b/>
        </w:rPr>
        <w:t>“nr”</w:t>
      </w:r>
      <w:r w:rsidRPr="00942E88">
        <w:t xml:space="preserve"> Newton-Raphson (</w:t>
      </w:r>
      <w:proofErr w:type="spellStart"/>
      <w:r w:rsidRPr="00942E88">
        <w:t>pypower</w:t>
      </w:r>
      <w:proofErr w:type="spellEnd"/>
      <w:r w:rsidRPr="00942E88">
        <w:t xml:space="preserve"> implementation with </w:t>
      </w:r>
      <w:proofErr w:type="spellStart"/>
      <w:r w:rsidRPr="00942E88">
        <w:t>numba</w:t>
      </w:r>
      <w:proofErr w:type="spellEnd"/>
      <w:r w:rsidRPr="00942E88">
        <w:t xml:space="preserve"> accelerations)</w:t>
      </w:r>
    </w:p>
    <w:p w14:paraId="422099B1" w14:textId="77777777" w:rsidR="00942E88" w:rsidRPr="00942E88" w:rsidRDefault="00942E88" w:rsidP="00D12287">
      <w:pPr>
        <w:spacing w:line="240" w:lineRule="auto"/>
        <w:ind w:left="851"/>
      </w:pPr>
      <w:r w:rsidRPr="00942E88">
        <w:rPr>
          <w:b/>
        </w:rPr>
        <w:t>“</w:t>
      </w:r>
      <w:proofErr w:type="spellStart"/>
      <w:r w:rsidRPr="00942E88">
        <w:rPr>
          <w:b/>
        </w:rPr>
        <w:t>iwamoto_nr</w:t>
      </w:r>
      <w:proofErr w:type="spellEnd"/>
      <w:r w:rsidRPr="00942E88">
        <w:rPr>
          <w:b/>
        </w:rPr>
        <w:t>”</w:t>
      </w:r>
      <w:r w:rsidRPr="00942E88">
        <w:t xml:space="preserve"> Newton-Raphson with Iwamoto multiplier (maybe slower than NR but more robust)</w:t>
      </w:r>
    </w:p>
    <w:p w14:paraId="77B50339" w14:textId="77777777" w:rsidR="00942E88" w:rsidRPr="00942E88" w:rsidRDefault="00942E88" w:rsidP="00D12287">
      <w:pPr>
        <w:spacing w:line="240" w:lineRule="auto"/>
        <w:ind w:left="851"/>
      </w:pPr>
      <w:r w:rsidRPr="00942E88">
        <w:rPr>
          <w:b/>
        </w:rPr>
        <w:t>“</w:t>
      </w:r>
      <w:proofErr w:type="spellStart"/>
      <w:r w:rsidRPr="00942E88">
        <w:rPr>
          <w:b/>
        </w:rPr>
        <w:t>bfsw</w:t>
      </w:r>
      <w:proofErr w:type="spellEnd"/>
      <w:r w:rsidRPr="00942E88">
        <w:rPr>
          <w:b/>
        </w:rPr>
        <w:t>”</w:t>
      </w:r>
      <w:r w:rsidRPr="00942E88">
        <w:t xml:space="preserve"> backward/forward sweep (specially suited for radial and weakly-meshed networks)</w:t>
      </w:r>
    </w:p>
    <w:p w14:paraId="76499F6F" w14:textId="77777777" w:rsidR="00942E88" w:rsidRPr="00942E88" w:rsidRDefault="00942E88" w:rsidP="00D12287">
      <w:pPr>
        <w:spacing w:line="240" w:lineRule="auto"/>
        <w:ind w:left="851"/>
      </w:pPr>
      <w:r w:rsidRPr="00942E88">
        <w:rPr>
          <w:b/>
        </w:rPr>
        <w:t>“</w:t>
      </w:r>
      <w:proofErr w:type="spellStart"/>
      <w:r w:rsidRPr="00942E88">
        <w:rPr>
          <w:b/>
        </w:rPr>
        <w:t>gs</w:t>
      </w:r>
      <w:proofErr w:type="spellEnd"/>
      <w:r w:rsidRPr="00942E88">
        <w:rPr>
          <w:b/>
        </w:rPr>
        <w:t>”</w:t>
      </w:r>
      <w:r w:rsidRPr="00942E88">
        <w:t xml:space="preserve"> gauss-</w:t>
      </w:r>
      <w:proofErr w:type="spellStart"/>
      <w:r w:rsidRPr="00942E88">
        <w:t>seidel</w:t>
      </w:r>
      <w:proofErr w:type="spellEnd"/>
      <w:r w:rsidRPr="00942E88">
        <w:t xml:space="preserve"> (</w:t>
      </w:r>
      <w:proofErr w:type="spellStart"/>
      <w:r w:rsidRPr="00942E88">
        <w:t>pypower</w:t>
      </w:r>
      <w:proofErr w:type="spellEnd"/>
      <w:r w:rsidRPr="00942E88">
        <w:t xml:space="preserve"> implementation)</w:t>
      </w:r>
    </w:p>
    <w:p w14:paraId="01765DBD" w14:textId="77777777" w:rsidR="00942E88" w:rsidRPr="00942E88" w:rsidRDefault="00942E88" w:rsidP="00D12287">
      <w:pPr>
        <w:spacing w:line="240" w:lineRule="auto"/>
        <w:ind w:left="851"/>
      </w:pPr>
      <w:r w:rsidRPr="00942E88">
        <w:rPr>
          <w:b/>
        </w:rPr>
        <w:t>“</w:t>
      </w:r>
      <w:proofErr w:type="spellStart"/>
      <w:r w:rsidRPr="00942E88">
        <w:rPr>
          <w:b/>
        </w:rPr>
        <w:t>fdbx</w:t>
      </w:r>
      <w:proofErr w:type="spellEnd"/>
      <w:r w:rsidRPr="00942E88">
        <w:rPr>
          <w:b/>
        </w:rPr>
        <w:t>”</w:t>
      </w:r>
      <w:r w:rsidRPr="00942E88">
        <w:t xml:space="preserve"> fast-decoupled (</w:t>
      </w:r>
      <w:proofErr w:type="spellStart"/>
      <w:r w:rsidRPr="00942E88">
        <w:t>pypower</w:t>
      </w:r>
      <w:proofErr w:type="spellEnd"/>
      <w:r w:rsidRPr="00942E88">
        <w:t xml:space="preserve"> implementation)</w:t>
      </w:r>
    </w:p>
    <w:p w14:paraId="34F6CB3E" w14:textId="0705FC7E" w:rsidR="00942E88" w:rsidRDefault="00942E88" w:rsidP="00D12287">
      <w:pPr>
        <w:spacing w:line="240" w:lineRule="auto"/>
        <w:ind w:left="851"/>
      </w:pPr>
      <w:r w:rsidRPr="00942E88">
        <w:rPr>
          <w:b/>
        </w:rPr>
        <w:lastRenderedPageBreak/>
        <w:t>“</w:t>
      </w:r>
      <w:proofErr w:type="spellStart"/>
      <w:r w:rsidRPr="00942E88">
        <w:rPr>
          <w:b/>
        </w:rPr>
        <w:t>fdxb</w:t>
      </w:r>
      <w:proofErr w:type="spellEnd"/>
      <w:r w:rsidRPr="00942E88">
        <w:rPr>
          <w:b/>
        </w:rPr>
        <w:t>”</w:t>
      </w:r>
      <w:r w:rsidRPr="00942E88">
        <w:t xml:space="preserve"> fast-decoupled (</w:t>
      </w:r>
      <w:proofErr w:type="spellStart"/>
      <w:r w:rsidRPr="00942E88">
        <w:t>pypower</w:t>
      </w:r>
      <w:proofErr w:type="spellEnd"/>
      <w:r w:rsidRPr="00942E88">
        <w:t xml:space="preserve"> implementation)</w:t>
      </w:r>
    </w:p>
    <w:p w14:paraId="0BB413B1" w14:textId="77777777" w:rsidR="00325A7C" w:rsidRPr="00942E88" w:rsidRDefault="00325A7C" w:rsidP="00D12287">
      <w:pPr>
        <w:spacing w:line="240" w:lineRule="auto"/>
        <w:ind w:left="851"/>
      </w:pPr>
    </w:p>
    <w:p w14:paraId="7ADFCA1C" w14:textId="75EC0D21" w:rsidR="00942E88" w:rsidRPr="00942E88" w:rsidRDefault="00942E88" w:rsidP="00942E88">
      <w:pPr>
        <w:spacing w:line="240" w:lineRule="auto"/>
      </w:pPr>
      <w:r w:rsidRPr="00942E88">
        <w:tab/>
        <w:t xml:space="preserve">The algorithm chosen is </w:t>
      </w:r>
      <w:proofErr w:type="spellStart"/>
      <w:r w:rsidRPr="00942E88">
        <w:rPr>
          <w:b/>
        </w:rPr>
        <w:t>bfsw</w:t>
      </w:r>
      <w:proofErr w:type="spellEnd"/>
      <w:r w:rsidR="007C508B">
        <w:t>, our</w:t>
      </w:r>
      <w:r w:rsidRPr="00942E88">
        <w:t xml:space="preserve"> grid is radial and weakly meshed.</w:t>
      </w:r>
    </w:p>
    <w:p w14:paraId="67353A67" w14:textId="31836B7C" w:rsidR="00325A7C" w:rsidRPr="00567B0D" w:rsidRDefault="00942E88" w:rsidP="00567B0D">
      <w:pPr>
        <w:pStyle w:val="Prrafodelista"/>
        <w:spacing w:line="240" w:lineRule="auto"/>
        <w:ind w:left="851"/>
        <w:rPr>
          <w:i/>
          <w:sz w:val="20"/>
        </w:rPr>
      </w:pPr>
      <w:proofErr w:type="spellStart"/>
      <w:proofErr w:type="gramStart"/>
      <w:r w:rsidRPr="00325A7C">
        <w:rPr>
          <w:i/>
          <w:sz w:val="20"/>
        </w:rPr>
        <w:t>pp.runpp</w:t>
      </w:r>
      <w:proofErr w:type="spellEnd"/>
      <w:proofErr w:type="gramEnd"/>
      <w:r w:rsidRPr="00325A7C">
        <w:rPr>
          <w:i/>
          <w:sz w:val="20"/>
        </w:rPr>
        <w:t>(net, algorithm=</w:t>
      </w:r>
      <w:r w:rsidRPr="00325A7C">
        <w:rPr>
          <w:i/>
          <w:color w:val="37D556"/>
          <w:sz w:val="20"/>
        </w:rPr>
        <w:t>'</w:t>
      </w:r>
      <w:proofErr w:type="spellStart"/>
      <w:r w:rsidRPr="00325A7C">
        <w:rPr>
          <w:i/>
          <w:color w:val="37D556"/>
          <w:sz w:val="20"/>
        </w:rPr>
        <w:t>bfsw</w:t>
      </w:r>
      <w:proofErr w:type="spellEnd"/>
      <w:r w:rsidRPr="00325A7C">
        <w:rPr>
          <w:i/>
          <w:color w:val="37D556"/>
          <w:sz w:val="20"/>
        </w:rPr>
        <w:t>'</w:t>
      </w:r>
      <w:r w:rsidR="00325A7C" w:rsidRPr="00325A7C">
        <w:rPr>
          <w:i/>
          <w:sz w:val="20"/>
        </w:rPr>
        <w:t>)</w:t>
      </w:r>
    </w:p>
    <w:p w14:paraId="64E49100" w14:textId="77777777" w:rsidR="00942E88" w:rsidRPr="00942E88" w:rsidRDefault="00942E88" w:rsidP="00380ED0">
      <w:pPr>
        <w:pStyle w:val="Prrafodelista"/>
        <w:numPr>
          <w:ilvl w:val="0"/>
          <w:numId w:val="45"/>
        </w:numPr>
        <w:spacing w:after="0" w:line="240" w:lineRule="auto"/>
        <w:ind w:left="426"/>
        <w:contextualSpacing/>
        <w:jc w:val="left"/>
      </w:pPr>
      <w:r w:rsidRPr="00942E88">
        <w:rPr>
          <w:b/>
        </w:rPr>
        <w:t>Plotting the net:</w:t>
      </w:r>
    </w:p>
    <w:p w14:paraId="2F9B8E2F" w14:textId="77777777" w:rsidR="00942E88" w:rsidRPr="00942E88" w:rsidRDefault="00942E88" w:rsidP="00E02F54">
      <w:pPr>
        <w:spacing w:line="240" w:lineRule="auto"/>
        <w:ind w:left="851"/>
      </w:pPr>
      <w:r w:rsidRPr="00942E88">
        <w:t>To plot the network built, the next steps need to be followed:</w:t>
      </w:r>
    </w:p>
    <w:p w14:paraId="7DAA6B1A" w14:textId="77777777" w:rsidR="00942E88" w:rsidRPr="00325A7C" w:rsidRDefault="00942E88" w:rsidP="00E02F54">
      <w:pPr>
        <w:spacing w:line="240" w:lineRule="auto"/>
        <w:ind w:left="851"/>
        <w:rPr>
          <w:i/>
          <w:sz w:val="20"/>
        </w:rPr>
      </w:pPr>
      <w:r w:rsidRPr="00325A7C">
        <w:rPr>
          <w:i/>
          <w:sz w:val="20"/>
        </w:rPr>
        <w:tab/>
        <w:t xml:space="preserve">[1] </w:t>
      </w:r>
      <w:proofErr w:type="spellStart"/>
      <w:r w:rsidRPr="00325A7C">
        <w:rPr>
          <w:i/>
          <w:sz w:val="20"/>
        </w:rPr>
        <w:t>conda</w:t>
      </w:r>
      <w:proofErr w:type="spellEnd"/>
      <w:r w:rsidRPr="00325A7C">
        <w:rPr>
          <w:i/>
          <w:sz w:val="20"/>
        </w:rPr>
        <w:t xml:space="preserve"> install -c </w:t>
      </w:r>
      <w:proofErr w:type="spellStart"/>
      <w:r w:rsidRPr="00325A7C">
        <w:rPr>
          <w:i/>
          <w:sz w:val="20"/>
        </w:rPr>
        <w:t>conda</w:t>
      </w:r>
      <w:proofErr w:type="spellEnd"/>
      <w:r w:rsidRPr="00325A7C">
        <w:rPr>
          <w:i/>
          <w:sz w:val="20"/>
        </w:rPr>
        <w:t>-forge python-</w:t>
      </w:r>
      <w:proofErr w:type="spellStart"/>
      <w:r w:rsidRPr="00325A7C">
        <w:rPr>
          <w:i/>
          <w:sz w:val="20"/>
        </w:rPr>
        <w:t>igraph</w:t>
      </w:r>
      <w:proofErr w:type="spellEnd"/>
    </w:p>
    <w:p w14:paraId="0DDBAFF9" w14:textId="4C092382" w:rsidR="00942E88" w:rsidRPr="00325A7C" w:rsidRDefault="00942E88" w:rsidP="00942E88">
      <w:pPr>
        <w:spacing w:line="240" w:lineRule="auto"/>
        <w:ind w:left="1418" w:firstLine="706"/>
        <w:rPr>
          <w:i/>
          <w:sz w:val="20"/>
        </w:rPr>
      </w:pPr>
      <w:r w:rsidRPr="00325A7C">
        <w:rPr>
          <w:i/>
          <w:sz w:val="20"/>
        </w:rPr>
        <w:t xml:space="preserve">import </w:t>
      </w:r>
      <w:proofErr w:type="spellStart"/>
      <w:r w:rsidRPr="00325A7C">
        <w:rPr>
          <w:i/>
          <w:sz w:val="20"/>
        </w:rPr>
        <w:t>igraph</w:t>
      </w:r>
      <w:proofErr w:type="spellEnd"/>
    </w:p>
    <w:p w14:paraId="3FFA89BF" w14:textId="4E692E03" w:rsidR="00942E88" w:rsidRPr="00325A7C" w:rsidRDefault="00380ED0" w:rsidP="00D12287">
      <w:pPr>
        <w:spacing w:line="240" w:lineRule="auto"/>
        <w:ind w:left="851"/>
        <w:rPr>
          <w:i/>
          <w:sz w:val="20"/>
        </w:rPr>
      </w:pPr>
      <w:r w:rsidRPr="00325A7C">
        <w:rPr>
          <w:i/>
          <w:sz w:val="20"/>
        </w:rPr>
        <w:tab/>
        <w:t>[2</w:t>
      </w:r>
      <w:r w:rsidR="00942E88" w:rsidRPr="00325A7C">
        <w:rPr>
          <w:i/>
          <w:sz w:val="20"/>
        </w:rPr>
        <w:t xml:space="preserve">] </w:t>
      </w:r>
      <w:proofErr w:type="spellStart"/>
      <w:proofErr w:type="gramStart"/>
      <w:r w:rsidR="00942E88" w:rsidRPr="00325A7C">
        <w:rPr>
          <w:i/>
          <w:sz w:val="20"/>
        </w:rPr>
        <w:t>pp.plotting.simple</w:t>
      </w:r>
      <w:proofErr w:type="gramEnd"/>
      <w:r w:rsidR="00942E88" w:rsidRPr="00325A7C">
        <w:rPr>
          <w:i/>
          <w:sz w:val="20"/>
        </w:rPr>
        <w:t>_plot</w:t>
      </w:r>
      <w:proofErr w:type="spellEnd"/>
      <w:r w:rsidR="00942E88" w:rsidRPr="00325A7C">
        <w:rPr>
          <w:i/>
          <w:sz w:val="20"/>
        </w:rPr>
        <w:t>(net)   necessary!</w:t>
      </w:r>
    </w:p>
    <w:p w14:paraId="09833743" w14:textId="77777777" w:rsidR="00942E88" w:rsidRPr="00942E88" w:rsidRDefault="00942E88" w:rsidP="00380ED0">
      <w:pPr>
        <w:pStyle w:val="Prrafodelista"/>
        <w:numPr>
          <w:ilvl w:val="0"/>
          <w:numId w:val="45"/>
        </w:numPr>
        <w:spacing w:after="0" w:line="240" w:lineRule="auto"/>
        <w:ind w:left="426"/>
        <w:contextualSpacing/>
        <w:jc w:val="left"/>
      </w:pPr>
      <w:r w:rsidRPr="00942E88">
        <w:rPr>
          <w:b/>
        </w:rPr>
        <w:t xml:space="preserve">Congestion in the grid: </w:t>
      </w:r>
    </w:p>
    <w:p w14:paraId="09EBB4C6" w14:textId="77777777" w:rsidR="00942E88" w:rsidRPr="00942E88" w:rsidRDefault="00942E88" w:rsidP="00942E88">
      <w:pPr>
        <w:spacing w:line="240" w:lineRule="auto"/>
        <w:ind w:left="710"/>
      </w:pPr>
      <w:r w:rsidRPr="00942E88">
        <w:t>We will add the bus origin to the data frame of line results and make it its index column for both line results data frame and line data frame.</w:t>
      </w:r>
    </w:p>
    <w:p w14:paraId="3282C295" w14:textId="77777777" w:rsidR="00942E88" w:rsidRPr="00325A7C" w:rsidRDefault="00942E88" w:rsidP="00325A7C">
      <w:pPr>
        <w:pStyle w:val="Prrafodelista"/>
        <w:spacing w:line="240" w:lineRule="auto"/>
        <w:ind w:left="851"/>
        <w:rPr>
          <w:i/>
          <w:sz w:val="20"/>
        </w:rPr>
      </w:pPr>
      <w:proofErr w:type="spellStart"/>
      <w:proofErr w:type="gramStart"/>
      <w:r w:rsidRPr="00325A7C">
        <w:rPr>
          <w:i/>
          <w:sz w:val="20"/>
        </w:rPr>
        <w:t>net.res</w:t>
      </w:r>
      <w:proofErr w:type="gramEnd"/>
      <w:r w:rsidRPr="00325A7C">
        <w:rPr>
          <w:i/>
          <w:sz w:val="20"/>
        </w:rPr>
        <w:t>_line.insert</w:t>
      </w:r>
      <w:proofErr w:type="spellEnd"/>
      <w:r w:rsidRPr="00325A7C">
        <w:rPr>
          <w:i/>
          <w:sz w:val="20"/>
        </w:rPr>
        <w:t xml:space="preserve"> (</w:t>
      </w:r>
      <w:r w:rsidRPr="00325A7C">
        <w:rPr>
          <w:i/>
          <w:color w:val="FF0000"/>
          <w:sz w:val="20"/>
        </w:rPr>
        <w:t>14</w:t>
      </w:r>
      <w:r w:rsidRPr="00325A7C">
        <w:rPr>
          <w:i/>
          <w:sz w:val="20"/>
        </w:rPr>
        <w:t xml:space="preserve">, </w:t>
      </w:r>
      <w:r w:rsidRPr="00325A7C">
        <w:rPr>
          <w:i/>
          <w:color w:val="37D556"/>
          <w:sz w:val="20"/>
        </w:rPr>
        <w:t>'from_bus'</w:t>
      </w:r>
      <w:r w:rsidRPr="00325A7C">
        <w:rPr>
          <w:i/>
          <w:sz w:val="20"/>
        </w:rPr>
        <w:t xml:space="preserve">, </w:t>
      </w:r>
      <w:proofErr w:type="spellStart"/>
      <w:r w:rsidRPr="00325A7C">
        <w:rPr>
          <w:i/>
          <w:sz w:val="20"/>
        </w:rPr>
        <w:t>net.line</w:t>
      </w:r>
      <w:proofErr w:type="spellEnd"/>
      <w:r w:rsidRPr="00325A7C">
        <w:rPr>
          <w:i/>
          <w:sz w:val="20"/>
        </w:rPr>
        <w:t>[</w:t>
      </w:r>
      <w:r w:rsidRPr="00325A7C">
        <w:rPr>
          <w:i/>
          <w:color w:val="37D556"/>
          <w:sz w:val="20"/>
        </w:rPr>
        <w:t>'from_bus'</w:t>
      </w:r>
      <w:r w:rsidRPr="00325A7C">
        <w:rPr>
          <w:i/>
          <w:sz w:val="20"/>
        </w:rPr>
        <w:t xml:space="preserve">]) </w:t>
      </w:r>
    </w:p>
    <w:p w14:paraId="1E5534BC" w14:textId="53ECE16E" w:rsidR="00942E88" w:rsidRPr="00325A7C" w:rsidRDefault="00942E88" w:rsidP="00325A7C">
      <w:pPr>
        <w:pStyle w:val="Prrafodelista"/>
        <w:spacing w:line="240" w:lineRule="auto"/>
        <w:ind w:left="851"/>
        <w:rPr>
          <w:i/>
          <w:sz w:val="20"/>
        </w:rPr>
      </w:pPr>
      <w:proofErr w:type="spellStart"/>
      <w:proofErr w:type="gramStart"/>
      <w:r w:rsidRPr="00325A7C">
        <w:rPr>
          <w:i/>
          <w:sz w:val="20"/>
        </w:rPr>
        <w:t>net.res</w:t>
      </w:r>
      <w:proofErr w:type="gramEnd"/>
      <w:r w:rsidRPr="00325A7C">
        <w:rPr>
          <w:i/>
          <w:sz w:val="20"/>
        </w:rPr>
        <w:t>_line</w:t>
      </w:r>
      <w:proofErr w:type="spellEnd"/>
      <w:r w:rsidRPr="00325A7C">
        <w:rPr>
          <w:i/>
          <w:sz w:val="20"/>
        </w:rPr>
        <w:t xml:space="preserve"> = </w:t>
      </w:r>
      <w:proofErr w:type="spellStart"/>
      <w:r w:rsidRPr="00325A7C">
        <w:rPr>
          <w:i/>
          <w:sz w:val="20"/>
        </w:rPr>
        <w:t>net.res_line.set_index</w:t>
      </w:r>
      <w:proofErr w:type="spellEnd"/>
      <w:r w:rsidRPr="00325A7C">
        <w:rPr>
          <w:i/>
          <w:sz w:val="20"/>
        </w:rPr>
        <w:t>(</w:t>
      </w:r>
      <w:r w:rsidRPr="00325A7C">
        <w:rPr>
          <w:i/>
          <w:color w:val="37D556"/>
          <w:sz w:val="20"/>
        </w:rPr>
        <w:t>'from_bus'</w:t>
      </w:r>
      <w:r w:rsidRPr="00325A7C">
        <w:rPr>
          <w:i/>
          <w:sz w:val="20"/>
        </w:rPr>
        <w:t xml:space="preserve">, drop = False) </w:t>
      </w:r>
    </w:p>
    <w:p w14:paraId="217F088A" w14:textId="3F5816FE" w:rsidR="00325A7C" w:rsidRPr="00325A7C" w:rsidRDefault="00942E88" w:rsidP="00325A7C">
      <w:pPr>
        <w:pStyle w:val="Prrafodelista"/>
        <w:spacing w:line="240" w:lineRule="auto"/>
        <w:ind w:left="851" w:firstLine="1"/>
        <w:rPr>
          <w:i/>
          <w:sz w:val="20"/>
        </w:rPr>
      </w:pPr>
      <w:proofErr w:type="spellStart"/>
      <w:proofErr w:type="gramStart"/>
      <w:r w:rsidRPr="00325A7C">
        <w:rPr>
          <w:i/>
          <w:sz w:val="20"/>
        </w:rPr>
        <w:t>net.line</w:t>
      </w:r>
      <w:proofErr w:type="spellEnd"/>
      <w:proofErr w:type="gramEnd"/>
      <w:r w:rsidRPr="00325A7C">
        <w:rPr>
          <w:i/>
          <w:sz w:val="20"/>
        </w:rPr>
        <w:t xml:space="preserve"> = </w:t>
      </w:r>
      <w:proofErr w:type="spellStart"/>
      <w:r w:rsidRPr="00325A7C">
        <w:rPr>
          <w:i/>
          <w:sz w:val="20"/>
        </w:rPr>
        <w:t>net.line.set_index</w:t>
      </w:r>
      <w:proofErr w:type="spellEnd"/>
      <w:r w:rsidRPr="00325A7C">
        <w:rPr>
          <w:i/>
          <w:sz w:val="20"/>
        </w:rPr>
        <w:t>(</w:t>
      </w:r>
      <w:r w:rsidRPr="00325A7C">
        <w:rPr>
          <w:i/>
          <w:color w:val="37D556"/>
          <w:sz w:val="20"/>
        </w:rPr>
        <w:t>"from_bus"</w:t>
      </w:r>
      <w:r w:rsidRPr="00325A7C">
        <w:rPr>
          <w:i/>
          <w:sz w:val="20"/>
        </w:rPr>
        <w:t xml:space="preserve">, drop = True) </w:t>
      </w:r>
    </w:p>
    <w:p w14:paraId="74805BB3" w14:textId="118E772F" w:rsidR="00942E88" w:rsidRPr="00942E88" w:rsidRDefault="00942E88" w:rsidP="00E02F54">
      <w:pPr>
        <w:spacing w:line="240" w:lineRule="auto"/>
      </w:pPr>
      <w:r w:rsidRPr="00942E88">
        <w:t>Moreover, a dictionary will be initialized to store the overloaded lines, which will be outlined by a maximum load percentage (modified as wished). The parameters kept will be the loading percentage of the line, the origin bus name and the bus ID:</w:t>
      </w:r>
    </w:p>
    <w:p w14:paraId="7B4ADEC8" w14:textId="77777777" w:rsidR="00942E88" w:rsidRPr="00325A7C" w:rsidRDefault="00942E88" w:rsidP="00325A7C">
      <w:pPr>
        <w:pStyle w:val="Prrafodelista"/>
        <w:spacing w:line="240" w:lineRule="auto"/>
        <w:ind w:left="851"/>
        <w:rPr>
          <w:i/>
          <w:sz w:val="20"/>
        </w:rPr>
      </w:pPr>
      <w:proofErr w:type="spellStart"/>
      <w:proofErr w:type="gramStart"/>
      <w:r w:rsidRPr="00325A7C">
        <w:rPr>
          <w:i/>
          <w:sz w:val="20"/>
        </w:rPr>
        <w:t>lines</w:t>
      </w:r>
      <w:proofErr w:type="gramEnd"/>
      <w:r w:rsidRPr="00325A7C">
        <w:rPr>
          <w:i/>
          <w:sz w:val="20"/>
        </w:rPr>
        <w:t>_overloaded</w:t>
      </w:r>
      <w:proofErr w:type="spellEnd"/>
      <w:r w:rsidRPr="00325A7C">
        <w:rPr>
          <w:i/>
          <w:sz w:val="20"/>
        </w:rPr>
        <w:t xml:space="preserve">={} </w:t>
      </w:r>
    </w:p>
    <w:p w14:paraId="02518922" w14:textId="77777777" w:rsidR="00942E88" w:rsidRPr="00325A7C" w:rsidRDefault="00942E88" w:rsidP="00325A7C">
      <w:pPr>
        <w:pStyle w:val="Prrafodelista"/>
        <w:spacing w:line="240" w:lineRule="auto"/>
        <w:ind w:left="851"/>
        <w:rPr>
          <w:i/>
          <w:sz w:val="20"/>
        </w:rPr>
      </w:pPr>
      <w:r w:rsidRPr="00325A7C">
        <w:rPr>
          <w:i/>
          <w:sz w:val="20"/>
        </w:rPr>
        <w:t xml:space="preserve">for i in </w:t>
      </w:r>
      <w:proofErr w:type="spellStart"/>
      <w:r w:rsidRPr="00325A7C">
        <w:rPr>
          <w:i/>
          <w:sz w:val="20"/>
        </w:rPr>
        <w:t>net.res_line</w:t>
      </w:r>
      <w:proofErr w:type="spellEnd"/>
      <w:r w:rsidRPr="00325A7C">
        <w:rPr>
          <w:i/>
          <w:sz w:val="20"/>
        </w:rPr>
        <w:t>[</w:t>
      </w:r>
      <w:r w:rsidRPr="00325A7C">
        <w:rPr>
          <w:i/>
          <w:color w:val="37D556"/>
          <w:sz w:val="20"/>
        </w:rPr>
        <w:t>'from_bus'</w:t>
      </w:r>
      <w:r w:rsidRPr="00325A7C">
        <w:rPr>
          <w:i/>
          <w:sz w:val="20"/>
        </w:rPr>
        <w:t xml:space="preserve">]:     </w:t>
      </w:r>
    </w:p>
    <w:p w14:paraId="0D06952D" w14:textId="77777777" w:rsidR="00942E88" w:rsidRPr="00325A7C" w:rsidRDefault="00942E88" w:rsidP="00325A7C">
      <w:pPr>
        <w:pStyle w:val="Prrafodelista"/>
        <w:spacing w:line="240" w:lineRule="auto"/>
        <w:ind w:left="993" w:firstLine="346"/>
        <w:rPr>
          <w:i/>
          <w:sz w:val="20"/>
        </w:rPr>
      </w:pPr>
      <w:r w:rsidRPr="00325A7C">
        <w:rPr>
          <w:i/>
          <w:sz w:val="20"/>
        </w:rPr>
        <w:t xml:space="preserve">if </w:t>
      </w:r>
      <w:proofErr w:type="spellStart"/>
      <w:r w:rsidRPr="00325A7C">
        <w:rPr>
          <w:i/>
          <w:sz w:val="20"/>
        </w:rPr>
        <w:t>net.res_line</w:t>
      </w:r>
      <w:proofErr w:type="spellEnd"/>
      <w:r w:rsidRPr="00325A7C">
        <w:rPr>
          <w:i/>
          <w:sz w:val="20"/>
        </w:rPr>
        <w:t>[</w:t>
      </w:r>
      <w:r w:rsidRPr="00325A7C">
        <w:rPr>
          <w:i/>
          <w:color w:val="37D556"/>
          <w:sz w:val="20"/>
        </w:rPr>
        <w:t>'</w:t>
      </w:r>
      <w:proofErr w:type="spellStart"/>
      <w:r w:rsidRPr="00325A7C">
        <w:rPr>
          <w:i/>
          <w:color w:val="37D556"/>
          <w:sz w:val="20"/>
        </w:rPr>
        <w:t>loading_percent</w:t>
      </w:r>
      <w:proofErr w:type="spellEnd"/>
      <w:r w:rsidRPr="00325A7C">
        <w:rPr>
          <w:i/>
          <w:color w:val="37D556"/>
          <w:sz w:val="20"/>
        </w:rPr>
        <w:t>'</w:t>
      </w:r>
      <w:r w:rsidRPr="00325A7C">
        <w:rPr>
          <w:i/>
          <w:sz w:val="20"/>
        </w:rPr>
        <w:t>][i]&gt;</w:t>
      </w:r>
      <w:r w:rsidRPr="00325A7C">
        <w:rPr>
          <w:i/>
          <w:color w:val="FF0000"/>
          <w:sz w:val="20"/>
        </w:rPr>
        <w:t>2</w:t>
      </w:r>
      <w:r w:rsidRPr="00325A7C">
        <w:rPr>
          <w:i/>
          <w:sz w:val="20"/>
        </w:rPr>
        <w:t xml:space="preserve">:         </w:t>
      </w:r>
      <w:r w:rsidRPr="00325A7C">
        <w:rPr>
          <w:i/>
          <w:sz w:val="20"/>
        </w:rPr>
        <w:sym w:font="Wingdings" w:char="F0E0"/>
      </w:r>
      <w:r w:rsidRPr="00325A7C">
        <w:rPr>
          <w:i/>
          <w:sz w:val="20"/>
        </w:rPr>
        <w:t xml:space="preserve">  </w:t>
      </w:r>
      <w:r w:rsidRPr="00325A7C">
        <w:rPr>
          <w:b/>
          <w:i/>
          <w:sz w:val="20"/>
        </w:rPr>
        <w:t>[</w:t>
      </w:r>
      <w:r w:rsidRPr="00325A7C">
        <w:rPr>
          <w:b/>
          <w:i/>
          <w:color w:val="FF0000"/>
          <w:sz w:val="20"/>
        </w:rPr>
        <w:t>2</w:t>
      </w:r>
      <w:r w:rsidRPr="00325A7C">
        <w:rPr>
          <w:b/>
          <w:i/>
          <w:sz w:val="20"/>
        </w:rPr>
        <w:t xml:space="preserve"> it’s just an example]</w:t>
      </w:r>
    </w:p>
    <w:p w14:paraId="50959F30" w14:textId="77777777" w:rsidR="00942E88" w:rsidRPr="00325A7C" w:rsidRDefault="00942E88" w:rsidP="00325A7C">
      <w:pPr>
        <w:pStyle w:val="Prrafodelista"/>
        <w:spacing w:line="240" w:lineRule="auto"/>
        <w:ind w:left="1416" w:firstLine="708"/>
        <w:rPr>
          <w:i/>
          <w:sz w:val="20"/>
        </w:rPr>
      </w:pPr>
      <w:proofErr w:type="gramStart"/>
      <w:r w:rsidRPr="00325A7C">
        <w:rPr>
          <w:i/>
          <w:sz w:val="20"/>
        </w:rPr>
        <w:t>a</w:t>
      </w:r>
      <w:proofErr w:type="gramEnd"/>
      <w:r w:rsidRPr="00325A7C">
        <w:rPr>
          <w:i/>
          <w:sz w:val="20"/>
        </w:rPr>
        <w:t>=net.bus[</w:t>
      </w:r>
      <w:r w:rsidRPr="00325A7C">
        <w:rPr>
          <w:i/>
          <w:color w:val="37D556"/>
          <w:sz w:val="20"/>
        </w:rPr>
        <w:t>'name'</w:t>
      </w:r>
      <w:r w:rsidRPr="00325A7C">
        <w:rPr>
          <w:i/>
          <w:sz w:val="20"/>
        </w:rPr>
        <w:t xml:space="preserve">][i]         </w:t>
      </w:r>
    </w:p>
    <w:p w14:paraId="1708DBFB" w14:textId="77777777" w:rsidR="00942E88" w:rsidRPr="00325A7C" w:rsidRDefault="00942E88" w:rsidP="00325A7C">
      <w:pPr>
        <w:pStyle w:val="Prrafodelista"/>
        <w:spacing w:line="240" w:lineRule="auto"/>
        <w:ind w:left="1416" w:firstLine="708"/>
        <w:rPr>
          <w:i/>
          <w:sz w:val="20"/>
        </w:rPr>
      </w:pPr>
      <w:proofErr w:type="gramStart"/>
      <w:r w:rsidRPr="00325A7C">
        <w:rPr>
          <w:i/>
          <w:sz w:val="20"/>
        </w:rPr>
        <w:t>b</w:t>
      </w:r>
      <w:proofErr w:type="gramEnd"/>
      <w:r w:rsidRPr="00325A7C">
        <w:rPr>
          <w:i/>
          <w:sz w:val="20"/>
        </w:rPr>
        <w:t>=net.bus[</w:t>
      </w:r>
      <w:r w:rsidRPr="00325A7C">
        <w:rPr>
          <w:i/>
          <w:color w:val="37D556"/>
          <w:sz w:val="20"/>
        </w:rPr>
        <w:t>'Id Bus'</w:t>
      </w:r>
      <w:r w:rsidRPr="00325A7C">
        <w:rPr>
          <w:i/>
          <w:sz w:val="20"/>
        </w:rPr>
        <w:t xml:space="preserve">][i]         </w:t>
      </w:r>
    </w:p>
    <w:p w14:paraId="49EBF7C9" w14:textId="77777777" w:rsidR="00942E88" w:rsidRPr="00325A7C" w:rsidRDefault="00942E88" w:rsidP="00325A7C">
      <w:pPr>
        <w:pStyle w:val="Prrafodelista"/>
        <w:spacing w:line="240" w:lineRule="auto"/>
        <w:ind w:left="1416" w:firstLine="708"/>
        <w:rPr>
          <w:i/>
          <w:sz w:val="20"/>
        </w:rPr>
      </w:pPr>
      <w:proofErr w:type="gramStart"/>
      <w:r w:rsidRPr="00325A7C">
        <w:rPr>
          <w:i/>
          <w:sz w:val="20"/>
        </w:rPr>
        <w:t>c</w:t>
      </w:r>
      <w:proofErr w:type="gramEnd"/>
      <w:r w:rsidRPr="00325A7C">
        <w:rPr>
          <w:i/>
          <w:sz w:val="20"/>
        </w:rPr>
        <w:t>=</w:t>
      </w:r>
      <w:proofErr w:type="spellStart"/>
      <w:r w:rsidRPr="00325A7C">
        <w:rPr>
          <w:i/>
          <w:sz w:val="20"/>
        </w:rPr>
        <w:t>net.res_line</w:t>
      </w:r>
      <w:proofErr w:type="spellEnd"/>
      <w:r w:rsidRPr="00325A7C">
        <w:rPr>
          <w:i/>
          <w:sz w:val="20"/>
        </w:rPr>
        <w:t>[</w:t>
      </w:r>
      <w:r w:rsidRPr="00325A7C">
        <w:rPr>
          <w:i/>
          <w:color w:val="37D556"/>
          <w:sz w:val="20"/>
        </w:rPr>
        <w:t>'</w:t>
      </w:r>
      <w:proofErr w:type="spellStart"/>
      <w:r w:rsidRPr="00325A7C">
        <w:rPr>
          <w:i/>
          <w:color w:val="37D556"/>
          <w:sz w:val="20"/>
        </w:rPr>
        <w:t>loading_percent</w:t>
      </w:r>
      <w:proofErr w:type="spellEnd"/>
      <w:r w:rsidRPr="00325A7C">
        <w:rPr>
          <w:i/>
          <w:color w:val="37D556"/>
          <w:sz w:val="20"/>
        </w:rPr>
        <w:t>'</w:t>
      </w:r>
      <w:r w:rsidRPr="00325A7C">
        <w:rPr>
          <w:i/>
          <w:sz w:val="20"/>
        </w:rPr>
        <w:t xml:space="preserve">][i]         </w:t>
      </w:r>
    </w:p>
    <w:p w14:paraId="7C8DBE6C" w14:textId="77777777" w:rsidR="00942E88" w:rsidRPr="00325A7C" w:rsidRDefault="00942E88" w:rsidP="00325A7C">
      <w:pPr>
        <w:pStyle w:val="Prrafodelista"/>
        <w:spacing w:line="240" w:lineRule="auto"/>
        <w:ind w:left="1416" w:firstLine="708"/>
        <w:rPr>
          <w:i/>
          <w:sz w:val="20"/>
        </w:rPr>
      </w:pPr>
      <w:proofErr w:type="spellStart"/>
      <w:proofErr w:type="gramStart"/>
      <w:r w:rsidRPr="00325A7C">
        <w:rPr>
          <w:i/>
          <w:sz w:val="20"/>
        </w:rPr>
        <w:t>lines</w:t>
      </w:r>
      <w:proofErr w:type="gramEnd"/>
      <w:r w:rsidRPr="00325A7C">
        <w:rPr>
          <w:i/>
          <w:sz w:val="20"/>
        </w:rPr>
        <w:t>_overloaded</w:t>
      </w:r>
      <w:proofErr w:type="spellEnd"/>
      <w:r w:rsidRPr="00325A7C">
        <w:rPr>
          <w:i/>
          <w:sz w:val="20"/>
        </w:rPr>
        <w:t>[(</w:t>
      </w:r>
      <w:proofErr w:type="spellStart"/>
      <w:r w:rsidRPr="00325A7C">
        <w:rPr>
          <w:i/>
          <w:sz w:val="20"/>
        </w:rPr>
        <w:t>net.line</w:t>
      </w:r>
      <w:proofErr w:type="spellEnd"/>
      <w:r w:rsidRPr="00325A7C">
        <w:rPr>
          <w:i/>
          <w:sz w:val="20"/>
        </w:rPr>
        <w:t>[</w:t>
      </w:r>
      <w:r w:rsidRPr="00325A7C">
        <w:rPr>
          <w:i/>
          <w:color w:val="37D556"/>
          <w:sz w:val="20"/>
        </w:rPr>
        <w:t>'Id linia'</w:t>
      </w:r>
      <w:r w:rsidRPr="00325A7C">
        <w:rPr>
          <w:i/>
          <w:sz w:val="20"/>
        </w:rPr>
        <w:t>][i])]=(</w:t>
      </w:r>
      <w:proofErr w:type="spellStart"/>
      <w:r w:rsidRPr="00325A7C">
        <w:rPr>
          <w:i/>
          <w:sz w:val="20"/>
        </w:rPr>
        <w:t>a,b,c</w:t>
      </w:r>
      <w:proofErr w:type="spellEnd"/>
      <w:r w:rsidRPr="00325A7C">
        <w:rPr>
          <w:i/>
          <w:sz w:val="20"/>
        </w:rPr>
        <w:t>)</w:t>
      </w:r>
    </w:p>
    <w:p w14:paraId="64CF1E5B" w14:textId="05C3B520" w:rsidR="00942E88" w:rsidRPr="00942E88" w:rsidRDefault="00942E88" w:rsidP="00325A7C">
      <w:pPr>
        <w:spacing w:before="240" w:line="240" w:lineRule="auto"/>
      </w:pPr>
      <w:r w:rsidRPr="00942E88">
        <w:tab/>
        <w:t>Convert the dictionary in a data frame:</w:t>
      </w:r>
    </w:p>
    <w:p w14:paraId="78CC8343" w14:textId="51EE73E6" w:rsidR="00942E88" w:rsidRPr="00325A7C" w:rsidRDefault="00942E88" w:rsidP="00E02F54">
      <w:pPr>
        <w:spacing w:line="240" w:lineRule="auto"/>
        <w:ind w:left="709"/>
        <w:jc w:val="left"/>
        <w:rPr>
          <w:i/>
          <w:sz w:val="20"/>
        </w:rPr>
      </w:pPr>
      <w:proofErr w:type="spellStart"/>
      <w:proofErr w:type="gramStart"/>
      <w:r w:rsidRPr="00325A7C">
        <w:rPr>
          <w:i/>
          <w:sz w:val="20"/>
        </w:rPr>
        <w:t>df</w:t>
      </w:r>
      <w:proofErr w:type="gramEnd"/>
      <w:r w:rsidRPr="00325A7C">
        <w:rPr>
          <w:i/>
          <w:sz w:val="20"/>
        </w:rPr>
        <w:t>_lines_overloaded</w:t>
      </w:r>
      <w:proofErr w:type="spellEnd"/>
      <w:r w:rsidRPr="00325A7C">
        <w:rPr>
          <w:i/>
          <w:sz w:val="20"/>
        </w:rPr>
        <w:t xml:space="preserve"> = </w:t>
      </w:r>
      <w:proofErr w:type="spellStart"/>
      <w:r w:rsidRPr="00325A7C">
        <w:rPr>
          <w:i/>
          <w:sz w:val="20"/>
        </w:rPr>
        <w:t>pd.DataFrame.from_dict</w:t>
      </w:r>
      <w:proofErr w:type="spellEnd"/>
      <w:r w:rsidRPr="00325A7C">
        <w:rPr>
          <w:i/>
          <w:sz w:val="20"/>
        </w:rPr>
        <w:t>(</w:t>
      </w:r>
      <w:proofErr w:type="spellStart"/>
      <w:r w:rsidRPr="00325A7C">
        <w:rPr>
          <w:i/>
          <w:sz w:val="20"/>
        </w:rPr>
        <w:t>lines_overloaded</w:t>
      </w:r>
      <w:proofErr w:type="spellEnd"/>
      <w:r w:rsidRPr="00325A7C">
        <w:rPr>
          <w:i/>
          <w:sz w:val="20"/>
        </w:rPr>
        <w:t xml:space="preserve">, </w:t>
      </w:r>
      <w:r w:rsidR="00380ED0" w:rsidRPr="00325A7C">
        <w:rPr>
          <w:i/>
          <w:sz w:val="20"/>
        </w:rPr>
        <w:t xml:space="preserve"> </w:t>
      </w:r>
      <w:r w:rsidRPr="00325A7C">
        <w:rPr>
          <w:i/>
          <w:sz w:val="20"/>
        </w:rPr>
        <w:t>orient=</w:t>
      </w:r>
      <w:r w:rsidRPr="00325A7C">
        <w:rPr>
          <w:i/>
          <w:color w:val="30CE57"/>
          <w:sz w:val="20"/>
        </w:rPr>
        <w:t>'index'</w:t>
      </w:r>
      <w:r w:rsidRPr="00325A7C">
        <w:rPr>
          <w:i/>
          <w:sz w:val="20"/>
        </w:rPr>
        <w:t xml:space="preserve">) </w:t>
      </w:r>
    </w:p>
    <w:p w14:paraId="58D4AB5B" w14:textId="77777777" w:rsidR="00942E88" w:rsidRPr="00942E88" w:rsidRDefault="00942E88" w:rsidP="00325A7C">
      <w:pPr>
        <w:spacing w:before="240" w:line="240" w:lineRule="auto"/>
      </w:pPr>
      <w:r w:rsidRPr="00942E88">
        <w:t>We need to overwrite the variable when renaming it. If we don’t do so, we won’t be able to refer / access it.</w:t>
      </w:r>
    </w:p>
    <w:p w14:paraId="71BEB260" w14:textId="6EF5746E" w:rsidR="00942E88" w:rsidRDefault="00942E88" w:rsidP="00325A7C">
      <w:pPr>
        <w:spacing w:line="240" w:lineRule="auto"/>
        <w:ind w:left="709"/>
        <w:jc w:val="left"/>
        <w:rPr>
          <w:i/>
          <w:sz w:val="20"/>
        </w:rPr>
      </w:pPr>
      <w:proofErr w:type="spellStart"/>
      <w:proofErr w:type="gramStart"/>
      <w:r w:rsidRPr="00325A7C">
        <w:rPr>
          <w:i/>
          <w:sz w:val="20"/>
        </w:rPr>
        <w:t>df</w:t>
      </w:r>
      <w:proofErr w:type="gramEnd"/>
      <w:r w:rsidRPr="00325A7C">
        <w:rPr>
          <w:i/>
          <w:sz w:val="20"/>
        </w:rPr>
        <w:t>_lines_overloaded</w:t>
      </w:r>
      <w:proofErr w:type="spellEnd"/>
      <w:r w:rsidRPr="00325A7C">
        <w:rPr>
          <w:i/>
          <w:sz w:val="20"/>
        </w:rPr>
        <w:t>=</w:t>
      </w:r>
      <w:proofErr w:type="spellStart"/>
      <w:r w:rsidRPr="00325A7C">
        <w:rPr>
          <w:i/>
          <w:sz w:val="20"/>
        </w:rPr>
        <w:t>df_lines_overloaded.rename</w:t>
      </w:r>
      <w:proofErr w:type="spellEnd"/>
      <w:r w:rsidRPr="00325A7C">
        <w:rPr>
          <w:i/>
          <w:sz w:val="20"/>
        </w:rPr>
        <w:t>({</w:t>
      </w:r>
      <w:r w:rsidRPr="00325A7C">
        <w:rPr>
          <w:i/>
          <w:color w:val="FF0000"/>
          <w:sz w:val="20"/>
        </w:rPr>
        <w:t>0</w:t>
      </w:r>
      <w:r w:rsidRPr="00325A7C">
        <w:rPr>
          <w:i/>
          <w:sz w:val="20"/>
        </w:rPr>
        <w:t>:</w:t>
      </w:r>
      <w:r w:rsidRPr="00325A7C">
        <w:rPr>
          <w:i/>
          <w:color w:val="30CE57"/>
          <w:sz w:val="20"/>
        </w:rPr>
        <w:t>'From Bus'</w:t>
      </w:r>
      <w:r w:rsidRPr="00325A7C">
        <w:rPr>
          <w:i/>
          <w:sz w:val="20"/>
        </w:rPr>
        <w:t>, 1:</w:t>
      </w:r>
      <w:r w:rsidRPr="00325A7C">
        <w:rPr>
          <w:i/>
          <w:color w:val="30CE57"/>
          <w:sz w:val="20"/>
        </w:rPr>
        <w:t>'Id Bus',</w:t>
      </w:r>
      <w:r w:rsidRPr="00325A7C">
        <w:rPr>
          <w:i/>
          <w:sz w:val="20"/>
        </w:rPr>
        <w:t xml:space="preserve"> 2:</w:t>
      </w:r>
      <w:r w:rsidRPr="00325A7C">
        <w:rPr>
          <w:i/>
          <w:color w:val="30CE57"/>
          <w:sz w:val="20"/>
        </w:rPr>
        <w:t>'overload_percentatge'</w:t>
      </w:r>
      <w:r w:rsidRPr="00325A7C">
        <w:rPr>
          <w:i/>
          <w:sz w:val="20"/>
        </w:rPr>
        <w:t>}, axis=</w:t>
      </w:r>
      <w:r w:rsidRPr="00325A7C">
        <w:rPr>
          <w:i/>
          <w:color w:val="30CE57"/>
          <w:sz w:val="20"/>
        </w:rPr>
        <w:t>'columns'</w:t>
      </w:r>
      <w:r w:rsidRPr="00325A7C">
        <w:rPr>
          <w:i/>
          <w:sz w:val="20"/>
        </w:rPr>
        <w:t xml:space="preserve">) </w:t>
      </w:r>
    </w:p>
    <w:p w14:paraId="5980A209" w14:textId="77777777" w:rsidR="00325A7C" w:rsidRPr="00325A7C" w:rsidRDefault="00325A7C" w:rsidP="00325A7C">
      <w:pPr>
        <w:spacing w:line="240" w:lineRule="auto"/>
        <w:ind w:left="709"/>
        <w:jc w:val="left"/>
        <w:rPr>
          <w:i/>
          <w:sz w:val="20"/>
        </w:rPr>
      </w:pPr>
    </w:p>
    <w:p w14:paraId="3BCDF16E" w14:textId="77777777" w:rsidR="00942E88" w:rsidRPr="00942E88" w:rsidRDefault="00942E88" w:rsidP="00E02F54">
      <w:pPr>
        <w:pStyle w:val="Prrafodelista"/>
        <w:numPr>
          <w:ilvl w:val="0"/>
          <w:numId w:val="45"/>
        </w:numPr>
        <w:spacing w:after="0" w:line="240" w:lineRule="auto"/>
        <w:ind w:left="426"/>
        <w:contextualSpacing/>
        <w:jc w:val="left"/>
      </w:pPr>
      <w:r w:rsidRPr="00942E88">
        <w:rPr>
          <w:b/>
        </w:rPr>
        <w:t xml:space="preserve">Create excel file: </w:t>
      </w:r>
      <w:r w:rsidRPr="00942E88">
        <w:t xml:space="preserve">from the data frame obtained we will provide </w:t>
      </w:r>
      <w:proofErr w:type="spellStart"/>
      <w:r w:rsidRPr="00942E88">
        <w:t>Estabanell</w:t>
      </w:r>
      <w:proofErr w:type="spellEnd"/>
      <w:r w:rsidRPr="00942E88">
        <w:t xml:space="preserve"> with an excel file only containing the origin bus and the ID of the overloaded line. Thus, we will exclude the Bus ID.</w:t>
      </w:r>
    </w:p>
    <w:p w14:paraId="66B3D9CE" w14:textId="77777777" w:rsidR="00942E88" w:rsidRPr="00325A7C" w:rsidRDefault="00942E88" w:rsidP="00E02F54">
      <w:pPr>
        <w:spacing w:line="240" w:lineRule="auto"/>
        <w:ind w:left="851"/>
        <w:rPr>
          <w:i/>
          <w:sz w:val="20"/>
        </w:rPr>
      </w:pPr>
      <w:proofErr w:type="spellStart"/>
      <w:r w:rsidRPr="00325A7C">
        <w:rPr>
          <w:i/>
          <w:sz w:val="20"/>
        </w:rPr>
        <w:t>df_lines_overloaded_ESTABANELL</w:t>
      </w:r>
      <w:proofErr w:type="spellEnd"/>
      <w:r w:rsidRPr="00325A7C">
        <w:rPr>
          <w:i/>
          <w:sz w:val="20"/>
        </w:rPr>
        <w:t>=</w:t>
      </w:r>
      <w:proofErr w:type="spellStart"/>
      <w:r w:rsidRPr="00325A7C">
        <w:rPr>
          <w:i/>
          <w:sz w:val="20"/>
        </w:rPr>
        <w:t>df_lines_overloaded</w:t>
      </w:r>
      <w:proofErr w:type="spellEnd"/>
      <w:r w:rsidRPr="00325A7C">
        <w:rPr>
          <w:i/>
          <w:sz w:val="20"/>
        </w:rPr>
        <w:t xml:space="preserve"> </w:t>
      </w:r>
    </w:p>
    <w:p w14:paraId="1CB7B3AB" w14:textId="0492C354" w:rsidR="00942E88" w:rsidRPr="00325A7C" w:rsidRDefault="00942E88" w:rsidP="00E02F54">
      <w:pPr>
        <w:spacing w:line="240" w:lineRule="auto"/>
        <w:ind w:left="851" w:right="244"/>
        <w:rPr>
          <w:i/>
          <w:sz w:val="20"/>
        </w:rPr>
      </w:pPr>
      <w:proofErr w:type="gramStart"/>
      <w:r w:rsidRPr="00325A7C">
        <w:rPr>
          <w:i/>
          <w:color w:val="D2D209"/>
          <w:sz w:val="20"/>
        </w:rPr>
        <w:t>del</w:t>
      </w:r>
      <w:proofErr w:type="gramEnd"/>
      <w:r w:rsidRPr="00325A7C">
        <w:rPr>
          <w:i/>
          <w:sz w:val="20"/>
        </w:rPr>
        <w:t>(</w:t>
      </w:r>
      <w:proofErr w:type="spellStart"/>
      <w:r w:rsidRPr="00325A7C">
        <w:rPr>
          <w:i/>
          <w:sz w:val="20"/>
        </w:rPr>
        <w:t>df_lines_overloaded_ESTABANELL</w:t>
      </w:r>
      <w:proofErr w:type="spellEnd"/>
      <w:r w:rsidRPr="00325A7C">
        <w:rPr>
          <w:i/>
          <w:sz w:val="20"/>
        </w:rPr>
        <w:t>[</w:t>
      </w:r>
      <w:r w:rsidRPr="00325A7C">
        <w:rPr>
          <w:i/>
          <w:color w:val="19C406"/>
          <w:sz w:val="20"/>
        </w:rPr>
        <w:t>'Id Bus'</w:t>
      </w:r>
      <w:r w:rsidRPr="00325A7C">
        <w:rPr>
          <w:i/>
          <w:sz w:val="20"/>
        </w:rPr>
        <w:t xml:space="preserve">])  </w:t>
      </w:r>
    </w:p>
    <w:p w14:paraId="4E7455F3" w14:textId="633DD5A2" w:rsidR="00942E88" w:rsidRPr="00325A7C" w:rsidRDefault="00942E88" w:rsidP="00E02F54">
      <w:pPr>
        <w:spacing w:line="240" w:lineRule="auto"/>
        <w:ind w:left="851"/>
        <w:rPr>
          <w:i/>
          <w:sz w:val="20"/>
        </w:rPr>
      </w:pPr>
      <w:proofErr w:type="spellStart"/>
      <w:proofErr w:type="gramStart"/>
      <w:r w:rsidRPr="00325A7C">
        <w:rPr>
          <w:i/>
          <w:sz w:val="20"/>
        </w:rPr>
        <w:t>df</w:t>
      </w:r>
      <w:proofErr w:type="gramEnd"/>
      <w:r w:rsidRPr="00325A7C">
        <w:rPr>
          <w:i/>
          <w:sz w:val="20"/>
        </w:rPr>
        <w:t>_lines_overloaded.to_excel</w:t>
      </w:r>
      <w:proofErr w:type="spellEnd"/>
      <w:r w:rsidRPr="00325A7C">
        <w:rPr>
          <w:i/>
          <w:sz w:val="20"/>
        </w:rPr>
        <w:t>(Path(</w:t>
      </w:r>
      <w:r w:rsidRPr="00325A7C">
        <w:rPr>
          <w:i/>
          <w:color w:val="0000FF"/>
          <w:sz w:val="20"/>
        </w:rPr>
        <w:t>str</w:t>
      </w:r>
      <w:r w:rsidRPr="00325A7C">
        <w:rPr>
          <w:i/>
          <w:sz w:val="20"/>
        </w:rPr>
        <w:t>(os.getcwd()) +</w:t>
      </w:r>
      <w:r w:rsidRPr="00325A7C">
        <w:rPr>
          <w:i/>
          <w:color w:val="19C406"/>
          <w:sz w:val="20"/>
        </w:rPr>
        <w:t>'/PowerFlow.xlsx'</w:t>
      </w:r>
      <w:r w:rsidRPr="00325A7C">
        <w:rPr>
          <w:i/>
          <w:sz w:val="20"/>
        </w:rPr>
        <w:t>))</w:t>
      </w:r>
    </w:p>
    <w:p w14:paraId="60123945" w14:textId="5639A5E1" w:rsidR="00942E88" w:rsidRPr="00942E88" w:rsidRDefault="00942E88" w:rsidP="00942E88">
      <w:pPr>
        <w:spacing w:line="240" w:lineRule="auto"/>
        <w:ind w:left="1416"/>
      </w:pPr>
      <w:r w:rsidRPr="00942E88">
        <w:rPr>
          <w:noProof/>
          <w:lang w:val="es-ES" w:eastAsia="es-ES"/>
        </w:rPr>
        <w:lastRenderedPageBreak/>
        <w:drawing>
          <wp:anchor distT="0" distB="0" distL="114300" distR="114300" simplePos="0" relativeHeight="251659264" behindDoc="0" locked="0" layoutInCell="1" allowOverlap="1" wp14:anchorId="0D42A79D" wp14:editId="56A271DD">
            <wp:simplePos x="0" y="0"/>
            <wp:positionH relativeFrom="column">
              <wp:posOffset>349250</wp:posOffset>
            </wp:positionH>
            <wp:positionV relativeFrom="paragraph">
              <wp:posOffset>0</wp:posOffset>
            </wp:positionV>
            <wp:extent cx="4277995" cy="1402715"/>
            <wp:effectExtent l="0" t="0" r="0" b="0"/>
            <wp:wrapSquare wrapText="bothSides"/>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l="2060" t="30264" r="1987" b="28961"/>
                    <a:stretch/>
                  </pic:blipFill>
                  <pic:spPr bwMode="auto">
                    <a:xfrm>
                      <a:off x="0" y="0"/>
                      <a:ext cx="4277995" cy="14027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62BFEC8" w14:textId="77777777" w:rsidR="00942E88" w:rsidRPr="00942E88" w:rsidRDefault="00942E88" w:rsidP="00942E88">
      <w:pPr>
        <w:spacing w:line="240" w:lineRule="auto"/>
        <w:ind w:left="1416"/>
      </w:pPr>
    </w:p>
    <w:p w14:paraId="50DA1C04" w14:textId="77777777" w:rsidR="00942E88" w:rsidRDefault="00942E88" w:rsidP="00942E88">
      <w:pPr>
        <w:rPr>
          <w:rFonts w:asciiTheme="majorHAnsi" w:hAnsiTheme="majorHAnsi"/>
        </w:rPr>
      </w:pPr>
    </w:p>
    <w:p w14:paraId="440C9F54" w14:textId="77777777" w:rsidR="00567B0D" w:rsidRDefault="00567B0D" w:rsidP="00942E88"/>
    <w:p w14:paraId="1F9CFA0A" w14:textId="21153661" w:rsidR="004E2440" w:rsidRDefault="004E2440" w:rsidP="00942E88"/>
    <w:p w14:paraId="3EFCE08D" w14:textId="56FF8AAE" w:rsidR="004E2440" w:rsidRPr="004E2440" w:rsidRDefault="004E2440" w:rsidP="004E2440">
      <w:pPr>
        <w:ind w:left="567"/>
        <w:rPr>
          <w:b/>
        </w:rPr>
      </w:pPr>
      <w:r>
        <w:rPr>
          <w:b/>
        </w:rPr>
        <w:t xml:space="preserve">2.2.2. Grid </w:t>
      </w:r>
      <w:proofErr w:type="spellStart"/>
      <w:r>
        <w:rPr>
          <w:b/>
        </w:rPr>
        <w:t>fuction</w:t>
      </w:r>
      <w:proofErr w:type="spellEnd"/>
    </w:p>
    <w:p w14:paraId="7926AAB7" w14:textId="7B3BC4E1" w:rsidR="00135716" w:rsidRDefault="00B612C1" w:rsidP="00942E88">
      <w:r w:rsidRPr="00B612C1">
        <w:t xml:space="preserve">Once </w:t>
      </w:r>
      <w:r>
        <w:t xml:space="preserve">the grid is built, we can proceed to iterate over </w:t>
      </w:r>
      <w:r w:rsidR="00135716">
        <w:t>the different time periods. In order to do so, we need an empty network for each iteration as we would accumulate all time period loads.</w:t>
      </w:r>
    </w:p>
    <w:p w14:paraId="7ECE26A6" w14:textId="626EE72E" w:rsidR="00135716" w:rsidRDefault="00135716" w:rsidP="00942E88">
      <w:r>
        <w:t>As the previous code is quite extended to write it every time we need it in a loop, the solution considered as the most suitable is to generate a function with it.</w:t>
      </w:r>
    </w:p>
    <w:p w14:paraId="53A7AF65" w14:textId="4F6381DF" w:rsidR="00135716" w:rsidRDefault="00135716" w:rsidP="00942E88">
      <w:r>
        <w:t>By creating such function, we will obtain a new and empty grid each time we iterate over the loads json file. We can use this method because the grid structure is the same and does not</w:t>
      </w:r>
      <w:r w:rsidR="00534F55">
        <w:t xml:space="preserve"> vary for any iteration. </w:t>
      </w:r>
    </w:p>
    <w:p w14:paraId="377A1D95" w14:textId="77E8B91D" w:rsidR="00534F55" w:rsidRDefault="00534F55" w:rsidP="00942E88">
      <w:r>
        <w:t>The grid function would be a follows:</w:t>
      </w:r>
    </w:p>
    <w:p w14:paraId="315993DF" w14:textId="77777777" w:rsidR="00534F55" w:rsidRPr="007722CD" w:rsidRDefault="00534F55" w:rsidP="00534F55">
      <w:pPr>
        <w:autoSpaceDE w:val="0"/>
        <w:autoSpaceDN w:val="0"/>
        <w:adjustRightInd w:val="0"/>
        <w:spacing w:before="0" w:after="0" w:line="240" w:lineRule="auto"/>
        <w:jc w:val="left"/>
        <w:rPr>
          <w:i/>
          <w:sz w:val="20"/>
          <w:szCs w:val="20"/>
          <w:lang w:val="en-US" w:eastAsia="ca-ES"/>
        </w:rPr>
      </w:pPr>
      <w:r w:rsidRPr="007722CD">
        <w:rPr>
          <w:i/>
          <w:sz w:val="20"/>
          <w:szCs w:val="20"/>
          <w:lang w:val="en-US" w:eastAsia="ca-ES"/>
        </w:rPr>
        <w:t>def grid():</w:t>
      </w:r>
    </w:p>
    <w:p w14:paraId="548A973F" w14:textId="77777777" w:rsidR="00534F55" w:rsidRPr="007722CD" w:rsidRDefault="00534F55" w:rsidP="00534F55">
      <w:pPr>
        <w:autoSpaceDE w:val="0"/>
        <w:autoSpaceDN w:val="0"/>
        <w:adjustRightInd w:val="0"/>
        <w:spacing w:before="0" w:after="0" w:line="240" w:lineRule="auto"/>
        <w:ind w:left="426"/>
        <w:jc w:val="left"/>
        <w:rPr>
          <w:i/>
          <w:sz w:val="20"/>
          <w:szCs w:val="20"/>
          <w:lang w:val="en-US" w:eastAsia="ca-ES"/>
        </w:rPr>
      </w:pPr>
      <w:r w:rsidRPr="007722CD">
        <w:rPr>
          <w:i/>
          <w:sz w:val="20"/>
          <w:szCs w:val="20"/>
          <w:lang w:val="en-US" w:eastAsia="ca-ES"/>
        </w:rPr>
        <w:t>net = pp.create_empty_network()</w:t>
      </w:r>
    </w:p>
    <w:p w14:paraId="63D91F6E" w14:textId="77777777" w:rsidR="00534F55" w:rsidRPr="007722CD" w:rsidRDefault="00534F55" w:rsidP="00534F55">
      <w:pPr>
        <w:autoSpaceDE w:val="0"/>
        <w:autoSpaceDN w:val="0"/>
        <w:adjustRightInd w:val="0"/>
        <w:spacing w:before="0" w:after="0" w:line="240" w:lineRule="auto"/>
        <w:ind w:left="426"/>
        <w:jc w:val="left"/>
        <w:rPr>
          <w:i/>
          <w:sz w:val="20"/>
          <w:szCs w:val="20"/>
          <w:lang w:val="en-US" w:eastAsia="ca-ES"/>
        </w:rPr>
      </w:pPr>
      <w:r w:rsidRPr="007722CD">
        <w:rPr>
          <w:i/>
          <w:sz w:val="20"/>
          <w:szCs w:val="20"/>
          <w:lang w:val="en-US" w:eastAsia="ca-ES"/>
        </w:rPr>
        <w:t>file = 'Sitel_Invade_MV_Topology.xlsx'</w:t>
      </w:r>
    </w:p>
    <w:p w14:paraId="1B97AD1C" w14:textId="77777777" w:rsidR="00534F55" w:rsidRPr="007722CD" w:rsidRDefault="00534F55" w:rsidP="00534F55">
      <w:pPr>
        <w:autoSpaceDE w:val="0"/>
        <w:autoSpaceDN w:val="0"/>
        <w:adjustRightInd w:val="0"/>
        <w:spacing w:before="0" w:after="0" w:line="240" w:lineRule="auto"/>
        <w:ind w:left="426"/>
        <w:jc w:val="left"/>
        <w:rPr>
          <w:i/>
          <w:sz w:val="20"/>
          <w:szCs w:val="20"/>
          <w:lang w:val="en-US" w:eastAsia="ca-ES"/>
        </w:rPr>
      </w:pPr>
      <w:r w:rsidRPr="007722CD">
        <w:rPr>
          <w:i/>
          <w:sz w:val="20"/>
          <w:szCs w:val="20"/>
          <w:lang w:val="en-US" w:eastAsia="ca-ES"/>
        </w:rPr>
        <w:t>xl = pd.ExcelFile(Path(str(os.getcwd()) + '/'+ file))</w:t>
      </w:r>
    </w:p>
    <w:p w14:paraId="24D8BF19" w14:textId="77777777" w:rsidR="00534F55" w:rsidRPr="007722CD" w:rsidRDefault="00534F55" w:rsidP="00534F55">
      <w:pPr>
        <w:autoSpaceDE w:val="0"/>
        <w:autoSpaceDN w:val="0"/>
        <w:adjustRightInd w:val="0"/>
        <w:spacing w:before="0" w:after="0" w:line="240" w:lineRule="auto"/>
        <w:ind w:left="426"/>
        <w:jc w:val="left"/>
        <w:rPr>
          <w:i/>
          <w:sz w:val="20"/>
          <w:szCs w:val="20"/>
          <w:lang w:val="en-US" w:eastAsia="ca-ES"/>
        </w:rPr>
      </w:pPr>
      <w:r w:rsidRPr="007722CD">
        <w:rPr>
          <w:i/>
          <w:sz w:val="20"/>
          <w:szCs w:val="20"/>
          <w:lang w:val="en-US" w:eastAsia="ca-ES"/>
        </w:rPr>
        <w:t>MVNetwork = xl.parse('Linies')</w:t>
      </w:r>
    </w:p>
    <w:p w14:paraId="2A27F734" w14:textId="77777777" w:rsidR="00534F55" w:rsidRPr="007722CD" w:rsidRDefault="00534F55" w:rsidP="00534F55">
      <w:pPr>
        <w:autoSpaceDE w:val="0"/>
        <w:autoSpaceDN w:val="0"/>
        <w:adjustRightInd w:val="0"/>
        <w:spacing w:before="0" w:after="0" w:line="240" w:lineRule="auto"/>
        <w:ind w:left="426"/>
        <w:jc w:val="left"/>
        <w:rPr>
          <w:i/>
          <w:sz w:val="20"/>
          <w:szCs w:val="20"/>
          <w:lang w:val="en-US" w:eastAsia="ca-ES"/>
        </w:rPr>
      </w:pPr>
      <w:r w:rsidRPr="007722CD">
        <w:rPr>
          <w:i/>
          <w:sz w:val="20"/>
          <w:szCs w:val="20"/>
          <w:lang w:val="en-US" w:eastAsia="ca-ES"/>
        </w:rPr>
        <w:t>x_ohm_per_km = MVNetwork['Reactancia_ohm_km'][0]</w:t>
      </w:r>
    </w:p>
    <w:p w14:paraId="5A43468D" w14:textId="77777777" w:rsidR="00534F55" w:rsidRPr="007722CD" w:rsidRDefault="00534F55" w:rsidP="00534F55">
      <w:pPr>
        <w:autoSpaceDE w:val="0"/>
        <w:autoSpaceDN w:val="0"/>
        <w:adjustRightInd w:val="0"/>
        <w:spacing w:before="0" w:after="0" w:line="240" w:lineRule="auto"/>
        <w:ind w:left="426"/>
        <w:jc w:val="left"/>
        <w:rPr>
          <w:i/>
          <w:sz w:val="20"/>
          <w:szCs w:val="20"/>
          <w:lang w:val="en-US" w:eastAsia="ca-ES"/>
        </w:rPr>
      </w:pPr>
      <w:r w:rsidRPr="007722CD">
        <w:rPr>
          <w:i/>
          <w:sz w:val="20"/>
          <w:szCs w:val="20"/>
          <w:lang w:val="en-US" w:eastAsia="ca-ES"/>
        </w:rPr>
        <w:t>c_nf_per_km = MVNetwork['Capacitat_nF_km'][0]</w:t>
      </w:r>
    </w:p>
    <w:p w14:paraId="61F6860F" w14:textId="77777777" w:rsidR="00534F55" w:rsidRPr="007722CD" w:rsidRDefault="00534F55" w:rsidP="00534F55">
      <w:pPr>
        <w:autoSpaceDE w:val="0"/>
        <w:autoSpaceDN w:val="0"/>
        <w:adjustRightInd w:val="0"/>
        <w:spacing w:before="0" w:after="0" w:line="240" w:lineRule="auto"/>
        <w:ind w:left="426"/>
        <w:jc w:val="left"/>
        <w:rPr>
          <w:i/>
          <w:sz w:val="20"/>
          <w:szCs w:val="20"/>
          <w:lang w:val="en-US" w:eastAsia="ca-ES"/>
        </w:rPr>
      </w:pPr>
      <w:r w:rsidRPr="007722CD">
        <w:rPr>
          <w:i/>
          <w:sz w:val="20"/>
          <w:szCs w:val="20"/>
          <w:lang w:val="en-US" w:eastAsia="ca-ES"/>
        </w:rPr>
        <w:t>r_ohm_per_km = MVNetwork['Resistencia_ohm_km'][0]</w:t>
      </w:r>
    </w:p>
    <w:p w14:paraId="4981CA6F" w14:textId="77777777" w:rsidR="00534F55" w:rsidRPr="007722CD" w:rsidRDefault="00534F55" w:rsidP="00534F55">
      <w:pPr>
        <w:autoSpaceDE w:val="0"/>
        <w:autoSpaceDN w:val="0"/>
        <w:adjustRightInd w:val="0"/>
        <w:spacing w:before="0" w:after="0" w:line="240" w:lineRule="auto"/>
        <w:ind w:left="426"/>
        <w:jc w:val="left"/>
        <w:rPr>
          <w:i/>
          <w:sz w:val="20"/>
          <w:szCs w:val="20"/>
          <w:lang w:val="en-US" w:eastAsia="ca-ES"/>
        </w:rPr>
      </w:pPr>
      <w:r w:rsidRPr="007722CD">
        <w:rPr>
          <w:i/>
          <w:sz w:val="20"/>
          <w:szCs w:val="20"/>
          <w:lang w:val="en-US" w:eastAsia="ca-ES"/>
        </w:rPr>
        <w:t>line_data = {"c_nf_per_km": c_nf_per_km , "r_ohm_per_km": r_ohm_per_km, "x_ohm_per_km": x_ohm_per_km, "max_i_ka":0.415}</w:t>
      </w:r>
    </w:p>
    <w:p w14:paraId="133FEE20" w14:textId="77777777" w:rsidR="00534F55" w:rsidRPr="007722CD" w:rsidRDefault="00534F55" w:rsidP="00534F55">
      <w:pPr>
        <w:autoSpaceDE w:val="0"/>
        <w:autoSpaceDN w:val="0"/>
        <w:adjustRightInd w:val="0"/>
        <w:spacing w:before="0" w:after="0" w:line="240" w:lineRule="auto"/>
        <w:ind w:left="426"/>
        <w:jc w:val="left"/>
        <w:rPr>
          <w:i/>
          <w:sz w:val="20"/>
          <w:szCs w:val="20"/>
          <w:lang w:val="en-US" w:eastAsia="ca-ES"/>
        </w:rPr>
      </w:pPr>
      <w:r w:rsidRPr="007722CD">
        <w:rPr>
          <w:i/>
          <w:sz w:val="20"/>
          <w:szCs w:val="20"/>
          <w:lang w:val="en-US" w:eastAsia="ca-ES"/>
        </w:rPr>
        <w:t>pp.create_std_type(net, line_data, "line_ESTABANELL", element='line')</w:t>
      </w:r>
    </w:p>
    <w:p w14:paraId="169F0763" w14:textId="77777777" w:rsidR="00534F55" w:rsidRPr="007722CD" w:rsidRDefault="00534F55" w:rsidP="00534F55">
      <w:pPr>
        <w:autoSpaceDE w:val="0"/>
        <w:autoSpaceDN w:val="0"/>
        <w:adjustRightInd w:val="0"/>
        <w:spacing w:before="0" w:line="240" w:lineRule="auto"/>
        <w:ind w:left="426"/>
        <w:jc w:val="left"/>
        <w:rPr>
          <w:i/>
          <w:sz w:val="20"/>
          <w:szCs w:val="20"/>
          <w:lang w:val="en-US" w:eastAsia="ca-ES"/>
        </w:rPr>
      </w:pPr>
      <w:r w:rsidRPr="007722CD">
        <w:rPr>
          <w:i/>
          <w:sz w:val="20"/>
          <w:szCs w:val="20"/>
          <w:lang w:val="en-US" w:eastAsia="ca-ES"/>
        </w:rPr>
        <w:t>MVNetworkbusses = xl.parse('Busses')</w:t>
      </w:r>
    </w:p>
    <w:p w14:paraId="6DEB188F" w14:textId="77777777" w:rsidR="00534F55" w:rsidRPr="007722CD" w:rsidRDefault="00534F55" w:rsidP="00534F55">
      <w:pPr>
        <w:autoSpaceDE w:val="0"/>
        <w:autoSpaceDN w:val="0"/>
        <w:adjustRightInd w:val="0"/>
        <w:spacing w:before="0" w:after="0" w:line="240" w:lineRule="auto"/>
        <w:ind w:left="426"/>
        <w:jc w:val="left"/>
        <w:rPr>
          <w:i/>
          <w:sz w:val="20"/>
          <w:szCs w:val="20"/>
          <w:lang w:val="en-US" w:eastAsia="ca-ES"/>
        </w:rPr>
      </w:pPr>
      <w:r w:rsidRPr="007722CD">
        <w:rPr>
          <w:i/>
          <w:sz w:val="20"/>
          <w:szCs w:val="20"/>
          <w:lang w:val="en-US" w:eastAsia="ca-ES"/>
        </w:rPr>
        <w:t>for i in MVNetworkbusses['name']:</w:t>
      </w:r>
    </w:p>
    <w:p w14:paraId="6F1A1D9B" w14:textId="77777777" w:rsidR="00534F55" w:rsidRPr="007722CD" w:rsidRDefault="00534F55" w:rsidP="00534F55">
      <w:pPr>
        <w:autoSpaceDE w:val="0"/>
        <w:autoSpaceDN w:val="0"/>
        <w:adjustRightInd w:val="0"/>
        <w:spacing w:before="0" w:after="0" w:line="240" w:lineRule="auto"/>
        <w:ind w:left="851"/>
        <w:jc w:val="left"/>
        <w:rPr>
          <w:i/>
          <w:sz w:val="20"/>
          <w:szCs w:val="20"/>
          <w:lang w:val="en-US" w:eastAsia="ca-ES"/>
        </w:rPr>
      </w:pPr>
      <w:r w:rsidRPr="007722CD">
        <w:rPr>
          <w:i/>
          <w:sz w:val="20"/>
          <w:szCs w:val="20"/>
          <w:lang w:val="en-US" w:eastAsia="ca-ES"/>
        </w:rPr>
        <w:t>pp.create_bus(net, vn_kv=20.5,name=i, max_vm_pu=1.1, min_vm_pu=0.9)</w:t>
      </w:r>
    </w:p>
    <w:p w14:paraId="57EEC6A8" w14:textId="77777777" w:rsidR="00534F55" w:rsidRPr="007722CD" w:rsidRDefault="00534F55" w:rsidP="00534F55">
      <w:pPr>
        <w:autoSpaceDE w:val="0"/>
        <w:autoSpaceDN w:val="0"/>
        <w:adjustRightInd w:val="0"/>
        <w:spacing w:before="0" w:after="0" w:line="240" w:lineRule="auto"/>
        <w:ind w:left="426"/>
        <w:jc w:val="left"/>
        <w:rPr>
          <w:i/>
          <w:sz w:val="20"/>
          <w:szCs w:val="20"/>
          <w:lang w:val="en-US" w:eastAsia="ca-ES"/>
        </w:rPr>
      </w:pPr>
      <w:r w:rsidRPr="007722CD">
        <w:rPr>
          <w:i/>
          <w:sz w:val="20"/>
          <w:szCs w:val="20"/>
          <w:lang w:val="en-US" w:eastAsia="ca-ES"/>
        </w:rPr>
        <w:t>MVNetworkbussesTrafos = xl.parse('Trafos')</w:t>
      </w:r>
    </w:p>
    <w:p w14:paraId="7E4804E7" w14:textId="77777777" w:rsidR="00534F55" w:rsidRPr="007722CD" w:rsidRDefault="00534F55" w:rsidP="00534F55">
      <w:pPr>
        <w:autoSpaceDE w:val="0"/>
        <w:autoSpaceDN w:val="0"/>
        <w:adjustRightInd w:val="0"/>
        <w:spacing w:before="0" w:after="0" w:line="240" w:lineRule="auto"/>
        <w:ind w:left="426"/>
        <w:jc w:val="left"/>
        <w:rPr>
          <w:i/>
          <w:sz w:val="20"/>
          <w:szCs w:val="20"/>
          <w:lang w:val="en-US" w:eastAsia="ca-ES"/>
        </w:rPr>
      </w:pPr>
      <w:r w:rsidRPr="007722CD">
        <w:rPr>
          <w:i/>
          <w:sz w:val="20"/>
          <w:szCs w:val="20"/>
          <w:lang w:val="en-US" w:eastAsia="ca-ES"/>
        </w:rPr>
        <w:t>for i in range(len(MVNetworkbussesTrafos['name'])):</w:t>
      </w:r>
    </w:p>
    <w:p w14:paraId="5859F790" w14:textId="001D709A" w:rsidR="00534F55" w:rsidRPr="007722CD" w:rsidRDefault="00534F55" w:rsidP="00534F55">
      <w:pPr>
        <w:autoSpaceDE w:val="0"/>
        <w:autoSpaceDN w:val="0"/>
        <w:adjustRightInd w:val="0"/>
        <w:spacing w:before="0" w:after="0" w:line="240" w:lineRule="auto"/>
        <w:ind w:left="851" w:right="-709"/>
        <w:jc w:val="left"/>
        <w:rPr>
          <w:i/>
          <w:sz w:val="20"/>
          <w:szCs w:val="20"/>
          <w:lang w:val="en-US" w:eastAsia="ca-ES"/>
        </w:rPr>
      </w:pPr>
      <w:r w:rsidRPr="007722CD">
        <w:rPr>
          <w:i/>
          <w:sz w:val="20"/>
          <w:szCs w:val="20"/>
          <w:lang w:val="en-US" w:eastAsia="ca-ES"/>
        </w:rPr>
        <w:t>pp.create_bus(net, vn_kv= MVNetworkbussesTrafos['vn_lv_kv'][i], name=MVNetworkbussesTrafos['name'][i],  max_vm_pu=1.1, min_vm_pu=0.9)</w:t>
      </w:r>
    </w:p>
    <w:p w14:paraId="0E7B475A" w14:textId="77777777" w:rsidR="00534F55" w:rsidRPr="007722CD" w:rsidRDefault="00534F55" w:rsidP="00534F55">
      <w:pPr>
        <w:autoSpaceDE w:val="0"/>
        <w:autoSpaceDN w:val="0"/>
        <w:adjustRightInd w:val="0"/>
        <w:spacing w:before="0" w:after="0" w:line="240" w:lineRule="auto"/>
        <w:ind w:left="426"/>
        <w:jc w:val="left"/>
        <w:rPr>
          <w:i/>
          <w:sz w:val="20"/>
          <w:szCs w:val="20"/>
          <w:lang w:val="en-US" w:eastAsia="ca-ES"/>
        </w:rPr>
      </w:pPr>
      <w:r w:rsidRPr="007722CD">
        <w:rPr>
          <w:i/>
          <w:sz w:val="20"/>
          <w:szCs w:val="20"/>
          <w:lang w:val="en-US" w:eastAsia="ca-ES"/>
        </w:rPr>
        <w:t>l=MVNetworkbusses['Id Bus']</w:t>
      </w:r>
    </w:p>
    <w:p w14:paraId="2A6CFAB9" w14:textId="77777777" w:rsidR="00534F55" w:rsidRPr="007722CD" w:rsidRDefault="00534F55" w:rsidP="00534F55">
      <w:pPr>
        <w:autoSpaceDE w:val="0"/>
        <w:autoSpaceDN w:val="0"/>
        <w:adjustRightInd w:val="0"/>
        <w:spacing w:before="0" w:after="0" w:line="240" w:lineRule="auto"/>
        <w:ind w:left="426"/>
        <w:jc w:val="left"/>
        <w:rPr>
          <w:i/>
          <w:sz w:val="20"/>
          <w:szCs w:val="20"/>
          <w:lang w:val="en-US" w:eastAsia="ca-ES"/>
        </w:rPr>
      </w:pPr>
      <w:r w:rsidRPr="007722CD">
        <w:rPr>
          <w:i/>
          <w:sz w:val="20"/>
          <w:szCs w:val="20"/>
          <w:lang w:val="en-US" w:eastAsia="ca-ES"/>
        </w:rPr>
        <w:t>r=l.append(MVNetworkbussesTrafos['Id Bus'])</w:t>
      </w:r>
    </w:p>
    <w:p w14:paraId="31DB596F" w14:textId="77777777" w:rsidR="00534F55" w:rsidRPr="007722CD" w:rsidRDefault="00534F55" w:rsidP="00534F55">
      <w:pPr>
        <w:autoSpaceDE w:val="0"/>
        <w:autoSpaceDN w:val="0"/>
        <w:adjustRightInd w:val="0"/>
        <w:spacing w:before="0" w:after="0" w:line="240" w:lineRule="auto"/>
        <w:ind w:left="426"/>
        <w:jc w:val="left"/>
        <w:rPr>
          <w:i/>
          <w:sz w:val="20"/>
          <w:szCs w:val="20"/>
          <w:lang w:val="en-US" w:eastAsia="ca-ES"/>
        </w:rPr>
      </w:pPr>
      <w:r w:rsidRPr="007722CD">
        <w:rPr>
          <w:i/>
          <w:sz w:val="20"/>
          <w:szCs w:val="20"/>
          <w:lang w:val="en-US" w:eastAsia="ca-ES"/>
        </w:rPr>
        <w:t>r=r.values.tolist()</w:t>
      </w:r>
    </w:p>
    <w:p w14:paraId="4702C314" w14:textId="77777777" w:rsidR="00534F55" w:rsidRPr="007722CD" w:rsidRDefault="00534F55" w:rsidP="00534F55">
      <w:pPr>
        <w:autoSpaceDE w:val="0"/>
        <w:autoSpaceDN w:val="0"/>
        <w:adjustRightInd w:val="0"/>
        <w:spacing w:before="0" w:after="0" w:line="240" w:lineRule="auto"/>
        <w:ind w:left="426"/>
        <w:jc w:val="left"/>
        <w:rPr>
          <w:i/>
          <w:sz w:val="20"/>
          <w:szCs w:val="20"/>
          <w:lang w:val="en-US" w:eastAsia="ca-ES"/>
        </w:rPr>
      </w:pPr>
      <w:r w:rsidRPr="007722CD">
        <w:rPr>
          <w:i/>
          <w:sz w:val="20"/>
          <w:szCs w:val="20"/>
          <w:lang w:val="en-US" w:eastAsia="ca-ES"/>
        </w:rPr>
        <w:t>net.bus.insert(5, 'Id Bus', r)</w:t>
      </w:r>
    </w:p>
    <w:p w14:paraId="141915D0" w14:textId="06F5AD29" w:rsidR="00534F55" w:rsidRPr="007722CD" w:rsidRDefault="00534F55" w:rsidP="00534F55">
      <w:pPr>
        <w:autoSpaceDE w:val="0"/>
        <w:autoSpaceDN w:val="0"/>
        <w:adjustRightInd w:val="0"/>
        <w:spacing w:before="0" w:line="240" w:lineRule="auto"/>
        <w:ind w:left="426"/>
        <w:jc w:val="left"/>
        <w:rPr>
          <w:i/>
          <w:sz w:val="20"/>
          <w:szCs w:val="20"/>
          <w:lang w:val="en-US" w:eastAsia="ca-ES"/>
        </w:rPr>
      </w:pPr>
      <w:r w:rsidRPr="007722CD">
        <w:rPr>
          <w:i/>
          <w:sz w:val="20"/>
          <w:szCs w:val="20"/>
          <w:lang w:val="en-US" w:eastAsia="ca-ES"/>
        </w:rPr>
        <w:t>net.bus = net.bus.set_index("Id Bus", drop = False)</w:t>
      </w:r>
    </w:p>
    <w:p w14:paraId="10170569" w14:textId="77777777" w:rsidR="00534F55" w:rsidRPr="007722CD" w:rsidRDefault="00534F55" w:rsidP="00534F55">
      <w:pPr>
        <w:autoSpaceDE w:val="0"/>
        <w:autoSpaceDN w:val="0"/>
        <w:adjustRightInd w:val="0"/>
        <w:spacing w:before="0" w:after="0" w:line="240" w:lineRule="auto"/>
        <w:ind w:left="426"/>
        <w:jc w:val="left"/>
        <w:rPr>
          <w:i/>
          <w:sz w:val="20"/>
          <w:szCs w:val="20"/>
          <w:lang w:val="en-US" w:eastAsia="ca-ES"/>
        </w:rPr>
      </w:pPr>
      <w:r w:rsidRPr="007722CD">
        <w:rPr>
          <w:i/>
          <w:sz w:val="20"/>
          <w:szCs w:val="20"/>
          <w:lang w:val="en-US" w:eastAsia="ca-ES"/>
        </w:rPr>
        <w:t>pp.create_transformer_from_parameters(net, hv_bus=202, lv_bus=75, sn_mva=0.4, vn_hv_kv=20.5, vn_lv_kv=0.23, vk_percent=4., vkr_percent=0.04, pfe_kw=0.75,</w:t>
      </w:r>
    </w:p>
    <w:p w14:paraId="5E373B4D" w14:textId="77777777" w:rsidR="00534F55" w:rsidRPr="007722CD" w:rsidRDefault="00534F55" w:rsidP="00534F55">
      <w:pPr>
        <w:autoSpaceDE w:val="0"/>
        <w:autoSpaceDN w:val="0"/>
        <w:adjustRightInd w:val="0"/>
        <w:spacing w:before="0" w:after="0" w:line="240" w:lineRule="auto"/>
        <w:ind w:left="426"/>
        <w:jc w:val="left"/>
        <w:rPr>
          <w:i/>
          <w:sz w:val="20"/>
          <w:szCs w:val="20"/>
          <w:lang w:val="en-US" w:eastAsia="ca-ES"/>
        </w:rPr>
      </w:pPr>
      <w:r w:rsidRPr="007722CD">
        <w:rPr>
          <w:i/>
          <w:sz w:val="20"/>
          <w:szCs w:val="20"/>
          <w:lang w:val="en-US" w:eastAsia="ca-ES"/>
        </w:rPr>
        <w:t>i0_percent=1.8, shift_degree=150, in_service=True, parallel=1, name='E.T. NODE 1', tap_side='hv', tap_pos=0, tap_neutral=0, tap_min=-2, tap_max=2,</w:t>
      </w:r>
    </w:p>
    <w:p w14:paraId="6401245C" w14:textId="0453CD01" w:rsidR="00534F55" w:rsidRPr="007722CD" w:rsidRDefault="00534F55" w:rsidP="00534F55">
      <w:pPr>
        <w:spacing w:before="0" w:after="0"/>
        <w:ind w:left="426"/>
        <w:rPr>
          <w:i/>
          <w:sz w:val="20"/>
          <w:szCs w:val="20"/>
          <w:lang w:val="en-US"/>
        </w:rPr>
      </w:pPr>
      <w:r w:rsidRPr="007722CD">
        <w:rPr>
          <w:i/>
          <w:sz w:val="20"/>
          <w:szCs w:val="20"/>
          <w:lang w:val="en-US" w:eastAsia="ca-ES"/>
        </w:rPr>
        <w:t>tap_step_percent=2.5, tap_step_degree=0, tap_phase_shifter=False, df=1, index=75)</w:t>
      </w:r>
      <w:r w:rsidRPr="007722CD">
        <w:rPr>
          <w:b/>
          <w:i/>
          <w:sz w:val="20"/>
          <w:szCs w:val="20"/>
          <w:lang w:val="en-US"/>
        </w:rPr>
        <w:t xml:space="preserve"> (…) All trafos</w:t>
      </w:r>
    </w:p>
    <w:p w14:paraId="62595BB3" w14:textId="77777777" w:rsidR="00534F55" w:rsidRPr="007722CD" w:rsidRDefault="00534F55" w:rsidP="00534F55">
      <w:pPr>
        <w:autoSpaceDE w:val="0"/>
        <w:autoSpaceDN w:val="0"/>
        <w:adjustRightInd w:val="0"/>
        <w:spacing w:before="0" w:after="0" w:line="240" w:lineRule="auto"/>
        <w:ind w:left="426"/>
        <w:jc w:val="left"/>
        <w:rPr>
          <w:i/>
          <w:sz w:val="20"/>
          <w:szCs w:val="20"/>
          <w:lang w:val="en-US" w:eastAsia="ca-ES"/>
        </w:rPr>
      </w:pPr>
      <w:r w:rsidRPr="007722CD">
        <w:rPr>
          <w:i/>
          <w:sz w:val="20"/>
          <w:szCs w:val="20"/>
          <w:lang w:val="en-US" w:eastAsia="ca-ES"/>
        </w:rPr>
        <w:t>for i in range(len(MVNetwork['Id TedisNet'])):</w:t>
      </w:r>
    </w:p>
    <w:p w14:paraId="191FCC47" w14:textId="77777777" w:rsidR="00534F55" w:rsidRPr="007722CD" w:rsidRDefault="00534F55" w:rsidP="00534F55">
      <w:pPr>
        <w:autoSpaceDE w:val="0"/>
        <w:autoSpaceDN w:val="0"/>
        <w:adjustRightInd w:val="0"/>
        <w:spacing w:before="0" w:after="0" w:line="240" w:lineRule="auto"/>
        <w:ind w:left="851"/>
        <w:jc w:val="left"/>
        <w:rPr>
          <w:i/>
          <w:sz w:val="20"/>
          <w:szCs w:val="20"/>
          <w:lang w:val="en-US" w:eastAsia="ca-ES"/>
        </w:rPr>
      </w:pPr>
      <w:r w:rsidRPr="007722CD">
        <w:rPr>
          <w:i/>
          <w:sz w:val="20"/>
          <w:szCs w:val="20"/>
          <w:lang w:val="en-US" w:eastAsia="ca-ES"/>
        </w:rPr>
        <w:lastRenderedPageBreak/>
        <w:t>pp.create_line(net, from_bus=MVNetworkbusses['Id Bus'][i], to_bus=MVNetworkbusses['Id Bus'][i+1],</w:t>
      </w:r>
    </w:p>
    <w:p w14:paraId="73EC88FF" w14:textId="77777777" w:rsidR="00534F55" w:rsidRPr="007722CD" w:rsidRDefault="00534F55" w:rsidP="00534F55">
      <w:pPr>
        <w:autoSpaceDE w:val="0"/>
        <w:autoSpaceDN w:val="0"/>
        <w:adjustRightInd w:val="0"/>
        <w:spacing w:before="0" w:after="0" w:line="240" w:lineRule="auto"/>
        <w:ind w:left="851"/>
        <w:jc w:val="left"/>
        <w:rPr>
          <w:i/>
          <w:sz w:val="20"/>
          <w:szCs w:val="20"/>
          <w:lang w:val="en-US" w:eastAsia="ca-ES"/>
        </w:rPr>
      </w:pPr>
      <w:r w:rsidRPr="007722CD">
        <w:rPr>
          <w:i/>
          <w:sz w:val="20"/>
          <w:szCs w:val="20"/>
          <w:lang w:val="en-US" w:eastAsia="ca-ES"/>
        </w:rPr>
        <w:t>length_km=MVNetwork['Length_km'][i], std_type="line_ESTABANELL", name=MVNetwork['origen'][i])</w:t>
      </w:r>
    </w:p>
    <w:p w14:paraId="54508A3C" w14:textId="77777777" w:rsidR="00534F55" w:rsidRPr="007722CD" w:rsidRDefault="00534F55" w:rsidP="00534F55">
      <w:pPr>
        <w:autoSpaceDE w:val="0"/>
        <w:autoSpaceDN w:val="0"/>
        <w:adjustRightInd w:val="0"/>
        <w:spacing w:before="0" w:after="0" w:line="240" w:lineRule="auto"/>
        <w:ind w:left="426"/>
        <w:jc w:val="left"/>
        <w:rPr>
          <w:i/>
          <w:sz w:val="20"/>
          <w:szCs w:val="20"/>
          <w:lang w:val="en-US" w:eastAsia="ca-ES"/>
        </w:rPr>
      </w:pPr>
      <w:r w:rsidRPr="007722CD">
        <w:rPr>
          <w:i/>
          <w:sz w:val="20"/>
          <w:szCs w:val="20"/>
          <w:lang w:val="en-US" w:eastAsia="ca-ES"/>
        </w:rPr>
        <w:t>net.line.insert(14, 'Id linia', MVNetwork['Id TedisNet'])</w:t>
      </w:r>
    </w:p>
    <w:p w14:paraId="30D3F358" w14:textId="77777777" w:rsidR="00534F55" w:rsidRPr="007722CD" w:rsidRDefault="00534F55" w:rsidP="00534F55">
      <w:pPr>
        <w:autoSpaceDE w:val="0"/>
        <w:autoSpaceDN w:val="0"/>
        <w:adjustRightInd w:val="0"/>
        <w:spacing w:before="0" w:after="0" w:line="240" w:lineRule="auto"/>
        <w:ind w:left="426"/>
        <w:jc w:val="left"/>
        <w:rPr>
          <w:i/>
          <w:sz w:val="20"/>
          <w:szCs w:val="20"/>
          <w:lang w:val="en-US" w:eastAsia="ca-ES"/>
        </w:rPr>
      </w:pPr>
      <w:r w:rsidRPr="007722CD">
        <w:rPr>
          <w:i/>
          <w:sz w:val="20"/>
          <w:szCs w:val="20"/>
          <w:lang w:val="en-US" w:eastAsia="ca-ES"/>
        </w:rPr>
        <w:t>pp.create_ext_grid(net, bus=201, vm_pu=1.0, va_degree=0.0, in_service=True, name="Grid Connection")</w:t>
      </w:r>
    </w:p>
    <w:p w14:paraId="55D5FC73" w14:textId="7C8D59B7" w:rsidR="00942E88" w:rsidRPr="007722CD" w:rsidRDefault="00534F55" w:rsidP="00C40083">
      <w:pPr>
        <w:ind w:left="426"/>
        <w:rPr>
          <w:i/>
          <w:sz w:val="20"/>
          <w:szCs w:val="20"/>
        </w:rPr>
      </w:pPr>
      <w:r w:rsidRPr="007722CD">
        <w:rPr>
          <w:i/>
          <w:sz w:val="20"/>
          <w:szCs w:val="20"/>
          <w:lang w:val="en-US" w:eastAsia="ca-ES"/>
        </w:rPr>
        <w:t>return(net)</w:t>
      </w:r>
    </w:p>
    <w:p w14:paraId="7C31CACD" w14:textId="31FD5D69" w:rsidR="00567B0D" w:rsidRPr="004E2440" w:rsidRDefault="004E2440" w:rsidP="004E2440">
      <w:pPr>
        <w:ind w:left="567"/>
        <w:rPr>
          <w:b/>
          <w:szCs w:val="20"/>
        </w:rPr>
      </w:pPr>
      <w:r>
        <w:rPr>
          <w:b/>
          <w:szCs w:val="20"/>
        </w:rPr>
        <w:t>2.2.3. Iterative loop</w:t>
      </w:r>
    </w:p>
    <w:p w14:paraId="7282FEEE" w14:textId="04DDA0DF" w:rsidR="00E1558D" w:rsidRPr="00E1558D" w:rsidRDefault="00C40083" w:rsidP="002957FD">
      <w:pPr>
        <w:spacing w:after="0"/>
        <w:rPr>
          <w:szCs w:val="20"/>
        </w:rPr>
      </w:pPr>
      <w:r>
        <w:rPr>
          <w:szCs w:val="20"/>
        </w:rPr>
        <w:t>In this code all the structure necessary to define the grid is contained.</w:t>
      </w:r>
      <w:r w:rsidR="0016528D">
        <w:rPr>
          <w:szCs w:val="20"/>
        </w:rPr>
        <w:t xml:space="preserve"> However, the run is not run as loads are not defined yet.</w:t>
      </w:r>
      <w:r>
        <w:rPr>
          <w:szCs w:val="20"/>
        </w:rPr>
        <w:t xml:space="preserve"> With this function we can now generate the iterative loop</w:t>
      </w:r>
      <w:r w:rsidR="0016528D">
        <w:rPr>
          <w:szCs w:val="20"/>
        </w:rPr>
        <w:t xml:space="preserve"> where the power flow will be run for each of them and the results will be saved.</w:t>
      </w:r>
    </w:p>
    <w:p w14:paraId="2257FB42" w14:textId="53D2DF33" w:rsidR="00E1558D" w:rsidRPr="00E1558D" w:rsidRDefault="00E1558D" w:rsidP="00E1558D">
      <w:pPr>
        <w:spacing w:before="0" w:after="0" w:line="240" w:lineRule="auto"/>
        <w:rPr>
          <w:i/>
          <w:sz w:val="20"/>
          <w:szCs w:val="20"/>
        </w:rPr>
      </w:pPr>
      <w:proofErr w:type="gramStart"/>
      <w:r w:rsidRPr="00E1558D">
        <w:rPr>
          <w:i/>
          <w:sz w:val="20"/>
          <w:szCs w:val="20"/>
        </w:rPr>
        <w:t>dataframe</w:t>
      </w:r>
      <w:proofErr w:type="gramEnd"/>
      <w:r w:rsidRPr="00E1558D">
        <w:rPr>
          <w:i/>
          <w:sz w:val="20"/>
          <w:szCs w:val="20"/>
        </w:rPr>
        <w:t>_lines_overloaded=pd.DataFrame()</w:t>
      </w:r>
    </w:p>
    <w:p w14:paraId="47E15C0B" w14:textId="70D612F4" w:rsidR="00E86C90" w:rsidRPr="00E1558D" w:rsidRDefault="00E1558D" w:rsidP="00E1558D">
      <w:pPr>
        <w:spacing w:before="0" w:after="0" w:line="240" w:lineRule="auto"/>
        <w:rPr>
          <w:i/>
          <w:sz w:val="20"/>
          <w:szCs w:val="20"/>
        </w:rPr>
      </w:pPr>
      <w:r w:rsidRPr="00E1558D">
        <w:rPr>
          <w:i/>
          <w:sz w:val="20"/>
          <w:szCs w:val="20"/>
        </w:rPr>
        <w:t>dataframe_loads=pd.DataFrame()</w:t>
      </w:r>
    </w:p>
    <w:p w14:paraId="7D4A48D3" w14:textId="77777777" w:rsidR="00E1558D" w:rsidRPr="00E1558D" w:rsidRDefault="00E1558D" w:rsidP="00E1558D">
      <w:pPr>
        <w:spacing w:before="0" w:after="0" w:line="240" w:lineRule="auto"/>
        <w:rPr>
          <w:i/>
          <w:sz w:val="20"/>
          <w:szCs w:val="20"/>
        </w:rPr>
      </w:pPr>
      <w:r w:rsidRPr="00E1558D">
        <w:rPr>
          <w:i/>
          <w:sz w:val="20"/>
          <w:szCs w:val="20"/>
        </w:rPr>
        <w:t>q=0</w:t>
      </w:r>
    </w:p>
    <w:p w14:paraId="25D8C343" w14:textId="77777777" w:rsidR="00E1558D" w:rsidRPr="00E1558D" w:rsidRDefault="00E1558D" w:rsidP="00E1558D">
      <w:pPr>
        <w:spacing w:before="0" w:after="0" w:line="240" w:lineRule="auto"/>
        <w:rPr>
          <w:i/>
          <w:sz w:val="20"/>
          <w:szCs w:val="20"/>
        </w:rPr>
      </w:pPr>
      <w:r w:rsidRPr="00E1558D">
        <w:rPr>
          <w:i/>
          <w:sz w:val="20"/>
          <w:szCs w:val="20"/>
        </w:rPr>
        <w:t>for i in dfload['output']:</w:t>
      </w:r>
    </w:p>
    <w:p w14:paraId="07C7AE72" w14:textId="77777777" w:rsidR="00E1558D" w:rsidRPr="00E1558D" w:rsidRDefault="00E1558D" w:rsidP="00E86C90">
      <w:pPr>
        <w:spacing w:before="0" w:after="0" w:line="240" w:lineRule="auto"/>
        <w:ind w:left="284"/>
        <w:rPr>
          <w:i/>
          <w:sz w:val="20"/>
          <w:szCs w:val="20"/>
        </w:rPr>
      </w:pPr>
      <w:r w:rsidRPr="00E1558D">
        <w:rPr>
          <w:i/>
          <w:sz w:val="20"/>
          <w:szCs w:val="20"/>
        </w:rPr>
        <w:t xml:space="preserve">    power=i['input']</w:t>
      </w:r>
    </w:p>
    <w:p w14:paraId="127BFB5F" w14:textId="77777777" w:rsidR="00E1558D" w:rsidRPr="00E1558D" w:rsidRDefault="00E1558D" w:rsidP="00E86C90">
      <w:pPr>
        <w:spacing w:before="0" w:after="0" w:line="240" w:lineRule="auto"/>
        <w:ind w:left="284"/>
        <w:rPr>
          <w:i/>
          <w:sz w:val="20"/>
          <w:szCs w:val="20"/>
        </w:rPr>
      </w:pPr>
      <w:r w:rsidRPr="00E1558D">
        <w:rPr>
          <w:i/>
          <w:sz w:val="20"/>
          <w:szCs w:val="20"/>
        </w:rPr>
        <w:t xml:space="preserve">    net=grid()</w:t>
      </w:r>
    </w:p>
    <w:p w14:paraId="39672894" w14:textId="77777777" w:rsidR="00E1558D" w:rsidRPr="00E1558D" w:rsidRDefault="00E1558D" w:rsidP="00E86C90">
      <w:pPr>
        <w:spacing w:before="0" w:after="0" w:line="240" w:lineRule="auto"/>
        <w:ind w:left="284"/>
        <w:rPr>
          <w:i/>
          <w:sz w:val="20"/>
          <w:szCs w:val="20"/>
        </w:rPr>
      </w:pPr>
      <w:r w:rsidRPr="00E1558D">
        <w:rPr>
          <w:i/>
          <w:sz w:val="20"/>
          <w:szCs w:val="20"/>
        </w:rPr>
        <w:t xml:space="preserve">    l=[]</w:t>
      </w:r>
    </w:p>
    <w:p w14:paraId="458C9107" w14:textId="77777777" w:rsidR="00E1558D" w:rsidRPr="00E1558D" w:rsidRDefault="00E1558D" w:rsidP="00E86C90">
      <w:pPr>
        <w:spacing w:before="0" w:after="0" w:line="240" w:lineRule="auto"/>
        <w:ind w:left="284"/>
        <w:rPr>
          <w:i/>
          <w:sz w:val="20"/>
          <w:szCs w:val="20"/>
        </w:rPr>
      </w:pPr>
      <w:r w:rsidRPr="00E1558D">
        <w:rPr>
          <w:i/>
          <w:sz w:val="20"/>
          <w:szCs w:val="20"/>
        </w:rPr>
        <w:t xml:space="preserve">    for e in power:</w:t>
      </w:r>
    </w:p>
    <w:p w14:paraId="3CA49C86" w14:textId="77777777" w:rsidR="00E1558D" w:rsidRPr="00E1558D" w:rsidRDefault="00E1558D" w:rsidP="00E86C90">
      <w:pPr>
        <w:spacing w:before="0" w:after="0" w:line="240" w:lineRule="auto"/>
        <w:ind w:left="993" w:hanging="426"/>
        <w:rPr>
          <w:i/>
          <w:sz w:val="20"/>
          <w:szCs w:val="20"/>
        </w:rPr>
      </w:pPr>
      <w:r w:rsidRPr="00E1558D">
        <w:rPr>
          <w:i/>
          <w:sz w:val="20"/>
          <w:szCs w:val="20"/>
        </w:rPr>
        <w:t xml:space="preserve">        pp.create_load(net, bus=e['IdTedisNet'], p_mw = (e['ActivePower'])/1000000, q_mvar = (e['ReactivePower'])/1000000)</w:t>
      </w:r>
    </w:p>
    <w:p w14:paraId="12159880" w14:textId="77777777" w:rsidR="00E1558D" w:rsidRPr="00E1558D" w:rsidRDefault="00E1558D" w:rsidP="00E86C90">
      <w:pPr>
        <w:spacing w:before="0" w:after="0" w:line="240" w:lineRule="auto"/>
        <w:ind w:left="567"/>
        <w:rPr>
          <w:i/>
          <w:sz w:val="20"/>
          <w:szCs w:val="20"/>
        </w:rPr>
      </w:pPr>
      <w:r w:rsidRPr="00E1558D">
        <w:rPr>
          <w:i/>
          <w:sz w:val="20"/>
          <w:szCs w:val="20"/>
        </w:rPr>
        <w:t xml:space="preserve">        l.append(e['IdTedisNet']) </w:t>
      </w:r>
    </w:p>
    <w:p w14:paraId="6188157A" w14:textId="40D7D0F6" w:rsidR="00E1558D" w:rsidRPr="00E1558D" w:rsidRDefault="00E86C90" w:rsidP="00E86C90">
      <w:pPr>
        <w:spacing w:before="0" w:after="0" w:line="240" w:lineRule="auto"/>
        <w:ind w:left="426"/>
        <w:rPr>
          <w:i/>
          <w:sz w:val="20"/>
          <w:szCs w:val="20"/>
        </w:rPr>
      </w:pPr>
      <w:r>
        <w:rPr>
          <w:i/>
          <w:sz w:val="20"/>
          <w:szCs w:val="20"/>
        </w:rPr>
        <w:t xml:space="preserve"> </w:t>
      </w:r>
      <w:r w:rsidR="00E1558D" w:rsidRPr="00E1558D">
        <w:rPr>
          <w:i/>
          <w:sz w:val="20"/>
          <w:szCs w:val="20"/>
        </w:rPr>
        <w:t>for n in net.bus['Id Bus']:</w:t>
      </w:r>
    </w:p>
    <w:p w14:paraId="3CACE541" w14:textId="48A15A62" w:rsidR="00E1558D" w:rsidRPr="00E1558D" w:rsidRDefault="00E1558D" w:rsidP="00E86C90">
      <w:pPr>
        <w:spacing w:before="0" w:after="0" w:line="240" w:lineRule="auto"/>
        <w:ind w:left="993" w:firstLine="1"/>
        <w:rPr>
          <w:i/>
          <w:sz w:val="20"/>
          <w:szCs w:val="20"/>
        </w:rPr>
      </w:pPr>
      <w:r w:rsidRPr="00E1558D">
        <w:rPr>
          <w:i/>
          <w:sz w:val="20"/>
          <w:szCs w:val="20"/>
        </w:rPr>
        <w:t xml:space="preserve"> if n not in l:</w:t>
      </w:r>
    </w:p>
    <w:p w14:paraId="6D4C4151" w14:textId="0A460924" w:rsidR="00E1558D" w:rsidRPr="00E1558D" w:rsidRDefault="00E1558D" w:rsidP="00E86C90">
      <w:pPr>
        <w:spacing w:before="0" w:after="0" w:line="240" w:lineRule="auto"/>
        <w:ind w:left="851"/>
        <w:rPr>
          <w:i/>
          <w:sz w:val="20"/>
          <w:szCs w:val="20"/>
        </w:rPr>
      </w:pPr>
      <w:r w:rsidRPr="00E1558D">
        <w:rPr>
          <w:i/>
          <w:sz w:val="20"/>
          <w:szCs w:val="20"/>
        </w:rPr>
        <w:t xml:space="preserve">            pp.create_load(net, bus=n, p_mw=0, q_mvar=0)</w:t>
      </w:r>
    </w:p>
    <w:p w14:paraId="21729FA9" w14:textId="77777777" w:rsidR="00E1558D" w:rsidRPr="00E1558D" w:rsidRDefault="00E1558D" w:rsidP="00E86C90">
      <w:pPr>
        <w:spacing w:after="0" w:line="240" w:lineRule="auto"/>
        <w:ind w:left="284"/>
        <w:rPr>
          <w:i/>
          <w:sz w:val="20"/>
          <w:szCs w:val="20"/>
        </w:rPr>
      </w:pPr>
      <w:r w:rsidRPr="00E1558D">
        <w:rPr>
          <w:i/>
          <w:sz w:val="20"/>
          <w:szCs w:val="20"/>
        </w:rPr>
        <w:t xml:space="preserve">    pp.runpp(net, algorithm='bfsw')</w:t>
      </w:r>
    </w:p>
    <w:p w14:paraId="4BB7A3A5" w14:textId="3BA5ACB2" w:rsidR="00E86C90" w:rsidRPr="00E86C90" w:rsidRDefault="00E1558D" w:rsidP="00E86C90">
      <w:pPr>
        <w:spacing w:before="0" w:line="240" w:lineRule="auto"/>
        <w:ind w:left="284"/>
        <w:rPr>
          <w:i/>
          <w:sz w:val="20"/>
          <w:szCs w:val="20"/>
        </w:rPr>
      </w:pPr>
      <w:r w:rsidRPr="00E1558D">
        <w:rPr>
          <w:i/>
          <w:sz w:val="20"/>
          <w:szCs w:val="20"/>
        </w:rPr>
        <w:t xml:space="preserve">    </w:t>
      </w:r>
      <w:proofErr w:type="gramStart"/>
      <w:r w:rsidRPr="00E1558D">
        <w:rPr>
          <w:i/>
          <w:sz w:val="20"/>
          <w:szCs w:val="20"/>
        </w:rPr>
        <w:t>pp.plotting.simple</w:t>
      </w:r>
      <w:proofErr w:type="gramEnd"/>
      <w:r w:rsidRPr="00E1558D">
        <w:rPr>
          <w:i/>
          <w:sz w:val="20"/>
          <w:szCs w:val="20"/>
        </w:rPr>
        <w:t>_plot(net)</w:t>
      </w:r>
    </w:p>
    <w:p w14:paraId="5AE7D1C4" w14:textId="488F61C1" w:rsidR="00E1558D" w:rsidRPr="00E1558D" w:rsidRDefault="00E1558D" w:rsidP="00E86C90">
      <w:pPr>
        <w:spacing w:after="0" w:line="240" w:lineRule="auto"/>
        <w:ind w:left="284"/>
        <w:rPr>
          <w:i/>
          <w:sz w:val="20"/>
          <w:szCs w:val="20"/>
        </w:rPr>
      </w:pPr>
      <w:r w:rsidRPr="00E1558D">
        <w:rPr>
          <w:i/>
          <w:sz w:val="20"/>
          <w:szCs w:val="20"/>
        </w:rPr>
        <w:t xml:space="preserve">    </w:t>
      </w:r>
      <w:proofErr w:type="gramStart"/>
      <w:r w:rsidRPr="00E1558D">
        <w:rPr>
          <w:i/>
          <w:sz w:val="20"/>
          <w:szCs w:val="20"/>
        </w:rPr>
        <w:t>lines</w:t>
      </w:r>
      <w:proofErr w:type="gramEnd"/>
      <w:r w:rsidRPr="00E1558D">
        <w:rPr>
          <w:i/>
          <w:sz w:val="20"/>
          <w:szCs w:val="20"/>
        </w:rPr>
        <w:t>_overloaded=[</w:t>
      </w:r>
      <w:r w:rsidR="00E86C90">
        <w:rPr>
          <w:i/>
          <w:sz w:val="20"/>
          <w:szCs w:val="20"/>
        </w:rPr>
        <w:t xml:space="preserve"> </w:t>
      </w:r>
      <w:r w:rsidRPr="00E1558D">
        <w:rPr>
          <w:i/>
          <w:sz w:val="20"/>
          <w:szCs w:val="20"/>
        </w:rPr>
        <w:t>]</w:t>
      </w:r>
    </w:p>
    <w:p w14:paraId="0A672C44" w14:textId="77777777" w:rsidR="00E1558D" w:rsidRPr="00E1558D" w:rsidRDefault="00E1558D" w:rsidP="00E86C90">
      <w:pPr>
        <w:spacing w:before="0" w:after="0" w:line="240" w:lineRule="auto"/>
        <w:ind w:left="284"/>
        <w:rPr>
          <w:i/>
          <w:sz w:val="20"/>
          <w:szCs w:val="20"/>
        </w:rPr>
      </w:pPr>
      <w:r w:rsidRPr="00E1558D">
        <w:rPr>
          <w:i/>
          <w:sz w:val="20"/>
          <w:szCs w:val="20"/>
        </w:rPr>
        <w:t xml:space="preserve">    for t in range(len(net.res_line['loading_percent'])):</w:t>
      </w:r>
    </w:p>
    <w:p w14:paraId="3319DAEF" w14:textId="1DA4DE81" w:rsidR="00E1558D" w:rsidRPr="00E1558D" w:rsidRDefault="00E1558D" w:rsidP="00E86C90">
      <w:pPr>
        <w:spacing w:before="0" w:after="0" w:line="240" w:lineRule="auto"/>
        <w:ind w:left="993"/>
        <w:rPr>
          <w:i/>
          <w:sz w:val="20"/>
          <w:szCs w:val="20"/>
        </w:rPr>
      </w:pPr>
      <w:r w:rsidRPr="00E1558D">
        <w:rPr>
          <w:i/>
          <w:sz w:val="20"/>
          <w:szCs w:val="20"/>
        </w:rPr>
        <w:t xml:space="preserve"> if net.res_line['loading_percent'][t]&gt;3:  </w:t>
      </w:r>
    </w:p>
    <w:p w14:paraId="01F0DF71" w14:textId="31643C64" w:rsidR="00E1558D" w:rsidRPr="00E1558D" w:rsidRDefault="00E1558D" w:rsidP="00E86C90">
      <w:pPr>
        <w:spacing w:before="0" w:after="0" w:line="240" w:lineRule="auto"/>
        <w:ind w:left="1560"/>
        <w:rPr>
          <w:i/>
          <w:sz w:val="20"/>
          <w:szCs w:val="20"/>
        </w:rPr>
      </w:pPr>
      <w:r w:rsidRPr="00E1558D">
        <w:rPr>
          <w:i/>
          <w:sz w:val="20"/>
          <w:szCs w:val="20"/>
        </w:rPr>
        <w:t>lines_</w:t>
      </w:r>
      <w:r w:rsidR="00E86C90">
        <w:rPr>
          <w:i/>
          <w:sz w:val="20"/>
          <w:szCs w:val="20"/>
        </w:rPr>
        <w:t>overloaded.append((net.line['Id</w:t>
      </w:r>
      <w:r w:rsidRPr="00E1558D">
        <w:rPr>
          <w:i/>
          <w:sz w:val="20"/>
          <w:szCs w:val="20"/>
        </w:rPr>
        <w:t>linia'][t],net.res_line['loading_percent'][t]))</w:t>
      </w:r>
    </w:p>
    <w:p w14:paraId="10B892A6" w14:textId="77777777" w:rsidR="00E1558D" w:rsidRPr="00E1558D" w:rsidRDefault="00E1558D" w:rsidP="00E86C90">
      <w:pPr>
        <w:spacing w:before="0" w:after="0" w:line="240" w:lineRule="auto"/>
        <w:ind w:left="567"/>
        <w:rPr>
          <w:i/>
          <w:sz w:val="20"/>
          <w:szCs w:val="20"/>
        </w:rPr>
      </w:pPr>
      <w:r w:rsidRPr="00E1558D">
        <w:rPr>
          <w:i/>
          <w:sz w:val="20"/>
          <w:szCs w:val="20"/>
        </w:rPr>
        <w:t xml:space="preserve">        else:</w:t>
      </w:r>
    </w:p>
    <w:p w14:paraId="26B883D0" w14:textId="46A6711C" w:rsidR="00E86C90" w:rsidRDefault="00E1558D" w:rsidP="00E86C90">
      <w:pPr>
        <w:spacing w:before="0" w:line="240" w:lineRule="auto"/>
        <w:ind w:left="851"/>
        <w:rPr>
          <w:i/>
          <w:sz w:val="20"/>
          <w:szCs w:val="20"/>
        </w:rPr>
      </w:pPr>
      <w:r w:rsidRPr="00E1558D">
        <w:rPr>
          <w:i/>
          <w:sz w:val="20"/>
          <w:szCs w:val="20"/>
        </w:rPr>
        <w:t xml:space="preserve">            </w:t>
      </w:r>
      <w:proofErr w:type="gramStart"/>
      <w:r w:rsidRPr="00E1558D">
        <w:rPr>
          <w:i/>
          <w:sz w:val="20"/>
          <w:szCs w:val="20"/>
        </w:rPr>
        <w:t>lines</w:t>
      </w:r>
      <w:proofErr w:type="gramEnd"/>
      <w:r w:rsidRPr="00E1558D">
        <w:rPr>
          <w:i/>
          <w:sz w:val="20"/>
          <w:szCs w:val="20"/>
        </w:rPr>
        <w:t xml:space="preserve">_overloaded.append('no congestio')      </w:t>
      </w:r>
      <w:r w:rsidR="00E86C90">
        <w:rPr>
          <w:i/>
          <w:sz w:val="20"/>
          <w:szCs w:val="20"/>
        </w:rPr>
        <w:t xml:space="preserve"> </w:t>
      </w:r>
    </w:p>
    <w:p w14:paraId="021ED9BD" w14:textId="7B7BF675" w:rsidR="00E86C90" w:rsidRPr="00E1558D" w:rsidRDefault="00E1558D" w:rsidP="00E86C90">
      <w:pPr>
        <w:tabs>
          <w:tab w:val="left" w:pos="567"/>
        </w:tabs>
        <w:spacing w:before="0" w:line="240" w:lineRule="auto"/>
        <w:ind w:left="426"/>
        <w:rPr>
          <w:i/>
          <w:sz w:val="20"/>
          <w:szCs w:val="20"/>
        </w:rPr>
      </w:pPr>
      <w:r w:rsidRPr="00E1558D">
        <w:rPr>
          <w:i/>
          <w:sz w:val="20"/>
          <w:szCs w:val="20"/>
        </w:rPr>
        <w:t xml:space="preserve"> </w:t>
      </w:r>
      <w:proofErr w:type="gramStart"/>
      <w:r w:rsidRPr="00E1558D">
        <w:rPr>
          <w:i/>
          <w:sz w:val="20"/>
          <w:szCs w:val="20"/>
        </w:rPr>
        <w:t>dataframe</w:t>
      </w:r>
      <w:proofErr w:type="gramEnd"/>
      <w:r w:rsidRPr="00E1558D">
        <w:rPr>
          <w:i/>
          <w:sz w:val="20"/>
          <w:szCs w:val="20"/>
        </w:rPr>
        <w:t>_lines_overloaded.insert(q,i['timestamp'],lines_overloaded)</w:t>
      </w:r>
    </w:p>
    <w:p w14:paraId="626B41EA" w14:textId="77777777" w:rsidR="00E1558D" w:rsidRPr="00E1558D" w:rsidRDefault="00E1558D" w:rsidP="00E86C90">
      <w:pPr>
        <w:spacing w:before="0" w:after="0" w:line="240" w:lineRule="auto"/>
        <w:ind w:left="284"/>
        <w:rPr>
          <w:i/>
          <w:sz w:val="20"/>
          <w:szCs w:val="20"/>
        </w:rPr>
      </w:pPr>
      <w:r w:rsidRPr="00E1558D">
        <w:rPr>
          <w:i/>
          <w:sz w:val="20"/>
          <w:szCs w:val="20"/>
          <w:lang w:val="en-US"/>
        </w:rPr>
        <w:t xml:space="preserve">    </w:t>
      </w:r>
      <w:proofErr w:type="gramStart"/>
      <w:r w:rsidRPr="00E1558D">
        <w:rPr>
          <w:i/>
          <w:sz w:val="20"/>
          <w:szCs w:val="20"/>
        </w:rPr>
        <w:t>net.load</w:t>
      </w:r>
      <w:proofErr w:type="gramEnd"/>
      <w:r w:rsidRPr="00E1558D">
        <w:rPr>
          <w:i/>
          <w:sz w:val="20"/>
          <w:szCs w:val="20"/>
        </w:rPr>
        <w:t xml:space="preserve"> = net.load.set_index('bus', drop = False)</w:t>
      </w:r>
    </w:p>
    <w:p w14:paraId="47CCA119" w14:textId="2E677A31" w:rsidR="00E1558D" w:rsidRPr="00E1558D" w:rsidRDefault="00E1558D" w:rsidP="007E0025">
      <w:pPr>
        <w:spacing w:after="0" w:line="240" w:lineRule="auto"/>
        <w:ind w:left="284"/>
        <w:rPr>
          <w:i/>
          <w:sz w:val="20"/>
          <w:szCs w:val="20"/>
        </w:rPr>
      </w:pPr>
      <w:r w:rsidRPr="00E1558D">
        <w:rPr>
          <w:i/>
          <w:sz w:val="20"/>
          <w:szCs w:val="20"/>
        </w:rPr>
        <w:t xml:space="preserve">    results_loads=[</w:t>
      </w:r>
      <w:r w:rsidR="00E86C90">
        <w:rPr>
          <w:i/>
          <w:sz w:val="20"/>
          <w:szCs w:val="20"/>
        </w:rPr>
        <w:t xml:space="preserve"> </w:t>
      </w:r>
      <w:r w:rsidRPr="00E1558D">
        <w:rPr>
          <w:i/>
          <w:sz w:val="20"/>
          <w:szCs w:val="20"/>
        </w:rPr>
        <w:t>]</w:t>
      </w:r>
    </w:p>
    <w:p w14:paraId="104D15ED" w14:textId="77777777" w:rsidR="00E1558D" w:rsidRPr="00E1558D" w:rsidRDefault="00E1558D" w:rsidP="00E86C90">
      <w:pPr>
        <w:spacing w:after="0" w:line="240" w:lineRule="auto"/>
        <w:ind w:left="284"/>
        <w:rPr>
          <w:i/>
          <w:sz w:val="20"/>
          <w:szCs w:val="20"/>
        </w:rPr>
      </w:pPr>
      <w:r w:rsidRPr="00E1558D">
        <w:rPr>
          <w:i/>
          <w:sz w:val="20"/>
          <w:szCs w:val="20"/>
        </w:rPr>
        <w:t xml:space="preserve">    if q==0:</w:t>
      </w:r>
    </w:p>
    <w:p w14:paraId="784ED067" w14:textId="77777777" w:rsidR="00E1558D" w:rsidRPr="00E1558D" w:rsidRDefault="00E1558D" w:rsidP="00E86C90">
      <w:pPr>
        <w:spacing w:before="0" w:after="0" w:line="240" w:lineRule="auto"/>
        <w:ind w:left="567"/>
        <w:rPr>
          <w:i/>
          <w:sz w:val="20"/>
          <w:szCs w:val="20"/>
        </w:rPr>
      </w:pPr>
      <w:r w:rsidRPr="00E1558D">
        <w:rPr>
          <w:i/>
          <w:sz w:val="20"/>
          <w:szCs w:val="20"/>
        </w:rPr>
        <w:t xml:space="preserve">        dataframe_loads.insert(0,'Id Bus',net.bus['Id Bus'])</w:t>
      </w:r>
    </w:p>
    <w:p w14:paraId="029DFF2D" w14:textId="77777777" w:rsidR="00E1558D" w:rsidRPr="00E1558D" w:rsidRDefault="00E1558D" w:rsidP="00E86C90">
      <w:pPr>
        <w:spacing w:before="0" w:after="0" w:line="240" w:lineRule="auto"/>
        <w:ind w:left="567"/>
        <w:rPr>
          <w:i/>
          <w:sz w:val="20"/>
          <w:szCs w:val="20"/>
        </w:rPr>
      </w:pPr>
      <w:r w:rsidRPr="00E1558D">
        <w:rPr>
          <w:i/>
          <w:sz w:val="20"/>
          <w:szCs w:val="20"/>
        </w:rPr>
        <w:t xml:space="preserve">        dataframe_loads = dataframe_loads.set_index('Id Bus', drop = False)</w:t>
      </w:r>
    </w:p>
    <w:p w14:paraId="0253094A" w14:textId="77777777" w:rsidR="00E1558D" w:rsidRPr="00E1558D" w:rsidRDefault="00E1558D" w:rsidP="00E86C90">
      <w:pPr>
        <w:spacing w:line="240" w:lineRule="auto"/>
        <w:ind w:left="284"/>
        <w:rPr>
          <w:i/>
          <w:sz w:val="20"/>
          <w:szCs w:val="20"/>
        </w:rPr>
      </w:pPr>
      <w:r w:rsidRPr="00E1558D">
        <w:rPr>
          <w:i/>
          <w:sz w:val="20"/>
          <w:szCs w:val="20"/>
        </w:rPr>
        <w:t xml:space="preserve">    dataframe_loads.insert(q,i['timestamp'],'')</w:t>
      </w:r>
    </w:p>
    <w:p w14:paraId="4698083E" w14:textId="77777777" w:rsidR="00E1558D" w:rsidRPr="00E1558D" w:rsidRDefault="00E1558D" w:rsidP="00E86C90">
      <w:pPr>
        <w:spacing w:before="0" w:after="0" w:line="240" w:lineRule="auto"/>
        <w:ind w:left="284"/>
        <w:rPr>
          <w:i/>
          <w:sz w:val="20"/>
          <w:szCs w:val="20"/>
        </w:rPr>
      </w:pPr>
      <w:r w:rsidRPr="00E1558D">
        <w:rPr>
          <w:i/>
          <w:sz w:val="20"/>
          <w:szCs w:val="20"/>
        </w:rPr>
        <w:t xml:space="preserve">    for e in dataframe_loads['Id Bus']: #net.load['p_mw']:</w:t>
      </w:r>
    </w:p>
    <w:p w14:paraId="754A27EC" w14:textId="4BABB758" w:rsidR="00E86C90" w:rsidRPr="002957FD" w:rsidRDefault="00E1558D" w:rsidP="002957FD">
      <w:pPr>
        <w:spacing w:before="0" w:line="240" w:lineRule="auto"/>
        <w:ind w:left="567"/>
        <w:rPr>
          <w:i/>
          <w:sz w:val="20"/>
          <w:szCs w:val="20"/>
          <w:lang w:val="it-IT"/>
        </w:rPr>
      </w:pPr>
      <w:r w:rsidRPr="009035E8">
        <w:rPr>
          <w:i/>
          <w:sz w:val="20"/>
          <w:szCs w:val="20"/>
          <w:lang w:val="en-US"/>
        </w:rPr>
        <w:t xml:space="preserve">        </w:t>
      </w:r>
      <w:r w:rsidRPr="00E1558D">
        <w:rPr>
          <w:i/>
          <w:sz w:val="20"/>
          <w:szCs w:val="20"/>
          <w:lang w:val="it-IT"/>
        </w:rPr>
        <w:t>dataframe_loads[i['timestamp']][e]=net.load['p_mw'][e]</w:t>
      </w:r>
    </w:p>
    <w:p w14:paraId="5BD8D2EC" w14:textId="39C60F15" w:rsidR="00E1558D" w:rsidRPr="00E1558D" w:rsidRDefault="00E86C90" w:rsidP="00E86C90">
      <w:pPr>
        <w:spacing w:before="0" w:after="0" w:line="240" w:lineRule="auto"/>
        <w:rPr>
          <w:i/>
          <w:sz w:val="20"/>
          <w:szCs w:val="20"/>
        </w:rPr>
      </w:pPr>
      <w:r w:rsidRPr="002957FD">
        <w:rPr>
          <w:i/>
          <w:sz w:val="20"/>
          <w:szCs w:val="20"/>
          <w:lang w:val="it-IT"/>
        </w:rPr>
        <w:t xml:space="preserve">         </w:t>
      </w:r>
      <w:r w:rsidR="00E1558D" w:rsidRPr="00E1558D">
        <w:rPr>
          <w:i/>
          <w:sz w:val="20"/>
          <w:szCs w:val="20"/>
        </w:rPr>
        <w:t>q=q+1</w:t>
      </w:r>
    </w:p>
    <w:p w14:paraId="28208925" w14:textId="77777777" w:rsidR="00E1558D" w:rsidRPr="00E1558D" w:rsidRDefault="00E1558D" w:rsidP="00E86C90">
      <w:pPr>
        <w:spacing w:before="0" w:after="0" w:line="240" w:lineRule="auto"/>
        <w:ind w:left="284"/>
        <w:rPr>
          <w:i/>
          <w:sz w:val="20"/>
          <w:szCs w:val="20"/>
        </w:rPr>
      </w:pPr>
      <w:r w:rsidRPr="00E1558D">
        <w:rPr>
          <w:i/>
          <w:sz w:val="20"/>
          <w:szCs w:val="20"/>
        </w:rPr>
        <w:t xml:space="preserve">    print('Data i hora actuals:',pd.datetime.now())</w:t>
      </w:r>
    </w:p>
    <w:p w14:paraId="033A0904" w14:textId="77777777" w:rsidR="00E1558D" w:rsidRPr="00E1558D" w:rsidRDefault="00E1558D" w:rsidP="00E86C90">
      <w:pPr>
        <w:spacing w:before="0" w:after="0" w:line="240" w:lineRule="auto"/>
        <w:ind w:left="284"/>
        <w:rPr>
          <w:i/>
          <w:sz w:val="20"/>
          <w:szCs w:val="20"/>
        </w:rPr>
      </w:pPr>
      <w:r w:rsidRPr="00E1558D">
        <w:rPr>
          <w:i/>
          <w:sz w:val="20"/>
          <w:szCs w:val="20"/>
        </w:rPr>
        <w:t xml:space="preserve">    print('Timestamp:',i['timestamp'])</w:t>
      </w:r>
    </w:p>
    <w:p w14:paraId="5B50BBF1" w14:textId="79C12143" w:rsidR="00E1558D" w:rsidRPr="00E1558D" w:rsidRDefault="00E1558D" w:rsidP="00E1558D">
      <w:pPr>
        <w:spacing w:before="0" w:after="0" w:line="240" w:lineRule="auto"/>
        <w:rPr>
          <w:i/>
          <w:sz w:val="20"/>
          <w:szCs w:val="20"/>
        </w:rPr>
      </w:pPr>
      <w:r w:rsidRPr="00E1558D">
        <w:rPr>
          <w:i/>
          <w:sz w:val="20"/>
          <w:szCs w:val="20"/>
        </w:rPr>
        <w:t xml:space="preserve">   </w:t>
      </w:r>
      <w:r w:rsidR="00E86C90">
        <w:rPr>
          <w:i/>
          <w:sz w:val="20"/>
          <w:szCs w:val="20"/>
        </w:rPr>
        <w:t xml:space="preserve">     </w:t>
      </w:r>
      <w:r w:rsidRPr="00E1558D">
        <w:rPr>
          <w:i/>
          <w:sz w:val="20"/>
          <w:szCs w:val="20"/>
        </w:rPr>
        <w:t xml:space="preserve"> globals()['net{}'.format(q)] = net    </w:t>
      </w:r>
    </w:p>
    <w:p w14:paraId="4346F719" w14:textId="77777777" w:rsidR="00E1558D" w:rsidRPr="00E1558D" w:rsidRDefault="00E1558D" w:rsidP="00E1558D">
      <w:pPr>
        <w:spacing w:before="0" w:after="0" w:line="240" w:lineRule="auto"/>
        <w:rPr>
          <w:i/>
          <w:sz w:val="20"/>
          <w:szCs w:val="20"/>
        </w:rPr>
      </w:pPr>
      <w:r w:rsidRPr="00E1558D">
        <w:rPr>
          <w:i/>
          <w:sz w:val="20"/>
          <w:szCs w:val="20"/>
        </w:rPr>
        <w:t xml:space="preserve">    </w:t>
      </w:r>
    </w:p>
    <w:p w14:paraId="5018F33D" w14:textId="06B49B83" w:rsidR="00A038AD" w:rsidRDefault="00E1558D" w:rsidP="00E1558D">
      <w:pPr>
        <w:spacing w:before="0" w:after="0" w:line="240" w:lineRule="auto"/>
        <w:rPr>
          <w:i/>
          <w:sz w:val="20"/>
          <w:szCs w:val="20"/>
        </w:rPr>
      </w:pPr>
      <w:r w:rsidRPr="00E1558D">
        <w:rPr>
          <w:i/>
          <w:sz w:val="20"/>
          <w:szCs w:val="20"/>
        </w:rPr>
        <w:t xml:space="preserve">dataframe_lines_overloaded.to_excel(Path(str(os.getcwd()) +'/PowerFlow.xlsx'))  </w:t>
      </w:r>
    </w:p>
    <w:p w14:paraId="59BE99A6" w14:textId="77777777" w:rsidR="00E1558D" w:rsidRPr="00E1558D" w:rsidRDefault="00E1558D" w:rsidP="00E1558D">
      <w:pPr>
        <w:spacing w:before="0" w:after="0" w:line="276" w:lineRule="auto"/>
        <w:rPr>
          <w:i/>
          <w:sz w:val="20"/>
          <w:szCs w:val="20"/>
        </w:rPr>
      </w:pPr>
    </w:p>
    <w:p w14:paraId="79638B66" w14:textId="79C4B110" w:rsidR="001F13AC" w:rsidRDefault="00FE5AA1" w:rsidP="001F13AC">
      <w:pPr>
        <w:autoSpaceDE w:val="0"/>
        <w:autoSpaceDN w:val="0"/>
        <w:adjustRightInd w:val="0"/>
        <w:spacing w:line="276" w:lineRule="auto"/>
        <w:jc w:val="left"/>
        <w:rPr>
          <w:rFonts w:eastAsia="Times New Roman"/>
        </w:rPr>
      </w:pPr>
      <w:r>
        <w:rPr>
          <w:rFonts w:eastAsia="Times New Roman"/>
        </w:rPr>
        <w:lastRenderedPageBreak/>
        <w:t xml:space="preserve">In </w:t>
      </w:r>
      <w:r w:rsidR="001F13AC">
        <w:rPr>
          <w:rFonts w:eastAsia="Times New Roman"/>
        </w:rPr>
        <w:t>the</w:t>
      </w:r>
      <w:r>
        <w:rPr>
          <w:rFonts w:eastAsia="Times New Roman"/>
        </w:rPr>
        <w:t xml:space="preserve"> loop we call the grid function each </w:t>
      </w:r>
      <w:r w:rsidR="001F13AC">
        <w:rPr>
          <w:rFonts w:eastAsia="Times New Roman"/>
        </w:rPr>
        <w:t>iteration (</w:t>
      </w:r>
      <w:r w:rsidR="001F13AC" w:rsidRPr="00C40083">
        <w:rPr>
          <w:rFonts w:ascii="Calibri" w:hAnsi="Calibri" w:cs="Calibri"/>
          <w:i/>
          <w:sz w:val="20"/>
          <w:szCs w:val="20"/>
          <w:lang w:val="en-US" w:eastAsia="ca-ES"/>
        </w:rPr>
        <w:t>net=</w:t>
      </w:r>
      <w:proofErr w:type="gramStart"/>
      <w:r w:rsidR="001F13AC" w:rsidRPr="00C40083">
        <w:rPr>
          <w:rFonts w:ascii="Calibri" w:hAnsi="Calibri" w:cs="Calibri"/>
          <w:i/>
          <w:sz w:val="20"/>
          <w:szCs w:val="20"/>
          <w:lang w:val="en-US" w:eastAsia="ca-ES"/>
        </w:rPr>
        <w:t>grid(</w:t>
      </w:r>
      <w:proofErr w:type="gramEnd"/>
      <w:r w:rsidR="001F13AC" w:rsidRPr="00C40083">
        <w:rPr>
          <w:rFonts w:ascii="Calibri" w:hAnsi="Calibri" w:cs="Calibri"/>
          <w:i/>
          <w:sz w:val="20"/>
          <w:szCs w:val="20"/>
          <w:lang w:val="en-US" w:eastAsia="ca-ES"/>
        </w:rPr>
        <w:t>)</w:t>
      </w:r>
      <w:r w:rsidR="001F13AC">
        <w:rPr>
          <w:rFonts w:eastAsia="Times New Roman"/>
          <w:lang w:val="en-US"/>
        </w:rPr>
        <w:t>)</w:t>
      </w:r>
      <w:r>
        <w:rPr>
          <w:rFonts w:eastAsia="Times New Roman"/>
        </w:rPr>
        <w:t xml:space="preserve"> and also the input load data corresponding to the “i” time period/iteration. </w:t>
      </w:r>
    </w:p>
    <w:p w14:paraId="258DF2ED" w14:textId="77777777" w:rsidR="001F13AC" w:rsidRPr="007722CD" w:rsidRDefault="001F13AC" w:rsidP="001F13AC">
      <w:pPr>
        <w:autoSpaceDE w:val="0"/>
        <w:autoSpaceDN w:val="0"/>
        <w:adjustRightInd w:val="0"/>
        <w:spacing w:before="0" w:after="0" w:line="276" w:lineRule="auto"/>
        <w:jc w:val="left"/>
        <w:rPr>
          <w:i/>
          <w:sz w:val="20"/>
          <w:szCs w:val="20"/>
          <w:lang w:val="en-US" w:eastAsia="ca-ES"/>
        </w:rPr>
      </w:pPr>
      <w:r w:rsidRPr="007722CD">
        <w:rPr>
          <w:i/>
          <w:sz w:val="20"/>
          <w:szCs w:val="20"/>
          <w:lang w:val="en-US" w:eastAsia="ca-ES"/>
        </w:rPr>
        <w:t xml:space="preserve">for </w:t>
      </w:r>
      <w:proofErr w:type="spellStart"/>
      <w:r w:rsidRPr="007722CD">
        <w:rPr>
          <w:i/>
          <w:sz w:val="20"/>
          <w:szCs w:val="20"/>
          <w:lang w:val="en-US" w:eastAsia="ca-ES"/>
        </w:rPr>
        <w:t>i</w:t>
      </w:r>
      <w:proofErr w:type="spellEnd"/>
      <w:r w:rsidRPr="007722CD">
        <w:rPr>
          <w:i/>
          <w:sz w:val="20"/>
          <w:szCs w:val="20"/>
          <w:lang w:val="en-US" w:eastAsia="ca-ES"/>
        </w:rPr>
        <w:t xml:space="preserve"> in </w:t>
      </w:r>
      <w:proofErr w:type="spellStart"/>
      <w:r w:rsidRPr="007722CD">
        <w:rPr>
          <w:i/>
          <w:sz w:val="20"/>
          <w:szCs w:val="20"/>
          <w:lang w:val="en-US" w:eastAsia="ca-ES"/>
        </w:rPr>
        <w:t>dfload</w:t>
      </w:r>
      <w:proofErr w:type="spellEnd"/>
      <w:r w:rsidRPr="007722CD">
        <w:rPr>
          <w:i/>
          <w:sz w:val="20"/>
          <w:szCs w:val="20"/>
          <w:lang w:val="en-US" w:eastAsia="ca-ES"/>
        </w:rPr>
        <w:t>['output']:</w:t>
      </w:r>
    </w:p>
    <w:p w14:paraId="2D10720E" w14:textId="17DD0EC7" w:rsidR="00567B0D" w:rsidRPr="007722CD" w:rsidRDefault="001F13AC" w:rsidP="00567B0D">
      <w:pPr>
        <w:autoSpaceDE w:val="0"/>
        <w:autoSpaceDN w:val="0"/>
        <w:adjustRightInd w:val="0"/>
        <w:spacing w:before="0" w:after="240" w:line="276" w:lineRule="auto"/>
        <w:ind w:left="426"/>
        <w:jc w:val="left"/>
        <w:rPr>
          <w:i/>
          <w:sz w:val="20"/>
          <w:szCs w:val="20"/>
          <w:lang w:val="en-US" w:eastAsia="ca-ES"/>
        </w:rPr>
      </w:pPr>
      <w:r w:rsidRPr="007722CD">
        <w:rPr>
          <w:i/>
          <w:sz w:val="20"/>
          <w:szCs w:val="20"/>
          <w:lang w:val="en-US" w:eastAsia="ca-ES"/>
        </w:rPr>
        <w:t>power=</w:t>
      </w:r>
      <w:proofErr w:type="spellStart"/>
      <w:r w:rsidRPr="007722CD">
        <w:rPr>
          <w:i/>
          <w:sz w:val="20"/>
          <w:szCs w:val="20"/>
          <w:lang w:val="en-US" w:eastAsia="ca-ES"/>
        </w:rPr>
        <w:t>i</w:t>
      </w:r>
      <w:proofErr w:type="spellEnd"/>
      <w:r w:rsidRPr="007722CD">
        <w:rPr>
          <w:i/>
          <w:sz w:val="20"/>
          <w:szCs w:val="20"/>
          <w:lang w:val="en-US" w:eastAsia="ca-ES"/>
        </w:rPr>
        <w:t>['input']</w:t>
      </w:r>
    </w:p>
    <w:p w14:paraId="3F2F66BD" w14:textId="77777777" w:rsidR="001F13AC" w:rsidRDefault="0016528D" w:rsidP="001F13AC">
      <w:pPr>
        <w:autoSpaceDE w:val="0"/>
        <w:autoSpaceDN w:val="0"/>
        <w:adjustRightInd w:val="0"/>
        <w:spacing w:before="0" w:after="0" w:line="276" w:lineRule="auto"/>
        <w:jc w:val="left"/>
        <w:rPr>
          <w:rFonts w:eastAsia="Times New Roman"/>
        </w:rPr>
      </w:pPr>
      <w:r>
        <w:rPr>
          <w:rFonts w:eastAsia="Times New Roman"/>
        </w:rPr>
        <w:t xml:space="preserve">The loads are created for all the input data in </w:t>
      </w:r>
      <w:r w:rsidRPr="0016528D">
        <w:rPr>
          <w:rFonts w:eastAsia="Times New Roman"/>
          <w:i/>
          <w:sz w:val="20"/>
        </w:rPr>
        <w:t>“i[‘input’]</w:t>
      </w:r>
      <w:r>
        <w:rPr>
          <w:rFonts w:eastAsia="Times New Roman"/>
          <w:i/>
          <w:sz w:val="20"/>
        </w:rPr>
        <w:t xml:space="preserve"> </w:t>
      </w:r>
      <w:r>
        <w:rPr>
          <w:rFonts w:eastAsia="Times New Roman"/>
        </w:rPr>
        <w:t>and 0 value loads are generated for those buses without load assigned from the json.</w:t>
      </w:r>
    </w:p>
    <w:p w14:paraId="73DAE35B" w14:textId="77777777" w:rsidR="001F13AC" w:rsidRPr="001F13AC" w:rsidRDefault="001F13AC" w:rsidP="001F13AC">
      <w:pPr>
        <w:autoSpaceDE w:val="0"/>
        <w:autoSpaceDN w:val="0"/>
        <w:adjustRightInd w:val="0"/>
        <w:spacing w:before="0" w:after="0" w:line="276" w:lineRule="auto"/>
        <w:ind w:left="426"/>
        <w:jc w:val="left"/>
        <w:rPr>
          <w:rFonts w:ascii="Calibri" w:hAnsi="Calibri" w:cs="Calibri"/>
          <w:i/>
          <w:sz w:val="20"/>
          <w:szCs w:val="20"/>
          <w:lang w:val="en-US" w:eastAsia="ca-ES"/>
        </w:rPr>
      </w:pPr>
    </w:p>
    <w:p w14:paraId="223EC858" w14:textId="77777777" w:rsidR="001F13AC" w:rsidRDefault="0016528D" w:rsidP="007D1305">
      <w:pPr>
        <w:rPr>
          <w:rFonts w:eastAsia="Times New Roman"/>
        </w:rPr>
      </w:pPr>
      <w:r>
        <w:rPr>
          <w:rFonts w:eastAsia="Times New Roman"/>
        </w:rPr>
        <w:t xml:space="preserve">At this point we can run the power flow and save the results desired. </w:t>
      </w:r>
    </w:p>
    <w:p w14:paraId="1B5C26ED" w14:textId="77777777" w:rsidR="001F13AC" w:rsidRPr="007722CD" w:rsidRDefault="001F13AC" w:rsidP="001F13AC">
      <w:pPr>
        <w:autoSpaceDE w:val="0"/>
        <w:autoSpaceDN w:val="0"/>
        <w:adjustRightInd w:val="0"/>
        <w:spacing w:before="0" w:after="0" w:line="276" w:lineRule="auto"/>
        <w:ind w:left="426"/>
        <w:jc w:val="left"/>
        <w:rPr>
          <w:i/>
          <w:sz w:val="20"/>
          <w:szCs w:val="20"/>
          <w:lang w:val="en-US" w:eastAsia="ca-ES"/>
        </w:rPr>
      </w:pPr>
      <w:proofErr w:type="gramStart"/>
      <w:r w:rsidRPr="007722CD">
        <w:rPr>
          <w:i/>
          <w:sz w:val="20"/>
          <w:szCs w:val="20"/>
          <w:lang w:val="en-US" w:eastAsia="ca-ES"/>
        </w:rPr>
        <w:t>l</w:t>
      </w:r>
      <w:proofErr w:type="gramEnd"/>
      <w:r w:rsidRPr="007722CD">
        <w:rPr>
          <w:i/>
          <w:sz w:val="20"/>
          <w:szCs w:val="20"/>
          <w:lang w:val="en-US" w:eastAsia="ca-ES"/>
        </w:rPr>
        <w:t>=[]</w:t>
      </w:r>
    </w:p>
    <w:p w14:paraId="394E080C" w14:textId="77777777" w:rsidR="001F13AC" w:rsidRPr="007722CD" w:rsidRDefault="001F13AC" w:rsidP="001F13AC">
      <w:pPr>
        <w:autoSpaceDE w:val="0"/>
        <w:autoSpaceDN w:val="0"/>
        <w:adjustRightInd w:val="0"/>
        <w:spacing w:before="0" w:after="0" w:line="276" w:lineRule="auto"/>
        <w:ind w:left="426"/>
        <w:jc w:val="left"/>
        <w:rPr>
          <w:i/>
          <w:sz w:val="20"/>
          <w:szCs w:val="20"/>
          <w:lang w:val="en-US" w:eastAsia="ca-ES"/>
        </w:rPr>
      </w:pPr>
      <w:r w:rsidRPr="007722CD">
        <w:rPr>
          <w:i/>
          <w:sz w:val="20"/>
          <w:szCs w:val="20"/>
          <w:lang w:val="en-US" w:eastAsia="ca-ES"/>
        </w:rPr>
        <w:t>for e in power:</w:t>
      </w:r>
    </w:p>
    <w:p w14:paraId="019785D0" w14:textId="77777777" w:rsidR="001F13AC" w:rsidRPr="007722CD" w:rsidRDefault="001F13AC" w:rsidP="001F13AC">
      <w:pPr>
        <w:autoSpaceDE w:val="0"/>
        <w:autoSpaceDN w:val="0"/>
        <w:adjustRightInd w:val="0"/>
        <w:spacing w:before="0" w:after="0" w:line="276" w:lineRule="auto"/>
        <w:ind w:left="709"/>
        <w:jc w:val="left"/>
        <w:rPr>
          <w:i/>
          <w:sz w:val="20"/>
          <w:szCs w:val="20"/>
          <w:lang w:val="en-US" w:eastAsia="ca-ES"/>
        </w:rPr>
      </w:pPr>
      <w:proofErr w:type="spellStart"/>
      <w:proofErr w:type="gramStart"/>
      <w:r w:rsidRPr="007722CD">
        <w:rPr>
          <w:i/>
          <w:sz w:val="20"/>
          <w:szCs w:val="20"/>
          <w:lang w:val="en-US" w:eastAsia="ca-ES"/>
        </w:rPr>
        <w:t>pp.create</w:t>
      </w:r>
      <w:proofErr w:type="gramEnd"/>
      <w:r w:rsidRPr="007722CD">
        <w:rPr>
          <w:i/>
          <w:sz w:val="20"/>
          <w:szCs w:val="20"/>
          <w:lang w:val="en-US" w:eastAsia="ca-ES"/>
        </w:rPr>
        <w:t>_load</w:t>
      </w:r>
      <w:proofErr w:type="spellEnd"/>
      <w:r w:rsidRPr="007722CD">
        <w:rPr>
          <w:i/>
          <w:sz w:val="20"/>
          <w:szCs w:val="20"/>
          <w:lang w:val="en-US" w:eastAsia="ca-ES"/>
        </w:rPr>
        <w:t>(net, bus=e['</w:t>
      </w:r>
      <w:proofErr w:type="spellStart"/>
      <w:r w:rsidRPr="007722CD">
        <w:rPr>
          <w:i/>
          <w:sz w:val="20"/>
          <w:szCs w:val="20"/>
          <w:lang w:val="en-US" w:eastAsia="ca-ES"/>
        </w:rPr>
        <w:t>IdTedisNet</w:t>
      </w:r>
      <w:proofErr w:type="spellEnd"/>
      <w:r w:rsidRPr="007722CD">
        <w:rPr>
          <w:i/>
          <w:sz w:val="20"/>
          <w:szCs w:val="20"/>
          <w:lang w:val="en-US" w:eastAsia="ca-ES"/>
        </w:rPr>
        <w:t xml:space="preserve">'], </w:t>
      </w:r>
      <w:proofErr w:type="spellStart"/>
      <w:r w:rsidRPr="007722CD">
        <w:rPr>
          <w:i/>
          <w:sz w:val="20"/>
          <w:szCs w:val="20"/>
          <w:lang w:val="en-US" w:eastAsia="ca-ES"/>
        </w:rPr>
        <w:t>p_mw</w:t>
      </w:r>
      <w:proofErr w:type="spellEnd"/>
      <w:r w:rsidRPr="007722CD">
        <w:rPr>
          <w:i/>
          <w:sz w:val="20"/>
          <w:szCs w:val="20"/>
          <w:lang w:val="en-US" w:eastAsia="ca-ES"/>
        </w:rPr>
        <w:t xml:space="preserve"> = (e['</w:t>
      </w:r>
      <w:proofErr w:type="spellStart"/>
      <w:r w:rsidRPr="007722CD">
        <w:rPr>
          <w:i/>
          <w:sz w:val="20"/>
          <w:szCs w:val="20"/>
          <w:lang w:val="en-US" w:eastAsia="ca-ES"/>
        </w:rPr>
        <w:t>ActivePower</w:t>
      </w:r>
      <w:proofErr w:type="spellEnd"/>
      <w:r w:rsidRPr="007722CD">
        <w:rPr>
          <w:i/>
          <w:sz w:val="20"/>
          <w:szCs w:val="20"/>
          <w:lang w:val="en-US" w:eastAsia="ca-ES"/>
        </w:rPr>
        <w:t xml:space="preserve">'])/1000000, </w:t>
      </w:r>
      <w:proofErr w:type="spellStart"/>
      <w:r w:rsidRPr="007722CD">
        <w:rPr>
          <w:i/>
          <w:sz w:val="20"/>
          <w:szCs w:val="20"/>
          <w:lang w:val="en-US" w:eastAsia="ca-ES"/>
        </w:rPr>
        <w:t>q_mvar</w:t>
      </w:r>
      <w:proofErr w:type="spellEnd"/>
      <w:r w:rsidRPr="007722CD">
        <w:rPr>
          <w:i/>
          <w:sz w:val="20"/>
          <w:szCs w:val="20"/>
          <w:lang w:val="en-US" w:eastAsia="ca-ES"/>
        </w:rPr>
        <w:t xml:space="preserve"> = (e['</w:t>
      </w:r>
      <w:proofErr w:type="spellStart"/>
      <w:r w:rsidRPr="007722CD">
        <w:rPr>
          <w:i/>
          <w:sz w:val="20"/>
          <w:szCs w:val="20"/>
          <w:lang w:val="en-US" w:eastAsia="ca-ES"/>
        </w:rPr>
        <w:t>ReactivePower</w:t>
      </w:r>
      <w:proofErr w:type="spellEnd"/>
      <w:r w:rsidRPr="007722CD">
        <w:rPr>
          <w:i/>
          <w:sz w:val="20"/>
          <w:szCs w:val="20"/>
          <w:lang w:val="en-US" w:eastAsia="ca-ES"/>
        </w:rPr>
        <w:t>'])/1000000)</w:t>
      </w:r>
    </w:p>
    <w:p w14:paraId="2CF51AAF" w14:textId="77777777" w:rsidR="001F13AC" w:rsidRPr="007722CD" w:rsidRDefault="001F13AC" w:rsidP="001F13AC">
      <w:pPr>
        <w:autoSpaceDE w:val="0"/>
        <w:autoSpaceDN w:val="0"/>
        <w:adjustRightInd w:val="0"/>
        <w:spacing w:before="0" w:after="0" w:line="276" w:lineRule="auto"/>
        <w:ind w:left="709"/>
        <w:jc w:val="left"/>
        <w:rPr>
          <w:i/>
          <w:sz w:val="20"/>
          <w:szCs w:val="20"/>
          <w:lang w:val="en-US" w:eastAsia="ca-ES"/>
        </w:rPr>
      </w:pPr>
      <w:proofErr w:type="spellStart"/>
      <w:r w:rsidRPr="007722CD">
        <w:rPr>
          <w:i/>
          <w:sz w:val="20"/>
          <w:szCs w:val="20"/>
          <w:lang w:val="en-US" w:eastAsia="ca-ES"/>
        </w:rPr>
        <w:t>l.append</w:t>
      </w:r>
      <w:proofErr w:type="spellEnd"/>
      <w:r w:rsidRPr="007722CD">
        <w:rPr>
          <w:i/>
          <w:sz w:val="20"/>
          <w:szCs w:val="20"/>
          <w:lang w:val="en-US" w:eastAsia="ca-ES"/>
        </w:rPr>
        <w:t>(e['</w:t>
      </w:r>
      <w:proofErr w:type="spellStart"/>
      <w:r w:rsidRPr="007722CD">
        <w:rPr>
          <w:i/>
          <w:sz w:val="20"/>
          <w:szCs w:val="20"/>
          <w:lang w:val="en-US" w:eastAsia="ca-ES"/>
        </w:rPr>
        <w:t>IdTedisNet</w:t>
      </w:r>
      <w:proofErr w:type="spellEnd"/>
      <w:r w:rsidRPr="007722CD">
        <w:rPr>
          <w:i/>
          <w:sz w:val="20"/>
          <w:szCs w:val="20"/>
          <w:lang w:val="en-US" w:eastAsia="ca-ES"/>
        </w:rPr>
        <w:t>'])</w:t>
      </w:r>
    </w:p>
    <w:p w14:paraId="520D862A" w14:textId="77777777" w:rsidR="001F13AC" w:rsidRPr="007722CD" w:rsidRDefault="001F13AC" w:rsidP="001F13AC">
      <w:pPr>
        <w:autoSpaceDE w:val="0"/>
        <w:autoSpaceDN w:val="0"/>
        <w:adjustRightInd w:val="0"/>
        <w:spacing w:before="0" w:after="0" w:line="276" w:lineRule="auto"/>
        <w:ind w:left="426"/>
        <w:jc w:val="left"/>
        <w:rPr>
          <w:i/>
          <w:sz w:val="20"/>
          <w:szCs w:val="20"/>
          <w:lang w:val="en-US" w:eastAsia="ca-ES"/>
        </w:rPr>
      </w:pPr>
      <w:proofErr w:type="gramStart"/>
      <w:r w:rsidRPr="007722CD">
        <w:rPr>
          <w:i/>
          <w:sz w:val="20"/>
          <w:szCs w:val="20"/>
          <w:lang w:val="en-US" w:eastAsia="ca-ES"/>
        </w:rPr>
        <w:t>for</w:t>
      </w:r>
      <w:proofErr w:type="gramEnd"/>
      <w:r w:rsidRPr="007722CD">
        <w:rPr>
          <w:i/>
          <w:sz w:val="20"/>
          <w:szCs w:val="20"/>
          <w:lang w:val="en-US" w:eastAsia="ca-ES"/>
        </w:rPr>
        <w:t xml:space="preserve"> n in </w:t>
      </w:r>
      <w:proofErr w:type="spellStart"/>
      <w:r w:rsidRPr="007722CD">
        <w:rPr>
          <w:i/>
          <w:sz w:val="20"/>
          <w:szCs w:val="20"/>
          <w:lang w:val="en-US" w:eastAsia="ca-ES"/>
        </w:rPr>
        <w:t>net.bus</w:t>
      </w:r>
      <w:proofErr w:type="spellEnd"/>
      <w:r w:rsidRPr="007722CD">
        <w:rPr>
          <w:i/>
          <w:sz w:val="20"/>
          <w:szCs w:val="20"/>
          <w:lang w:val="en-US" w:eastAsia="ca-ES"/>
        </w:rPr>
        <w:t>['Id Bus']:</w:t>
      </w:r>
    </w:p>
    <w:p w14:paraId="6BE0CF63" w14:textId="77777777" w:rsidR="001F13AC" w:rsidRPr="007722CD" w:rsidRDefault="001F13AC" w:rsidP="001F13AC">
      <w:pPr>
        <w:autoSpaceDE w:val="0"/>
        <w:autoSpaceDN w:val="0"/>
        <w:adjustRightInd w:val="0"/>
        <w:spacing w:before="0" w:after="0" w:line="276" w:lineRule="auto"/>
        <w:ind w:left="709"/>
        <w:jc w:val="left"/>
        <w:rPr>
          <w:i/>
          <w:sz w:val="20"/>
          <w:szCs w:val="20"/>
          <w:lang w:val="en-US" w:eastAsia="ca-ES"/>
        </w:rPr>
      </w:pPr>
      <w:r w:rsidRPr="007722CD">
        <w:rPr>
          <w:i/>
          <w:sz w:val="20"/>
          <w:szCs w:val="20"/>
          <w:lang w:val="en-US" w:eastAsia="ca-ES"/>
        </w:rPr>
        <w:t>if n not in l:</w:t>
      </w:r>
    </w:p>
    <w:p w14:paraId="74AA0AD7" w14:textId="53E0B907" w:rsidR="001F13AC" w:rsidRPr="007722CD" w:rsidRDefault="001F13AC" w:rsidP="001F13AC">
      <w:pPr>
        <w:autoSpaceDE w:val="0"/>
        <w:autoSpaceDN w:val="0"/>
        <w:adjustRightInd w:val="0"/>
        <w:spacing w:before="0" w:after="0" w:line="276" w:lineRule="auto"/>
        <w:ind w:left="993"/>
        <w:jc w:val="left"/>
        <w:rPr>
          <w:i/>
          <w:sz w:val="20"/>
          <w:szCs w:val="20"/>
          <w:lang w:val="en-US" w:eastAsia="ca-ES"/>
        </w:rPr>
      </w:pPr>
      <w:proofErr w:type="spellStart"/>
      <w:proofErr w:type="gramStart"/>
      <w:r w:rsidRPr="007722CD">
        <w:rPr>
          <w:i/>
          <w:sz w:val="20"/>
          <w:szCs w:val="20"/>
          <w:lang w:val="en-US" w:eastAsia="ca-ES"/>
        </w:rPr>
        <w:t>pp.create</w:t>
      </w:r>
      <w:proofErr w:type="gramEnd"/>
      <w:r w:rsidRPr="007722CD">
        <w:rPr>
          <w:i/>
          <w:sz w:val="20"/>
          <w:szCs w:val="20"/>
          <w:lang w:val="en-US" w:eastAsia="ca-ES"/>
        </w:rPr>
        <w:t>_load</w:t>
      </w:r>
      <w:proofErr w:type="spellEnd"/>
      <w:r w:rsidRPr="007722CD">
        <w:rPr>
          <w:i/>
          <w:sz w:val="20"/>
          <w:szCs w:val="20"/>
          <w:lang w:val="en-US" w:eastAsia="ca-ES"/>
        </w:rPr>
        <w:t xml:space="preserve">(net, bus=n, </w:t>
      </w:r>
      <w:proofErr w:type="spellStart"/>
      <w:r w:rsidRPr="007722CD">
        <w:rPr>
          <w:i/>
          <w:sz w:val="20"/>
          <w:szCs w:val="20"/>
          <w:lang w:val="en-US" w:eastAsia="ca-ES"/>
        </w:rPr>
        <w:t>p_mw</w:t>
      </w:r>
      <w:proofErr w:type="spellEnd"/>
      <w:r w:rsidRPr="007722CD">
        <w:rPr>
          <w:i/>
          <w:sz w:val="20"/>
          <w:szCs w:val="20"/>
          <w:lang w:val="en-US" w:eastAsia="ca-ES"/>
        </w:rPr>
        <w:t xml:space="preserve">=0, </w:t>
      </w:r>
      <w:proofErr w:type="spellStart"/>
      <w:r w:rsidRPr="007722CD">
        <w:rPr>
          <w:i/>
          <w:sz w:val="20"/>
          <w:szCs w:val="20"/>
          <w:lang w:val="en-US" w:eastAsia="ca-ES"/>
        </w:rPr>
        <w:t>q_mvar</w:t>
      </w:r>
      <w:proofErr w:type="spellEnd"/>
      <w:r w:rsidRPr="007722CD">
        <w:rPr>
          <w:i/>
          <w:sz w:val="20"/>
          <w:szCs w:val="20"/>
          <w:lang w:val="en-US" w:eastAsia="ca-ES"/>
        </w:rPr>
        <w:t>=0)</w:t>
      </w:r>
    </w:p>
    <w:p w14:paraId="6F272DE3" w14:textId="77777777" w:rsidR="001F13AC" w:rsidRPr="007722CD" w:rsidRDefault="001F13AC" w:rsidP="001F13AC">
      <w:pPr>
        <w:autoSpaceDE w:val="0"/>
        <w:autoSpaceDN w:val="0"/>
        <w:adjustRightInd w:val="0"/>
        <w:spacing w:before="0" w:after="0" w:line="276" w:lineRule="auto"/>
        <w:ind w:left="993"/>
        <w:jc w:val="left"/>
        <w:rPr>
          <w:i/>
          <w:sz w:val="20"/>
          <w:szCs w:val="20"/>
          <w:lang w:val="en-US" w:eastAsia="ca-ES"/>
        </w:rPr>
      </w:pPr>
    </w:p>
    <w:p w14:paraId="35514118" w14:textId="4CEB93C6" w:rsidR="001F13AC" w:rsidRDefault="007E0025" w:rsidP="007D1305">
      <w:pPr>
        <w:rPr>
          <w:rFonts w:eastAsia="Times New Roman"/>
        </w:rPr>
      </w:pPr>
      <w:r>
        <w:rPr>
          <w:rFonts w:eastAsia="Times New Roman"/>
        </w:rPr>
        <w:t>To save the overloaded lines, we create an empty list for each iteration, which will be later filled with those lines overpassing the limit stablished (in this case 3%).</w:t>
      </w:r>
    </w:p>
    <w:p w14:paraId="0490E1FC" w14:textId="19C9BFC0" w:rsidR="007E0025" w:rsidRDefault="007E0025" w:rsidP="007D1305">
      <w:pPr>
        <w:rPr>
          <w:rFonts w:eastAsia="Times New Roman"/>
        </w:rPr>
      </w:pPr>
      <w:r>
        <w:rPr>
          <w:rFonts w:eastAsia="Times New Roman"/>
        </w:rPr>
        <w:t>In order to save all time periods overloaded lines in the same data frame, one in each column, we need t</w:t>
      </w:r>
      <w:r w:rsidR="00777673">
        <w:rPr>
          <w:rFonts w:eastAsia="Times New Roman"/>
        </w:rPr>
        <w:t>he length of the columns to be the same. To do so, we will add “no congestion” message if we do not have overload in that line. Whenever there is congestion, the Id and the overload percentage will be saved. The columns name will be the timestamp of each iteration so that we can easily identify them.</w:t>
      </w:r>
    </w:p>
    <w:p w14:paraId="790BC8B1" w14:textId="77777777" w:rsidR="007E0025" w:rsidRPr="00E1558D" w:rsidRDefault="007E0025" w:rsidP="007E0025">
      <w:pPr>
        <w:spacing w:after="0" w:line="240" w:lineRule="auto"/>
        <w:ind w:left="284"/>
        <w:rPr>
          <w:i/>
          <w:sz w:val="20"/>
          <w:szCs w:val="20"/>
        </w:rPr>
      </w:pPr>
      <w:r w:rsidRPr="00E1558D">
        <w:rPr>
          <w:i/>
          <w:sz w:val="20"/>
          <w:szCs w:val="20"/>
        </w:rPr>
        <w:t xml:space="preserve">    </w:t>
      </w:r>
      <w:proofErr w:type="spellStart"/>
      <w:proofErr w:type="gramStart"/>
      <w:r w:rsidRPr="00E1558D">
        <w:rPr>
          <w:i/>
          <w:sz w:val="20"/>
          <w:szCs w:val="20"/>
        </w:rPr>
        <w:t>lines</w:t>
      </w:r>
      <w:proofErr w:type="gramEnd"/>
      <w:r w:rsidRPr="00E1558D">
        <w:rPr>
          <w:i/>
          <w:sz w:val="20"/>
          <w:szCs w:val="20"/>
        </w:rPr>
        <w:t>_overloaded</w:t>
      </w:r>
      <w:proofErr w:type="spellEnd"/>
      <w:r w:rsidRPr="00E1558D">
        <w:rPr>
          <w:i/>
          <w:sz w:val="20"/>
          <w:szCs w:val="20"/>
        </w:rPr>
        <w:t>=[</w:t>
      </w:r>
      <w:r>
        <w:rPr>
          <w:i/>
          <w:sz w:val="20"/>
          <w:szCs w:val="20"/>
        </w:rPr>
        <w:t xml:space="preserve"> </w:t>
      </w:r>
      <w:r w:rsidRPr="00E1558D">
        <w:rPr>
          <w:i/>
          <w:sz w:val="20"/>
          <w:szCs w:val="20"/>
        </w:rPr>
        <w:t>]</w:t>
      </w:r>
    </w:p>
    <w:p w14:paraId="541F38EB" w14:textId="77777777" w:rsidR="007E0025" w:rsidRPr="00E1558D" w:rsidRDefault="007E0025" w:rsidP="007E0025">
      <w:pPr>
        <w:spacing w:before="0" w:after="0" w:line="240" w:lineRule="auto"/>
        <w:ind w:left="284"/>
        <w:rPr>
          <w:i/>
          <w:sz w:val="20"/>
          <w:szCs w:val="20"/>
        </w:rPr>
      </w:pPr>
      <w:r w:rsidRPr="00E1558D">
        <w:rPr>
          <w:i/>
          <w:sz w:val="20"/>
          <w:szCs w:val="20"/>
        </w:rPr>
        <w:t xml:space="preserve">    for t in range(len(</w:t>
      </w:r>
      <w:proofErr w:type="spellStart"/>
      <w:r w:rsidRPr="00E1558D">
        <w:rPr>
          <w:i/>
          <w:sz w:val="20"/>
          <w:szCs w:val="20"/>
        </w:rPr>
        <w:t>net.res_line</w:t>
      </w:r>
      <w:proofErr w:type="spellEnd"/>
      <w:r w:rsidRPr="00E1558D">
        <w:rPr>
          <w:i/>
          <w:sz w:val="20"/>
          <w:szCs w:val="20"/>
        </w:rPr>
        <w:t>['</w:t>
      </w:r>
      <w:proofErr w:type="spellStart"/>
      <w:r w:rsidRPr="00E1558D">
        <w:rPr>
          <w:i/>
          <w:sz w:val="20"/>
          <w:szCs w:val="20"/>
        </w:rPr>
        <w:t>loading_percent</w:t>
      </w:r>
      <w:proofErr w:type="spellEnd"/>
      <w:r w:rsidRPr="00E1558D">
        <w:rPr>
          <w:i/>
          <w:sz w:val="20"/>
          <w:szCs w:val="20"/>
        </w:rPr>
        <w:t>'])):</w:t>
      </w:r>
    </w:p>
    <w:p w14:paraId="4CD76AB5" w14:textId="77777777" w:rsidR="007E0025" w:rsidRPr="00E1558D" w:rsidRDefault="007E0025" w:rsidP="007E0025">
      <w:pPr>
        <w:spacing w:before="0" w:after="0" w:line="240" w:lineRule="auto"/>
        <w:ind w:left="993"/>
        <w:rPr>
          <w:i/>
          <w:sz w:val="20"/>
          <w:szCs w:val="20"/>
        </w:rPr>
      </w:pPr>
      <w:r w:rsidRPr="00E1558D">
        <w:rPr>
          <w:i/>
          <w:sz w:val="20"/>
          <w:szCs w:val="20"/>
        </w:rPr>
        <w:t xml:space="preserve"> </w:t>
      </w:r>
      <w:proofErr w:type="gramStart"/>
      <w:r w:rsidRPr="00E1558D">
        <w:rPr>
          <w:i/>
          <w:sz w:val="20"/>
          <w:szCs w:val="20"/>
        </w:rPr>
        <w:t>if</w:t>
      </w:r>
      <w:proofErr w:type="gramEnd"/>
      <w:r w:rsidRPr="00E1558D">
        <w:rPr>
          <w:i/>
          <w:sz w:val="20"/>
          <w:szCs w:val="20"/>
        </w:rPr>
        <w:t xml:space="preserve"> </w:t>
      </w:r>
      <w:proofErr w:type="spellStart"/>
      <w:r w:rsidRPr="00E1558D">
        <w:rPr>
          <w:i/>
          <w:sz w:val="20"/>
          <w:szCs w:val="20"/>
        </w:rPr>
        <w:t>net.res_line</w:t>
      </w:r>
      <w:proofErr w:type="spellEnd"/>
      <w:r w:rsidRPr="00E1558D">
        <w:rPr>
          <w:i/>
          <w:sz w:val="20"/>
          <w:szCs w:val="20"/>
        </w:rPr>
        <w:t>['</w:t>
      </w:r>
      <w:proofErr w:type="spellStart"/>
      <w:r w:rsidRPr="00E1558D">
        <w:rPr>
          <w:i/>
          <w:sz w:val="20"/>
          <w:szCs w:val="20"/>
        </w:rPr>
        <w:t>loading_percent</w:t>
      </w:r>
      <w:proofErr w:type="spellEnd"/>
      <w:r w:rsidRPr="00E1558D">
        <w:rPr>
          <w:i/>
          <w:sz w:val="20"/>
          <w:szCs w:val="20"/>
        </w:rPr>
        <w:t xml:space="preserve">'][t]&gt;3:  </w:t>
      </w:r>
    </w:p>
    <w:p w14:paraId="7F258BB3" w14:textId="77777777" w:rsidR="007E0025" w:rsidRPr="00E1558D" w:rsidRDefault="007E0025" w:rsidP="007E0025">
      <w:pPr>
        <w:spacing w:before="0" w:after="0" w:line="240" w:lineRule="auto"/>
        <w:ind w:left="1560"/>
        <w:rPr>
          <w:i/>
          <w:sz w:val="20"/>
          <w:szCs w:val="20"/>
        </w:rPr>
      </w:pPr>
      <w:proofErr w:type="gramStart"/>
      <w:r w:rsidRPr="00E1558D">
        <w:rPr>
          <w:i/>
          <w:sz w:val="20"/>
          <w:szCs w:val="20"/>
        </w:rPr>
        <w:t>lines</w:t>
      </w:r>
      <w:proofErr w:type="gramEnd"/>
      <w:r w:rsidRPr="00E1558D">
        <w:rPr>
          <w:i/>
          <w:sz w:val="20"/>
          <w:szCs w:val="20"/>
        </w:rPr>
        <w:t>_</w:t>
      </w:r>
      <w:r>
        <w:rPr>
          <w:i/>
          <w:sz w:val="20"/>
          <w:szCs w:val="20"/>
        </w:rPr>
        <w:t>overloaded.append((net.line['Id</w:t>
      </w:r>
      <w:r w:rsidRPr="00E1558D">
        <w:rPr>
          <w:i/>
          <w:sz w:val="20"/>
          <w:szCs w:val="20"/>
        </w:rPr>
        <w:t>linia'][t],net.res_line['loading_percent'][t]))</w:t>
      </w:r>
    </w:p>
    <w:p w14:paraId="5E6D4C16" w14:textId="77777777" w:rsidR="007E0025" w:rsidRPr="00E1558D" w:rsidRDefault="007E0025" w:rsidP="007E0025">
      <w:pPr>
        <w:spacing w:before="0" w:after="0" w:line="240" w:lineRule="auto"/>
        <w:ind w:left="567"/>
        <w:rPr>
          <w:i/>
          <w:sz w:val="20"/>
          <w:szCs w:val="20"/>
        </w:rPr>
      </w:pPr>
      <w:r w:rsidRPr="00E1558D">
        <w:rPr>
          <w:i/>
          <w:sz w:val="20"/>
          <w:szCs w:val="20"/>
        </w:rPr>
        <w:t xml:space="preserve">        else:</w:t>
      </w:r>
    </w:p>
    <w:p w14:paraId="220CBDCA" w14:textId="4486194B" w:rsidR="007E0025" w:rsidRDefault="007E0025" w:rsidP="007E0025">
      <w:pPr>
        <w:spacing w:before="0" w:line="240" w:lineRule="auto"/>
        <w:ind w:left="851"/>
        <w:rPr>
          <w:i/>
          <w:sz w:val="20"/>
          <w:szCs w:val="20"/>
        </w:rPr>
      </w:pPr>
      <w:r w:rsidRPr="00E1558D">
        <w:rPr>
          <w:i/>
          <w:sz w:val="20"/>
          <w:szCs w:val="20"/>
        </w:rPr>
        <w:t xml:space="preserve">            </w:t>
      </w:r>
      <w:proofErr w:type="spellStart"/>
      <w:proofErr w:type="gramStart"/>
      <w:r w:rsidRPr="00E1558D">
        <w:rPr>
          <w:i/>
          <w:sz w:val="20"/>
          <w:szCs w:val="20"/>
        </w:rPr>
        <w:t>lines</w:t>
      </w:r>
      <w:proofErr w:type="gramEnd"/>
      <w:r w:rsidRPr="00E1558D">
        <w:rPr>
          <w:i/>
          <w:sz w:val="20"/>
          <w:szCs w:val="20"/>
        </w:rPr>
        <w:t>_overloaded.append</w:t>
      </w:r>
      <w:proofErr w:type="spellEnd"/>
      <w:r w:rsidRPr="00E1558D">
        <w:rPr>
          <w:i/>
          <w:sz w:val="20"/>
          <w:szCs w:val="20"/>
        </w:rPr>
        <w:t>('no congestio</w:t>
      </w:r>
      <w:r w:rsidR="00777673">
        <w:rPr>
          <w:i/>
          <w:sz w:val="20"/>
          <w:szCs w:val="20"/>
        </w:rPr>
        <w:t>n</w:t>
      </w:r>
      <w:r w:rsidRPr="00E1558D">
        <w:rPr>
          <w:i/>
          <w:sz w:val="20"/>
          <w:szCs w:val="20"/>
        </w:rPr>
        <w:t xml:space="preserve">')      </w:t>
      </w:r>
      <w:r>
        <w:rPr>
          <w:i/>
          <w:sz w:val="20"/>
          <w:szCs w:val="20"/>
        </w:rPr>
        <w:t xml:space="preserve"> </w:t>
      </w:r>
    </w:p>
    <w:p w14:paraId="5DD9A108" w14:textId="77777777" w:rsidR="007E0025" w:rsidRPr="00E1558D" w:rsidRDefault="007E0025" w:rsidP="007E0025">
      <w:pPr>
        <w:tabs>
          <w:tab w:val="left" w:pos="567"/>
        </w:tabs>
        <w:spacing w:before="0" w:line="240" w:lineRule="auto"/>
        <w:ind w:left="426"/>
        <w:rPr>
          <w:i/>
          <w:sz w:val="20"/>
          <w:szCs w:val="20"/>
        </w:rPr>
      </w:pPr>
      <w:r w:rsidRPr="00E1558D">
        <w:rPr>
          <w:i/>
          <w:sz w:val="20"/>
          <w:szCs w:val="20"/>
        </w:rPr>
        <w:t xml:space="preserve"> </w:t>
      </w:r>
      <w:proofErr w:type="gramStart"/>
      <w:r w:rsidRPr="00E1558D">
        <w:rPr>
          <w:i/>
          <w:sz w:val="20"/>
          <w:szCs w:val="20"/>
        </w:rPr>
        <w:t>dataframe</w:t>
      </w:r>
      <w:proofErr w:type="gramEnd"/>
      <w:r w:rsidRPr="00E1558D">
        <w:rPr>
          <w:i/>
          <w:sz w:val="20"/>
          <w:szCs w:val="20"/>
        </w:rPr>
        <w:t>_lines_overloaded.insert(q,i['timestamp'],lines_overloaded)</w:t>
      </w:r>
    </w:p>
    <w:p w14:paraId="7CB1A126" w14:textId="313CF2D4" w:rsidR="00B77028" w:rsidRDefault="00E35E0F" w:rsidP="007F5455">
      <w:r>
        <w:rPr>
          <w:noProof/>
          <w:lang w:val="es-ES" w:eastAsia="es-ES"/>
        </w:rPr>
        <w:lastRenderedPageBreak/>
        <w:drawing>
          <wp:inline distT="0" distB="0" distL="0" distR="0" wp14:anchorId="0A3C754D" wp14:editId="25B4932F">
            <wp:extent cx="5400675" cy="2893060"/>
            <wp:effectExtent l="0" t="0" r="9525" b="254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00675" cy="2893060"/>
                    </a:xfrm>
                    <a:prstGeom prst="rect">
                      <a:avLst/>
                    </a:prstGeom>
                  </pic:spPr>
                </pic:pic>
              </a:graphicData>
            </a:graphic>
          </wp:inline>
        </w:drawing>
      </w:r>
    </w:p>
    <w:p w14:paraId="2D140DB7" w14:textId="60A95F4E" w:rsidR="00B77028" w:rsidRDefault="00B77028" w:rsidP="007F5455">
      <w:r>
        <w:t>Moreover, all loads will we saved with its timestamp in another Dataframe.</w:t>
      </w:r>
      <w:r w:rsidR="00E35E0F">
        <w:t xml:space="preserve"> As it can be observed, the “</w:t>
      </w:r>
      <w:r w:rsidR="00E35E0F" w:rsidRPr="00E35E0F">
        <w:rPr>
          <w:i/>
        </w:rPr>
        <w:t>Bus Id</w:t>
      </w:r>
      <w:r w:rsidR="00E35E0F">
        <w:rPr>
          <w:i/>
        </w:rPr>
        <w:t>”</w:t>
      </w:r>
      <w:r w:rsidR="00E35E0F">
        <w:t xml:space="preserve"> is set as the load index because the loads are specified for each bus. In the first iteration, we create a column with the Id Bus and set it as the index. Then, in each “q” iteration, we add a column with timestamp as title, in the position “q”, so that each column is </w:t>
      </w:r>
      <w:r w:rsidR="00176506">
        <w:t>created</w:t>
      </w:r>
      <w:r w:rsidR="00E35E0F">
        <w:t xml:space="preserve"> in its ite</w:t>
      </w:r>
      <w:r w:rsidR="00176506">
        <w:t>r</w:t>
      </w:r>
      <w:r w:rsidR="00E35E0F">
        <w:t xml:space="preserve">ation position, respecting the </w:t>
      </w:r>
      <w:r w:rsidR="00176506">
        <w:t>time evolution.</w:t>
      </w:r>
    </w:p>
    <w:p w14:paraId="5CBA1A70" w14:textId="46581CA6" w:rsidR="00176506" w:rsidRDefault="00176506" w:rsidP="007F5455">
      <w:r>
        <w:t>After all this, an iteration over Id Bus can be carried out while adding the corresponding load, as each load is assigned to a bus.</w:t>
      </w:r>
    </w:p>
    <w:p w14:paraId="631A3421" w14:textId="77777777" w:rsidR="00E35E0F" w:rsidRPr="00E35E0F" w:rsidRDefault="00E35E0F" w:rsidP="00E35E0F">
      <w:pPr>
        <w:rPr>
          <w:i/>
          <w:sz w:val="20"/>
        </w:rPr>
      </w:pPr>
      <w:r w:rsidRPr="00E35E0F">
        <w:rPr>
          <w:i/>
          <w:sz w:val="20"/>
        </w:rPr>
        <w:t xml:space="preserve">   </w:t>
      </w:r>
      <w:proofErr w:type="spellStart"/>
      <w:proofErr w:type="gramStart"/>
      <w:r w:rsidRPr="00E35E0F">
        <w:rPr>
          <w:i/>
          <w:sz w:val="20"/>
        </w:rPr>
        <w:t>net.load</w:t>
      </w:r>
      <w:proofErr w:type="spellEnd"/>
      <w:proofErr w:type="gramEnd"/>
      <w:r w:rsidRPr="00E35E0F">
        <w:rPr>
          <w:i/>
          <w:sz w:val="20"/>
        </w:rPr>
        <w:t xml:space="preserve"> = </w:t>
      </w:r>
      <w:proofErr w:type="spellStart"/>
      <w:r w:rsidRPr="00E35E0F">
        <w:rPr>
          <w:i/>
          <w:sz w:val="20"/>
        </w:rPr>
        <w:t>net.load.set_index</w:t>
      </w:r>
      <w:proofErr w:type="spellEnd"/>
      <w:r w:rsidRPr="00E35E0F">
        <w:rPr>
          <w:i/>
          <w:sz w:val="20"/>
        </w:rPr>
        <w:t>('bus', drop = False)</w:t>
      </w:r>
    </w:p>
    <w:p w14:paraId="7F4ED19E" w14:textId="77777777" w:rsidR="00E35E0F" w:rsidRPr="00E35E0F" w:rsidRDefault="00E35E0F" w:rsidP="00E35E0F">
      <w:pPr>
        <w:rPr>
          <w:i/>
          <w:sz w:val="20"/>
        </w:rPr>
      </w:pPr>
      <w:r w:rsidRPr="00E35E0F">
        <w:rPr>
          <w:i/>
          <w:sz w:val="20"/>
        </w:rPr>
        <w:t xml:space="preserve">    </w:t>
      </w:r>
      <w:proofErr w:type="spellStart"/>
      <w:proofErr w:type="gramStart"/>
      <w:r w:rsidRPr="00E35E0F">
        <w:rPr>
          <w:i/>
          <w:sz w:val="20"/>
        </w:rPr>
        <w:t>results</w:t>
      </w:r>
      <w:proofErr w:type="gramEnd"/>
      <w:r w:rsidRPr="00E35E0F">
        <w:rPr>
          <w:i/>
          <w:sz w:val="20"/>
        </w:rPr>
        <w:t>_loads</w:t>
      </w:r>
      <w:proofErr w:type="spellEnd"/>
      <w:r w:rsidRPr="00E35E0F">
        <w:rPr>
          <w:i/>
          <w:sz w:val="20"/>
        </w:rPr>
        <w:t>=[]</w:t>
      </w:r>
    </w:p>
    <w:p w14:paraId="0DCC8F5D" w14:textId="77777777" w:rsidR="00E35E0F" w:rsidRPr="00E35E0F" w:rsidRDefault="00E35E0F" w:rsidP="00E35E0F">
      <w:pPr>
        <w:rPr>
          <w:i/>
          <w:sz w:val="20"/>
        </w:rPr>
      </w:pPr>
      <w:r w:rsidRPr="00E35E0F">
        <w:rPr>
          <w:i/>
          <w:sz w:val="20"/>
        </w:rPr>
        <w:t xml:space="preserve">    if q==0:</w:t>
      </w:r>
    </w:p>
    <w:p w14:paraId="7BA4AB16" w14:textId="77777777" w:rsidR="00E35E0F" w:rsidRPr="00E35E0F" w:rsidRDefault="00E35E0F" w:rsidP="00E35E0F">
      <w:pPr>
        <w:rPr>
          <w:i/>
          <w:sz w:val="20"/>
        </w:rPr>
      </w:pPr>
      <w:r w:rsidRPr="00E35E0F">
        <w:rPr>
          <w:i/>
          <w:sz w:val="20"/>
        </w:rPr>
        <w:t xml:space="preserve">        </w:t>
      </w:r>
      <w:proofErr w:type="spellStart"/>
      <w:proofErr w:type="gramStart"/>
      <w:r w:rsidRPr="00E35E0F">
        <w:rPr>
          <w:i/>
          <w:sz w:val="20"/>
        </w:rPr>
        <w:t>dataframe</w:t>
      </w:r>
      <w:proofErr w:type="gramEnd"/>
      <w:r w:rsidRPr="00E35E0F">
        <w:rPr>
          <w:i/>
          <w:sz w:val="20"/>
        </w:rPr>
        <w:t>_loads.insert</w:t>
      </w:r>
      <w:proofErr w:type="spellEnd"/>
      <w:r w:rsidRPr="00E35E0F">
        <w:rPr>
          <w:i/>
          <w:sz w:val="20"/>
        </w:rPr>
        <w:t xml:space="preserve">(0,'Id </w:t>
      </w:r>
      <w:proofErr w:type="spellStart"/>
      <w:r w:rsidRPr="00E35E0F">
        <w:rPr>
          <w:i/>
          <w:sz w:val="20"/>
        </w:rPr>
        <w:t>Bus',net.bus</w:t>
      </w:r>
      <w:proofErr w:type="spellEnd"/>
      <w:r w:rsidRPr="00E35E0F">
        <w:rPr>
          <w:i/>
          <w:sz w:val="20"/>
        </w:rPr>
        <w:t>['Id Bus'])</w:t>
      </w:r>
    </w:p>
    <w:p w14:paraId="7744760E" w14:textId="77777777" w:rsidR="00E35E0F" w:rsidRPr="00E35E0F" w:rsidRDefault="00E35E0F" w:rsidP="00E35E0F">
      <w:pPr>
        <w:rPr>
          <w:i/>
          <w:sz w:val="20"/>
        </w:rPr>
      </w:pPr>
      <w:r w:rsidRPr="00E35E0F">
        <w:rPr>
          <w:i/>
          <w:sz w:val="20"/>
        </w:rPr>
        <w:t xml:space="preserve">        </w:t>
      </w:r>
      <w:proofErr w:type="spellStart"/>
      <w:proofErr w:type="gramStart"/>
      <w:r w:rsidRPr="00E35E0F">
        <w:rPr>
          <w:i/>
          <w:sz w:val="20"/>
        </w:rPr>
        <w:t>dataframe</w:t>
      </w:r>
      <w:proofErr w:type="gramEnd"/>
      <w:r w:rsidRPr="00E35E0F">
        <w:rPr>
          <w:i/>
          <w:sz w:val="20"/>
        </w:rPr>
        <w:t>_loads</w:t>
      </w:r>
      <w:proofErr w:type="spellEnd"/>
      <w:r w:rsidRPr="00E35E0F">
        <w:rPr>
          <w:i/>
          <w:sz w:val="20"/>
        </w:rPr>
        <w:t xml:space="preserve"> = </w:t>
      </w:r>
      <w:proofErr w:type="spellStart"/>
      <w:r w:rsidRPr="00E35E0F">
        <w:rPr>
          <w:i/>
          <w:sz w:val="20"/>
        </w:rPr>
        <w:t>dataframe_loads.set_index</w:t>
      </w:r>
      <w:proofErr w:type="spellEnd"/>
      <w:r w:rsidRPr="00E35E0F">
        <w:rPr>
          <w:i/>
          <w:sz w:val="20"/>
        </w:rPr>
        <w:t>('Id Bus', drop = False)</w:t>
      </w:r>
    </w:p>
    <w:p w14:paraId="1871FC16" w14:textId="77777777" w:rsidR="00E35E0F" w:rsidRPr="00E35E0F" w:rsidRDefault="00E35E0F" w:rsidP="00E35E0F">
      <w:pPr>
        <w:rPr>
          <w:i/>
          <w:sz w:val="20"/>
        </w:rPr>
      </w:pPr>
      <w:r w:rsidRPr="00E35E0F">
        <w:rPr>
          <w:i/>
          <w:sz w:val="20"/>
        </w:rPr>
        <w:t xml:space="preserve">    </w:t>
      </w:r>
      <w:proofErr w:type="spellStart"/>
      <w:proofErr w:type="gramStart"/>
      <w:r w:rsidRPr="00E35E0F">
        <w:rPr>
          <w:i/>
          <w:sz w:val="20"/>
        </w:rPr>
        <w:t>dataframe</w:t>
      </w:r>
      <w:proofErr w:type="gramEnd"/>
      <w:r w:rsidRPr="00E35E0F">
        <w:rPr>
          <w:i/>
          <w:sz w:val="20"/>
        </w:rPr>
        <w:t>_loads.insert</w:t>
      </w:r>
      <w:proofErr w:type="spellEnd"/>
      <w:r w:rsidRPr="00E35E0F">
        <w:rPr>
          <w:i/>
          <w:sz w:val="20"/>
        </w:rPr>
        <w:t>(</w:t>
      </w:r>
      <w:proofErr w:type="spellStart"/>
      <w:r w:rsidRPr="00E35E0F">
        <w:rPr>
          <w:i/>
          <w:sz w:val="20"/>
        </w:rPr>
        <w:t>q,i</w:t>
      </w:r>
      <w:proofErr w:type="spellEnd"/>
      <w:r w:rsidRPr="00E35E0F">
        <w:rPr>
          <w:i/>
          <w:sz w:val="20"/>
        </w:rPr>
        <w:t>['timestamp'],'')</w:t>
      </w:r>
    </w:p>
    <w:p w14:paraId="67E09B5A" w14:textId="77777777" w:rsidR="00E35E0F" w:rsidRPr="00E35E0F" w:rsidRDefault="00E35E0F" w:rsidP="00E35E0F">
      <w:pPr>
        <w:rPr>
          <w:i/>
          <w:sz w:val="20"/>
        </w:rPr>
      </w:pPr>
      <w:r w:rsidRPr="00E35E0F">
        <w:rPr>
          <w:i/>
          <w:sz w:val="20"/>
        </w:rPr>
        <w:t xml:space="preserve">    </w:t>
      </w:r>
      <w:proofErr w:type="gramStart"/>
      <w:r w:rsidRPr="00E35E0F">
        <w:rPr>
          <w:i/>
          <w:sz w:val="20"/>
        </w:rPr>
        <w:t>for</w:t>
      </w:r>
      <w:proofErr w:type="gramEnd"/>
      <w:r w:rsidRPr="00E35E0F">
        <w:rPr>
          <w:i/>
          <w:sz w:val="20"/>
        </w:rPr>
        <w:t xml:space="preserve"> e in </w:t>
      </w:r>
      <w:proofErr w:type="spellStart"/>
      <w:r w:rsidRPr="00E35E0F">
        <w:rPr>
          <w:i/>
          <w:sz w:val="20"/>
        </w:rPr>
        <w:t>dataframe_loads</w:t>
      </w:r>
      <w:proofErr w:type="spellEnd"/>
      <w:r w:rsidRPr="00E35E0F">
        <w:rPr>
          <w:i/>
          <w:sz w:val="20"/>
        </w:rPr>
        <w:t>['Id Bus']:</w:t>
      </w:r>
    </w:p>
    <w:p w14:paraId="3E43A037" w14:textId="2EB4B0DA" w:rsidR="00B77028" w:rsidRPr="00E35E0F" w:rsidRDefault="00E35E0F" w:rsidP="00E35E0F">
      <w:pPr>
        <w:rPr>
          <w:i/>
          <w:sz w:val="20"/>
          <w:lang w:val="it-IT"/>
        </w:rPr>
      </w:pPr>
      <w:r w:rsidRPr="00E35E0F">
        <w:rPr>
          <w:i/>
          <w:sz w:val="20"/>
          <w:lang w:val="en-US"/>
        </w:rPr>
        <w:t xml:space="preserve">        </w:t>
      </w:r>
      <w:r w:rsidRPr="00E35E0F">
        <w:rPr>
          <w:i/>
          <w:sz w:val="20"/>
          <w:lang w:val="it-IT"/>
        </w:rPr>
        <w:t>dataframe_loads[i['timestamp']][e]=net.load['p_mw'][e]</w:t>
      </w:r>
    </w:p>
    <w:p w14:paraId="78DB7FA6" w14:textId="571D9E5A" w:rsidR="00176506" w:rsidRDefault="00176506" w:rsidP="007F5455">
      <w:r>
        <w:rPr>
          <w:noProof/>
          <w:lang w:val="es-ES" w:eastAsia="es-ES"/>
        </w:rPr>
        <w:lastRenderedPageBreak/>
        <w:drawing>
          <wp:inline distT="0" distB="0" distL="0" distR="0" wp14:anchorId="270A24DA" wp14:editId="1B4D03F8">
            <wp:extent cx="5400675" cy="2215515"/>
            <wp:effectExtent l="0" t="0" r="9525"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00675" cy="2215515"/>
                    </a:xfrm>
                    <a:prstGeom prst="rect">
                      <a:avLst/>
                    </a:prstGeom>
                  </pic:spPr>
                </pic:pic>
              </a:graphicData>
            </a:graphic>
          </wp:inline>
        </w:drawing>
      </w:r>
    </w:p>
    <w:p w14:paraId="493F3263" w14:textId="0447C09A" w:rsidR="00176506" w:rsidRDefault="00176506" w:rsidP="007F5455">
      <w:r>
        <w:t>In addition, all created nets are saved as global variables, which can be later used and called.</w:t>
      </w:r>
    </w:p>
    <w:p w14:paraId="6F30C9B8" w14:textId="5B19E3F3" w:rsidR="00176506" w:rsidRPr="00176506" w:rsidRDefault="00176506" w:rsidP="00176506">
      <w:pPr>
        <w:ind w:left="1" w:firstLine="1"/>
        <w:rPr>
          <w:i/>
          <w:sz w:val="20"/>
          <w:lang w:val="en-US"/>
        </w:rPr>
      </w:pPr>
      <w:r w:rsidRPr="00176506">
        <w:rPr>
          <w:i/>
          <w:sz w:val="20"/>
          <w:lang w:val="en-US"/>
        </w:rPr>
        <w:t xml:space="preserve">            </w:t>
      </w:r>
      <w:proofErr w:type="spellStart"/>
      <w:proofErr w:type="gramStart"/>
      <w:r w:rsidRPr="00176506">
        <w:rPr>
          <w:i/>
          <w:sz w:val="20"/>
          <w:lang w:val="en-US"/>
        </w:rPr>
        <w:t>globals</w:t>
      </w:r>
      <w:proofErr w:type="spellEnd"/>
      <w:proofErr w:type="gramEnd"/>
      <w:r w:rsidRPr="00176506">
        <w:rPr>
          <w:i/>
          <w:sz w:val="20"/>
          <w:lang w:val="en-US"/>
        </w:rPr>
        <w:t>()['net{}'.format(q)] = net</w:t>
      </w:r>
    </w:p>
    <w:p w14:paraId="1323F79A" w14:textId="2FE6BB27" w:rsidR="00176506" w:rsidRDefault="00176506" w:rsidP="00176506">
      <w:r>
        <w:t>Finally, when the loop has finished, we create an excel file from the definitive completed Dataframe:</w:t>
      </w:r>
    </w:p>
    <w:p w14:paraId="3951F51B" w14:textId="69162F5D" w:rsidR="00176506" w:rsidRPr="00176506" w:rsidRDefault="00176506" w:rsidP="00176506">
      <w:pPr>
        <w:rPr>
          <w:i/>
          <w:sz w:val="20"/>
        </w:rPr>
      </w:pPr>
      <w:proofErr w:type="spellStart"/>
      <w:proofErr w:type="gramStart"/>
      <w:r w:rsidRPr="00176506">
        <w:rPr>
          <w:i/>
          <w:sz w:val="20"/>
        </w:rPr>
        <w:t>dataframe</w:t>
      </w:r>
      <w:proofErr w:type="gramEnd"/>
      <w:r w:rsidRPr="00176506">
        <w:rPr>
          <w:i/>
          <w:sz w:val="20"/>
        </w:rPr>
        <w:t>_lines_overloaded.to_excel</w:t>
      </w:r>
      <w:proofErr w:type="spellEnd"/>
      <w:r w:rsidRPr="00176506">
        <w:rPr>
          <w:i/>
          <w:sz w:val="20"/>
        </w:rPr>
        <w:t xml:space="preserve">(Path(str(os.getcwd()) +'/PowerFlow.xlsx'))    </w:t>
      </w:r>
    </w:p>
    <w:p w14:paraId="23ECA693" w14:textId="1834D112" w:rsidR="00176506" w:rsidRDefault="00176506" w:rsidP="00176506">
      <w:r>
        <w:t xml:space="preserve">    </w:t>
      </w:r>
    </w:p>
    <w:p w14:paraId="62A6F40C" w14:textId="77777777" w:rsidR="00C60B49" w:rsidRDefault="00C60B49" w:rsidP="00176506"/>
    <w:p w14:paraId="70FB8BA0" w14:textId="77777777" w:rsidR="00C60B49" w:rsidRDefault="00C60B49" w:rsidP="00176506"/>
    <w:p w14:paraId="7D2879EC" w14:textId="77777777" w:rsidR="00C60B49" w:rsidRDefault="00C60B49" w:rsidP="00176506"/>
    <w:p w14:paraId="14DA5C3B" w14:textId="77777777" w:rsidR="00C60B49" w:rsidRDefault="00C60B49" w:rsidP="00176506"/>
    <w:p w14:paraId="181102E7" w14:textId="77777777" w:rsidR="00C60B49" w:rsidRDefault="00C60B49" w:rsidP="00176506"/>
    <w:p w14:paraId="5FA9059F" w14:textId="77777777" w:rsidR="00C60B49" w:rsidRDefault="00C60B49" w:rsidP="00176506"/>
    <w:p w14:paraId="72499D52" w14:textId="77777777" w:rsidR="00C60B49" w:rsidRDefault="00C60B49" w:rsidP="00176506"/>
    <w:p w14:paraId="0D253699" w14:textId="77777777" w:rsidR="00C60B49" w:rsidRDefault="00C60B49" w:rsidP="00176506"/>
    <w:p w14:paraId="67AC3CF5" w14:textId="77777777" w:rsidR="00C60B49" w:rsidRDefault="00C60B49" w:rsidP="00176506"/>
    <w:p w14:paraId="55AB77BE" w14:textId="77777777" w:rsidR="00C60B49" w:rsidRDefault="00C60B49" w:rsidP="00176506"/>
    <w:p w14:paraId="2E1D8DB7" w14:textId="77777777" w:rsidR="00C60B49" w:rsidRDefault="00C60B49" w:rsidP="00176506"/>
    <w:bookmarkEnd w:id="0"/>
    <w:bookmarkEnd w:id="1"/>
    <w:bookmarkEnd w:id="2"/>
    <w:bookmarkEnd w:id="3"/>
    <w:p w14:paraId="1DDA70D3" w14:textId="421ADE5D" w:rsidR="00567B0D" w:rsidRDefault="00E1558D" w:rsidP="00C60B49">
      <w:pPr>
        <w:pStyle w:val="Ttulo1"/>
      </w:pPr>
      <w:r>
        <w:lastRenderedPageBreak/>
        <w:t>Problems</w:t>
      </w:r>
    </w:p>
    <w:p w14:paraId="47F1728A" w14:textId="77777777" w:rsidR="00C60B49" w:rsidRPr="001F1981" w:rsidRDefault="00C60B49" w:rsidP="00C60B49">
      <w:pPr>
        <w:rPr>
          <w:rFonts w:asciiTheme="majorHAnsi" w:hAnsiTheme="majorHAnsi"/>
          <w:lang w:val="en-US"/>
        </w:rPr>
      </w:pPr>
      <w:r w:rsidRPr="001F1981">
        <w:rPr>
          <w:rFonts w:asciiTheme="majorHAnsi" w:hAnsiTheme="majorHAnsi"/>
          <w:lang w:val="en-US"/>
        </w:rPr>
        <w:t xml:space="preserve">Many problems with convergence have arisen. To understand them deep research has been made before fixing them. </w:t>
      </w:r>
    </w:p>
    <w:p w14:paraId="14C3EAC8" w14:textId="77777777" w:rsidR="00C60B49" w:rsidRPr="001F1981" w:rsidRDefault="00C60B49" w:rsidP="00C60B49">
      <w:pPr>
        <w:rPr>
          <w:rFonts w:asciiTheme="majorHAnsi" w:hAnsiTheme="majorHAnsi"/>
          <w:lang w:val="en-US"/>
        </w:rPr>
      </w:pPr>
      <w:r w:rsidRPr="001F1981">
        <w:rPr>
          <w:rFonts w:asciiTheme="majorHAnsi" w:hAnsiTheme="majorHAnsi"/>
          <w:lang w:val="en-US"/>
        </w:rPr>
        <w:t>If NO CONVERGENCE message comes out after running the grid make sure you:</w:t>
      </w:r>
    </w:p>
    <w:p w14:paraId="3B12BB8B" w14:textId="77777777" w:rsidR="00C60B49" w:rsidRPr="001F1981" w:rsidRDefault="00C60B49" w:rsidP="00C60B49">
      <w:pPr>
        <w:pStyle w:val="Prrafodelista"/>
        <w:numPr>
          <w:ilvl w:val="0"/>
          <w:numId w:val="50"/>
        </w:numPr>
        <w:rPr>
          <w:rFonts w:asciiTheme="majorHAnsi" w:hAnsiTheme="majorHAnsi"/>
          <w:lang w:val="en-US"/>
        </w:rPr>
      </w:pPr>
      <w:r w:rsidRPr="001F1981">
        <w:rPr>
          <w:rFonts w:asciiTheme="majorHAnsi" w:hAnsiTheme="majorHAnsi"/>
          <w:lang w:val="en-US"/>
        </w:rPr>
        <w:t xml:space="preserve">Are using appropriate units </w:t>
      </w:r>
    </w:p>
    <w:p w14:paraId="58B1A8DF" w14:textId="77777777" w:rsidR="00C60B49" w:rsidRPr="001F1981" w:rsidRDefault="00C60B49" w:rsidP="00C60B49">
      <w:pPr>
        <w:pStyle w:val="Prrafodelista"/>
        <w:numPr>
          <w:ilvl w:val="1"/>
          <w:numId w:val="50"/>
        </w:numPr>
        <w:rPr>
          <w:rFonts w:asciiTheme="majorHAnsi" w:hAnsiTheme="majorHAnsi"/>
          <w:lang w:val="en-US"/>
        </w:rPr>
      </w:pPr>
      <w:r w:rsidRPr="001F1981">
        <w:rPr>
          <w:rFonts w:asciiTheme="majorHAnsi" w:hAnsiTheme="majorHAnsi"/>
          <w:lang w:val="en-US"/>
        </w:rPr>
        <w:t>Sometimes unit mistakes may lead to out of the logical range results exceeding upper or lower limits for loads, voltages, etc., causing the power flow not to converge.</w:t>
      </w:r>
    </w:p>
    <w:p w14:paraId="32A86A00" w14:textId="77777777" w:rsidR="00C60B49" w:rsidRPr="001F1981" w:rsidRDefault="00C60B49" w:rsidP="00C60B49">
      <w:pPr>
        <w:pStyle w:val="Prrafodelista"/>
        <w:numPr>
          <w:ilvl w:val="1"/>
          <w:numId w:val="50"/>
        </w:numPr>
        <w:rPr>
          <w:rFonts w:asciiTheme="majorHAnsi" w:hAnsiTheme="majorHAnsi"/>
          <w:lang w:val="en-US"/>
        </w:rPr>
      </w:pPr>
      <w:r w:rsidRPr="001F1981">
        <w:rPr>
          <w:rFonts w:asciiTheme="majorHAnsi" w:hAnsiTheme="majorHAnsi"/>
          <w:lang w:val="en-US"/>
        </w:rPr>
        <w:t>This was the problem we had with Transformers, as we initially thought units were of k instead of M. Actually, it was the first units the program asked for, but when reinstalling Anaconda (because of technical problems) it seems that a new version expected M and not k any more.</w:t>
      </w:r>
    </w:p>
    <w:p w14:paraId="01F74690" w14:textId="77777777" w:rsidR="00C60B49" w:rsidRPr="001F1981" w:rsidRDefault="00C60B49" w:rsidP="00C60B49">
      <w:pPr>
        <w:pStyle w:val="Prrafodelista"/>
        <w:numPr>
          <w:ilvl w:val="0"/>
          <w:numId w:val="50"/>
        </w:numPr>
        <w:rPr>
          <w:rFonts w:asciiTheme="majorHAnsi" w:hAnsiTheme="majorHAnsi"/>
          <w:lang w:val="en-US"/>
        </w:rPr>
      </w:pPr>
      <w:r w:rsidRPr="001F1981">
        <w:rPr>
          <w:rFonts w:asciiTheme="majorHAnsi" w:hAnsiTheme="majorHAnsi"/>
          <w:lang w:val="en-US"/>
        </w:rPr>
        <w:t>Are asking for adequate range of values</w:t>
      </w:r>
    </w:p>
    <w:p w14:paraId="065ABD82" w14:textId="77777777" w:rsidR="00C60B49" w:rsidRPr="001F1981" w:rsidRDefault="00C60B49" w:rsidP="00C60B49">
      <w:pPr>
        <w:pStyle w:val="Prrafodelista"/>
        <w:numPr>
          <w:ilvl w:val="1"/>
          <w:numId w:val="50"/>
        </w:numPr>
        <w:rPr>
          <w:rFonts w:asciiTheme="majorHAnsi" w:hAnsiTheme="majorHAnsi"/>
          <w:lang w:val="en-US"/>
        </w:rPr>
      </w:pPr>
      <w:r w:rsidRPr="001F1981">
        <w:rPr>
          <w:rFonts w:asciiTheme="majorHAnsi" w:hAnsiTheme="majorHAnsi"/>
          <w:lang w:val="en-US"/>
        </w:rPr>
        <w:t>Before running the program make sure all values you have put as input data are correctly written according to basic electric knowledge.</w:t>
      </w:r>
    </w:p>
    <w:p w14:paraId="6224EABC" w14:textId="77777777" w:rsidR="00C60B49" w:rsidRPr="001F1981" w:rsidRDefault="00C60B49" w:rsidP="00C60B49">
      <w:pPr>
        <w:pStyle w:val="Prrafodelista"/>
        <w:numPr>
          <w:ilvl w:val="1"/>
          <w:numId w:val="50"/>
        </w:numPr>
        <w:rPr>
          <w:rFonts w:asciiTheme="majorHAnsi" w:hAnsiTheme="majorHAnsi"/>
          <w:lang w:val="en-US"/>
        </w:rPr>
      </w:pPr>
      <w:r w:rsidRPr="001F1981">
        <w:rPr>
          <w:rFonts w:asciiTheme="majorHAnsi" w:hAnsiTheme="majorHAnsi"/>
          <w:lang w:val="en-US"/>
        </w:rPr>
        <w:t>Be especially careful with very short lines that might produce impedances close to zero.</w:t>
      </w:r>
    </w:p>
    <w:p w14:paraId="3D4E1C35" w14:textId="77777777" w:rsidR="00C60B49" w:rsidRPr="001F1981" w:rsidRDefault="00C60B49" w:rsidP="00C60B49">
      <w:pPr>
        <w:pStyle w:val="Prrafodelista"/>
        <w:numPr>
          <w:ilvl w:val="0"/>
          <w:numId w:val="50"/>
        </w:numPr>
        <w:rPr>
          <w:rFonts w:asciiTheme="majorHAnsi" w:hAnsiTheme="majorHAnsi"/>
          <w:lang w:val="en-US"/>
        </w:rPr>
      </w:pPr>
      <w:r w:rsidRPr="001F1981">
        <w:rPr>
          <w:rFonts w:asciiTheme="majorHAnsi" w:hAnsiTheme="majorHAnsi"/>
          <w:lang w:val="en-US"/>
        </w:rPr>
        <w:t>Are receiving correct values from the client</w:t>
      </w:r>
    </w:p>
    <w:p w14:paraId="789CF9B6" w14:textId="77777777" w:rsidR="00C60B49" w:rsidRPr="001F1981" w:rsidRDefault="00C60B49" w:rsidP="00C60B49">
      <w:pPr>
        <w:pStyle w:val="Prrafodelista"/>
        <w:numPr>
          <w:ilvl w:val="1"/>
          <w:numId w:val="50"/>
        </w:numPr>
        <w:rPr>
          <w:rFonts w:asciiTheme="majorHAnsi" w:hAnsiTheme="majorHAnsi"/>
          <w:lang w:val="en-US"/>
        </w:rPr>
      </w:pPr>
      <w:r w:rsidRPr="001F1981">
        <w:rPr>
          <w:rFonts w:asciiTheme="majorHAnsi" w:hAnsiTheme="majorHAnsi"/>
          <w:lang w:val="en-US"/>
        </w:rPr>
        <w:t>We have had some issues with loads units, which are not still totally clear and we are waiting for their feedback.</w:t>
      </w:r>
    </w:p>
    <w:p w14:paraId="3924C0DD" w14:textId="77777777" w:rsidR="00C60B49" w:rsidRPr="001F1981" w:rsidRDefault="00C60B49" w:rsidP="00C60B49">
      <w:pPr>
        <w:rPr>
          <w:rFonts w:asciiTheme="majorHAnsi" w:hAnsiTheme="majorHAnsi"/>
          <w:lang w:val="en-US"/>
        </w:rPr>
      </w:pPr>
      <w:r w:rsidRPr="001F1981">
        <w:rPr>
          <w:rFonts w:asciiTheme="majorHAnsi" w:hAnsiTheme="majorHAnsi"/>
          <w:lang w:val="en-US"/>
        </w:rPr>
        <w:t>A useful tool for detecting problems is the panda power diagnostic tool:</w:t>
      </w:r>
    </w:p>
    <w:p w14:paraId="5207C0F7" w14:textId="77777777" w:rsidR="00C60B49" w:rsidRDefault="00C60B49" w:rsidP="00C60B49">
      <w:pPr>
        <w:rPr>
          <w:lang w:val="en-US"/>
        </w:rPr>
      </w:pPr>
      <w:r>
        <w:rPr>
          <w:noProof/>
          <w:lang w:val="es-ES" w:eastAsia="es-ES"/>
        </w:rPr>
        <w:drawing>
          <wp:anchor distT="0" distB="0" distL="114300" distR="114300" simplePos="0" relativeHeight="251661312" behindDoc="0" locked="0" layoutInCell="1" allowOverlap="1" wp14:anchorId="051C90A7" wp14:editId="33E5FFA8">
            <wp:simplePos x="0" y="0"/>
            <wp:positionH relativeFrom="column">
              <wp:posOffset>1047750</wp:posOffset>
            </wp:positionH>
            <wp:positionV relativeFrom="paragraph">
              <wp:posOffset>50165</wp:posOffset>
            </wp:positionV>
            <wp:extent cx="4064000" cy="2428240"/>
            <wp:effectExtent l="0" t="0" r="0" b="10160"/>
            <wp:wrapSquare wrapText="bothSides"/>
            <wp:docPr id="10" name="Imagen 10" descr="Macintosh HD:private:var:folders:6_:sl1p5vpx5416l_14_g3dv06h0000gn:T:TemporaryItems:Captura de Pantalla 2019-06-27 a les 12.46.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cintosh HD:private:var:folders:6_:sl1p5vpx5416l_14_g3dv06h0000gn:T:TemporaryItems:Captura de Pantalla 2019-06-27 a les 12.46.28.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64000" cy="24282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E82A60A" w14:textId="77777777" w:rsidR="00C60B49" w:rsidRPr="00990B84" w:rsidRDefault="00C60B49" w:rsidP="00C60B49">
      <w:pPr>
        <w:pStyle w:val="Prrafodelista"/>
        <w:ind w:left="1440"/>
        <w:rPr>
          <w:lang w:val="en-US"/>
        </w:rPr>
      </w:pPr>
    </w:p>
    <w:p w14:paraId="45288D19" w14:textId="77777777" w:rsidR="00C60B49" w:rsidRDefault="00C60B49" w:rsidP="00C60B49">
      <w:pPr>
        <w:rPr>
          <w:lang w:val="en-US"/>
        </w:rPr>
      </w:pPr>
    </w:p>
    <w:p w14:paraId="3FB9CC27" w14:textId="77777777" w:rsidR="00C60B49" w:rsidRDefault="00C60B49" w:rsidP="00C60B49">
      <w:pPr>
        <w:rPr>
          <w:lang w:val="en-US"/>
        </w:rPr>
      </w:pPr>
    </w:p>
    <w:p w14:paraId="55D9C65D" w14:textId="77777777" w:rsidR="00C60B49" w:rsidRDefault="00C60B49" w:rsidP="00C60B49">
      <w:pPr>
        <w:rPr>
          <w:lang w:val="en-US"/>
        </w:rPr>
      </w:pPr>
    </w:p>
    <w:p w14:paraId="1E9BC198" w14:textId="77777777" w:rsidR="00C60B49" w:rsidRDefault="00C60B49" w:rsidP="00C60B49">
      <w:pPr>
        <w:rPr>
          <w:lang w:val="en-US"/>
        </w:rPr>
      </w:pPr>
    </w:p>
    <w:p w14:paraId="585E9598" w14:textId="77777777" w:rsidR="00C60B49" w:rsidRDefault="00C60B49" w:rsidP="00C60B49">
      <w:pPr>
        <w:rPr>
          <w:lang w:val="en-US"/>
        </w:rPr>
      </w:pPr>
    </w:p>
    <w:p w14:paraId="3F9DDCF5" w14:textId="77777777" w:rsidR="00C60B49" w:rsidRDefault="00C60B49" w:rsidP="00C60B49">
      <w:pPr>
        <w:rPr>
          <w:lang w:val="en-US"/>
        </w:rPr>
      </w:pPr>
    </w:p>
    <w:p w14:paraId="26327CB2" w14:textId="77777777" w:rsidR="00C60B49" w:rsidRDefault="00C60B49" w:rsidP="00C60B49">
      <w:pPr>
        <w:rPr>
          <w:lang w:val="en-US"/>
        </w:rPr>
      </w:pPr>
    </w:p>
    <w:p w14:paraId="79E67C65" w14:textId="77777777" w:rsidR="00C60B49" w:rsidRPr="001F1981" w:rsidRDefault="00C60B49" w:rsidP="00C60B49">
      <w:pPr>
        <w:pStyle w:val="Ttulo1"/>
      </w:pPr>
      <w:proofErr w:type="spellStart"/>
      <w:r>
        <w:lastRenderedPageBreak/>
        <w:t>Json</w:t>
      </w:r>
      <w:proofErr w:type="spellEnd"/>
      <w:r>
        <w:t xml:space="preserve"> structure: loads</w:t>
      </w:r>
    </w:p>
    <w:p w14:paraId="1A3F36B0" w14:textId="77777777" w:rsidR="00C60B49" w:rsidRPr="00DE01E5" w:rsidRDefault="00C60B49" w:rsidP="00C60B49">
      <w:pPr>
        <w:rPr>
          <w:rFonts w:asciiTheme="majorHAnsi" w:hAnsiTheme="majorHAnsi"/>
          <w:sz w:val="20"/>
        </w:rPr>
      </w:pPr>
      <w:r>
        <w:rPr>
          <w:rFonts w:asciiTheme="majorHAnsi" w:hAnsiTheme="majorHAnsi"/>
          <w:noProof/>
          <w:sz w:val="20"/>
          <w:lang w:val="es-ES"/>
        </w:rPr>
        <mc:AlternateContent>
          <mc:Choice Requires="wps">
            <w:drawing>
              <wp:anchor distT="0" distB="0" distL="114300" distR="114300" simplePos="0" relativeHeight="251668480" behindDoc="0" locked="0" layoutInCell="1" allowOverlap="1" wp14:anchorId="198D9139" wp14:editId="6708EC3B">
                <wp:simplePos x="0" y="0"/>
                <wp:positionH relativeFrom="column">
                  <wp:posOffset>1600200</wp:posOffset>
                </wp:positionH>
                <wp:positionV relativeFrom="paragraph">
                  <wp:posOffset>1902460</wp:posOffset>
                </wp:positionV>
                <wp:extent cx="5257800" cy="342900"/>
                <wp:effectExtent l="0" t="0" r="0" b="12700"/>
                <wp:wrapSquare wrapText="bothSides"/>
                <wp:docPr id="14" name="Cuadro de texto 14"/>
                <wp:cNvGraphicFramePr/>
                <a:graphic xmlns:a="http://schemas.openxmlformats.org/drawingml/2006/main">
                  <a:graphicData uri="http://schemas.microsoft.com/office/word/2010/wordprocessingShape">
                    <wps:wsp>
                      <wps:cNvSpPr txBox="1"/>
                      <wps:spPr>
                        <a:xfrm>
                          <a:off x="0" y="0"/>
                          <a:ext cx="5257800" cy="34290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89CF6C4" w14:textId="77777777" w:rsidR="00FE1BF2" w:rsidRPr="007A7151" w:rsidRDefault="00FE1BF2" w:rsidP="00C60B49">
                            <w:pPr>
                              <w:rPr>
                                <w:color w:val="E36C0A" w:themeColor="accent6" w:themeShade="BF"/>
                              </w:rPr>
                            </w:pPr>
                            <w:r w:rsidRPr="004F4CED">
                              <w:rPr>
                                <w:color w:val="76923C" w:themeColor="accent3" w:themeShade="BF"/>
                              </w:rPr>
                              <w:t xml:space="preserve">(e) </w:t>
                            </w:r>
                            <w:proofErr w:type="gramStart"/>
                            <w:r w:rsidRPr="004F4CED">
                              <w:rPr>
                                <w:color w:val="76923C" w:themeColor="accent3" w:themeShade="BF"/>
                              </w:rPr>
                              <w:t>in</w:t>
                            </w:r>
                            <w:proofErr w:type="gramEnd"/>
                            <w:r w:rsidRPr="004F4CED">
                              <w:rPr>
                                <w:color w:val="76923C" w:themeColor="accent3" w:themeShade="BF"/>
                              </w:rPr>
                              <w:t xml:space="preserve"> the iteration:</w:t>
                            </w:r>
                            <w:r>
                              <w:rPr>
                                <w:color w:val="E36C0A" w:themeColor="accent6" w:themeShade="BF"/>
                              </w:rPr>
                              <w:t xml:space="preserve"> </w:t>
                            </w:r>
                            <w:r w:rsidRPr="007A7151">
                              <w:rPr>
                                <w:color w:val="A6A6A6" w:themeColor="background1" w:themeShade="A6"/>
                              </w:rPr>
                              <w:t xml:space="preserve">for </w:t>
                            </w:r>
                            <w:r>
                              <w:rPr>
                                <w:color w:val="A6A6A6" w:themeColor="background1" w:themeShade="A6"/>
                              </w:rPr>
                              <w:t>e in i[‘input</w:t>
                            </w:r>
                            <w:r w:rsidRPr="007A7151">
                              <w:rPr>
                                <w:color w:val="A6A6A6" w:themeColor="background1" w:themeShade="A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id="_x0000_t202" coordsize="21600,21600" o:spt="202" path="m0,0l0,21600,21600,21600,21600,0xe">
                <v:stroke joinstyle="miter"/>
                <v:path gradientshapeok="t" o:connecttype="rect"/>
              </v:shapetype>
              <v:shape id="Cuadro de texto 14" o:spid="_x0000_s1026" type="#_x0000_t202" style="position:absolute;left:0;text-align:left;margin-left:126pt;margin-top:149.8pt;width:414pt;height:27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" filled="f" stroked="f">
                <v:textbox>
                  <w:txbxContent>
                    <w:p w14:paraId="489CF6C4" w14:textId="77777777" w:rsidR="00FE1BF2" w:rsidRPr="007A7151" w:rsidRDefault="00FE1BF2" w:rsidP="00C60B49">
                      <w:pPr>
                        <w:rPr>
                          <w:color w:val="E36C0A" w:themeColor="accent6" w:themeShade="BF"/>
                        </w:rPr>
                      </w:pPr>
                      <w:r w:rsidRPr="004F4CED">
                        <w:rPr>
                          <w:color w:val="76923C" w:themeColor="accent3" w:themeShade="BF"/>
                        </w:rPr>
                        <w:t xml:space="preserve">(e) </w:t>
                      </w:r>
                      <w:proofErr w:type="gramStart"/>
                      <w:r w:rsidRPr="004F4CED">
                        <w:rPr>
                          <w:color w:val="76923C" w:themeColor="accent3" w:themeShade="BF"/>
                        </w:rPr>
                        <w:t>in</w:t>
                      </w:r>
                      <w:proofErr w:type="gramEnd"/>
                      <w:r w:rsidRPr="004F4CED">
                        <w:rPr>
                          <w:color w:val="76923C" w:themeColor="accent3" w:themeShade="BF"/>
                        </w:rPr>
                        <w:t xml:space="preserve"> the iteration:</w:t>
                      </w:r>
                      <w:r>
                        <w:rPr>
                          <w:color w:val="E36C0A" w:themeColor="accent6" w:themeShade="BF"/>
                        </w:rPr>
                        <w:t xml:space="preserve"> </w:t>
                      </w:r>
                      <w:r w:rsidRPr="007A7151">
                        <w:rPr>
                          <w:color w:val="A6A6A6" w:themeColor="background1" w:themeShade="A6"/>
                        </w:rPr>
                        <w:t xml:space="preserve">for </w:t>
                      </w:r>
                      <w:r>
                        <w:rPr>
                          <w:color w:val="A6A6A6" w:themeColor="background1" w:themeShade="A6"/>
                        </w:rPr>
                        <w:t>e in i[‘input</w:t>
                      </w:r>
                      <w:r w:rsidRPr="007A7151">
                        <w:rPr>
                          <w:color w:val="A6A6A6" w:themeColor="background1" w:themeShade="A6"/>
                        </w:rPr>
                        <w:t>’]</w:t>
                      </w:r>
                    </w:p>
                  </w:txbxContent>
                </v:textbox>
                <w10:wrap type="square"/>
              </v:shape>
            </w:pict>
          </mc:Fallback>
        </mc:AlternateContent>
      </w:r>
      <w:r>
        <w:rPr>
          <w:rFonts w:asciiTheme="majorHAnsi" w:hAnsiTheme="majorHAnsi"/>
          <w:noProof/>
          <w:sz w:val="20"/>
          <w:lang w:val="es-ES"/>
        </w:rPr>
        <mc:AlternateContent>
          <mc:Choice Requires="wps">
            <w:drawing>
              <wp:anchor distT="0" distB="0" distL="114300" distR="114300" simplePos="0" relativeHeight="251667456" behindDoc="0" locked="0" layoutInCell="1" allowOverlap="1" wp14:anchorId="5C5B79EF" wp14:editId="3C61B23F">
                <wp:simplePos x="0" y="0"/>
                <wp:positionH relativeFrom="column">
                  <wp:posOffset>1485900</wp:posOffset>
                </wp:positionH>
                <wp:positionV relativeFrom="paragraph">
                  <wp:posOffset>988060</wp:posOffset>
                </wp:positionV>
                <wp:extent cx="4914900" cy="1371600"/>
                <wp:effectExtent l="50800" t="25400" r="88900" b="101600"/>
                <wp:wrapThrough wrapText="bothSides">
                  <wp:wrapPolygon edited="0">
                    <wp:start x="-223" y="-400"/>
                    <wp:lineTo x="-223" y="22800"/>
                    <wp:lineTo x="21879" y="22800"/>
                    <wp:lineTo x="21879" y="-400"/>
                    <wp:lineTo x="-223" y="-400"/>
                  </wp:wrapPolygon>
                </wp:wrapThrough>
                <wp:docPr id="12" name="Rectángulo 12"/>
                <wp:cNvGraphicFramePr/>
                <a:graphic xmlns:a="http://schemas.openxmlformats.org/drawingml/2006/main">
                  <a:graphicData uri="http://schemas.microsoft.com/office/word/2010/wordprocessingShape">
                    <wps:wsp>
                      <wps:cNvSpPr/>
                      <wps:spPr>
                        <a:xfrm>
                          <a:off x="0" y="0"/>
                          <a:ext cx="4914900" cy="1371600"/>
                        </a:xfrm>
                        <a:prstGeom prst="rect">
                          <a:avLst/>
                        </a:prstGeom>
                        <a:gradFill flip="none" rotWithShape="1">
                          <a:gsLst>
                            <a:gs pos="0">
                              <a:schemeClr val="accent3">
                                <a:tint val="100000"/>
                                <a:shade val="100000"/>
                                <a:satMod val="130000"/>
                                <a:alpha val="13000"/>
                              </a:schemeClr>
                            </a:gs>
                            <a:gs pos="100000">
                              <a:schemeClr val="accent3">
                                <a:tint val="50000"/>
                                <a:shade val="100000"/>
                                <a:satMod val="350000"/>
                                <a:alpha val="13000"/>
                              </a:schemeClr>
                            </a:gs>
                          </a:gsLst>
                          <a:lin ang="16200000" scaled="0"/>
                          <a:tileRect/>
                        </a:gradFill>
                      </wps:spPr>
                      <wps:style>
                        <a:lnRef idx="1">
                          <a:schemeClr val="accent3"/>
                        </a:lnRef>
                        <a:fillRef idx="3">
                          <a:schemeClr val="accent3"/>
                        </a:fillRef>
                        <a:effectRef idx="2">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ángulo 12" o:spid="_x0000_s1026" style="position:absolute;margin-left:117pt;margin-top:77.8pt;width:387pt;height:108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" fillcolor="#9bbb59 [3206]" strokecolor="#94b64e [3046]">
                <v:fill opacity="8519f" color2="#cdddac [1622]" o:opacity2="8519f" rotate="t" type="gradient">
                  <o:fill v:ext="view" type="gradientUnscaled"/>
                </v:fill>
                <v:shadow on="t" opacity="22937f" mv:blur="40000f" origin=",.5" offset="0,23000emu"/>
                <w10:wrap type="through"/>
              </v:rect>
            </w:pict>
          </mc:Fallback>
        </mc:AlternateContent>
      </w:r>
      <w:r>
        <w:rPr>
          <w:rFonts w:asciiTheme="majorHAnsi" w:hAnsiTheme="majorHAnsi"/>
          <w:noProof/>
          <w:sz w:val="20"/>
          <w:lang w:val="es-ES"/>
        </w:rPr>
        <mc:AlternateContent>
          <mc:Choice Requires="wps">
            <w:drawing>
              <wp:anchor distT="0" distB="0" distL="114300" distR="114300" simplePos="0" relativeHeight="251665408" behindDoc="0" locked="0" layoutInCell="1" allowOverlap="1" wp14:anchorId="0AFFEE5C" wp14:editId="1768003D">
                <wp:simplePos x="0" y="0"/>
                <wp:positionH relativeFrom="column">
                  <wp:posOffset>457200</wp:posOffset>
                </wp:positionH>
                <wp:positionV relativeFrom="paragraph">
                  <wp:posOffset>530860</wp:posOffset>
                </wp:positionV>
                <wp:extent cx="6515100" cy="3314700"/>
                <wp:effectExtent l="50800" t="25400" r="88900" b="114300"/>
                <wp:wrapThrough wrapText="bothSides">
                  <wp:wrapPolygon edited="0">
                    <wp:start x="-84" y="-166"/>
                    <wp:lineTo x="-168" y="-166"/>
                    <wp:lineTo x="-168" y="22179"/>
                    <wp:lineTo x="21811" y="22179"/>
                    <wp:lineTo x="21811" y="2483"/>
                    <wp:lineTo x="21726" y="0"/>
                    <wp:lineTo x="21726" y="-166"/>
                    <wp:lineTo x="-84" y="-166"/>
                  </wp:wrapPolygon>
                </wp:wrapThrough>
                <wp:docPr id="9" name="Rectángulo 9"/>
                <wp:cNvGraphicFramePr/>
                <a:graphic xmlns:a="http://schemas.openxmlformats.org/drawingml/2006/main">
                  <a:graphicData uri="http://schemas.microsoft.com/office/word/2010/wordprocessingShape">
                    <wps:wsp>
                      <wps:cNvSpPr/>
                      <wps:spPr>
                        <a:xfrm>
                          <a:off x="0" y="0"/>
                          <a:ext cx="6515100" cy="3314700"/>
                        </a:xfrm>
                        <a:prstGeom prst="rect">
                          <a:avLst/>
                        </a:prstGeom>
                        <a:gradFill flip="none" rotWithShape="1">
                          <a:gsLst>
                            <a:gs pos="0">
                              <a:schemeClr val="accent6">
                                <a:tint val="50000"/>
                                <a:satMod val="300000"/>
                                <a:alpha val="14000"/>
                              </a:schemeClr>
                            </a:gs>
                            <a:gs pos="35000">
                              <a:schemeClr val="accent6">
                                <a:tint val="37000"/>
                                <a:satMod val="300000"/>
                                <a:alpha val="14000"/>
                              </a:schemeClr>
                            </a:gs>
                            <a:gs pos="100000">
                              <a:schemeClr val="accent6">
                                <a:tint val="15000"/>
                                <a:satMod val="350000"/>
                                <a:alpha val="14000"/>
                              </a:schemeClr>
                            </a:gs>
                          </a:gsLst>
                          <a:lin ang="16200000" scaled="1"/>
                          <a:tileRect/>
                        </a:gradFill>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ángulo 9" o:spid="_x0000_s1026" style="position:absolute;margin-left:36pt;margin-top:41.8pt;width:513pt;height:261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" fillcolor="#fbcaa2 [1625]" strokecolor="#f68c36 [3049]">
                <v:fill opacity="9175f" color2="#fdefe3 [505]" o:opacity2="9175f" rotate="t" colors="0 #ffbe86;22938f #ffd0aa;1 #ffebdb" type="gradient"/>
                <v:shadow on="t" opacity="24903f" mv:blur="40000f" origin=",.5" offset="0,20000emu"/>
                <w10:wrap type="through"/>
              </v:rect>
            </w:pict>
          </mc:Fallback>
        </mc:AlternateContent>
      </w:r>
      <w:r>
        <w:rPr>
          <w:rFonts w:asciiTheme="majorHAnsi" w:hAnsiTheme="majorHAnsi"/>
          <w:noProof/>
          <w:sz w:val="20"/>
          <w:lang w:val="es-ES"/>
        </w:rPr>
        <mc:AlternateContent>
          <mc:Choice Requires="wps">
            <w:drawing>
              <wp:anchor distT="0" distB="0" distL="114300" distR="114300" simplePos="0" relativeHeight="251664384" behindDoc="0" locked="0" layoutInCell="1" allowOverlap="1" wp14:anchorId="0BDDDC36" wp14:editId="5955B1FF">
                <wp:simplePos x="0" y="0"/>
                <wp:positionH relativeFrom="column">
                  <wp:posOffset>0</wp:posOffset>
                </wp:positionH>
                <wp:positionV relativeFrom="paragraph">
                  <wp:posOffset>302260</wp:posOffset>
                </wp:positionV>
                <wp:extent cx="7086600" cy="3657600"/>
                <wp:effectExtent l="50800" t="25400" r="76200" b="101600"/>
                <wp:wrapThrough wrapText="bothSides">
                  <wp:wrapPolygon edited="0">
                    <wp:start x="-155" y="-150"/>
                    <wp:lineTo x="-155" y="22050"/>
                    <wp:lineTo x="21755" y="22050"/>
                    <wp:lineTo x="21755" y="-150"/>
                    <wp:lineTo x="-155" y="-150"/>
                  </wp:wrapPolygon>
                </wp:wrapThrough>
                <wp:docPr id="11" name="Rectángulo 11"/>
                <wp:cNvGraphicFramePr/>
                <a:graphic xmlns:a="http://schemas.openxmlformats.org/drawingml/2006/main">
                  <a:graphicData uri="http://schemas.microsoft.com/office/word/2010/wordprocessingShape">
                    <wps:wsp>
                      <wps:cNvSpPr/>
                      <wps:spPr>
                        <a:xfrm>
                          <a:off x="0" y="0"/>
                          <a:ext cx="7086600" cy="3657600"/>
                        </a:xfrm>
                        <a:prstGeom prst="rect">
                          <a:avLst/>
                        </a:prstGeom>
                        <a:gradFill flip="none" rotWithShape="1">
                          <a:gsLst>
                            <a:gs pos="0">
                              <a:schemeClr val="accent1">
                                <a:tint val="100000"/>
                                <a:shade val="100000"/>
                                <a:satMod val="130000"/>
                                <a:alpha val="10000"/>
                              </a:schemeClr>
                            </a:gs>
                            <a:gs pos="100000">
                              <a:schemeClr val="accent1">
                                <a:tint val="50000"/>
                                <a:shade val="100000"/>
                                <a:satMod val="350000"/>
                                <a:alpha val="10000"/>
                              </a:schemeClr>
                            </a:gs>
                          </a:gsLst>
                          <a:lin ang="16200000" scaled="0"/>
                          <a:tileRect/>
                        </a:gra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ángulo 11" o:spid="_x0000_s1026" style="position:absolute;margin-left:0;margin-top:23.8pt;width:558pt;height:4in;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" fillcolor="#4f81bd [3204]" strokecolor="#4579b8 [3044]">
                <v:fill opacity="6553f" color2="#a7bfde [1620]" o:opacity2="6553f" rotate="t" type="gradient">
                  <o:fill v:ext="view" type="gradientUnscaled"/>
                </v:fill>
                <v:shadow on="t" opacity="22937f" mv:blur="40000f" origin=",.5" offset="0,23000emu"/>
                <w10:wrap type="through"/>
              </v:rect>
            </w:pict>
          </mc:Fallback>
        </mc:AlternateContent>
      </w:r>
      <w:r>
        <w:rPr>
          <w:rFonts w:asciiTheme="majorHAnsi" w:hAnsiTheme="majorHAnsi"/>
          <w:noProof/>
          <w:sz w:val="20"/>
          <w:lang w:val="es-ES"/>
        </w:rPr>
        <w:drawing>
          <wp:anchor distT="0" distB="0" distL="114300" distR="114300" simplePos="0" relativeHeight="251663360" behindDoc="0" locked="0" layoutInCell="1" allowOverlap="1" wp14:anchorId="479A6E2F" wp14:editId="0A81E628">
            <wp:simplePos x="0" y="0"/>
            <wp:positionH relativeFrom="column">
              <wp:posOffset>0</wp:posOffset>
            </wp:positionH>
            <wp:positionV relativeFrom="paragraph">
              <wp:posOffset>3810</wp:posOffset>
            </wp:positionV>
            <wp:extent cx="3886835" cy="1876425"/>
            <wp:effectExtent l="0" t="0" r="0" b="3175"/>
            <wp:wrapSquare wrapText="bothSides"/>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a de Pantalla 2019-05-30 a les 12.08.54.png"/>
                    <pic:cNvPicPr/>
                  </pic:nvPicPr>
                  <pic:blipFill rotWithShape="1">
                    <a:blip r:embed="rId18">
                      <a:alphaModFix/>
                      <a:extLst>
                        <a:ext uri="{28A0092B-C50C-407E-A947-70E740481C1C}">
                          <a14:useLocalDpi xmlns:a14="http://schemas.microsoft.com/office/drawing/2010/main" val="0"/>
                        </a:ext>
                      </a:extLst>
                    </a:blip>
                    <a:srcRect t="3061"/>
                    <a:stretch/>
                  </pic:blipFill>
                  <pic:spPr bwMode="auto">
                    <a:xfrm>
                      <a:off x="0" y="0"/>
                      <a:ext cx="3886835" cy="18764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621CB7E" w14:textId="232EA869" w:rsidR="00C60B49" w:rsidRDefault="00C60B49" w:rsidP="00C60B49">
      <w:pPr>
        <w:rPr>
          <w:rFonts w:asciiTheme="majorHAnsi" w:hAnsiTheme="majorHAnsi"/>
          <w:sz w:val="20"/>
        </w:rPr>
      </w:pPr>
      <w:r>
        <w:rPr>
          <w:rFonts w:asciiTheme="majorHAnsi" w:hAnsiTheme="majorHAnsi"/>
          <w:noProof/>
          <w:sz w:val="20"/>
          <w:lang w:val="es-ES"/>
        </w:rPr>
        <w:drawing>
          <wp:anchor distT="0" distB="0" distL="114300" distR="114300" simplePos="0" relativeHeight="251662336" behindDoc="0" locked="0" layoutInCell="1" allowOverlap="1" wp14:anchorId="34674148" wp14:editId="78403C32">
            <wp:simplePos x="0" y="0"/>
            <wp:positionH relativeFrom="column">
              <wp:posOffset>800100</wp:posOffset>
            </wp:positionH>
            <wp:positionV relativeFrom="paragraph">
              <wp:posOffset>-1597025</wp:posOffset>
            </wp:positionV>
            <wp:extent cx="2423795" cy="835660"/>
            <wp:effectExtent l="0" t="0" r="0" b="2540"/>
            <wp:wrapSquare wrapText="bothSides"/>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a de Pantalla 2019-05-30 a les 12.15.53.png"/>
                    <pic:cNvPicPr/>
                  </pic:nvPicPr>
                  <pic:blipFill>
                    <a:blip r:embed="rId19">
                      <a:extLst>
                        <a:ext uri="{28A0092B-C50C-407E-A947-70E740481C1C}">
                          <a14:useLocalDpi xmlns:a14="http://schemas.microsoft.com/office/drawing/2010/main" val="0"/>
                        </a:ext>
                      </a:extLst>
                    </a:blip>
                    <a:stretch>
                      <a:fillRect/>
                    </a:stretch>
                  </pic:blipFill>
                  <pic:spPr>
                    <a:xfrm>
                      <a:off x="0" y="0"/>
                      <a:ext cx="2423795" cy="835660"/>
                    </a:xfrm>
                    <a:prstGeom prst="rect">
                      <a:avLst/>
                    </a:prstGeom>
                  </pic:spPr>
                </pic:pic>
              </a:graphicData>
            </a:graphic>
            <wp14:sizeRelH relativeFrom="page">
              <wp14:pctWidth>0</wp14:pctWidth>
            </wp14:sizeRelH>
            <wp14:sizeRelV relativeFrom="page">
              <wp14:pctHeight>0</wp14:pctHeight>
            </wp14:sizeRelV>
          </wp:anchor>
        </w:drawing>
      </w:r>
      <w:r>
        <w:rPr>
          <w:rFonts w:asciiTheme="majorHAnsi" w:hAnsiTheme="majorHAnsi"/>
          <w:noProof/>
          <w:sz w:val="20"/>
          <w:lang w:val="es-ES"/>
        </w:rPr>
        <mc:AlternateContent>
          <mc:Choice Requires="wps">
            <w:drawing>
              <wp:anchor distT="0" distB="0" distL="114300" distR="114300" simplePos="0" relativeHeight="251666432" behindDoc="0" locked="0" layoutInCell="1" allowOverlap="1" wp14:anchorId="53525096" wp14:editId="17EA5F3D">
                <wp:simplePos x="0" y="0"/>
                <wp:positionH relativeFrom="column">
                  <wp:posOffset>571500</wp:posOffset>
                </wp:positionH>
                <wp:positionV relativeFrom="paragraph">
                  <wp:posOffset>-682625</wp:posOffset>
                </wp:positionV>
                <wp:extent cx="3314700" cy="342900"/>
                <wp:effectExtent l="0" t="0" r="0" b="12700"/>
                <wp:wrapSquare wrapText="bothSides"/>
                <wp:docPr id="13" name="Cuadro de texto 13"/>
                <wp:cNvGraphicFramePr/>
                <a:graphic xmlns:a="http://schemas.openxmlformats.org/drawingml/2006/main">
                  <a:graphicData uri="http://schemas.microsoft.com/office/word/2010/wordprocessingShape">
                    <wps:wsp>
                      <wps:cNvSpPr txBox="1"/>
                      <wps:spPr>
                        <a:xfrm>
                          <a:off x="0" y="0"/>
                          <a:ext cx="3314700" cy="34290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B96DF9A" w14:textId="77777777" w:rsidR="00FE1BF2" w:rsidRPr="007A7151" w:rsidRDefault="00FE1BF2" w:rsidP="00C60B49">
                            <w:pPr>
                              <w:rPr>
                                <w:color w:val="E36C0A" w:themeColor="accent6" w:themeShade="BF"/>
                              </w:rPr>
                            </w:pPr>
                            <w:r w:rsidRPr="007A7151">
                              <w:rPr>
                                <w:color w:val="E36C0A" w:themeColor="accent6" w:themeShade="BF"/>
                              </w:rPr>
                              <w:t xml:space="preserve">(i) </w:t>
                            </w:r>
                            <w:proofErr w:type="gramStart"/>
                            <w:r w:rsidRPr="007A7151">
                              <w:rPr>
                                <w:color w:val="E36C0A" w:themeColor="accent6" w:themeShade="BF"/>
                              </w:rPr>
                              <w:t>in</w:t>
                            </w:r>
                            <w:proofErr w:type="gramEnd"/>
                            <w:r w:rsidRPr="007A7151">
                              <w:rPr>
                                <w:color w:val="E36C0A" w:themeColor="accent6" w:themeShade="BF"/>
                              </w:rPr>
                              <w:t xml:space="preserve"> the iteration</w:t>
                            </w:r>
                            <w:r>
                              <w:rPr>
                                <w:color w:val="E36C0A" w:themeColor="accent6" w:themeShade="BF"/>
                              </w:rPr>
                              <w:t xml:space="preserve">: </w:t>
                            </w:r>
                            <w:r w:rsidRPr="007A7151">
                              <w:rPr>
                                <w:color w:val="A6A6A6" w:themeColor="background1" w:themeShade="A6"/>
                              </w:rPr>
                              <w:t xml:space="preserve">for i in </w:t>
                            </w:r>
                            <w:proofErr w:type="spellStart"/>
                            <w:r w:rsidRPr="007A7151">
                              <w:rPr>
                                <w:color w:val="A6A6A6" w:themeColor="background1" w:themeShade="A6"/>
                              </w:rPr>
                              <w:t>dfload</w:t>
                            </w:r>
                            <w:proofErr w:type="spellEnd"/>
                            <w:r w:rsidRPr="007A7151">
                              <w:rPr>
                                <w:color w:val="A6A6A6" w:themeColor="background1" w:themeShade="A6"/>
                              </w:rPr>
                              <w:t xml:space="preserve"> [‘out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Cuadro de texto 13" o:spid="_x0000_s1027" type="#_x0000_t202" style="position:absolute;left:0;text-align:left;margin-left:45pt;margin-top:-53.7pt;width:261pt;height:27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" filled="f" stroked="f">
                <v:textbox>
                  <w:txbxContent>
                    <w:p w14:paraId="2B96DF9A" w14:textId="77777777" w:rsidR="00FE1BF2" w:rsidRPr="007A7151" w:rsidRDefault="00FE1BF2" w:rsidP="00C60B49">
                      <w:pPr>
                        <w:rPr>
                          <w:color w:val="E36C0A" w:themeColor="accent6" w:themeShade="BF"/>
                        </w:rPr>
                      </w:pPr>
                      <w:r w:rsidRPr="007A7151">
                        <w:rPr>
                          <w:color w:val="E36C0A" w:themeColor="accent6" w:themeShade="BF"/>
                        </w:rPr>
                        <w:t xml:space="preserve">(i) </w:t>
                      </w:r>
                      <w:proofErr w:type="gramStart"/>
                      <w:r w:rsidRPr="007A7151">
                        <w:rPr>
                          <w:color w:val="E36C0A" w:themeColor="accent6" w:themeShade="BF"/>
                        </w:rPr>
                        <w:t>in</w:t>
                      </w:r>
                      <w:proofErr w:type="gramEnd"/>
                      <w:r w:rsidRPr="007A7151">
                        <w:rPr>
                          <w:color w:val="E36C0A" w:themeColor="accent6" w:themeShade="BF"/>
                        </w:rPr>
                        <w:t xml:space="preserve"> the iteration</w:t>
                      </w:r>
                      <w:r>
                        <w:rPr>
                          <w:color w:val="E36C0A" w:themeColor="accent6" w:themeShade="BF"/>
                        </w:rPr>
                        <w:t xml:space="preserve">: </w:t>
                      </w:r>
                      <w:r w:rsidRPr="007A7151">
                        <w:rPr>
                          <w:color w:val="A6A6A6" w:themeColor="background1" w:themeShade="A6"/>
                        </w:rPr>
                        <w:t xml:space="preserve">for i in </w:t>
                      </w:r>
                      <w:proofErr w:type="spellStart"/>
                      <w:r w:rsidRPr="007A7151">
                        <w:rPr>
                          <w:color w:val="A6A6A6" w:themeColor="background1" w:themeShade="A6"/>
                        </w:rPr>
                        <w:t>dfload</w:t>
                      </w:r>
                      <w:proofErr w:type="spellEnd"/>
                      <w:r w:rsidRPr="007A7151">
                        <w:rPr>
                          <w:color w:val="A6A6A6" w:themeColor="background1" w:themeShade="A6"/>
                        </w:rPr>
                        <w:t xml:space="preserve"> [‘output’]</w:t>
                      </w:r>
                    </w:p>
                  </w:txbxContent>
                </v:textbox>
                <w10:wrap type="square"/>
              </v:shape>
            </w:pict>
          </mc:Fallback>
        </mc:AlternateContent>
      </w:r>
      <w:r>
        <w:rPr>
          <w:rFonts w:asciiTheme="majorHAnsi" w:hAnsiTheme="majorHAnsi"/>
          <w:sz w:val="20"/>
        </w:rPr>
        <w:t xml:space="preserve">The </w:t>
      </w:r>
      <w:proofErr w:type="spellStart"/>
      <w:r>
        <w:rPr>
          <w:rFonts w:asciiTheme="majorHAnsi" w:hAnsiTheme="majorHAnsi"/>
          <w:sz w:val="20"/>
        </w:rPr>
        <w:t>Json</w:t>
      </w:r>
      <w:proofErr w:type="spellEnd"/>
      <w:r>
        <w:rPr>
          <w:rFonts w:asciiTheme="majorHAnsi" w:hAnsiTheme="majorHAnsi"/>
          <w:sz w:val="20"/>
        </w:rPr>
        <w:t xml:space="preserve"> file has </w:t>
      </w:r>
      <w:r w:rsidR="00663B4F">
        <w:rPr>
          <w:rFonts w:asciiTheme="majorHAnsi" w:hAnsiTheme="majorHAnsi"/>
          <w:sz w:val="20"/>
        </w:rPr>
        <w:t xml:space="preserve">three elements in the principal level. These are: Updated, timestamp and output. We are only going to deal with the output data, which inside has three different sections: </w:t>
      </w:r>
      <w:r w:rsidR="00663B4F">
        <w:rPr>
          <w:rFonts w:asciiTheme="majorHAnsi" w:hAnsiTheme="majorHAnsi"/>
          <w:b/>
          <w:sz w:val="20"/>
        </w:rPr>
        <w:t>times</w:t>
      </w:r>
      <w:r w:rsidR="00C85047">
        <w:rPr>
          <w:rFonts w:asciiTheme="majorHAnsi" w:hAnsiTheme="majorHAnsi"/>
          <w:b/>
          <w:sz w:val="20"/>
        </w:rPr>
        <w:t xml:space="preserve">tamp </w:t>
      </w:r>
      <w:r w:rsidR="00C85047">
        <w:rPr>
          <w:rFonts w:asciiTheme="majorHAnsi" w:hAnsiTheme="majorHAnsi"/>
          <w:sz w:val="20"/>
        </w:rPr>
        <w:t>(the one we are going to use)</w:t>
      </w:r>
      <w:r w:rsidR="00C85047">
        <w:rPr>
          <w:rFonts w:asciiTheme="majorHAnsi" w:hAnsiTheme="majorHAnsi"/>
          <w:b/>
          <w:sz w:val="20"/>
        </w:rPr>
        <w:t xml:space="preserve">, input </w:t>
      </w:r>
      <w:r w:rsidR="00C85047">
        <w:rPr>
          <w:rFonts w:asciiTheme="majorHAnsi" w:hAnsiTheme="majorHAnsi"/>
          <w:sz w:val="20"/>
        </w:rPr>
        <w:t xml:space="preserve">(the loads information), </w:t>
      </w:r>
      <w:r w:rsidR="00C85047">
        <w:rPr>
          <w:rFonts w:asciiTheme="majorHAnsi" w:hAnsiTheme="majorHAnsi"/>
          <w:b/>
          <w:sz w:val="20"/>
        </w:rPr>
        <w:t xml:space="preserve">simulation </w:t>
      </w:r>
      <w:r w:rsidR="00C85047">
        <w:rPr>
          <w:rFonts w:asciiTheme="majorHAnsi" w:hAnsiTheme="majorHAnsi"/>
          <w:sz w:val="20"/>
        </w:rPr>
        <w:t xml:space="preserve">(the theoretical result of the simulation carried out). We will only use </w:t>
      </w:r>
      <w:r w:rsidR="00C85047" w:rsidRPr="00C85047">
        <w:rPr>
          <w:rFonts w:asciiTheme="majorHAnsi" w:hAnsiTheme="majorHAnsi"/>
          <w:i/>
          <w:sz w:val="20"/>
        </w:rPr>
        <w:t xml:space="preserve">timestamp </w:t>
      </w:r>
      <w:r w:rsidR="00C85047" w:rsidRPr="00C85047">
        <w:rPr>
          <w:rFonts w:asciiTheme="majorHAnsi" w:hAnsiTheme="majorHAnsi"/>
          <w:sz w:val="20"/>
        </w:rPr>
        <w:t>and</w:t>
      </w:r>
      <w:r w:rsidR="00C85047" w:rsidRPr="00C85047">
        <w:rPr>
          <w:rFonts w:asciiTheme="majorHAnsi" w:hAnsiTheme="majorHAnsi"/>
          <w:i/>
          <w:sz w:val="20"/>
        </w:rPr>
        <w:t xml:space="preserve"> input</w:t>
      </w:r>
      <w:r w:rsidR="00C85047">
        <w:rPr>
          <w:rFonts w:asciiTheme="majorHAnsi" w:hAnsiTheme="majorHAnsi"/>
          <w:i/>
          <w:sz w:val="20"/>
        </w:rPr>
        <w:t xml:space="preserve">. </w:t>
      </w:r>
      <w:r w:rsidR="00C85047">
        <w:rPr>
          <w:rFonts w:asciiTheme="majorHAnsi" w:hAnsiTheme="majorHAnsi"/>
          <w:sz w:val="20"/>
        </w:rPr>
        <w:t>In the image above, it is presented the way we have called each part in the iterative loop to make it more understandable.</w:t>
      </w:r>
    </w:p>
    <w:p w14:paraId="380155C8" w14:textId="77777777" w:rsidR="00FE1BF2" w:rsidRPr="00C85047" w:rsidRDefault="00FE1BF2" w:rsidP="00C60B49">
      <w:pPr>
        <w:rPr>
          <w:rFonts w:asciiTheme="majorHAnsi" w:hAnsiTheme="majorHAnsi"/>
          <w:sz w:val="20"/>
        </w:rPr>
      </w:pPr>
      <w:bookmarkStart w:id="9" w:name="_GoBack"/>
      <w:bookmarkEnd w:id="9"/>
    </w:p>
    <w:p w14:paraId="5988542C" w14:textId="77777777" w:rsidR="00C60B49" w:rsidRPr="00DE01E5" w:rsidRDefault="00C60B49" w:rsidP="00C60B49">
      <w:pPr>
        <w:rPr>
          <w:rFonts w:asciiTheme="majorHAnsi" w:hAnsiTheme="majorHAnsi"/>
          <w:sz w:val="20"/>
        </w:rPr>
      </w:pPr>
    </w:p>
    <w:p w14:paraId="5E120D0D" w14:textId="77777777" w:rsidR="00C60B49" w:rsidRPr="00293CCE" w:rsidRDefault="00C60B49" w:rsidP="00C60B49"/>
    <w:p w14:paraId="758B893B" w14:textId="77777777" w:rsidR="00C60B49" w:rsidRPr="00D50A21" w:rsidRDefault="00C60B49" w:rsidP="00C60B49">
      <w:pPr>
        <w:rPr>
          <w:lang w:val="en-US"/>
        </w:rPr>
      </w:pPr>
    </w:p>
    <w:p w14:paraId="1BD160A4" w14:textId="3CE3A12B" w:rsidR="00E1558D" w:rsidRDefault="00E1558D" w:rsidP="00E1558D"/>
    <w:p w14:paraId="4A2374B4" w14:textId="23220D05" w:rsidR="00E1558D" w:rsidRDefault="00E1558D" w:rsidP="00E1558D"/>
    <w:p w14:paraId="6C5A3176" w14:textId="77777777" w:rsidR="00E1558D" w:rsidRPr="00E1558D" w:rsidRDefault="00E1558D" w:rsidP="00E1558D"/>
    <w:p w14:paraId="0440E816" w14:textId="2D4735A7" w:rsidR="004E2440" w:rsidRDefault="004E2440" w:rsidP="007F5455">
      <w:r>
        <w:tab/>
      </w:r>
    </w:p>
    <w:p w14:paraId="6E158ACB" w14:textId="605522F9" w:rsidR="004E2440" w:rsidRDefault="004E2440" w:rsidP="004E2440">
      <w:pPr>
        <w:ind w:left="1067"/>
      </w:pPr>
    </w:p>
    <w:p w14:paraId="3D2B9D3F" w14:textId="77777777" w:rsidR="004E2440" w:rsidRDefault="004E2440" w:rsidP="004E2440"/>
    <w:p w14:paraId="6F9FA9B6" w14:textId="24C2736F" w:rsidR="00B872FF" w:rsidRDefault="00B872FF" w:rsidP="007F5455"/>
    <w:p w14:paraId="52D3378C" w14:textId="77777777" w:rsidR="00B872FF" w:rsidRPr="00B872FF" w:rsidRDefault="00B872FF" w:rsidP="007F5455"/>
    <w:sectPr w:rsidR="00B872FF" w:rsidRPr="00B872FF" w:rsidSect="00AA48C3">
      <w:footerReference w:type="default" r:id="rId20"/>
      <w:endnotePr>
        <w:numFmt w:val="decimal"/>
      </w:endnotePr>
      <w:pgSz w:w="11906" w:h="16838"/>
      <w:pgMar w:top="1418" w:right="1700" w:bottom="1134" w:left="1701" w:header="426" w:footer="54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0F5FE8E" w14:textId="77777777" w:rsidR="00FE1BF2" w:rsidRDefault="00FE1BF2" w:rsidP="002C3772">
      <w:r>
        <w:separator/>
      </w:r>
    </w:p>
    <w:p w14:paraId="38336A20" w14:textId="77777777" w:rsidR="00FE1BF2" w:rsidRDefault="00FE1BF2" w:rsidP="002C3772"/>
  </w:endnote>
  <w:endnote w:type="continuationSeparator" w:id="0">
    <w:p w14:paraId="36C61E85" w14:textId="77777777" w:rsidR="00FE1BF2" w:rsidRDefault="00FE1BF2" w:rsidP="002C3772">
      <w:r>
        <w:continuationSeparator/>
      </w:r>
    </w:p>
    <w:p w14:paraId="698DB007" w14:textId="77777777" w:rsidR="00FE1BF2" w:rsidRDefault="00FE1BF2" w:rsidP="002C37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Wingdings 2">
    <w:panose1 w:val="05020102010507070707"/>
    <w:charset w:val="02"/>
    <w:family w:val="auto"/>
    <w:pitch w:val="variable"/>
    <w:sig w:usb0="00000000" w:usb1="10000000" w:usb2="00000000" w:usb3="00000000" w:csb0="80000000" w:csb1="00000000"/>
  </w:font>
  <w:font w:name="OpenSymbol">
    <w:altName w:val="Segoe UI Symbol"/>
    <w:charset w:val="02"/>
    <w:family w:val="auto"/>
    <w:pitch w:val="default"/>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506020202030204"/>
    <w:charset w:val="00"/>
    <w:family w:val="auto"/>
    <w:pitch w:val="variable"/>
    <w:sig w:usb0="00000287" w:usb1="00000800" w:usb2="00000000" w:usb3="00000000" w:csb0="0000009F" w:csb1="00000000"/>
  </w:font>
  <w:font w:name="Arial">
    <w:altName w:val="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Tahoma">
    <w:panose1 w:val="020B0604030504040204"/>
    <w:charset w:val="00"/>
    <w:family w:val="auto"/>
    <w:pitch w:val="variable"/>
    <w:sig w:usb0="E1002AFF" w:usb1="C000605B" w:usb2="00000029" w:usb3="00000000" w:csb0="000101FF" w:csb1="00000000"/>
  </w:font>
  <w:font w:name="MS Mincho">
    <w:altName w:val="Yu Gothic UI"/>
    <w:charset w:val="80"/>
    <w:family w:val="modern"/>
    <w:pitch w:val="fixed"/>
    <w:sig w:usb0="E00002FF" w:usb1="6AC7FDFB" w:usb2="00000012" w:usb3="00000000" w:csb0="0002009F" w:csb1="00000000"/>
  </w:font>
  <w:font w:name="Batang">
    <w:altName w:val="바탕"/>
    <w:charset w:val="81"/>
    <w:family w:val="auto"/>
    <w:pitch w:val="fixed"/>
    <w:sig w:usb0="00000001" w:usb1="09060000" w:usb2="00000010" w:usb3="00000000" w:csb0="00080000" w:csb1="00000000"/>
  </w:font>
  <w:font w:name="Consolas">
    <w:panose1 w:val="020B0609020204030204"/>
    <w:charset w:val="00"/>
    <w:family w:val="auto"/>
    <w:pitch w:val="variable"/>
    <w:sig w:usb0="E10002FF" w:usb1="4000FCFF" w:usb2="00000009" w:usb3="00000000" w:csb0="0000019F" w:csb1="00000000"/>
  </w:font>
  <w:font w:name="Tms Rmn">
    <w:panose1 w:val="00000000000000000000"/>
    <w:charset w:val="4D"/>
    <w:family w:val="roman"/>
    <w:notTrueType/>
    <w:pitch w:val="variable"/>
    <w:sig w:usb0="00000003" w:usb1="00000000" w:usb2="00000000" w:usb3="00000000" w:csb0="00000001" w:csb1="00000000"/>
  </w:font>
  <w:font w:name="Cambria">
    <w:panose1 w:val="02040503050406030204"/>
    <w:charset w:val="00"/>
    <w:family w:val="auto"/>
    <w:pitch w:val="variable"/>
    <w:sig w:usb0="E00002FF" w:usb1="400004FF" w:usb2="00000000" w:usb3="00000000" w:csb0="0000019F" w:csb1="00000000"/>
  </w:font>
  <w:font w:name="Times">
    <w:altName w:val="Times Roman"/>
    <w:panose1 w:val="02000500000000000000"/>
    <w:charset w:val="4D"/>
    <w:family w:val="roman"/>
    <w:notTrueType/>
    <w:pitch w:val="variable"/>
    <w:sig w:usb0="00000003" w:usb1="00000000" w:usb2="00000000" w:usb3="00000000" w:csb0="00000001" w:csb1="00000000"/>
  </w:font>
  <w:font w:name="SimSun">
    <w:altName w:val="宋体"/>
    <w:charset w:val="86"/>
    <w:family w:val="auto"/>
    <w:pitch w:val="variable"/>
    <w:sig w:usb0="000000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ヒラギノ角ゴ Pro W3">
    <w:charset w:val="4E"/>
    <w:family w:val="auto"/>
    <w:pitch w:val="variable"/>
    <w:sig w:usb0="E00002FF" w:usb1="7AC7FFFF" w:usb2="00000012" w:usb3="00000000" w:csb0="0002000D" w:csb1="00000000"/>
  </w:font>
  <w:font w:name="ＭＳ 明朝">
    <w:charset w:val="4E"/>
    <w:family w:val="auto"/>
    <w:pitch w:val="variable"/>
    <w:sig w:usb0="E00002FF" w:usb1="6AC7FDFB" w:usb2="00000012" w:usb3="00000000" w:csb0="0002009F" w:csb1="00000000"/>
  </w:font>
  <w:font w:name="Cambria Math">
    <w:panose1 w:val="02040503050406030204"/>
    <w:charset w:val="00"/>
    <w:family w:val="auto"/>
    <w:pitch w:val="variable"/>
    <w:sig w:usb0="E00002FF" w:usb1="420024FF" w:usb2="00000000" w:usb3="00000000" w:csb0="0000019F" w:csb1="00000000"/>
  </w:font>
  <w:font w:name="ＭＳ ゴシック">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28E0A4" w14:textId="33D48A72" w:rsidR="00FE1BF2" w:rsidRPr="00F030AF" w:rsidRDefault="00FE1BF2" w:rsidP="00B07567">
    <w:pPr>
      <w:pStyle w:val="Piedepgina"/>
      <w:tabs>
        <w:tab w:val="clear" w:pos="8504"/>
      </w:tabs>
      <w:spacing w:line="240" w:lineRule="auto"/>
      <w:ind w:left="1134"/>
      <w:jc w:val="left"/>
    </w:pPr>
    <w:r w:rsidRPr="00EC073B">
      <w:rPr>
        <w:noProof/>
        <w:lang w:val="es-ES" w:eastAsia="es-ES"/>
      </w:rPr>
      <w:drawing>
        <wp:anchor distT="0" distB="0" distL="114300" distR="114300" simplePos="0" relativeHeight="251656192" behindDoc="0" locked="0" layoutInCell="1" allowOverlap="1" wp14:anchorId="3B04A7B0" wp14:editId="1E826126">
          <wp:simplePos x="0" y="0"/>
          <wp:positionH relativeFrom="margin">
            <wp:posOffset>-69850</wp:posOffset>
          </wp:positionH>
          <wp:positionV relativeFrom="margin">
            <wp:posOffset>8842375</wp:posOffset>
          </wp:positionV>
          <wp:extent cx="628650" cy="415925"/>
          <wp:effectExtent l="0" t="0" r="6350" b="0"/>
          <wp:wrapSquare wrapText="bothSides"/>
          <wp:docPr id="7"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U emblem.jpg"/>
                  <pic:cNvPicPr/>
                </pic:nvPicPr>
                <pic:blipFill>
                  <a:blip r:embed="rId1">
                    <a:extLst>
                      <a:ext uri="{28A0092B-C50C-407E-A947-70E740481C1C}">
                        <a14:useLocalDpi xmlns:a14="http://schemas.microsoft.com/office/drawing/2010/main" val="0"/>
                      </a:ext>
                    </a:extLst>
                  </a:blip>
                  <a:stretch>
                    <a:fillRect/>
                  </a:stretch>
                </pic:blipFill>
                <pic:spPr>
                  <a:xfrm>
                    <a:off x="0" y="0"/>
                    <a:ext cx="628650" cy="415925"/>
                  </a:xfrm>
                  <a:prstGeom prst="rect">
                    <a:avLst/>
                  </a:prstGeom>
                </pic:spPr>
              </pic:pic>
            </a:graphicData>
          </a:graphic>
        </wp:anchor>
      </w:drawing>
    </w:r>
    <w:r>
      <w:t>This project has received funding from the European Union’s Horizon 2020 Research and Innovation programme under Grant Agreement No 731148.</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FC882B" w14:textId="1400AFA8" w:rsidR="00FE1BF2" w:rsidRPr="002C3772" w:rsidRDefault="00FE1BF2" w:rsidP="002C3772">
    <w:pPr>
      <w:pStyle w:val="1stpage"/>
      <w:tabs>
        <w:tab w:val="right" w:pos="8505"/>
      </w:tabs>
      <w:rPr>
        <w:i/>
        <w:sz w:val="20"/>
        <w:szCs w:val="20"/>
      </w:rPr>
    </w:pPr>
    <w:r w:rsidRPr="005E7B41">
      <w:rPr>
        <w:i/>
        <w:sz w:val="20"/>
        <w:szCs w:val="20"/>
      </w:rPr>
      <w:t>Deliverable D</w:t>
    </w:r>
    <w:r>
      <w:rPr>
        <w:i/>
        <w:sz w:val="20"/>
        <w:szCs w:val="20"/>
      </w:rPr>
      <w:t>5.4 -</w:t>
    </w:r>
    <w:r w:rsidRPr="00D109C8">
      <w:t xml:space="preserve"> </w:t>
    </w:r>
    <w:r w:rsidRPr="00D109C8">
      <w:rPr>
        <w:i/>
        <w:sz w:val="20"/>
        <w:szCs w:val="20"/>
      </w:rPr>
      <w:t>Advanced Optimal Battery operation and control algorithm</w:t>
    </w:r>
    <w:r w:rsidRPr="002C3772">
      <w:rPr>
        <w:i/>
        <w:sz w:val="20"/>
        <w:szCs w:val="20"/>
      </w:rPr>
      <w:tab/>
      <w:t xml:space="preserve">Page </w:t>
    </w:r>
    <w:r w:rsidRPr="002C3772">
      <w:rPr>
        <w:rStyle w:val="Nmerodepgina"/>
        <w:rFonts w:cs="Arial"/>
        <w:i/>
        <w:sz w:val="20"/>
        <w:szCs w:val="20"/>
      </w:rPr>
      <w:fldChar w:fldCharType="begin"/>
    </w:r>
    <w:r w:rsidRPr="002C3772">
      <w:rPr>
        <w:rStyle w:val="Nmerodepgina"/>
        <w:rFonts w:cs="Arial"/>
        <w:i/>
        <w:sz w:val="20"/>
        <w:szCs w:val="20"/>
      </w:rPr>
      <w:instrText xml:space="preserve"> PAGE </w:instrText>
    </w:r>
    <w:r w:rsidRPr="002C3772">
      <w:rPr>
        <w:rStyle w:val="Nmerodepgina"/>
        <w:rFonts w:cs="Arial"/>
        <w:i/>
        <w:sz w:val="20"/>
        <w:szCs w:val="20"/>
      </w:rPr>
      <w:fldChar w:fldCharType="separate"/>
    </w:r>
    <w:r w:rsidR="004430D5">
      <w:rPr>
        <w:rStyle w:val="Nmerodepgina"/>
        <w:rFonts w:cs="Arial"/>
        <w:i/>
        <w:noProof/>
        <w:sz w:val="20"/>
        <w:szCs w:val="20"/>
      </w:rPr>
      <w:t>19</w:t>
    </w:r>
    <w:r w:rsidRPr="002C3772">
      <w:rPr>
        <w:rStyle w:val="Nmerodepgina"/>
        <w:rFonts w:cs="Arial"/>
        <w:i/>
        <w:sz w:val="20"/>
        <w:szCs w:val="20"/>
      </w:rPr>
      <w:fldChar w:fldCharType="end"/>
    </w:r>
    <w:r w:rsidRPr="002C3772">
      <w:rPr>
        <w:i/>
        <w:sz w:val="20"/>
        <w:szCs w:val="20"/>
      </w:rPr>
      <w:t xml:space="preserve"> of </w:t>
    </w:r>
    <w:r w:rsidRPr="002C3772">
      <w:rPr>
        <w:rStyle w:val="Nmerodepgina"/>
        <w:rFonts w:cs="Arial"/>
        <w:i/>
        <w:sz w:val="20"/>
        <w:szCs w:val="20"/>
      </w:rPr>
      <w:fldChar w:fldCharType="begin"/>
    </w:r>
    <w:r w:rsidRPr="002C3772">
      <w:rPr>
        <w:rStyle w:val="Nmerodepgina"/>
        <w:rFonts w:cs="Arial"/>
        <w:i/>
        <w:sz w:val="20"/>
        <w:szCs w:val="20"/>
      </w:rPr>
      <w:instrText xml:space="preserve"> NUMPAGES </w:instrText>
    </w:r>
    <w:r w:rsidRPr="002C3772">
      <w:rPr>
        <w:rStyle w:val="Nmerodepgina"/>
        <w:rFonts w:cs="Arial"/>
        <w:i/>
        <w:sz w:val="20"/>
        <w:szCs w:val="20"/>
      </w:rPr>
      <w:fldChar w:fldCharType="separate"/>
    </w:r>
    <w:r w:rsidR="004430D5">
      <w:rPr>
        <w:rStyle w:val="Nmerodepgina"/>
        <w:rFonts w:cs="Arial"/>
        <w:i/>
        <w:noProof/>
        <w:sz w:val="20"/>
        <w:szCs w:val="20"/>
      </w:rPr>
      <w:t>20</w:t>
    </w:r>
    <w:r w:rsidRPr="002C3772">
      <w:rPr>
        <w:rStyle w:val="Nmerodepgina"/>
        <w:rFonts w:cs="Arial"/>
        <w:i/>
        <w:sz w:val="20"/>
        <w:szCs w:val="20"/>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09760CF" w14:textId="77777777" w:rsidR="00FE1BF2" w:rsidRDefault="00FE1BF2" w:rsidP="002C3772">
      <w:r>
        <w:separator/>
      </w:r>
    </w:p>
  </w:footnote>
  <w:footnote w:type="continuationSeparator" w:id="0">
    <w:p w14:paraId="5F2A20FE" w14:textId="77777777" w:rsidR="00FE1BF2" w:rsidRDefault="00FE1BF2" w:rsidP="002C3772">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EE8BA7" w14:textId="0695D8BD" w:rsidR="00FE1BF2" w:rsidRPr="00DE3BA2" w:rsidRDefault="00FE1BF2" w:rsidP="002C3772">
    <w:pPr>
      <w:pStyle w:val="1stpage"/>
      <w:tabs>
        <w:tab w:val="right" w:pos="8505"/>
      </w:tabs>
      <w:rPr>
        <w:i/>
      </w:rPr>
    </w:pPr>
    <w:r w:rsidRPr="00651C11">
      <w:rPr>
        <w:i/>
        <w:noProof/>
        <w:lang w:val="es-ES" w:eastAsia="es-ES"/>
      </w:rPr>
      <mc:AlternateContent>
        <mc:Choice Requires="wps">
          <w:drawing>
            <wp:anchor distT="0" distB="0" distL="114300" distR="114300" simplePos="0" relativeHeight="251659264" behindDoc="0" locked="0" layoutInCell="1" allowOverlap="1" wp14:anchorId="63893868" wp14:editId="02363AC9">
              <wp:simplePos x="0" y="0"/>
              <wp:positionH relativeFrom="column">
                <wp:posOffset>-13335</wp:posOffset>
              </wp:positionH>
              <wp:positionV relativeFrom="paragraph">
                <wp:posOffset>291465</wp:posOffset>
              </wp:positionV>
              <wp:extent cx="5410200" cy="0"/>
              <wp:effectExtent l="0" t="0" r="25400" b="25400"/>
              <wp:wrapNone/>
              <wp:docPr id="3" name="3 Conector recto"/>
              <wp:cNvGraphicFramePr/>
              <a:graphic xmlns:a="http://schemas.openxmlformats.org/drawingml/2006/main">
                <a:graphicData uri="http://schemas.microsoft.com/office/word/2010/wordprocessingShape">
                  <wps:wsp>
                    <wps:cNvCnPr/>
                    <wps:spPr>
                      <a:xfrm>
                        <a:off x="0" y="0"/>
                        <a:ext cx="5410200" cy="0"/>
                      </a:xfrm>
                      <a:prstGeom prst="line">
                        <a:avLst/>
                      </a:prstGeom>
                      <a:ln w="19050">
                        <a:solidFill>
                          <a:srgbClr val="005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5="http://schemas.microsoft.com/office/word/2012/wordml" xmlns:cx="http://schemas.microsoft.com/office/drawing/2014/chartex">
          <w:pict>
            <v:line w14:anchorId="45071428" id="3 Conector recto"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5pt,22.95pt" to="424.95pt,2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" strokecolor="#005000" strokeweight="1.5pt"/>
          </w:pict>
        </mc:Fallback>
      </mc:AlternateContent>
    </w:r>
    <w:r>
      <w:rPr>
        <w:i/>
      </w:rPr>
      <w:t>INVADE</w:t>
    </w:r>
    <w:r w:rsidRPr="00651C11">
      <w:rPr>
        <w:i/>
      </w:rPr>
      <w:tab/>
    </w:r>
    <w:r>
      <w:rPr>
        <w:i/>
      </w:rPr>
      <w:t>H2020 project – Grant agreement nº 731148</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2"/>
    <w:multiLevelType w:val="singleLevel"/>
    <w:tmpl w:val="1F02EFFA"/>
    <w:lvl w:ilvl="0">
      <w:start w:val="1"/>
      <w:numFmt w:val="bullet"/>
      <w:pStyle w:val="Listaconvietas3"/>
      <w:lvlText w:val=""/>
      <w:lvlJc w:val="left"/>
      <w:pPr>
        <w:tabs>
          <w:tab w:val="num" w:pos="926"/>
        </w:tabs>
        <w:ind w:left="926" w:hanging="360"/>
      </w:pPr>
      <w:rPr>
        <w:rFonts w:ascii="Symbol" w:hAnsi="Symbol" w:hint="default"/>
      </w:rPr>
    </w:lvl>
  </w:abstractNum>
  <w:abstractNum w:abstractNumId="1">
    <w:nsid w:val="FFFFFF89"/>
    <w:multiLevelType w:val="singleLevel"/>
    <w:tmpl w:val="FD4611BA"/>
    <w:lvl w:ilvl="0">
      <w:start w:val="1"/>
      <w:numFmt w:val="bullet"/>
      <w:pStyle w:val="Listaconvietas"/>
      <w:lvlText w:val=""/>
      <w:lvlJc w:val="left"/>
      <w:pPr>
        <w:tabs>
          <w:tab w:val="num" w:pos="360"/>
        </w:tabs>
        <w:ind w:left="360" w:hanging="360"/>
      </w:pPr>
      <w:rPr>
        <w:rFonts w:ascii="Symbol" w:hAnsi="Symbol" w:hint="default"/>
      </w:rPr>
    </w:lvl>
  </w:abstractNum>
  <w:abstractNum w:abstractNumId="2">
    <w:nsid w:val="00000001"/>
    <w:multiLevelType w:val="multilevel"/>
    <w:tmpl w:val="00000001"/>
    <w:name w:val="WW8Num1"/>
    <w:lvl w:ilvl="0">
      <w:start w:val="1"/>
      <w:numFmt w:val="bullet"/>
      <w:lvlText w:val=""/>
      <w:lvlJc w:val="left"/>
      <w:pPr>
        <w:tabs>
          <w:tab w:val="num" w:pos="720"/>
        </w:tabs>
        <w:ind w:left="720" w:hanging="360"/>
      </w:pPr>
      <w:rPr>
        <w:rFonts w:ascii="Wingdings 2" w:hAnsi="Wingdings 2"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Wingdings 2" w:hAnsi="Wingdings 2"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Wingdings 2" w:hAnsi="Wingdings 2"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
    <w:nsid w:val="00000005"/>
    <w:multiLevelType w:val="multilevel"/>
    <w:tmpl w:val="00000005"/>
    <w:name w:val="WW8Num5"/>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Symbol" w:hAnsi="Symbol" w:cs="OpenSymbol"/>
      </w:rPr>
    </w:lvl>
    <w:lvl w:ilvl="2">
      <w:start w:val="1"/>
      <w:numFmt w:val="bullet"/>
      <w:lvlText w:val=""/>
      <w:lvlJc w:val="left"/>
      <w:pPr>
        <w:tabs>
          <w:tab w:val="num" w:pos="1440"/>
        </w:tabs>
        <w:ind w:left="1440" w:hanging="360"/>
      </w:pPr>
      <w:rPr>
        <w:rFonts w:ascii="Symbol" w:hAnsi="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Symbol" w:hAnsi="Symbol" w:cs="OpenSymbol"/>
      </w:rPr>
    </w:lvl>
    <w:lvl w:ilvl="5">
      <w:start w:val="1"/>
      <w:numFmt w:val="bullet"/>
      <w:lvlText w:val=""/>
      <w:lvlJc w:val="left"/>
      <w:pPr>
        <w:tabs>
          <w:tab w:val="num" w:pos="2520"/>
        </w:tabs>
        <w:ind w:left="2520" w:hanging="360"/>
      </w:pPr>
      <w:rPr>
        <w:rFonts w:ascii="Symbol" w:hAnsi="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Symbol" w:hAnsi="Symbol" w:cs="OpenSymbol"/>
      </w:rPr>
    </w:lvl>
    <w:lvl w:ilvl="8">
      <w:start w:val="1"/>
      <w:numFmt w:val="bullet"/>
      <w:lvlText w:val=""/>
      <w:lvlJc w:val="left"/>
      <w:pPr>
        <w:tabs>
          <w:tab w:val="num" w:pos="3600"/>
        </w:tabs>
        <w:ind w:left="3600" w:hanging="360"/>
      </w:pPr>
      <w:rPr>
        <w:rFonts w:ascii="Symbol" w:hAnsi="Symbol" w:cs="OpenSymbol"/>
      </w:rPr>
    </w:lvl>
  </w:abstractNum>
  <w:abstractNum w:abstractNumId="4">
    <w:nsid w:val="0A411C76"/>
    <w:multiLevelType w:val="hybridMultilevel"/>
    <w:tmpl w:val="8D767E1C"/>
    <w:lvl w:ilvl="0" w:tplc="5B564EC2">
      <w:start w:val="1"/>
      <w:numFmt w:val="decimal"/>
      <w:pStyle w:val="Numberedlist"/>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5">
    <w:nsid w:val="0A7C669D"/>
    <w:multiLevelType w:val="hybridMultilevel"/>
    <w:tmpl w:val="E9A878B8"/>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nsid w:val="0B741630"/>
    <w:multiLevelType w:val="hybridMultilevel"/>
    <w:tmpl w:val="EDE85F3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nsid w:val="0F4B6814"/>
    <w:multiLevelType w:val="hybridMultilevel"/>
    <w:tmpl w:val="15E8CD52"/>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8">
    <w:nsid w:val="15B461A0"/>
    <w:multiLevelType w:val="hybridMultilevel"/>
    <w:tmpl w:val="6912508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nsid w:val="1ED461AC"/>
    <w:multiLevelType w:val="hybridMultilevel"/>
    <w:tmpl w:val="B5564C96"/>
    <w:lvl w:ilvl="0" w:tplc="65A00362">
      <w:start w:val="1"/>
      <w:numFmt w:val="decimal"/>
      <w:pStyle w:val="Numberedlist1"/>
      <w:lvlText w:val="%1.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0">
    <w:nsid w:val="1F7043BE"/>
    <w:multiLevelType w:val="hybridMultilevel"/>
    <w:tmpl w:val="AED82D2E"/>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1">
    <w:nsid w:val="20046778"/>
    <w:multiLevelType w:val="hybridMultilevel"/>
    <w:tmpl w:val="6BD2C17C"/>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2">
    <w:nsid w:val="21310BAD"/>
    <w:multiLevelType w:val="hybridMultilevel"/>
    <w:tmpl w:val="02386208"/>
    <w:lvl w:ilvl="0" w:tplc="6346DDBE">
      <w:start w:val="1"/>
      <w:numFmt w:val="bullet"/>
      <w:lvlText w:val=""/>
      <w:lvlJc w:val="left"/>
      <w:pPr>
        <w:tabs>
          <w:tab w:val="num" w:pos="360"/>
        </w:tabs>
        <w:ind w:left="360" w:hanging="360"/>
      </w:pPr>
      <w:rPr>
        <w:rFonts w:ascii="Symbol" w:hAnsi="Symbol" w:hint="default"/>
      </w:rPr>
    </w:lvl>
    <w:lvl w:ilvl="1" w:tplc="04030003">
      <w:start w:val="1"/>
      <w:numFmt w:val="bullet"/>
      <w:pStyle w:val="Bulletnospace-level1"/>
      <w:lvlText w:val=""/>
      <w:lvlJc w:val="left"/>
      <w:pPr>
        <w:tabs>
          <w:tab w:val="num" w:pos="1080"/>
        </w:tabs>
        <w:ind w:left="1080" w:hanging="360"/>
      </w:pPr>
      <w:rPr>
        <w:rFonts w:ascii="Symbol" w:hAnsi="Symbol" w:hint="default"/>
      </w:rPr>
    </w:lvl>
    <w:lvl w:ilvl="2" w:tplc="04030005">
      <w:start w:val="1"/>
      <w:numFmt w:val="bullet"/>
      <w:lvlText w:val=""/>
      <w:lvlJc w:val="left"/>
      <w:pPr>
        <w:tabs>
          <w:tab w:val="num" w:pos="1800"/>
        </w:tabs>
        <w:ind w:left="1800" w:hanging="360"/>
      </w:pPr>
      <w:rPr>
        <w:rFonts w:ascii="Wingdings" w:hAnsi="Wingdings" w:hint="default"/>
      </w:rPr>
    </w:lvl>
    <w:lvl w:ilvl="3" w:tplc="04030001" w:tentative="1">
      <w:start w:val="1"/>
      <w:numFmt w:val="bullet"/>
      <w:lvlText w:val=""/>
      <w:lvlJc w:val="left"/>
      <w:pPr>
        <w:tabs>
          <w:tab w:val="num" w:pos="2520"/>
        </w:tabs>
        <w:ind w:left="2520" w:hanging="360"/>
      </w:pPr>
      <w:rPr>
        <w:rFonts w:ascii="Symbol" w:hAnsi="Symbol" w:hint="default"/>
      </w:rPr>
    </w:lvl>
    <w:lvl w:ilvl="4" w:tplc="04030003" w:tentative="1">
      <w:start w:val="1"/>
      <w:numFmt w:val="bullet"/>
      <w:lvlText w:val="o"/>
      <w:lvlJc w:val="left"/>
      <w:pPr>
        <w:tabs>
          <w:tab w:val="num" w:pos="3240"/>
        </w:tabs>
        <w:ind w:left="3240" w:hanging="360"/>
      </w:pPr>
      <w:rPr>
        <w:rFonts w:ascii="Courier New" w:hAnsi="Courier New" w:cs="OpenSymbol" w:hint="default"/>
      </w:rPr>
    </w:lvl>
    <w:lvl w:ilvl="5" w:tplc="04030005" w:tentative="1">
      <w:start w:val="1"/>
      <w:numFmt w:val="bullet"/>
      <w:lvlText w:val=""/>
      <w:lvlJc w:val="left"/>
      <w:pPr>
        <w:tabs>
          <w:tab w:val="num" w:pos="3960"/>
        </w:tabs>
        <w:ind w:left="3960" w:hanging="360"/>
      </w:pPr>
      <w:rPr>
        <w:rFonts w:ascii="Wingdings" w:hAnsi="Wingdings" w:hint="default"/>
      </w:rPr>
    </w:lvl>
    <w:lvl w:ilvl="6" w:tplc="04030001" w:tentative="1">
      <w:start w:val="1"/>
      <w:numFmt w:val="bullet"/>
      <w:lvlText w:val=""/>
      <w:lvlJc w:val="left"/>
      <w:pPr>
        <w:tabs>
          <w:tab w:val="num" w:pos="4680"/>
        </w:tabs>
        <w:ind w:left="4680" w:hanging="360"/>
      </w:pPr>
      <w:rPr>
        <w:rFonts w:ascii="Symbol" w:hAnsi="Symbol" w:hint="default"/>
      </w:rPr>
    </w:lvl>
    <w:lvl w:ilvl="7" w:tplc="04030003" w:tentative="1">
      <w:start w:val="1"/>
      <w:numFmt w:val="bullet"/>
      <w:lvlText w:val="o"/>
      <w:lvlJc w:val="left"/>
      <w:pPr>
        <w:tabs>
          <w:tab w:val="num" w:pos="5400"/>
        </w:tabs>
        <w:ind w:left="5400" w:hanging="360"/>
      </w:pPr>
      <w:rPr>
        <w:rFonts w:ascii="Courier New" w:hAnsi="Courier New" w:cs="OpenSymbol" w:hint="default"/>
      </w:rPr>
    </w:lvl>
    <w:lvl w:ilvl="8" w:tplc="04030005" w:tentative="1">
      <w:start w:val="1"/>
      <w:numFmt w:val="bullet"/>
      <w:lvlText w:val=""/>
      <w:lvlJc w:val="left"/>
      <w:pPr>
        <w:tabs>
          <w:tab w:val="num" w:pos="6120"/>
        </w:tabs>
        <w:ind w:left="6120" w:hanging="360"/>
      </w:pPr>
      <w:rPr>
        <w:rFonts w:ascii="Wingdings" w:hAnsi="Wingdings" w:hint="default"/>
      </w:rPr>
    </w:lvl>
  </w:abstractNum>
  <w:abstractNum w:abstractNumId="13">
    <w:nsid w:val="23E65AAC"/>
    <w:multiLevelType w:val="hybridMultilevel"/>
    <w:tmpl w:val="76AAE898"/>
    <w:lvl w:ilvl="0" w:tplc="94B43FA0">
      <w:start w:val="1"/>
      <w:numFmt w:val="decimal"/>
      <w:pStyle w:val="Equation"/>
      <w:suff w:val="nothing"/>
      <w:lvlText w:val="(%1)"/>
      <w:lvlJc w:val="righ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4">
    <w:nsid w:val="27120CB7"/>
    <w:multiLevelType w:val="hybridMultilevel"/>
    <w:tmpl w:val="144E4140"/>
    <w:lvl w:ilvl="0" w:tplc="04140001">
      <w:start w:val="1"/>
      <w:numFmt w:val="bullet"/>
      <w:lvlText w:val=""/>
      <w:lvlJc w:val="left"/>
      <w:pPr>
        <w:ind w:left="780" w:hanging="360"/>
      </w:pPr>
      <w:rPr>
        <w:rFonts w:ascii="Symbol" w:hAnsi="Symbol" w:hint="default"/>
      </w:rPr>
    </w:lvl>
    <w:lvl w:ilvl="1" w:tplc="04140003" w:tentative="1">
      <w:start w:val="1"/>
      <w:numFmt w:val="bullet"/>
      <w:lvlText w:val="o"/>
      <w:lvlJc w:val="left"/>
      <w:pPr>
        <w:ind w:left="1500" w:hanging="360"/>
      </w:pPr>
      <w:rPr>
        <w:rFonts w:ascii="Courier New" w:hAnsi="Courier New" w:cs="Courier New" w:hint="default"/>
      </w:rPr>
    </w:lvl>
    <w:lvl w:ilvl="2" w:tplc="04140005" w:tentative="1">
      <w:start w:val="1"/>
      <w:numFmt w:val="bullet"/>
      <w:lvlText w:val=""/>
      <w:lvlJc w:val="left"/>
      <w:pPr>
        <w:ind w:left="2220" w:hanging="360"/>
      </w:pPr>
      <w:rPr>
        <w:rFonts w:ascii="Wingdings" w:hAnsi="Wingdings" w:hint="default"/>
      </w:rPr>
    </w:lvl>
    <w:lvl w:ilvl="3" w:tplc="04140001" w:tentative="1">
      <w:start w:val="1"/>
      <w:numFmt w:val="bullet"/>
      <w:lvlText w:val=""/>
      <w:lvlJc w:val="left"/>
      <w:pPr>
        <w:ind w:left="2940" w:hanging="360"/>
      </w:pPr>
      <w:rPr>
        <w:rFonts w:ascii="Symbol" w:hAnsi="Symbol" w:hint="default"/>
      </w:rPr>
    </w:lvl>
    <w:lvl w:ilvl="4" w:tplc="04140003" w:tentative="1">
      <w:start w:val="1"/>
      <w:numFmt w:val="bullet"/>
      <w:lvlText w:val="o"/>
      <w:lvlJc w:val="left"/>
      <w:pPr>
        <w:ind w:left="3660" w:hanging="360"/>
      </w:pPr>
      <w:rPr>
        <w:rFonts w:ascii="Courier New" w:hAnsi="Courier New" w:cs="Courier New" w:hint="default"/>
      </w:rPr>
    </w:lvl>
    <w:lvl w:ilvl="5" w:tplc="04140005" w:tentative="1">
      <w:start w:val="1"/>
      <w:numFmt w:val="bullet"/>
      <w:lvlText w:val=""/>
      <w:lvlJc w:val="left"/>
      <w:pPr>
        <w:ind w:left="4380" w:hanging="360"/>
      </w:pPr>
      <w:rPr>
        <w:rFonts w:ascii="Wingdings" w:hAnsi="Wingdings" w:hint="default"/>
      </w:rPr>
    </w:lvl>
    <w:lvl w:ilvl="6" w:tplc="04140001" w:tentative="1">
      <w:start w:val="1"/>
      <w:numFmt w:val="bullet"/>
      <w:lvlText w:val=""/>
      <w:lvlJc w:val="left"/>
      <w:pPr>
        <w:ind w:left="5100" w:hanging="360"/>
      </w:pPr>
      <w:rPr>
        <w:rFonts w:ascii="Symbol" w:hAnsi="Symbol" w:hint="default"/>
      </w:rPr>
    </w:lvl>
    <w:lvl w:ilvl="7" w:tplc="04140003" w:tentative="1">
      <w:start w:val="1"/>
      <w:numFmt w:val="bullet"/>
      <w:lvlText w:val="o"/>
      <w:lvlJc w:val="left"/>
      <w:pPr>
        <w:ind w:left="5820" w:hanging="360"/>
      </w:pPr>
      <w:rPr>
        <w:rFonts w:ascii="Courier New" w:hAnsi="Courier New" w:cs="Courier New" w:hint="default"/>
      </w:rPr>
    </w:lvl>
    <w:lvl w:ilvl="8" w:tplc="04140005" w:tentative="1">
      <w:start w:val="1"/>
      <w:numFmt w:val="bullet"/>
      <w:lvlText w:val=""/>
      <w:lvlJc w:val="left"/>
      <w:pPr>
        <w:ind w:left="6540" w:hanging="360"/>
      </w:pPr>
      <w:rPr>
        <w:rFonts w:ascii="Wingdings" w:hAnsi="Wingdings" w:hint="default"/>
      </w:rPr>
    </w:lvl>
  </w:abstractNum>
  <w:abstractNum w:abstractNumId="15">
    <w:nsid w:val="29427A12"/>
    <w:multiLevelType w:val="hybridMultilevel"/>
    <w:tmpl w:val="CBF8A380"/>
    <w:lvl w:ilvl="0" w:tplc="7EC614DE">
      <w:start w:val="1"/>
      <w:numFmt w:val="decimal"/>
      <w:lvlText w:val="%1)"/>
      <w:lvlJc w:val="left"/>
      <w:pPr>
        <w:ind w:left="361" w:hanging="360"/>
      </w:pPr>
      <w:rPr>
        <w:rFonts w:hint="default"/>
      </w:rPr>
    </w:lvl>
    <w:lvl w:ilvl="1" w:tplc="0C0A0019" w:tentative="1">
      <w:start w:val="1"/>
      <w:numFmt w:val="lowerLetter"/>
      <w:lvlText w:val="%2."/>
      <w:lvlJc w:val="left"/>
      <w:pPr>
        <w:ind w:left="1081" w:hanging="360"/>
      </w:pPr>
    </w:lvl>
    <w:lvl w:ilvl="2" w:tplc="0C0A001B" w:tentative="1">
      <w:start w:val="1"/>
      <w:numFmt w:val="lowerRoman"/>
      <w:lvlText w:val="%3."/>
      <w:lvlJc w:val="right"/>
      <w:pPr>
        <w:ind w:left="1801" w:hanging="180"/>
      </w:pPr>
    </w:lvl>
    <w:lvl w:ilvl="3" w:tplc="0C0A000F" w:tentative="1">
      <w:start w:val="1"/>
      <w:numFmt w:val="decimal"/>
      <w:lvlText w:val="%4."/>
      <w:lvlJc w:val="left"/>
      <w:pPr>
        <w:ind w:left="2521" w:hanging="360"/>
      </w:pPr>
    </w:lvl>
    <w:lvl w:ilvl="4" w:tplc="0C0A0019" w:tentative="1">
      <w:start w:val="1"/>
      <w:numFmt w:val="lowerLetter"/>
      <w:lvlText w:val="%5."/>
      <w:lvlJc w:val="left"/>
      <w:pPr>
        <w:ind w:left="3241" w:hanging="360"/>
      </w:pPr>
    </w:lvl>
    <w:lvl w:ilvl="5" w:tplc="0C0A001B" w:tentative="1">
      <w:start w:val="1"/>
      <w:numFmt w:val="lowerRoman"/>
      <w:lvlText w:val="%6."/>
      <w:lvlJc w:val="right"/>
      <w:pPr>
        <w:ind w:left="3961" w:hanging="180"/>
      </w:pPr>
    </w:lvl>
    <w:lvl w:ilvl="6" w:tplc="0C0A000F" w:tentative="1">
      <w:start w:val="1"/>
      <w:numFmt w:val="decimal"/>
      <w:lvlText w:val="%7."/>
      <w:lvlJc w:val="left"/>
      <w:pPr>
        <w:ind w:left="4681" w:hanging="360"/>
      </w:pPr>
    </w:lvl>
    <w:lvl w:ilvl="7" w:tplc="0C0A0019" w:tentative="1">
      <w:start w:val="1"/>
      <w:numFmt w:val="lowerLetter"/>
      <w:lvlText w:val="%8."/>
      <w:lvlJc w:val="left"/>
      <w:pPr>
        <w:ind w:left="5401" w:hanging="360"/>
      </w:pPr>
    </w:lvl>
    <w:lvl w:ilvl="8" w:tplc="0C0A001B" w:tentative="1">
      <w:start w:val="1"/>
      <w:numFmt w:val="lowerRoman"/>
      <w:lvlText w:val="%9."/>
      <w:lvlJc w:val="right"/>
      <w:pPr>
        <w:ind w:left="6121" w:hanging="180"/>
      </w:pPr>
    </w:lvl>
  </w:abstractNum>
  <w:abstractNum w:abstractNumId="16">
    <w:nsid w:val="2C8D5AD3"/>
    <w:multiLevelType w:val="singleLevel"/>
    <w:tmpl w:val="82EE6B70"/>
    <w:lvl w:ilvl="0">
      <w:start w:val="1"/>
      <w:numFmt w:val="bullet"/>
      <w:pStyle w:val="Listaconvietas2"/>
      <w:lvlText w:val=""/>
      <w:lvlJc w:val="left"/>
      <w:pPr>
        <w:tabs>
          <w:tab w:val="num" w:pos="1360"/>
        </w:tabs>
        <w:ind w:left="1360" w:hanging="283"/>
      </w:pPr>
      <w:rPr>
        <w:rFonts w:ascii="Symbol" w:hAnsi="Symbol"/>
      </w:rPr>
    </w:lvl>
  </w:abstractNum>
  <w:abstractNum w:abstractNumId="17">
    <w:nsid w:val="2DD80420"/>
    <w:multiLevelType w:val="multilevel"/>
    <w:tmpl w:val="F4121D3E"/>
    <w:lvl w:ilvl="0">
      <w:start w:val="1"/>
      <w:numFmt w:val="bullet"/>
      <w:pStyle w:val="Bullet2"/>
      <w:lvlText w:val=""/>
      <w:lvlJc w:val="left"/>
      <w:pPr>
        <w:ind w:left="1992" w:hanging="432"/>
      </w:pPr>
      <w:rPr>
        <w:rFonts w:ascii="Wingdings" w:hAnsi="Wingding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nsid w:val="30FD1E1D"/>
    <w:multiLevelType w:val="multilevel"/>
    <w:tmpl w:val="DE7CBD4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322B62BA"/>
    <w:multiLevelType w:val="hybridMultilevel"/>
    <w:tmpl w:val="7C4E2004"/>
    <w:lvl w:ilvl="0" w:tplc="0414000F">
      <w:start w:val="1"/>
      <w:numFmt w:val="decimal"/>
      <w:lvlText w:val="%1."/>
      <w:lvlJc w:val="left"/>
      <w:pPr>
        <w:ind w:left="720" w:hanging="360"/>
      </w:pPr>
    </w:lvl>
    <w:lvl w:ilvl="1" w:tplc="04140019">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0">
    <w:nsid w:val="33253DE3"/>
    <w:multiLevelType w:val="hybridMultilevel"/>
    <w:tmpl w:val="CD18D1BE"/>
    <w:lvl w:ilvl="0" w:tplc="3CAE4CFC">
      <w:start w:val="1"/>
      <w:numFmt w:val="decimal"/>
      <w:lvlText w:val="%1."/>
      <w:lvlJc w:val="left"/>
      <w:pPr>
        <w:ind w:left="720" w:hanging="360"/>
      </w:pPr>
      <w:rPr>
        <w:rFonts w:ascii="Arial Narrow" w:hAnsi="Arial Narrow" w:cs="Arial" w:hint="default"/>
      </w:r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1">
    <w:nsid w:val="3B6A0E1C"/>
    <w:multiLevelType w:val="hybridMultilevel"/>
    <w:tmpl w:val="7C4E2004"/>
    <w:lvl w:ilvl="0" w:tplc="0414000F">
      <w:start w:val="1"/>
      <w:numFmt w:val="decimal"/>
      <w:lvlText w:val="%1."/>
      <w:lvlJc w:val="left"/>
      <w:pPr>
        <w:ind w:left="720" w:hanging="360"/>
      </w:pPr>
    </w:lvl>
    <w:lvl w:ilvl="1" w:tplc="04140019">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2">
    <w:nsid w:val="433A4E00"/>
    <w:multiLevelType w:val="hybridMultilevel"/>
    <w:tmpl w:val="71BE05B4"/>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3">
    <w:nsid w:val="45627185"/>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nsid w:val="45DA783C"/>
    <w:multiLevelType w:val="hybridMultilevel"/>
    <w:tmpl w:val="854C3730"/>
    <w:lvl w:ilvl="0" w:tplc="84FAF300">
      <w:start w:val="1"/>
      <w:numFmt w:val="decimal"/>
      <w:lvlText w:val="%1."/>
      <w:lvlJc w:val="left"/>
      <w:pPr>
        <w:ind w:left="720" w:hanging="360"/>
      </w:pPr>
      <w:rPr>
        <w:rFonts w:eastAsia="Times New Roman" w:hint="default"/>
        <w:b w:val="0"/>
        <w:color w:val="000000"/>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5">
    <w:nsid w:val="501A33F9"/>
    <w:multiLevelType w:val="multilevel"/>
    <w:tmpl w:val="87262CB0"/>
    <w:lvl w:ilvl="0">
      <w:start w:val="1"/>
      <w:numFmt w:val="bullet"/>
      <w:pStyle w:val="Bullet-noline"/>
      <w:lvlText w:val="o"/>
      <w:lvlJc w:val="left"/>
      <w:pPr>
        <w:tabs>
          <w:tab w:val="num" w:pos="432"/>
        </w:tabs>
        <w:ind w:left="432" w:hanging="432"/>
      </w:pPr>
      <w:rPr>
        <w:rFonts w:ascii="Courier New" w:hAnsi="Courier New" w:cs="OpenSymbol"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862"/>
        </w:tabs>
        <w:ind w:left="862" w:hanging="720"/>
      </w:pPr>
      <w:rPr>
        <w:rFonts w:ascii="Times New Roman" w:hAnsi="Times New Roman"/>
        <w:b w:val="0"/>
        <w:bCs w:val="0"/>
        <w:i w:val="0"/>
        <w:iCs w:val="0"/>
        <w:caps w:val="0"/>
        <w:smallCaps w:val="0"/>
        <w:strike w:val="0"/>
        <w:dstrike w:val="0"/>
        <w:noProof w:val="0"/>
        <w:vanish w:val="0"/>
        <w:spacing w:val="0"/>
        <w:kern w:val="0"/>
        <w:position w:val="0"/>
        <w:u w:val="none"/>
        <w:vertAlign w:val="baseline"/>
        <w:em w:val="none"/>
      </w:r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rPr>
        <w:b w:val="0"/>
      </w:rPr>
    </w:lvl>
    <w:lvl w:ilvl="5">
      <w:start w:val="1"/>
      <w:numFmt w:val="decimal"/>
      <w:lvlText w:val="%1.%2.%3.%4.%5.%6"/>
      <w:lvlJc w:val="left"/>
      <w:pPr>
        <w:tabs>
          <w:tab w:val="num" w:pos="1152"/>
        </w:tabs>
        <w:ind w:left="1152" w:hanging="1152"/>
      </w:pPr>
      <w:rPr>
        <w:b w:val="0"/>
      </w:r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6">
    <w:nsid w:val="516714E7"/>
    <w:multiLevelType w:val="hybridMultilevel"/>
    <w:tmpl w:val="7C4E2004"/>
    <w:lvl w:ilvl="0" w:tplc="0414000F">
      <w:start w:val="1"/>
      <w:numFmt w:val="decimal"/>
      <w:lvlText w:val="%1."/>
      <w:lvlJc w:val="left"/>
      <w:pPr>
        <w:ind w:left="720" w:hanging="360"/>
      </w:pPr>
    </w:lvl>
    <w:lvl w:ilvl="1" w:tplc="04140019">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7">
    <w:nsid w:val="53383FB9"/>
    <w:multiLevelType w:val="multilevel"/>
    <w:tmpl w:val="3E768DC4"/>
    <w:lvl w:ilvl="0">
      <w:start w:val="1"/>
      <w:numFmt w:val="decimal"/>
      <w:pStyle w:val="Ttulo1"/>
      <w:lvlText w:val="%1"/>
      <w:lvlJc w:val="left"/>
      <w:pPr>
        <w:ind w:left="574" w:hanging="432"/>
      </w:pPr>
      <w:rPr>
        <w:rFonts w:hint="default"/>
      </w:rPr>
    </w:lvl>
    <w:lvl w:ilvl="1">
      <w:start w:val="1"/>
      <w:numFmt w:val="decimal"/>
      <w:pStyle w:val="Ttulo2"/>
      <w:lvlText w:val="%1.%2"/>
      <w:lvlJc w:val="left"/>
      <w:pPr>
        <w:ind w:left="-6085" w:hanging="576"/>
      </w:pPr>
      <w:rPr>
        <w:rFonts w:hint="default"/>
      </w:rPr>
    </w:lvl>
    <w:lvl w:ilvl="2">
      <w:start w:val="1"/>
      <w:numFmt w:val="decimal"/>
      <w:pStyle w:val="Ttulo3"/>
      <w:lvlText w:val="%1.%2.%3"/>
      <w:lvlJc w:val="left"/>
      <w:pPr>
        <w:ind w:left="-7643" w:hanging="720"/>
      </w:pPr>
      <w:rPr>
        <w:rFonts w:hint="default"/>
      </w:rPr>
    </w:lvl>
    <w:lvl w:ilvl="3">
      <w:start w:val="1"/>
      <w:numFmt w:val="decimal"/>
      <w:pStyle w:val="Ttulo4"/>
      <w:lvlText w:val="%1.%2.%3.%4"/>
      <w:lvlJc w:val="left"/>
      <w:pPr>
        <w:ind w:left="-7499" w:hanging="864"/>
      </w:pPr>
      <w:rPr>
        <w:rFonts w:hint="default"/>
      </w:rPr>
    </w:lvl>
    <w:lvl w:ilvl="4">
      <w:start w:val="1"/>
      <w:numFmt w:val="decimal"/>
      <w:lvlText w:val="%1.%2.%3.%4.%5"/>
      <w:lvlJc w:val="left"/>
      <w:pPr>
        <w:ind w:left="-7355" w:hanging="1008"/>
      </w:pPr>
      <w:rPr>
        <w:rFonts w:hint="default"/>
      </w:rPr>
    </w:lvl>
    <w:lvl w:ilvl="5">
      <w:start w:val="1"/>
      <w:numFmt w:val="decimal"/>
      <w:lvlText w:val="%1.%2.%3.%4.%5.%6"/>
      <w:lvlJc w:val="left"/>
      <w:pPr>
        <w:ind w:left="-7211" w:hanging="1152"/>
      </w:pPr>
      <w:rPr>
        <w:rFonts w:hint="default"/>
      </w:rPr>
    </w:lvl>
    <w:lvl w:ilvl="6">
      <w:start w:val="1"/>
      <w:numFmt w:val="decimal"/>
      <w:lvlText w:val="%1.%2.%3.%4.%5.%6.%7"/>
      <w:lvlJc w:val="left"/>
      <w:pPr>
        <w:ind w:left="-7067" w:hanging="1296"/>
      </w:pPr>
      <w:rPr>
        <w:rFonts w:hint="default"/>
      </w:rPr>
    </w:lvl>
    <w:lvl w:ilvl="7">
      <w:start w:val="1"/>
      <w:numFmt w:val="decimal"/>
      <w:lvlText w:val="%1.%2.%3.%4.%5.%6.%7.%8"/>
      <w:lvlJc w:val="left"/>
      <w:pPr>
        <w:ind w:left="-6923" w:hanging="1440"/>
      </w:pPr>
      <w:rPr>
        <w:rFonts w:hint="default"/>
      </w:rPr>
    </w:lvl>
    <w:lvl w:ilvl="8">
      <w:start w:val="1"/>
      <w:numFmt w:val="decimal"/>
      <w:lvlText w:val="%1.%2.%3.%4.%5.%6.%7.%8.%9"/>
      <w:lvlJc w:val="left"/>
      <w:pPr>
        <w:ind w:left="-6779" w:hanging="1584"/>
      </w:pPr>
      <w:rPr>
        <w:rFonts w:hint="default"/>
      </w:rPr>
    </w:lvl>
  </w:abstractNum>
  <w:abstractNum w:abstractNumId="28">
    <w:nsid w:val="57495F11"/>
    <w:multiLevelType w:val="hybridMultilevel"/>
    <w:tmpl w:val="2D12995E"/>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9">
    <w:nsid w:val="57E83503"/>
    <w:multiLevelType w:val="multilevel"/>
    <w:tmpl w:val="986E36CA"/>
    <w:lvl w:ilvl="0">
      <w:start w:val="1"/>
      <w:numFmt w:val="decimal"/>
      <w:lvlText w:val="%1."/>
      <w:lvlJc w:val="left"/>
      <w:pPr>
        <w:ind w:left="1070" w:hanging="360"/>
      </w:pPr>
      <w:rPr>
        <w:color w:val="auto"/>
      </w:rPr>
    </w:lvl>
    <w:lvl w:ilvl="1">
      <w:start w:val="1"/>
      <w:numFmt w:val="lowerLetter"/>
      <w:lvlText w:val="%2."/>
      <w:lvlJc w:val="left"/>
      <w:pPr>
        <w:ind w:left="1440" w:hanging="360"/>
      </w:pPr>
      <w:rPr>
        <w:color w:val="auto"/>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nsid w:val="57FB125E"/>
    <w:multiLevelType w:val="hybridMultilevel"/>
    <w:tmpl w:val="5532E05A"/>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1">
    <w:nsid w:val="58742277"/>
    <w:multiLevelType w:val="multilevel"/>
    <w:tmpl w:val="0403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nsid w:val="5A0E2652"/>
    <w:multiLevelType w:val="hybridMultilevel"/>
    <w:tmpl w:val="371A541E"/>
    <w:lvl w:ilvl="0" w:tplc="22069652">
      <w:start w:val="3"/>
      <w:numFmt w:val="bullet"/>
      <w:lvlText w:val=""/>
      <w:lvlJc w:val="left"/>
      <w:pPr>
        <w:ind w:left="720" w:hanging="360"/>
      </w:pPr>
      <w:rPr>
        <w:rFonts w:ascii="Symbol" w:eastAsia="Calibri" w:hAnsi="Symbol" w:cs="Arial" w:hint="default"/>
      </w:rPr>
    </w:lvl>
    <w:lvl w:ilvl="1" w:tplc="04140003">
      <w:start w:val="1"/>
      <w:numFmt w:val="bullet"/>
      <w:lvlText w:val="o"/>
      <w:lvlJc w:val="left"/>
      <w:pPr>
        <w:ind w:left="1440" w:hanging="360"/>
      </w:pPr>
      <w:rPr>
        <w:rFonts w:ascii="Courier New" w:hAnsi="Courier New" w:cs="Courier New" w:hint="default"/>
      </w:rPr>
    </w:lvl>
    <w:lvl w:ilvl="2" w:tplc="98BCDEAE">
      <w:numFmt w:val="bullet"/>
      <w:lvlText w:val="-"/>
      <w:lvlJc w:val="left"/>
      <w:pPr>
        <w:ind w:left="2160" w:hanging="360"/>
      </w:pPr>
      <w:rPr>
        <w:rFonts w:ascii="Arial" w:eastAsia="Calibri" w:hAnsi="Arial" w:cs="Arial"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3">
    <w:nsid w:val="5A2469A2"/>
    <w:multiLevelType w:val="hybridMultilevel"/>
    <w:tmpl w:val="D26E8432"/>
    <w:lvl w:ilvl="0" w:tplc="B7387DA2">
      <w:start w:val="1"/>
      <w:numFmt w:val="bullet"/>
      <w:pStyle w:val="bullet"/>
      <w:lvlText w:val=""/>
      <w:lvlJc w:val="left"/>
      <w:pPr>
        <w:tabs>
          <w:tab w:val="num" w:pos="360"/>
        </w:tabs>
        <w:ind w:left="144" w:hanging="144"/>
      </w:pPr>
      <w:rPr>
        <w:rFonts w:ascii="Symbol" w:hAnsi="Symbol" w:hint="default"/>
      </w:rPr>
    </w:lvl>
    <w:lvl w:ilvl="1" w:tplc="390CFA34">
      <w:start w:val="1"/>
      <w:numFmt w:val="bullet"/>
      <w:lvlText w:val=""/>
      <w:lvlJc w:val="left"/>
      <w:pPr>
        <w:tabs>
          <w:tab w:val="num" w:pos="1440"/>
        </w:tabs>
        <w:ind w:left="1224" w:hanging="144"/>
      </w:pPr>
      <w:rPr>
        <w:rFonts w:ascii="Symbol" w:hAnsi="Symbol" w:hint="default"/>
      </w:rPr>
    </w:lvl>
    <w:lvl w:ilvl="2" w:tplc="23909DFA" w:tentative="1">
      <w:start w:val="1"/>
      <w:numFmt w:val="bullet"/>
      <w:lvlText w:val=""/>
      <w:lvlJc w:val="left"/>
      <w:pPr>
        <w:tabs>
          <w:tab w:val="num" w:pos="2160"/>
        </w:tabs>
        <w:ind w:left="2160" w:hanging="360"/>
      </w:pPr>
      <w:rPr>
        <w:rFonts w:ascii="Wingdings" w:hAnsi="Wingdings" w:hint="default"/>
      </w:rPr>
    </w:lvl>
    <w:lvl w:ilvl="3" w:tplc="0E9270A0" w:tentative="1">
      <w:start w:val="1"/>
      <w:numFmt w:val="bullet"/>
      <w:lvlText w:val=""/>
      <w:lvlJc w:val="left"/>
      <w:pPr>
        <w:tabs>
          <w:tab w:val="num" w:pos="2880"/>
        </w:tabs>
        <w:ind w:left="2880" w:hanging="360"/>
      </w:pPr>
      <w:rPr>
        <w:rFonts w:ascii="Symbol" w:hAnsi="Symbol" w:hint="default"/>
      </w:rPr>
    </w:lvl>
    <w:lvl w:ilvl="4" w:tplc="47DC167C" w:tentative="1">
      <w:start w:val="1"/>
      <w:numFmt w:val="bullet"/>
      <w:lvlText w:val="o"/>
      <w:lvlJc w:val="left"/>
      <w:pPr>
        <w:tabs>
          <w:tab w:val="num" w:pos="3600"/>
        </w:tabs>
        <w:ind w:left="3600" w:hanging="360"/>
      </w:pPr>
      <w:rPr>
        <w:rFonts w:ascii="Courier New" w:hAnsi="Courier New" w:hint="default"/>
      </w:rPr>
    </w:lvl>
    <w:lvl w:ilvl="5" w:tplc="EF4A6EBA" w:tentative="1">
      <w:start w:val="1"/>
      <w:numFmt w:val="bullet"/>
      <w:lvlText w:val=""/>
      <w:lvlJc w:val="left"/>
      <w:pPr>
        <w:tabs>
          <w:tab w:val="num" w:pos="4320"/>
        </w:tabs>
        <w:ind w:left="4320" w:hanging="360"/>
      </w:pPr>
      <w:rPr>
        <w:rFonts w:ascii="Wingdings" w:hAnsi="Wingdings" w:hint="default"/>
      </w:rPr>
    </w:lvl>
    <w:lvl w:ilvl="6" w:tplc="64743D7E" w:tentative="1">
      <w:start w:val="1"/>
      <w:numFmt w:val="bullet"/>
      <w:lvlText w:val=""/>
      <w:lvlJc w:val="left"/>
      <w:pPr>
        <w:tabs>
          <w:tab w:val="num" w:pos="5040"/>
        </w:tabs>
        <w:ind w:left="5040" w:hanging="360"/>
      </w:pPr>
      <w:rPr>
        <w:rFonts w:ascii="Symbol" w:hAnsi="Symbol" w:hint="default"/>
      </w:rPr>
    </w:lvl>
    <w:lvl w:ilvl="7" w:tplc="801C1F0E" w:tentative="1">
      <w:start w:val="1"/>
      <w:numFmt w:val="bullet"/>
      <w:lvlText w:val="o"/>
      <w:lvlJc w:val="left"/>
      <w:pPr>
        <w:tabs>
          <w:tab w:val="num" w:pos="5760"/>
        </w:tabs>
        <w:ind w:left="5760" w:hanging="360"/>
      </w:pPr>
      <w:rPr>
        <w:rFonts w:ascii="Courier New" w:hAnsi="Courier New" w:hint="default"/>
      </w:rPr>
    </w:lvl>
    <w:lvl w:ilvl="8" w:tplc="9F90EDE6" w:tentative="1">
      <w:start w:val="1"/>
      <w:numFmt w:val="bullet"/>
      <w:lvlText w:val=""/>
      <w:lvlJc w:val="left"/>
      <w:pPr>
        <w:tabs>
          <w:tab w:val="num" w:pos="6480"/>
        </w:tabs>
        <w:ind w:left="6480" w:hanging="360"/>
      </w:pPr>
      <w:rPr>
        <w:rFonts w:ascii="Wingdings" w:hAnsi="Wingdings" w:hint="default"/>
      </w:rPr>
    </w:lvl>
  </w:abstractNum>
  <w:abstractNum w:abstractNumId="34">
    <w:nsid w:val="5BB500BC"/>
    <w:multiLevelType w:val="multilevel"/>
    <w:tmpl w:val="0DFE3630"/>
    <w:lvl w:ilvl="0">
      <w:start w:val="1"/>
      <w:numFmt w:val="bullet"/>
      <w:pStyle w:val="Bullet3"/>
      <w:lvlText w:val=""/>
      <w:lvlJc w:val="left"/>
      <w:pPr>
        <w:ind w:left="1992" w:hanging="432"/>
      </w:pPr>
      <w:rPr>
        <w:rFonts w:ascii="Symbol" w:hAnsi="Symbol"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5">
    <w:nsid w:val="5FEA69F0"/>
    <w:multiLevelType w:val="hybridMultilevel"/>
    <w:tmpl w:val="62D285B8"/>
    <w:lvl w:ilvl="0" w:tplc="5C689BF4">
      <w:start w:val="1"/>
      <w:numFmt w:val="bullet"/>
      <w:pStyle w:val="Bullet1"/>
      <w:lvlText w:val=""/>
      <w:lvlJc w:val="left"/>
      <w:pPr>
        <w:ind w:left="502" w:hanging="360"/>
      </w:pPr>
      <w:rPr>
        <w:rFonts w:ascii="Wingdings" w:hAnsi="Wingdings" w:hint="default"/>
      </w:rPr>
    </w:lvl>
    <w:lvl w:ilvl="1" w:tplc="6F4C3B74">
      <w:start w:val="1"/>
      <w:numFmt w:val="bullet"/>
      <w:lvlText w:val="o"/>
      <w:lvlJc w:val="left"/>
      <w:pPr>
        <w:ind w:left="1440" w:hanging="360"/>
      </w:pPr>
      <w:rPr>
        <w:rFonts w:ascii="Courier New" w:hAnsi="Courier New" w:cs="Courier New" w:hint="default"/>
      </w:rPr>
    </w:lvl>
    <w:lvl w:ilvl="2" w:tplc="2CAAFF68">
      <w:start w:val="1"/>
      <w:numFmt w:val="bullet"/>
      <w:lvlText w:val=""/>
      <w:lvlJc w:val="left"/>
      <w:pPr>
        <w:ind w:left="2160" w:hanging="360"/>
      </w:pPr>
      <w:rPr>
        <w:rFonts w:ascii="Wingdings" w:hAnsi="Wingdings" w:hint="default"/>
      </w:rPr>
    </w:lvl>
    <w:lvl w:ilvl="3" w:tplc="05B0A486" w:tentative="1">
      <w:start w:val="1"/>
      <w:numFmt w:val="bullet"/>
      <w:lvlText w:val=""/>
      <w:lvlJc w:val="left"/>
      <w:pPr>
        <w:ind w:left="2880" w:hanging="360"/>
      </w:pPr>
      <w:rPr>
        <w:rFonts w:ascii="Symbol" w:hAnsi="Symbol" w:hint="default"/>
      </w:rPr>
    </w:lvl>
    <w:lvl w:ilvl="4" w:tplc="1F683B10" w:tentative="1">
      <w:start w:val="1"/>
      <w:numFmt w:val="bullet"/>
      <w:lvlText w:val="o"/>
      <w:lvlJc w:val="left"/>
      <w:pPr>
        <w:ind w:left="3600" w:hanging="360"/>
      </w:pPr>
      <w:rPr>
        <w:rFonts w:ascii="Courier New" w:hAnsi="Courier New" w:cs="Courier New" w:hint="default"/>
      </w:rPr>
    </w:lvl>
    <w:lvl w:ilvl="5" w:tplc="50008D74" w:tentative="1">
      <w:start w:val="1"/>
      <w:numFmt w:val="bullet"/>
      <w:lvlText w:val=""/>
      <w:lvlJc w:val="left"/>
      <w:pPr>
        <w:ind w:left="4320" w:hanging="360"/>
      </w:pPr>
      <w:rPr>
        <w:rFonts w:ascii="Wingdings" w:hAnsi="Wingdings" w:hint="default"/>
      </w:rPr>
    </w:lvl>
    <w:lvl w:ilvl="6" w:tplc="46B4CA00" w:tentative="1">
      <w:start w:val="1"/>
      <w:numFmt w:val="bullet"/>
      <w:lvlText w:val=""/>
      <w:lvlJc w:val="left"/>
      <w:pPr>
        <w:ind w:left="5040" w:hanging="360"/>
      </w:pPr>
      <w:rPr>
        <w:rFonts w:ascii="Symbol" w:hAnsi="Symbol" w:hint="default"/>
      </w:rPr>
    </w:lvl>
    <w:lvl w:ilvl="7" w:tplc="0CDCCC74" w:tentative="1">
      <w:start w:val="1"/>
      <w:numFmt w:val="bullet"/>
      <w:lvlText w:val="o"/>
      <w:lvlJc w:val="left"/>
      <w:pPr>
        <w:ind w:left="5760" w:hanging="360"/>
      </w:pPr>
      <w:rPr>
        <w:rFonts w:ascii="Courier New" w:hAnsi="Courier New" w:cs="Courier New" w:hint="default"/>
      </w:rPr>
    </w:lvl>
    <w:lvl w:ilvl="8" w:tplc="0A0CB174" w:tentative="1">
      <w:start w:val="1"/>
      <w:numFmt w:val="bullet"/>
      <w:lvlText w:val=""/>
      <w:lvlJc w:val="left"/>
      <w:pPr>
        <w:ind w:left="6480" w:hanging="360"/>
      </w:pPr>
      <w:rPr>
        <w:rFonts w:ascii="Wingdings" w:hAnsi="Wingdings" w:hint="default"/>
      </w:rPr>
    </w:lvl>
  </w:abstractNum>
  <w:abstractNum w:abstractNumId="36">
    <w:nsid w:val="60C52D67"/>
    <w:multiLevelType w:val="multilevel"/>
    <w:tmpl w:val="00DE8F3A"/>
    <w:lvl w:ilvl="0">
      <w:start w:val="1"/>
      <w:numFmt w:val="bullet"/>
      <w:pStyle w:val="Bullet10"/>
      <w:lvlText w:val=""/>
      <w:lvlJc w:val="left"/>
      <w:pPr>
        <w:ind w:left="1992" w:hanging="432"/>
      </w:pPr>
      <w:rPr>
        <w:rFonts w:ascii="Wingdings" w:hAnsi="Wingding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7">
    <w:nsid w:val="62CB5B06"/>
    <w:multiLevelType w:val="hybridMultilevel"/>
    <w:tmpl w:val="69101BEA"/>
    <w:lvl w:ilvl="0" w:tplc="958EDACC">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2D72635"/>
    <w:multiLevelType w:val="singleLevel"/>
    <w:tmpl w:val="66A8A238"/>
    <w:lvl w:ilvl="0">
      <w:start w:val="1"/>
      <w:numFmt w:val="decimal"/>
      <w:pStyle w:val="References"/>
      <w:lvlText w:val="[%1]"/>
      <w:lvlJc w:val="left"/>
      <w:pPr>
        <w:tabs>
          <w:tab w:val="num" w:pos="567"/>
        </w:tabs>
        <w:ind w:left="567" w:hanging="567"/>
      </w:pPr>
    </w:lvl>
  </w:abstractNum>
  <w:abstractNum w:abstractNumId="39">
    <w:nsid w:val="653D1ACF"/>
    <w:multiLevelType w:val="hybridMultilevel"/>
    <w:tmpl w:val="5532E05A"/>
    <w:lvl w:ilvl="0" w:tplc="0C0A0011">
      <w:start w:val="1"/>
      <w:numFmt w:val="decimal"/>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0">
    <w:nsid w:val="6DB758E3"/>
    <w:multiLevelType w:val="hybridMultilevel"/>
    <w:tmpl w:val="87DCAE2E"/>
    <w:lvl w:ilvl="0" w:tplc="9FD405D0">
      <w:start w:val="1"/>
      <w:numFmt w:val="bullet"/>
      <w:pStyle w:val="Llistat2"/>
      <w:lvlText w:val=""/>
      <w:lvlJc w:val="left"/>
      <w:pPr>
        <w:ind w:left="720" w:hanging="360"/>
      </w:pPr>
      <w:rPr>
        <w:rFonts w:ascii="Wingdings" w:hAnsi="Wingdings" w:hint="default"/>
      </w:rPr>
    </w:lvl>
    <w:lvl w:ilvl="1" w:tplc="390CFA34" w:tentative="1">
      <w:start w:val="1"/>
      <w:numFmt w:val="bullet"/>
      <w:lvlText w:val="o"/>
      <w:lvlJc w:val="left"/>
      <w:pPr>
        <w:ind w:left="1440" w:hanging="360"/>
      </w:pPr>
      <w:rPr>
        <w:rFonts w:ascii="Courier New" w:hAnsi="Courier New" w:cs="Courier New" w:hint="default"/>
      </w:rPr>
    </w:lvl>
    <w:lvl w:ilvl="2" w:tplc="23909DFA" w:tentative="1">
      <w:start w:val="1"/>
      <w:numFmt w:val="bullet"/>
      <w:lvlText w:val=""/>
      <w:lvlJc w:val="left"/>
      <w:pPr>
        <w:ind w:left="2160" w:hanging="360"/>
      </w:pPr>
      <w:rPr>
        <w:rFonts w:ascii="Wingdings" w:hAnsi="Wingdings" w:hint="default"/>
      </w:rPr>
    </w:lvl>
    <w:lvl w:ilvl="3" w:tplc="0E9270A0" w:tentative="1">
      <w:start w:val="1"/>
      <w:numFmt w:val="bullet"/>
      <w:lvlText w:val=""/>
      <w:lvlJc w:val="left"/>
      <w:pPr>
        <w:ind w:left="2880" w:hanging="360"/>
      </w:pPr>
      <w:rPr>
        <w:rFonts w:ascii="Symbol" w:hAnsi="Symbol" w:hint="default"/>
      </w:rPr>
    </w:lvl>
    <w:lvl w:ilvl="4" w:tplc="47DC167C" w:tentative="1">
      <w:start w:val="1"/>
      <w:numFmt w:val="bullet"/>
      <w:lvlText w:val="o"/>
      <w:lvlJc w:val="left"/>
      <w:pPr>
        <w:ind w:left="3600" w:hanging="360"/>
      </w:pPr>
      <w:rPr>
        <w:rFonts w:ascii="Courier New" w:hAnsi="Courier New" w:cs="Courier New" w:hint="default"/>
      </w:rPr>
    </w:lvl>
    <w:lvl w:ilvl="5" w:tplc="EF4A6EBA" w:tentative="1">
      <w:start w:val="1"/>
      <w:numFmt w:val="bullet"/>
      <w:lvlText w:val=""/>
      <w:lvlJc w:val="left"/>
      <w:pPr>
        <w:ind w:left="4320" w:hanging="360"/>
      </w:pPr>
      <w:rPr>
        <w:rFonts w:ascii="Wingdings" w:hAnsi="Wingdings" w:hint="default"/>
      </w:rPr>
    </w:lvl>
    <w:lvl w:ilvl="6" w:tplc="64743D7E" w:tentative="1">
      <w:start w:val="1"/>
      <w:numFmt w:val="bullet"/>
      <w:lvlText w:val=""/>
      <w:lvlJc w:val="left"/>
      <w:pPr>
        <w:ind w:left="5040" w:hanging="360"/>
      </w:pPr>
      <w:rPr>
        <w:rFonts w:ascii="Symbol" w:hAnsi="Symbol" w:hint="default"/>
      </w:rPr>
    </w:lvl>
    <w:lvl w:ilvl="7" w:tplc="801C1F0E" w:tentative="1">
      <w:start w:val="1"/>
      <w:numFmt w:val="bullet"/>
      <w:lvlText w:val="o"/>
      <w:lvlJc w:val="left"/>
      <w:pPr>
        <w:ind w:left="5760" w:hanging="360"/>
      </w:pPr>
      <w:rPr>
        <w:rFonts w:ascii="Courier New" w:hAnsi="Courier New" w:cs="Courier New" w:hint="default"/>
      </w:rPr>
    </w:lvl>
    <w:lvl w:ilvl="8" w:tplc="9F90EDE6" w:tentative="1">
      <w:start w:val="1"/>
      <w:numFmt w:val="bullet"/>
      <w:lvlText w:val=""/>
      <w:lvlJc w:val="left"/>
      <w:pPr>
        <w:ind w:left="6480" w:hanging="360"/>
      </w:pPr>
      <w:rPr>
        <w:rFonts w:ascii="Wingdings" w:hAnsi="Wingdings" w:hint="default"/>
      </w:rPr>
    </w:lvl>
  </w:abstractNum>
  <w:abstractNum w:abstractNumId="41">
    <w:nsid w:val="6EBF7100"/>
    <w:multiLevelType w:val="hybridMultilevel"/>
    <w:tmpl w:val="DE061C08"/>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2">
    <w:nsid w:val="779D1417"/>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nsid w:val="77EF6BC3"/>
    <w:multiLevelType w:val="multilevel"/>
    <w:tmpl w:val="986E36CA"/>
    <w:lvl w:ilvl="0">
      <w:start w:val="1"/>
      <w:numFmt w:val="decimal"/>
      <w:lvlText w:val="%1."/>
      <w:lvlJc w:val="left"/>
      <w:pPr>
        <w:ind w:left="1070" w:hanging="360"/>
      </w:pPr>
      <w:rPr>
        <w:color w:val="auto"/>
      </w:rPr>
    </w:lvl>
    <w:lvl w:ilvl="1">
      <w:start w:val="1"/>
      <w:numFmt w:val="lowerLetter"/>
      <w:lvlText w:val="%2."/>
      <w:lvlJc w:val="left"/>
      <w:pPr>
        <w:ind w:left="1440" w:hanging="360"/>
      </w:pPr>
      <w:rPr>
        <w:color w:val="auto"/>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nsid w:val="7A3757F9"/>
    <w:multiLevelType w:val="hybridMultilevel"/>
    <w:tmpl w:val="1E4487C2"/>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45">
    <w:nsid w:val="7ACF1C97"/>
    <w:multiLevelType w:val="hybridMultilevel"/>
    <w:tmpl w:val="854C3730"/>
    <w:lvl w:ilvl="0" w:tplc="84FAF300">
      <w:start w:val="1"/>
      <w:numFmt w:val="decimal"/>
      <w:lvlText w:val="%1."/>
      <w:lvlJc w:val="left"/>
      <w:pPr>
        <w:ind w:left="720" w:hanging="360"/>
      </w:pPr>
      <w:rPr>
        <w:rFonts w:eastAsia="Times New Roman" w:hint="default"/>
        <w:b w:val="0"/>
        <w:color w:val="000000"/>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46">
    <w:nsid w:val="7B233995"/>
    <w:multiLevelType w:val="hybridMultilevel"/>
    <w:tmpl w:val="412CBA4E"/>
    <w:lvl w:ilvl="0" w:tplc="4DAC5930">
      <w:start w:val="1"/>
      <w:numFmt w:val="decimal"/>
      <w:lvlText w:val="%1."/>
      <w:lvlJc w:val="left"/>
      <w:pPr>
        <w:ind w:left="1070" w:hanging="360"/>
      </w:pPr>
      <w:rPr>
        <w:b/>
        <w:color w:val="auto"/>
      </w:rPr>
    </w:lvl>
    <w:lvl w:ilvl="1" w:tplc="088C5938">
      <w:start w:val="1"/>
      <w:numFmt w:val="lowerLetter"/>
      <w:lvlText w:val="%2."/>
      <w:lvlJc w:val="left"/>
      <w:pPr>
        <w:ind w:left="1440" w:hanging="360"/>
      </w:pPr>
      <w:rPr>
        <w:color w:val="auto"/>
      </w:r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7">
    <w:nsid w:val="7D711909"/>
    <w:multiLevelType w:val="hybridMultilevel"/>
    <w:tmpl w:val="C664A4F2"/>
    <w:lvl w:ilvl="0" w:tplc="320C73AA">
      <w:start w:val="42"/>
      <w:numFmt w:val="bullet"/>
      <w:lvlText w:val="-"/>
      <w:lvlJc w:val="left"/>
      <w:pPr>
        <w:ind w:left="720" w:hanging="360"/>
      </w:pPr>
      <w:rPr>
        <w:rFonts w:ascii="Arial" w:eastAsia="Calibri" w:hAnsi="Arial" w:cs="Arial" w:hint="default"/>
      </w:rPr>
    </w:lvl>
    <w:lvl w:ilvl="1" w:tplc="0C0A0003">
      <w:start w:val="1"/>
      <w:numFmt w:val="bullet"/>
      <w:lvlText w:val="o"/>
      <w:lvlJc w:val="left"/>
      <w:pPr>
        <w:ind w:left="1440" w:hanging="360"/>
      </w:pPr>
      <w:rPr>
        <w:rFonts w:ascii="Courier New" w:hAnsi="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2"/>
  </w:num>
  <w:num w:numId="2">
    <w:abstractNumId w:val="33"/>
  </w:num>
  <w:num w:numId="3">
    <w:abstractNumId w:val="25"/>
  </w:num>
  <w:num w:numId="4">
    <w:abstractNumId w:val="1"/>
  </w:num>
  <w:num w:numId="5">
    <w:abstractNumId w:val="0"/>
  </w:num>
  <w:num w:numId="6">
    <w:abstractNumId w:val="16"/>
  </w:num>
  <w:num w:numId="7">
    <w:abstractNumId w:val="40"/>
  </w:num>
  <w:num w:numId="8">
    <w:abstractNumId w:val="31"/>
  </w:num>
  <w:num w:numId="9">
    <w:abstractNumId w:val="27"/>
  </w:num>
  <w:num w:numId="10">
    <w:abstractNumId w:val="17"/>
  </w:num>
  <w:num w:numId="11">
    <w:abstractNumId w:val="35"/>
  </w:num>
  <w:num w:numId="12">
    <w:abstractNumId w:val="34"/>
  </w:num>
  <w:num w:numId="13">
    <w:abstractNumId w:val="36"/>
  </w:num>
  <w:num w:numId="14">
    <w:abstractNumId w:val="38"/>
  </w:num>
  <w:num w:numId="15">
    <w:abstractNumId w:val="9"/>
  </w:num>
  <w:num w:numId="16">
    <w:abstractNumId w:val="4"/>
  </w:num>
  <w:num w:numId="17">
    <w:abstractNumId w:val="27"/>
  </w:num>
  <w:num w:numId="18">
    <w:abstractNumId w:val="2"/>
  </w:num>
  <w:num w:numId="19">
    <w:abstractNumId w:val="20"/>
  </w:num>
  <w:num w:numId="20">
    <w:abstractNumId w:val="32"/>
  </w:num>
  <w:num w:numId="21">
    <w:abstractNumId w:val="11"/>
  </w:num>
  <w:num w:numId="22">
    <w:abstractNumId w:val="14"/>
  </w:num>
  <w:num w:numId="23">
    <w:abstractNumId w:val="7"/>
  </w:num>
  <w:num w:numId="24">
    <w:abstractNumId w:val="13"/>
  </w:num>
  <w:num w:numId="25">
    <w:abstractNumId w:val="15"/>
  </w:num>
  <w:num w:numId="26">
    <w:abstractNumId w:val="30"/>
  </w:num>
  <w:num w:numId="27">
    <w:abstractNumId w:val="37"/>
  </w:num>
  <w:num w:numId="28">
    <w:abstractNumId w:val="19"/>
  </w:num>
  <w:num w:numId="29">
    <w:abstractNumId w:val="21"/>
  </w:num>
  <w:num w:numId="30">
    <w:abstractNumId w:val="26"/>
  </w:num>
  <w:num w:numId="31">
    <w:abstractNumId w:val="41"/>
  </w:num>
  <w:num w:numId="32">
    <w:abstractNumId w:val="28"/>
  </w:num>
  <w:num w:numId="33">
    <w:abstractNumId w:val="10"/>
  </w:num>
  <w:num w:numId="34">
    <w:abstractNumId w:val="44"/>
  </w:num>
  <w:num w:numId="35">
    <w:abstractNumId w:val="22"/>
  </w:num>
  <w:num w:numId="36">
    <w:abstractNumId w:val="45"/>
  </w:num>
  <w:num w:numId="37">
    <w:abstractNumId w:val="24"/>
  </w:num>
  <w:num w:numId="38">
    <w:abstractNumId w:val="8"/>
  </w:num>
  <w:num w:numId="39">
    <w:abstractNumId w:val="39"/>
  </w:num>
  <w:num w:numId="4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8"/>
  </w:num>
  <w:num w:numId="42">
    <w:abstractNumId w:val="6"/>
  </w:num>
  <w:num w:numId="43">
    <w:abstractNumId w:val="42"/>
  </w:num>
  <w:num w:numId="44">
    <w:abstractNumId w:val="23"/>
  </w:num>
  <w:num w:numId="45">
    <w:abstractNumId w:val="46"/>
  </w:num>
  <w:num w:numId="46">
    <w:abstractNumId w:val="43"/>
  </w:num>
  <w:num w:numId="47">
    <w:abstractNumId w:val="29"/>
  </w:num>
  <w:num w:numId="48">
    <w:abstractNumId w:val="5"/>
  </w:num>
  <w:num w:numId="4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4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activeWritingStyle w:appName="MSWord" w:lang="en-GB" w:vendorID="64" w:dllVersion="6" w:nlCheck="1" w:checkStyle="0"/>
  <w:activeWritingStyle w:appName="MSWord" w:lang="es-ES" w:vendorID="64" w:dllVersion="6" w:nlCheck="1" w:checkStyle="1"/>
  <w:activeWritingStyle w:appName="MSWord" w:lang="en-IE" w:vendorID="64" w:dllVersion="6" w:nlCheck="1" w:checkStyle="1"/>
  <w:activeWritingStyle w:appName="MSWord" w:lang="en-US" w:vendorID="64" w:dllVersion="6" w:nlCheck="1" w:checkStyle="1"/>
  <w:activeWritingStyle w:appName="MSWord" w:lang="en-GB" w:vendorID="64" w:dllVersion="0" w:nlCheck="1" w:checkStyle="0"/>
  <w:activeWritingStyle w:appName="MSWord" w:lang="en-GB" w:vendorID="64" w:dllVersion="131078" w:nlCheck="1" w:checkStyle="0"/>
  <w:activeWritingStyle w:appName="MSWord" w:lang="en-US" w:vendorID="64" w:dllVersion="131078" w:nlCheck="1" w:checkStyle="0"/>
  <w:activeWritingStyle w:appName="MSWord" w:lang="nb-NO" w:vendorID="64" w:dllVersion="131078" w:nlCheck="1" w:checkStyle="0"/>
  <w:activeWritingStyle w:appName="MSWord" w:lang="es-ES" w:vendorID="64" w:dllVersion="131078" w:nlCheck="1" w:checkStyle="0"/>
  <w:proofState w:spelling="clean" w:grammar="clean"/>
  <w:stylePaneFormatFilter w:val="5704" w:allStyles="0" w:customStyles="0" w:latentStyles="1" w:stylesInUse="0" w:headingStyles="0" w:numberingStyles="0" w:tableStyles="0" w:directFormattingOnRuns="1" w:directFormattingOnParagraphs="1" w:directFormattingOnNumbering="1" w:directFormattingOnTables="0" w:clearFormatting="1" w:top3HeadingStyles="0" w:visibleStyles="1" w:alternateStyleNames="0"/>
  <w:stylePaneSortMethod w:val="0004"/>
  <w:defaultTabStop w:val="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EyNjcyMbAwsjS1NLJU0lEKTi0uzszPAykwNK4FAKmeMuAtAAAA"/>
    <w:docVar w:name="LW_DocType" w:val="NORMAL"/>
  </w:docVars>
  <w:rsids>
    <w:rsidRoot w:val="006875CC"/>
    <w:rsid w:val="00000411"/>
    <w:rsid w:val="00001E36"/>
    <w:rsid w:val="00002B00"/>
    <w:rsid w:val="000039D0"/>
    <w:rsid w:val="0000403F"/>
    <w:rsid w:val="000043E3"/>
    <w:rsid w:val="0000457A"/>
    <w:rsid w:val="000045C0"/>
    <w:rsid w:val="000046EA"/>
    <w:rsid w:val="00005C30"/>
    <w:rsid w:val="000064C1"/>
    <w:rsid w:val="0000739E"/>
    <w:rsid w:val="000116AA"/>
    <w:rsid w:val="00012184"/>
    <w:rsid w:val="000124AE"/>
    <w:rsid w:val="00012630"/>
    <w:rsid w:val="00013D3D"/>
    <w:rsid w:val="00014C6A"/>
    <w:rsid w:val="00015337"/>
    <w:rsid w:val="00015519"/>
    <w:rsid w:val="00016F77"/>
    <w:rsid w:val="00021A15"/>
    <w:rsid w:val="000235BC"/>
    <w:rsid w:val="000242CB"/>
    <w:rsid w:val="000251BB"/>
    <w:rsid w:val="00025396"/>
    <w:rsid w:val="0002539B"/>
    <w:rsid w:val="0002544F"/>
    <w:rsid w:val="000268C8"/>
    <w:rsid w:val="00027122"/>
    <w:rsid w:val="0002729F"/>
    <w:rsid w:val="0002749F"/>
    <w:rsid w:val="000309C9"/>
    <w:rsid w:val="00030BE8"/>
    <w:rsid w:val="000311D1"/>
    <w:rsid w:val="00032AB3"/>
    <w:rsid w:val="00033986"/>
    <w:rsid w:val="000339FB"/>
    <w:rsid w:val="00033EB3"/>
    <w:rsid w:val="000352FE"/>
    <w:rsid w:val="00035A1D"/>
    <w:rsid w:val="00036075"/>
    <w:rsid w:val="000365F8"/>
    <w:rsid w:val="000367CE"/>
    <w:rsid w:val="00036A2C"/>
    <w:rsid w:val="00036D02"/>
    <w:rsid w:val="00037348"/>
    <w:rsid w:val="00037BC1"/>
    <w:rsid w:val="00040082"/>
    <w:rsid w:val="00040190"/>
    <w:rsid w:val="00040293"/>
    <w:rsid w:val="0004100D"/>
    <w:rsid w:val="000417AC"/>
    <w:rsid w:val="0004226A"/>
    <w:rsid w:val="000435B4"/>
    <w:rsid w:val="00043A87"/>
    <w:rsid w:val="00044F00"/>
    <w:rsid w:val="00044F11"/>
    <w:rsid w:val="000452A0"/>
    <w:rsid w:val="000456A8"/>
    <w:rsid w:val="000457CF"/>
    <w:rsid w:val="00046945"/>
    <w:rsid w:val="00046B84"/>
    <w:rsid w:val="00050051"/>
    <w:rsid w:val="00050442"/>
    <w:rsid w:val="00050C6D"/>
    <w:rsid w:val="00051A71"/>
    <w:rsid w:val="00053901"/>
    <w:rsid w:val="00054118"/>
    <w:rsid w:val="0005594F"/>
    <w:rsid w:val="000559AC"/>
    <w:rsid w:val="00055D9B"/>
    <w:rsid w:val="00056C28"/>
    <w:rsid w:val="0005719B"/>
    <w:rsid w:val="000578D3"/>
    <w:rsid w:val="00057B88"/>
    <w:rsid w:val="000607FD"/>
    <w:rsid w:val="00060A25"/>
    <w:rsid w:val="00060C74"/>
    <w:rsid w:val="00060CBD"/>
    <w:rsid w:val="00061295"/>
    <w:rsid w:val="00061400"/>
    <w:rsid w:val="00061686"/>
    <w:rsid w:val="00061700"/>
    <w:rsid w:val="0006191F"/>
    <w:rsid w:val="000620C4"/>
    <w:rsid w:val="0006219C"/>
    <w:rsid w:val="00064928"/>
    <w:rsid w:val="0006502A"/>
    <w:rsid w:val="000651F2"/>
    <w:rsid w:val="00065545"/>
    <w:rsid w:val="00065CB5"/>
    <w:rsid w:val="00066219"/>
    <w:rsid w:val="0006659E"/>
    <w:rsid w:val="0006672A"/>
    <w:rsid w:val="000667A0"/>
    <w:rsid w:val="00066ACE"/>
    <w:rsid w:val="00067038"/>
    <w:rsid w:val="00067360"/>
    <w:rsid w:val="00067E83"/>
    <w:rsid w:val="00070E1D"/>
    <w:rsid w:val="00071509"/>
    <w:rsid w:val="00071D11"/>
    <w:rsid w:val="0007255F"/>
    <w:rsid w:val="00073882"/>
    <w:rsid w:val="00073AE0"/>
    <w:rsid w:val="00073B2E"/>
    <w:rsid w:val="00073FB9"/>
    <w:rsid w:val="000744D9"/>
    <w:rsid w:val="0007464C"/>
    <w:rsid w:val="000765A0"/>
    <w:rsid w:val="00076B79"/>
    <w:rsid w:val="0007722A"/>
    <w:rsid w:val="0007737F"/>
    <w:rsid w:val="000778C2"/>
    <w:rsid w:val="00077AB5"/>
    <w:rsid w:val="00080154"/>
    <w:rsid w:val="000805D5"/>
    <w:rsid w:val="00080A13"/>
    <w:rsid w:val="00080AF9"/>
    <w:rsid w:val="00081075"/>
    <w:rsid w:val="00081A81"/>
    <w:rsid w:val="00081B2F"/>
    <w:rsid w:val="000826F8"/>
    <w:rsid w:val="00082CE5"/>
    <w:rsid w:val="0008368B"/>
    <w:rsid w:val="0008370D"/>
    <w:rsid w:val="00083E3D"/>
    <w:rsid w:val="00084BF5"/>
    <w:rsid w:val="000850DE"/>
    <w:rsid w:val="000850FF"/>
    <w:rsid w:val="00085BA5"/>
    <w:rsid w:val="000862FE"/>
    <w:rsid w:val="00086558"/>
    <w:rsid w:val="00086632"/>
    <w:rsid w:val="0009013E"/>
    <w:rsid w:val="000914C9"/>
    <w:rsid w:val="00091569"/>
    <w:rsid w:val="00091C42"/>
    <w:rsid w:val="00092630"/>
    <w:rsid w:val="00092B30"/>
    <w:rsid w:val="00093801"/>
    <w:rsid w:val="00093A35"/>
    <w:rsid w:val="00093C02"/>
    <w:rsid w:val="00093DDB"/>
    <w:rsid w:val="00093F02"/>
    <w:rsid w:val="000943DC"/>
    <w:rsid w:val="00094A38"/>
    <w:rsid w:val="00094FC8"/>
    <w:rsid w:val="00095618"/>
    <w:rsid w:val="00095C30"/>
    <w:rsid w:val="00095DF9"/>
    <w:rsid w:val="000962EE"/>
    <w:rsid w:val="00096636"/>
    <w:rsid w:val="00096D43"/>
    <w:rsid w:val="0009783A"/>
    <w:rsid w:val="000978EB"/>
    <w:rsid w:val="00097AA6"/>
    <w:rsid w:val="00097F31"/>
    <w:rsid w:val="000A106F"/>
    <w:rsid w:val="000A33FE"/>
    <w:rsid w:val="000A37C3"/>
    <w:rsid w:val="000A5070"/>
    <w:rsid w:val="000A59DD"/>
    <w:rsid w:val="000A6D38"/>
    <w:rsid w:val="000A6DA9"/>
    <w:rsid w:val="000A76B3"/>
    <w:rsid w:val="000A7D08"/>
    <w:rsid w:val="000B048F"/>
    <w:rsid w:val="000B0713"/>
    <w:rsid w:val="000B12FE"/>
    <w:rsid w:val="000B12FF"/>
    <w:rsid w:val="000B2A01"/>
    <w:rsid w:val="000B4257"/>
    <w:rsid w:val="000B4719"/>
    <w:rsid w:val="000B48B1"/>
    <w:rsid w:val="000B49EF"/>
    <w:rsid w:val="000B5F17"/>
    <w:rsid w:val="000B73CB"/>
    <w:rsid w:val="000B74F3"/>
    <w:rsid w:val="000B790A"/>
    <w:rsid w:val="000B7D4B"/>
    <w:rsid w:val="000B7FFB"/>
    <w:rsid w:val="000C0212"/>
    <w:rsid w:val="000C02A1"/>
    <w:rsid w:val="000C0C24"/>
    <w:rsid w:val="000C1187"/>
    <w:rsid w:val="000C1A98"/>
    <w:rsid w:val="000C1D8E"/>
    <w:rsid w:val="000C1F56"/>
    <w:rsid w:val="000C2A31"/>
    <w:rsid w:val="000C2B04"/>
    <w:rsid w:val="000C343D"/>
    <w:rsid w:val="000C35B9"/>
    <w:rsid w:val="000C4023"/>
    <w:rsid w:val="000C4F48"/>
    <w:rsid w:val="000C4FD9"/>
    <w:rsid w:val="000C5CFD"/>
    <w:rsid w:val="000C6488"/>
    <w:rsid w:val="000C6671"/>
    <w:rsid w:val="000C76BC"/>
    <w:rsid w:val="000C7723"/>
    <w:rsid w:val="000C794E"/>
    <w:rsid w:val="000C79FC"/>
    <w:rsid w:val="000D0102"/>
    <w:rsid w:val="000D0B0D"/>
    <w:rsid w:val="000D0E69"/>
    <w:rsid w:val="000D16A4"/>
    <w:rsid w:val="000D1AA7"/>
    <w:rsid w:val="000D1D1C"/>
    <w:rsid w:val="000D29C7"/>
    <w:rsid w:val="000D2D90"/>
    <w:rsid w:val="000D2E0B"/>
    <w:rsid w:val="000D3FA0"/>
    <w:rsid w:val="000D4E30"/>
    <w:rsid w:val="000D4E56"/>
    <w:rsid w:val="000D5224"/>
    <w:rsid w:val="000D5DDD"/>
    <w:rsid w:val="000D6788"/>
    <w:rsid w:val="000D7488"/>
    <w:rsid w:val="000D7742"/>
    <w:rsid w:val="000E0099"/>
    <w:rsid w:val="000E0694"/>
    <w:rsid w:val="000E0931"/>
    <w:rsid w:val="000E0BE0"/>
    <w:rsid w:val="000E1114"/>
    <w:rsid w:val="000E16B4"/>
    <w:rsid w:val="000E1D86"/>
    <w:rsid w:val="000E2DAA"/>
    <w:rsid w:val="000E3053"/>
    <w:rsid w:val="000E3211"/>
    <w:rsid w:val="000E35E9"/>
    <w:rsid w:val="000E3624"/>
    <w:rsid w:val="000E3834"/>
    <w:rsid w:val="000E3955"/>
    <w:rsid w:val="000E4967"/>
    <w:rsid w:val="000E4D3F"/>
    <w:rsid w:val="000E5159"/>
    <w:rsid w:val="000E5788"/>
    <w:rsid w:val="000E5F07"/>
    <w:rsid w:val="000E6157"/>
    <w:rsid w:val="000F13F1"/>
    <w:rsid w:val="000F1703"/>
    <w:rsid w:val="000F24AA"/>
    <w:rsid w:val="000F3CE8"/>
    <w:rsid w:val="000F40ED"/>
    <w:rsid w:val="000F439E"/>
    <w:rsid w:val="000F4A92"/>
    <w:rsid w:val="000F6A3E"/>
    <w:rsid w:val="000F7C06"/>
    <w:rsid w:val="00100232"/>
    <w:rsid w:val="00100DDA"/>
    <w:rsid w:val="00101FAD"/>
    <w:rsid w:val="001031F1"/>
    <w:rsid w:val="00103776"/>
    <w:rsid w:val="00103C7F"/>
    <w:rsid w:val="0010465A"/>
    <w:rsid w:val="0010479D"/>
    <w:rsid w:val="00104A33"/>
    <w:rsid w:val="00104A35"/>
    <w:rsid w:val="00104FB9"/>
    <w:rsid w:val="00106201"/>
    <w:rsid w:val="00106AD1"/>
    <w:rsid w:val="00106B7C"/>
    <w:rsid w:val="00107DE7"/>
    <w:rsid w:val="00110069"/>
    <w:rsid w:val="0011068F"/>
    <w:rsid w:val="00110767"/>
    <w:rsid w:val="00110820"/>
    <w:rsid w:val="00111D5F"/>
    <w:rsid w:val="00111EE7"/>
    <w:rsid w:val="00112AFD"/>
    <w:rsid w:val="00113911"/>
    <w:rsid w:val="00113C21"/>
    <w:rsid w:val="00113CEC"/>
    <w:rsid w:val="00113E2A"/>
    <w:rsid w:val="00114FB2"/>
    <w:rsid w:val="00115B11"/>
    <w:rsid w:val="00115BA8"/>
    <w:rsid w:val="00116E9A"/>
    <w:rsid w:val="001172D6"/>
    <w:rsid w:val="001173B8"/>
    <w:rsid w:val="001173D3"/>
    <w:rsid w:val="0011766B"/>
    <w:rsid w:val="00120713"/>
    <w:rsid w:val="00120CC8"/>
    <w:rsid w:val="00120D18"/>
    <w:rsid w:val="001211AC"/>
    <w:rsid w:val="001212D3"/>
    <w:rsid w:val="0012162F"/>
    <w:rsid w:val="00121EFF"/>
    <w:rsid w:val="0012200B"/>
    <w:rsid w:val="00122766"/>
    <w:rsid w:val="00123444"/>
    <w:rsid w:val="00123635"/>
    <w:rsid w:val="00124D77"/>
    <w:rsid w:val="00125F62"/>
    <w:rsid w:val="00126590"/>
    <w:rsid w:val="001268E6"/>
    <w:rsid w:val="00126AFB"/>
    <w:rsid w:val="00126B50"/>
    <w:rsid w:val="001275FB"/>
    <w:rsid w:val="00127D7A"/>
    <w:rsid w:val="00130D86"/>
    <w:rsid w:val="001312C4"/>
    <w:rsid w:val="001313FF"/>
    <w:rsid w:val="00131F2F"/>
    <w:rsid w:val="001327F3"/>
    <w:rsid w:val="00133385"/>
    <w:rsid w:val="00133943"/>
    <w:rsid w:val="00134195"/>
    <w:rsid w:val="00135716"/>
    <w:rsid w:val="00136FC4"/>
    <w:rsid w:val="00137241"/>
    <w:rsid w:val="00137734"/>
    <w:rsid w:val="00137945"/>
    <w:rsid w:val="00140070"/>
    <w:rsid w:val="001401E3"/>
    <w:rsid w:val="001406BB"/>
    <w:rsid w:val="00140FCA"/>
    <w:rsid w:val="00141121"/>
    <w:rsid w:val="001419B3"/>
    <w:rsid w:val="001420EB"/>
    <w:rsid w:val="0014245E"/>
    <w:rsid w:val="00142945"/>
    <w:rsid w:val="0014320E"/>
    <w:rsid w:val="001438B3"/>
    <w:rsid w:val="0014426C"/>
    <w:rsid w:val="0014444B"/>
    <w:rsid w:val="0014538E"/>
    <w:rsid w:val="00145A9C"/>
    <w:rsid w:val="0014610D"/>
    <w:rsid w:val="0014692A"/>
    <w:rsid w:val="00147308"/>
    <w:rsid w:val="00147A37"/>
    <w:rsid w:val="00147E54"/>
    <w:rsid w:val="00150341"/>
    <w:rsid w:val="001507E0"/>
    <w:rsid w:val="00150BBE"/>
    <w:rsid w:val="00151017"/>
    <w:rsid w:val="001512A1"/>
    <w:rsid w:val="00151346"/>
    <w:rsid w:val="0015152A"/>
    <w:rsid w:val="00151668"/>
    <w:rsid w:val="001517A5"/>
    <w:rsid w:val="00151D9B"/>
    <w:rsid w:val="001529EB"/>
    <w:rsid w:val="00153775"/>
    <w:rsid w:val="001537F0"/>
    <w:rsid w:val="0015435A"/>
    <w:rsid w:val="001551E6"/>
    <w:rsid w:val="00155992"/>
    <w:rsid w:val="001559ED"/>
    <w:rsid w:val="001568D9"/>
    <w:rsid w:val="0015781F"/>
    <w:rsid w:val="00157FA4"/>
    <w:rsid w:val="00160AB9"/>
    <w:rsid w:val="00160FD7"/>
    <w:rsid w:val="001614DA"/>
    <w:rsid w:val="00162296"/>
    <w:rsid w:val="00162B49"/>
    <w:rsid w:val="00162BA9"/>
    <w:rsid w:val="00162C22"/>
    <w:rsid w:val="001634B3"/>
    <w:rsid w:val="00163899"/>
    <w:rsid w:val="0016528D"/>
    <w:rsid w:val="00165794"/>
    <w:rsid w:val="001663D3"/>
    <w:rsid w:val="00166BB9"/>
    <w:rsid w:val="00166DBF"/>
    <w:rsid w:val="00167F13"/>
    <w:rsid w:val="00170013"/>
    <w:rsid w:val="00170146"/>
    <w:rsid w:val="001704CF"/>
    <w:rsid w:val="001713F4"/>
    <w:rsid w:val="00171A77"/>
    <w:rsid w:val="001724F9"/>
    <w:rsid w:val="00172549"/>
    <w:rsid w:val="0017340A"/>
    <w:rsid w:val="001735D5"/>
    <w:rsid w:val="001739EB"/>
    <w:rsid w:val="00173EC1"/>
    <w:rsid w:val="00174BE4"/>
    <w:rsid w:val="00175037"/>
    <w:rsid w:val="001756AD"/>
    <w:rsid w:val="00175A61"/>
    <w:rsid w:val="001763EE"/>
    <w:rsid w:val="00176506"/>
    <w:rsid w:val="001769A8"/>
    <w:rsid w:val="0018027E"/>
    <w:rsid w:val="00180A9B"/>
    <w:rsid w:val="00180D32"/>
    <w:rsid w:val="0018152C"/>
    <w:rsid w:val="001817A0"/>
    <w:rsid w:val="0018231C"/>
    <w:rsid w:val="0018333E"/>
    <w:rsid w:val="0018349D"/>
    <w:rsid w:val="00184EE4"/>
    <w:rsid w:val="001854DF"/>
    <w:rsid w:val="0018598C"/>
    <w:rsid w:val="00185F77"/>
    <w:rsid w:val="00187795"/>
    <w:rsid w:val="001902FD"/>
    <w:rsid w:val="00192227"/>
    <w:rsid w:val="00194A19"/>
    <w:rsid w:val="00195564"/>
    <w:rsid w:val="00195667"/>
    <w:rsid w:val="00195CBA"/>
    <w:rsid w:val="0019692E"/>
    <w:rsid w:val="0019697C"/>
    <w:rsid w:val="00196D93"/>
    <w:rsid w:val="00196FE9"/>
    <w:rsid w:val="001A0945"/>
    <w:rsid w:val="001A11DB"/>
    <w:rsid w:val="001A17AA"/>
    <w:rsid w:val="001A17E3"/>
    <w:rsid w:val="001A1D38"/>
    <w:rsid w:val="001A1D9C"/>
    <w:rsid w:val="001A2BE4"/>
    <w:rsid w:val="001A30E0"/>
    <w:rsid w:val="001A31D1"/>
    <w:rsid w:val="001A3306"/>
    <w:rsid w:val="001A3336"/>
    <w:rsid w:val="001A3663"/>
    <w:rsid w:val="001A37F0"/>
    <w:rsid w:val="001A3984"/>
    <w:rsid w:val="001A3F0A"/>
    <w:rsid w:val="001A3F7D"/>
    <w:rsid w:val="001A432A"/>
    <w:rsid w:val="001A48B8"/>
    <w:rsid w:val="001A48DF"/>
    <w:rsid w:val="001B0264"/>
    <w:rsid w:val="001B02C5"/>
    <w:rsid w:val="001B03C6"/>
    <w:rsid w:val="001B0D88"/>
    <w:rsid w:val="001B2091"/>
    <w:rsid w:val="001B20A5"/>
    <w:rsid w:val="001B4F9C"/>
    <w:rsid w:val="001B5A3F"/>
    <w:rsid w:val="001B5BA3"/>
    <w:rsid w:val="001B665C"/>
    <w:rsid w:val="001B6667"/>
    <w:rsid w:val="001C0361"/>
    <w:rsid w:val="001C0AE5"/>
    <w:rsid w:val="001C13E6"/>
    <w:rsid w:val="001C1450"/>
    <w:rsid w:val="001C2D6A"/>
    <w:rsid w:val="001C2E53"/>
    <w:rsid w:val="001C31BC"/>
    <w:rsid w:val="001C4E55"/>
    <w:rsid w:val="001C552E"/>
    <w:rsid w:val="001C594C"/>
    <w:rsid w:val="001C7940"/>
    <w:rsid w:val="001C7F81"/>
    <w:rsid w:val="001D055F"/>
    <w:rsid w:val="001D0F64"/>
    <w:rsid w:val="001D1AE6"/>
    <w:rsid w:val="001D2487"/>
    <w:rsid w:val="001D2DD9"/>
    <w:rsid w:val="001D2F75"/>
    <w:rsid w:val="001D3044"/>
    <w:rsid w:val="001D306C"/>
    <w:rsid w:val="001D33C1"/>
    <w:rsid w:val="001D3472"/>
    <w:rsid w:val="001D373F"/>
    <w:rsid w:val="001D3AA7"/>
    <w:rsid w:val="001D4135"/>
    <w:rsid w:val="001D422B"/>
    <w:rsid w:val="001D42AD"/>
    <w:rsid w:val="001D453A"/>
    <w:rsid w:val="001D4A9F"/>
    <w:rsid w:val="001D4B5A"/>
    <w:rsid w:val="001D5879"/>
    <w:rsid w:val="001D5CCC"/>
    <w:rsid w:val="001D5DD3"/>
    <w:rsid w:val="001D5DFE"/>
    <w:rsid w:val="001D6C10"/>
    <w:rsid w:val="001D6C1F"/>
    <w:rsid w:val="001E0195"/>
    <w:rsid w:val="001E10D2"/>
    <w:rsid w:val="001E12B1"/>
    <w:rsid w:val="001E1F72"/>
    <w:rsid w:val="001E24F0"/>
    <w:rsid w:val="001E2FE2"/>
    <w:rsid w:val="001E49B9"/>
    <w:rsid w:val="001E537D"/>
    <w:rsid w:val="001E5885"/>
    <w:rsid w:val="001E5E5B"/>
    <w:rsid w:val="001E72EF"/>
    <w:rsid w:val="001E7449"/>
    <w:rsid w:val="001E7D63"/>
    <w:rsid w:val="001F0AB7"/>
    <w:rsid w:val="001F0FF6"/>
    <w:rsid w:val="001F10EF"/>
    <w:rsid w:val="001F11A4"/>
    <w:rsid w:val="001F13AC"/>
    <w:rsid w:val="001F14FD"/>
    <w:rsid w:val="001F175F"/>
    <w:rsid w:val="001F186F"/>
    <w:rsid w:val="001F2234"/>
    <w:rsid w:val="001F2FAD"/>
    <w:rsid w:val="001F3106"/>
    <w:rsid w:val="001F3446"/>
    <w:rsid w:val="001F4692"/>
    <w:rsid w:val="001F47E3"/>
    <w:rsid w:val="001F5395"/>
    <w:rsid w:val="001F5445"/>
    <w:rsid w:val="001F576C"/>
    <w:rsid w:val="001F5B11"/>
    <w:rsid w:val="001F5C6E"/>
    <w:rsid w:val="001F5D74"/>
    <w:rsid w:val="001F6372"/>
    <w:rsid w:val="001F6605"/>
    <w:rsid w:val="001F6F78"/>
    <w:rsid w:val="001F705A"/>
    <w:rsid w:val="001F7115"/>
    <w:rsid w:val="001F7135"/>
    <w:rsid w:val="001F7D4F"/>
    <w:rsid w:val="001F7DF0"/>
    <w:rsid w:val="00201C89"/>
    <w:rsid w:val="0020278A"/>
    <w:rsid w:val="0020313B"/>
    <w:rsid w:val="002032C8"/>
    <w:rsid w:val="00204EB4"/>
    <w:rsid w:val="00205B5D"/>
    <w:rsid w:val="00205BD6"/>
    <w:rsid w:val="00205E07"/>
    <w:rsid w:val="00206798"/>
    <w:rsid w:val="002067FB"/>
    <w:rsid w:val="002072CE"/>
    <w:rsid w:val="0020735C"/>
    <w:rsid w:val="002075B3"/>
    <w:rsid w:val="002076F1"/>
    <w:rsid w:val="00207A50"/>
    <w:rsid w:val="00207CBC"/>
    <w:rsid w:val="002102F3"/>
    <w:rsid w:val="00210878"/>
    <w:rsid w:val="00210DE0"/>
    <w:rsid w:val="00211871"/>
    <w:rsid w:val="00211BE4"/>
    <w:rsid w:val="002123C2"/>
    <w:rsid w:val="00212A4F"/>
    <w:rsid w:val="00212B9C"/>
    <w:rsid w:val="00213119"/>
    <w:rsid w:val="0021344C"/>
    <w:rsid w:val="00213455"/>
    <w:rsid w:val="00213A96"/>
    <w:rsid w:val="002140A9"/>
    <w:rsid w:val="00214553"/>
    <w:rsid w:val="002147A5"/>
    <w:rsid w:val="00214A14"/>
    <w:rsid w:val="00214A8C"/>
    <w:rsid w:val="00214BC8"/>
    <w:rsid w:val="00216B73"/>
    <w:rsid w:val="002172B5"/>
    <w:rsid w:val="00217D2B"/>
    <w:rsid w:val="0022003A"/>
    <w:rsid w:val="00220803"/>
    <w:rsid w:val="00220AA6"/>
    <w:rsid w:val="00220AF7"/>
    <w:rsid w:val="00221286"/>
    <w:rsid w:val="00222A82"/>
    <w:rsid w:val="00222AC3"/>
    <w:rsid w:val="00222CEE"/>
    <w:rsid w:val="00222F52"/>
    <w:rsid w:val="0022390A"/>
    <w:rsid w:val="00223D7E"/>
    <w:rsid w:val="002241C0"/>
    <w:rsid w:val="00224947"/>
    <w:rsid w:val="00224A1D"/>
    <w:rsid w:val="002258AD"/>
    <w:rsid w:val="00225986"/>
    <w:rsid w:val="00225E5D"/>
    <w:rsid w:val="00226A60"/>
    <w:rsid w:val="00226CB8"/>
    <w:rsid w:val="00227E27"/>
    <w:rsid w:val="0023018C"/>
    <w:rsid w:val="002306DD"/>
    <w:rsid w:val="0023097D"/>
    <w:rsid w:val="00230AB6"/>
    <w:rsid w:val="0023125A"/>
    <w:rsid w:val="00231F0F"/>
    <w:rsid w:val="002335CB"/>
    <w:rsid w:val="00235234"/>
    <w:rsid w:val="00235770"/>
    <w:rsid w:val="00235D38"/>
    <w:rsid w:val="00236230"/>
    <w:rsid w:val="00236D8E"/>
    <w:rsid w:val="0024031A"/>
    <w:rsid w:val="00240368"/>
    <w:rsid w:val="002417F6"/>
    <w:rsid w:val="002420ED"/>
    <w:rsid w:val="002430D1"/>
    <w:rsid w:val="002431AA"/>
    <w:rsid w:val="0024374B"/>
    <w:rsid w:val="00243FA7"/>
    <w:rsid w:val="002441E8"/>
    <w:rsid w:val="00244425"/>
    <w:rsid w:val="002446BB"/>
    <w:rsid w:val="002452CB"/>
    <w:rsid w:val="00245E5C"/>
    <w:rsid w:val="00246491"/>
    <w:rsid w:val="00246560"/>
    <w:rsid w:val="00246BAA"/>
    <w:rsid w:val="002500D6"/>
    <w:rsid w:val="00250888"/>
    <w:rsid w:val="002509EC"/>
    <w:rsid w:val="00250D26"/>
    <w:rsid w:val="00251671"/>
    <w:rsid w:val="00251752"/>
    <w:rsid w:val="0025195F"/>
    <w:rsid w:val="002521A9"/>
    <w:rsid w:val="00252874"/>
    <w:rsid w:val="002532F3"/>
    <w:rsid w:val="0025347E"/>
    <w:rsid w:val="00253ACE"/>
    <w:rsid w:val="00253BAD"/>
    <w:rsid w:val="0025552A"/>
    <w:rsid w:val="0025695C"/>
    <w:rsid w:val="00257485"/>
    <w:rsid w:val="0025754B"/>
    <w:rsid w:val="002579CC"/>
    <w:rsid w:val="002612C7"/>
    <w:rsid w:val="002613FA"/>
    <w:rsid w:val="00261886"/>
    <w:rsid w:val="00261E90"/>
    <w:rsid w:val="00261F93"/>
    <w:rsid w:val="00264577"/>
    <w:rsid w:val="00265732"/>
    <w:rsid w:val="00265733"/>
    <w:rsid w:val="002659EB"/>
    <w:rsid w:val="00265B33"/>
    <w:rsid w:val="00265C16"/>
    <w:rsid w:val="00265E52"/>
    <w:rsid w:val="00266069"/>
    <w:rsid w:val="0026676D"/>
    <w:rsid w:val="00266D4C"/>
    <w:rsid w:val="002700A9"/>
    <w:rsid w:val="002708A9"/>
    <w:rsid w:val="00270C1C"/>
    <w:rsid w:val="0027122A"/>
    <w:rsid w:val="00271261"/>
    <w:rsid w:val="0027151E"/>
    <w:rsid w:val="00272172"/>
    <w:rsid w:val="0027293D"/>
    <w:rsid w:val="00272BE6"/>
    <w:rsid w:val="002732B8"/>
    <w:rsid w:val="00273588"/>
    <w:rsid w:val="0027391A"/>
    <w:rsid w:val="002741FA"/>
    <w:rsid w:val="00274306"/>
    <w:rsid w:val="00274392"/>
    <w:rsid w:val="00275A08"/>
    <w:rsid w:val="00275AC5"/>
    <w:rsid w:val="00275AF4"/>
    <w:rsid w:val="00277E30"/>
    <w:rsid w:val="00280259"/>
    <w:rsid w:val="002812EF"/>
    <w:rsid w:val="002816F9"/>
    <w:rsid w:val="0028289B"/>
    <w:rsid w:val="00283130"/>
    <w:rsid w:val="002832B8"/>
    <w:rsid w:val="0028342B"/>
    <w:rsid w:val="002834A2"/>
    <w:rsid w:val="002835E2"/>
    <w:rsid w:val="00283680"/>
    <w:rsid w:val="00283783"/>
    <w:rsid w:val="002837B8"/>
    <w:rsid w:val="00283888"/>
    <w:rsid w:val="00284B84"/>
    <w:rsid w:val="00285065"/>
    <w:rsid w:val="002852AF"/>
    <w:rsid w:val="00285666"/>
    <w:rsid w:val="00285CDE"/>
    <w:rsid w:val="002861D1"/>
    <w:rsid w:val="00287CA4"/>
    <w:rsid w:val="00287CB0"/>
    <w:rsid w:val="00291059"/>
    <w:rsid w:val="002926DF"/>
    <w:rsid w:val="002939CA"/>
    <w:rsid w:val="00293C1A"/>
    <w:rsid w:val="00293DD9"/>
    <w:rsid w:val="00294721"/>
    <w:rsid w:val="00294AFE"/>
    <w:rsid w:val="002957FD"/>
    <w:rsid w:val="00295E29"/>
    <w:rsid w:val="00296055"/>
    <w:rsid w:val="00296663"/>
    <w:rsid w:val="002968E4"/>
    <w:rsid w:val="002979CE"/>
    <w:rsid w:val="00297CF9"/>
    <w:rsid w:val="002A01C9"/>
    <w:rsid w:val="002A0ACB"/>
    <w:rsid w:val="002A2653"/>
    <w:rsid w:val="002A2692"/>
    <w:rsid w:val="002A2A02"/>
    <w:rsid w:val="002A38CD"/>
    <w:rsid w:val="002A441E"/>
    <w:rsid w:val="002A495E"/>
    <w:rsid w:val="002A5AFE"/>
    <w:rsid w:val="002A612D"/>
    <w:rsid w:val="002A61A6"/>
    <w:rsid w:val="002A6D1C"/>
    <w:rsid w:val="002A7223"/>
    <w:rsid w:val="002A77E8"/>
    <w:rsid w:val="002A7AA0"/>
    <w:rsid w:val="002A7EA4"/>
    <w:rsid w:val="002A7EC4"/>
    <w:rsid w:val="002B11A9"/>
    <w:rsid w:val="002B28BD"/>
    <w:rsid w:val="002B30E7"/>
    <w:rsid w:val="002B3632"/>
    <w:rsid w:val="002B505D"/>
    <w:rsid w:val="002B5EDB"/>
    <w:rsid w:val="002B66C5"/>
    <w:rsid w:val="002B6E50"/>
    <w:rsid w:val="002B6FE9"/>
    <w:rsid w:val="002B7B12"/>
    <w:rsid w:val="002B7B66"/>
    <w:rsid w:val="002B7CC4"/>
    <w:rsid w:val="002C0352"/>
    <w:rsid w:val="002C0BD3"/>
    <w:rsid w:val="002C1EFF"/>
    <w:rsid w:val="002C28D4"/>
    <w:rsid w:val="002C34EF"/>
    <w:rsid w:val="002C3513"/>
    <w:rsid w:val="002C36FE"/>
    <w:rsid w:val="002C3772"/>
    <w:rsid w:val="002C38E2"/>
    <w:rsid w:val="002C47FE"/>
    <w:rsid w:val="002C5291"/>
    <w:rsid w:val="002C568D"/>
    <w:rsid w:val="002C6075"/>
    <w:rsid w:val="002C6104"/>
    <w:rsid w:val="002C6C47"/>
    <w:rsid w:val="002C70C7"/>
    <w:rsid w:val="002C72CC"/>
    <w:rsid w:val="002C72EA"/>
    <w:rsid w:val="002C76F3"/>
    <w:rsid w:val="002D03CA"/>
    <w:rsid w:val="002D0623"/>
    <w:rsid w:val="002D16CC"/>
    <w:rsid w:val="002D1BC3"/>
    <w:rsid w:val="002D1C32"/>
    <w:rsid w:val="002D26C9"/>
    <w:rsid w:val="002D2850"/>
    <w:rsid w:val="002D2EC7"/>
    <w:rsid w:val="002D342B"/>
    <w:rsid w:val="002D36C7"/>
    <w:rsid w:val="002D4AC4"/>
    <w:rsid w:val="002D4D51"/>
    <w:rsid w:val="002D5B8E"/>
    <w:rsid w:val="002D6438"/>
    <w:rsid w:val="002D6457"/>
    <w:rsid w:val="002D6D82"/>
    <w:rsid w:val="002D74CE"/>
    <w:rsid w:val="002D7DE8"/>
    <w:rsid w:val="002E0A2A"/>
    <w:rsid w:val="002E1B54"/>
    <w:rsid w:val="002E2D71"/>
    <w:rsid w:val="002E425E"/>
    <w:rsid w:val="002E48F5"/>
    <w:rsid w:val="002E5D7A"/>
    <w:rsid w:val="002E6071"/>
    <w:rsid w:val="002E6AC9"/>
    <w:rsid w:val="002E739C"/>
    <w:rsid w:val="002E74CE"/>
    <w:rsid w:val="002F01AD"/>
    <w:rsid w:val="002F0423"/>
    <w:rsid w:val="002F04CD"/>
    <w:rsid w:val="002F0590"/>
    <w:rsid w:val="002F0652"/>
    <w:rsid w:val="002F09BE"/>
    <w:rsid w:val="002F11F9"/>
    <w:rsid w:val="002F1D60"/>
    <w:rsid w:val="002F1E82"/>
    <w:rsid w:val="002F21B9"/>
    <w:rsid w:val="002F21BA"/>
    <w:rsid w:val="002F29E9"/>
    <w:rsid w:val="002F2BE6"/>
    <w:rsid w:val="002F3202"/>
    <w:rsid w:val="002F3940"/>
    <w:rsid w:val="002F3BA6"/>
    <w:rsid w:val="002F3BD7"/>
    <w:rsid w:val="002F3C0B"/>
    <w:rsid w:val="002F4DF4"/>
    <w:rsid w:val="002F5325"/>
    <w:rsid w:val="002F61F6"/>
    <w:rsid w:val="002F68E0"/>
    <w:rsid w:val="002F70E1"/>
    <w:rsid w:val="002F754D"/>
    <w:rsid w:val="002F7F1E"/>
    <w:rsid w:val="003001AE"/>
    <w:rsid w:val="003004D4"/>
    <w:rsid w:val="00300556"/>
    <w:rsid w:val="0030082D"/>
    <w:rsid w:val="00300C36"/>
    <w:rsid w:val="0030148D"/>
    <w:rsid w:val="0030155C"/>
    <w:rsid w:val="00301D94"/>
    <w:rsid w:val="00302C94"/>
    <w:rsid w:val="003034C1"/>
    <w:rsid w:val="003035E6"/>
    <w:rsid w:val="003038A4"/>
    <w:rsid w:val="00303E71"/>
    <w:rsid w:val="003052CF"/>
    <w:rsid w:val="00305845"/>
    <w:rsid w:val="00305887"/>
    <w:rsid w:val="003058A5"/>
    <w:rsid w:val="00305DA0"/>
    <w:rsid w:val="003063A2"/>
    <w:rsid w:val="00310A52"/>
    <w:rsid w:val="00310AE4"/>
    <w:rsid w:val="003112DB"/>
    <w:rsid w:val="00311F45"/>
    <w:rsid w:val="00312CD0"/>
    <w:rsid w:val="003133C8"/>
    <w:rsid w:val="00313F0A"/>
    <w:rsid w:val="003147B9"/>
    <w:rsid w:val="00314AF3"/>
    <w:rsid w:val="00314F1D"/>
    <w:rsid w:val="00315093"/>
    <w:rsid w:val="00315281"/>
    <w:rsid w:val="00317693"/>
    <w:rsid w:val="00317F97"/>
    <w:rsid w:val="00320005"/>
    <w:rsid w:val="00320141"/>
    <w:rsid w:val="00321FC0"/>
    <w:rsid w:val="0032244B"/>
    <w:rsid w:val="00322C69"/>
    <w:rsid w:val="00323246"/>
    <w:rsid w:val="00323814"/>
    <w:rsid w:val="0032389E"/>
    <w:rsid w:val="0032460E"/>
    <w:rsid w:val="003248AF"/>
    <w:rsid w:val="00324DA3"/>
    <w:rsid w:val="003256D3"/>
    <w:rsid w:val="00325A7C"/>
    <w:rsid w:val="00325C32"/>
    <w:rsid w:val="00325D8E"/>
    <w:rsid w:val="00325E3B"/>
    <w:rsid w:val="00325FB4"/>
    <w:rsid w:val="0032646C"/>
    <w:rsid w:val="00326AB3"/>
    <w:rsid w:val="00327508"/>
    <w:rsid w:val="00327874"/>
    <w:rsid w:val="00327BAF"/>
    <w:rsid w:val="00327BC0"/>
    <w:rsid w:val="0033048B"/>
    <w:rsid w:val="003306F2"/>
    <w:rsid w:val="00330E02"/>
    <w:rsid w:val="003311AF"/>
    <w:rsid w:val="00331E7A"/>
    <w:rsid w:val="003320FF"/>
    <w:rsid w:val="003327E4"/>
    <w:rsid w:val="00332DE4"/>
    <w:rsid w:val="0033374F"/>
    <w:rsid w:val="003338AD"/>
    <w:rsid w:val="00335164"/>
    <w:rsid w:val="00335935"/>
    <w:rsid w:val="00335B6F"/>
    <w:rsid w:val="0033629C"/>
    <w:rsid w:val="00336CF8"/>
    <w:rsid w:val="0033708F"/>
    <w:rsid w:val="003377C3"/>
    <w:rsid w:val="00340963"/>
    <w:rsid w:val="00340965"/>
    <w:rsid w:val="00341028"/>
    <w:rsid w:val="00341210"/>
    <w:rsid w:val="003412B2"/>
    <w:rsid w:val="00343783"/>
    <w:rsid w:val="0034379B"/>
    <w:rsid w:val="00343924"/>
    <w:rsid w:val="00343986"/>
    <w:rsid w:val="00343A41"/>
    <w:rsid w:val="00343A8F"/>
    <w:rsid w:val="00344BA5"/>
    <w:rsid w:val="00346258"/>
    <w:rsid w:val="003464B6"/>
    <w:rsid w:val="00347A1B"/>
    <w:rsid w:val="003502C9"/>
    <w:rsid w:val="0035034E"/>
    <w:rsid w:val="00350DA4"/>
    <w:rsid w:val="00350E18"/>
    <w:rsid w:val="00351458"/>
    <w:rsid w:val="003515E3"/>
    <w:rsid w:val="00352C2F"/>
    <w:rsid w:val="003535E9"/>
    <w:rsid w:val="00353611"/>
    <w:rsid w:val="00353CCE"/>
    <w:rsid w:val="00355345"/>
    <w:rsid w:val="0035573B"/>
    <w:rsid w:val="00355AAB"/>
    <w:rsid w:val="00356344"/>
    <w:rsid w:val="003567EB"/>
    <w:rsid w:val="00356DEE"/>
    <w:rsid w:val="00357D27"/>
    <w:rsid w:val="00360434"/>
    <w:rsid w:val="00360F1A"/>
    <w:rsid w:val="00361A76"/>
    <w:rsid w:val="00361BDD"/>
    <w:rsid w:val="00361D5C"/>
    <w:rsid w:val="00361FA7"/>
    <w:rsid w:val="003625E8"/>
    <w:rsid w:val="003627B5"/>
    <w:rsid w:val="00363351"/>
    <w:rsid w:val="00364709"/>
    <w:rsid w:val="003654EE"/>
    <w:rsid w:val="00365628"/>
    <w:rsid w:val="003667C5"/>
    <w:rsid w:val="003677C8"/>
    <w:rsid w:val="00367B6F"/>
    <w:rsid w:val="00370341"/>
    <w:rsid w:val="00370890"/>
    <w:rsid w:val="00370BA2"/>
    <w:rsid w:val="00370F81"/>
    <w:rsid w:val="00371A82"/>
    <w:rsid w:val="00372555"/>
    <w:rsid w:val="0037400A"/>
    <w:rsid w:val="003747D7"/>
    <w:rsid w:val="00375490"/>
    <w:rsid w:val="00375C11"/>
    <w:rsid w:val="00376932"/>
    <w:rsid w:val="003773BC"/>
    <w:rsid w:val="003778C6"/>
    <w:rsid w:val="00380ED0"/>
    <w:rsid w:val="003817A6"/>
    <w:rsid w:val="00383E4C"/>
    <w:rsid w:val="00384A09"/>
    <w:rsid w:val="00384E13"/>
    <w:rsid w:val="0038518D"/>
    <w:rsid w:val="0038531B"/>
    <w:rsid w:val="00385553"/>
    <w:rsid w:val="00385BD9"/>
    <w:rsid w:val="00385C9D"/>
    <w:rsid w:val="00385EEC"/>
    <w:rsid w:val="00386BB9"/>
    <w:rsid w:val="003874D6"/>
    <w:rsid w:val="00387931"/>
    <w:rsid w:val="00390339"/>
    <w:rsid w:val="00390412"/>
    <w:rsid w:val="00390F88"/>
    <w:rsid w:val="003918CE"/>
    <w:rsid w:val="00391950"/>
    <w:rsid w:val="00393DAE"/>
    <w:rsid w:val="00394043"/>
    <w:rsid w:val="003940D6"/>
    <w:rsid w:val="00394567"/>
    <w:rsid w:val="00394E0E"/>
    <w:rsid w:val="00395F07"/>
    <w:rsid w:val="0039697B"/>
    <w:rsid w:val="00396D3E"/>
    <w:rsid w:val="00397A0E"/>
    <w:rsid w:val="003A0220"/>
    <w:rsid w:val="003A067F"/>
    <w:rsid w:val="003A106E"/>
    <w:rsid w:val="003A13B6"/>
    <w:rsid w:val="003A1618"/>
    <w:rsid w:val="003A1702"/>
    <w:rsid w:val="003A17D3"/>
    <w:rsid w:val="003A1D27"/>
    <w:rsid w:val="003A2412"/>
    <w:rsid w:val="003A26D4"/>
    <w:rsid w:val="003A3495"/>
    <w:rsid w:val="003A3901"/>
    <w:rsid w:val="003A3F4C"/>
    <w:rsid w:val="003A4324"/>
    <w:rsid w:val="003A444B"/>
    <w:rsid w:val="003A4720"/>
    <w:rsid w:val="003A48C2"/>
    <w:rsid w:val="003A48E7"/>
    <w:rsid w:val="003A4E26"/>
    <w:rsid w:val="003A5246"/>
    <w:rsid w:val="003A5297"/>
    <w:rsid w:val="003A5988"/>
    <w:rsid w:val="003A6672"/>
    <w:rsid w:val="003A7A4C"/>
    <w:rsid w:val="003A7E28"/>
    <w:rsid w:val="003B0A79"/>
    <w:rsid w:val="003B0ADA"/>
    <w:rsid w:val="003B0D77"/>
    <w:rsid w:val="003B1507"/>
    <w:rsid w:val="003B1928"/>
    <w:rsid w:val="003B2AB9"/>
    <w:rsid w:val="003B2EB9"/>
    <w:rsid w:val="003B2ED7"/>
    <w:rsid w:val="003B30B4"/>
    <w:rsid w:val="003B3A7F"/>
    <w:rsid w:val="003B3CD2"/>
    <w:rsid w:val="003B52E5"/>
    <w:rsid w:val="003B642F"/>
    <w:rsid w:val="003B679F"/>
    <w:rsid w:val="003B7310"/>
    <w:rsid w:val="003B73A1"/>
    <w:rsid w:val="003B7A57"/>
    <w:rsid w:val="003C0D0D"/>
    <w:rsid w:val="003C1A54"/>
    <w:rsid w:val="003C2330"/>
    <w:rsid w:val="003C2A34"/>
    <w:rsid w:val="003C3D5A"/>
    <w:rsid w:val="003C4159"/>
    <w:rsid w:val="003C465C"/>
    <w:rsid w:val="003C4DA1"/>
    <w:rsid w:val="003C566A"/>
    <w:rsid w:val="003C62B8"/>
    <w:rsid w:val="003C6D0B"/>
    <w:rsid w:val="003C7569"/>
    <w:rsid w:val="003C7CCB"/>
    <w:rsid w:val="003D002B"/>
    <w:rsid w:val="003D0AC2"/>
    <w:rsid w:val="003D0B3C"/>
    <w:rsid w:val="003D10AA"/>
    <w:rsid w:val="003D1130"/>
    <w:rsid w:val="003D1BFD"/>
    <w:rsid w:val="003D2752"/>
    <w:rsid w:val="003D377E"/>
    <w:rsid w:val="003D3AB9"/>
    <w:rsid w:val="003D3F05"/>
    <w:rsid w:val="003D3FF4"/>
    <w:rsid w:val="003D4238"/>
    <w:rsid w:val="003D50AC"/>
    <w:rsid w:val="003D58DC"/>
    <w:rsid w:val="003D6781"/>
    <w:rsid w:val="003D68BF"/>
    <w:rsid w:val="003D6AC7"/>
    <w:rsid w:val="003D7272"/>
    <w:rsid w:val="003D77EC"/>
    <w:rsid w:val="003D7E39"/>
    <w:rsid w:val="003E234C"/>
    <w:rsid w:val="003E256F"/>
    <w:rsid w:val="003E285C"/>
    <w:rsid w:val="003E3ECD"/>
    <w:rsid w:val="003E4D55"/>
    <w:rsid w:val="003E50E4"/>
    <w:rsid w:val="003E56A3"/>
    <w:rsid w:val="003E583C"/>
    <w:rsid w:val="003E5986"/>
    <w:rsid w:val="003E62E6"/>
    <w:rsid w:val="003E66FD"/>
    <w:rsid w:val="003E67F6"/>
    <w:rsid w:val="003E69F4"/>
    <w:rsid w:val="003E73BA"/>
    <w:rsid w:val="003E74A8"/>
    <w:rsid w:val="003E7817"/>
    <w:rsid w:val="003E7A91"/>
    <w:rsid w:val="003E7C92"/>
    <w:rsid w:val="003E7F2D"/>
    <w:rsid w:val="003F02DA"/>
    <w:rsid w:val="003F0EDC"/>
    <w:rsid w:val="003F14C6"/>
    <w:rsid w:val="003F18A9"/>
    <w:rsid w:val="003F278B"/>
    <w:rsid w:val="003F28BA"/>
    <w:rsid w:val="003F29F8"/>
    <w:rsid w:val="003F5DF9"/>
    <w:rsid w:val="003F69DE"/>
    <w:rsid w:val="003F6A99"/>
    <w:rsid w:val="003F768C"/>
    <w:rsid w:val="003F7C01"/>
    <w:rsid w:val="004008A0"/>
    <w:rsid w:val="004008D8"/>
    <w:rsid w:val="004023F1"/>
    <w:rsid w:val="00403D16"/>
    <w:rsid w:val="00403DF9"/>
    <w:rsid w:val="00403E3F"/>
    <w:rsid w:val="004044DA"/>
    <w:rsid w:val="00404FCE"/>
    <w:rsid w:val="0040511B"/>
    <w:rsid w:val="00405503"/>
    <w:rsid w:val="00405B4E"/>
    <w:rsid w:val="00406621"/>
    <w:rsid w:val="004071AA"/>
    <w:rsid w:val="0040763A"/>
    <w:rsid w:val="00407734"/>
    <w:rsid w:val="004113C8"/>
    <w:rsid w:val="00411651"/>
    <w:rsid w:val="00411B94"/>
    <w:rsid w:val="00411F0C"/>
    <w:rsid w:val="004125E6"/>
    <w:rsid w:val="00412BB9"/>
    <w:rsid w:val="00412EE5"/>
    <w:rsid w:val="004132CC"/>
    <w:rsid w:val="004143BF"/>
    <w:rsid w:val="0041480B"/>
    <w:rsid w:val="00414A64"/>
    <w:rsid w:val="00415338"/>
    <w:rsid w:val="00416D51"/>
    <w:rsid w:val="004170C2"/>
    <w:rsid w:val="0041755A"/>
    <w:rsid w:val="004175FA"/>
    <w:rsid w:val="00417ED8"/>
    <w:rsid w:val="00420486"/>
    <w:rsid w:val="004210E8"/>
    <w:rsid w:val="004217FE"/>
    <w:rsid w:val="004218D3"/>
    <w:rsid w:val="004219DD"/>
    <w:rsid w:val="0042238D"/>
    <w:rsid w:val="004224D8"/>
    <w:rsid w:val="004228D9"/>
    <w:rsid w:val="00422C22"/>
    <w:rsid w:val="00422DBF"/>
    <w:rsid w:val="00422E0B"/>
    <w:rsid w:val="00423DBD"/>
    <w:rsid w:val="004244A9"/>
    <w:rsid w:val="00425D30"/>
    <w:rsid w:val="00426753"/>
    <w:rsid w:val="00426A20"/>
    <w:rsid w:val="0042780E"/>
    <w:rsid w:val="00430586"/>
    <w:rsid w:val="00430AA2"/>
    <w:rsid w:val="00430ABC"/>
    <w:rsid w:val="00431FFB"/>
    <w:rsid w:val="00432BCE"/>
    <w:rsid w:val="00432DE0"/>
    <w:rsid w:val="0043313D"/>
    <w:rsid w:val="00433D20"/>
    <w:rsid w:val="00433D8D"/>
    <w:rsid w:val="0043594B"/>
    <w:rsid w:val="00435E04"/>
    <w:rsid w:val="004365CA"/>
    <w:rsid w:val="0043747D"/>
    <w:rsid w:val="00437762"/>
    <w:rsid w:val="004378D4"/>
    <w:rsid w:val="00441F3C"/>
    <w:rsid w:val="004429B3"/>
    <w:rsid w:val="004429E9"/>
    <w:rsid w:val="004430D5"/>
    <w:rsid w:val="004435F5"/>
    <w:rsid w:val="00443752"/>
    <w:rsid w:val="00444814"/>
    <w:rsid w:val="00445BCE"/>
    <w:rsid w:val="00447DF1"/>
    <w:rsid w:val="004513EC"/>
    <w:rsid w:val="00453F39"/>
    <w:rsid w:val="00454A43"/>
    <w:rsid w:val="00455B97"/>
    <w:rsid w:val="00455C84"/>
    <w:rsid w:val="00455F58"/>
    <w:rsid w:val="0045637C"/>
    <w:rsid w:val="00456582"/>
    <w:rsid w:val="0045760A"/>
    <w:rsid w:val="00457CB4"/>
    <w:rsid w:val="00460456"/>
    <w:rsid w:val="00460D18"/>
    <w:rsid w:val="00461038"/>
    <w:rsid w:val="00461B3F"/>
    <w:rsid w:val="00462F08"/>
    <w:rsid w:val="004630FA"/>
    <w:rsid w:val="0046312A"/>
    <w:rsid w:val="0046397E"/>
    <w:rsid w:val="00463B58"/>
    <w:rsid w:val="00463C9E"/>
    <w:rsid w:val="004641E3"/>
    <w:rsid w:val="004644F1"/>
    <w:rsid w:val="00464819"/>
    <w:rsid w:val="00464F86"/>
    <w:rsid w:val="00465E27"/>
    <w:rsid w:val="004674D6"/>
    <w:rsid w:val="004678DB"/>
    <w:rsid w:val="00467B8F"/>
    <w:rsid w:val="00467C72"/>
    <w:rsid w:val="00467CFC"/>
    <w:rsid w:val="004712F7"/>
    <w:rsid w:val="00471A5F"/>
    <w:rsid w:val="00471D1A"/>
    <w:rsid w:val="004740BE"/>
    <w:rsid w:val="00474463"/>
    <w:rsid w:val="00475046"/>
    <w:rsid w:val="00475100"/>
    <w:rsid w:val="00475D7A"/>
    <w:rsid w:val="00475E21"/>
    <w:rsid w:val="004764B1"/>
    <w:rsid w:val="00476AFB"/>
    <w:rsid w:val="00476EEA"/>
    <w:rsid w:val="0047750E"/>
    <w:rsid w:val="004778F2"/>
    <w:rsid w:val="004815EC"/>
    <w:rsid w:val="00481E8C"/>
    <w:rsid w:val="0048248F"/>
    <w:rsid w:val="00484523"/>
    <w:rsid w:val="00484A6E"/>
    <w:rsid w:val="00484E20"/>
    <w:rsid w:val="00485155"/>
    <w:rsid w:val="00485946"/>
    <w:rsid w:val="00485952"/>
    <w:rsid w:val="00485D4C"/>
    <w:rsid w:val="004865DA"/>
    <w:rsid w:val="00487400"/>
    <w:rsid w:val="00487AB0"/>
    <w:rsid w:val="00487F58"/>
    <w:rsid w:val="00490182"/>
    <w:rsid w:val="004903B4"/>
    <w:rsid w:val="004905D1"/>
    <w:rsid w:val="00492146"/>
    <w:rsid w:val="004932CB"/>
    <w:rsid w:val="004937AC"/>
    <w:rsid w:val="00493AFF"/>
    <w:rsid w:val="00494C06"/>
    <w:rsid w:val="00495686"/>
    <w:rsid w:val="00495D47"/>
    <w:rsid w:val="00496E42"/>
    <w:rsid w:val="00497340"/>
    <w:rsid w:val="00497DA7"/>
    <w:rsid w:val="004A03A8"/>
    <w:rsid w:val="004A0B31"/>
    <w:rsid w:val="004A17BA"/>
    <w:rsid w:val="004A194F"/>
    <w:rsid w:val="004A1F1A"/>
    <w:rsid w:val="004A221F"/>
    <w:rsid w:val="004A2808"/>
    <w:rsid w:val="004A290F"/>
    <w:rsid w:val="004A2C21"/>
    <w:rsid w:val="004A2CA7"/>
    <w:rsid w:val="004A4AAD"/>
    <w:rsid w:val="004A4B36"/>
    <w:rsid w:val="004A5118"/>
    <w:rsid w:val="004A570B"/>
    <w:rsid w:val="004B08FA"/>
    <w:rsid w:val="004B4AA3"/>
    <w:rsid w:val="004B5D5F"/>
    <w:rsid w:val="004B6F32"/>
    <w:rsid w:val="004C04FF"/>
    <w:rsid w:val="004C09B9"/>
    <w:rsid w:val="004C16C2"/>
    <w:rsid w:val="004C1BE4"/>
    <w:rsid w:val="004C24E8"/>
    <w:rsid w:val="004C2ACD"/>
    <w:rsid w:val="004C3F1C"/>
    <w:rsid w:val="004C4253"/>
    <w:rsid w:val="004C4D36"/>
    <w:rsid w:val="004C57D4"/>
    <w:rsid w:val="004C5950"/>
    <w:rsid w:val="004C5BAC"/>
    <w:rsid w:val="004C5C8B"/>
    <w:rsid w:val="004C6E77"/>
    <w:rsid w:val="004D070E"/>
    <w:rsid w:val="004D0E74"/>
    <w:rsid w:val="004D13E7"/>
    <w:rsid w:val="004D2505"/>
    <w:rsid w:val="004D3E22"/>
    <w:rsid w:val="004D41A4"/>
    <w:rsid w:val="004D5E3F"/>
    <w:rsid w:val="004D62A9"/>
    <w:rsid w:val="004D6392"/>
    <w:rsid w:val="004D7E9F"/>
    <w:rsid w:val="004E0663"/>
    <w:rsid w:val="004E08EA"/>
    <w:rsid w:val="004E0919"/>
    <w:rsid w:val="004E0C69"/>
    <w:rsid w:val="004E0FC5"/>
    <w:rsid w:val="004E210E"/>
    <w:rsid w:val="004E2150"/>
    <w:rsid w:val="004E2440"/>
    <w:rsid w:val="004E2CD7"/>
    <w:rsid w:val="004E33DD"/>
    <w:rsid w:val="004E4EFC"/>
    <w:rsid w:val="004E5839"/>
    <w:rsid w:val="004E7051"/>
    <w:rsid w:val="004E75AE"/>
    <w:rsid w:val="004F0D5E"/>
    <w:rsid w:val="004F1291"/>
    <w:rsid w:val="004F2219"/>
    <w:rsid w:val="004F25B1"/>
    <w:rsid w:val="004F2915"/>
    <w:rsid w:val="004F3A2A"/>
    <w:rsid w:val="004F3C2E"/>
    <w:rsid w:val="004F4322"/>
    <w:rsid w:val="004F48F7"/>
    <w:rsid w:val="004F4D5B"/>
    <w:rsid w:val="004F5DCC"/>
    <w:rsid w:val="004F6BAA"/>
    <w:rsid w:val="004F745F"/>
    <w:rsid w:val="004F7483"/>
    <w:rsid w:val="0050144C"/>
    <w:rsid w:val="00501A0C"/>
    <w:rsid w:val="00501A6A"/>
    <w:rsid w:val="00502045"/>
    <w:rsid w:val="00502E6A"/>
    <w:rsid w:val="0050306D"/>
    <w:rsid w:val="00503B10"/>
    <w:rsid w:val="0050486D"/>
    <w:rsid w:val="00504DAB"/>
    <w:rsid w:val="005053AE"/>
    <w:rsid w:val="00506309"/>
    <w:rsid w:val="005074B6"/>
    <w:rsid w:val="00507B95"/>
    <w:rsid w:val="00510FF4"/>
    <w:rsid w:val="00511776"/>
    <w:rsid w:val="005119D2"/>
    <w:rsid w:val="00511A01"/>
    <w:rsid w:val="00512263"/>
    <w:rsid w:val="00512D2D"/>
    <w:rsid w:val="005132DF"/>
    <w:rsid w:val="005141DC"/>
    <w:rsid w:val="00514CC3"/>
    <w:rsid w:val="0051577F"/>
    <w:rsid w:val="00516E25"/>
    <w:rsid w:val="00516E8A"/>
    <w:rsid w:val="00517B20"/>
    <w:rsid w:val="005202AB"/>
    <w:rsid w:val="005208EF"/>
    <w:rsid w:val="00520DCD"/>
    <w:rsid w:val="0052144F"/>
    <w:rsid w:val="005230B5"/>
    <w:rsid w:val="00523CCE"/>
    <w:rsid w:val="00523FB1"/>
    <w:rsid w:val="0052531E"/>
    <w:rsid w:val="00526154"/>
    <w:rsid w:val="00526697"/>
    <w:rsid w:val="005270EC"/>
    <w:rsid w:val="0052741D"/>
    <w:rsid w:val="00527733"/>
    <w:rsid w:val="00527DC5"/>
    <w:rsid w:val="00527F80"/>
    <w:rsid w:val="005305BB"/>
    <w:rsid w:val="00531EE5"/>
    <w:rsid w:val="00532396"/>
    <w:rsid w:val="00532610"/>
    <w:rsid w:val="00532FB8"/>
    <w:rsid w:val="00534976"/>
    <w:rsid w:val="00534F55"/>
    <w:rsid w:val="0053516C"/>
    <w:rsid w:val="005355D7"/>
    <w:rsid w:val="00535CBF"/>
    <w:rsid w:val="005361F0"/>
    <w:rsid w:val="00536EAF"/>
    <w:rsid w:val="005376A7"/>
    <w:rsid w:val="005376EC"/>
    <w:rsid w:val="005378DB"/>
    <w:rsid w:val="00537CB8"/>
    <w:rsid w:val="00537EB8"/>
    <w:rsid w:val="0054203E"/>
    <w:rsid w:val="00542679"/>
    <w:rsid w:val="0054276C"/>
    <w:rsid w:val="00542D4B"/>
    <w:rsid w:val="00542EC4"/>
    <w:rsid w:val="00544931"/>
    <w:rsid w:val="00546D45"/>
    <w:rsid w:val="00547245"/>
    <w:rsid w:val="00547ED7"/>
    <w:rsid w:val="005507E8"/>
    <w:rsid w:val="00550E30"/>
    <w:rsid w:val="0055108B"/>
    <w:rsid w:val="0055191A"/>
    <w:rsid w:val="00551A51"/>
    <w:rsid w:val="00551B3A"/>
    <w:rsid w:val="00551E82"/>
    <w:rsid w:val="0055259D"/>
    <w:rsid w:val="00552F3D"/>
    <w:rsid w:val="00553AA7"/>
    <w:rsid w:val="00553F52"/>
    <w:rsid w:val="005549A0"/>
    <w:rsid w:val="00554E8E"/>
    <w:rsid w:val="005552A5"/>
    <w:rsid w:val="00556237"/>
    <w:rsid w:val="00556955"/>
    <w:rsid w:val="005577DC"/>
    <w:rsid w:val="00557B0E"/>
    <w:rsid w:val="00557DD1"/>
    <w:rsid w:val="00561043"/>
    <w:rsid w:val="0056118A"/>
    <w:rsid w:val="005618EA"/>
    <w:rsid w:val="00561B72"/>
    <w:rsid w:val="00562001"/>
    <w:rsid w:val="00562078"/>
    <w:rsid w:val="005621DD"/>
    <w:rsid w:val="005623CE"/>
    <w:rsid w:val="005624FF"/>
    <w:rsid w:val="0056276A"/>
    <w:rsid w:val="00562959"/>
    <w:rsid w:val="00564A51"/>
    <w:rsid w:val="00564A7A"/>
    <w:rsid w:val="00564D67"/>
    <w:rsid w:val="00564FA5"/>
    <w:rsid w:val="00565419"/>
    <w:rsid w:val="005656BB"/>
    <w:rsid w:val="00565C7F"/>
    <w:rsid w:val="0056752D"/>
    <w:rsid w:val="00567B0D"/>
    <w:rsid w:val="00570567"/>
    <w:rsid w:val="00570EC3"/>
    <w:rsid w:val="00572071"/>
    <w:rsid w:val="0057354C"/>
    <w:rsid w:val="00573A0D"/>
    <w:rsid w:val="00573B25"/>
    <w:rsid w:val="00573C5E"/>
    <w:rsid w:val="00574715"/>
    <w:rsid w:val="00574F26"/>
    <w:rsid w:val="00575976"/>
    <w:rsid w:val="00575B7D"/>
    <w:rsid w:val="005766CC"/>
    <w:rsid w:val="005772B8"/>
    <w:rsid w:val="00580554"/>
    <w:rsid w:val="0058056B"/>
    <w:rsid w:val="00580754"/>
    <w:rsid w:val="0058174D"/>
    <w:rsid w:val="00582CAF"/>
    <w:rsid w:val="00584C2D"/>
    <w:rsid w:val="005857F4"/>
    <w:rsid w:val="00586E39"/>
    <w:rsid w:val="0059000C"/>
    <w:rsid w:val="0059006C"/>
    <w:rsid w:val="00590411"/>
    <w:rsid w:val="0059178B"/>
    <w:rsid w:val="00591D76"/>
    <w:rsid w:val="005920C2"/>
    <w:rsid w:val="005921DE"/>
    <w:rsid w:val="005925C6"/>
    <w:rsid w:val="0059406E"/>
    <w:rsid w:val="00594320"/>
    <w:rsid w:val="00594756"/>
    <w:rsid w:val="00595364"/>
    <w:rsid w:val="005956D6"/>
    <w:rsid w:val="0059578A"/>
    <w:rsid w:val="005959C6"/>
    <w:rsid w:val="005973C6"/>
    <w:rsid w:val="005A0C63"/>
    <w:rsid w:val="005A1202"/>
    <w:rsid w:val="005A13D7"/>
    <w:rsid w:val="005A1499"/>
    <w:rsid w:val="005A18C0"/>
    <w:rsid w:val="005A1D67"/>
    <w:rsid w:val="005A293C"/>
    <w:rsid w:val="005A3D01"/>
    <w:rsid w:val="005A5319"/>
    <w:rsid w:val="005A5CC5"/>
    <w:rsid w:val="005A64D7"/>
    <w:rsid w:val="005A6D31"/>
    <w:rsid w:val="005A6F00"/>
    <w:rsid w:val="005B0228"/>
    <w:rsid w:val="005B18C7"/>
    <w:rsid w:val="005B25FD"/>
    <w:rsid w:val="005B287F"/>
    <w:rsid w:val="005B2E8B"/>
    <w:rsid w:val="005B3059"/>
    <w:rsid w:val="005B3423"/>
    <w:rsid w:val="005B3461"/>
    <w:rsid w:val="005B3791"/>
    <w:rsid w:val="005B3A0D"/>
    <w:rsid w:val="005B571D"/>
    <w:rsid w:val="005B5D3D"/>
    <w:rsid w:val="005B5E34"/>
    <w:rsid w:val="005B60FF"/>
    <w:rsid w:val="005B729D"/>
    <w:rsid w:val="005B778D"/>
    <w:rsid w:val="005B7A9D"/>
    <w:rsid w:val="005B7AEF"/>
    <w:rsid w:val="005C016F"/>
    <w:rsid w:val="005C01C9"/>
    <w:rsid w:val="005C06F8"/>
    <w:rsid w:val="005C1022"/>
    <w:rsid w:val="005C1035"/>
    <w:rsid w:val="005C139C"/>
    <w:rsid w:val="005C1888"/>
    <w:rsid w:val="005C1DBE"/>
    <w:rsid w:val="005C1E62"/>
    <w:rsid w:val="005C226D"/>
    <w:rsid w:val="005C277F"/>
    <w:rsid w:val="005C28AD"/>
    <w:rsid w:val="005C28F8"/>
    <w:rsid w:val="005C2A1D"/>
    <w:rsid w:val="005C3CE6"/>
    <w:rsid w:val="005C4012"/>
    <w:rsid w:val="005C408B"/>
    <w:rsid w:val="005C49DF"/>
    <w:rsid w:val="005C528E"/>
    <w:rsid w:val="005C5DA2"/>
    <w:rsid w:val="005C6255"/>
    <w:rsid w:val="005C723F"/>
    <w:rsid w:val="005D0265"/>
    <w:rsid w:val="005D0AA7"/>
    <w:rsid w:val="005D0C13"/>
    <w:rsid w:val="005D1771"/>
    <w:rsid w:val="005D1F5C"/>
    <w:rsid w:val="005D26C4"/>
    <w:rsid w:val="005D3C6A"/>
    <w:rsid w:val="005D56F5"/>
    <w:rsid w:val="005D5888"/>
    <w:rsid w:val="005D6EE5"/>
    <w:rsid w:val="005E1158"/>
    <w:rsid w:val="005E196B"/>
    <w:rsid w:val="005E26CC"/>
    <w:rsid w:val="005E2787"/>
    <w:rsid w:val="005E3FE1"/>
    <w:rsid w:val="005E4B81"/>
    <w:rsid w:val="005E4ECF"/>
    <w:rsid w:val="005E5900"/>
    <w:rsid w:val="005E726F"/>
    <w:rsid w:val="005E7E31"/>
    <w:rsid w:val="005F0110"/>
    <w:rsid w:val="005F03A2"/>
    <w:rsid w:val="005F0E73"/>
    <w:rsid w:val="005F1A84"/>
    <w:rsid w:val="005F1E9E"/>
    <w:rsid w:val="005F2056"/>
    <w:rsid w:val="005F3C27"/>
    <w:rsid w:val="005F4392"/>
    <w:rsid w:val="005F4918"/>
    <w:rsid w:val="005F4B0C"/>
    <w:rsid w:val="005F52F9"/>
    <w:rsid w:val="005F53FC"/>
    <w:rsid w:val="005F5935"/>
    <w:rsid w:val="005F7D2D"/>
    <w:rsid w:val="00601463"/>
    <w:rsid w:val="00601E15"/>
    <w:rsid w:val="00602D42"/>
    <w:rsid w:val="00604764"/>
    <w:rsid w:val="00605A4C"/>
    <w:rsid w:val="006063DA"/>
    <w:rsid w:val="006064EC"/>
    <w:rsid w:val="00606B2F"/>
    <w:rsid w:val="00610640"/>
    <w:rsid w:val="00611582"/>
    <w:rsid w:val="00611678"/>
    <w:rsid w:val="0061176F"/>
    <w:rsid w:val="006118EB"/>
    <w:rsid w:val="00612895"/>
    <w:rsid w:val="00612F55"/>
    <w:rsid w:val="0061343E"/>
    <w:rsid w:val="006137D7"/>
    <w:rsid w:val="00613C70"/>
    <w:rsid w:val="00613CD3"/>
    <w:rsid w:val="0061508A"/>
    <w:rsid w:val="00615292"/>
    <w:rsid w:val="00615BD2"/>
    <w:rsid w:val="00616792"/>
    <w:rsid w:val="00616B00"/>
    <w:rsid w:val="00621B95"/>
    <w:rsid w:val="006222E0"/>
    <w:rsid w:val="0062277D"/>
    <w:rsid w:val="00622A87"/>
    <w:rsid w:val="006235A5"/>
    <w:rsid w:val="00624803"/>
    <w:rsid w:val="0062486D"/>
    <w:rsid w:val="00625659"/>
    <w:rsid w:val="00625A65"/>
    <w:rsid w:val="00625C73"/>
    <w:rsid w:val="0062673E"/>
    <w:rsid w:val="006301F5"/>
    <w:rsid w:val="00631402"/>
    <w:rsid w:val="00631FCD"/>
    <w:rsid w:val="0063293C"/>
    <w:rsid w:val="00633276"/>
    <w:rsid w:val="00633686"/>
    <w:rsid w:val="00634EA3"/>
    <w:rsid w:val="0063674D"/>
    <w:rsid w:val="00637061"/>
    <w:rsid w:val="0064012D"/>
    <w:rsid w:val="00640364"/>
    <w:rsid w:val="006404C6"/>
    <w:rsid w:val="0064064D"/>
    <w:rsid w:val="00641006"/>
    <w:rsid w:val="00641337"/>
    <w:rsid w:val="006415B4"/>
    <w:rsid w:val="00641986"/>
    <w:rsid w:val="00641A35"/>
    <w:rsid w:val="00642C78"/>
    <w:rsid w:val="00643552"/>
    <w:rsid w:val="0064387B"/>
    <w:rsid w:val="00644513"/>
    <w:rsid w:val="00644BE9"/>
    <w:rsid w:val="00644CDF"/>
    <w:rsid w:val="00645ED5"/>
    <w:rsid w:val="006467B0"/>
    <w:rsid w:val="00646BE1"/>
    <w:rsid w:val="006473FB"/>
    <w:rsid w:val="006474B2"/>
    <w:rsid w:val="00650018"/>
    <w:rsid w:val="00651140"/>
    <w:rsid w:val="0065277F"/>
    <w:rsid w:val="0065479E"/>
    <w:rsid w:val="006547A6"/>
    <w:rsid w:val="0065495E"/>
    <w:rsid w:val="00656144"/>
    <w:rsid w:val="006563E0"/>
    <w:rsid w:val="00656754"/>
    <w:rsid w:val="00660228"/>
    <w:rsid w:val="006603DD"/>
    <w:rsid w:val="0066041E"/>
    <w:rsid w:val="006606D7"/>
    <w:rsid w:val="00661F26"/>
    <w:rsid w:val="006624CF"/>
    <w:rsid w:val="00662D38"/>
    <w:rsid w:val="006630D7"/>
    <w:rsid w:val="006633C3"/>
    <w:rsid w:val="006637D5"/>
    <w:rsid w:val="00663B4F"/>
    <w:rsid w:val="0066489F"/>
    <w:rsid w:val="006651D3"/>
    <w:rsid w:val="0066572A"/>
    <w:rsid w:val="006657F7"/>
    <w:rsid w:val="006659C4"/>
    <w:rsid w:val="0066624B"/>
    <w:rsid w:val="00666311"/>
    <w:rsid w:val="0066631B"/>
    <w:rsid w:val="00666BB0"/>
    <w:rsid w:val="0067156D"/>
    <w:rsid w:val="00671763"/>
    <w:rsid w:val="00671DDD"/>
    <w:rsid w:val="006720C3"/>
    <w:rsid w:val="00672916"/>
    <w:rsid w:val="00672A51"/>
    <w:rsid w:val="0067325C"/>
    <w:rsid w:val="006732F0"/>
    <w:rsid w:val="00673CF4"/>
    <w:rsid w:val="0067432A"/>
    <w:rsid w:val="00674B9E"/>
    <w:rsid w:val="006750D0"/>
    <w:rsid w:val="006753AE"/>
    <w:rsid w:val="006757AB"/>
    <w:rsid w:val="0067598B"/>
    <w:rsid w:val="00675A5C"/>
    <w:rsid w:val="00675DC2"/>
    <w:rsid w:val="00676883"/>
    <w:rsid w:val="00676B82"/>
    <w:rsid w:val="006805E9"/>
    <w:rsid w:val="00680889"/>
    <w:rsid w:val="00680D02"/>
    <w:rsid w:val="0068193D"/>
    <w:rsid w:val="00681F78"/>
    <w:rsid w:val="006825EB"/>
    <w:rsid w:val="00682A21"/>
    <w:rsid w:val="00682FF6"/>
    <w:rsid w:val="0068396B"/>
    <w:rsid w:val="00685669"/>
    <w:rsid w:val="006858AE"/>
    <w:rsid w:val="00685A72"/>
    <w:rsid w:val="0068670D"/>
    <w:rsid w:val="00686EF3"/>
    <w:rsid w:val="00686FE6"/>
    <w:rsid w:val="00687052"/>
    <w:rsid w:val="006875B6"/>
    <w:rsid w:val="006875CC"/>
    <w:rsid w:val="00687607"/>
    <w:rsid w:val="00690424"/>
    <w:rsid w:val="006912F2"/>
    <w:rsid w:val="006919A7"/>
    <w:rsid w:val="006928DB"/>
    <w:rsid w:val="00692954"/>
    <w:rsid w:val="00692D38"/>
    <w:rsid w:val="006932FB"/>
    <w:rsid w:val="006942A4"/>
    <w:rsid w:val="0069461D"/>
    <w:rsid w:val="00695BD1"/>
    <w:rsid w:val="00695DA9"/>
    <w:rsid w:val="00696047"/>
    <w:rsid w:val="00696ED8"/>
    <w:rsid w:val="006972D5"/>
    <w:rsid w:val="00697398"/>
    <w:rsid w:val="00697701"/>
    <w:rsid w:val="006A0BC2"/>
    <w:rsid w:val="006A2BB1"/>
    <w:rsid w:val="006A2BFD"/>
    <w:rsid w:val="006A2FC4"/>
    <w:rsid w:val="006A308C"/>
    <w:rsid w:val="006A34D2"/>
    <w:rsid w:val="006A38ED"/>
    <w:rsid w:val="006A39BE"/>
    <w:rsid w:val="006A3C13"/>
    <w:rsid w:val="006A3D81"/>
    <w:rsid w:val="006A5203"/>
    <w:rsid w:val="006A578C"/>
    <w:rsid w:val="006A5A34"/>
    <w:rsid w:val="006A6BA7"/>
    <w:rsid w:val="006A6BB7"/>
    <w:rsid w:val="006A76F7"/>
    <w:rsid w:val="006A7DDB"/>
    <w:rsid w:val="006B0B0A"/>
    <w:rsid w:val="006B17D0"/>
    <w:rsid w:val="006B192C"/>
    <w:rsid w:val="006B1E9C"/>
    <w:rsid w:val="006B29BA"/>
    <w:rsid w:val="006B3CD5"/>
    <w:rsid w:val="006B428A"/>
    <w:rsid w:val="006B44B7"/>
    <w:rsid w:val="006B5069"/>
    <w:rsid w:val="006B52A6"/>
    <w:rsid w:val="006B56D5"/>
    <w:rsid w:val="006B5E12"/>
    <w:rsid w:val="006B5EA0"/>
    <w:rsid w:val="006B65AA"/>
    <w:rsid w:val="006B68DB"/>
    <w:rsid w:val="006C0274"/>
    <w:rsid w:val="006C0668"/>
    <w:rsid w:val="006C1752"/>
    <w:rsid w:val="006C1F1A"/>
    <w:rsid w:val="006C256E"/>
    <w:rsid w:val="006C2B72"/>
    <w:rsid w:val="006C2F3B"/>
    <w:rsid w:val="006C364C"/>
    <w:rsid w:val="006C3DD7"/>
    <w:rsid w:val="006C42B8"/>
    <w:rsid w:val="006C5F51"/>
    <w:rsid w:val="006C679F"/>
    <w:rsid w:val="006C7846"/>
    <w:rsid w:val="006C7F26"/>
    <w:rsid w:val="006D0354"/>
    <w:rsid w:val="006D06BD"/>
    <w:rsid w:val="006D1517"/>
    <w:rsid w:val="006D31F8"/>
    <w:rsid w:val="006D330C"/>
    <w:rsid w:val="006D3B8F"/>
    <w:rsid w:val="006D5A5D"/>
    <w:rsid w:val="006D6524"/>
    <w:rsid w:val="006E0450"/>
    <w:rsid w:val="006E0C37"/>
    <w:rsid w:val="006E1067"/>
    <w:rsid w:val="006E31C7"/>
    <w:rsid w:val="006E3538"/>
    <w:rsid w:val="006E4110"/>
    <w:rsid w:val="006E4525"/>
    <w:rsid w:val="006E4B00"/>
    <w:rsid w:val="006E4E8C"/>
    <w:rsid w:val="006E4E8F"/>
    <w:rsid w:val="006E53DB"/>
    <w:rsid w:val="006E53DC"/>
    <w:rsid w:val="006E64EA"/>
    <w:rsid w:val="006E7FC0"/>
    <w:rsid w:val="006F0365"/>
    <w:rsid w:val="006F08A8"/>
    <w:rsid w:val="006F0DB2"/>
    <w:rsid w:val="006F106E"/>
    <w:rsid w:val="006F1343"/>
    <w:rsid w:val="006F142F"/>
    <w:rsid w:val="006F1878"/>
    <w:rsid w:val="006F2030"/>
    <w:rsid w:val="006F251D"/>
    <w:rsid w:val="006F3126"/>
    <w:rsid w:val="006F316F"/>
    <w:rsid w:val="006F53A3"/>
    <w:rsid w:val="006F5B9D"/>
    <w:rsid w:val="006F5BDB"/>
    <w:rsid w:val="006F5CBA"/>
    <w:rsid w:val="006F6342"/>
    <w:rsid w:val="006F7294"/>
    <w:rsid w:val="007005DC"/>
    <w:rsid w:val="00700E3D"/>
    <w:rsid w:val="00700F17"/>
    <w:rsid w:val="007011B6"/>
    <w:rsid w:val="0070181B"/>
    <w:rsid w:val="00701AC3"/>
    <w:rsid w:val="00702AE5"/>
    <w:rsid w:val="00703BF6"/>
    <w:rsid w:val="00705936"/>
    <w:rsid w:val="00705D74"/>
    <w:rsid w:val="00705E9F"/>
    <w:rsid w:val="00706911"/>
    <w:rsid w:val="00706FF5"/>
    <w:rsid w:val="007079AD"/>
    <w:rsid w:val="007102C6"/>
    <w:rsid w:val="00710325"/>
    <w:rsid w:val="007114A1"/>
    <w:rsid w:val="0071191E"/>
    <w:rsid w:val="007123D4"/>
    <w:rsid w:val="007124F5"/>
    <w:rsid w:val="007128AF"/>
    <w:rsid w:val="00712ABE"/>
    <w:rsid w:val="0071303E"/>
    <w:rsid w:val="00713C44"/>
    <w:rsid w:val="00713FB5"/>
    <w:rsid w:val="00715165"/>
    <w:rsid w:val="007156D6"/>
    <w:rsid w:val="00715C32"/>
    <w:rsid w:val="00716228"/>
    <w:rsid w:val="00716850"/>
    <w:rsid w:val="0072133F"/>
    <w:rsid w:val="007213C0"/>
    <w:rsid w:val="00721F1C"/>
    <w:rsid w:val="00722DAE"/>
    <w:rsid w:val="007231D1"/>
    <w:rsid w:val="00723D56"/>
    <w:rsid w:val="00724008"/>
    <w:rsid w:val="007243A6"/>
    <w:rsid w:val="007244BC"/>
    <w:rsid w:val="00725280"/>
    <w:rsid w:val="007256FE"/>
    <w:rsid w:val="007261E2"/>
    <w:rsid w:val="0072778A"/>
    <w:rsid w:val="00730A56"/>
    <w:rsid w:val="00730D52"/>
    <w:rsid w:val="00730D8B"/>
    <w:rsid w:val="00730F58"/>
    <w:rsid w:val="0073197D"/>
    <w:rsid w:val="00731E82"/>
    <w:rsid w:val="00731EB9"/>
    <w:rsid w:val="00732AAE"/>
    <w:rsid w:val="00732EC9"/>
    <w:rsid w:val="007332E5"/>
    <w:rsid w:val="0073371B"/>
    <w:rsid w:val="00735630"/>
    <w:rsid w:val="007358B7"/>
    <w:rsid w:val="00735D24"/>
    <w:rsid w:val="00735E10"/>
    <w:rsid w:val="00736DEA"/>
    <w:rsid w:val="00737312"/>
    <w:rsid w:val="00737E14"/>
    <w:rsid w:val="00737E52"/>
    <w:rsid w:val="00737F60"/>
    <w:rsid w:val="0074108F"/>
    <w:rsid w:val="00741697"/>
    <w:rsid w:val="007425BF"/>
    <w:rsid w:val="007429C6"/>
    <w:rsid w:val="0074329F"/>
    <w:rsid w:val="00743335"/>
    <w:rsid w:val="00743D9C"/>
    <w:rsid w:val="00743FDB"/>
    <w:rsid w:val="007441BC"/>
    <w:rsid w:val="00744766"/>
    <w:rsid w:val="0074486D"/>
    <w:rsid w:val="007451E3"/>
    <w:rsid w:val="00745502"/>
    <w:rsid w:val="00746B44"/>
    <w:rsid w:val="007500E0"/>
    <w:rsid w:val="007516C2"/>
    <w:rsid w:val="00751BA8"/>
    <w:rsid w:val="00753295"/>
    <w:rsid w:val="00753324"/>
    <w:rsid w:val="0075474C"/>
    <w:rsid w:val="00754A9D"/>
    <w:rsid w:val="00754AAD"/>
    <w:rsid w:val="00754F04"/>
    <w:rsid w:val="00755422"/>
    <w:rsid w:val="007556F9"/>
    <w:rsid w:val="00756542"/>
    <w:rsid w:val="00756E58"/>
    <w:rsid w:val="00757759"/>
    <w:rsid w:val="007602D2"/>
    <w:rsid w:val="007605A5"/>
    <w:rsid w:val="00760B79"/>
    <w:rsid w:val="00761550"/>
    <w:rsid w:val="007621F9"/>
    <w:rsid w:val="00762C01"/>
    <w:rsid w:val="00763571"/>
    <w:rsid w:val="00763930"/>
    <w:rsid w:val="00763932"/>
    <w:rsid w:val="00763966"/>
    <w:rsid w:val="007642F7"/>
    <w:rsid w:val="0076430A"/>
    <w:rsid w:val="007657F0"/>
    <w:rsid w:val="00765EC5"/>
    <w:rsid w:val="0076641A"/>
    <w:rsid w:val="007666EA"/>
    <w:rsid w:val="00766A89"/>
    <w:rsid w:val="00766BC3"/>
    <w:rsid w:val="00767526"/>
    <w:rsid w:val="007679AD"/>
    <w:rsid w:val="007707ED"/>
    <w:rsid w:val="00770F6D"/>
    <w:rsid w:val="0077107E"/>
    <w:rsid w:val="007714F5"/>
    <w:rsid w:val="007716D5"/>
    <w:rsid w:val="0077194B"/>
    <w:rsid w:val="00771D42"/>
    <w:rsid w:val="00771D8F"/>
    <w:rsid w:val="00771FC1"/>
    <w:rsid w:val="007722CD"/>
    <w:rsid w:val="00772B89"/>
    <w:rsid w:val="0077408F"/>
    <w:rsid w:val="00774522"/>
    <w:rsid w:val="00774914"/>
    <w:rsid w:val="00774C85"/>
    <w:rsid w:val="007757B7"/>
    <w:rsid w:val="00777628"/>
    <w:rsid w:val="00777673"/>
    <w:rsid w:val="00777A56"/>
    <w:rsid w:val="00777DA5"/>
    <w:rsid w:val="0078004E"/>
    <w:rsid w:val="007814CE"/>
    <w:rsid w:val="00781604"/>
    <w:rsid w:val="007819F3"/>
    <w:rsid w:val="007827B6"/>
    <w:rsid w:val="00782E65"/>
    <w:rsid w:val="00783498"/>
    <w:rsid w:val="00784067"/>
    <w:rsid w:val="007841B0"/>
    <w:rsid w:val="00784DC9"/>
    <w:rsid w:val="007859B3"/>
    <w:rsid w:val="0079029F"/>
    <w:rsid w:val="00791991"/>
    <w:rsid w:val="00792145"/>
    <w:rsid w:val="007941FB"/>
    <w:rsid w:val="00794ADB"/>
    <w:rsid w:val="00794B93"/>
    <w:rsid w:val="00795649"/>
    <w:rsid w:val="0079600B"/>
    <w:rsid w:val="0079742C"/>
    <w:rsid w:val="007A049C"/>
    <w:rsid w:val="007A0902"/>
    <w:rsid w:val="007A0F20"/>
    <w:rsid w:val="007A1508"/>
    <w:rsid w:val="007A219B"/>
    <w:rsid w:val="007A296F"/>
    <w:rsid w:val="007A33CA"/>
    <w:rsid w:val="007A34A1"/>
    <w:rsid w:val="007A353C"/>
    <w:rsid w:val="007A35BA"/>
    <w:rsid w:val="007A3623"/>
    <w:rsid w:val="007A367F"/>
    <w:rsid w:val="007A3FFF"/>
    <w:rsid w:val="007A48F0"/>
    <w:rsid w:val="007A5F74"/>
    <w:rsid w:val="007A60A6"/>
    <w:rsid w:val="007A6157"/>
    <w:rsid w:val="007A7FD1"/>
    <w:rsid w:val="007B1E8A"/>
    <w:rsid w:val="007B27D9"/>
    <w:rsid w:val="007B2A6F"/>
    <w:rsid w:val="007B2B08"/>
    <w:rsid w:val="007B55D8"/>
    <w:rsid w:val="007B5C1D"/>
    <w:rsid w:val="007B648B"/>
    <w:rsid w:val="007B65DC"/>
    <w:rsid w:val="007B6729"/>
    <w:rsid w:val="007B743A"/>
    <w:rsid w:val="007B7EA5"/>
    <w:rsid w:val="007C0B68"/>
    <w:rsid w:val="007C110B"/>
    <w:rsid w:val="007C20DB"/>
    <w:rsid w:val="007C216D"/>
    <w:rsid w:val="007C22F7"/>
    <w:rsid w:val="007C234C"/>
    <w:rsid w:val="007C27CF"/>
    <w:rsid w:val="007C31D5"/>
    <w:rsid w:val="007C3488"/>
    <w:rsid w:val="007C3A78"/>
    <w:rsid w:val="007C3B68"/>
    <w:rsid w:val="007C3C01"/>
    <w:rsid w:val="007C508B"/>
    <w:rsid w:val="007C5593"/>
    <w:rsid w:val="007D0175"/>
    <w:rsid w:val="007D031A"/>
    <w:rsid w:val="007D113B"/>
    <w:rsid w:val="007D1305"/>
    <w:rsid w:val="007D1924"/>
    <w:rsid w:val="007D1996"/>
    <w:rsid w:val="007D258B"/>
    <w:rsid w:val="007D2E9B"/>
    <w:rsid w:val="007D3229"/>
    <w:rsid w:val="007D3242"/>
    <w:rsid w:val="007D32FB"/>
    <w:rsid w:val="007D3369"/>
    <w:rsid w:val="007D5A39"/>
    <w:rsid w:val="007D6358"/>
    <w:rsid w:val="007D6FEA"/>
    <w:rsid w:val="007D76D3"/>
    <w:rsid w:val="007D77B2"/>
    <w:rsid w:val="007D7863"/>
    <w:rsid w:val="007E0025"/>
    <w:rsid w:val="007E0080"/>
    <w:rsid w:val="007E04EF"/>
    <w:rsid w:val="007E0DAF"/>
    <w:rsid w:val="007E15BE"/>
    <w:rsid w:val="007E1992"/>
    <w:rsid w:val="007E2567"/>
    <w:rsid w:val="007E3FAC"/>
    <w:rsid w:val="007E416C"/>
    <w:rsid w:val="007E460E"/>
    <w:rsid w:val="007E48D4"/>
    <w:rsid w:val="007E4A58"/>
    <w:rsid w:val="007E4DD1"/>
    <w:rsid w:val="007E53F0"/>
    <w:rsid w:val="007E662F"/>
    <w:rsid w:val="007E75DD"/>
    <w:rsid w:val="007E79EB"/>
    <w:rsid w:val="007F0B33"/>
    <w:rsid w:val="007F0DDF"/>
    <w:rsid w:val="007F0E98"/>
    <w:rsid w:val="007F1102"/>
    <w:rsid w:val="007F16BB"/>
    <w:rsid w:val="007F1A05"/>
    <w:rsid w:val="007F1BFF"/>
    <w:rsid w:val="007F208B"/>
    <w:rsid w:val="007F260B"/>
    <w:rsid w:val="007F2864"/>
    <w:rsid w:val="007F2A82"/>
    <w:rsid w:val="007F34F9"/>
    <w:rsid w:val="007F43B6"/>
    <w:rsid w:val="007F495F"/>
    <w:rsid w:val="007F5455"/>
    <w:rsid w:val="007F6043"/>
    <w:rsid w:val="007F627D"/>
    <w:rsid w:val="007F63BA"/>
    <w:rsid w:val="007F67CD"/>
    <w:rsid w:val="007F6AC0"/>
    <w:rsid w:val="007F6B62"/>
    <w:rsid w:val="007F6CAA"/>
    <w:rsid w:val="007F7B18"/>
    <w:rsid w:val="007F7B58"/>
    <w:rsid w:val="007F7D03"/>
    <w:rsid w:val="0080004B"/>
    <w:rsid w:val="00800437"/>
    <w:rsid w:val="00800658"/>
    <w:rsid w:val="008007F5"/>
    <w:rsid w:val="00800DA2"/>
    <w:rsid w:val="008017E0"/>
    <w:rsid w:val="00801DD5"/>
    <w:rsid w:val="008020D5"/>
    <w:rsid w:val="00802732"/>
    <w:rsid w:val="008027BE"/>
    <w:rsid w:val="0080288D"/>
    <w:rsid w:val="00803311"/>
    <w:rsid w:val="00803BBB"/>
    <w:rsid w:val="00804309"/>
    <w:rsid w:val="008043A0"/>
    <w:rsid w:val="00804C8C"/>
    <w:rsid w:val="00806152"/>
    <w:rsid w:val="0080786F"/>
    <w:rsid w:val="00807BEB"/>
    <w:rsid w:val="00810161"/>
    <w:rsid w:val="0081037F"/>
    <w:rsid w:val="00810A51"/>
    <w:rsid w:val="00810AD0"/>
    <w:rsid w:val="00811015"/>
    <w:rsid w:val="00811F62"/>
    <w:rsid w:val="008121EA"/>
    <w:rsid w:val="00812231"/>
    <w:rsid w:val="0081233C"/>
    <w:rsid w:val="0081271F"/>
    <w:rsid w:val="00813755"/>
    <w:rsid w:val="00813831"/>
    <w:rsid w:val="00813FEF"/>
    <w:rsid w:val="008144D7"/>
    <w:rsid w:val="00815BCA"/>
    <w:rsid w:val="00815C37"/>
    <w:rsid w:val="0081632E"/>
    <w:rsid w:val="00816497"/>
    <w:rsid w:val="00816745"/>
    <w:rsid w:val="00816F17"/>
    <w:rsid w:val="00817EE9"/>
    <w:rsid w:val="00820C00"/>
    <w:rsid w:val="00821663"/>
    <w:rsid w:val="00824222"/>
    <w:rsid w:val="008249FA"/>
    <w:rsid w:val="00825E6A"/>
    <w:rsid w:val="0082738D"/>
    <w:rsid w:val="00827CA8"/>
    <w:rsid w:val="00827D7C"/>
    <w:rsid w:val="00830165"/>
    <w:rsid w:val="00830220"/>
    <w:rsid w:val="008306C7"/>
    <w:rsid w:val="00831A4F"/>
    <w:rsid w:val="00832451"/>
    <w:rsid w:val="008326C9"/>
    <w:rsid w:val="00833929"/>
    <w:rsid w:val="0083395E"/>
    <w:rsid w:val="00834245"/>
    <w:rsid w:val="0083436E"/>
    <w:rsid w:val="008344D1"/>
    <w:rsid w:val="00834F95"/>
    <w:rsid w:val="00836096"/>
    <w:rsid w:val="00836677"/>
    <w:rsid w:val="00841312"/>
    <w:rsid w:val="0084181F"/>
    <w:rsid w:val="0084244F"/>
    <w:rsid w:val="00842E17"/>
    <w:rsid w:val="008437CA"/>
    <w:rsid w:val="00844653"/>
    <w:rsid w:val="00844C46"/>
    <w:rsid w:val="00844D72"/>
    <w:rsid w:val="00845010"/>
    <w:rsid w:val="00845788"/>
    <w:rsid w:val="008464BF"/>
    <w:rsid w:val="00846C50"/>
    <w:rsid w:val="00847A6B"/>
    <w:rsid w:val="0085031A"/>
    <w:rsid w:val="00850A9E"/>
    <w:rsid w:val="008515D8"/>
    <w:rsid w:val="008516F1"/>
    <w:rsid w:val="00851718"/>
    <w:rsid w:val="008518F9"/>
    <w:rsid w:val="00851CD6"/>
    <w:rsid w:val="0085208C"/>
    <w:rsid w:val="00852614"/>
    <w:rsid w:val="00856325"/>
    <w:rsid w:val="00856A40"/>
    <w:rsid w:val="00857143"/>
    <w:rsid w:val="00857C84"/>
    <w:rsid w:val="00860091"/>
    <w:rsid w:val="008603E9"/>
    <w:rsid w:val="008618E5"/>
    <w:rsid w:val="00861EC0"/>
    <w:rsid w:val="008623E2"/>
    <w:rsid w:val="0086241F"/>
    <w:rsid w:val="00862586"/>
    <w:rsid w:val="00862DD9"/>
    <w:rsid w:val="0086353A"/>
    <w:rsid w:val="0086489F"/>
    <w:rsid w:val="00864AA5"/>
    <w:rsid w:val="0086569F"/>
    <w:rsid w:val="00865A08"/>
    <w:rsid w:val="00866F12"/>
    <w:rsid w:val="00870472"/>
    <w:rsid w:val="0087065C"/>
    <w:rsid w:val="00870EE1"/>
    <w:rsid w:val="00871204"/>
    <w:rsid w:val="00871D89"/>
    <w:rsid w:val="00873A5F"/>
    <w:rsid w:val="008740D1"/>
    <w:rsid w:val="008743FD"/>
    <w:rsid w:val="00874DAD"/>
    <w:rsid w:val="008760AC"/>
    <w:rsid w:val="0087623E"/>
    <w:rsid w:val="00876285"/>
    <w:rsid w:val="00876642"/>
    <w:rsid w:val="00876C29"/>
    <w:rsid w:val="00877043"/>
    <w:rsid w:val="008774D2"/>
    <w:rsid w:val="00877D8A"/>
    <w:rsid w:val="00877DC9"/>
    <w:rsid w:val="008800E4"/>
    <w:rsid w:val="00880320"/>
    <w:rsid w:val="008809C4"/>
    <w:rsid w:val="00880B93"/>
    <w:rsid w:val="00881A7D"/>
    <w:rsid w:val="00881C7D"/>
    <w:rsid w:val="00882595"/>
    <w:rsid w:val="008830CC"/>
    <w:rsid w:val="0088449F"/>
    <w:rsid w:val="00884D2E"/>
    <w:rsid w:val="0088522D"/>
    <w:rsid w:val="008856D1"/>
    <w:rsid w:val="00886CEB"/>
    <w:rsid w:val="008874FD"/>
    <w:rsid w:val="00887B9A"/>
    <w:rsid w:val="00887EC8"/>
    <w:rsid w:val="00890468"/>
    <w:rsid w:val="00892B9F"/>
    <w:rsid w:val="00892E59"/>
    <w:rsid w:val="00893BC6"/>
    <w:rsid w:val="00894151"/>
    <w:rsid w:val="0089458D"/>
    <w:rsid w:val="008951D8"/>
    <w:rsid w:val="0089547E"/>
    <w:rsid w:val="008954B6"/>
    <w:rsid w:val="0089576C"/>
    <w:rsid w:val="00895AC0"/>
    <w:rsid w:val="00896DD3"/>
    <w:rsid w:val="00897355"/>
    <w:rsid w:val="00897360"/>
    <w:rsid w:val="0089779C"/>
    <w:rsid w:val="00897AB3"/>
    <w:rsid w:val="008A03EA"/>
    <w:rsid w:val="008A06D7"/>
    <w:rsid w:val="008A117B"/>
    <w:rsid w:val="008A1A64"/>
    <w:rsid w:val="008A2047"/>
    <w:rsid w:val="008A363D"/>
    <w:rsid w:val="008A38CD"/>
    <w:rsid w:val="008A48B1"/>
    <w:rsid w:val="008A552E"/>
    <w:rsid w:val="008A57DC"/>
    <w:rsid w:val="008A635E"/>
    <w:rsid w:val="008A68B5"/>
    <w:rsid w:val="008A6AE7"/>
    <w:rsid w:val="008A6FF1"/>
    <w:rsid w:val="008A7668"/>
    <w:rsid w:val="008B02DB"/>
    <w:rsid w:val="008B1137"/>
    <w:rsid w:val="008B1F54"/>
    <w:rsid w:val="008B394E"/>
    <w:rsid w:val="008B3EDC"/>
    <w:rsid w:val="008B3F5B"/>
    <w:rsid w:val="008B3F63"/>
    <w:rsid w:val="008B5676"/>
    <w:rsid w:val="008B740C"/>
    <w:rsid w:val="008B79CB"/>
    <w:rsid w:val="008C05C9"/>
    <w:rsid w:val="008C162D"/>
    <w:rsid w:val="008C1AD3"/>
    <w:rsid w:val="008C2EC7"/>
    <w:rsid w:val="008C3773"/>
    <w:rsid w:val="008C39F3"/>
    <w:rsid w:val="008C3B64"/>
    <w:rsid w:val="008C5F2F"/>
    <w:rsid w:val="008C6C7D"/>
    <w:rsid w:val="008C7DCE"/>
    <w:rsid w:val="008D0423"/>
    <w:rsid w:val="008D0754"/>
    <w:rsid w:val="008D1715"/>
    <w:rsid w:val="008D1CDA"/>
    <w:rsid w:val="008D1FD1"/>
    <w:rsid w:val="008D292F"/>
    <w:rsid w:val="008D2A3C"/>
    <w:rsid w:val="008D42BF"/>
    <w:rsid w:val="008D61FA"/>
    <w:rsid w:val="008D7241"/>
    <w:rsid w:val="008D764D"/>
    <w:rsid w:val="008D7AFB"/>
    <w:rsid w:val="008E0225"/>
    <w:rsid w:val="008E02A7"/>
    <w:rsid w:val="008E08C1"/>
    <w:rsid w:val="008E0C41"/>
    <w:rsid w:val="008E0E3D"/>
    <w:rsid w:val="008E1244"/>
    <w:rsid w:val="008E189D"/>
    <w:rsid w:val="008E239C"/>
    <w:rsid w:val="008E29DE"/>
    <w:rsid w:val="008E30E1"/>
    <w:rsid w:val="008E347B"/>
    <w:rsid w:val="008E3F6A"/>
    <w:rsid w:val="008E4AF6"/>
    <w:rsid w:val="008E70EF"/>
    <w:rsid w:val="008E7E08"/>
    <w:rsid w:val="008F00F9"/>
    <w:rsid w:val="008F03B3"/>
    <w:rsid w:val="008F1869"/>
    <w:rsid w:val="008F207E"/>
    <w:rsid w:val="008F23C1"/>
    <w:rsid w:val="008F23CE"/>
    <w:rsid w:val="008F2694"/>
    <w:rsid w:val="008F28C9"/>
    <w:rsid w:val="008F2A89"/>
    <w:rsid w:val="008F2B5B"/>
    <w:rsid w:val="008F39BA"/>
    <w:rsid w:val="008F40DD"/>
    <w:rsid w:val="008F4649"/>
    <w:rsid w:val="008F6D16"/>
    <w:rsid w:val="008F761A"/>
    <w:rsid w:val="00900239"/>
    <w:rsid w:val="0090068F"/>
    <w:rsid w:val="0090104F"/>
    <w:rsid w:val="009015E2"/>
    <w:rsid w:val="0090176E"/>
    <w:rsid w:val="009026CE"/>
    <w:rsid w:val="0090294B"/>
    <w:rsid w:val="00902D17"/>
    <w:rsid w:val="00902D4E"/>
    <w:rsid w:val="009035E8"/>
    <w:rsid w:val="00903A92"/>
    <w:rsid w:val="00903CFE"/>
    <w:rsid w:val="009040E3"/>
    <w:rsid w:val="00904326"/>
    <w:rsid w:val="00905452"/>
    <w:rsid w:val="009055A1"/>
    <w:rsid w:val="00905EFF"/>
    <w:rsid w:val="0090641E"/>
    <w:rsid w:val="00907BE0"/>
    <w:rsid w:val="009105D6"/>
    <w:rsid w:val="009115CE"/>
    <w:rsid w:val="00911702"/>
    <w:rsid w:val="009122D1"/>
    <w:rsid w:val="00912B81"/>
    <w:rsid w:val="00912BB7"/>
    <w:rsid w:val="009141B6"/>
    <w:rsid w:val="009141D7"/>
    <w:rsid w:val="009147E0"/>
    <w:rsid w:val="00915976"/>
    <w:rsid w:val="0091653E"/>
    <w:rsid w:val="009166D1"/>
    <w:rsid w:val="009175C3"/>
    <w:rsid w:val="0092124F"/>
    <w:rsid w:val="009213A9"/>
    <w:rsid w:val="009221B5"/>
    <w:rsid w:val="00922412"/>
    <w:rsid w:val="00922616"/>
    <w:rsid w:val="00922A71"/>
    <w:rsid w:val="00923B5E"/>
    <w:rsid w:val="00924747"/>
    <w:rsid w:val="0092488D"/>
    <w:rsid w:val="0092552F"/>
    <w:rsid w:val="009255F4"/>
    <w:rsid w:val="009260FC"/>
    <w:rsid w:val="00926370"/>
    <w:rsid w:val="00926411"/>
    <w:rsid w:val="009264C9"/>
    <w:rsid w:val="00927D90"/>
    <w:rsid w:val="00930412"/>
    <w:rsid w:val="00930667"/>
    <w:rsid w:val="009306A3"/>
    <w:rsid w:val="00930765"/>
    <w:rsid w:val="00930F2B"/>
    <w:rsid w:val="00931B0A"/>
    <w:rsid w:val="00931BA5"/>
    <w:rsid w:val="009320EF"/>
    <w:rsid w:val="00932FD7"/>
    <w:rsid w:val="00933AD1"/>
    <w:rsid w:val="00933B4D"/>
    <w:rsid w:val="00933F14"/>
    <w:rsid w:val="0093441C"/>
    <w:rsid w:val="0093475D"/>
    <w:rsid w:val="00934A8E"/>
    <w:rsid w:val="009351D3"/>
    <w:rsid w:val="009360BE"/>
    <w:rsid w:val="009362B3"/>
    <w:rsid w:val="00937164"/>
    <w:rsid w:val="00940B65"/>
    <w:rsid w:val="00940C0F"/>
    <w:rsid w:val="0094140B"/>
    <w:rsid w:val="009415E7"/>
    <w:rsid w:val="00942546"/>
    <w:rsid w:val="00942E88"/>
    <w:rsid w:val="009435EF"/>
    <w:rsid w:val="009449AF"/>
    <w:rsid w:val="00944E48"/>
    <w:rsid w:val="00945028"/>
    <w:rsid w:val="00945898"/>
    <w:rsid w:val="00945B97"/>
    <w:rsid w:val="00946734"/>
    <w:rsid w:val="0094682A"/>
    <w:rsid w:val="0094693D"/>
    <w:rsid w:val="00946CE5"/>
    <w:rsid w:val="00947458"/>
    <w:rsid w:val="00947600"/>
    <w:rsid w:val="00947C42"/>
    <w:rsid w:val="00950123"/>
    <w:rsid w:val="00952525"/>
    <w:rsid w:val="009525AC"/>
    <w:rsid w:val="00952CEF"/>
    <w:rsid w:val="009532C7"/>
    <w:rsid w:val="00954773"/>
    <w:rsid w:val="009547C9"/>
    <w:rsid w:val="00955523"/>
    <w:rsid w:val="0095595C"/>
    <w:rsid w:val="00956133"/>
    <w:rsid w:val="00956348"/>
    <w:rsid w:val="00956C83"/>
    <w:rsid w:val="009570BA"/>
    <w:rsid w:val="00957206"/>
    <w:rsid w:val="00957475"/>
    <w:rsid w:val="009606A2"/>
    <w:rsid w:val="0096091E"/>
    <w:rsid w:val="009609DB"/>
    <w:rsid w:val="00962463"/>
    <w:rsid w:val="00962F65"/>
    <w:rsid w:val="0096396E"/>
    <w:rsid w:val="00963CC2"/>
    <w:rsid w:val="00963E4D"/>
    <w:rsid w:val="00965126"/>
    <w:rsid w:val="00965294"/>
    <w:rsid w:val="00966384"/>
    <w:rsid w:val="009668F9"/>
    <w:rsid w:val="00966F99"/>
    <w:rsid w:val="00967082"/>
    <w:rsid w:val="00971E65"/>
    <w:rsid w:val="009739F7"/>
    <w:rsid w:val="009741D6"/>
    <w:rsid w:val="00974929"/>
    <w:rsid w:val="009751F7"/>
    <w:rsid w:val="0097528A"/>
    <w:rsid w:val="009753C0"/>
    <w:rsid w:val="0097574D"/>
    <w:rsid w:val="009757CD"/>
    <w:rsid w:val="00975AAB"/>
    <w:rsid w:val="00976A91"/>
    <w:rsid w:val="00976D0F"/>
    <w:rsid w:val="00980868"/>
    <w:rsid w:val="0098101A"/>
    <w:rsid w:val="00981B8F"/>
    <w:rsid w:val="009826B3"/>
    <w:rsid w:val="00984417"/>
    <w:rsid w:val="00984D53"/>
    <w:rsid w:val="00984E8D"/>
    <w:rsid w:val="00986294"/>
    <w:rsid w:val="009862FE"/>
    <w:rsid w:val="00986768"/>
    <w:rsid w:val="0098679D"/>
    <w:rsid w:val="00986968"/>
    <w:rsid w:val="00986B01"/>
    <w:rsid w:val="00986CE5"/>
    <w:rsid w:val="00987741"/>
    <w:rsid w:val="00990C62"/>
    <w:rsid w:val="00990DCA"/>
    <w:rsid w:val="00990F11"/>
    <w:rsid w:val="00990FF2"/>
    <w:rsid w:val="00991203"/>
    <w:rsid w:val="0099193C"/>
    <w:rsid w:val="00991DA4"/>
    <w:rsid w:val="009921A2"/>
    <w:rsid w:val="00992A21"/>
    <w:rsid w:val="0099340D"/>
    <w:rsid w:val="00993FEC"/>
    <w:rsid w:val="00994CDB"/>
    <w:rsid w:val="00994E58"/>
    <w:rsid w:val="00995A3E"/>
    <w:rsid w:val="00995BB4"/>
    <w:rsid w:val="009963E3"/>
    <w:rsid w:val="00996AEF"/>
    <w:rsid w:val="009972D7"/>
    <w:rsid w:val="009973F3"/>
    <w:rsid w:val="00997CBC"/>
    <w:rsid w:val="009A0A82"/>
    <w:rsid w:val="009A242B"/>
    <w:rsid w:val="009A275D"/>
    <w:rsid w:val="009A2816"/>
    <w:rsid w:val="009A2BA9"/>
    <w:rsid w:val="009A3E83"/>
    <w:rsid w:val="009A41BA"/>
    <w:rsid w:val="009A5346"/>
    <w:rsid w:val="009A695B"/>
    <w:rsid w:val="009A73B1"/>
    <w:rsid w:val="009A74D5"/>
    <w:rsid w:val="009B1A71"/>
    <w:rsid w:val="009B2618"/>
    <w:rsid w:val="009B2E94"/>
    <w:rsid w:val="009B33CE"/>
    <w:rsid w:val="009B39F9"/>
    <w:rsid w:val="009B3AC9"/>
    <w:rsid w:val="009B4782"/>
    <w:rsid w:val="009B4D81"/>
    <w:rsid w:val="009B54AB"/>
    <w:rsid w:val="009B57B2"/>
    <w:rsid w:val="009B5CD4"/>
    <w:rsid w:val="009B5DC0"/>
    <w:rsid w:val="009B64A1"/>
    <w:rsid w:val="009B6911"/>
    <w:rsid w:val="009C06B9"/>
    <w:rsid w:val="009C1348"/>
    <w:rsid w:val="009C17A4"/>
    <w:rsid w:val="009C2162"/>
    <w:rsid w:val="009C26E9"/>
    <w:rsid w:val="009C3952"/>
    <w:rsid w:val="009C3B99"/>
    <w:rsid w:val="009C4A64"/>
    <w:rsid w:val="009C4C7A"/>
    <w:rsid w:val="009C4C86"/>
    <w:rsid w:val="009C4FE7"/>
    <w:rsid w:val="009C6CD8"/>
    <w:rsid w:val="009D1511"/>
    <w:rsid w:val="009D2BD0"/>
    <w:rsid w:val="009D3A7A"/>
    <w:rsid w:val="009D3C54"/>
    <w:rsid w:val="009D3D40"/>
    <w:rsid w:val="009D3D4C"/>
    <w:rsid w:val="009D46A4"/>
    <w:rsid w:val="009D4815"/>
    <w:rsid w:val="009D4AD2"/>
    <w:rsid w:val="009D4FBF"/>
    <w:rsid w:val="009D5B3B"/>
    <w:rsid w:val="009D7228"/>
    <w:rsid w:val="009D7E9E"/>
    <w:rsid w:val="009D7ED6"/>
    <w:rsid w:val="009E0AF4"/>
    <w:rsid w:val="009E27B5"/>
    <w:rsid w:val="009E2B9F"/>
    <w:rsid w:val="009E37C1"/>
    <w:rsid w:val="009E3844"/>
    <w:rsid w:val="009E3FA3"/>
    <w:rsid w:val="009E462A"/>
    <w:rsid w:val="009E4736"/>
    <w:rsid w:val="009E5623"/>
    <w:rsid w:val="009E5980"/>
    <w:rsid w:val="009F0A3C"/>
    <w:rsid w:val="009F12E1"/>
    <w:rsid w:val="009F1A4D"/>
    <w:rsid w:val="009F2D15"/>
    <w:rsid w:val="009F2D65"/>
    <w:rsid w:val="009F2E03"/>
    <w:rsid w:val="009F3A14"/>
    <w:rsid w:val="009F572A"/>
    <w:rsid w:val="009F5D38"/>
    <w:rsid w:val="009F6281"/>
    <w:rsid w:val="009F6590"/>
    <w:rsid w:val="00A00F1B"/>
    <w:rsid w:val="00A02614"/>
    <w:rsid w:val="00A030AF"/>
    <w:rsid w:val="00A038AD"/>
    <w:rsid w:val="00A05493"/>
    <w:rsid w:val="00A05A6E"/>
    <w:rsid w:val="00A061F2"/>
    <w:rsid w:val="00A06706"/>
    <w:rsid w:val="00A0678B"/>
    <w:rsid w:val="00A06F7F"/>
    <w:rsid w:val="00A07B4F"/>
    <w:rsid w:val="00A106E7"/>
    <w:rsid w:val="00A1203C"/>
    <w:rsid w:val="00A12B97"/>
    <w:rsid w:val="00A132B9"/>
    <w:rsid w:val="00A13D54"/>
    <w:rsid w:val="00A14BDE"/>
    <w:rsid w:val="00A16D02"/>
    <w:rsid w:val="00A17570"/>
    <w:rsid w:val="00A179B9"/>
    <w:rsid w:val="00A17E87"/>
    <w:rsid w:val="00A21100"/>
    <w:rsid w:val="00A2123C"/>
    <w:rsid w:val="00A220E8"/>
    <w:rsid w:val="00A22F07"/>
    <w:rsid w:val="00A231C5"/>
    <w:rsid w:val="00A23AF0"/>
    <w:rsid w:val="00A23CC6"/>
    <w:rsid w:val="00A246D2"/>
    <w:rsid w:val="00A25EF6"/>
    <w:rsid w:val="00A26AE6"/>
    <w:rsid w:val="00A27191"/>
    <w:rsid w:val="00A27CC0"/>
    <w:rsid w:val="00A3003D"/>
    <w:rsid w:val="00A30164"/>
    <w:rsid w:val="00A30679"/>
    <w:rsid w:val="00A30A50"/>
    <w:rsid w:val="00A317A5"/>
    <w:rsid w:val="00A3217D"/>
    <w:rsid w:val="00A32566"/>
    <w:rsid w:val="00A32B1C"/>
    <w:rsid w:val="00A32C74"/>
    <w:rsid w:val="00A336DB"/>
    <w:rsid w:val="00A35AB9"/>
    <w:rsid w:val="00A36958"/>
    <w:rsid w:val="00A36BA5"/>
    <w:rsid w:val="00A36E4B"/>
    <w:rsid w:val="00A3742C"/>
    <w:rsid w:val="00A37EE1"/>
    <w:rsid w:val="00A37EF7"/>
    <w:rsid w:val="00A40422"/>
    <w:rsid w:val="00A412D9"/>
    <w:rsid w:val="00A4398F"/>
    <w:rsid w:val="00A43B0C"/>
    <w:rsid w:val="00A44678"/>
    <w:rsid w:val="00A45606"/>
    <w:rsid w:val="00A462F1"/>
    <w:rsid w:val="00A46686"/>
    <w:rsid w:val="00A46C63"/>
    <w:rsid w:val="00A478C6"/>
    <w:rsid w:val="00A47B33"/>
    <w:rsid w:val="00A47F1A"/>
    <w:rsid w:val="00A501A9"/>
    <w:rsid w:val="00A50709"/>
    <w:rsid w:val="00A52796"/>
    <w:rsid w:val="00A529ED"/>
    <w:rsid w:val="00A5310B"/>
    <w:rsid w:val="00A531E6"/>
    <w:rsid w:val="00A543B6"/>
    <w:rsid w:val="00A54F88"/>
    <w:rsid w:val="00A55285"/>
    <w:rsid w:val="00A5563B"/>
    <w:rsid w:val="00A5587C"/>
    <w:rsid w:val="00A55D41"/>
    <w:rsid w:val="00A561BD"/>
    <w:rsid w:val="00A56218"/>
    <w:rsid w:val="00A568E7"/>
    <w:rsid w:val="00A56A77"/>
    <w:rsid w:val="00A56A87"/>
    <w:rsid w:val="00A577CF"/>
    <w:rsid w:val="00A6073E"/>
    <w:rsid w:val="00A60B63"/>
    <w:rsid w:val="00A60D21"/>
    <w:rsid w:val="00A61B96"/>
    <w:rsid w:val="00A61E3F"/>
    <w:rsid w:val="00A61F73"/>
    <w:rsid w:val="00A62E12"/>
    <w:rsid w:val="00A63040"/>
    <w:rsid w:val="00A63362"/>
    <w:rsid w:val="00A6351A"/>
    <w:rsid w:val="00A63A67"/>
    <w:rsid w:val="00A63F94"/>
    <w:rsid w:val="00A640AD"/>
    <w:rsid w:val="00A645CB"/>
    <w:rsid w:val="00A64EF6"/>
    <w:rsid w:val="00A653E0"/>
    <w:rsid w:val="00A656F6"/>
    <w:rsid w:val="00A65A08"/>
    <w:rsid w:val="00A66B20"/>
    <w:rsid w:val="00A67AA8"/>
    <w:rsid w:val="00A67CA0"/>
    <w:rsid w:val="00A704AA"/>
    <w:rsid w:val="00A7058C"/>
    <w:rsid w:val="00A70F78"/>
    <w:rsid w:val="00A71677"/>
    <w:rsid w:val="00A71E52"/>
    <w:rsid w:val="00A7309A"/>
    <w:rsid w:val="00A734C2"/>
    <w:rsid w:val="00A735B6"/>
    <w:rsid w:val="00A748BD"/>
    <w:rsid w:val="00A748E8"/>
    <w:rsid w:val="00A751DE"/>
    <w:rsid w:val="00A75950"/>
    <w:rsid w:val="00A76B72"/>
    <w:rsid w:val="00A76DDC"/>
    <w:rsid w:val="00A777C1"/>
    <w:rsid w:val="00A807D5"/>
    <w:rsid w:val="00A82016"/>
    <w:rsid w:val="00A8206A"/>
    <w:rsid w:val="00A8208D"/>
    <w:rsid w:val="00A82394"/>
    <w:rsid w:val="00A82B3C"/>
    <w:rsid w:val="00A839CF"/>
    <w:rsid w:val="00A84099"/>
    <w:rsid w:val="00A840B3"/>
    <w:rsid w:val="00A842FE"/>
    <w:rsid w:val="00A84743"/>
    <w:rsid w:val="00A862CA"/>
    <w:rsid w:val="00A86574"/>
    <w:rsid w:val="00A8661F"/>
    <w:rsid w:val="00A86C1A"/>
    <w:rsid w:val="00A873E8"/>
    <w:rsid w:val="00A908EC"/>
    <w:rsid w:val="00A90E40"/>
    <w:rsid w:val="00A913BB"/>
    <w:rsid w:val="00A916F9"/>
    <w:rsid w:val="00A9186F"/>
    <w:rsid w:val="00A918E2"/>
    <w:rsid w:val="00A92F12"/>
    <w:rsid w:val="00A93CAE"/>
    <w:rsid w:val="00A93E0B"/>
    <w:rsid w:val="00A94631"/>
    <w:rsid w:val="00A94AD0"/>
    <w:rsid w:val="00A94E15"/>
    <w:rsid w:val="00A95303"/>
    <w:rsid w:val="00A9583A"/>
    <w:rsid w:val="00A95C7E"/>
    <w:rsid w:val="00A95E6E"/>
    <w:rsid w:val="00A96926"/>
    <w:rsid w:val="00A96CB0"/>
    <w:rsid w:val="00A9757D"/>
    <w:rsid w:val="00A97724"/>
    <w:rsid w:val="00A97CC3"/>
    <w:rsid w:val="00A97F79"/>
    <w:rsid w:val="00AA00AF"/>
    <w:rsid w:val="00AA0841"/>
    <w:rsid w:val="00AA0CEA"/>
    <w:rsid w:val="00AA0ECB"/>
    <w:rsid w:val="00AA1428"/>
    <w:rsid w:val="00AA14FA"/>
    <w:rsid w:val="00AA27D2"/>
    <w:rsid w:val="00AA28D0"/>
    <w:rsid w:val="00AA2CC2"/>
    <w:rsid w:val="00AA34D2"/>
    <w:rsid w:val="00AA3851"/>
    <w:rsid w:val="00AA48C3"/>
    <w:rsid w:val="00AA4CE2"/>
    <w:rsid w:val="00AA4DD3"/>
    <w:rsid w:val="00AA5446"/>
    <w:rsid w:val="00AA55E1"/>
    <w:rsid w:val="00AA69EE"/>
    <w:rsid w:val="00AA6BD4"/>
    <w:rsid w:val="00AA6E12"/>
    <w:rsid w:val="00AA7C8E"/>
    <w:rsid w:val="00AB0881"/>
    <w:rsid w:val="00AB11DD"/>
    <w:rsid w:val="00AB1260"/>
    <w:rsid w:val="00AB1314"/>
    <w:rsid w:val="00AB1986"/>
    <w:rsid w:val="00AB1EE1"/>
    <w:rsid w:val="00AB27B2"/>
    <w:rsid w:val="00AB315E"/>
    <w:rsid w:val="00AB3809"/>
    <w:rsid w:val="00AB3D02"/>
    <w:rsid w:val="00AB3DE8"/>
    <w:rsid w:val="00AB3F6A"/>
    <w:rsid w:val="00AB4766"/>
    <w:rsid w:val="00AB49D6"/>
    <w:rsid w:val="00AB4A98"/>
    <w:rsid w:val="00AB572E"/>
    <w:rsid w:val="00AB5C7D"/>
    <w:rsid w:val="00AB5CC8"/>
    <w:rsid w:val="00AB5D89"/>
    <w:rsid w:val="00AB70BE"/>
    <w:rsid w:val="00AC09D6"/>
    <w:rsid w:val="00AC0A09"/>
    <w:rsid w:val="00AC0F07"/>
    <w:rsid w:val="00AC17A7"/>
    <w:rsid w:val="00AC1CE5"/>
    <w:rsid w:val="00AC22DC"/>
    <w:rsid w:val="00AC38D9"/>
    <w:rsid w:val="00AC3D03"/>
    <w:rsid w:val="00AC3F6C"/>
    <w:rsid w:val="00AC4056"/>
    <w:rsid w:val="00AC5976"/>
    <w:rsid w:val="00AC6EDA"/>
    <w:rsid w:val="00AC7089"/>
    <w:rsid w:val="00AC7497"/>
    <w:rsid w:val="00AD01E0"/>
    <w:rsid w:val="00AD0375"/>
    <w:rsid w:val="00AD0510"/>
    <w:rsid w:val="00AD06F6"/>
    <w:rsid w:val="00AD09BB"/>
    <w:rsid w:val="00AD1A79"/>
    <w:rsid w:val="00AD1AA2"/>
    <w:rsid w:val="00AD1FBC"/>
    <w:rsid w:val="00AD3B86"/>
    <w:rsid w:val="00AD3EB2"/>
    <w:rsid w:val="00AD4103"/>
    <w:rsid w:val="00AD459D"/>
    <w:rsid w:val="00AD5FF0"/>
    <w:rsid w:val="00AD61F6"/>
    <w:rsid w:val="00AD64AF"/>
    <w:rsid w:val="00AD694B"/>
    <w:rsid w:val="00AD76FB"/>
    <w:rsid w:val="00AD7C08"/>
    <w:rsid w:val="00AE0084"/>
    <w:rsid w:val="00AE03F2"/>
    <w:rsid w:val="00AE070A"/>
    <w:rsid w:val="00AE1236"/>
    <w:rsid w:val="00AE185A"/>
    <w:rsid w:val="00AE197F"/>
    <w:rsid w:val="00AE2188"/>
    <w:rsid w:val="00AE2464"/>
    <w:rsid w:val="00AE27BC"/>
    <w:rsid w:val="00AE2A28"/>
    <w:rsid w:val="00AE3813"/>
    <w:rsid w:val="00AE3B30"/>
    <w:rsid w:val="00AE3F68"/>
    <w:rsid w:val="00AE44DC"/>
    <w:rsid w:val="00AE4621"/>
    <w:rsid w:val="00AE562A"/>
    <w:rsid w:val="00AE6FD1"/>
    <w:rsid w:val="00AE731C"/>
    <w:rsid w:val="00AF01C2"/>
    <w:rsid w:val="00AF06D3"/>
    <w:rsid w:val="00AF12F4"/>
    <w:rsid w:val="00AF1EB9"/>
    <w:rsid w:val="00AF296C"/>
    <w:rsid w:val="00AF2FE9"/>
    <w:rsid w:val="00AF3733"/>
    <w:rsid w:val="00AF3C15"/>
    <w:rsid w:val="00AF4EF4"/>
    <w:rsid w:val="00AF55EA"/>
    <w:rsid w:val="00AF5D28"/>
    <w:rsid w:val="00AF61FC"/>
    <w:rsid w:val="00AF6D1A"/>
    <w:rsid w:val="00AF7D1B"/>
    <w:rsid w:val="00AF7E75"/>
    <w:rsid w:val="00B005A8"/>
    <w:rsid w:val="00B008EA"/>
    <w:rsid w:val="00B00FE5"/>
    <w:rsid w:val="00B01087"/>
    <w:rsid w:val="00B01132"/>
    <w:rsid w:val="00B015CA"/>
    <w:rsid w:val="00B016F4"/>
    <w:rsid w:val="00B025A2"/>
    <w:rsid w:val="00B03534"/>
    <w:rsid w:val="00B040A0"/>
    <w:rsid w:val="00B049A4"/>
    <w:rsid w:val="00B04E16"/>
    <w:rsid w:val="00B055FD"/>
    <w:rsid w:val="00B05FF9"/>
    <w:rsid w:val="00B073D4"/>
    <w:rsid w:val="00B07567"/>
    <w:rsid w:val="00B10627"/>
    <w:rsid w:val="00B10ED2"/>
    <w:rsid w:val="00B11227"/>
    <w:rsid w:val="00B1234A"/>
    <w:rsid w:val="00B12687"/>
    <w:rsid w:val="00B130C1"/>
    <w:rsid w:val="00B13F59"/>
    <w:rsid w:val="00B143A7"/>
    <w:rsid w:val="00B14537"/>
    <w:rsid w:val="00B14A29"/>
    <w:rsid w:val="00B15274"/>
    <w:rsid w:val="00B1591A"/>
    <w:rsid w:val="00B162BD"/>
    <w:rsid w:val="00B16913"/>
    <w:rsid w:val="00B16A41"/>
    <w:rsid w:val="00B16EF0"/>
    <w:rsid w:val="00B171D3"/>
    <w:rsid w:val="00B17C72"/>
    <w:rsid w:val="00B20CC3"/>
    <w:rsid w:val="00B216E5"/>
    <w:rsid w:val="00B231CC"/>
    <w:rsid w:val="00B23F10"/>
    <w:rsid w:val="00B24714"/>
    <w:rsid w:val="00B24C94"/>
    <w:rsid w:val="00B251B0"/>
    <w:rsid w:val="00B25394"/>
    <w:rsid w:val="00B308D4"/>
    <w:rsid w:val="00B30ABE"/>
    <w:rsid w:val="00B30D8E"/>
    <w:rsid w:val="00B312FC"/>
    <w:rsid w:val="00B317CD"/>
    <w:rsid w:val="00B31924"/>
    <w:rsid w:val="00B319EF"/>
    <w:rsid w:val="00B31C20"/>
    <w:rsid w:val="00B3265F"/>
    <w:rsid w:val="00B33C4C"/>
    <w:rsid w:val="00B33E26"/>
    <w:rsid w:val="00B34CA6"/>
    <w:rsid w:val="00B34EC3"/>
    <w:rsid w:val="00B35111"/>
    <w:rsid w:val="00B37127"/>
    <w:rsid w:val="00B371AD"/>
    <w:rsid w:val="00B371AF"/>
    <w:rsid w:val="00B403E3"/>
    <w:rsid w:val="00B4108E"/>
    <w:rsid w:val="00B42984"/>
    <w:rsid w:val="00B43017"/>
    <w:rsid w:val="00B44442"/>
    <w:rsid w:val="00B44859"/>
    <w:rsid w:val="00B458F7"/>
    <w:rsid w:val="00B459E5"/>
    <w:rsid w:val="00B46650"/>
    <w:rsid w:val="00B4694A"/>
    <w:rsid w:val="00B46BB6"/>
    <w:rsid w:val="00B46F70"/>
    <w:rsid w:val="00B473B9"/>
    <w:rsid w:val="00B50E82"/>
    <w:rsid w:val="00B5127E"/>
    <w:rsid w:val="00B5369B"/>
    <w:rsid w:val="00B543C7"/>
    <w:rsid w:val="00B54BED"/>
    <w:rsid w:val="00B54DEA"/>
    <w:rsid w:val="00B55212"/>
    <w:rsid w:val="00B55530"/>
    <w:rsid w:val="00B55856"/>
    <w:rsid w:val="00B55889"/>
    <w:rsid w:val="00B559B3"/>
    <w:rsid w:val="00B56A7C"/>
    <w:rsid w:val="00B57A15"/>
    <w:rsid w:val="00B57FB8"/>
    <w:rsid w:val="00B601E9"/>
    <w:rsid w:val="00B60352"/>
    <w:rsid w:val="00B6042D"/>
    <w:rsid w:val="00B605F0"/>
    <w:rsid w:val="00B612C1"/>
    <w:rsid w:val="00B6179C"/>
    <w:rsid w:val="00B62428"/>
    <w:rsid w:val="00B63053"/>
    <w:rsid w:val="00B63766"/>
    <w:rsid w:val="00B6486A"/>
    <w:rsid w:val="00B65744"/>
    <w:rsid w:val="00B65980"/>
    <w:rsid w:val="00B66AC7"/>
    <w:rsid w:val="00B66F4B"/>
    <w:rsid w:val="00B7050E"/>
    <w:rsid w:val="00B705FD"/>
    <w:rsid w:val="00B70D76"/>
    <w:rsid w:val="00B718B6"/>
    <w:rsid w:val="00B7207D"/>
    <w:rsid w:val="00B73A9D"/>
    <w:rsid w:val="00B75FA9"/>
    <w:rsid w:val="00B7650D"/>
    <w:rsid w:val="00B76722"/>
    <w:rsid w:val="00B76F2E"/>
    <w:rsid w:val="00B77028"/>
    <w:rsid w:val="00B812B4"/>
    <w:rsid w:val="00B81C70"/>
    <w:rsid w:val="00B82402"/>
    <w:rsid w:val="00B83D9F"/>
    <w:rsid w:val="00B83E3D"/>
    <w:rsid w:val="00B8417A"/>
    <w:rsid w:val="00B84396"/>
    <w:rsid w:val="00B84617"/>
    <w:rsid w:val="00B84980"/>
    <w:rsid w:val="00B84C50"/>
    <w:rsid w:val="00B8514E"/>
    <w:rsid w:val="00B85B4B"/>
    <w:rsid w:val="00B86239"/>
    <w:rsid w:val="00B8726B"/>
    <w:rsid w:val="00B872FF"/>
    <w:rsid w:val="00B87531"/>
    <w:rsid w:val="00B87553"/>
    <w:rsid w:val="00B90581"/>
    <w:rsid w:val="00B911CE"/>
    <w:rsid w:val="00B918ED"/>
    <w:rsid w:val="00B92671"/>
    <w:rsid w:val="00B92773"/>
    <w:rsid w:val="00B92E3F"/>
    <w:rsid w:val="00B960A2"/>
    <w:rsid w:val="00B9772B"/>
    <w:rsid w:val="00BA1223"/>
    <w:rsid w:val="00BA1AA8"/>
    <w:rsid w:val="00BA1DAA"/>
    <w:rsid w:val="00BA2E00"/>
    <w:rsid w:val="00BA2EA7"/>
    <w:rsid w:val="00BA302C"/>
    <w:rsid w:val="00BA39A8"/>
    <w:rsid w:val="00BA3A18"/>
    <w:rsid w:val="00BA3FDD"/>
    <w:rsid w:val="00BA6846"/>
    <w:rsid w:val="00BA7138"/>
    <w:rsid w:val="00BA7727"/>
    <w:rsid w:val="00BA7C0C"/>
    <w:rsid w:val="00BA7D1D"/>
    <w:rsid w:val="00BB06DB"/>
    <w:rsid w:val="00BB0722"/>
    <w:rsid w:val="00BB0725"/>
    <w:rsid w:val="00BB2000"/>
    <w:rsid w:val="00BB2063"/>
    <w:rsid w:val="00BB23A5"/>
    <w:rsid w:val="00BB3D52"/>
    <w:rsid w:val="00BB5675"/>
    <w:rsid w:val="00BB58CC"/>
    <w:rsid w:val="00BB61A1"/>
    <w:rsid w:val="00BB7188"/>
    <w:rsid w:val="00BB7264"/>
    <w:rsid w:val="00BC0168"/>
    <w:rsid w:val="00BC062F"/>
    <w:rsid w:val="00BC100C"/>
    <w:rsid w:val="00BC1592"/>
    <w:rsid w:val="00BC1CE4"/>
    <w:rsid w:val="00BC2102"/>
    <w:rsid w:val="00BC32B8"/>
    <w:rsid w:val="00BC3364"/>
    <w:rsid w:val="00BC33A0"/>
    <w:rsid w:val="00BC357F"/>
    <w:rsid w:val="00BC3BAD"/>
    <w:rsid w:val="00BC4EE4"/>
    <w:rsid w:val="00BC53D2"/>
    <w:rsid w:val="00BC567B"/>
    <w:rsid w:val="00BC658A"/>
    <w:rsid w:val="00BC6C59"/>
    <w:rsid w:val="00BC6EBA"/>
    <w:rsid w:val="00BC7302"/>
    <w:rsid w:val="00BC7719"/>
    <w:rsid w:val="00BD032F"/>
    <w:rsid w:val="00BD0BD0"/>
    <w:rsid w:val="00BD18A8"/>
    <w:rsid w:val="00BD1D2E"/>
    <w:rsid w:val="00BD2429"/>
    <w:rsid w:val="00BD2B71"/>
    <w:rsid w:val="00BD373D"/>
    <w:rsid w:val="00BD45F0"/>
    <w:rsid w:val="00BD5CD7"/>
    <w:rsid w:val="00BD5D22"/>
    <w:rsid w:val="00BD5DDD"/>
    <w:rsid w:val="00BD5E80"/>
    <w:rsid w:val="00BD61FD"/>
    <w:rsid w:val="00BD661E"/>
    <w:rsid w:val="00BD665F"/>
    <w:rsid w:val="00BD69E8"/>
    <w:rsid w:val="00BD6F4F"/>
    <w:rsid w:val="00BD73FE"/>
    <w:rsid w:val="00BD754D"/>
    <w:rsid w:val="00BD7CA3"/>
    <w:rsid w:val="00BD7FC8"/>
    <w:rsid w:val="00BE07A8"/>
    <w:rsid w:val="00BE192A"/>
    <w:rsid w:val="00BE219F"/>
    <w:rsid w:val="00BE2B24"/>
    <w:rsid w:val="00BE2B2F"/>
    <w:rsid w:val="00BE3334"/>
    <w:rsid w:val="00BE41FE"/>
    <w:rsid w:val="00BE76FC"/>
    <w:rsid w:val="00BE7FB4"/>
    <w:rsid w:val="00BE7FC2"/>
    <w:rsid w:val="00BF0A36"/>
    <w:rsid w:val="00BF10F6"/>
    <w:rsid w:val="00BF13B7"/>
    <w:rsid w:val="00BF13C9"/>
    <w:rsid w:val="00BF1D4E"/>
    <w:rsid w:val="00BF1DFB"/>
    <w:rsid w:val="00BF230B"/>
    <w:rsid w:val="00BF26B9"/>
    <w:rsid w:val="00BF2798"/>
    <w:rsid w:val="00BF3632"/>
    <w:rsid w:val="00BF4C76"/>
    <w:rsid w:val="00BF5155"/>
    <w:rsid w:val="00BF5298"/>
    <w:rsid w:val="00BF55AE"/>
    <w:rsid w:val="00BF56A2"/>
    <w:rsid w:val="00BF5A22"/>
    <w:rsid w:val="00BF5A98"/>
    <w:rsid w:val="00BF5CCE"/>
    <w:rsid w:val="00BF6088"/>
    <w:rsid w:val="00BF67C2"/>
    <w:rsid w:val="00BF7050"/>
    <w:rsid w:val="00BF7291"/>
    <w:rsid w:val="00BF7564"/>
    <w:rsid w:val="00C009B5"/>
    <w:rsid w:val="00C01445"/>
    <w:rsid w:val="00C0224B"/>
    <w:rsid w:val="00C045BC"/>
    <w:rsid w:val="00C04E75"/>
    <w:rsid w:val="00C060FA"/>
    <w:rsid w:val="00C10334"/>
    <w:rsid w:val="00C1033F"/>
    <w:rsid w:val="00C105F1"/>
    <w:rsid w:val="00C107B9"/>
    <w:rsid w:val="00C10C19"/>
    <w:rsid w:val="00C11329"/>
    <w:rsid w:val="00C11D97"/>
    <w:rsid w:val="00C12CAC"/>
    <w:rsid w:val="00C13919"/>
    <w:rsid w:val="00C13F8F"/>
    <w:rsid w:val="00C14367"/>
    <w:rsid w:val="00C165FC"/>
    <w:rsid w:val="00C16C1C"/>
    <w:rsid w:val="00C171CC"/>
    <w:rsid w:val="00C201C1"/>
    <w:rsid w:val="00C201F8"/>
    <w:rsid w:val="00C20E68"/>
    <w:rsid w:val="00C211D8"/>
    <w:rsid w:val="00C219B7"/>
    <w:rsid w:val="00C220BE"/>
    <w:rsid w:val="00C2310D"/>
    <w:rsid w:val="00C23137"/>
    <w:rsid w:val="00C236E5"/>
    <w:rsid w:val="00C2416A"/>
    <w:rsid w:val="00C24268"/>
    <w:rsid w:val="00C244A9"/>
    <w:rsid w:val="00C24FD6"/>
    <w:rsid w:val="00C2549C"/>
    <w:rsid w:val="00C26080"/>
    <w:rsid w:val="00C26316"/>
    <w:rsid w:val="00C26CB7"/>
    <w:rsid w:val="00C26DFC"/>
    <w:rsid w:val="00C270B9"/>
    <w:rsid w:val="00C305B1"/>
    <w:rsid w:val="00C30808"/>
    <w:rsid w:val="00C30B34"/>
    <w:rsid w:val="00C31B60"/>
    <w:rsid w:val="00C3213A"/>
    <w:rsid w:val="00C3216F"/>
    <w:rsid w:val="00C324BB"/>
    <w:rsid w:val="00C338DB"/>
    <w:rsid w:val="00C34597"/>
    <w:rsid w:val="00C34955"/>
    <w:rsid w:val="00C34B0D"/>
    <w:rsid w:val="00C34D36"/>
    <w:rsid w:val="00C35102"/>
    <w:rsid w:val="00C3526C"/>
    <w:rsid w:val="00C35FBA"/>
    <w:rsid w:val="00C36CBA"/>
    <w:rsid w:val="00C40083"/>
    <w:rsid w:val="00C400FF"/>
    <w:rsid w:val="00C40431"/>
    <w:rsid w:val="00C41CF8"/>
    <w:rsid w:val="00C41D2A"/>
    <w:rsid w:val="00C4371B"/>
    <w:rsid w:val="00C45222"/>
    <w:rsid w:val="00C45A27"/>
    <w:rsid w:val="00C45F4D"/>
    <w:rsid w:val="00C47883"/>
    <w:rsid w:val="00C47F9D"/>
    <w:rsid w:val="00C50FC7"/>
    <w:rsid w:val="00C518B4"/>
    <w:rsid w:val="00C5224C"/>
    <w:rsid w:val="00C54003"/>
    <w:rsid w:val="00C54570"/>
    <w:rsid w:val="00C54F74"/>
    <w:rsid w:val="00C54FFE"/>
    <w:rsid w:val="00C55EA2"/>
    <w:rsid w:val="00C57040"/>
    <w:rsid w:val="00C57180"/>
    <w:rsid w:val="00C60A7D"/>
    <w:rsid w:val="00C60B49"/>
    <w:rsid w:val="00C61E14"/>
    <w:rsid w:val="00C63999"/>
    <w:rsid w:val="00C6412B"/>
    <w:rsid w:val="00C641DC"/>
    <w:rsid w:val="00C64862"/>
    <w:rsid w:val="00C64D93"/>
    <w:rsid w:val="00C64F17"/>
    <w:rsid w:val="00C64F3F"/>
    <w:rsid w:val="00C65F7B"/>
    <w:rsid w:val="00C664D2"/>
    <w:rsid w:val="00C66D3C"/>
    <w:rsid w:val="00C67D92"/>
    <w:rsid w:val="00C70CE1"/>
    <w:rsid w:val="00C71962"/>
    <w:rsid w:val="00C71CFB"/>
    <w:rsid w:val="00C71E27"/>
    <w:rsid w:val="00C72CAF"/>
    <w:rsid w:val="00C72F01"/>
    <w:rsid w:val="00C7388D"/>
    <w:rsid w:val="00C73935"/>
    <w:rsid w:val="00C74149"/>
    <w:rsid w:val="00C7439B"/>
    <w:rsid w:val="00C747D8"/>
    <w:rsid w:val="00C750D3"/>
    <w:rsid w:val="00C75338"/>
    <w:rsid w:val="00C755B8"/>
    <w:rsid w:val="00C7572B"/>
    <w:rsid w:val="00C75E0E"/>
    <w:rsid w:val="00C75E79"/>
    <w:rsid w:val="00C75EBD"/>
    <w:rsid w:val="00C75F79"/>
    <w:rsid w:val="00C7610B"/>
    <w:rsid w:val="00C768AA"/>
    <w:rsid w:val="00C77310"/>
    <w:rsid w:val="00C77351"/>
    <w:rsid w:val="00C77903"/>
    <w:rsid w:val="00C77C1C"/>
    <w:rsid w:val="00C805BE"/>
    <w:rsid w:val="00C81E35"/>
    <w:rsid w:val="00C82C11"/>
    <w:rsid w:val="00C82E06"/>
    <w:rsid w:val="00C8501E"/>
    <w:rsid w:val="00C85047"/>
    <w:rsid w:val="00C850A6"/>
    <w:rsid w:val="00C86513"/>
    <w:rsid w:val="00C8709D"/>
    <w:rsid w:val="00C87695"/>
    <w:rsid w:val="00C90478"/>
    <w:rsid w:val="00C90605"/>
    <w:rsid w:val="00C909EA"/>
    <w:rsid w:val="00C91EE2"/>
    <w:rsid w:val="00C92183"/>
    <w:rsid w:val="00C93CCD"/>
    <w:rsid w:val="00C94747"/>
    <w:rsid w:val="00C94813"/>
    <w:rsid w:val="00CA0556"/>
    <w:rsid w:val="00CA0589"/>
    <w:rsid w:val="00CA07BF"/>
    <w:rsid w:val="00CA0F53"/>
    <w:rsid w:val="00CA1BE5"/>
    <w:rsid w:val="00CA317F"/>
    <w:rsid w:val="00CA3570"/>
    <w:rsid w:val="00CA3DF6"/>
    <w:rsid w:val="00CA6BF7"/>
    <w:rsid w:val="00CA799A"/>
    <w:rsid w:val="00CA7F87"/>
    <w:rsid w:val="00CB0194"/>
    <w:rsid w:val="00CB0523"/>
    <w:rsid w:val="00CB0CAD"/>
    <w:rsid w:val="00CB0D6F"/>
    <w:rsid w:val="00CB1A18"/>
    <w:rsid w:val="00CB1C32"/>
    <w:rsid w:val="00CB2666"/>
    <w:rsid w:val="00CB30B7"/>
    <w:rsid w:val="00CB3300"/>
    <w:rsid w:val="00CB3BC7"/>
    <w:rsid w:val="00CB4B83"/>
    <w:rsid w:val="00CB5BA2"/>
    <w:rsid w:val="00CB6213"/>
    <w:rsid w:val="00CB6580"/>
    <w:rsid w:val="00CB6D9A"/>
    <w:rsid w:val="00CB7146"/>
    <w:rsid w:val="00CB77CE"/>
    <w:rsid w:val="00CC009B"/>
    <w:rsid w:val="00CC273B"/>
    <w:rsid w:val="00CC35AB"/>
    <w:rsid w:val="00CC3687"/>
    <w:rsid w:val="00CC3C0E"/>
    <w:rsid w:val="00CC3EE8"/>
    <w:rsid w:val="00CC4190"/>
    <w:rsid w:val="00CC431F"/>
    <w:rsid w:val="00CC4734"/>
    <w:rsid w:val="00CC49D6"/>
    <w:rsid w:val="00CC4FAC"/>
    <w:rsid w:val="00CC5325"/>
    <w:rsid w:val="00CC5549"/>
    <w:rsid w:val="00CC57A6"/>
    <w:rsid w:val="00CC70E7"/>
    <w:rsid w:val="00CD00E1"/>
    <w:rsid w:val="00CD0E04"/>
    <w:rsid w:val="00CD1600"/>
    <w:rsid w:val="00CD1C4D"/>
    <w:rsid w:val="00CD1D22"/>
    <w:rsid w:val="00CD21F1"/>
    <w:rsid w:val="00CD2903"/>
    <w:rsid w:val="00CD293C"/>
    <w:rsid w:val="00CD29D1"/>
    <w:rsid w:val="00CD3585"/>
    <w:rsid w:val="00CD3734"/>
    <w:rsid w:val="00CD3848"/>
    <w:rsid w:val="00CD3939"/>
    <w:rsid w:val="00CD3EA2"/>
    <w:rsid w:val="00CD4D52"/>
    <w:rsid w:val="00CD604A"/>
    <w:rsid w:val="00CD6A89"/>
    <w:rsid w:val="00CD7C63"/>
    <w:rsid w:val="00CD7DCB"/>
    <w:rsid w:val="00CE0842"/>
    <w:rsid w:val="00CE0EB0"/>
    <w:rsid w:val="00CE1441"/>
    <w:rsid w:val="00CE281A"/>
    <w:rsid w:val="00CE3794"/>
    <w:rsid w:val="00CE37D1"/>
    <w:rsid w:val="00CE37D2"/>
    <w:rsid w:val="00CE37F2"/>
    <w:rsid w:val="00CE471C"/>
    <w:rsid w:val="00CE64CF"/>
    <w:rsid w:val="00CE670E"/>
    <w:rsid w:val="00CE6F4E"/>
    <w:rsid w:val="00CE7488"/>
    <w:rsid w:val="00CF0390"/>
    <w:rsid w:val="00CF108E"/>
    <w:rsid w:val="00CF22CA"/>
    <w:rsid w:val="00CF2700"/>
    <w:rsid w:val="00CF28CD"/>
    <w:rsid w:val="00CF2A47"/>
    <w:rsid w:val="00CF2AB4"/>
    <w:rsid w:val="00CF2BAE"/>
    <w:rsid w:val="00CF2CEE"/>
    <w:rsid w:val="00CF3E90"/>
    <w:rsid w:val="00CF4A9C"/>
    <w:rsid w:val="00CF4D1B"/>
    <w:rsid w:val="00CF573F"/>
    <w:rsid w:val="00CF59AC"/>
    <w:rsid w:val="00CF5D54"/>
    <w:rsid w:val="00CF5E55"/>
    <w:rsid w:val="00CF66C2"/>
    <w:rsid w:val="00CF689E"/>
    <w:rsid w:val="00CF68B3"/>
    <w:rsid w:val="00CF6B25"/>
    <w:rsid w:val="00CF6CA3"/>
    <w:rsid w:val="00CF6F82"/>
    <w:rsid w:val="00CF75B4"/>
    <w:rsid w:val="00CF7E15"/>
    <w:rsid w:val="00D00071"/>
    <w:rsid w:val="00D00A4A"/>
    <w:rsid w:val="00D02340"/>
    <w:rsid w:val="00D02C07"/>
    <w:rsid w:val="00D03224"/>
    <w:rsid w:val="00D03B37"/>
    <w:rsid w:val="00D03B85"/>
    <w:rsid w:val="00D057C0"/>
    <w:rsid w:val="00D05AFD"/>
    <w:rsid w:val="00D0668A"/>
    <w:rsid w:val="00D06A45"/>
    <w:rsid w:val="00D109C8"/>
    <w:rsid w:val="00D11771"/>
    <w:rsid w:val="00D11980"/>
    <w:rsid w:val="00D119AC"/>
    <w:rsid w:val="00D12287"/>
    <w:rsid w:val="00D126FC"/>
    <w:rsid w:val="00D12899"/>
    <w:rsid w:val="00D12BCF"/>
    <w:rsid w:val="00D14025"/>
    <w:rsid w:val="00D1423E"/>
    <w:rsid w:val="00D152D3"/>
    <w:rsid w:val="00D155EE"/>
    <w:rsid w:val="00D15789"/>
    <w:rsid w:val="00D15BA8"/>
    <w:rsid w:val="00D15D26"/>
    <w:rsid w:val="00D167D2"/>
    <w:rsid w:val="00D16957"/>
    <w:rsid w:val="00D20631"/>
    <w:rsid w:val="00D21911"/>
    <w:rsid w:val="00D21A3C"/>
    <w:rsid w:val="00D21E51"/>
    <w:rsid w:val="00D22963"/>
    <w:rsid w:val="00D22AC0"/>
    <w:rsid w:val="00D22DAF"/>
    <w:rsid w:val="00D23F56"/>
    <w:rsid w:val="00D246CE"/>
    <w:rsid w:val="00D259F2"/>
    <w:rsid w:val="00D25A39"/>
    <w:rsid w:val="00D25A9C"/>
    <w:rsid w:val="00D27997"/>
    <w:rsid w:val="00D27F33"/>
    <w:rsid w:val="00D303DB"/>
    <w:rsid w:val="00D30849"/>
    <w:rsid w:val="00D30D52"/>
    <w:rsid w:val="00D315EF"/>
    <w:rsid w:val="00D31F3B"/>
    <w:rsid w:val="00D3317A"/>
    <w:rsid w:val="00D33486"/>
    <w:rsid w:val="00D33A8B"/>
    <w:rsid w:val="00D34894"/>
    <w:rsid w:val="00D34935"/>
    <w:rsid w:val="00D34EDB"/>
    <w:rsid w:val="00D3528C"/>
    <w:rsid w:val="00D35E33"/>
    <w:rsid w:val="00D35F2B"/>
    <w:rsid w:val="00D368CC"/>
    <w:rsid w:val="00D41437"/>
    <w:rsid w:val="00D41A7C"/>
    <w:rsid w:val="00D41FE6"/>
    <w:rsid w:val="00D4223E"/>
    <w:rsid w:val="00D4303E"/>
    <w:rsid w:val="00D43056"/>
    <w:rsid w:val="00D43478"/>
    <w:rsid w:val="00D4375A"/>
    <w:rsid w:val="00D439CC"/>
    <w:rsid w:val="00D454AB"/>
    <w:rsid w:val="00D455D9"/>
    <w:rsid w:val="00D45D63"/>
    <w:rsid w:val="00D46116"/>
    <w:rsid w:val="00D465A2"/>
    <w:rsid w:val="00D47132"/>
    <w:rsid w:val="00D4750B"/>
    <w:rsid w:val="00D47DE3"/>
    <w:rsid w:val="00D47F74"/>
    <w:rsid w:val="00D501BD"/>
    <w:rsid w:val="00D50321"/>
    <w:rsid w:val="00D51145"/>
    <w:rsid w:val="00D51328"/>
    <w:rsid w:val="00D51535"/>
    <w:rsid w:val="00D524DF"/>
    <w:rsid w:val="00D52584"/>
    <w:rsid w:val="00D529E0"/>
    <w:rsid w:val="00D52CC6"/>
    <w:rsid w:val="00D5308F"/>
    <w:rsid w:val="00D539AE"/>
    <w:rsid w:val="00D53D11"/>
    <w:rsid w:val="00D53D70"/>
    <w:rsid w:val="00D53D74"/>
    <w:rsid w:val="00D5422C"/>
    <w:rsid w:val="00D54AA5"/>
    <w:rsid w:val="00D54D3C"/>
    <w:rsid w:val="00D54FCC"/>
    <w:rsid w:val="00D5558F"/>
    <w:rsid w:val="00D5578D"/>
    <w:rsid w:val="00D5673B"/>
    <w:rsid w:val="00D57D6F"/>
    <w:rsid w:val="00D57D90"/>
    <w:rsid w:val="00D60E65"/>
    <w:rsid w:val="00D61487"/>
    <w:rsid w:val="00D61723"/>
    <w:rsid w:val="00D624AC"/>
    <w:rsid w:val="00D628AD"/>
    <w:rsid w:val="00D62951"/>
    <w:rsid w:val="00D62C97"/>
    <w:rsid w:val="00D633BF"/>
    <w:rsid w:val="00D65A8C"/>
    <w:rsid w:val="00D66062"/>
    <w:rsid w:val="00D661FB"/>
    <w:rsid w:val="00D676FD"/>
    <w:rsid w:val="00D70509"/>
    <w:rsid w:val="00D70B9F"/>
    <w:rsid w:val="00D7210E"/>
    <w:rsid w:val="00D7242F"/>
    <w:rsid w:val="00D72D94"/>
    <w:rsid w:val="00D731FA"/>
    <w:rsid w:val="00D74415"/>
    <w:rsid w:val="00D74EB6"/>
    <w:rsid w:val="00D7624F"/>
    <w:rsid w:val="00D76800"/>
    <w:rsid w:val="00D7722D"/>
    <w:rsid w:val="00D77879"/>
    <w:rsid w:val="00D77D8B"/>
    <w:rsid w:val="00D81324"/>
    <w:rsid w:val="00D82281"/>
    <w:rsid w:val="00D82D25"/>
    <w:rsid w:val="00D83996"/>
    <w:rsid w:val="00D83CFC"/>
    <w:rsid w:val="00D83EDE"/>
    <w:rsid w:val="00D85025"/>
    <w:rsid w:val="00D8567E"/>
    <w:rsid w:val="00D85828"/>
    <w:rsid w:val="00D86587"/>
    <w:rsid w:val="00D86B8D"/>
    <w:rsid w:val="00D86F55"/>
    <w:rsid w:val="00D90814"/>
    <w:rsid w:val="00D91355"/>
    <w:rsid w:val="00D918B3"/>
    <w:rsid w:val="00D926AE"/>
    <w:rsid w:val="00D927A0"/>
    <w:rsid w:val="00D92A77"/>
    <w:rsid w:val="00D937FB"/>
    <w:rsid w:val="00D9380D"/>
    <w:rsid w:val="00D9387C"/>
    <w:rsid w:val="00D94B13"/>
    <w:rsid w:val="00D954FE"/>
    <w:rsid w:val="00D9730F"/>
    <w:rsid w:val="00D97BEF"/>
    <w:rsid w:val="00D97D11"/>
    <w:rsid w:val="00D97FFC"/>
    <w:rsid w:val="00DA06B5"/>
    <w:rsid w:val="00DA1070"/>
    <w:rsid w:val="00DA10DE"/>
    <w:rsid w:val="00DA1839"/>
    <w:rsid w:val="00DA1ADB"/>
    <w:rsid w:val="00DA1CC9"/>
    <w:rsid w:val="00DA1D28"/>
    <w:rsid w:val="00DA36C6"/>
    <w:rsid w:val="00DA3776"/>
    <w:rsid w:val="00DA3D79"/>
    <w:rsid w:val="00DA4531"/>
    <w:rsid w:val="00DA4B63"/>
    <w:rsid w:val="00DA5D6E"/>
    <w:rsid w:val="00DA5F4B"/>
    <w:rsid w:val="00DA6275"/>
    <w:rsid w:val="00DB153E"/>
    <w:rsid w:val="00DB1D36"/>
    <w:rsid w:val="00DB226C"/>
    <w:rsid w:val="00DB2B89"/>
    <w:rsid w:val="00DB2BED"/>
    <w:rsid w:val="00DB31A9"/>
    <w:rsid w:val="00DB4BB9"/>
    <w:rsid w:val="00DB689A"/>
    <w:rsid w:val="00DB7033"/>
    <w:rsid w:val="00DB739A"/>
    <w:rsid w:val="00DC1B55"/>
    <w:rsid w:val="00DC1F12"/>
    <w:rsid w:val="00DC21D3"/>
    <w:rsid w:val="00DC30A5"/>
    <w:rsid w:val="00DC3862"/>
    <w:rsid w:val="00DC4E38"/>
    <w:rsid w:val="00DC5481"/>
    <w:rsid w:val="00DC5B05"/>
    <w:rsid w:val="00DC6069"/>
    <w:rsid w:val="00DC626D"/>
    <w:rsid w:val="00DC6682"/>
    <w:rsid w:val="00DC6E20"/>
    <w:rsid w:val="00DC702F"/>
    <w:rsid w:val="00DC7171"/>
    <w:rsid w:val="00DC71CE"/>
    <w:rsid w:val="00DD0CAE"/>
    <w:rsid w:val="00DD1022"/>
    <w:rsid w:val="00DD18D0"/>
    <w:rsid w:val="00DD2025"/>
    <w:rsid w:val="00DD240C"/>
    <w:rsid w:val="00DD285D"/>
    <w:rsid w:val="00DD3113"/>
    <w:rsid w:val="00DD3156"/>
    <w:rsid w:val="00DD3212"/>
    <w:rsid w:val="00DD3CD3"/>
    <w:rsid w:val="00DD437E"/>
    <w:rsid w:val="00DD4574"/>
    <w:rsid w:val="00DD4C73"/>
    <w:rsid w:val="00DD56D7"/>
    <w:rsid w:val="00DD65CE"/>
    <w:rsid w:val="00DD6DC2"/>
    <w:rsid w:val="00DD6F70"/>
    <w:rsid w:val="00DD70DF"/>
    <w:rsid w:val="00DE00AE"/>
    <w:rsid w:val="00DE0384"/>
    <w:rsid w:val="00DE0E5D"/>
    <w:rsid w:val="00DE1B7D"/>
    <w:rsid w:val="00DE1D13"/>
    <w:rsid w:val="00DE2DC4"/>
    <w:rsid w:val="00DE3540"/>
    <w:rsid w:val="00DE37AB"/>
    <w:rsid w:val="00DE3BA2"/>
    <w:rsid w:val="00DE3F60"/>
    <w:rsid w:val="00DE6DAB"/>
    <w:rsid w:val="00DE7790"/>
    <w:rsid w:val="00DF0278"/>
    <w:rsid w:val="00DF0BA0"/>
    <w:rsid w:val="00DF1D15"/>
    <w:rsid w:val="00DF1D33"/>
    <w:rsid w:val="00DF1E1C"/>
    <w:rsid w:val="00DF2612"/>
    <w:rsid w:val="00DF338A"/>
    <w:rsid w:val="00DF3502"/>
    <w:rsid w:val="00DF3A6A"/>
    <w:rsid w:val="00DF43DD"/>
    <w:rsid w:val="00DF5054"/>
    <w:rsid w:val="00DF618F"/>
    <w:rsid w:val="00DF6EC2"/>
    <w:rsid w:val="00DF7B71"/>
    <w:rsid w:val="00E003C7"/>
    <w:rsid w:val="00E00485"/>
    <w:rsid w:val="00E004EE"/>
    <w:rsid w:val="00E00934"/>
    <w:rsid w:val="00E00CB0"/>
    <w:rsid w:val="00E00DDD"/>
    <w:rsid w:val="00E014D0"/>
    <w:rsid w:val="00E01669"/>
    <w:rsid w:val="00E018F2"/>
    <w:rsid w:val="00E0191D"/>
    <w:rsid w:val="00E01C6E"/>
    <w:rsid w:val="00E01FA9"/>
    <w:rsid w:val="00E02310"/>
    <w:rsid w:val="00E02F54"/>
    <w:rsid w:val="00E03195"/>
    <w:rsid w:val="00E038C0"/>
    <w:rsid w:val="00E04E0E"/>
    <w:rsid w:val="00E05114"/>
    <w:rsid w:val="00E054EC"/>
    <w:rsid w:val="00E064E5"/>
    <w:rsid w:val="00E065CA"/>
    <w:rsid w:val="00E06A70"/>
    <w:rsid w:val="00E120BD"/>
    <w:rsid w:val="00E12B71"/>
    <w:rsid w:val="00E12B99"/>
    <w:rsid w:val="00E14A9E"/>
    <w:rsid w:val="00E14C7C"/>
    <w:rsid w:val="00E14DB7"/>
    <w:rsid w:val="00E14FCD"/>
    <w:rsid w:val="00E14FF4"/>
    <w:rsid w:val="00E1558D"/>
    <w:rsid w:val="00E15772"/>
    <w:rsid w:val="00E15F3F"/>
    <w:rsid w:val="00E16549"/>
    <w:rsid w:val="00E16AB8"/>
    <w:rsid w:val="00E16BC5"/>
    <w:rsid w:val="00E16D8F"/>
    <w:rsid w:val="00E17056"/>
    <w:rsid w:val="00E20092"/>
    <w:rsid w:val="00E20278"/>
    <w:rsid w:val="00E22C12"/>
    <w:rsid w:val="00E238D6"/>
    <w:rsid w:val="00E24172"/>
    <w:rsid w:val="00E2462E"/>
    <w:rsid w:val="00E24B5C"/>
    <w:rsid w:val="00E25668"/>
    <w:rsid w:val="00E2642F"/>
    <w:rsid w:val="00E26553"/>
    <w:rsid w:val="00E267B7"/>
    <w:rsid w:val="00E2699E"/>
    <w:rsid w:val="00E2772A"/>
    <w:rsid w:val="00E27F39"/>
    <w:rsid w:val="00E308AE"/>
    <w:rsid w:val="00E3090B"/>
    <w:rsid w:val="00E30F38"/>
    <w:rsid w:val="00E31AC1"/>
    <w:rsid w:val="00E31BBF"/>
    <w:rsid w:val="00E323A0"/>
    <w:rsid w:val="00E33276"/>
    <w:rsid w:val="00E334D8"/>
    <w:rsid w:val="00E34100"/>
    <w:rsid w:val="00E35509"/>
    <w:rsid w:val="00E35E0F"/>
    <w:rsid w:val="00E377BC"/>
    <w:rsid w:val="00E37ACB"/>
    <w:rsid w:val="00E40A52"/>
    <w:rsid w:val="00E41E22"/>
    <w:rsid w:val="00E41EF9"/>
    <w:rsid w:val="00E42DBA"/>
    <w:rsid w:val="00E43610"/>
    <w:rsid w:val="00E4413B"/>
    <w:rsid w:val="00E4414C"/>
    <w:rsid w:val="00E447C4"/>
    <w:rsid w:val="00E44A08"/>
    <w:rsid w:val="00E44D55"/>
    <w:rsid w:val="00E45294"/>
    <w:rsid w:val="00E46FB0"/>
    <w:rsid w:val="00E476A9"/>
    <w:rsid w:val="00E50486"/>
    <w:rsid w:val="00E50845"/>
    <w:rsid w:val="00E50BB5"/>
    <w:rsid w:val="00E512AB"/>
    <w:rsid w:val="00E51969"/>
    <w:rsid w:val="00E52B0E"/>
    <w:rsid w:val="00E52B22"/>
    <w:rsid w:val="00E52BAA"/>
    <w:rsid w:val="00E54154"/>
    <w:rsid w:val="00E54510"/>
    <w:rsid w:val="00E56B19"/>
    <w:rsid w:val="00E57316"/>
    <w:rsid w:val="00E61530"/>
    <w:rsid w:val="00E62173"/>
    <w:rsid w:val="00E621BD"/>
    <w:rsid w:val="00E625FD"/>
    <w:rsid w:val="00E62870"/>
    <w:rsid w:val="00E62AF7"/>
    <w:rsid w:val="00E6321E"/>
    <w:rsid w:val="00E65CB9"/>
    <w:rsid w:val="00E662CB"/>
    <w:rsid w:val="00E675DD"/>
    <w:rsid w:val="00E67E36"/>
    <w:rsid w:val="00E714C6"/>
    <w:rsid w:val="00E716FF"/>
    <w:rsid w:val="00E72995"/>
    <w:rsid w:val="00E72CE6"/>
    <w:rsid w:val="00E730BE"/>
    <w:rsid w:val="00E7476E"/>
    <w:rsid w:val="00E75307"/>
    <w:rsid w:val="00E758B5"/>
    <w:rsid w:val="00E76972"/>
    <w:rsid w:val="00E77EB5"/>
    <w:rsid w:val="00E80318"/>
    <w:rsid w:val="00E80B66"/>
    <w:rsid w:val="00E8103D"/>
    <w:rsid w:val="00E810A3"/>
    <w:rsid w:val="00E810B4"/>
    <w:rsid w:val="00E8167B"/>
    <w:rsid w:val="00E81804"/>
    <w:rsid w:val="00E83957"/>
    <w:rsid w:val="00E83AF0"/>
    <w:rsid w:val="00E83F1A"/>
    <w:rsid w:val="00E84998"/>
    <w:rsid w:val="00E850B4"/>
    <w:rsid w:val="00E86BC3"/>
    <w:rsid w:val="00E86C90"/>
    <w:rsid w:val="00E8760D"/>
    <w:rsid w:val="00E87EB8"/>
    <w:rsid w:val="00E87FE0"/>
    <w:rsid w:val="00E90CF2"/>
    <w:rsid w:val="00E90DB2"/>
    <w:rsid w:val="00E915B5"/>
    <w:rsid w:val="00E92152"/>
    <w:rsid w:val="00E922FD"/>
    <w:rsid w:val="00E92DD4"/>
    <w:rsid w:val="00E931AA"/>
    <w:rsid w:val="00E93644"/>
    <w:rsid w:val="00E944B4"/>
    <w:rsid w:val="00E947B8"/>
    <w:rsid w:val="00E95C69"/>
    <w:rsid w:val="00E9644C"/>
    <w:rsid w:val="00E96671"/>
    <w:rsid w:val="00E97793"/>
    <w:rsid w:val="00E97BA8"/>
    <w:rsid w:val="00E97C53"/>
    <w:rsid w:val="00EA0395"/>
    <w:rsid w:val="00EA063C"/>
    <w:rsid w:val="00EA0BEF"/>
    <w:rsid w:val="00EA1672"/>
    <w:rsid w:val="00EA1AE8"/>
    <w:rsid w:val="00EA2263"/>
    <w:rsid w:val="00EA264F"/>
    <w:rsid w:val="00EA26E4"/>
    <w:rsid w:val="00EA27A6"/>
    <w:rsid w:val="00EA2A8D"/>
    <w:rsid w:val="00EA4003"/>
    <w:rsid w:val="00EA47E8"/>
    <w:rsid w:val="00EA5094"/>
    <w:rsid w:val="00EA55B6"/>
    <w:rsid w:val="00EA584F"/>
    <w:rsid w:val="00EA5875"/>
    <w:rsid w:val="00EA6354"/>
    <w:rsid w:val="00EA6674"/>
    <w:rsid w:val="00EA6A72"/>
    <w:rsid w:val="00EA7251"/>
    <w:rsid w:val="00EA7974"/>
    <w:rsid w:val="00EB0745"/>
    <w:rsid w:val="00EB07B9"/>
    <w:rsid w:val="00EB14D7"/>
    <w:rsid w:val="00EB14E0"/>
    <w:rsid w:val="00EB1C6F"/>
    <w:rsid w:val="00EB2DD3"/>
    <w:rsid w:val="00EB3185"/>
    <w:rsid w:val="00EB3B43"/>
    <w:rsid w:val="00EB3EC5"/>
    <w:rsid w:val="00EB4534"/>
    <w:rsid w:val="00EB5F31"/>
    <w:rsid w:val="00EB7677"/>
    <w:rsid w:val="00EB7BC1"/>
    <w:rsid w:val="00EC073B"/>
    <w:rsid w:val="00EC0D9F"/>
    <w:rsid w:val="00EC0F78"/>
    <w:rsid w:val="00EC1C62"/>
    <w:rsid w:val="00EC1D4C"/>
    <w:rsid w:val="00EC2072"/>
    <w:rsid w:val="00EC2AFF"/>
    <w:rsid w:val="00EC33FE"/>
    <w:rsid w:val="00EC446B"/>
    <w:rsid w:val="00EC481E"/>
    <w:rsid w:val="00EC5375"/>
    <w:rsid w:val="00EC7371"/>
    <w:rsid w:val="00EC7BCB"/>
    <w:rsid w:val="00EC7FA3"/>
    <w:rsid w:val="00ED1747"/>
    <w:rsid w:val="00ED1C6D"/>
    <w:rsid w:val="00ED2AA3"/>
    <w:rsid w:val="00ED2C8E"/>
    <w:rsid w:val="00ED3538"/>
    <w:rsid w:val="00ED354B"/>
    <w:rsid w:val="00ED4DA3"/>
    <w:rsid w:val="00ED5110"/>
    <w:rsid w:val="00ED57BB"/>
    <w:rsid w:val="00ED5814"/>
    <w:rsid w:val="00ED5C70"/>
    <w:rsid w:val="00ED6C5F"/>
    <w:rsid w:val="00ED7872"/>
    <w:rsid w:val="00ED7E8D"/>
    <w:rsid w:val="00EE0357"/>
    <w:rsid w:val="00EE0B0D"/>
    <w:rsid w:val="00EE0EF3"/>
    <w:rsid w:val="00EE119D"/>
    <w:rsid w:val="00EE1686"/>
    <w:rsid w:val="00EE1732"/>
    <w:rsid w:val="00EE1E6D"/>
    <w:rsid w:val="00EE24D3"/>
    <w:rsid w:val="00EE255A"/>
    <w:rsid w:val="00EE25CC"/>
    <w:rsid w:val="00EE26A8"/>
    <w:rsid w:val="00EE3391"/>
    <w:rsid w:val="00EE3F0B"/>
    <w:rsid w:val="00EE3F37"/>
    <w:rsid w:val="00EE452D"/>
    <w:rsid w:val="00EE4CA9"/>
    <w:rsid w:val="00EE5531"/>
    <w:rsid w:val="00EE561A"/>
    <w:rsid w:val="00EE5B02"/>
    <w:rsid w:val="00EE5B1D"/>
    <w:rsid w:val="00EE6129"/>
    <w:rsid w:val="00EE6323"/>
    <w:rsid w:val="00EE6F0E"/>
    <w:rsid w:val="00EE70C9"/>
    <w:rsid w:val="00EE78AC"/>
    <w:rsid w:val="00EE7A7C"/>
    <w:rsid w:val="00EF034E"/>
    <w:rsid w:val="00EF062B"/>
    <w:rsid w:val="00EF0630"/>
    <w:rsid w:val="00EF0A1A"/>
    <w:rsid w:val="00EF1022"/>
    <w:rsid w:val="00EF16C4"/>
    <w:rsid w:val="00EF1787"/>
    <w:rsid w:val="00EF1EA4"/>
    <w:rsid w:val="00EF1F90"/>
    <w:rsid w:val="00EF28D4"/>
    <w:rsid w:val="00EF2D77"/>
    <w:rsid w:val="00EF30B1"/>
    <w:rsid w:val="00EF34D1"/>
    <w:rsid w:val="00EF3549"/>
    <w:rsid w:val="00EF358F"/>
    <w:rsid w:val="00EF38C6"/>
    <w:rsid w:val="00EF4284"/>
    <w:rsid w:val="00EF49B6"/>
    <w:rsid w:val="00EF56AA"/>
    <w:rsid w:val="00EF5C11"/>
    <w:rsid w:val="00EF6261"/>
    <w:rsid w:val="00EF685C"/>
    <w:rsid w:val="00EF6BA7"/>
    <w:rsid w:val="00EF72AE"/>
    <w:rsid w:val="00EF75A4"/>
    <w:rsid w:val="00EF7708"/>
    <w:rsid w:val="00EF772F"/>
    <w:rsid w:val="00EF79C4"/>
    <w:rsid w:val="00EF7B68"/>
    <w:rsid w:val="00EF7D21"/>
    <w:rsid w:val="00F011E5"/>
    <w:rsid w:val="00F02A95"/>
    <w:rsid w:val="00F030AF"/>
    <w:rsid w:val="00F03559"/>
    <w:rsid w:val="00F03971"/>
    <w:rsid w:val="00F041A7"/>
    <w:rsid w:val="00F046D3"/>
    <w:rsid w:val="00F04E19"/>
    <w:rsid w:val="00F051E4"/>
    <w:rsid w:val="00F0707C"/>
    <w:rsid w:val="00F07243"/>
    <w:rsid w:val="00F07E08"/>
    <w:rsid w:val="00F102D0"/>
    <w:rsid w:val="00F11678"/>
    <w:rsid w:val="00F11685"/>
    <w:rsid w:val="00F11A2D"/>
    <w:rsid w:val="00F11BBC"/>
    <w:rsid w:val="00F12212"/>
    <w:rsid w:val="00F12479"/>
    <w:rsid w:val="00F12E1B"/>
    <w:rsid w:val="00F1489F"/>
    <w:rsid w:val="00F14B89"/>
    <w:rsid w:val="00F154C0"/>
    <w:rsid w:val="00F15931"/>
    <w:rsid w:val="00F15966"/>
    <w:rsid w:val="00F16443"/>
    <w:rsid w:val="00F167E3"/>
    <w:rsid w:val="00F17028"/>
    <w:rsid w:val="00F17713"/>
    <w:rsid w:val="00F21F11"/>
    <w:rsid w:val="00F23FEB"/>
    <w:rsid w:val="00F256BE"/>
    <w:rsid w:val="00F25B40"/>
    <w:rsid w:val="00F25F76"/>
    <w:rsid w:val="00F274DA"/>
    <w:rsid w:val="00F31A94"/>
    <w:rsid w:val="00F31CFB"/>
    <w:rsid w:val="00F3239D"/>
    <w:rsid w:val="00F32F62"/>
    <w:rsid w:val="00F334C3"/>
    <w:rsid w:val="00F33B90"/>
    <w:rsid w:val="00F347E2"/>
    <w:rsid w:val="00F35701"/>
    <w:rsid w:val="00F35E22"/>
    <w:rsid w:val="00F362D0"/>
    <w:rsid w:val="00F36532"/>
    <w:rsid w:val="00F36889"/>
    <w:rsid w:val="00F36E95"/>
    <w:rsid w:val="00F37F44"/>
    <w:rsid w:val="00F4022F"/>
    <w:rsid w:val="00F40AED"/>
    <w:rsid w:val="00F40C88"/>
    <w:rsid w:val="00F4218B"/>
    <w:rsid w:val="00F42C12"/>
    <w:rsid w:val="00F42C51"/>
    <w:rsid w:val="00F431C3"/>
    <w:rsid w:val="00F43376"/>
    <w:rsid w:val="00F43B71"/>
    <w:rsid w:val="00F4421A"/>
    <w:rsid w:val="00F44557"/>
    <w:rsid w:val="00F44A3C"/>
    <w:rsid w:val="00F45412"/>
    <w:rsid w:val="00F468A9"/>
    <w:rsid w:val="00F47AB7"/>
    <w:rsid w:val="00F47DB3"/>
    <w:rsid w:val="00F5079F"/>
    <w:rsid w:val="00F519E3"/>
    <w:rsid w:val="00F531BE"/>
    <w:rsid w:val="00F544F1"/>
    <w:rsid w:val="00F54924"/>
    <w:rsid w:val="00F54C7A"/>
    <w:rsid w:val="00F5509F"/>
    <w:rsid w:val="00F55DB4"/>
    <w:rsid w:val="00F560A6"/>
    <w:rsid w:val="00F56E73"/>
    <w:rsid w:val="00F57385"/>
    <w:rsid w:val="00F60173"/>
    <w:rsid w:val="00F6047C"/>
    <w:rsid w:val="00F61695"/>
    <w:rsid w:val="00F620F3"/>
    <w:rsid w:val="00F624C6"/>
    <w:rsid w:val="00F625A4"/>
    <w:rsid w:val="00F62E3A"/>
    <w:rsid w:val="00F6343F"/>
    <w:rsid w:val="00F64759"/>
    <w:rsid w:val="00F647C0"/>
    <w:rsid w:val="00F650E6"/>
    <w:rsid w:val="00F660FD"/>
    <w:rsid w:val="00F668F7"/>
    <w:rsid w:val="00F66A5D"/>
    <w:rsid w:val="00F676FA"/>
    <w:rsid w:val="00F67BC1"/>
    <w:rsid w:val="00F7045E"/>
    <w:rsid w:val="00F704DD"/>
    <w:rsid w:val="00F705B7"/>
    <w:rsid w:val="00F7061C"/>
    <w:rsid w:val="00F711A9"/>
    <w:rsid w:val="00F72049"/>
    <w:rsid w:val="00F7370C"/>
    <w:rsid w:val="00F73EAF"/>
    <w:rsid w:val="00F74A49"/>
    <w:rsid w:val="00F74ACD"/>
    <w:rsid w:val="00F7503B"/>
    <w:rsid w:val="00F75392"/>
    <w:rsid w:val="00F75C18"/>
    <w:rsid w:val="00F762D9"/>
    <w:rsid w:val="00F774DB"/>
    <w:rsid w:val="00F7750F"/>
    <w:rsid w:val="00F80A2C"/>
    <w:rsid w:val="00F80E8C"/>
    <w:rsid w:val="00F81B7C"/>
    <w:rsid w:val="00F82E5B"/>
    <w:rsid w:val="00F82F22"/>
    <w:rsid w:val="00F83077"/>
    <w:rsid w:val="00F83C63"/>
    <w:rsid w:val="00F83D70"/>
    <w:rsid w:val="00F853F1"/>
    <w:rsid w:val="00F85466"/>
    <w:rsid w:val="00F865FD"/>
    <w:rsid w:val="00F87786"/>
    <w:rsid w:val="00F87DBB"/>
    <w:rsid w:val="00F9011D"/>
    <w:rsid w:val="00F90898"/>
    <w:rsid w:val="00F90EAE"/>
    <w:rsid w:val="00F912B1"/>
    <w:rsid w:val="00F91B03"/>
    <w:rsid w:val="00F91EAA"/>
    <w:rsid w:val="00F91F79"/>
    <w:rsid w:val="00F929E3"/>
    <w:rsid w:val="00F93CD7"/>
    <w:rsid w:val="00F94239"/>
    <w:rsid w:val="00F9430A"/>
    <w:rsid w:val="00F949F0"/>
    <w:rsid w:val="00F94D19"/>
    <w:rsid w:val="00F95223"/>
    <w:rsid w:val="00F954F6"/>
    <w:rsid w:val="00F961ED"/>
    <w:rsid w:val="00F966A2"/>
    <w:rsid w:val="00F96FFA"/>
    <w:rsid w:val="00F97467"/>
    <w:rsid w:val="00F97A7F"/>
    <w:rsid w:val="00FA0A82"/>
    <w:rsid w:val="00FA1149"/>
    <w:rsid w:val="00FA1280"/>
    <w:rsid w:val="00FA16DB"/>
    <w:rsid w:val="00FA16F1"/>
    <w:rsid w:val="00FA207C"/>
    <w:rsid w:val="00FA2357"/>
    <w:rsid w:val="00FA25B2"/>
    <w:rsid w:val="00FA4265"/>
    <w:rsid w:val="00FA4405"/>
    <w:rsid w:val="00FA498B"/>
    <w:rsid w:val="00FA4D85"/>
    <w:rsid w:val="00FA5A24"/>
    <w:rsid w:val="00FA5CD4"/>
    <w:rsid w:val="00FA5DE1"/>
    <w:rsid w:val="00FA6B60"/>
    <w:rsid w:val="00FA6F2B"/>
    <w:rsid w:val="00FA7127"/>
    <w:rsid w:val="00FA7FBF"/>
    <w:rsid w:val="00FB0628"/>
    <w:rsid w:val="00FB078E"/>
    <w:rsid w:val="00FB0830"/>
    <w:rsid w:val="00FB16C1"/>
    <w:rsid w:val="00FB1FFB"/>
    <w:rsid w:val="00FB362E"/>
    <w:rsid w:val="00FB3C25"/>
    <w:rsid w:val="00FB4DD1"/>
    <w:rsid w:val="00FB5112"/>
    <w:rsid w:val="00FB594D"/>
    <w:rsid w:val="00FB5BE8"/>
    <w:rsid w:val="00FB5D3A"/>
    <w:rsid w:val="00FB60DF"/>
    <w:rsid w:val="00FB6FD4"/>
    <w:rsid w:val="00FB74C9"/>
    <w:rsid w:val="00FB782F"/>
    <w:rsid w:val="00FB7DA2"/>
    <w:rsid w:val="00FC1302"/>
    <w:rsid w:val="00FC1867"/>
    <w:rsid w:val="00FC19FF"/>
    <w:rsid w:val="00FC3742"/>
    <w:rsid w:val="00FC38B3"/>
    <w:rsid w:val="00FC4084"/>
    <w:rsid w:val="00FC5831"/>
    <w:rsid w:val="00FC7683"/>
    <w:rsid w:val="00FC7C9F"/>
    <w:rsid w:val="00FC7D68"/>
    <w:rsid w:val="00FD0564"/>
    <w:rsid w:val="00FD151F"/>
    <w:rsid w:val="00FD157D"/>
    <w:rsid w:val="00FD1ABB"/>
    <w:rsid w:val="00FD2638"/>
    <w:rsid w:val="00FD2874"/>
    <w:rsid w:val="00FD2975"/>
    <w:rsid w:val="00FD2A94"/>
    <w:rsid w:val="00FD3E81"/>
    <w:rsid w:val="00FD468D"/>
    <w:rsid w:val="00FD4E6F"/>
    <w:rsid w:val="00FD5C31"/>
    <w:rsid w:val="00FD6AF4"/>
    <w:rsid w:val="00FD74F2"/>
    <w:rsid w:val="00FD7CB1"/>
    <w:rsid w:val="00FE090E"/>
    <w:rsid w:val="00FE1958"/>
    <w:rsid w:val="00FE1BF2"/>
    <w:rsid w:val="00FE254F"/>
    <w:rsid w:val="00FE2A58"/>
    <w:rsid w:val="00FE2C28"/>
    <w:rsid w:val="00FE43B2"/>
    <w:rsid w:val="00FE442D"/>
    <w:rsid w:val="00FE54DA"/>
    <w:rsid w:val="00FE5964"/>
    <w:rsid w:val="00FE5AA1"/>
    <w:rsid w:val="00FE7691"/>
    <w:rsid w:val="00FE7D69"/>
    <w:rsid w:val="00FF0950"/>
    <w:rsid w:val="00FF0A14"/>
    <w:rsid w:val="00FF17DC"/>
    <w:rsid w:val="00FF1E62"/>
    <w:rsid w:val="00FF23B1"/>
    <w:rsid w:val="00FF3A64"/>
    <w:rsid w:val="00FF4776"/>
    <w:rsid w:val="00FF4EEF"/>
    <w:rsid w:val="00FF5151"/>
    <w:rsid w:val="00FF53DC"/>
    <w:rsid w:val="00FF6021"/>
    <w:rsid w:val="00FF68D8"/>
    <w:rsid w:val="00FF720A"/>
    <w:rsid w:val="00FF783A"/>
    <w:rsid w:val="00FF7A32"/>
    <w:rsid w:val="686EC06D"/>
  </w:rsids>
  <m:mathPr>
    <m:mathFont m:val="Cambria Math"/>
    <m:brkBin m:val="before"/>
    <m:brkBinSub m:val="--"/>
    <m:smallFrac m:val="0"/>
    <m:dispDef/>
    <m:lMargin m:val="0"/>
    <m:rMargin m:val="0"/>
    <m:defJc m:val="centerGroup"/>
    <m:wrapIndent m:val="1440"/>
    <m:intLim m:val="subSup"/>
    <m:naryLim m:val="undOvr"/>
  </m:mathPr>
  <w:themeFontLang w:val="ca-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13527E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Calibri" w:hAnsi="Arial" w:cs="Arial"/>
        <w:lang w:val="ca-ES" w:eastAsia="ca-ES"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semiHidden="0" w:uiPriority="99" w:unhideWhenUsed="0" w:qFormat="1"/>
    <w:lsdException w:name="heading 3" w:semiHidden="0" w:uiPriority="99" w:unhideWhenUsed="0" w:qFormat="1"/>
    <w:lsdException w:name="heading 4" w:semiHidden="0" w:uiPriority="9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annotation text" w:uiPriority="99"/>
    <w:lsdException w:name="header" w:uiPriority="99"/>
    <w:lsdException w:name="footer" w:uiPriority="99"/>
    <w:lsdException w:name="caption" w:uiPriority="35" w:qFormat="1"/>
    <w:lsdException w:name="footnote reference" w:uiPriority="99"/>
    <w:lsdException w:name="annotation reference" w:uiPriority="99"/>
    <w:lsdException w:name="endnote reference" w:uiPriority="99"/>
    <w:lsdException w:name="endnote text" w:uiPriority="99"/>
    <w:lsdException w:name="List Bullet" w:uiPriority="99"/>
    <w:lsdException w:name="List Bullet 2" w:uiPriority="99"/>
    <w:lsdException w:name="List Bullet 3" w:uiPriority="99"/>
    <w:lsdException w:name="List Number 2" w:semiHidden="0" w:unhideWhenUsed="0"/>
    <w:lsdException w:name="Title" w:semiHidden="0" w:unhideWhenUsed="0"/>
    <w:lsdException w:name="Subtitle" w:semiHidden="0" w:unhideWhenUsed="0"/>
    <w:lsdException w:name="Body Text 3" w:uiPriority="99"/>
    <w:lsdException w:name="Body Text Indent 3" w:semiHidden="0" w:unhideWhenUsed="0"/>
    <w:lsdException w:name="Block Text" w:semiHidden="0" w:unhideWhenUsed="0"/>
    <w:lsdException w:name="Hyperlink" w:uiPriority="99"/>
    <w:lsdException w:name="Strong" w:semiHidden="0" w:uiPriority="22" w:unhideWhenUsed="0"/>
    <w:lsdException w:name="Emphasis" w:semiHidden="0" w:uiPriority="20" w:unhideWhenUsed="0" w:qFormat="1"/>
    <w:lsdException w:name="Plain Text" w:uiPriority="99"/>
    <w:lsdException w:name="Normal (Web)" w:uiPriority="99"/>
    <w:lsdException w:name="annotation subject" w:uiPriority="99"/>
    <w:lsdException w:name="No List" w:uiPriority="99"/>
    <w:lsdException w:name="Balloon Text" w:uiPriority="99"/>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99"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2C3772"/>
    <w:pPr>
      <w:spacing w:before="120" w:after="120" w:line="360" w:lineRule="auto"/>
      <w:jc w:val="both"/>
    </w:pPr>
    <w:rPr>
      <w:sz w:val="22"/>
      <w:szCs w:val="22"/>
      <w:lang w:val="en-GB" w:eastAsia="en-US"/>
    </w:rPr>
  </w:style>
  <w:style w:type="paragraph" w:styleId="Ttulo1">
    <w:name w:val="heading 1"/>
    <w:aliases w:val="1. Section 1st level,prop_Header1,H1,1h,1H,h1,heading 1,l1,kopregel 1,number,HVR 1,heading 11,l11,kopregel 11,number1,H11,HVR 11,heading 12,l12,kopregel 12,number2,H12,HVR 12,título 1,Títol 1,1 Header"/>
    <w:basedOn w:val="Normal"/>
    <w:next w:val="Normal"/>
    <w:link w:val="Ttulo1Car"/>
    <w:qFormat/>
    <w:rsid w:val="0008370D"/>
    <w:pPr>
      <w:keepNext/>
      <w:keepLines/>
      <w:numPr>
        <w:numId w:val="9"/>
      </w:numPr>
      <w:tabs>
        <w:tab w:val="left" w:pos="426"/>
      </w:tabs>
      <w:spacing w:before="600" w:after="360"/>
      <w:outlineLvl w:val="0"/>
    </w:pPr>
    <w:rPr>
      <w:rFonts w:eastAsia="Times New Roman"/>
      <w:b/>
      <w:bCs/>
      <w:sz w:val="32"/>
      <w:szCs w:val="28"/>
    </w:rPr>
  </w:style>
  <w:style w:type="paragraph" w:styleId="Ttulo2">
    <w:name w:val="heading 2"/>
    <w:aliases w:val="1.1. Section 2nd level,prop_Header 2,Sanyo 2,2H,2h,2,Head2A,H2,UNDERRUBRIK 1-2,l2,heading 2,HVR 2,título 2,Títol 1.1,1.1 Header"/>
    <w:basedOn w:val="Normal"/>
    <w:next w:val="Normal"/>
    <w:link w:val="Ttulo2Car"/>
    <w:uiPriority w:val="99"/>
    <w:qFormat/>
    <w:rsid w:val="0008370D"/>
    <w:pPr>
      <w:keepNext/>
      <w:numPr>
        <w:ilvl w:val="1"/>
        <w:numId w:val="9"/>
      </w:numPr>
      <w:spacing w:before="480" w:after="240"/>
      <w:jc w:val="left"/>
      <w:outlineLvl w:val="1"/>
    </w:pPr>
    <w:rPr>
      <w:rFonts w:eastAsia="Times New Roman"/>
      <w:b/>
      <w:bCs/>
      <w:sz w:val="24"/>
    </w:rPr>
  </w:style>
  <w:style w:type="paragraph" w:styleId="Ttulo3">
    <w:name w:val="heading 3"/>
    <w:aliases w:val="1.1.1. Section 3rd level,prop_Header 3,H3,3H,0H,0h,3h,h3,3,31,32,Underrubrik2,subsect,Memo Heading 3,h31,H31,no break,h32,h33,h34,h35,h36,h37,H32,h311,h321,h331,h341,h351,h361,H311,311,Underrubrik21,no break1,h 3,3rd level,heading 3"/>
    <w:basedOn w:val="Normal"/>
    <w:next w:val="Normal"/>
    <w:link w:val="Ttulo3Car"/>
    <w:uiPriority w:val="99"/>
    <w:qFormat/>
    <w:rsid w:val="0008370D"/>
    <w:pPr>
      <w:keepNext/>
      <w:numPr>
        <w:ilvl w:val="2"/>
        <w:numId w:val="9"/>
      </w:numPr>
      <w:tabs>
        <w:tab w:val="left" w:leader="underscore" w:pos="851"/>
      </w:tabs>
      <w:spacing w:before="360"/>
      <w:outlineLvl w:val="2"/>
    </w:pPr>
    <w:rPr>
      <w:b/>
      <w:bCs/>
    </w:rPr>
  </w:style>
  <w:style w:type="paragraph" w:styleId="Ttulo4">
    <w:name w:val="heading 4"/>
    <w:aliases w:val="1.1.1.1 Section,prop_Header 4,4H,4h,h4,Título 4 Car1,Encabezado tabla"/>
    <w:basedOn w:val="Ttulo3"/>
    <w:next w:val="Normal"/>
    <w:link w:val="Ttulo4Car"/>
    <w:uiPriority w:val="99"/>
    <w:qFormat/>
    <w:rsid w:val="00B00FE5"/>
    <w:pPr>
      <w:numPr>
        <w:ilvl w:val="3"/>
      </w:numPr>
      <w:tabs>
        <w:tab w:val="clear" w:pos="851"/>
      </w:tabs>
      <w:spacing w:line="264" w:lineRule="auto"/>
      <w:ind w:left="851" w:hanging="851"/>
      <w:outlineLvl w:val="3"/>
    </w:pPr>
    <w:rPr>
      <w:b w:val="0"/>
      <w:u w:val="single"/>
    </w:rPr>
  </w:style>
  <w:style w:type="paragraph" w:styleId="Ttulo5">
    <w:name w:val="heading 5"/>
    <w:basedOn w:val="Normal"/>
    <w:next w:val="Normal"/>
    <w:link w:val="Ttulo5Car"/>
    <w:autoRedefine/>
    <w:rsid w:val="006F5F8A"/>
    <w:pPr>
      <w:jc w:val="left"/>
      <w:outlineLvl w:val="4"/>
    </w:pPr>
    <w:rPr>
      <w:rFonts w:eastAsia="Times New Roman"/>
      <w:b/>
      <w:i/>
      <w:color w:val="0066CC"/>
      <w:lang w:eastAsia="en-GB"/>
    </w:rPr>
  </w:style>
  <w:style w:type="paragraph" w:styleId="Ttulo6">
    <w:name w:val="heading 6"/>
    <w:basedOn w:val="Normal"/>
    <w:next w:val="Normal"/>
    <w:link w:val="Ttulo6Car"/>
    <w:rsid w:val="001F0862"/>
    <w:pPr>
      <w:spacing w:before="240"/>
      <w:jc w:val="left"/>
      <w:outlineLvl w:val="5"/>
    </w:pPr>
    <w:rPr>
      <w:rFonts w:eastAsia="Times New Roman"/>
      <w:b/>
      <w:lang w:eastAsia="en-GB"/>
    </w:rPr>
  </w:style>
  <w:style w:type="paragraph" w:styleId="Ttulo7">
    <w:name w:val="heading 7"/>
    <w:basedOn w:val="Normal"/>
    <w:next w:val="Normal"/>
    <w:link w:val="Ttulo7Car"/>
    <w:rsid w:val="001F0862"/>
    <w:pPr>
      <w:spacing w:before="240"/>
      <w:jc w:val="left"/>
      <w:outlineLvl w:val="6"/>
    </w:pPr>
    <w:rPr>
      <w:rFonts w:eastAsia="Times New Roman"/>
      <w:lang w:eastAsia="en-GB"/>
    </w:rPr>
  </w:style>
  <w:style w:type="paragraph" w:styleId="Ttulo8">
    <w:name w:val="heading 8"/>
    <w:basedOn w:val="Normal"/>
    <w:next w:val="Normal"/>
    <w:link w:val="Ttulo8Car"/>
    <w:rsid w:val="001F0862"/>
    <w:pPr>
      <w:spacing w:before="240"/>
      <w:jc w:val="left"/>
      <w:outlineLvl w:val="7"/>
    </w:pPr>
    <w:rPr>
      <w:rFonts w:eastAsia="Times New Roman"/>
      <w:i/>
      <w:lang w:eastAsia="en-GB"/>
    </w:rPr>
  </w:style>
  <w:style w:type="paragraph" w:styleId="Ttulo9">
    <w:name w:val="heading 9"/>
    <w:basedOn w:val="Normal"/>
    <w:next w:val="Normal"/>
    <w:link w:val="Ttulo9Car"/>
    <w:rsid w:val="001F0862"/>
    <w:pPr>
      <w:spacing w:before="240"/>
      <w:jc w:val="left"/>
      <w:outlineLvl w:val="8"/>
    </w:pPr>
    <w:rPr>
      <w:rFonts w:eastAsia="Times New Roman"/>
      <w:lang w:eastAsia="en-G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aliases w:val="1. Section 1st level Car,prop_Header1 Car,H1 Car,1h Car,1H Car,h1 Car,heading 1 Car,l1 Car,kopregel 1 Car,number Car,HVR 1 Car,heading 11 Car,l11 Car,kopregel 11 Car,number1 Car,H11 Car,HVR 11 Car,heading 12 Car,l12 Car,kopregel 12 Car"/>
    <w:link w:val="Ttulo1"/>
    <w:rsid w:val="0008370D"/>
    <w:rPr>
      <w:rFonts w:eastAsia="Times New Roman"/>
      <w:b/>
      <w:bCs/>
      <w:sz w:val="32"/>
      <w:szCs w:val="28"/>
      <w:lang w:val="en-GB" w:eastAsia="en-US"/>
    </w:rPr>
  </w:style>
  <w:style w:type="character" w:customStyle="1" w:styleId="Ttulo2Car">
    <w:name w:val="Título 2 Car"/>
    <w:aliases w:val="1.1. Section 2nd level Car,prop_Header 2 Car,Sanyo 2 Car,2H Car,2h Car,2 Car,Head2A Car,H2 Car,UNDERRUBRIK 1-2 Car,l2 Car,heading 2 Car,HVR 2 Car,título 2 Car,Títol 1.1 Car,1.1 Header Car"/>
    <w:basedOn w:val="Fuentedeprrafopredeter"/>
    <w:link w:val="Ttulo2"/>
    <w:uiPriority w:val="99"/>
    <w:rsid w:val="0008370D"/>
    <w:rPr>
      <w:rFonts w:eastAsia="Times New Roman"/>
      <w:b/>
      <w:bCs/>
      <w:sz w:val="24"/>
      <w:szCs w:val="22"/>
      <w:lang w:val="en-GB" w:eastAsia="en-US"/>
    </w:rPr>
  </w:style>
  <w:style w:type="character" w:customStyle="1" w:styleId="Ttulo3Car">
    <w:name w:val="Título 3 Car"/>
    <w:aliases w:val="1.1.1. Section 3rd level Car,prop_Header 3 Car1,H3 Car1,3H Car1,0H Car1,0h Car1,3h Car1,h3 Car1,3 Car1,31 Car1,32 Car1,Underrubrik2 Car1,subsect Car1,Memo Heading 3 Car1,h31 Car1,H31 Car1,no break Car1,h32 Car1,h33 Car1,h34 Car1,h35 Car1"/>
    <w:basedOn w:val="Fuentedeprrafopredeter"/>
    <w:link w:val="Ttulo3"/>
    <w:uiPriority w:val="99"/>
    <w:rsid w:val="0008370D"/>
    <w:rPr>
      <w:b/>
      <w:bCs/>
      <w:sz w:val="22"/>
      <w:szCs w:val="22"/>
      <w:lang w:val="en-GB" w:eastAsia="en-US"/>
    </w:rPr>
  </w:style>
  <w:style w:type="character" w:customStyle="1" w:styleId="Ttulo4Car">
    <w:name w:val="Título 4 Car"/>
    <w:aliases w:val="1.1.1.1 Section Car,prop_Header 4 Car2,4H Car2,4h Car2,h4 Car,Título 4 Car1 Car,Encabezado tabla Car"/>
    <w:basedOn w:val="Fuentedeprrafopredeter"/>
    <w:link w:val="Ttulo4"/>
    <w:uiPriority w:val="99"/>
    <w:rsid w:val="00B00FE5"/>
    <w:rPr>
      <w:bCs/>
      <w:sz w:val="22"/>
      <w:szCs w:val="22"/>
      <w:u w:val="single"/>
      <w:lang w:val="en-GB" w:eastAsia="en-US"/>
    </w:rPr>
  </w:style>
  <w:style w:type="character" w:customStyle="1" w:styleId="Ttulo5Car">
    <w:name w:val="Título 5 Car"/>
    <w:link w:val="Ttulo5"/>
    <w:uiPriority w:val="9"/>
    <w:rsid w:val="006F5F8A"/>
    <w:rPr>
      <w:rFonts w:eastAsia="Times New Roman"/>
      <w:b/>
      <w:i/>
      <w:color w:val="0066CC"/>
      <w:spacing w:val="0"/>
      <w:szCs w:val="26"/>
      <w:lang w:val="en-GB" w:eastAsia="en-GB"/>
    </w:rPr>
  </w:style>
  <w:style w:type="character" w:customStyle="1" w:styleId="Ttulo6Car">
    <w:name w:val="Título 6 Car"/>
    <w:link w:val="Ttulo6"/>
    <w:uiPriority w:val="9"/>
    <w:rsid w:val="001F0862"/>
    <w:rPr>
      <w:rFonts w:eastAsia="Times New Roman"/>
      <w:b/>
      <w:spacing w:val="0"/>
      <w:lang w:val="en-GB" w:eastAsia="en-GB"/>
    </w:rPr>
  </w:style>
  <w:style w:type="character" w:customStyle="1" w:styleId="Ttulo7Car">
    <w:name w:val="Título 7 Car"/>
    <w:link w:val="Ttulo7"/>
    <w:uiPriority w:val="9"/>
    <w:rsid w:val="001F0862"/>
    <w:rPr>
      <w:rFonts w:eastAsia="Times New Roman"/>
      <w:spacing w:val="0"/>
      <w:sz w:val="24"/>
      <w:szCs w:val="24"/>
      <w:lang w:val="en-GB" w:eastAsia="en-GB"/>
    </w:rPr>
  </w:style>
  <w:style w:type="character" w:customStyle="1" w:styleId="Ttulo8Car">
    <w:name w:val="Título 8 Car"/>
    <w:link w:val="Ttulo8"/>
    <w:uiPriority w:val="9"/>
    <w:rsid w:val="001F0862"/>
    <w:rPr>
      <w:rFonts w:eastAsia="Times New Roman"/>
      <w:i/>
      <w:spacing w:val="0"/>
      <w:sz w:val="24"/>
      <w:szCs w:val="24"/>
      <w:lang w:val="en-GB" w:eastAsia="en-GB"/>
    </w:rPr>
  </w:style>
  <w:style w:type="character" w:customStyle="1" w:styleId="Ttulo9Car">
    <w:name w:val="Título 9 Car"/>
    <w:link w:val="Ttulo9"/>
    <w:uiPriority w:val="9"/>
    <w:rsid w:val="001F0862"/>
    <w:rPr>
      <w:rFonts w:eastAsia="Times New Roman"/>
      <w:spacing w:val="0"/>
      <w:lang w:val="en-GB" w:eastAsia="en-GB"/>
    </w:rPr>
  </w:style>
  <w:style w:type="paragraph" w:styleId="Encabezado">
    <w:name w:val="header"/>
    <w:basedOn w:val="Normal"/>
    <w:link w:val="EncabezadoCar"/>
    <w:uiPriority w:val="99"/>
    <w:unhideWhenUsed/>
    <w:rsid w:val="006875CC"/>
    <w:pPr>
      <w:tabs>
        <w:tab w:val="center" w:pos="4252"/>
        <w:tab w:val="right" w:pos="8504"/>
      </w:tabs>
      <w:spacing w:after="0"/>
    </w:pPr>
  </w:style>
  <w:style w:type="character" w:customStyle="1" w:styleId="EncabezadoCar">
    <w:name w:val="Encabezado Car"/>
    <w:basedOn w:val="Fuentedeprrafopredeter"/>
    <w:link w:val="Encabezado"/>
    <w:uiPriority w:val="99"/>
    <w:rsid w:val="006875CC"/>
  </w:style>
  <w:style w:type="paragraph" w:styleId="Piedepgina">
    <w:name w:val="footer"/>
    <w:basedOn w:val="Normal"/>
    <w:link w:val="PiedepginaCar"/>
    <w:uiPriority w:val="99"/>
    <w:unhideWhenUsed/>
    <w:rsid w:val="006875CC"/>
    <w:pPr>
      <w:tabs>
        <w:tab w:val="center" w:pos="4252"/>
        <w:tab w:val="right" w:pos="8504"/>
      </w:tabs>
      <w:spacing w:after="0"/>
    </w:pPr>
  </w:style>
  <w:style w:type="character" w:customStyle="1" w:styleId="PiedepginaCar">
    <w:name w:val="Pie de página Car"/>
    <w:basedOn w:val="Fuentedeprrafopredeter"/>
    <w:link w:val="Piedepgina"/>
    <w:uiPriority w:val="99"/>
    <w:rsid w:val="006875CC"/>
  </w:style>
  <w:style w:type="character" w:styleId="Nmerodepgina">
    <w:name w:val="page number"/>
    <w:semiHidden/>
    <w:rsid w:val="00914F2B"/>
    <w:rPr>
      <w:rFonts w:cs="Times New Roman"/>
    </w:rPr>
  </w:style>
  <w:style w:type="paragraph" w:styleId="Textodeglobo">
    <w:name w:val="Balloon Text"/>
    <w:basedOn w:val="Normal"/>
    <w:link w:val="TextodegloboCar"/>
    <w:uiPriority w:val="99"/>
    <w:semiHidden/>
    <w:unhideWhenUsed/>
    <w:rsid w:val="00914F2B"/>
    <w:pPr>
      <w:spacing w:after="0"/>
    </w:pPr>
    <w:rPr>
      <w:rFonts w:ascii="Tahoma" w:hAnsi="Tahoma"/>
      <w:sz w:val="16"/>
      <w:szCs w:val="16"/>
    </w:rPr>
  </w:style>
  <w:style w:type="character" w:customStyle="1" w:styleId="TextodegloboCar">
    <w:name w:val="Texto de globo Car"/>
    <w:link w:val="Textodeglobo"/>
    <w:uiPriority w:val="99"/>
    <w:semiHidden/>
    <w:rsid w:val="00914F2B"/>
    <w:rPr>
      <w:rFonts w:ascii="Tahoma" w:hAnsi="Tahoma" w:cs="Tahoma"/>
      <w:sz w:val="16"/>
      <w:szCs w:val="16"/>
    </w:rPr>
  </w:style>
  <w:style w:type="paragraph" w:customStyle="1" w:styleId="StyleHeading3Before6ptAfter0pt">
    <w:name w:val="Style Heading 3 + Before:  6 pt After:  0 pt"/>
    <w:basedOn w:val="Ttulo3"/>
    <w:rsid w:val="001F0862"/>
    <w:pPr>
      <w:numPr>
        <w:ilvl w:val="0"/>
        <w:numId w:val="0"/>
      </w:numPr>
      <w:tabs>
        <w:tab w:val="num" w:pos="720"/>
      </w:tabs>
      <w:spacing w:before="120"/>
      <w:ind w:left="720" w:hanging="720"/>
    </w:pPr>
    <w:rPr>
      <w:lang w:eastAsia="en-GB"/>
    </w:rPr>
  </w:style>
  <w:style w:type="paragraph" w:customStyle="1" w:styleId="Figure">
    <w:name w:val="Figure"/>
    <w:link w:val="FigureCar"/>
    <w:rsid w:val="00AB11DD"/>
    <w:pPr>
      <w:jc w:val="center"/>
    </w:pPr>
  </w:style>
  <w:style w:type="paragraph" w:customStyle="1" w:styleId="Figuretitle">
    <w:name w:val="Figure title"/>
    <w:basedOn w:val="Normal"/>
    <w:link w:val="FiguretitleCar"/>
    <w:qFormat/>
    <w:rsid w:val="001B665C"/>
    <w:pPr>
      <w:spacing w:after="240" w:line="240" w:lineRule="auto"/>
      <w:jc w:val="center"/>
    </w:pPr>
    <w:rPr>
      <w:rFonts w:eastAsia="Times New Roman"/>
      <w:i/>
      <w:sz w:val="20"/>
      <w:szCs w:val="16"/>
      <w:lang w:eastAsia="en-GB"/>
    </w:rPr>
  </w:style>
  <w:style w:type="character" w:customStyle="1" w:styleId="FiguretitleCar">
    <w:name w:val="Figure title Car"/>
    <w:basedOn w:val="Fuentedeprrafopredeter"/>
    <w:link w:val="Figuretitle"/>
    <w:rsid w:val="001B665C"/>
    <w:rPr>
      <w:rFonts w:eastAsia="Times New Roman"/>
      <w:i/>
      <w:szCs w:val="16"/>
      <w:lang w:val="en-GB" w:eastAsia="en-GB"/>
    </w:rPr>
  </w:style>
  <w:style w:type="character" w:customStyle="1" w:styleId="FigureCar">
    <w:name w:val="Figure Car"/>
    <w:basedOn w:val="FiguretitleCar"/>
    <w:link w:val="Figure"/>
    <w:rsid w:val="00AB11DD"/>
    <w:rPr>
      <w:rFonts w:ascii="Arial Narrow" w:eastAsia="MS Mincho" w:hAnsi="Arial Narrow"/>
      <w:i/>
      <w:noProof/>
      <w:sz w:val="26"/>
      <w:szCs w:val="26"/>
      <w:lang w:val="en-GB" w:eastAsia="en-GB"/>
    </w:rPr>
  </w:style>
  <w:style w:type="paragraph" w:customStyle="1" w:styleId="TOCHeading1">
    <w:name w:val="TOC Heading1"/>
    <w:basedOn w:val="Ttulo1"/>
    <w:next w:val="Normal"/>
    <w:uiPriority w:val="39"/>
    <w:unhideWhenUsed/>
    <w:rsid w:val="00EB43E8"/>
    <w:pPr>
      <w:numPr>
        <w:numId w:val="0"/>
      </w:numPr>
      <w:spacing w:after="0" w:line="276" w:lineRule="auto"/>
      <w:jc w:val="left"/>
      <w:outlineLvl w:val="9"/>
    </w:pPr>
    <w:rPr>
      <w:lang w:val="es-ES"/>
    </w:rPr>
  </w:style>
  <w:style w:type="paragraph" w:styleId="TDC1">
    <w:name w:val="toc 1"/>
    <w:basedOn w:val="Normal"/>
    <w:next w:val="Normal"/>
    <w:autoRedefine/>
    <w:uiPriority w:val="39"/>
    <w:unhideWhenUsed/>
    <w:rsid w:val="00A55285"/>
    <w:pPr>
      <w:tabs>
        <w:tab w:val="left" w:pos="397"/>
        <w:tab w:val="right" w:leader="dot" w:pos="8505"/>
      </w:tabs>
      <w:spacing w:before="360" w:after="60"/>
    </w:pPr>
    <w:rPr>
      <w:b/>
    </w:rPr>
  </w:style>
  <w:style w:type="paragraph" w:styleId="TDC2">
    <w:name w:val="toc 2"/>
    <w:basedOn w:val="Normal"/>
    <w:next w:val="Normal"/>
    <w:autoRedefine/>
    <w:uiPriority w:val="39"/>
    <w:unhideWhenUsed/>
    <w:rsid w:val="00A55285"/>
    <w:pPr>
      <w:tabs>
        <w:tab w:val="left" w:pos="1247"/>
        <w:tab w:val="right" w:pos="8505"/>
      </w:tabs>
      <w:ind w:left="567"/>
    </w:pPr>
  </w:style>
  <w:style w:type="paragraph" w:styleId="TDC3">
    <w:name w:val="toc 3"/>
    <w:basedOn w:val="Normal"/>
    <w:next w:val="Normal"/>
    <w:autoRedefine/>
    <w:uiPriority w:val="39"/>
    <w:unhideWhenUsed/>
    <w:rsid w:val="00A55285"/>
    <w:pPr>
      <w:tabs>
        <w:tab w:val="left" w:pos="2268"/>
        <w:tab w:val="right" w:pos="8505"/>
      </w:tabs>
      <w:ind w:left="1928" w:right="1134" w:hanging="567"/>
      <w:jc w:val="left"/>
    </w:pPr>
  </w:style>
  <w:style w:type="character" w:styleId="Hipervnculo">
    <w:name w:val="Hyperlink"/>
    <w:uiPriority w:val="99"/>
    <w:unhideWhenUsed/>
    <w:rsid w:val="00EB43E8"/>
    <w:rPr>
      <w:color w:val="0000FF"/>
      <w:u w:val="single"/>
    </w:rPr>
  </w:style>
  <w:style w:type="paragraph" w:customStyle="1" w:styleId="Listavistosa-nfasis12">
    <w:name w:val="Lista vistosa - Énfasis 12"/>
    <w:basedOn w:val="Normal"/>
    <w:uiPriority w:val="34"/>
    <w:rsid w:val="009861F4"/>
    <w:pPr>
      <w:ind w:left="720"/>
      <w:contextualSpacing/>
    </w:pPr>
  </w:style>
  <w:style w:type="character" w:customStyle="1" w:styleId="TextonotapieCar">
    <w:name w:val="Texto nota pie Car"/>
    <w:aliases w:val="Schriftart: 9 pt Car,Schriftart: 10 pt Car,Schriftart: 8 pt Car,WB-Fußnotentext Car,fn Car,Footnotes Car,Footnote ak Car,Footnote Text Char Car,FoodNote Car,ft Car,Footnote text Car,Footnote Text Char1 Car,Footnote Text Char Char Car"/>
    <w:link w:val="Textonotapie"/>
    <w:uiPriority w:val="99"/>
    <w:locked/>
    <w:rsid w:val="00423DBD"/>
    <w:rPr>
      <w:rFonts w:eastAsia="Batang"/>
      <w:lang w:val="en-GB" w:eastAsia="ko-KR"/>
    </w:rPr>
  </w:style>
  <w:style w:type="paragraph" w:styleId="Textonotapie">
    <w:name w:val="footnote text"/>
    <w:aliases w:val="Schriftart: 9 pt,Schriftart: 10 pt,Schriftart: 8 pt,WB-Fußnotentext,fn,Footnotes,Footnote ak,Footnote Text Char,FoodNote,ft,Footnote text,Footnote Text Char1,Footnote Text Char Char,Footnote Text Char1 Char Char"/>
    <w:basedOn w:val="Normal"/>
    <w:link w:val="TextonotapieCar"/>
    <w:uiPriority w:val="99"/>
    <w:rsid w:val="00423DBD"/>
    <w:pPr>
      <w:snapToGrid w:val="0"/>
      <w:spacing w:after="0" w:line="200" w:lineRule="atLeast"/>
      <w:jc w:val="left"/>
    </w:pPr>
    <w:rPr>
      <w:rFonts w:eastAsia="Batang"/>
      <w:szCs w:val="20"/>
      <w:lang w:eastAsia="ko-KR"/>
    </w:rPr>
  </w:style>
  <w:style w:type="character" w:customStyle="1" w:styleId="TextonotapieCar1">
    <w:name w:val="Texto nota pie Car1"/>
    <w:uiPriority w:val="99"/>
    <w:semiHidden/>
    <w:rsid w:val="00C45834"/>
    <w:rPr>
      <w:rFonts w:ascii="Times New Roman" w:hAnsi="Times New Roman"/>
      <w:lang w:val="en-GB" w:eastAsia="en-US"/>
    </w:rPr>
  </w:style>
  <w:style w:type="character" w:styleId="Refdenotaalpie">
    <w:name w:val="footnote reference"/>
    <w:aliases w:val="Footnote symbol,Times 10 Point,Exposant 3 Point"/>
    <w:uiPriority w:val="99"/>
    <w:rsid w:val="00C45834"/>
    <w:rPr>
      <w:rFonts w:cs="Times New Roman"/>
      <w:vertAlign w:val="superscript"/>
    </w:rPr>
  </w:style>
  <w:style w:type="character" w:customStyle="1" w:styleId="propTextBold">
    <w:name w:val="prop_Text_Bold"/>
    <w:uiPriority w:val="2"/>
    <w:rsid w:val="00C45834"/>
    <w:rPr>
      <w:rFonts w:cs="Times New Roman"/>
      <w:b/>
    </w:rPr>
  </w:style>
  <w:style w:type="paragraph" w:customStyle="1" w:styleId="propTableContent">
    <w:name w:val="prop_TableContent"/>
    <w:basedOn w:val="Normal"/>
    <w:rsid w:val="00C45834"/>
    <w:pPr>
      <w:spacing w:after="0"/>
    </w:pPr>
  </w:style>
  <w:style w:type="paragraph" w:styleId="Epgrafe">
    <w:name w:val="caption"/>
    <w:aliases w:val="Taula"/>
    <w:basedOn w:val="Normal"/>
    <w:next w:val="Normal"/>
    <w:link w:val="EpgrafeCar"/>
    <w:uiPriority w:val="35"/>
    <w:unhideWhenUsed/>
    <w:qFormat/>
    <w:rsid w:val="00897279"/>
    <w:pPr>
      <w:spacing w:before="0" w:after="200"/>
    </w:pPr>
    <w:rPr>
      <w:b/>
      <w:bCs/>
      <w:color w:val="4F81BD" w:themeColor="accent1"/>
      <w:sz w:val="18"/>
      <w:szCs w:val="18"/>
    </w:rPr>
  </w:style>
  <w:style w:type="character" w:styleId="Refdenotaalfinal">
    <w:name w:val="endnote reference"/>
    <w:uiPriority w:val="99"/>
    <w:rsid w:val="00C45834"/>
    <w:rPr>
      <w:vertAlign w:val="superscript"/>
    </w:rPr>
  </w:style>
  <w:style w:type="paragraph" w:styleId="Textosinformato">
    <w:name w:val="Plain Text"/>
    <w:basedOn w:val="Normal"/>
    <w:link w:val="TextosinformatoCar"/>
    <w:uiPriority w:val="99"/>
    <w:unhideWhenUsed/>
    <w:rsid w:val="00994368"/>
    <w:pPr>
      <w:spacing w:after="0"/>
      <w:jc w:val="left"/>
    </w:pPr>
    <w:rPr>
      <w:rFonts w:ascii="Consolas" w:eastAsia="Times New Roman" w:hAnsi="Consolas"/>
      <w:sz w:val="21"/>
      <w:szCs w:val="21"/>
    </w:rPr>
  </w:style>
  <w:style w:type="character" w:customStyle="1" w:styleId="TextosinformatoCar">
    <w:name w:val="Texto sin formato Car"/>
    <w:link w:val="Textosinformato"/>
    <w:uiPriority w:val="99"/>
    <w:rsid w:val="00994368"/>
    <w:rPr>
      <w:rFonts w:ascii="Consolas" w:eastAsia="Times New Roman" w:hAnsi="Consolas"/>
      <w:sz w:val="21"/>
      <w:szCs w:val="21"/>
    </w:rPr>
  </w:style>
  <w:style w:type="paragraph" w:styleId="Textodecuerpo">
    <w:name w:val="Body Text"/>
    <w:aliases w:val="bt,AvtalBrödtext, ändrad,Bodytext,ändrad,EHPT,Body Text2,à¹×éÍàÃ×èÍ§,Response,Body3,body indent,AvtalBrodtext,andrad,Requirements,compact,paragraph 2,Body Text ,Body Text level 1,Corpo,del,testo"/>
    <w:basedOn w:val="Normal"/>
    <w:link w:val="TextodecuerpoCar"/>
    <w:semiHidden/>
    <w:rsid w:val="007D2548"/>
    <w:pPr>
      <w:jc w:val="left"/>
    </w:pPr>
    <w:rPr>
      <w:rFonts w:eastAsia="Times New Roman"/>
      <w:lang w:eastAsia="en-GB"/>
    </w:rPr>
  </w:style>
  <w:style w:type="character" w:customStyle="1" w:styleId="TextodecuerpoCar">
    <w:name w:val="Texto de cuerpo Car"/>
    <w:aliases w:val="bt Car,AvtalBrödtext Car, ändrad Car,Bodytext Car,ändrad Car,EHPT Car,Body Text2 Car,à¹×éÍàÃ×èÍ§ Car,Response Car,Body3 Car,body indent Car,AvtalBrodtext Car,andrad Car,Requirements Car,compact Car,paragraph 2 Car,Body Text  Car"/>
    <w:link w:val="Textodecuerpo"/>
    <w:semiHidden/>
    <w:rsid w:val="007D2548"/>
    <w:rPr>
      <w:rFonts w:ascii="Times New Roman" w:eastAsia="Times New Roman" w:hAnsi="Times New Roman"/>
      <w:sz w:val="24"/>
      <w:szCs w:val="24"/>
      <w:lang w:val="en-GB" w:eastAsia="en-GB"/>
    </w:rPr>
  </w:style>
  <w:style w:type="paragraph" w:customStyle="1" w:styleId="raw">
    <w:name w:val="raw"/>
    <w:rsid w:val="007D2548"/>
    <w:pPr>
      <w:widowControl w:val="0"/>
    </w:pPr>
    <w:rPr>
      <w:rFonts w:ascii="Tms Rmn" w:eastAsia="Times New Roman" w:hAnsi="Tms Rmn"/>
      <w:lang w:val="en-GB" w:eastAsia="de-DE"/>
    </w:rPr>
  </w:style>
  <w:style w:type="paragraph" w:customStyle="1" w:styleId="Default">
    <w:name w:val="Default"/>
    <w:rsid w:val="007D2548"/>
    <w:pPr>
      <w:widowControl w:val="0"/>
      <w:autoSpaceDE w:val="0"/>
      <w:autoSpaceDN w:val="0"/>
      <w:adjustRightInd w:val="0"/>
    </w:pPr>
    <w:rPr>
      <w:rFonts w:eastAsia="Times New Roman"/>
      <w:color w:val="000000"/>
      <w:sz w:val="24"/>
      <w:szCs w:val="24"/>
      <w:lang w:val="en-GB" w:eastAsia="en-GB"/>
    </w:rPr>
  </w:style>
  <w:style w:type="character" w:customStyle="1" w:styleId="apple-style-span">
    <w:name w:val="apple-style-span"/>
    <w:basedOn w:val="Fuentedeprrafopredeter"/>
    <w:rsid w:val="007D2548"/>
  </w:style>
  <w:style w:type="paragraph" w:customStyle="1" w:styleId="propText">
    <w:name w:val="prop_Text"/>
    <w:basedOn w:val="Normal"/>
    <w:link w:val="propTextZnak"/>
    <w:rsid w:val="007D2548"/>
    <w:pPr>
      <w:spacing w:before="240" w:after="240" w:line="276" w:lineRule="auto"/>
    </w:pPr>
    <w:rPr>
      <w:rFonts w:eastAsia="Times New Roman"/>
      <w:color w:val="000000"/>
      <w:lang w:bidi="en-US"/>
    </w:rPr>
  </w:style>
  <w:style w:type="character" w:customStyle="1" w:styleId="propTextZnak">
    <w:name w:val="prop_Text Znak"/>
    <w:link w:val="propText"/>
    <w:rsid w:val="007D2548"/>
    <w:rPr>
      <w:rFonts w:ascii="Arial" w:eastAsia="Times New Roman" w:hAnsi="Arial"/>
      <w:color w:val="000000"/>
      <w:sz w:val="22"/>
      <w:szCs w:val="22"/>
      <w:lang w:val="en-GB" w:eastAsia="en-US" w:bidi="en-US"/>
    </w:rPr>
  </w:style>
  <w:style w:type="character" w:customStyle="1" w:styleId="propTextB">
    <w:name w:val="prop_Text_B"/>
    <w:rsid w:val="007D2548"/>
    <w:rPr>
      <w:rFonts w:ascii="Arial" w:hAnsi="Arial"/>
      <w:b/>
      <w:sz w:val="22"/>
    </w:rPr>
  </w:style>
  <w:style w:type="paragraph" w:customStyle="1" w:styleId="Bulletnospace-level1">
    <w:name w:val="Bullet no space - level 1"/>
    <w:basedOn w:val="Textodecuerpo"/>
    <w:link w:val="Bulletnospace-level1ZnakZnak"/>
    <w:rsid w:val="000D52BF"/>
    <w:pPr>
      <w:numPr>
        <w:ilvl w:val="1"/>
        <w:numId w:val="1"/>
      </w:numPr>
      <w:jc w:val="both"/>
    </w:pPr>
    <w:rPr>
      <w:rFonts w:eastAsia="Batang"/>
      <w:sz w:val="20"/>
      <w:szCs w:val="20"/>
      <w:lang w:eastAsia="ko-KR"/>
    </w:rPr>
  </w:style>
  <w:style w:type="character" w:customStyle="1" w:styleId="Bulletnospace-level1ZnakZnak">
    <w:name w:val="Bullet no space - level 1 Znak Znak"/>
    <w:link w:val="Bulletnospace-level1"/>
    <w:rsid w:val="000D52BF"/>
    <w:rPr>
      <w:rFonts w:eastAsia="Batang"/>
      <w:lang w:val="en-GB" w:eastAsia="ko-KR"/>
    </w:rPr>
  </w:style>
  <w:style w:type="character" w:styleId="Refdecomentario">
    <w:name w:val="annotation reference"/>
    <w:uiPriority w:val="99"/>
    <w:rsid w:val="000D52BF"/>
    <w:rPr>
      <w:sz w:val="16"/>
      <w:szCs w:val="16"/>
    </w:rPr>
  </w:style>
  <w:style w:type="paragraph" w:styleId="Textocomentario">
    <w:name w:val="annotation text"/>
    <w:basedOn w:val="Normal"/>
    <w:link w:val="TextocomentarioCar"/>
    <w:uiPriority w:val="99"/>
    <w:rsid w:val="000D52BF"/>
    <w:rPr>
      <w:rFonts w:eastAsia="Cambria"/>
      <w:szCs w:val="20"/>
    </w:rPr>
  </w:style>
  <w:style w:type="character" w:customStyle="1" w:styleId="TextocomentarioCar">
    <w:name w:val="Texto comentario Car"/>
    <w:link w:val="Textocomentario"/>
    <w:uiPriority w:val="99"/>
    <w:rsid w:val="000D52BF"/>
    <w:rPr>
      <w:rFonts w:ascii="Times New Roman" w:eastAsia="Cambria" w:hAnsi="Times New Roman"/>
      <w:lang w:val="en-US" w:eastAsia="en-US"/>
    </w:rPr>
  </w:style>
  <w:style w:type="paragraph" w:customStyle="1" w:styleId="OEBody">
    <w:name w:val="OE Body"/>
    <w:next w:val="OEBodySP"/>
    <w:rsid w:val="000D52BF"/>
    <w:pPr>
      <w:suppressAutoHyphens/>
      <w:spacing w:before="120"/>
    </w:pPr>
    <w:rPr>
      <w:rFonts w:ascii="Times New Roman" w:eastAsia="Arial" w:hAnsi="Times New Roman"/>
      <w:lang w:val="en-US" w:eastAsia="ar-SA"/>
    </w:rPr>
  </w:style>
  <w:style w:type="paragraph" w:customStyle="1" w:styleId="OEBodySP">
    <w:name w:val="OE Body SP"/>
    <w:basedOn w:val="OEBody"/>
    <w:rsid w:val="000D52BF"/>
    <w:pPr>
      <w:spacing w:before="0"/>
      <w:ind w:firstLine="360"/>
    </w:pPr>
  </w:style>
  <w:style w:type="paragraph" w:customStyle="1" w:styleId="OETableHead">
    <w:name w:val="OE Table Head"/>
    <w:basedOn w:val="OEBody"/>
    <w:rsid w:val="000D52BF"/>
    <w:pPr>
      <w:spacing w:before="240" w:after="160"/>
      <w:jc w:val="center"/>
    </w:pPr>
    <w:rPr>
      <w:sz w:val="16"/>
    </w:rPr>
  </w:style>
  <w:style w:type="character" w:customStyle="1" w:styleId="propTableHeader">
    <w:name w:val="prop_TableHeader"/>
    <w:basedOn w:val="Textoennegrita"/>
    <w:uiPriority w:val="5"/>
    <w:rsid w:val="000D52BF"/>
    <w:rPr>
      <w:b/>
      <w:bCs/>
    </w:rPr>
  </w:style>
  <w:style w:type="character" w:styleId="Textoennegrita">
    <w:name w:val="Strong"/>
    <w:uiPriority w:val="22"/>
    <w:rsid w:val="000D52BF"/>
    <w:rPr>
      <w:b/>
      <w:bCs/>
    </w:rPr>
  </w:style>
  <w:style w:type="paragraph" w:styleId="Textonotaalfinal">
    <w:name w:val="endnote text"/>
    <w:basedOn w:val="Normal"/>
    <w:link w:val="TextonotaalfinalCar"/>
    <w:uiPriority w:val="99"/>
    <w:unhideWhenUsed/>
    <w:rsid w:val="000D52BF"/>
    <w:rPr>
      <w:rFonts w:eastAsia="Cambria"/>
      <w:szCs w:val="20"/>
    </w:rPr>
  </w:style>
  <w:style w:type="character" w:customStyle="1" w:styleId="TextonotaalfinalCar">
    <w:name w:val="Texto nota al final Car"/>
    <w:link w:val="Textonotaalfinal"/>
    <w:uiPriority w:val="99"/>
    <w:rsid w:val="000D52BF"/>
    <w:rPr>
      <w:rFonts w:ascii="Times New Roman" w:eastAsia="Cambria" w:hAnsi="Times New Roman"/>
      <w:lang w:val="en-US" w:eastAsia="en-US"/>
    </w:rPr>
  </w:style>
  <w:style w:type="paragraph" w:customStyle="1" w:styleId="StileTimesNewRoman11ptGiustificato">
    <w:name w:val="Stile Times New Roman 11 pt Giustificato"/>
    <w:basedOn w:val="Normal"/>
    <w:rsid w:val="000D52BF"/>
    <w:rPr>
      <w:rFonts w:eastAsia="Times New Roman"/>
      <w:szCs w:val="20"/>
    </w:rPr>
  </w:style>
  <w:style w:type="paragraph" w:customStyle="1" w:styleId="StileTimesNewRoman11ptGiustificatoDopo0pt">
    <w:name w:val="Stile Times New Roman 11 pt Giustificato Dopo:  0 pt"/>
    <w:basedOn w:val="Normal"/>
    <w:rsid w:val="000D52BF"/>
    <w:rPr>
      <w:rFonts w:eastAsia="Times New Roman"/>
      <w:szCs w:val="20"/>
    </w:rPr>
  </w:style>
  <w:style w:type="paragraph" w:customStyle="1" w:styleId="box">
    <w:name w:val="box"/>
    <w:basedOn w:val="Normal"/>
    <w:uiPriority w:val="99"/>
    <w:rsid w:val="005A20FC"/>
    <w:rPr>
      <w:rFonts w:eastAsia="Times New Roman"/>
      <w:sz w:val="32"/>
      <w:szCs w:val="32"/>
      <w:lang w:eastAsia="en-GB"/>
    </w:rPr>
  </w:style>
  <w:style w:type="paragraph" w:customStyle="1" w:styleId="bullet">
    <w:name w:val="bullet"/>
    <w:basedOn w:val="Normal"/>
    <w:rsid w:val="005A20FC"/>
    <w:pPr>
      <w:numPr>
        <w:numId w:val="2"/>
      </w:numPr>
      <w:spacing w:after="0"/>
      <w:ind w:left="360" w:hanging="360"/>
    </w:pPr>
    <w:rPr>
      <w:rFonts w:eastAsia="Times New Roman"/>
    </w:rPr>
  </w:style>
  <w:style w:type="paragraph" w:styleId="TDC5">
    <w:name w:val="toc 5"/>
    <w:basedOn w:val="Normal"/>
    <w:next w:val="Normal"/>
    <w:autoRedefine/>
    <w:uiPriority w:val="39"/>
    <w:unhideWhenUsed/>
    <w:rsid w:val="005A20FC"/>
    <w:pPr>
      <w:ind w:left="880"/>
    </w:pPr>
  </w:style>
  <w:style w:type="paragraph" w:customStyle="1" w:styleId="Bbox">
    <w:name w:val="B box"/>
    <w:basedOn w:val="Normal"/>
    <w:locked/>
    <w:rsid w:val="005A20FC"/>
    <w:pPr>
      <w:autoSpaceDE w:val="0"/>
      <w:autoSpaceDN w:val="0"/>
    </w:pPr>
    <w:rPr>
      <w:rFonts w:eastAsia="Times New Roman"/>
      <w:sz w:val="32"/>
      <w:szCs w:val="32"/>
      <w:lang w:eastAsia="en-GB"/>
    </w:rPr>
  </w:style>
  <w:style w:type="paragraph" w:styleId="Textodecuerpo3">
    <w:name w:val="Body Text 3"/>
    <w:basedOn w:val="Normal"/>
    <w:link w:val="Textodecuerpo3Car"/>
    <w:uiPriority w:val="99"/>
    <w:semiHidden/>
    <w:unhideWhenUsed/>
    <w:rsid w:val="00BC6477"/>
    <w:rPr>
      <w:sz w:val="16"/>
      <w:szCs w:val="16"/>
    </w:rPr>
  </w:style>
  <w:style w:type="character" w:customStyle="1" w:styleId="Textodecuerpo3Car">
    <w:name w:val="Texto de cuerpo 3 Car"/>
    <w:link w:val="Textodecuerpo3"/>
    <w:uiPriority w:val="99"/>
    <w:semiHidden/>
    <w:rsid w:val="00BC6477"/>
    <w:rPr>
      <w:rFonts w:ascii="Times New Roman" w:hAnsi="Times New Roman"/>
      <w:sz w:val="16"/>
      <w:szCs w:val="16"/>
      <w:lang w:val="en-GB" w:eastAsia="en-US"/>
    </w:rPr>
  </w:style>
  <w:style w:type="paragraph" w:customStyle="1" w:styleId="Normal1">
    <w:name w:val="Normal1"/>
    <w:basedOn w:val="Normal"/>
    <w:rsid w:val="00732BBA"/>
    <w:pPr>
      <w:tabs>
        <w:tab w:val="right" w:pos="144"/>
      </w:tabs>
      <w:spacing w:after="0"/>
    </w:pPr>
    <w:rPr>
      <w:rFonts w:eastAsia="Times New Roman"/>
      <w:szCs w:val="20"/>
      <w:lang w:eastAsia="it-IT" w:bidi="he-IL"/>
    </w:rPr>
  </w:style>
  <w:style w:type="paragraph" w:customStyle="1" w:styleId="Prrafodelista1">
    <w:name w:val="Párrafo de lista1"/>
    <w:basedOn w:val="Normal"/>
    <w:rsid w:val="007C11E2"/>
    <w:pPr>
      <w:spacing w:after="200" w:line="276" w:lineRule="auto"/>
      <w:ind w:left="720"/>
      <w:contextualSpacing/>
      <w:jc w:val="left"/>
    </w:pPr>
    <w:rPr>
      <w:rFonts w:ascii="Calibri" w:hAnsi="Calibri"/>
      <w:lang w:val="es-ES"/>
    </w:rPr>
  </w:style>
  <w:style w:type="character" w:customStyle="1" w:styleId="normalChar">
    <w:name w:val="normal Char"/>
    <w:rsid w:val="000879F6"/>
    <w:rPr>
      <w:sz w:val="24"/>
      <w:szCs w:val="24"/>
      <w:lang w:val="en-GB" w:eastAsia="it-IT" w:bidi="ar-SA"/>
    </w:rPr>
  </w:style>
  <w:style w:type="paragraph" w:customStyle="1" w:styleId="HTMLBody">
    <w:name w:val="HTML Body"/>
    <w:rsid w:val="005A6E7F"/>
    <w:rPr>
      <w:rFonts w:eastAsia="Times New Roman"/>
      <w:lang w:val="en-US"/>
    </w:rPr>
  </w:style>
  <w:style w:type="paragraph" w:customStyle="1" w:styleId="basis">
    <w:name w:val="basis"/>
    <w:rsid w:val="005A6E7F"/>
    <w:pPr>
      <w:tabs>
        <w:tab w:val="left" w:pos="397"/>
      </w:tabs>
    </w:pPr>
    <w:rPr>
      <w:rFonts w:ascii="Times New Roman" w:eastAsia="Times New Roman" w:hAnsi="Times New Roman"/>
      <w:sz w:val="24"/>
      <w:szCs w:val="24"/>
      <w:lang w:val="en-US" w:eastAsia="el-GR"/>
    </w:rPr>
  </w:style>
  <w:style w:type="paragraph" w:customStyle="1" w:styleId="Normal2">
    <w:name w:val="Normal2"/>
    <w:basedOn w:val="Textodecuerpo"/>
    <w:rsid w:val="005A6E7F"/>
    <w:pPr>
      <w:tabs>
        <w:tab w:val="right" w:pos="144"/>
      </w:tabs>
      <w:jc w:val="both"/>
    </w:pPr>
    <w:rPr>
      <w:lang w:eastAsia="it-IT"/>
    </w:rPr>
  </w:style>
  <w:style w:type="paragraph" w:customStyle="1" w:styleId="CM43">
    <w:name w:val="CM43"/>
    <w:basedOn w:val="Default"/>
    <w:next w:val="Default"/>
    <w:rsid w:val="005A6E7F"/>
    <w:pPr>
      <w:spacing w:after="218"/>
    </w:pPr>
    <w:rPr>
      <w:color w:val="auto"/>
    </w:rPr>
  </w:style>
  <w:style w:type="paragraph" w:customStyle="1" w:styleId="Akapitzlist">
    <w:name w:val="Akapit z listą"/>
    <w:basedOn w:val="Normal"/>
    <w:rsid w:val="002C2BA6"/>
    <w:pPr>
      <w:spacing w:after="200" w:line="276" w:lineRule="auto"/>
      <w:ind w:left="720"/>
      <w:contextualSpacing/>
      <w:jc w:val="left"/>
    </w:pPr>
    <w:rPr>
      <w:rFonts w:ascii="Calibri" w:hAnsi="Calibri"/>
    </w:rPr>
  </w:style>
  <w:style w:type="paragraph" w:customStyle="1" w:styleId="TextCarattereCarattere">
    <w:name w:val="Text Carattere Carattere"/>
    <w:basedOn w:val="Normal"/>
    <w:next w:val="Normal"/>
    <w:rsid w:val="00D469C6"/>
    <w:pPr>
      <w:widowControl w:val="0"/>
      <w:autoSpaceDE w:val="0"/>
      <w:autoSpaceDN w:val="0"/>
      <w:adjustRightInd w:val="0"/>
      <w:jc w:val="left"/>
    </w:pPr>
    <w:rPr>
      <w:rFonts w:eastAsia="Times New Roman"/>
      <w:lang w:val="fr-FR" w:eastAsia="fr-FR" w:bidi="fr-FR"/>
    </w:rPr>
  </w:style>
  <w:style w:type="paragraph" w:styleId="NormalWeb">
    <w:name w:val="Normal (Web)"/>
    <w:basedOn w:val="Normal"/>
    <w:uiPriority w:val="99"/>
    <w:rsid w:val="00D469C6"/>
    <w:pPr>
      <w:spacing w:beforeLines="1" w:afterLines="1"/>
      <w:jc w:val="left"/>
    </w:pPr>
    <w:rPr>
      <w:rFonts w:ascii="Times" w:eastAsia="Times New Roman" w:hAnsi="Times"/>
      <w:szCs w:val="20"/>
    </w:rPr>
  </w:style>
  <w:style w:type="paragraph" w:customStyle="1" w:styleId="Fuzeile">
    <w:name w:val="Fußzeile"/>
    <w:basedOn w:val="Normal"/>
    <w:next w:val="Normal"/>
    <w:rsid w:val="00D469C6"/>
    <w:pPr>
      <w:widowControl w:val="0"/>
      <w:autoSpaceDE w:val="0"/>
      <w:autoSpaceDN w:val="0"/>
      <w:adjustRightInd w:val="0"/>
      <w:spacing w:after="0"/>
      <w:jc w:val="left"/>
    </w:pPr>
    <w:rPr>
      <w:rFonts w:eastAsia="Times New Roman"/>
      <w:lang w:val="fr-FR" w:eastAsia="fr-FR" w:bidi="fr-FR"/>
    </w:rPr>
  </w:style>
  <w:style w:type="paragraph" w:styleId="TDC4">
    <w:name w:val="toc 4"/>
    <w:basedOn w:val="Normal"/>
    <w:next w:val="Normal"/>
    <w:autoRedefine/>
    <w:uiPriority w:val="39"/>
    <w:unhideWhenUsed/>
    <w:rsid w:val="006F2260"/>
    <w:pPr>
      <w:spacing w:line="276" w:lineRule="auto"/>
      <w:ind w:left="660"/>
      <w:jc w:val="left"/>
    </w:pPr>
    <w:rPr>
      <w:rFonts w:ascii="Calibri" w:eastAsia="Times New Roman" w:hAnsi="Calibri"/>
      <w:lang w:val="es-ES" w:eastAsia="es-ES"/>
    </w:rPr>
  </w:style>
  <w:style w:type="paragraph" w:styleId="TDC6">
    <w:name w:val="toc 6"/>
    <w:basedOn w:val="Normal"/>
    <w:next w:val="Normal"/>
    <w:autoRedefine/>
    <w:uiPriority w:val="39"/>
    <w:unhideWhenUsed/>
    <w:rsid w:val="006F2260"/>
    <w:pPr>
      <w:spacing w:line="276" w:lineRule="auto"/>
      <w:ind w:left="1100"/>
      <w:jc w:val="left"/>
    </w:pPr>
    <w:rPr>
      <w:rFonts w:ascii="Calibri" w:eastAsia="Times New Roman" w:hAnsi="Calibri"/>
      <w:lang w:val="es-ES" w:eastAsia="es-ES"/>
    </w:rPr>
  </w:style>
  <w:style w:type="paragraph" w:styleId="TDC7">
    <w:name w:val="toc 7"/>
    <w:basedOn w:val="Normal"/>
    <w:next w:val="Normal"/>
    <w:autoRedefine/>
    <w:uiPriority w:val="39"/>
    <w:unhideWhenUsed/>
    <w:rsid w:val="006F2260"/>
    <w:pPr>
      <w:spacing w:line="276" w:lineRule="auto"/>
      <w:ind w:left="1320"/>
      <w:jc w:val="left"/>
    </w:pPr>
    <w:rPr>
      <w:rFonts w:ascii="Calibri" w:eastAsia="Times New Roman" w:hAnsi="Calibri"/>
      <w:lang w:val="es-ES" w:eastAsia="es-ES"/>
    </w:rPr>
  </w:style>
  <w:style w:type="paragraph" w:styleId="TDC8">
    <w:name w:val="toc 8"/>
    <w:basedOn w:val="Normal"/>
    <w:next w:val="Normal"/>
    <w:autoRedefine/>
    <w:uiPriority w:val="39"/>
    <w:unhideWhenUsed/>
    <w:rsid w:val="006F2260"/>
    <w:pPr>
      <w:spacing w:line="276" w:lineRule="auto"/>
      <w:ind w:left="1540"/>
      <w:jc w:val="left"/>
    </w:pPr>
    <w:rPr>
      <w:rFonts w:ascii="Calibri" w:eastAsia="Times New Roman" w:hAnsi="Calibri"/>
      <w:lang w:val="es-ES" w:eastAsia="es-ES"/>
    </w:rPr>
  </w:style>
  <w:style w:type="paragraph" w:styleId="TDC9">
    <w:name w:val="toc 9"/>
    <w:basedOn w:val="Normal"/>
    <w:next w:val="Normal"/>
    <w:autoRedefine/>
    <w:uiPriority w:val="39"/>
    <w:unhideWhenUsed/>
    <w:rsid w:val="006F2260"/>
    <w:pPr>
      <w:spacing w:line="276" w:lineRule="auto"/>
      <w:ind w:left="1760"/>
      <w:jc w:val="left"/>
    </w:pPr>
    <w:rPr>
      <w:rFonts w:ascii="Calibri" w:eastAsia="Times New Roman" w:hAnsi="Calibri"/>
      <w:lang w:val="es-ES" w:eastAsia="es-ES"/>
    </w:rPr>
  </w:style>
  <w:style w:type="character" w:customStyle="1" w:styleId="propTextItalic">
    <w:name w:val="prop_Text_Italic"/>
    <w:rsid w:val="004A2399"/>
    <w:rPr>
      <w:i/>
    </w:rPr>
  </w:style>
  <w:style w:type="table" w:styleId="Tablaconcuadrcula">
    <w:name w:val="Table Grid"/>
    <w:aliases w:val="Table Grid Toufik"/>
    <w:basedOn w:val="Tablanormal"/>
    <w:uiPriority w:val="59"/>
    <w:rsid w:val="00D80B1B"/>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Asuntodelcomentario">
    <w:name w:val="annotation subject"/>
    <w:basedOn w:val="Textocomentario"/>
    <w:next w:val="Textocomentario"/>
    <w:link w:val="AsuntodelcomentarioCar"/>
    <w:uiPriority w:val="99"/>
    <w:semiHidden/>
    <w:unhideWhenUsed/>
    <w:rsid w:val="00F23C42"/>
    <w:rPr>
      <w:b/>
      <w:bCs/>
    </w:rPr>
  </w:style>
  <w:style w:type="character" w:customStyle="1" w:styleId="AsuntodelcomentarioCar">
    <w:name w:val="Asunto del comentario Car"/>
    <w:link w:val="Asuntodelcomentario"/>
    <w:uiPriority w:val="99"/>
    <w:semiHidden/>
    <w:rsid w:val="00F23C42"/>
    <w:rPr>
      <w:rFonts w:ascii="Times New Roman" w:eastAsia="Cambria" w:hAnsi="Times New Roman"/>
      <w:b/>
      <w:bCs/>
      <w:lang w:val="en-GB" w:eastAsia="en-US"/>
    </w:rPr>
  </w:style>
  <w:style w:type="paragraph" w:customStyle="1" w:styleId="Listavistosa-nfasis11">
    <w:name w:val="Lista vistosa - Énfasis 11"/>
    <w:basedOn w:val="Normal"/>
    <w:rsid w:val="00BD2ABE"/>
    <w:pPr>
      <w:ind w:left="720"/>
      <w:contextualSpacing/>
    </w:pPr>
  </w:style>
  <w:style w:type="paragraph" w:customStyle="1" w:styleId="Bullet-noline">
    <w:name w:val="Bullet - noline"/>
    <w:basedOn w:val="Normal"/>
    <w:uiPriority w:val="99"/>
    <w:rsid w:val="00D85E57"/>
    <w:pPr>
      <w:numPr>
        <w:numId w:val="3"/>
      </w:numPr>
      <w:spacing w:after="0"/>
    </w:pPr>
    <w:rPr>
      <w:rFonts w:eastAsia="SimSun"/>
      <w:lang w:eastAsia="en-GB"/>
    </w:rPr>
  </w:style>
  <w:style w:type="paragraph" w:customStyle="1" w:styleId="WPbold">
    <w:name w:val="WP bold"/>
    <w:basedOn w:val="Normal"/>
    <w:link w:val="WPboldChar"/>
    <w:rsid w:val="00D85E57"/>
    <w:pPr>
      <w:jc w:val="left"/>
    </w:pPr>
    <w:rPr>
      <w:rFonts w:ascii="Calibri" w:eastAsia="SimSun" w:hAnsi="Calibri"/>
      <w:b/>
      <w:bCs/>
      <w:lang w:eastAsia="en-GB"/>
    </w:rPr>
  </w:style>
  <w:style w:type="character" w:customStyle="1" w:styleId="WPboldChar">
    <w:name w:val="WP bold Char"/>
    <w:link w:val="WPbold"/>
    <w:rsid w:val="00D85E57"/>
    <w:rPr>
      <w:rFonts w:eastAsia="SimSun"/>
      <w:b/>
      <w:bCs/>
      <w:sz w:val="22"/>
      <w:szCs w:val="22"/>
      <w:lang w:val="en-GB" w:eastAsia="en-GB" w:bidi="ar-SA"/>
    </w:rPr>
  </w:style>
  <w:style w:type="paragraph" w:customStyle="1" w:styleId="WPnormal">
    <w:name w:val="WP normal"/>
    <w:basedOn w:val="Normal"/>
    <w:rsid w:val="00D85E57"/>
    <w:pPr>
      <w:jc w:val="left"/>
    </w:pPr>
    <w:rPr>
      <w:rFonts w:eastAsia="SimSun"/>
      <w:lang w:eastAsia="en-GB"/>
    </w:rPr>
  </w:style>
  <w:style w:type="character" w:customStyle="1" w:styleId="Quote1">
    <w:name w:val="Quote1"/>
    <w:basedOn w:val="Fuentedeprrafopredeter"/>
    <w:rsid w:val="00974431"/>
  </w:style>
  <w:style w:type="paragraph" w:customStyle="1" w:styleId="Prrafodelista2">
    <w:name w:val="Párrafo de lista2"/>
    <w:basedOn w:val="Normal"/>
    <w:rsid w:val="00176BB8"/>
    <w:pPr>
      <w:ind w:left="720"/>
      <w:contextualSpacing/>
    </w:pPr>
  </w:style>
  <w:style w:type="character" w:customStyle="1" w:styleId="propHeader3Car">
    <w:name w:val="prop_Header 3 Car"/>
    <w:aliases w:val="H3 Car,3H Car,0H Car,0h Car,3h Car,h3 Car,3 Car,31 Car,32 Car,Underrubrik2 Car,subsect Car,Memo Heading 3 Car,h31 Car,H31 Car,no break Car,h32 Car,h33 Car,h34 Car,h35 Car,h36 Car,h37 Car,H32 Car,h311 Car,h321 Car,h331 Car,h341 Car"/>
    <w:rsid w:val="000A772C"/>
    <w:rPr>
      <w:rFonts w:ascii="Arial" w:eastAsia="Times New Roman" w:hAnsi="Arial"/>
      <w:b/>
      <w:bCs/>
      <w:color w:val="4F81BD"/>
      <w:sz w:val="22"/>
      <w:szCs w:val="22"/>
      <w:lang w:val="en-GB"/>
    </w:rPr>
  </w:style>
  <w:style w:type="paragraph" w:styleId="HTMLconformatoprevio">
    <w:name w:val="HTML Preformatted"/>
    <w:basedOn w:val="Normal"/>
    <w:link w:val="HTMLconformatoprevioCar"/>
    <w:rsid w:val="008F46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Batang" w:hAnsi="Courier New" w:cs="Courier New"/>
      <w:szCs w:val="20"/>
      <w:lang w:val="es-ES" w:eastAsia="ja-JP"/>
    </w:rPr>
  </w:style>
  <w:style w:type="character" w:customStyle="1" w:styleId="propHeader4Car">
    <w:name w:val="prop_Header 4 Car"/>
    <w:aliases w:val="4H Car,4h Car,h4 Car Car"/>
    <w:rsid w:val="00D674C5"/>
    <w:rPr>
      <w:rFonts w:ascii="Arial" w:eastAsia="Times New Roman" w:hAnsi="Arial"/>
      <w:b/>
      <w:bCs/>
      <w:color w:val="4F81BD"/>
      <w:sz w:val="22"/>
      <w:szCs w:val="22"/>
      <w:lang w:val="en-GB"/>
    </w:rPr>
  </w:style>
  <w:style w:type="character" w:styleId="Enfasis">
    <w:name w:val="Emphasis"/>
    <w:uiPriority w:val="20"/>
    <w:qFormat/>
    <w:rsid w:val="00B52C28"/>
    <w:rPr>
      <w:i/>
      <w:iCs/>
    </w:rPr>
  </w:style>
  <w:style w:type="character" w:customStyle="1" w:styleId="CarCar15">
    <w:name w:val="Car Car15"/>
    <w:basedOn w:val="Fuentedeprrafopredeter"/>
    <w:rsid w:val="00BE6368"/>
  </w:style>
  <w:style w:type="character" w:customStyle="1" w:styleId="CarCar14">
    <w:name w:val="Car Car14"/>
    <w:basedOn w:val="Fuentedeprrafopredeter"/>
    <w:rsid w:val="00BE6368"/>
  </w:style>
  <w:style w:type="character" w:customStyle="1" w:styleId="propHeader4Car1">
    <w:name w:val="prop_Header 4 Car1"/>
    <w:aliases w:val="4H Car1,4h Car1,h4 Car Car1"/>
    <w:rsid w:val="00150454"/>
    <w:rPr>
      <w:rFonts w:ascii="Arial" w:eastAsia="Times New Roman" w:hAnsi="Arial"/>
      <w:b/>
      <w:bCs/>
      <w:color w:val="4F81BD"/>
      <w:sz w:val="22"/>
      <w:szCs w:val="22"/>
      <w:lang w:val="en-GB"/>
    </w:rPr>
  </w:style>
  <w:style w:type="character" w:customStyle="1" w:styleId="PlainTextChar">
    <w:name w:val="Plain Text Char"/>
    <w:uiPriority w:val="99"/>
    <w:locked/>
    <w:rsid w:val="0007645F"/>
    <w:rPr>
      <w:rFonts w:ascii="Consolas" w:hAnsi="Consolas"/>
      <w:sz w:val="21"/>
      <w:szCs w:val="21"/>
      <w:lang w:val="ca-ES" w:eastAsia="en-US" w:bidi="ar-SA"/>
    </w:rPr>
  </w:style>
  <w:style w:type="paragraph" w:customStyle="1" w:styleId="Cuadrculamedia1-nfasis21">
    <w:name w:val="Cuadrícula media 1 - Énfasis 21"/>
    <w:basedOn w:val="Normal"/>
    <w:uiPriority w:val="34"/>
    <w:rsid w:val="002D6279"/>
    <w:pPr>
      <w:spacing w:after="200"/>
      <w:ind w:left="720" w:firstLine="709"/>
      <w:contextualSpacing/>
    </w:pPr>
    <w:rPr>
      <w:rFonts w:ascii="Cambria" w:eastAsia="Cambria" w:hAnsi="Cambria"/>
    </w:rPr>
  </w:style>
  <w:style w:type="paragraph" w:customStyle="1" w:styleId="ListParagraph1">
    <w:name w:val="List Paragraph1"/>
    <w:basedOn w:val="Normal"/>
    <w:rsid w:val="00AB4A98"/>
    <w:pPr>
      <w:spacing w:after="200" w:line="276" w:lineRule="auto"/>
      <w:ind w:left="720"/>
      <w:jc w:val="left"/>
    </w:pPr>
    <w:rPr>
      <w:rFonts w:ascii="Calibri" w:hAnsi="Calibri"/>
      <w:lang w:eastAsia="en-GB"/>
    </w:rPr>
  </w:style>
  <w:style w:type="paragraph" w:styleId="Mapadeldocumento">
    <w:name w:val="Document Map"/>
    <w:basedOn w:val="Normal"/>
    <w:link w:val="MapadeldocumentoCar"/>
    <w:semiHidden/>
    <w:rsid w:val="00624803"/>
    <w:pPr>
      <w:shd w:val="clear" w:color="auto" w:fill="000080"/>
    </w:pPr>
    <w:rPr>
      <w:rFonts w:ascii="Tahoma" w:hAnsi="Tahoma" w:cs="Tahoma"/>
      <w:szCs w:val="20"/>
    </w:rPr>
  </w:style>
  <w:style w:type="character" w:styleId="Hipervnculovisitado">
    <w:name w:val="FollowedHyperlink"/>
    <w:rsid w:val="00195564"/>
    <w:rPr>
      <w:color w:val="800080"/>
      <w:u w:val="single"/>
    </w:rPr>
  </w:style>
  <w:style w:type="character" w:customStyle="1" w:styleId="nfasisintenso1">
    <w:name w:val="Énfasis intenso1"/>
    <w:uiPriority w:val="21"/>
    <w:rsid w:val="00D539AE"/>
    <w:rPr>
      <w:b/>
      <w:bCs/>
      <w:i/>
      <w:iCs/>
      <w:color w:val="4F81BD"/>
    </w:rPr>
  </w:style>
  <w:style w:type="paragraph" w:customStyle="1" w:styleId="TtulodeTDC1">
    <w:name w:val="Título de TDC1"/>
    <w:basedOn w:val="Ttulo1"/>
    <w:next w:val="Normal"/>
    <w:uiPriority w:val="39"/>
    <w:rsid w:val="002B6FE9"/>
    <w:pPr>
      <w:spacing w:after="0" w:line="276" w:lineRule="auto"/>
      <w:jc w:val="left"/>
      <w:outlineLvl w:val="9"/>
    </w:pPr>
    <w:rPr>
      <w:lang w:val="es-ES"/>
    </w:rPr>
  </w:style>
  <w:style w:type="paragraph" w:customStyle="1" w:styleId="Prrafodelista3">
    <w:name w:val="Párrafo de lista3"/>
    <w:basedOn w:val="Normal"/>
    <w:uiPriority w:val="34"/>
    <w:rsid w:val="002B6FE9"/>
    <w:pPr>
      <w:ind w:left="720"/>
      <w:contextualSpacing/>
    </w:pPr>
  </w:style>
  <w:style w:type="paragraph" w:customStyle="1" w:styleId="Listavistosa-nfasis13">
    <w:name w:val="Lista vistosa - Énfasis 13"/>
    <w:basedOn w:val="Normal"/>
    <w:rsid w:val="002B6FE9"/>
    <w:pPr>
      <w:ind w:left="720"/>
      <w:contextualSpacing/>
    </w:pPr>
  </w:style>
  <w:style w:type="paragraph" w:styleId="Prrafodelista">
    <w:name w:val="List Paragraph"/>
    <w:aliases w:val="1st level - Bullet List Paragraph,Bullet list 1 level"/>
    <w:basedOn w:val="Normal"/>
    <w:link w:val="PrrafodelistaCar1"/>
    <w:uiPriority w:val="34"/>
    <w:qFormat/>
    <w:rsid w:val="00B705FD"/>
    <w:pPr>
      <w:ind w:left="708"/>
    </w:pPr>
  </w:style>
  <w:style w:type="paragraph" w:customStyle="1" w:styleId="guide">
    <w:name w:val="guide"/>
    <w:basedOn w:val="Normal"/>
    <w:link w:val="guideCar"/>
    <w:rsid w:val="002C28D4"/>
    <w:rPr>
      <w:i/>
      <w:color w:val="548DD4" w:themeColor="text2" w:themeTint="99"/>
      <w:lang w:eastAsia="es-ES"/>
    </w:rPr>
  </w:style>
  <w:style w:type="character" w:customStyle="1" w:styleId="guideCar">
    <w:name w:val="guide Car"/>
    <w:basedOn w:val="Fuentedeprrafopredeter"/>
    <w:link w:val="guide"/>
    <w:rsid w:val="002C28D4"/>
    <w:rPr>
      <w:rFonts w:ascii="Times New Roman" w:eastAsia="Calibri" w:hAnsi="Times New Roman"/>
      <w:i/>
      <w:color w:val="548DD4" w:themeColor="text2" w:themeTint="99"/>
      <w:spacing w:val="0"/>
      <w:lang w:val="en-GB" w:eastAsia="es-ES"/>
    </w:rPr>
  </w:style>
  <w:style w:type="paragraph" w:customStyle="1" w:styleId="Estilo1">
    <w:name w:val="Estilo1"/>
    <w:basedOn w:val="Ttulo1"/>
    <w:link w:val="Estilo1Car"/>
    <w:rsid w:val="009D3D40"/>
    <w:pPr>
      <w:numPr>
        <w:numId w:val="0"/>
      </w:numPr>
    </w:pPr>
  </w:style>
  <w:style w:type="character" w:customStyle="1" w:styleId="Estilo1Car">
    <w:name w:val="Estilo1 Car"/>
    <w:basedOn w:val="Fuentedeprrafopredeter"/>
    <w:link w:val="Estilo1"/>
    <w:rsid w:val="009D3D40"/>
    <w:rPr>
      <w:rFonts w:ascii="Times New Roman" w:eastAsia="Times New Roman" w:hAnsi="Times New Roman" w:cs="Times New Roman"/>
      <w:b/>
      <w:bCs/>
      <w:spacing w:val="0"/>
      <w:sz w:val="32"/>
      <w:szCs w:val="28"/>
      <w:lang w:val="en-GB"/>
    </w:rPr>
  </w:style>
  <w:style w:type="paragraph" w:customStyle="1" w:styleId="TF-Figura">
    <w:name w:val="TF-Figura"/>
    <w:basedOn w:val="Normal"/>
    <w:link w:val="TF-FiguraCar"/>
    <w:rsid w:val="00253BAD"/>
    <w:pPr>
      <w:spacing w:after="240"/>
      <w:jc w:val="center"/>
    </w:pPr>
    <w:rPr>
      <w:rFonts w:eastAsia="Times New Roman"/>
      <w:i/>
      <w:szCs w:val="16"/>
      <w:lang w:eastAsia="en-GB"/>
    </w:rPr>
  </w:style>
  <w:style w:type="character" w:customStyle="1" w:styleId="TF-FiguraCar">
    <w:name w:val="TF-Figura Car"/>
    <w:basedOn w:val="Fuentedeprrafopredeter"/>
    <w:link w:val="TF-Figura"/>
    <w:rsid w:val="00253BAD"/>
    <w:rPr>
      <w:rFonts w:ascii="Times New Roman" w:eastAsia="Times New Roman" w:hAnsi="Times New Roman" w:cs="Times New Roman"/>
      <w:i/>
      <w:spacing w:val="0"/>
      <w:sz w:val="20"/>
      <w:szCs w:val="16"/>
      <w:lang w:val="en-GB" w:eastAsia="en-GB"/>
    </w:rPr>
  </w:style>
  <w:style w:type="paragraph" w:customStyle="1" w:styleId="Bullet2">
    <w:name w:val="Bullet 2"/>
    <w:basedOn w:val="Bullet-noline"/>
    <w:link w:val="Bullet2Car"/>
    <w:uiPriority w:val="99"/>
    <w:qFormat/>
    <w:rsid w:val="00E238D6"/>
    <w:pPr>
      <w:numPr>
        <w:numId w:val="10"/>
      </w:numPr>
      <w:spacing w:after="120"/>
      <w:ind w:left="1135" w:hanging="142"/>
    </w:pPr>
    <w:rPr>
      <w:bCs/>
    </w:rPr>
  </w:style>
  <w:style w:type="character" w:customStyle="1" w:styleId="Bullet2Car">
    <w:name w:val="Bullet 2 Car"/>
    <w:basedOn w:val="Fuentedeprrafopredeter"/>
    <w:link w:val="Bullet2"/>
    <w:uiPriority w:val="99"/>
    <w:rsid w:val="00E238D6"/>
    <w:rPr>
      <w:rFonts w:eastAsia="SimSun"/>
      <w:bCs/>
      <w:sz w:val="22"/>
      <w:szCs w:val="22"/>
      <w:lang w:val="en-GB" w:eastAsia="en-GB"/>
    </w:rPr>
  </w:style>
  <w:style w:type="character" w:customStyle="1" w:styleId="nfasisintenso11">
    <w:name w:val="Énfasis intenso11"/>
    <w:uiPriority w:val="21"/>
    <w:rsid w:val="009D3D40"/>
    <w:rPr>
      <w:b/>
      <w:bCs/>
      <w:i/>
      <w:iCs/>
      <w:color w:val="4F81BD"/>
    </w:rPr>
  </w:style>
  <w:style w:type="paragraph" w:styleId="Listaconvietas">
    <w:name w:val="List Bullet"/>
    <w:basedOn w:val="Normal"/>
    <w:uiPriority w:val="99"/>
    <w:unhideWhenUsed/>
    <w:rsid w:val="00833929"/>
    <w:pPr>
      <w:numPr>
        <w:numId w:val="4"/>
      </w:numPr>
      <w:spacing w:before="0" w:after="200"/>
      <w:contextualSpacing/>
      <w:jc w:val="left"/>
    </w:pPr>
    <w:rPr>
      <w:rFonts w:eastAsiaTheme="minorHAnsi" w:cstheme="minorBidi"/>
    </w:rPr>
  </w:style>
  <w:style w:type="character" w:customStyle="1" w:styleId="apple-converted-space">
    <w:name w:val="apple-converted-space"/>
    <w:rsid w:val="00355AAB"/>
  </w:style>
  <w:style w:type="character" w:customStyle="1" w:styleId="reference-accessdate">
    <w:name w:val="reference-accessdate"/>
    <w:basedOn w:val="Fuentedeprrafopredeter"/>
    <w:rsid w:val="00095C30"/>
  </w:style>
  <w:style w:type="paragraph" w:styleId="Revisin">
    <w:name w:val="Revision"/>
    <w:hidden/>
    <w:uiPriority w:val="99"/>
    <w:semiHidden/>
    <w:rsid w:val="00125F62"/>
    <w:rPr>
      <w:lang w:val="en-GB"/>
    </w:rPr>
  </w:style>
  <w:style w:type="table" w:customStyle="1" w:styleId="Sombreadoclaro-nfasis11">
    <w:name w:val="Sombreado claro - Énfasis 11"/>
    <w:basedOn w:val="Tablanormal"/>
    <w:uiPriority w:val="60"/>
    <w:rsid w:val="002241C0"/>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Tablaconcuadrcula3">
    <w:name w:val="Table Grid 3"/>
    <w:basedOn w:val="Tablanormal"/>
    <w:rsid w:val="002241C0"/>
    <w:pPr>
      <w:spacing w:before="120"/>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istaclara-nfasis5">
    <w:name w:val="Light List Accent 5"/>
    <w:basedOn w:val="Tablanormal"/>
    <w:uiPriority w:val="61"/>
    <w:rsid w:val="002241C0"/>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staclara-nfasis11">
    <w:name w:val="Lista clara - Énfasis 11"/>
    <w:basedOn w:val="Tablanormal"/>
    <w:uiPriority w:val="61"/>
    <w:rsid w:val="002241C0"/>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Piedepgina0">
    <w:name w:val="Pie de pàgina"/>
    <w:basedOn w:val="Normal"/>
    <w:link w:val="PiedepginaCar0"/>
    <w:rsid w:val="00A76DDC"/>
    <w:pPr>
      <w:ind w:left="567" w:hanging="567"/>
    </w:pPr>
    <w:rPr>
      <w:spacing w:val="-3"/>
    </w:rPr>
  </w:style>
  <w:style w:type="character" w:customStyle="1" w:styleId="PiedepginaCar0">
    <w:name w:val="Pie de pàgina Car"/>
    <w:basedOn w:val="Fuentedeprrafopredeter"/>
    <w:link w:val="Piedepgina0"/>
    <w:rsid w:val="00A76DDC"/>
    <w:rPr>
      <w:rFonts w:eastAsia="Calibri"/>
      <w:spacing w:val="-3"/>
      <w:sz w:val="20"/>
      <w:lang w:val="en-GB"/>
    </w:rPr>
  </w:style>
  <w:style w:type="paragraph" w:styleId="Listaconvietas3">
    <w:name w:val="List Bullet 3"/>
    <w:basedOn w:val="Normal"/>
    <w:uiPriority w:val="99"/>
    <w:rsid w:val="009525AC"/>
    <w:pPr>
      <w:numPr>
        <w:numId w:val="5"/>
      </w:numPr>
      <w:contextualSpacing/>
    </w:pPr>
  </w:style>
  <w:style w:type="paragraph" w:customStyle="1" w:styleId="bulletquadre">
    <w:name w:val="bullet quadre"/>
    <w:basedOn w:val="Bullet2"/>
    <w:link w:val="bulletquadreCar"/>
    <w:rsid w:val="008E239C"/>
    <w:pPr>
      <w:spacing w:before="40" w:after="40"/>
      <w:ind w:left="110"/>
    </w:pPr>
  </w:style>
  <w:style w:type="character" w:customStyle="1" w:styleId="bulletquadreCar">
    <w:name w:val="bullet quadre Car"/>
    <w:basedOn w:val="Bullet2Car"/>
    <w:link w:val="bulletquadre"/>
    <w:rsid w:val="008E239C"/>
    <w:rPr>
      <w:rFonts w:eastAsia="SimSun"/>
      <w:bCs/>
      <w:sz w:val="22"/>
      <w:szCs w:val="22"/>
      <w:lang w:val="en-GB" w:eastAsia="en-GB"/>
    </w:rPr>
  </w:style>
  <w:style w:type="paragraph" w:customStyle="1" w:styleId="Guide0">
    <w:name w:val="Guide"/>
    <w:basedOn w:val="Normal"/>
    <w:link w:val="GuideCar0"/>
    <w:rsid w:val="004D5E3F"/>
    <w:pPr>
      <w:spacing w:after="240"/>
    </w:pPr>
    <w:rPr>
      <w:rFonts w:eastAsiaTheme="minorHAnsi"/>
      <w:i/>
      <w:iCs/>
      <w:color w:val="FF0000"/>
      <w:spacing w:val="2"/>
      <w:lang w:val="ca-ES"/>
    </w:rPr>
  </w:style>
  <w:style w:type="character" w:customStyle="1" w:styleId="GuideCar0">
    <w:name w:val="Guide Car"/>
    <w:basedOn w:val="Fuentedeprrafopredeter"/>
    <w:link w:val="Guide0"/>
    <w:rsid w:val="004D5E3F"/>
    <w:rPr>
      <w:rFonts w:ascii="Arial Narrow" w:eastAsiaTheme="minorHAnsi" w:hAnsi="Arial Narrow"/>
      <w:i/>
      <w:iCs/>
      <w:noProof/>
      <w:color w:val="FF0000"/>
      <w:spacing w:val="2"/>
      <w:sz w:val="26"/>
      <w:szCs w:val="26"/>
      <w:lang w:eastAsia="en-US"/>
    </w:rPr>
  </w:style>
  <w:style w:type="paragraph" w:styleId="Listaconvietas2">
    <w:name w:val="List Bullet 2"/>
    <w:basedOn w:val="Normal"/>
    <w:uiPriority w:val="99"/>
    <w:rsid w:val="00230AB6"/>
    <w:pPr>
      <w:numPr>
        <w:numId w:val="6"/>
      </w:numPr>
      <w:spacing w:before="240" w:after="240"/>
    </w:pPr>
    <w:rPr>
      <w:rFonts w:eastAsia="Times New Roman"/>
      <w:szCs w:val="20"/>
    </w:rPr>
  </w:style>
  <w:style w:type="paragraph" w:styleId="Sinespaciado">
    <w:name w:val="No Spacing"/>
    <w:uiPriority w:val="1"/>
    <w:rsid w:val="00353611"/>
    <w:rPr>
      <w:rFonts w:asciiTheme="minorHAnsi" w:hAnsiTheme="minorHAnsi" w:cstheme="minorBidi"/>
      <w:lang w:val="sl-SI"/>
    </w:rPr>
  </w:style>
  <w:style w:type="table" w:styleId="Tablaconlista4">
    <w:name w:val="Table List 4"/>
    <w:basedOn w:val="Tablanormal"/>
    <w:rsid w:val="00D34EDB"/>
    <w:pPr>
      <w:spacing w:before="120"/>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paragraph" w:styleId="Encabezadodetabladecontenido">
    <w:name w:val="TOC Heading"/>
    <w:basedOn w:val="Ttulo1"/>
    <w:next w:val="Normal"/>
    <w:uiPriority w:val="39"/>
    <w:semiHidden/>
    <w:unhideWhenUsed/>
    <w:qFormat/>
    <w:rsid w:val="004D5E3F"/>
    <w:pPr>
      <w:numPr>
        <w:numId w:val="0"/>
      </w:numPr>
      <w:spacing w:after="0" w:line="276" w:lineRule="auto"/>
      <w:outlineLvl w:val="9"/>
    </w:pPr>
    <w:rPr>
      <w:rFonts w:ascii="Cambria" w:hAnsi="Cambria"/>
      <w:color w:val="365F91"/>
    </w:rPr>
  </w:style>
  <w:style w:type="paragraph" w:customStyle="1" w:styleId="Gua">
    <w:name w:val="Guía"/>
    <w:basedOn w:val="Normal"/>
    <w:link w:val="GuaCar"/>
    <w:rsid w:val="00EF6261"/>
    <w:pPr>
      <w:spacing w:after="240"/>
    </w:pPr>
    <w:rPr>
      <w:b/>
      <w:i/>
      <w:iCs/>
      <w:color w:val="0070C0"/>
      <w:szCs w:val="20"/>
    </w:rPr>
  </w:style>
  <w:style w:type="character" w:customStyle="1" w:styleId="GuaCar">
    <w:name w:val="Guía Car"/>
    <w:basedOn w:val="Fuentedeprrafopredeter"/>
    <w:link w:val="Gua"/>
    <w:rsid w:val="00EF6261"/>
    <w:rPr>
      <w:rFonts w:ascii="Helvetica" w:hAnsi="Helvetica"/>
      <w:b/>
      <w:i/>
      <w:iCs/>
      <w:color w:val="0070C0"/>
      <w:lang w:val="es-ES_tradnl"/>
    </w:rPr>
  </w:style>
  <w:style w:type="paragraph" w:customStyle="1" w:styleId="Notes">
    <w:name w:val="Notes"/>
    <w:basedOn w:val="Normal"/>
    <w:link w:val="NotesCar"/>
    <w:rsid w:val="00A76DDC"/>
    <w:pPr>
      <w:keepLines/>
      <w:tabs>
        <w:tab w:val="left" w:pos="142"/>
      </w:tabs>
      <w:ind w:left="142" w:hanging="142"/>
    </w:pPr>
    <w:rPr>
      <w:spacing w:val="-3"/>
      <w:szCs w:val="20"/>
      <w:shd w:val="clear" w:color="auto" w:fill="FFFFFF"/>
    </w:rPr>
  </w:style>
  <w:style w:type="character" w:customStyle="1" w:styleId="NotesCar">
    <w:name w:val="Notes Car"/>
    <w:basedOn w:val="Fuentedeprrafopredeter"/>
    <w:link w:val="Notes"/>
    <w:rsid w:val="00A76DDC"/>
    <w:rPr>
      <w:spacing w:val="-3"/>
      <w:lang w:val="es-ES_tradnl" w:eastAsia="en-US"/>
    </w:rPr>
  </w:style>
  <w:style w:type="paragraph" w:customStyle="1" w:styleId="Bullet11">
    <w:name w:val="Bullet 1"/>
    <w:basedOn w:val="Prrafodelista"/>
    <w:link w:val="Bullet1Car"/>
    <w:rsid w:val="002F29E9"/>
    <w:pPr>
      <w:tabs>
        <w:tab w:val="left" w:pos="567"/>
      </w:tabs>
      <w:ind w:left="0"/>
    </w:pPr>
    <w:rPr>
      <w:szCs w:val="20"/>
      <w:lang w:val="es-ES"/>
    </w:rPr>
  </w:style>
  <w:style w:type="character" w:customStyle="1" w:styleId="Bullet1Car">
    <w:name w:val="Bullet 1 Car"/>
    <w:basedOn w:val="Fuentedeprrafopredeter"/>
    <w:link w:val="Bullet11"/>
    <w:uiPriority w:val="99"/>
    <w:rsid w:val="002F29E9"/>
    <w:rPr>
      <w:sz w:val="22"/>
      <w:lang w:val="es-ES"/>
    </w:rPr>
  </w:style>
  <w:style w:type="paragraph" w:customStyle="1" w:styleId="Sectionwonumbering">
    <w:name w:val="Section w/o numbering"/>
    <w:basedOn w:val="Normal"/>
    <w:link w:val="SectionwonumberingCar"/>
    <w:uiPriority w:val="99"/>
    <w:qFormat/>
    <w:rsid w:val="0008370D"/>
    <w:pPr>
      <w:spacing w:before="360"/>
    </w:pPr>
    <w:rPr>
      <w:b/>
    </w:rPr>
  </w:style>
  <w:style w:type="character" w:customStyle="1" w:styleId="SectionwonumberingCar">
    <w:name w:val="Section w/o numbering Car"/>
    <w:basedOn w:val="Fuentedeprrafopredeter"/>
    <w:link w:val="Sectionwonumbering"/>
    <w:uiPriority w:val="99"/>
    <w:rsid w:val="0008370D"/>
    <w:rPr>
      <w:b/>
      <w:sz w:val="22"/>
      <w:szCs w:val="22"/>
      <w:lang w:val="en-GB" w:eastAsia="en-US"/>
    </w:rPr>
  </w:style>
  <w:style w:type="paragraph" w:customStyle="1" w:styleId="Figures">
    <w:name w:val="Figures"/>
    <w:basedOn w:val="Normal"/>
    <w:link w:val="FiguresCar"/>
    <w:rsid w:val="00A76DDC"/>
    <w:pPr>
      <w:spacing w:before="240"/>
      <w:jc w:val="center"/>
    </w:pPr>
    <w:rPr>
      <w:lang w:val="es-ES"/>
    </w:rPr>
  </w:style>
  <w:style w:type="character" w:customStyle="1" w:styleId="FiguresCar">
    <w:name w:val="Figures Car"/>
    <w:basedOn w:val="Fuentedeprrafopredeter"/>
    <w:link w:val="Figures"/>
    <w:rsid w:val="00A76DDC"/>
    <w:rPr>
      <w:noProof/>
      <w:szCs w:val="22"/>
      <w:lang w:val="es-ES"/>
    </w:rPr>
  </w:style>
  <w:style w:type="paragraph" w:customStyle="1" w:styleId="tablecontents">
    <w:name w:val="table contents"/>
    <w:basedOn w:val="Normal"/>
    <w:link w:val="tablecontentsCar"/>
    <w:rsid w:val="004937AC"/>
    <w:pPr>
      <w:widowControl w:val="0"/>
      <w:spacing w:before="0" w:after="0"/>
      <w:jc w:val="left"/>
    </w:pPr>
    <w:rPr>
      <w:rFonts w:eastAsia="Times New Roman" w:cs="Times New Roman"/>
      <w:color w:val="000000"/>
      <w:spacing w:val="4"/>
      <w:sz w:val="18"/>
      <w:szCs w:val="20"/>
      <w:lang w:eastAsia="de-DE"/>
    </w:rPr>
  </w:style>
  <w:style w:type="character" w:customStyle="1" w:styleId="tablecontentsCar">
    <w:name w:val="table contents Car"/>
    <w:basedOn w:val="Fuentedeprrafopredeter"/>
    <w:link w:val="tablecontents"/>
    <w:rsid w:val="004937AC"/>
    <w:rPr>
      <w:rFonts w:eastAsia="Times New Roman" w:cs="Times New Roman"/>
      <w:color w:val="000000"/>
      <w:spacing w:val="4"/>
      <w:sz w:val="18"/>
      <w:lang w:val="en-GB" w:eastAsia="de-DE"/>
    </w:rPr>
  </w:style>
  <w:style w:type="paragraph" w:customStyle="1" w:styleId="table">
    <w:name w:val="table"/>
    <w:basedOn w:val="Normal"/>
    <w:rsid w:val="004937AC"/>
    <w:pPr>
      <w:spacing w:beforeAutospacing="1" w:afterAutospacing="1"/>
      <w:jc w:val="left"/>
    </w:pPr>
    <w:rPr>
      <w:rFonts w:ascii="Times New Roman" w:eastAsia="Times New Roman" w:hAnsi="Times New Roman" w:cs="Times New Roman"/>
      <w:lang w:val="es-ES" w:eastAsia="es-ES"/>
    </w:rPr>
  </w:style>
  <w:style w:type="paragraph" w:customStyle="1" w:styleId="lista1">
    <w:name w:val="lista1"/>
    <w:basedOn w:val="Normal"/>
    <w:rsid w:val="004937AC"/>
    <w:pPr>
      <w:spacing w:beforeAutospacing="1" w:afterAutospacing="1"/>
      <w:jc w:val="left"/>
    </w:pPr>
    <w:rPr>
      <w:rFonts w:ascii="Times New Roman" w:eastAsia="Times New Roman" w:hAnsi="Times New Roman" w:cs="Times New Roman"/>
      <w:lang w:val="es-ES" w:eastAsia="es-ES"/>
    </w:rPr>
  </w:style>
  <w:style w:type="paragraph" w:customStyle="1" w:styleId="Texttabla">
    <w:name w:val="Text tabla"/>
    <w:basedOn w:val="Normal"/>
    <w:link w:val="TexttablaCar"/>
    <w:rsid w:val="000C2B04"/>
    <w:pPr>
      <w:spacing w:before="40" w:after="40"/>
      <w:jc w:val="left"/>
    </w:pPr>
    <w:rPr>
      <w:szCs w:val="20"/>
    </w:rPr>
  </w:style>
  <w:style w:type="character" w:customStyle="1" w:styleId="TexttablaCar">
    <w:name w:val="Text tabla Car"/>
    <w:basedOn w:val="Fuentedeprrafopredeter"/>
    <w:link w:val="Texttabla"/>
    <w:rsid w:val="000C2B04"/>
    <w:rPr>
      <w:lang w:val="en-GB" w:eastAsia="en-US"/>
    </w:rPr>
  </w:style>
  <w:style w:type="paragraph" w:customStyle="1" w:styleId="llistat1">
    <w:name w:val="llistat 1"/>
    <w:basedOn w:val="Normal"/>
    <w:link w:val="llistat1Car"/>
    <w:rsid w:val="00696ED8"/>
    <w:pPr>
      <w:suppressAutoHyphens/>
    </w:pPr>
    <w:rPr>
      <w:rFonts w:eastAsia="Times New Roman"/>
      <w:lang w:eastAsia="ar-SA"/>
    </w:rPr>
  </w:style>
  <w:style w:type="character" w:customStyle="1" w:styleId="llistat1Car">
    <w:name w:val="llistat 1 Car"/>
    <w:basedOn w:val="Fuentedeprrafopredeter"/>
    <w:link w:val="llistat1"/>
    <w:rsid w:val="00696ED8"/>
    <w:rPr>
      <w:rFonts w:eastAsia="Times New Roman"/>
      <w:sz w:val="22"/>
      <w:szCs w:val="22"/>
      <w:lang w:val="en-GB" w:eastAsia="ar-SA"/>
    </w:rPr>
  </w:style>
  <w:style w:type="paragraph" w:customStyle="1" w:styleId="Body">
    <w:name w:val="Body"/>
    <w:rsid w:val="00F40AED"/>
    <w:pPr>
      <w:suppressAutoHyphens/>
    </w:pPr>
    <w:rPr>
      <w:rFonts w:ascii="Helvetica" w:eastAsia="ヒラギノ角ゴ Pro W3" w:hAnsi="Helvetica" w:cs="Times New Roman"/>
      <w:color w:val="000000"/>
      <w:kern w:val="1"/>
      <w:sz w:val="24"/>
      <w:lang w:val="en-US" w:eastAsia="hi-IN" w:bidi="hi-IN"/>
    </w:rPr>
  </w:style>
  <w:style w:type="paragraph" w:customStyle="1" w:styleId="llistat20">
    <w:name w:val="llistat 2"/>
    <w:basedOn w:val="Normal"/>
    <w:rsid w:val="00735630"/>
    <w:pPr>
      <w:suppressAutoHyphens/>
    </w:pPr>
    <w:rPr>
      <w:rFonts w:eastAsia="Times New Roman"/>
      <w:lang w:eastAsia="ar-SA"/>
    </w:rPr>
  </w:style>
  <w:style w:type="paragraph" w:customStyle="1" w:styleId="Ttolfigures">
    <w:name w:val="Títol figures"/>
    <w:basedOn w:val="Normal"/>
    <w:link w:val="TtolfiguresCar"/>
    <w:rsid w:val="00EF6261"/>
    <w:pPr>
      <w:spacing w:after="240"/>
    </w:pPr>
    <w:rPr>
      <w:rFonts w:eastAsia="Times New Roman"/>
      <w:i/>
      <w:szCs w:val="16"/>
      <w:lang w:eastAsia="en-GB"/>
    </w:rPr>
  </w:style>
  <w:style w:type="character" w:customStyle="1" w:styleId="TtolfiguresCar">
    <w:name w:val="Títol figures Car"/>
    <w:basedOn w:val="Fuentedeprrafopredeter"/>
    <w:link w:val="Ttolfigures"/>
    <w:rsid w:val="00EF6261"/>
    <w:rPr>
      <w:rFonts w:ascii="Helvetica" w:eastAsia="Times New Roman" w:hAnsi="Helvetica"/>
      <w:i/>
      <w:szCs w:val="16"/>
      <w:lang w:val="es-ES_tradnl" w:eastAsia="en-GB"/>
    </w:rPr>
  </w:style>
  <w:style w:type="paragraph" w:customStyle="1" w:styleId="Notapeu">
    <w:name w:val="Nota peu"/>
    <w:basedOn w:val="Normal"/>
    <w:link w:val="NotapeuCar"/>
    <w:rsid w:val="00EF6261"/>
    <w:pPr>
      <w:keepLines/>
      <w:tabs>
        <w:tab w:val="left" w:pos="142"/>
      </w:tabs>
      <w:ind w:left="142" w:hanging="142"/>
    </w:pPr>
    <w:rPr>
      <w:spacing w:val="-3"/>
      <w:szCs w:val="20"/>
      <w:shd w:val="clear" w:color="auto" w:fill="FFFFFF"/>
    </w:rPr>
  </w:style>
  <w:style w:type="character" w:customStyle="1" w:styleId="NotapeuCar">
    <w:name w:val="Nota peu Car"/>
    <w:basedOn w:val="Fuentedeprrafopredeter"/>
    <w:link w:val="Notapeu"/>
    <w:rsid w:val="00EF6261"/>
    <w:rPr>
      <w:rFonts w:ascii="Helvetica" w:hAnsi="Helvetica"/>
      <w:spacing w:val="-3"/>
      <w:lang w:val="es-ES_tradnl" w:eastAsia="en-US"/>
    </w:rPr>
  </w:style>
  <w:style w:type="paragraph" w:customStyle="1" w:styleId="Bullet1">
    <w:name w:val="· Bullet 1"/>
    <w:basedOn w:val="Prrafodelista"/>
    <w:link w:val="Bullet1Car0"/>
    <w:uiPriority w:val="99"/>
    <w:qFormat/>
    <w:rsid w:val="00A55285"/>
    <w:pPr>
      <w:numPr>
        <w:numId w:val="11"/>
      </w:numPr>
      <w:ind w:left="568" w:hanging="284"/>
    </w:pPr>
  </w:style>
  <w:style w:type="character" w:customStyle="1" w:styleId="Bullet1Car0">
    <w:name w:val="· Bullet 1 Car"/>
    <w:basedOn w:val="Fuentedeprrafopredeter"/>
    <w:link w:val="Bullet1"/>
    <w:uiPriority w:val="99"/>
    <w:rsid w:val="00A55285"/>
    <w:rPr>
      <w:sz w:val="22"/>
      <w:szCs w:val="22"/>
      <w:lang w:val="en-GB" w:eastAsia="en-US"/>
    </w:rPr>
  </w:style>
  <w:style w:type="paragraph" w:customStyle="1" w:styleId="Llistat2">
    <w:name w:val="Llistat 2"/>
    <w:basedOn w:val="Bullet1"/>
    <w:link w:val="Llistat2Car"/>
    <w:rsid w:val="00EF6261"/>
    <w:pPr>
      <w:numPr>
        <w:numId w:val="7"/>
      </w:numPr>
      <w:tabs>
        <w:tab w:val="left" w:pos="1418"/>
      </w:tabs>
    </w:pPr>
    <w:rPr>
      <w:lang w:val="es-ES_tradnl"/>
    </w:rPr>
  </w:style>
  <w:style w:type="character" w:customStyle="1" w:styleId="Llistat2Car">
    <w:name w:val="Llistat 2 Car"/>
    <w:basedOn w:val="Bullet1Car0"/>
    <w:link w:val="Llistat2"/>
    <w:rsid w:val="00EF6261"/>
    <w:rPr>
      <w:sz w:val="22"/>
      <w:szCs w:val="22"/>
      <w:lang w:val="es-ES_tradnl" w:eastAsia="en-US"/>
    </w:rPr>
  </w:style>
  <w:style w:type="paragraph" w:customStyle="1" w:styleId="Apartats">
    <w:name w:val="Apartats"/>
    <w:basedOn w:val="Normal"/>
    <w:link w:val="ApartatsCar"/>
    <w:rsid w:val="00EF6261"/>
    <w:pPr>
      <w:spacing w:before="240"/>
    </w:pPr>
    <w:rPr>
      <w:b/>
    </w:rPr>
  </w:style>
  <w:style w:type="character" w:customStyle="1" w:styleId="ApartatsCar">
    <w:name w:val="Apartats Car"/>
    <w:basedOn w:val="Fuentedeprrafopredeter"/>
    <w:link w:val="Apartats"/>
    <w:rsid w:val="00EF6261"/>
    <w:rPr>
      <w:rFonts w:ascii="Helvetica" w:hAnsi="Helvetica"/>
      <w:b/>
      <w:sz w:val="22"/>
      <w:szCs w:val="22"/>
      <w:lang w:val="es-ES_tradnl" w:eastAsia="en-US"/>
    </w:rPr>
  </w:style>
  <w:style w:type="paragraph" w:customStyle="1" w:styleId="Grfics">
    <w:name w:val="Gràfics"/>
    <w:basedOn w:val="Normal"/>
    <w:link w:val="GrficsCar"/>
    <w:rsid w:val="00EF6261"/>
    <w:pPr>
      <w:spacing w:before="240"/>
      <w:jc w:val="center"/>
    </w:pPr>
    <w:rPr>
      <w:lang w:val="es-ES"/>
    </w:rPr>
  </w:style>
  <w:style w:type="character" w:customStyle="1" w:styleId="GrficsCar">
    <w:name w:val="Gràfics Car"/>
    <w:basedOn w:val="Fuentedeprrafopredeter"/>
    <w:link w:val="Grfics"/>
    <w:rsid w:val="00EF6261"/>
    <w:rPr>
      <w:noProof/>
      <w:sz w:val="22"/>
      <w:szCs w:val="22"/>
      <w:lang w:val="es-ES"/>
    </w:rPr>
  </w:style>
  <w:style w:type="paragraph" w:customStyle="1" w:styleId="Bullet3">
    <w:name w:val="Bullet 3"/>
    <w:basedOn w:val="Bullet2"/>
    <w:link w:val="Bullet3Car"/>
    <w:qFormat/>
    <w:rsid w:val="002D1BC3"/>
    <w:pPr>
      <w:numPr>
        <w:numId w:val="12"/>
      </w:numPr>
      <w:ind w:left="1843" w:hanging="284"/>
    </w:pPr>
  </w:style>
  <w:style w:type="character" w:customStyle="1" w:styleId="Bullet3Car">
    <w:name w:val="Bullet 3 Car"/>
    <w:basedOn w:val="Bullet2Car"/>
    <w:link w:val="Bullet3"/>
    <w:rsid w:val="002D1BC3"/>
    <w:rPr>
      <w:rFonts w:eastAsia="SimSun"/>
      <w:bCs/>
      <w:sz w:val="22"/>
      <w:szCs w:val="22"/>
      <w:lang w:val="en-GB" w:eastAsia="en-GB"/>
    </w:rPr>
  </w:style>
  <w:style w:type="numbering" w:styleId="111111">
    <w:name w:val="Outline List 2"/>
    <w:basedOn w:val="Sinlista"/>
    <w:rsid w:val="003C7CCB"/>
    <w:pPr>
      <w:numPr>
        <w:numId w:val="8"/>
      </w:numPr>
    </w:pPr>
  </w:style>
  <w:style w:type="paragraph" w:customStyle="1" w:styleId="Footernote">
    <w:name w:val="Footer note"/>
    <w:basedOn w:val="Normal"/>
    <w:uiPriority w:val="99"/>
    <w:rsid w:val="00613CD3"/>
    <w:pPr>
      <w:spacing w:before="0" w:after="40"/>
      <w:ind w:left="170" w:hanging="170"/>
      <w:jc w:val="left"/>
    </w:pPr>
    <w:rPr>
      <w:sz w:val="16"/>
      <w:szCs w:val="20"/>
    </w:rPr>
  </w:style>
  <w:style w:type="paragraph" w:styleId="Bibliografa">
    <w:name w:val="Bibliography"/>
    <w:basedOn w:val="Normal"/>
    <w:next w:val="Normal"/>
    <w:uiPriority w:val="37"/>
    <w:unhideWhenUsed/>
    <w:rsid w:val="000C7723"/>
    <w:rPr>
      <w:lang w:val="es-ES_tradnl"/>
    </w:rPr>
  </w:style>
  <w:style w:type="paragraph" w:customStyle="1" w:styleId="Llistat10">
    <w:name w:val="Llistat 1"/>
    <w:basedOn w:val="Prrafodelista"/>
    <w:link w:val="Llistat1Car0"/>
    <w:rsid w:val="007A1508"/>
    <w:pPr>
      <w:ind w:left="720" w:hanging="360"/>
    </w:pPr>
    <w:rPr>
      <w:szCs w:val="20"/>
      <w:lang w:val="es-ES"/>
    </w:rPr>
  </w:style>
  <w:style w:type="character" w:customStyle="1" w:styleId="Llistat1Car0">
    <w:name w:val="Llistat 1 Car"/>
    <w:basedOn w:val="Fuentedeprrafopredeter"/>
    <w:link w:val="Llistat10"/>
    <w:rsid w:val="007A1508"/>
    <w:rPr>
      <w:sz w:val="22"/>
      <w:lang w:val="es-ES"/>
    </w:rPr>
  </w:style>
  <w:style w:type="character" w:customStyle="1" w:styleId="qcon">
    <w:name w:val="qcon"/>
    <w:basedOn w:val="Fuentedeprrafopredeter"/>
    <w:rsid w:val="001B2091"/>
  </w:style>
  <w:style w:type="character" w:styleId="nfasisintenso">
    <w:name w:val="Intense Emphasis"/>
    <w:basedOn w:val="Fuentedeprrafopredeter"/>
    <w:uiPriority w:val="21"/>
    <w:rsid w:val="005C226D"/>
    <w:rPr>
      <w:b/>
      <w:bCs/>
      <w:i/>
      <w:iCs/>
      <w:color w:val="4F81BD"/>
    </w:rPr>
  </w:style>
  <w:style w:type="character" w:customStyle="1" w:styleId="EpgrafeCar">
    <w:name w:val="Epígrafe Car"/>
    <w:aliases w:val="Taula Car"/>
    <w:basedOn w:val="Fuentedeprrafopredeter"/>
    <w:link w:val="Epgrafe"/>
    <w:rsid w:val="005C226D"/>
    <w:rPr>
      <w:b/>
      <w:bCs/>
      <w:color w:val="4F81BD" w:themeColor="accent1"/>
      <w:sz w:val="18"/>
      <w:szCs w:val="18"/>
      <w:lang w:val="en-GB" w:eastAsia="en-US"/>
    </w:rPr>
  </w:style>
  <w:style w:type="table" w:styleId="Cuadrculamediana3-nfasis1">
    <w:name w:val="Medium Grid 3 Accent 1"/>
    <w:basedOn w:val="Tablanormal"/>
    <w:uiPriority w:val="69"/>
    <w:rsid w:val="005C226D"/>
    <w:rPr>
      <w:rFonts w:asciiTheme="minorHAnsi" w:eastAsiaTheme="minorHAnsi" w:hAnsiTheme="minorHAnsi" w:cstheme="minorBidi"/>
      <w:sz w:val="22"/>
      <w:szCs w:val="22"/>
      <w:lang w:val="es-ES" w:eastAsia="en-US"/>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character" w:customStyle="1" w:styleId="hps">
    <w:name w:val="hps"/>
    <w:basedOn w:val="Fuentedeprrafopredeter"/>
    <w:rsid w:val="00645ED5"/>
  </w:style>
  <w:style w:type="paragraph" w:customStyle="1" w:styleId="Footnote">
    <w:name w:val="Footnote"/>
    <w:basedOn w:val="Textonotapie"/>
    <w:link w:val="FootnoteCar"/>
    <w:uiPriority w:val="99"/>
    <w:qFormat/>
    <w:rsid w:val="00111D5F"/>
    <w:pPr>
      <w:ind w:left="142" w:hanging="142"/>
    </w:pPr>
    <w:rPr>
      <w:sz w:val="20"/>
    </w:rPr>
  </w:style>
  <w:style w:type="character" w:customStyle="1" w:styleId="FootnoteCar">
    <w:name w:val="Footnote Car"/>
    <w:basedOn w:val="TextonotapieCar"/>
    <w:link w:val="Footnote"/>
    <w:uiPriority w:val="99"/>
    <w:rsid w:val="00111D5F"/>
    <w:rPr>
      <w:rFonts w:eastAsia="Batang"/>
      <w:lang w:val="en-GB" w:eastAsia="ko-KR"/>
    </w:rPr>
  </w:style>
  <w:style w:type="paragraph" w:customStyle="1" w:styleId="WPNormaltext">
    <w:name w:val="WP Normal text"/>
    <w:basedOn w:val="Normal"/>
    <w:link w:val="WPNormaltextCar"/>
    <w:rsid w:val="0088449F"/>
    <w:pPr>
      <w:spacing w:before="40"/>
    </w:pPr>
    <w:rPr>
      <w:sz w:val="24"/>
    </w:rPr>
  </w:style>
  <w:style w:type="character" w:customStyle="1" w:styleId="WPNormaltextCar">
    <w:name w:val="WP Normal text Car"/>
    <w:basedOn w:val="Fuentedeprrafopredeter"/>
    <w:link w:val="WPNormaltext"/>
    <w:rsid w:val="0088449F"/>
    <w:rPr>
      <w:rFonts w:ascii="Arial Narrow" w:eastAsia="MS Mincho" w:hAnsi="Arial Narrow"/>
      <w:noProof/>
      <w:sz w:val="24"/>
      <w:szCs w:val="22"/>
      <w:lang w:val="en-GB"/>
    </w:rPr>
  </w:style>
  <w:style w:type="paragraph" w:customStyle="1" w:styleId="1stpage">
    <w:name w:val="1st page"/>
    <w:basedOn w:val="Normal"/>
    <w:link w:val="1stpageCar"/>
    <w:qFormat/>
    <w:rsid w:val="008D764D"/>
  </w:style>
  <w:style w:type="character" w:customStyle="1" w:styleId="1stpageCar">
    <w:name w:val="1st page Car"/>
    <w:basedOn w:val="Fuentedeprrafopredeter"/>
    <w:link w:val="1stpage"/>
    <w:rsid w:val="008D764D"/>
    <w:rPr>
      <w:rFonts w:ascii="Arial Narrow" w:eastAsia="MS Mincho" w:hAnsi="Arial Narrow"/>
      <w:noProof/>
      <w:sz w:val="26"/>
      <w:szCs w:val="26"/>
      <w:lang w:val="en-GB" w:eastAsia="en-US"/>
    </w:rPr>
  </w:style>
  <w:style w:type="paragraph" w:customStyle="1" w:styleId="WPBullet1">
    <w:name w:val="WP Bullet 1"/>
    <w:basedOn w:val="Bullet1"/>
    <w:link w:val="WPBullet1Car"/>
    <w:rsid w:val="00BA39A8"/>
    <w:pPr>
      <w:spacing w:before="40"/>
      <w:ind w:left="318" w:hanging="142"/>
    </w:pPr>
    <w:rPr>
      <w:sz w:val="24"/>
      <w:lang w:eastAsia="it-IT" w:bidi="he-IL"/>
    </w:rPr>
  </w:style>
  <w:style w:type="character" w:customStyle="1" w:styleId="WPBullet1Car">
    <w:name w:val="WP Bullet 1 Car"/>
    <w:basedOn w:val="Bullet1Car0"/>
    <w:link w:val="WPBullet1"/>
    <w:rsid w:val="00BA39A8"/>
    <w:rPr>
      <w:sz w:val="24"/>
      <w:szCs w:val="22"/>
      <w:lang w:val="en-GB" w:eastAsia="it-IT" w:bidi="he-IL"/>
    </w:rPr>
  </w:style>
  <w:style w:type="paragraph" w:customStyle="1" w:styleId="WPSections">
    <w:name w:val="WP Sections"/>
    <w:basedOn w:val="Sectionwonumbering"/>
    <w:link w:val="WPSectionsCar"/>
    <w:rsid w:val="004D62A9"/>
    <w:rPr>
      <w:lang w:eastAsia="es-ES"/>
    </w:rPr>
  </w:style>
  <w:style w:type="character" w:customStyle="1" w:styleId="st">
    <w:name w:val="st"/>
    <w:basedOn w:val="Fuentedeprrafopredeter"/>
    <w:uiPriority w:val="99"/>
    <w:rsid w:val="00430586"/>
  </w:style>
  <w:style w:type="character" w:customStyle="1" w:styleId="WPSectionsCar">
    <w:name w:val="WP Sections Car"/>
    <w:basedOn w:val="SectionwonumberingCar"/>
    <w:link w:val="WPSections"/>
    <w:rsid w:val="004D62A9"/>
    <w:rPr>
      <w:rFonts w:ascii="Arial Narrow" w:eastAsia="MS Mincho" w:hAnsi="Arial Narrow"/>
      <w:b/>
      <w:noProof/>
      <w:sz w:val="26"/>
      <w:szCs w:val="26"/>
      <w:lang w:val="en-GB" w:eastAsia="es-ES"/>
    </w:rPr>
  </w:style>
  <w:style w:type="character" w:customStyle="1" w:styleId="ftr">
    <w:name w:val="ftr"/>
    <w:basedOn w:val="Fuentedeprrafopredeter"/>
    <w:rsid w:val="00430586"/>
  </w:style>
  <w:style w:type="paragraph" w:customStyle="1" w:styleId="Texte">
    <w:name w:val="Texte"/>
    <w:basedOn w:val="Normal"/>
    <w:rsid w:val="00430586"/>
    <w:pPr>
      <w:tabs>
        <w:tab w:val="left" w:pos="-284"/>
      </w:tabs>
      <w:spacing w:before="0" w:after="0" w:line="240" w:lineRule="atLeast"/>
      <w:ind w:right="397"/>
    </w:pPr>
    <w:rPr>
      <w:rFonts w:eastAsia="Times New Roman" w:cs="Times New Roman"/>
      <w:szCs w:val="20"/>
      <w:lang w:val="fr-FR" w:eastAsia="fr-FR"/>
    </w:rPr>
  </w:style>
  <w:style w:type="character" w:customStyle="1" w:styleId="PrrafodelistaCar1">
    <w:name w:val="Párrafo de lista Car1"/>
    <w:aliases w:val="1st level - Bullet List Paragraph Car1,Bullet list 1 level Car1"/>
    <w:link w:val="Prrafodelista"/>
    <w:uiPriority w:val="34"/>
    <w:locked/>
    <w:rsid w:val="00FF720A"/>
    <w:rPr>
      <w:rFonts w:ascii="Arial Narrow" w:eastAsia="MS Mincho" w:hAnsi="Arial Narrow"/>
      <w:noProof/>
      <w:sz w:val="24"/>
      <w:szCs w:val="24"/>
      <w:lang w:val="en-GB"/>
    </w:rPr>
  </w:style>
  <w:style w:type="paragraph" w:customStyle="1" w:styleId="BodyText13">
    <w:name w:val="Body Text13"/>
    <w:basedOn w:val="Normal"/>
    <w:rsid w:val="009E4736"/>
    <w:pPr>
      <w:spacing w:before="0" w:after="20"/>
    </w:pPr>
    <w:rPr>
      <w:rFonts w:ascii="Times New Roman" w:eastAsia="Times New Roman" w:hAnsi="Times New Roman" w:cs="Times New Roman"/>
      <w:lang w:eastAsia="en-GB"/>
    </w:rPr>
  </w:style>
  <w:style w:type="table" w:styleId="Sombreadoclaro-nfasis5">
    <w:name w:val="Light Shading Accent 5"/>
    <w:basedOn w:val="Tablanormal"/>
    <w:uiPriority w:val="60"/>
    <w:rsid w:val="009E4736"/>
    <w:rPr>
      <w:rFonts w:asciiTheme="minorHAnsi" w:eastAsiaTheme="minorHAnsi" w:hAnsiTheme="minorHAnsi" w:cstheme="minorBidi"/>
      <w:color w:val="31849B" w:themeColor="accent5" w:themeShade="BF"/>
      <w:sz w:val="22"/>
      <w:szCs w:val="22"/>
      <w:lang w:val="es-ES" w:eastAsia="en-US"/>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paragraph" w:customStyle="1" w:styleId="bulletlist">
    <w:name w:val="bulletlist"/>
    <w:basedOn w:val="Normal"/>
    <w:rsid w:val="002521A9"/>
    <w:pPr>
      <w:spacing w:before="100" w:beforeAutospacing="1" w:after="100" w:afterAutospacing="1"/>
      <w:jc w:val="left"/>
    </w:pPr>
    <w:rPr>
      <w:rFonts w:ascii="Times New Roman" w:eastAsiaTheme="minorHAnsi" w:hAnsi="Times New Roman" w:cs="Times New Roman"/>
      <w:color w:val="000000"/>
      <w:lang w:val="ca-ES"/>
    </w:rPr>
  </w:style>
  <w:style w:type="paragraph" w:customStyle="1" w:styleId="WPBullet2">
    <w:name w:val="WP Bullet 2"/>
    <w:basedOn w:val="Bullet2"/>
    <w:link w:val="WPBullet2Car"/>
    <w:rsid w:val="0088449F"/>
    <w:pPr>
      <w:spacing w:before="40"/>
      <w:ind w:left="601" w:hanging="176"/>
    </w:pPr>
  </w:style>
  <w:style w:type="character" w:customStyle="1" w:styleId="WPBullet2Car">
    <w:name w:val="WP Bullet 2 Car"/>
    <w:basedOn w:val="Bullet2Car"/>
    <w:link w:val="WPBullet2"/>
    <w:rsid w:val="0088449F"/>
    <w:rPr>
      <w:rFonts w:eastAsia="SimSun"/>
      <w:bCs/>
      <w:sz w:val="22"/>
      <w:szCs w:val="22"/>
      <w:lang w:val="en-GB" w:eastAsia="en-GB"/>
    </w:rPr>
  </w:style>
  <w:style w:type="character" w:customStyle="1" w:styleId="RefdenotaalpieFootnotesymbolTimes10PointExposant3Point">
    <w:name w:val="Ref. de nota al pie.Footnote symbol.Times 10 Point.Exposant 3 Point"/>
    <w:uiPriority w:val="99"/>
    <w:rsid w:val="00762C01"/>
    <w:rPr>
      <w:rFonts w:cs="Times New Roman"/>
      <w:vertAlign w:val="superscript"/>
    </w:rPr>
  </w:style>
  <w:style w:type="paragraph" w:customStyle="1" w:styleId="Bullet10">
    <w:name w:val=".Bullet 1"/>
    <w:basedOn w:val="Bullet2"/>
    <w:link w:val="Bullet1Car1"/>
    <w:rsid w:val="00570EC3"/>
    <w:pPr>
      <w:numPr>
        <w:numId w:val="13"/>
      </w:numPr>
    </w:pPr>
  </w:style>
  <w:style w:type="paragraph" w:customStyle="1" w:styleId="sectionwonumbering0">
    <w:name w:val="sectionwonumbering"/>
    <w:basedOn w:val="Normal"/>
    <w:rsid w:val="00C60A7D"/>
    <w:pPr>
      <w:spacing w:before="100" w:beforeAutospacing="1" w:after="100" w:afterAutospacing="1"/>
      <w:jc w:val="left"/>
    </w:pPr>
    <w:rPr>
      <w:rFonts w:ascii="Times New Roman" w:eastAsiaTheme="minorHAnsi" w:hAnsi="Times New Roman" w:cs="Times New Roman"/>
      <w:sz w:val="24"/>
      <w:szCs w:val="24"/>
      <w:lang w:val="nb-NO" w:eastAsia="nb-NO"/>
    </w:rPr>
  </w:style>
  <w:style w:type="character" w:customStyle="1" w:styleId="Bullet1Car1">
    <w:name w:val=".Bullet 1 Car"/>
    <w:basedOn w:val="Bullet2Car"/>
    <w:link w:val="Bullet10"/>
    <w:rsid w:val="00570EC3"/>
    <w:rPr>
      <w:rFonts w:eastAsia="SimSun"/>
      <w:bCs/>
      <w:sz w:val="22"/>
      <w:szCs w:val="22"/>
      <w:lang w:val="en-GB" w:eastAsia="en-GB"/>
    </w:rPr>
  </w:style>
  <w:style w:type="paragraph" w:customStyle="1" w:styleId="References">
    <w:name w:val="References"/>
    <w:basedOn w:val="Textodecuerpo"/>
    <w:rsid w:val="0094682A"/>
    <w:pPr>
      <w:widowControl w:val="0"/>
      <w:numPr>
        <w:numId w:val="14"/>
      </w:numPr>
      <w:tabs>
        <w:tab w:val="clear" w:pos="567"/>
        <w:tab w:val="num" w:pos="360"/>
      </w:tabs>
      <w:suppressAutoHyphens/>
      <w:spacing w:before="0" w:after="0" w:line="240" w:lineRule="exact"/>
      <w:ind w:left="0" w:firstLine="0"/>
      <w:jc w:val="both"/>
    </w:pPr>
    <w:rPr>
      <w:rFonts w:eastAsia="Times" w:cs="Times New Roman"/>
      <w:kern w:val="20"/>
      <w:lang w:eastAsia="zh-CN"/>
    </w:rPr>
  </w:style>
  <w:style w:type="paragraph" w:customStyle="1" w:styleId="Ttulo41111SectionpropHeader44H4hh4Ttulo4Car1Encabezadotabla">
    <w:name w:val="Título 4.1.1.1.1 Section.prop_Header 4.4H.4h.h4.Título 4 Car1.Encabezado tabla"/>
    <w:basedOn w:val="Normal"/>
    <w:next w:val="Normal"/>
    <w:rsid w:val="00113CEC"/>
    <w:pPr>
      <w:keepNext/>
      <w:spacing w:before="240" w:line="264" w:lineRule="auto"/>
      <w:ind w:left="709" w:hanging="709"/>
      <w:outlineLvl w:val="3"/>
    </w:pPr>
    <w:rPr>
      <w:rFonts w:cs="Times New Roman"/>
      <w:szCs w:val="20"/>
      <w:u w:val="single"/>
      <w:lang w:val="ca-ES" w:eastAsia="es-ES"/>
    </w:rPr>
  </w:style>
  <w:style w:type="table" w:customStyle="1" w:styleId="Tablaconcuadrcula1">
    <w:name w:val="Tabla con cuadrícula1"/>
    <w:basedOn w:val="Tablanormal"/>
    <w:next w:val="Tablaconcuadrcula"/>
    <w:uiPriority w:val="59"/>
    <w:rsid w:val="00A8661F"/>
    <w:rPr>
      <w:lang w:val="es-E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ta">
    <w:name w:val="Nota"/>
    <w:basedOn w:val="Textonotapie"/>
    <w:link w:val="NotaCar"/>
    <w:autoRedefine/>
    <w:rsid w:val="00111D5F"/>
    <w:pPr>
      <w:ind w:left="142" w:hanging="142"/>
    </w:pPr>
    <w:rPr>
      <w:sz w:val="20"/>
    </w:rPr>
  </w:style>
  <w:style w:type="character" w:customStyle="1" w:styleId="NotaCar">
    <w:name w:val="Nota Car"/>
    <w:basedOn w:val="TextonotapieCar"/>
    <w:link w:val="Nota"/>
    <w:rsid w:val="00111D5F"/>
    <w:rPr>
      <w:rFonts w:eastAsia="Batang"/>
      <w:lang w:val="en-GB" w:eastAsia="ko-KR"/>
    </w:rPr>
  </w:style>
  <w:style w:type="paragraph" w:customStyle="1" w:styleId="Numberedlist1">
    <w:name w:val="Numbered list 1"/>
    <w:basedOn w:val="Prrafodelista"/>
    <w:link w:val="Numberedlist1Car"/>
    <w:rsid w:val="00E238D6"/>
    <w:pPr>
      <w:numPr>
        <w:numId w:val="15"/>
      </w:numPr>
    </w:pPr>
  </w:style>
  <w:style w:type="paragraph" w:customStyle="1" w:styleId="Numberedlist">
    <w:name w:val="Numbered list"/>
    <w:basedOn w:val="Prrafodelista"/>
    <w:link w:val="NumberedlistCar"/>
    <w:qFormat/>
    <w:rsid w:val="00E238D6"/>
    <w:pPr>
      <w:numPr>
        <w:numId w:val="16"/>
      </w:numPr>
      <w:ind w:left="567" w:hanging="283"/>
    </w:pPr>
  </w:style>
  <w:style w:type="character" w:customStyle="1" w:styleId="Numberedlist1Car">
    <w:name w:val="Numbered list 1 Car"/>
    <w:basedOn w:val="PrrafodelistaCar1"/>
    <w:link w:val="Numberedlist1"/>
    <w:rsid w:val="00E238D6"/>
    <w:rPr>
      <w:rFonts w:ascii="Arial Narrow" w:eastAsia="MS Mincho" w:hAnsi="Arial Narrow"/>
      <w:noProof/>
      <w:sz w:val="22"/>
      <w:szCs w:val="22"/>
      <w:lang w:val="en-GB" w:eastAsia="en-US"/>
    </w:rPr>
  </w:style>
  <w:style w:type="character" w:customStyle="1" w:styleId="NumberedlistCar">
    <w:name w:val="Numbered list Car"/>
    <w:basedOn w:val="PrrafodelistaCar1"/>
    <w:link w:val="Numberedlist"/>
    <w:rsid w:val="00E238D6"/>
    <w:rPr>
      <w:rFonts w:ascii="Arial Narrow" w:eastAsia="MS Mincho" w:hAnsi="Arial Narrow"/>
      <w:noProof/>
      <w:sz w:val="22"/>
      <w:szCs w:val="22"/>
      <w:lang w:val="en-GB" w:eastAsia="en-US"/>
    </w:rPr>
  </w:style>
  <w:style w:type="table" w:customStyle="1" w:styleId="Tabladecuadrcula4-nfasis61">
    <w:name w:val="Tabla de cuadrícula 4 - Énfasis 61"/>
    <w:basedOn w:val="Tablanormal"/>
    <w:uiPriority w:val="49"/>
    <w:rsid w:val="00D05AFD"/>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Normalmodell">
    <w:name w:val="Normal modell"/>
    <w:basedOn w:val="Normal"/>
    <w:link w:val="NormalmodellTegn"/>
    <w:qFormat/>
    <w:rsid w:val="00D05AFD"/>
    <w:pPr>
      <w:keepLines/>
      <w:spacing w:after="0" w:line="240" w:lineRule="auto"/>
      <w:ind w:left="1276" w:hanging="1276"/>
    </w:pPr>
    <w:rPr>
      <w:rFonts w:ascii="Times New Roman" w:eastAsia="Times New Roman" w:hAnsi="Times New Roman" w:cs="Times New Roman"/>
      <w:sz w:val="24"/>
      <w:szCs w:val="24"/>
    </w:rPr>
  </w:style>
  <w:style w:type="character" w:customStyle="1" w:styleId="NormalmodellTegn">
    <w:name w:val="Normal modell Tegn"/>
    <w:basedOn w:val="Fuentedeprrafopredeter"/>
    <w:link w:val="Normalmodell"/>
    <w:rsid w:val="00D05AFD"/>
    <w:rPr>
      <w:rFonts w:ascii="Times New Roman" w:eastAsia="Times New Roman" w:hAnsi="Times New Roman" w:cs="Times New Roman"/>
      <w:sz w:val="24"/>
      <w:szCs w:val="24"/>
      <w:lang w:val="en-GB" w:eastAsia="en-US"/>
    </w:rPr>
  </w:style>
  <w:style w:type="paragraph" w:customStyle="1" w:styleId="Equationtext">
    <w:name w:val="Equation text"/>
    <w:basedOn w:val="Normal"/>
    <w:link w:val="EquationtextTegn"/>
    <w:qFormat/>
    <w:rsid w:val="00D05AFD"/>
    <w:pPr>
      <w:keepLines/>
      <w:spacing w:before="0" w:after="0" w:line="240" w:lineRule="auto"/>
      <w:jc w:val="center"/>
    </w:pPr>
    <w:rPr>
      <w:rFonts w:ascii="Times New Roman" w:eastAsia="Times New Roman" w:hAnsi="Times New Roman" w:cs="Times New Roman"/>
      <w:sz w:val="24"/>
      <w:szCs w:val="24"/>
    </w:rPr>
  </w:style>
  <w:style w:type="character" w:customStyle="1" w:styleId="EquationtextTegn">
    <w:name w:val="Equation text Tegn"/>
    <w:basedOn w:val="Fuentedeprrafopredeter"/>
    <w:link w:val="Equationtext"/>
    <w:rsid w:val="00D05AFD"/>
    <w:rPr>
      <w:rFonts w:ascii="Times New Roman" w:eastAsia="Times New Roman" w:hAnsi="Times New Roman" w:cs="Times New Roman"/>
      <w:sz w:val="24"/>
      <w:szCs w:val="24"/>
      <w:lang w:val="en-GB" w:eastAsia="en-US"/>
    </w:rPr>
  </w:style>
  <w:style w:type="paragraph" w:customStyle="1" w:styleId="Parrafocentrado">
    <w:name w:val="Parrafo centrado"/>
    <w:basedOn w:val="Normal"/>
    <w:rsid w:val="00D05AFD"/>
    <w:pPr>
      <w:widowControl w:val="0"/>
      <w:autoSpaceDE w:val="0"/>
      <w:autoSpaceDN w:val="0"/>
      <w:adjustRightInd w:val="0"/>
      <w:spacing w:after="0" w:line="371" w:lineRule="exact"/>
      <w:ind w:left="13" w:right="34"/>
      <w:jc w:val="center"/>
    </w:pPr>
    <w:rPr>
      <w:rFonts w:eastAsia="Arial"/>
      <w:spacing w:val="-4"/>
      <w:sz w:val="24"/>
      <w:szCs w:val="24"/>
      <w:lang w:val="en-US"/>
    </w:rPr>
  </w:style>
  <w:style w:type="character" w:styleId="Textodelmarcadordeposicin">
    <w:name w:val="Placeholder Text"/>
    <w:basedOn w:val="Fuentedeprrafopredeter"/>
    <w:uiPriority w:val="99"/>
    <w:semiHidden/>
    <w:rsid w:val="00D05AFD"/>
    <w:rPr>
      <w:color w:val="808080"/>
    </w:rPr>
  </w:style>
  <w:style w:type="paragraph" w:customStyle="1" w:styleId="Equation">
    <w:name w:val="Equation"/>
    <w:basedOn w:val="Normalmodell"/>
    <w:next w:val="Normal"/>
    <w:link w:val="EquationTegn"/>
    <w:qFormat/>
    <w:rsid w:val="00D05AFD"/>
    <w:pPr>
      <w:numPr>
        <w:numId w:val="24"/>
      </w:numPr>
      <w:spacing w:after="120"/>
      <w:ind w:left="357" w:hanging="357"/>
      <w:jc w:val="right"/>
    </w:pPr>
  </w:style>
  <w:style w:type="character" w:customStyle="1" w:styleId="EquationTegn">
    <w:name w:val="Equation Tegn"/>
    <w:basedOn w:val="NormalmodellTegn"/>
    <w:link w:val="Equation"/>
    <w:rsid w:val="00D05AFD"/>
    <w:rPr>
      <w:rFonts w:ascii="Times New Roman" w:eastAsia="Times New Roman" w:hAnsi="Times New Roman" w:cs="Times New Roman"/>
      <w:sz w:val="24"/>
      <w:szCs w:val="24"/>
      <w:lang w:val="en-GB" w:eastAsia="en-US"/>
    </w:rPr>
  </w:style>
  <w:style w:type="table" w:customStyle="1" w:styleId="Tablaconcuadrcula11">
    <w:name w:val="Tabla con cuadrícula11"/>
    <w:basedOn w:val="Tablanormal"/>
    <w:next w:val="Tablaconcuadrcula"/>
    <w:uiPriority w:val="59"/>
    <w:rsid w:val="00D05AFD"/>
    <w:rPr>
      <w:lang w:val="es-E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PrrafodelistaCar">
    <w:name w:val="Párrafo de lista Car"/>
    <w:aliases w:val="1st level - Bullet List Paragraph Car,Bullet list 1 level Car"/>
    <w:basedOn w:val="Fuentedeprrafopredeter"/>
    <w:uiPriority w:val="34"/>
    <w:locked/>
    <w:rsid w:val="00D05AFD"/>
    <w:rPr>
      <w:lang w:eastAsia="en-US"/>
    </w:rPr>
  </w:style>
  <w:style w:type="character" w:customStyle="1" w:styleId="HTMLconformatoprevioCar">
    <w:name w:val="HTML con formato previo Car"/>
    <w:basedOn w:val="Fuentedeprrafopredeter"/>
    <w:link w:val="HTMLconformatoprevio"/>
    <w:rsid w:val="00F54C7A"/>
    <w:rPr>
      <w:rFonts w:ascii="Courier New" w:eastAsia="Batang" w:hAnsi="Courier New" w:cs="Courier New"/>
      <w:sz w:val="22"/>
      <w:lang w:val="es-ES" w:eastAsia="ja-JP"/>
    </w:rPr>
  </w:style>
  <w:style w:type="character" w:customStyle="1" w:styleId="MapadeldocumentoCar">
    <w:name w:val="Mapa del documento Car"/>
    <w:basedOn w:val="Fuentedeprrafopredeter"/>
    <w:link w:val="Mapadeldocumento"/>
    <w:semiHidden/>
    <w:rsid w:val="00F54C7A"/>
    <w:rPr>
      <w:rFonts w:ascii="Tahoma" w:hAnsi="Tahoma" w:cs="Tahoma"/>
      <w:sz w:val="22"/>
      <w:shd w:val="clear" w:color="auto" w:fill="000080"/>
      <w:lang w:val="en-GB" w:eastAsia="en-US"/>
    </w:rPr>
  </w:style>
  <w:style w:type="paragraph" w:customStyle="1" w:styleId="DecimalAligned">
    <w:name w:val="Decimal Aligned"/>
    <w:basedOn w:val="Normal"/>
    <w:uiPriority w:val="40"/>
    <w:qFormat/>
    <w:rsid w:val="00F54C7A"/>
    <w:pPr>
      <w:tabs>
        <w:tab w:val="decimal" w:pos="360"/>
      </w:tabs>
      <w:spacing w:before="0" w:after="200" w:line="276" w:lineRule="auto"/>
      <w:jc w:val="left"/>
    </w:pPr>
    <w:rPr>
      <w:rFonts w:asciiTheme="minorHAnsi" w:eastAsiaTheme="minorEastAsia" w:hAnsiTheme="minorHAnsi" w:cs="Times New Roman"/>
      <w:lang w:val="en-US"/>
    </w:rPr>
  </w:style>
  <w:style w:type="character" w:styleId="nfasissutil">
    <w:name w:val="Subtle Emphasis"/>
    <w:basedOn w:val="Fuentedeprrafopredeter"/>
    <w:uiPriority w:val="19"/>
    <w:qFormat/>
    <w:rsid w:val="00F54C7A"/>
    <w:rPr>
      <w:i/>
      <w:iCs/>
    </w:rPr>
  </w:style>
  <w:style w:type="table" w:styleId="Sombreadomediano2-nfasis5">
    <w:name w:val="Medium Shading 2 Accent 5"/>
    <w:basedOn w:val="Tablanormal"/>
    <w:uiPriority w:val="64"/>
    <w:rsid w:val="00F54C7A"/>
    <w:rPr>
      <w:rFonts w:asciiTheme="minorHAnsi" w:eastAsiaTheme="minorEastAsia" w:hAnsiTheme="minorHAnsi" w:cstheme="minorBidi"/>
      <w:sz w:val="22"/>
      <w:szCs w:val="22"/>
      <w:lang w:val="en-US" w:eastAsia="en-US"/>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adelista4-nfasis11">
    <w:name w:val="Tabla de lista 4 - Énfasis 11"/>
    <w:basedOn w:val="Tablanormal"/>
    <w:uiPriority w:val="49"/>
    <w:rsid w:val="00F54C7A"/>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adecuadrcula5oscura-nfasis31">
    <w:name w:val="Tabla de cuadrícula 5 oscura - Énfasis 31"/>
    <w:basedOn w:val="Tablanormal"/>
    <w:uiPriority w:val="50"/>
    <w:rsid w:val="00F54C7A"/>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Tabladecuadrcula4-nfasis11">
    <w:name w:val="Tabla de cuadrícula 4 - Énfasis 11"/>
    <w:basedOn w:val="Tablanormal"/>
    <w:uiPriority w:val="49"/>
    <w:rsid w:val="00F54C7A"/>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
    <w:name w:val="Unresolved Mention"/>
    <w:basedOn w:val="Fuentedeprrafopredeter"/>
    <w:rsid w:val="00F54C7A"/>
    <w:rPr>
      <w:color w:val="808080"/>
      <w:shd w:val="clear" w:color="auto" w:fill="E6E6E6"/>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Calibri" w:hAnsi="Arial" w:cs="Arial"/>
        <w:lang w:val="ca-ES" w:eastAsia="ca-ES"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semiHidden="0" w:uiPriority="99" w:unhideWhenUsed="0" w:qFormat="1"/>
    <w:lsdException w:name="heading 3" w:semiHidden="0" w:uiPriority="99" w:unhideWhenUsed="0" w:qFormat="1"/>
    <w:lsdException w:name="heading 4" w:semiHidden="0" w:uiPriority="9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annotation text" w:uiPriority="99"/>
    <w:lsdException w:name="header" w:uiPriority="99"/>
    <w:lsdException w:name="footer" w:uiPriority="99"/>
    <w:lsdException w:name="caption" w:uiPriority="35" w:qFormat="1"/>
    <w:lsdException w:name="footnote reference" w:uiPriority="99"/>
    <w:lsdException w:name="annotation reference" w:uiPriority="99"/>
    <w:lsdException w:name="endnote reference" w:uiPriority="99"/>
    <w:lsdException w:name="endnote text" w:uiPriority="99"/>
    <w:lsdException w:name="List Bullet" w:uiPriority="99"/>
    <w:lsdException w:name="List Bullet 2" w:uiPriority="99"/>
    <w:lsdException w:name="List Bullet 3" w:uiPriority="99"/>
    <w:lsdException w:name="List Number 2" w:semiHidden="0" w:unhideWhenUsed="0"/>
    <w:lsdException w:name="Title" w:semiHidden="0" w:unhideWhenUsed="0"/>
    <w:lsdException w:name="Subtitle" w:semiHidden="0" w:unhideWhenUsed="0"/>
    <w:lsdException w:name="Body Text 3" w:uiPriority="99"/>
    <w:lsdException w:name="Body Text Indent 3" w:semiHidden="0" w:unhideWhenUsed="0"/>
    <w:lsdException w:name="Block Text" w:semiHidden="0" w:unhideWhenUsed="0"/>
    <w:lsdException w:name="Hyperlink" w:uiPriority="99"/>
    <w:lsdException w:name="Strong" w:semiHidden="0" w:uiPriority="22" w:unhideWhenUsed="0"/>
    <w:lsdException w:name="Emphasis" w:semiHidden="0" w:uiPriority="20" w:unhideWhenUsed="0" w:qFormat="1"/>
    <w:lsdException w:name="Plain Text" w:uiPriority="99"/>
    <w:lsdException w:name="Normal (Web)" w:uiPriority="99"/>
    <w:lsdException w:name="annotation subject" w:uiPriority="99"/>
    <w:lsdException w:name="No List" w:uiPriority="99"/>
    <w:lsdException w:name="Balloon Text" w:uiPriority="99"/>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99"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2C3772"/>
    <w:pPr>
      <w:spacing w:before="120" w:after="120" w:line="360" w:lineRule="auto"/>
      <w:jc w:val="both"/>
    </w:pPr>
    <w:rPr>
      <w:sz w:val="22"/>
      <w:szCs w:val="22"/>
      <w:lang w:val="en-GB" w:eastAsia="en-US"/>
    </w:rPr>
  </w:style>
  <w:style w:type="paragraph" w:styleId="Ttulo1">
    <w:name w:val="heading 1"/>
    <w:aliases w:val="1. Section 1st level,prop_Header1,H1,1h,1H,h1,heading 1,l1,kopregel 1,number,HVR 1,heading 11,l11,kopregel 11,number1,H11,HVR 11,heading 12,l12,kopregel 12,number2,H12,HVR 12,título 1,Títol 1,1 Header"/>
    <w:basedOn w:val="Normal"/>
    <w:next w:val="Normal"/>
    <w:link w:val="Ttulo1Car"/>
    <w:qFormat/>
    <w:rsid w:val="0008370D"/>
    <w:pPr>
      <w:keepNext/>
      <w:keepLines/>
      <w:numPr>
        <w:numId w:val="9"/>
      </w:numPr>
      <w:tabs>
        <w:tab w:val="left" w:pos="426"/>
      </w:tabs>
      <w:spacing w:before="600" w:after="360"/>
      <w:outlineLvl w:val="0"/>
    </w:pPr>
    <w:rPr>
      <w:rFonts w:eastAsia="Times New Roman"/>
      <w:b/>
      <w:bCs/>
      <w:sz w:val="32"/>
      <w:szCs w:val="28"/>
    </w:rPr>
  </w:style>
  <w:style w:type="paragraph" w:styleId="Ttulo2">
    <w:name w:val="heading 2"/>
    <w:aliases w:val="1.1. Section 2nd level,prop_Header 2,Sanyo 2,2H,2h,2,Head2A,H2,UNDERRUBRIK 1-2,l2,heading 2,HVR 2,título 2,Títol 1.1,1.1 Header"/>
    <w:basedOn w:val="Normal"/>
    <w:next w:val="Normal"/>
    <w:link w:val="Ttulo2Car"/>
    <w:uiPriority w:val="99"/>
    <w:qFormat/>
    <w:rsid w:val="0008370D"/>
    <w:pPr>
      <w:keepNext/>
      <w:numPr>
        <w:ilvl w:val="1"/>
        <w:numId w:val="9"/>
      </w:numPr>
      <w:spacing w:before="480" w:after="240"/>
      <w:jc w:val="left"/>
      <w:outlineLvl w:val="1"/>
    </w:pPr>
    <w:rPr>
      <w:rFonts w:eastAsia="Times New Roman"/>
      <w:b/>
      <w:bCs/>
      <w:sz w:val="24"/>
    </w:rPr>
  </w:style>
  <w:style w:type="paragraph" w:styleId="Ttulo3">
    <w:name w:val="heading 3"/>
    <w:aliases w:val="1.1.1. Section 3rd level,prop_Header 3,H3,3H,0H,0h,3h,h3,3,31,32,Underrubrik2,subsect,Memo Heading 3,h31,H31,no break,h32,h33,h34,h35,h36,h37,H32,h311,h321,h331,h341,h351,h361,H311,311,Underrubrik21,no break1,h 3,3rd level,heading 3"/>
    <w:basedOn w:val="Normal"/>
    <w:next w:val="Normal"/>
    <w:link w:val="Ttulo3Car"/>
    <w:uiPriority w:val="99"/>
    <w:qFormat/>
    <w:rsid w:val="0008370D"/>
    <w:pPr>
      <w:keepNext/>
      <w:numPr>
        <w:ilvl w:val="2"/>
        <w:numId w:val="9"/>
      </w:numPr>
      <w:tabs>
        <w:tab w:val="left" w:leader="underscore" w:pos="851"/>
      </w:tabs>
      <w:spacing w:before="360"/>
      <w:outlineLvl w:val="2"/>
    </w:pPr>
    <w:rPr>
      <w:b/>
      <w:bCs/>
    </w:rPr>
  </w:style>
  <w:style w:type="paragraph" w:styleId="Ttulo4">
    <w:name w:val="heading 4"/>
    <w:aliases w:val="1.1.1.1 Section,prop_Header 4,4H,4h,h4,Título 4 Car1,Encabezado tabla"/>
    <w:basedOn w:val="Ttulo3"/>
    <w:next w:val="Normal"/>
    <w:link w:val="Ttulo4Car"/>
    <w:uiPriority w:val="99"/>
    <w:qFormat/>
    <w:rsid w:val="00B00FE5"/>
    <w:pPr>
      <w:numPr>
        <w:ilvl w:val="3"/>
      </w:numPr>
      <w:tabs>
        <w:tab w:val="clear" w:pos="851"/>
      </w:tabs>
      <w:spacing w:line="264" w:lineRule="auto"/>
      <w:ind w:left="851" w:hanging="851"/>
      <w:outlineLvl w:val="3"/>
    </w:pPr>
    <w:rPr>
      <w:b w:val="0"/>
      <w:u w:val="single"/>
    </w:rPr>
  </w:style>
  <w:style w:type="paragraph" w:styleId="Ttulo5">
    <w:name w:val="heading 5"/>
    <w:basedOn w:val="Normal"/>
    <w:next w:val="Normal"/>
    <w:link w:val="Ttulo5Car"/>
    <w:autoRedefine/>
    <w:rsid w:val="006F5F8A"/>
    <w:pPr>
      <w:jc w:val="left"/>
      <w:outlineLvl w:val="4"/>
    </w:pPr>
    <w:rPr>
      <w:rFonts w:eastAsia="Times New Roman"/>
      <w:b/>
      <w:i/>
      <w:color w:val="0066CC"/>
      <w:lang w:eastAsia="en-GB"/>
    </w:rPr>
  </w:style>
  <w:style w:type="paragraph" w:styleId="Ttulo6">
    <w:name w:val="heading 6"/>
    <w:basedOn w:val="Normal"/>
    <w:next w:val="Normal"/>
    <w:link w:val="Ttulo6Car"/>
    <w:rsid w:val="001F0862"/>
    <w:pPr>
      <w:spacing w:before="240"/>
      <w:jc w:val="left"/>
      <w:outlineLvl w:val="5"/>
    </w:pPr>
    <w:rPr>
      <w:rFonts w:eastAsia="Times New Roman"/>
      <w:b/>
      <w:lang w:eastAsia="en-GB"/>
    </w:rPr>
  </w:style>
  <w:style w:type="paragraph" w:styleId="Ttulo7">
    <w:name w:val="heading 7"/>
    <w:basedOn w:val="Normal"/>
    <w:next w:val="Normal"/>
    <w:link w:val="Ttulo7Car"/>
    <w:rsid w:val="001F0862"/>
    <w:pPr>
      <w:spacing w:before="240"/>
      <w:jc w:val="left"/>
      <w:outlineLvl w:val="6"/>
    </w:pPr>
    <w:rPr>
      <w:rFonts w:eastAsia="Times New Roman"/>
      <w:lang w:eastAsia="en-GB"/>
    </w:rPr>
  </w:style>
  <w:style w:type="paragraph" w:styleId="Ttulo8">
    <w:name w:val="heading 8"/>
    <w:basedOn w:val="Normal"/>
    <w:next w:val="Normal"/>
    <w:link w:val="Ttulo8Car"/>
    <w:rsid w:val="001F0862"/>
    <w:pPr>
      <w:spacing w:before="240"/>
      <w:jc w:val="left"/>
      <w:outlineLvl w:val="7"/>
    </w:pPr>
    <w:rPr>
      <w:rFonts w:eastAsia="Times New Roman"/>
      <w:i/>
      <w:lang w:eastAsia="en-GB"/>
    </w:rPr>
  </w:style>
  <w:style w:type="paragraph" w:styleId="Ttulo9">
    <w:name w:val="heading 9"/>
    <w:basedOn w:val="Normal"/>
    <w:next w:val="Normal"/>
    <w:link w:val="Ttulo9Car"/>
    <w:rsid w:val="001F0862"/>
    <w:pPr>
      <w:spacing w:before="240"/>
      <w:jc w:val="left"/>
      <w:outlineLvl w:val="8"/>
    </w:pPr>
    <w:rPr>
      <w:rFonts w:eastAsia="Times New Roman"/>
      <w:lang w:eastAsia="en-G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aliases w:val="1. Section 1st level Car,prop_Header1 Car,H1 Car,1h Car,1H Car,h1 Car,heading 1 Car,l1 Car,kopregel 1 Car,number Car,HVR 1 Car,heading 11 Car,l11 Car,kopregel 11 Car,number1 Car,H11 Car,HVR 11 Car,heading 12 Car,l12 Car,kopregel 12 Car"/>
    <w:link w:val="Ttulo1"/>
    <w:rsid w:val="0008370D"/>
    <w:rPr>
      <w:rFonts w:eastAsia="Times New Roman"/>
      <w:b/>
      <w:bCs/>
      <w:sz w:val="32"/>
      <w:szCs w:val="28"/>
      <w:lang w:val="en-GB" w:eastAsia="en-US"/>
    </w:rPr>
  </w:style>
  <w:style w:type="character" w:customStyle="1" w:styleId="Ttulo2Car">
    <w:name w:val="Título 2 Car"/>
    <w:aliases w:val="1.1. Section 2nd level Car,prop_Header 2 Car,Sanyo 2 Car,2H Car,2h Car,2 Car,Head2A Car,H2 Car,UNDERRUBRIK 1-2 Car,l2 Car,heading 2 Car,HVR 2 Car,título 2 Car,Títol 1.1 Car,1.1 Header Car"/>
    <w:basedOn w:val="Fuentedeprrafopredeter"/>
    <w:link w:val="Ttulo2"/>
    <w:uiPriority w:val="99"/>
    <w:rsid w:val="0008370D"/>
    <w:rPr>
      <w:rFonts w:eastAsia="Times New Roman"/>
      <w:b/>
      <w:bCs/>
      <w:sz w:val="24"/>
      <w:szCs w:val="22"/>
      <w:lang w:val="en-GB" w:eastAsia="en-US"/>
    </w:rPr>
  </w:style>
  <w:style w:type="character" w:customStyle="1" w:styleId="Ttulo3Car">
    <w:name w:val="Título 3 Car"/>
    <w:aliases w:val="1.1.1. Section 3rd level Car,prop_Header 3 Car1,H3 Car1,3H Car1,0H Car1,0h Car1,3h Car1,h3 Car1,3 Car1,31 Car1,32 Car1,Underrubrik2 Car1,subsect Car1,Memo Heading 3 Car1,h31 Car1,H31 Car1,no break Car1,h32 Car1,h33 Car1,h34 Car1,h35 Car1"/>
    <w:basedOn w:val="Fuentedeprrafopredeter"/>
    <w:link w:val="Ttulo3"/>
    <w:uiPriority w:val="99"/>
    <w:rsid w:val="0008370D"/>
    <w:rPr>
      <w:b/>
      <w:bCs/>
      <w:sz w:val="22"/>
      <w:szCs w:val="22"/>
      <w:lang w:val="en-GB" w:eastAsia="en-US"/>
    </w:rPr>
  </w:style>
  <w:style w:type="character" w:customStyle="1" w:styleId="Ttulo4Car">
    <w:name w:val="Título 4 Car"/>
    <w:aliases w:val="1.1.1.1 Section Car,prop_Header 4 Car2,4H Car2,4h Car2,h4 Car,Título 4 Car1 Car,Encabezado tabla Car"/>
    <w:basedOn w:val="Fuentedeprrafopredeter"/>
    <w:link w:val="Ttulo4"/>
    <w:uiPriority w:val="99"/>
    <w:rsid w:val="00B00FE5"/>
    <w:rPr>
      <w:bCs/>
      <w:sz w:val="22"/>
      <w:szCs w:val="22"/>
      <w:u w:val="single"/>
      <w:lang w:val="en-GB" w:eastAsia="en-US"/>
    </w:rPr>
  </w:style>
  <w:style w:type="character" w:customStyle="1" w:styleId="Ttulo5Car">
    <w:name w:val="Título 5 Car"/>
    <w:link w:val="Ttulo5"/>
    <w:uiPriority w:val="9"/>
    <w:rsid w:val="006F5F8A"/>
    <w:rPr>
      <w:rFonts w:eastAsia="Times New Roman"/>
      <w:b/>
      <w:i/>
      <w:color w:val="0066CC"/>
      <w:spacing w:val="0"/>
      <w:szCs w:val="26"/>
      <w:lang w:val="en-GB" w:eastAsia="en-GB"/>
    </w:rPr>
  </w:style>
  <w:style w:type="character" w:customStyle="1" w:styleId="Ttulo6Car">
    <w:name w:val="Título 6 Car"/>
    <w:link w:val="Ttulo6"/>
    <w:uiPriority w:val="9"/>
    <w:rsid w:val="001F0862"/>
    <w:rPr>
      <w:rFonts w:eastAsia="Times New Roman"/>
      <w:b/>
      <w:spacing w:val="0"/>
      <w:lang w:val="en-GB" w:eastAsia="en-GB"/>
    </w:rPr>
  </w:style>
  <w:style w:type="character" w:customStyle="1" w:styleId="Ttulo7Car">
    <w:name w:val="Título 7 Car"/>
    <w:link w:val="Ttulo7"/>
    <w:uiPriority w:val="9"/>
    <w:rsid w:val="001F0862"/>
    <w:rPr>
      <w:rFonts w:eastAsia="Times New Roman"/>
      <w:spacing w:val="0"/>
      <w:sz w:val="24"/>
      <w:szCs w:val="24"/>
      <w:lang w:val="en-GB" w:eastAsia="en-GB"/>
    </w:rPr>
  </w:style>
  <w:style w:type="character" w:customStyle="1" w:styleId="Ttulo8Car">
    <w:name w:val="Título 8 Car"/>
    <w:link w:val="Ttulo8"/>
    <w:uiPriority w:val="9"/>
    <w:rsid w:val="001F0862"/>
    <w:rPr>
      <w:rFonts w:eastAsia="Times New Roman"/>
      <w:i/>
      <w:spacing w:val="0"/>
      <w:sz w:val="24"/>
      <w:szCs w:val="24"/>
      <w:lang w:val="en-GB" w:eastAsia="en-GB"/>
    </w:rPr>
  </w:style>
  <w:style w:type="character" w:customStyle="1" w:styleId="Ttulo9Car">
    <w:name w:val="Título 9 Car"/>
    <w:link w:val="Ttulo9"/>
    <w:uiPriority w:val="9"/>
    <w:rsid w:val="001F0862"/>
    <w:rPr>
      <w:rFonts w:eastAsia="Times New Roman"/>
      <w:spacing w:val="0"/>
      <w:lang w:val="en-GB" w:eastAsia="en-GB"/>
    </w:rPr>
  </w:style>
  <w:style w:type="paragraph" w:styleId="Encabezado">
    <w:name w:val="header"/>
    <w:basedOn w:val="Normal"/>
    <w:link w:val="EncabezadoCar"/>
    <w:uiPriority w:val="99"/>
    <w:unhideWhenUsed/>
    <w:rsid w:val="006875CC"/>
    <w:pPr>
      <w:tabs>
        <w:tab w:val="center" w:pos="4252"/>
        <w:tab w:val="right" w:pos="8504"/>
      </w:tabs>
      <w:spacing w:after="0"/>
    </w:pPr>
  </w:style>
  <w:style w:type="character" w:customStyle="1" w:styleId="EncabezadoCar">
    <w:name w:val="Encabezado Car"/>
    <w:basedOn w:val="Fuentedeprrafopredeter"/>
    <w:link w:val="Encabezado"/>
    <w:uiPriority w:val="99"/>
    <w:rsid w:val="006875CC"/>
  </w:style>
  <w:style w:type="paragraph" w:styleId="Piedepgina">
    <w:name w:val="footer"/>
    <w:basedOn w:val="Normal"/>
    <w:link w:val="PiedepginaCar"/>
    <w:uiPriority w:val="99"/>
    <w:unhideWhenUsed/>
    <w:rsid w:val="006875CC"/>
    <w:pPr>
      <w:tabs>
        <w:tab w:val="center" w:pos="4252"/>
        <w:tab w:val="right" w:pos="8504"/>
      </w:tabs>
      <w:spacing w:after="0"/>
    </w:pPr>
  </w:style>
  <w:style w:type="character" w:customStyle="1" w:styleId="PiedepginaCar">
    <w:name w:val="Pie de página Car"/>
    <w:basedOn w:val="Fuentedeprrafopredeter"/>
    <w:link w:val="Piedepgina"/>
    <w:uiPriority w:val="99"/>
    <w:rsid w:val="006875CC"/>
  </w:style>
  <w:style w:type="character" w:styleId="Nmerodepgina">
    <w:name w:val="page number"/>
    <w:semiHidden/>
    <w:rsid w:val="00914F2B"/>
    <w:rPr>
      <w:rFonts w:cs="Times New Roman"/>
    </w:rPr>
  </w:style>
  <w:style w:type="paragraph" w:styleId="Textodeglobo">
    <w:name w:val="Balloon Text"/>
    <w:basedOn w:val="Normal"/>
    <w:link w:val="TextodegloboCar"/>
    <w:uiPriority w:val="99"/>
    <w:semiHidden/>
    <w:unhideWhenUsed/>
    <w:rsid w:val="00914F2B"/>
    <w:pPr>
      <w:spacing w:after="0"/>
    </w:pPr>
    <w:rPr>
      <w:rFonts w:ascii="Tahoma" w:hAnsi="Tahoma"/>
      <w:sz w:val="16"/>
      <w:szCs w:val="16"/>
    </w:rPr>
  </w:style>
  <w:style w:type="character" w:customStyle="1" w:styleId="TextodegloboCar">
    <w:name w:val="Texto de globo Car"/>
    <w:link w:val="Textodeglobo"/>
    <w:uiPriority w:val="99"/>
    <w:semiHidden/>
    <w:rsid w:val="00914F2B"/>
    <w:rPr>
      <w:rFonts w:ascii="Tahoma" w:hAnsi="Tahoma" w:cs="Tahoma"/>
      <w:sz w:val="16"/>
      <w:szCs w:val="16"/>
    </w:rPr>
  </w:style>
  <w:style w:type="paragraph" w:customStyle="1" w:styleId="StyleHeading3Before6ptAfter0pt">
    <w:name w:val="Style Heading 3 + Before:  6 pt After:  0 pt"/>
    <w:basedOn w:val="Ttulo3"/>
    <w:rsid w:val="001F0862"/>
    <w:pPr>
      <w:numPr>
        <w:ilvl w:val="0"/>
        <w:numId w:val="0"/>
      </w:numPr>
      <w:tabs>
        <w:tab w:val="num" w:pos="720"/>
      </w:tabs>
      <w:spacing w:before="120"/>
      <w:ind w:left="720" w:hanging="720"/>
    </w:pPr>
    <w:rPr>
      <w:lang w:eastAsia="en-GB"/>
    </w:rPr>
  </w:style>
  <w:style w:type="paragraph" w:customStyle="1" w:styleId="Figure">
    <w:name w:val="Figure"/>
    <w:link w:val="FigureCar"/>
    <w:rsid w:val="00AB11DD"/>
    <w:pPr>
      <w:jc w:val="center"/>
    </w:pPr>
  </w:style>
  <w:style w:type="paragraph" w:customStyle="1" w:styleId="Figuretitle">
    <w:name w:val="Figure title"/>
    <w:basedOn w:val="Normal"/>
    <w:link w:val="FiguretitleCar"/>
    <w:qFormat/>
    <w:rsid w:val="001B665C"/>
    <w:pPr>
      <w:spacing w:after="240" w:line="240" w:lineRule="auto"/>
      <w:jc w:val="center"/>
    </w:pPr>
    <w:rPr>
      <w:rFonts w:eastAsia="Times New Roman"/>
      <w:i/>
      <w:sz w:val="20"/>
      <w:szCs w:val="16"/>
      <w:lang w:eastAsia="en-GB"/>
    </w:rPr>
  </w:style>
  <w:style w:type="character" w:customStyle="1" w:styleId="FiguretitleCar">
    <w:name w:val="Figure title Car"/>
    <w:basedOn w:val="Fuentedeprrafopredeter"/>
    <w:link w:val="Figuretitle"/>
    <w:rsid w:val="001B665C"/>
    <w:rPr>
      <w:rFonts w:eastAsia="Times New Roman"/>
      <w:i/>
      <w:szCs w:val="16"/>
      <w:lang w:val="en-GB" w:eastAsia="en-GB"/>
    </w:rPr>
  </w:style>
  <w:style w:type="character" w:customStyle="1" w:styleId="FigureCar">
    <w:name w:val="Figure Car"/>
    <w:basedOn w:val="FiguretitleCar"/>
    <w:link w:val="Figure"/>
    <w:rsid w:val="00AB11DD"/>
    <w:rPr>
      <w:rFonts w:ascii="Arial Narrow" w:eastAsia="MS Mincho" w:hAnsi="Arial Narrow"/>
      <w:i/>
      <w:noProof/>
      <w:sz w:val="26"/>
      <w:szCs w:val="26"/>
      <w:lang w:val="en-GB" w:eastAsia="en-GB"/>
    </w:rPr>
  </w:style>
  <w:style w:type="paragraph" w:customStyle="1" w:styleId="TOCHeading1">
    <w:name w:val="TOC Heading1"/>
    <w:basedOn w:val="Ttulo1"/>
    <w:next w:val="Normal"/>
    <w:uiPriority w:val="39"/>
    <w:unhideWhenUsed/>
    <w:rsid w:val="00EB43E8"/>
    <w:pPr>
      <w:numPr>
        <w:numId w:val="0"/>
      </w:numPr>
      <w:spacing w:after="0" w:line="276" w:lineRule="auto"/>
      <w:jc w:val="left"/>
      <w:outlineLvl w:val="9"/>
    </w:pPr>
    <w:rPr>
      <w:lang w:val="es-ES"/>
    </w:rPr>
  </w:style>
  <w:style w:type="paragraph" w:styleId="TDC1">
    <w:name w:val="toc 1"/>
    <w:basedOn w:val="Normal"/>
    <w:next w:val="Normal"/>
    <w:autoRedefine/>
    <w:uiPriority w:val="39"/>
    <w:unhideWhenUsed/>
    <w:rsid w:val="00A55285"/>
    <w:pPr>
      <w:tabs>
        <w:tab w:val="left" w:pos="397"/>
        <w:tab w:val="right" w:leader="dot" w:pos="8505"/>
      </w:tabs>
      <w:spacing w:before="360" w:after="60"/>
    </w:pPr>
    <w:rPr>
      <w:b/>
    </w:rPr>
  </w:style>
  <w:style w:type="paragraph" w:styleId="TDC2">
    <w:name w:val="toc 2"/>
    <w:basedOn w:val="Normal"/>
    <w:next w:val="Normal"/>
    <w:autoRedefine/>
    <w:uiPriority w:val="39"/>
    <w:unhideWhenUsed/>
    <w:rsid w:val="00A55285"/>
    <w:pPr>
      <w:tabs>
        <w:tab w:val="left" w:pos="1247"/>
        <w:tab w:val="right" w:pos="8505"/>
      </w:tabs>
      <w:ind w:left="567"/>
    </w:pPr>
  </w:style>
  <w:style w:type="paragraph" w:styleId="TDC3">
    <w:name w:val="toc 3"/>
    <w:basedOn w:val="Normal"/>
    <w:next w:val="Normal"/>
    <w:autoRedefine/>
    <w:uiPriority w:val="39"/>
    <w:unhideWhenUsed/>
    <w:rsid w:val="00A55285"/>
    <w:pPr>
      <w:tabs>
        <w:tab w:val="left" w:pos="2268"/>
        <w:tab w:val="right" w:pos="8505"/>
      </w:tabs>
      <w:ind w:left="1928" w:right="1134" w:hanging="567"/>
      <w:jc w:val="left"/>
    </w:pPr>
  </w:style>
  <w:style w:type="character" w:styleId="Hipervnculo">
    <w:name w:val="Hyperlink"/>
    <w:uiPriority w:val="99"/>
    <w:unhideWhenUsed/>
    <w:rsid w:val="00EB43E8"/>
    <w:rPr>
      <w:color w:val="0000FF"/>
      <w:u w:val="single"/>
    </w:rPr>
  </w:style>
  <w:style w:type="paragraph" w:customStyle="1" w:styleId="Listavistosa-nfasis12">
    <w:name w:val="Lista vistosa - Énfasis 12"/>
    <w:basedOn w:val="Normal"/>
    <w:uiPriority w:val="34"/>
    <w:rsid w:val="009861F4"/>
    <w:pPr>
      <w:ind w:left="720"/>
      <w:contextualSpacing/>
    </w:pPr>
  </w:style>
  <w:style w:type="character" w:customStyle="1" w:styleId="TextonotapieCar">
    <w:name w:val="Texto nota pie Car"/>
    <w:aliases w:val="Schriftart: 9 pt Car,Schriftart: 10 pt Car,Schriftart: 8 pt Car,WB-Fußnotentext Car,fn Car,Footnotes Car,Footnote ak Car,Footnote Text Char Car,FoodNote Car,ft Car,Footnote text Car,Footnote Text Char1 Car,Footnote Text Char Char Car"/>
    <w:link w:val="Textonotapie"/>
    <w:uiPriority w:val="99"/>
    <w:locked/>
    <w:rsid w:val="00423DBD"/>
    <w:rPr>
      <w:rFonts w:eastAsia="Batang"/>
      <w:lang w:val="en-GB" w:eastAsia="ko-KR"/>
    </w:rPr>
  </w:style>
  <w:style w:type="paragraph" w:styleId="Textonotapie">
    <w:name w:val="footnote text"/>
    <w:aliases w:val="Schriftart: 9 pt,Schriftart: 10 pt,Schriftart: 8 pt,WB-Fußnotentext,fn,Footnotes,Footnote ak,Footnote Text Char,FoodNote,ft,Footnote text,Footnote Text Char1,Footnote Text Char Char,Footnote Text Char1 Char Char"/>
    <w:basedOn w:val="Normal"/>
    <w:link w:val="TextonotapieCar"/>
    <w:uiPriority w:val="99"/>
    <w:rsid w:val="00423DBD"/>
    <w:pPr>
      <w:snapToGrid w:val="0"/>
      <w:spacing w:after="0" w:line="200" w:lineRule="atLeast"/>
      <w:jc w:val="left"/>
    </w:pPr>
    <w:rPr>
      <w:rFonts w:eastAsia="Batang"/>
      <w:szCs w:val="20"/>
      <w:lang w:eastAsia="ko-KR"/>
    </w:rPr>
  </w:style>
  <w:style w:type="character" w:customStyle="1" w:styleId="TextonotapieCar1">
    <w:name w:val="Texto nota pie Car1"/>
    <w:uiPriority w:val="99"/>
    <w:semiHidden/>
    <w:rsid w:val="00C45834"/>
    <w:rPr>
      <w:rFonts w:ascii="Times New Roman" w:hAnsi="Times New Roman"/>
      <w:lang w:val="en-GB" w:eastAsia="en-US"/>
    </w:rPr>
  </w:style>
  <w:style w:type="character" w:styleId="Refdenotaalpie">
    <w:name w:val="footnote reference"/>
    <w:aliases w:val="Footnote symbol,Times 10 Point,Exposant 3 Point"/>
    <w:uiPriority w:val="99"/>
    <w:rsid w:val="00C45834"/>
    <w:rPr>
      <w:rFonts w:cs="Times New Roman"/>
      <w:vertAlign w:val="superscript"/>
    </w:rPr>
  </w:style>
  <w:style w:type="character" w:customStyle="1" w:styleId="propTextBold">
    <w:name w:val="prop_Text_Bold"/>
    <w:uiPriority w:val="2"/>
    <w:rsid w:val="00C45834"/>
    <w:rPr>
      <w:rFonts w:cs="Times New Roman"/>
      <w:b/>
    </w:rPr>
  </w:style>
  <w:style w:type="paragraph" w:customStyle="1" w:styleId="propTableContent">
    <w:name w:val="prop_TableContent"/>
    <w:basedOn w:val="Normal"/>
    <w:rsid w:val="00C45834"/>
    <w:pPr>
      <w:spacing w:after="0"/>
    </w:pPr>
  </w:style>
  <w:style w:type="paragraph" w:styleId="Epgrafe">
    <w:name w:val="caption"/>
    <w:aliases w:val="Taula"/>
    <w:basedOn w:val="Normal"/>
    <w:next w:val="Normal"/>
    <w:link w:val="EpgrafeCar"/>
    <w:uiPriority w:val="35"/>
    <w:unhideWhenUsed/>
    <w:qFormat/>
    <w:rsid w:val="00897279"/>
    <w:pPr>
      <w:spacing w:before="0" w:after="200"/>
    </w:pPr>
    <w:rPr>
      <w:b/>
      <w:bCs/>
      <w:color w:val="4F81BD" w:themeColor="accent1"/>
      <w:sz w:val="18"/>
      <w:szCs w:val="18"/>
    </w:rPr>
  </w:style>
  <w:style w:type="character" w:styleId="Refdenotaalfinal">
    <w:name w:val="endnote reference"/>
    <w:uiPriority w:val="99"/>
    <w:rsid w:val="00C45834"/>
    <w:rPr>
      <w:vertAlign w:val="superscript"/>
    </w:rPr>
  </w:style>
  <w:style w:type="paragraph" w:styleId="Textosinformato">
    <w:name w:val="Plain Text"/>
    <w:basedOn w:val="Normal"/>
    <w:link w:val="TextosinformatoCar"/>
    <w:uiPriority w:val="99"/>
    <w:unhideWhenUsed/>
    <w:rsid w:val="00994368"/>
    <w:pPr>
      <w:spacing w:after="0"/>
      <w:jc w:val="left"/>
    </w:pPr>
    <w:rPr>
      <w:rFonts w:ascii="Consolas" w:eastAsia="Times New Roman" w:hAnsi="Consolas"/>
      <w:sz w:val="21"/>
      <w:szCs w:val="21"/>
    </w:rPr>
  </w:style>
  <w:style w:type="character" w:customStyle="1" w:styleId="TextosinformatoCar">
    <w:name w:val="Texto sin formato Car"/>
    <w:link w:val="Textosinformato"/>
    <w:uiPriority w:val="99"/>
    <w:rsid w:val="00994368"/>
    <w:rPr>
      <w:rFonts w:ascii="Consolas" w:eastAsia="Times New Roman" w:hAnsi="Consolas"/>
      <w:sz w:val="21"/>
      <w:szCs w:val="21"/>
    </w:rPr>
  </w:style>
  <w:style w:type="paragraph" w:styleId="Textodecuerpo">
    <w:name w:val="Body Text"/>
    <w:aliases w:val="bt,AvtalBrödtext, ändrad,Bodytext,ändrad,EHPT,Body Text2,à¹×éÍàÃ×èÍ§,Response,Body3,body indent,AvtalBrodtext,andrad,Requirements,compact,paragraph 2,Body Text ,Body Text level 1,Corpo,del,testo"/>
    <w:basedOn w:val="Normal"/>
    <w:link w:val="TextodecuerpoCar"/>
    <w:semiHidden/>
    <w:rsid w:val="007D2548"/>
    <w:pPr>
      <w:jc w:val="left"/>
    </w:pPr>
    <w:rPr>
      <w:rFonts w:eastAsia="Times New Roman"/>
      <w:lang w:eastAsia="en-GB"/>
    </w:rPr>
  </w:style>
  <w:style w:type="character" w:customStyle="1" w:styleId="TextodecuerpoCar">
    <w:name w:val="Texto de cuerpo Car"/>
    <w:aliases w:val="bt Car,AvtalBrödtext Car, ändrad Car,Bodytext Car,ändrad Car,EHPT Car,Body Text2 Car,à¹×éÍàÃ×èÍ§ Car,Response Car,Body3 Car,body indent Car,AvtalBrodtext Car,andrad Car,Requirements Car,compact Car,paragraph 2 Car,Body Text  Car"/>
    <w:link w:val="Textodecuerpo"/>
    <w:semiHidden/>
    <w:rsid w:val="007D2548"/>
    <w:rPr>
      <w:rFonts w:ascii="Times New Roman" w:eastAsia="Times New Roman" w:hAnsi="Times New Roman"/>
      <w:sz w:val="24"/>
      <w:szCs w:val="24"/>
      <w:lang w:val="en-GB" w:eastAsia="en-GB"/>
    </w:rPr>
  </w:style>
  <w:style w:type="paragraph" w:customStyle="1" w:styleId="raw">
    <w:name w:val="raw"/>
    <w:rsid w:val="007D2548"/>
    <w:pPr>
      <w:widowControl w:val="0"/>
    </w:pPr>
    <w:rPr>
      <w:rFonts w:ascii="Tms Rmn" w:eastAsia="Times New Roman" w:hAnsi="Tms Rmn"/>
      <w:lang w:val="en-GB" w:eastAsia="de-DE"/>
    </w:rPr>
  </w:style>
  <w:style w:type="paragraph" w:customStyle="1" w:styleId="Default">
    <w:name w:val="Default"/>
    <w:rsid w:val="007D2548"/>
    <w:pPr>
      <w:widowControl w:val="0"/>
      <w:autoSpaceDE w:val="0"/>
      <w:autoSpaceDN w:val="0"/>
      <w:adjustRightInd w:val="0"/>
    </w:pPr>
    <w:rPr>
      <w:rFonts w:eastAsia="Times New Roman"/>
      <w:color w:val="000000"/>
      <w:sz w:val="24"/>
      <w:szCs w:val="24"/>
      <w:lang w:val="en-GB" w:eastAsia="en-GB"/>
    </w:rPr>
  </w:style>
  <w:style w:type="character" w:customStyle="1" w:styleId="apple-style-span">
    <w:name w:val="apple-style-span"/>
    <w:basedOn w:val="Fuentedeprrafopredeter"/>
    <w:rsid w:val="007D2548"/>
  </w:style>
  <w:style w:type="paragraph" w:customStyle="1" w:styleId="propText">
    <w:name w:val="prop_Text"/>
    <w:basedOn w:val="Normal"/>
    <w:link w:val="propTextZnak"/>
    <w:rsid w:val="007D2548"/>
    <w:pPr>
      <w:spacing w:before="240" w:after="240" w:line="276" w:lineRule="auto"/>
    </w:pPr>
    <w:rPr>
      <w:rFonts w:eastAsia="Times New Roman"/>
      <w:color w:val="000000"/>
      <w:lang w:bidi="en-US"/>
    </w:rPr>
  </w:style>
  <w:style w:type="character" w:customStyle="1" w:styleId="propTextZnak">
    <w:name w:val="prop_Text Znak"/>
    <w:link w:val="propText"/>
    <w:rsid w:val="007D2548"/>
    <w:rPr>
      <w:rFonts w:ascii="Arial" w:eastAsia="Times New Roman" w:hAnsi="Arial"/>
      <w:color w:val="000000"/>
      <w:sz w:val="22"/>
      <w:szCs w:val="22"/>
      <w:lang w:val="en-GB" w:eastAsia="en-US" w:bidi="en-US"/>
    </w:rPr>
  </w:style>
  <w:style w:type="character" w:customStyle="1" w:styleId="propTextB">
    <w:name w:val="prop_Text_B"/>
    <w:rsid w:val="007D2548"/>
    <w:rPr>
      <w:rFonts w:ascii="Arial" w:hAnsi="Arial"/>
      <w:b/>
      <w:sz w:val="22"/>
    </w:rPr>
  </w:style>
  <w:style w:type="paragraph" w:customStyle="1" w:styleId="Bulletnospace-level1">
    <w:name w:val="Bullet no space - level 1"/>
    <w:basedOn w:val="Textodecuerpo"/>
    <w:link w:val="Bulletnospace-level1ZnakZnak"/>
    <w:rsid w:val="000D52BF"/>
    <w:pPr>
      <w:numPr>
        <w:ilvl w:val="1"/>
        <w:numId w:val="1"/>
      </w:numPr>
      <w:jc w:val="both"/>
    </w:pPr>
    <w:rPr>
      <w:rFonts w:eastAsia="Batang"/>
      <w:sz w:val="20"/>
      <w:szCs w:val="20"/>
      <w:lang w:eastAsia="ko-KR"/>
    </w:rPr>
  </w:style>
  <w:style w:type="character" w:customStyle="1" w:styleId="Bulletnospace-level1ZnakZnak">
    <w:name w:val="Bullet no space - level 1 Znak Znak"/>
    <w:link w:val="Bulletnospace-level1"/>
    <w:rsid w:val="000D52BF"/>
    <w:rPr>
      <w:rFonts w:eastAsia="Batang"/>
      <w:lang w:val="en-GB" w:eastAsia="ko-KR"/>
    </w:rPr>
  </w:style>
  <w:style w:type="character" w:styleId="Refdecomentario">
    <w:name w:val="annotation reference"/>
    <w:uiPriority w:val="99"/>
    <w:rsid w:val="000D52BF"/>
    <w:rPr>
      <w:sz w:val="16"/>
      <w:szCs w:val="16"/>
    </w:rPr>
  </w:style>
  <w:style w:type="paragraph" w:styleId="Textocomentario">
    <w:name w:val="annotation text"/>
    <w:basedOn w:val="Normal"/>
    <w:link w:val="TextocomentarioCar"/>
    <w:uiPriority w:val="99"/>
    <w:rsid w:val="000D52BF"/>
    <w:rPr>
      <w:rFonts w:eastAsia="Cambria"/>
      <w:szCs w:val="20"/>
    </w:rPr>
  </w:style>
  <w:style w:type="character" w:customStyle="1" w:styleId="TextocomentarioCar">
    <w:name w:val="Texto comentario Car"/>
    <w:link w:val="Textocomentario"/>
    <w:uiPriority w:val="99"/>
    <w:rsid w:val="000D52BF"/>
    <w:rPr>
      <w:rFonts w:ascii="Times New Roman" w:eastAsia="Cambria" w:hAnsi="Times New Roman"/>
      <w:lang w:val="en-US" w:eastAsia="en-US"/>
    </w:rPr>
  </w:style>
  <w:style w:type="paragraph" w:customStyle="1" w:styleId="OEBody">
    <w:name w:val="OE Body"/>
    <w:next w:val="OEBodySP"/>
    <w:rsid w:val="000D52BF"/>
    <w:pPr>
      <w:suppressAutoHyphens/>
      <w:spacing w:before="120"/>
    </w:pPr>
    <w:rPr>
      <w:rFonts w:ascii="Times New Roman" w:eastAsia="Arial" w:hAnsi="Times New Roman"/>
      <w:lang w:val="en-US" w:eastAsia="ar-SA"/>
    </w:rPr>
  </w:style>
  <w:style w:type="paragraph" w:customStyle="1" w:styleId="OEBodySP">
    <w:name w:val="OE Body SP"/>
    <w:basedOn w:val="OEBody"/>
    <w:rsid w:val="000D52BF"/>
    <w:pPr>
      <w:spacing w:before="0"/>
      <w:ind w:firstLine="360"/>
    </w:pPr>
  </w:style>
  <w:style w:type="paragraph" w:customStyle="1" w:styleId="OETableHead">
    <w:name w:val="OE Table Head"/>
    <w:basedOn w:val="OEBody"/>
    <w:rsid w:val="000D52BF"/>
    <w:pPr>
      <w:spacing w:before="240" w:after="160"/>
      <w:jc w:val="center"/>
    </w:pPr>
    <w:rPr>
      <w:sz w:val="16"/>
    </w:rPr>
  </w:style>
  <w:style w:type="character" w:customStyle="1" w:styleId="propTableHeader">
    <w:name w:val="prop_TableHeader"/>
    <w:basedOn w:val="Textoennegrita"/>
    <w:uiPriority w:val="5"/>
    <w:rsid w:val="000D52BF"/>
    <w:rPr>
      <w:b/>
      <w:bCs/>
    </w:rPr>
  </w:style>
  <w:style w:type="character" w:styleId="Textoennegrita">
    <w:name w:val="Strong"/>
    <w:uiPriority w:val="22"/>
    <w:rsid w:val="000D52BF"/>
    <w:rPr>
      <w:b/>
      <w:bCs/>
    </w:rPr>
  </w:style>
  <w:style w:type="paragraph" w:styleId="Textonotaalfinal">
    <w:name w:val="endnote text"/>
    <w:basedOn w:val="Normal"/>
    <w:link w:val="TextonotaalfinalCar"/>
    <w:uiPriority w:val="99"/>
    <w:unhideWhenUsed/>
    <w:rsid w:val="000D52BF"/>
    <w:rPr>
      <w:rFonts w:eastAsia="Cambria"/>
      <w:szCs w:val="20"/>
    </w:rPr>
  </w:style>
  <w:style w:type="character" w:customStyle="1" w:styleId="TextonotaalfinalCar">
    <w:name w:val="Texto nota al final Car"/>
    <w:link w:val="Textonotaalfinal"/>
    <w:uiPriority w:val="99"/>
    <w:rsid w:val="000D52BF"/>
    <w:rPr>
      <w:rFonts w:ascii="Times New Roman" w:eastAsia="Cambria" w:hAnsi="Times New Roman"/>
      <w:lang w:val="en-US" w:eastAsia="en-US"/>
    </w:rPr>
  </w:style>
  <w:style w:type="paragraph" w:customStyle="1" w:styleId="StileTimesNewRoman11ptGiustificato">
    <w:name w:val="Stile Times New Roman 11 pt Giustificato"/>
    <w:basedOn w:val="Normal"/>
    <w:rsid w:val="000D52BF"/>
    <w:rPr>
      <w:rFonts w:eastAsia="Times New Roman"/>
      <w:szCs w:val="20"/>
    </w:rPr>
  </w:style>
  <w:style w:type="paragraph" w:customStyle="1" w:styleId="StileTimesNewRoman11ptGiustificatoDopo0pt">
    <w:name w:val="Stile Times New Roman 11 pt Giustificato Dopo:  0 pt"/>
    <w:basedOn w:val="Normal"/>
    <w:rsid w:val="000D52BF"/>
    <w:rPr>
      <w:rFonts w:eastAsia="Times New Roman"/>
      <w:szCs w:val="20"/>
    </w:rPr>
  </w:style>
  <w:style w:type="paragraph" w:customStyle="1" w:styleId="box">
    <w:name w:val="box"/>
    <w:basedOn w:val="Normal"/>
    <w:uiPriority w:val="99"/>
    <w:rsid w:val="005A20FC"/>
    <w:rPr>
      <w:rFonts w:eastAsia="Times New Roman"/>
      <w:sz w:val="32"/>
      <w:szCs w:val="32"/>
      <w:lang w:eastAsia="en-GB"/>
    </w:rPr>
  </w:style>
  <w:style w:type="paragraph" w:customStyle="1" w:styleId="bullet">
    <w:name w:val="bullet"/>
    <w:basedOn w:val="Normal"/>
    <w:rsid w:val="005A20FC"/>
    <w:pPr>
      <w:numPr>
        <w:numId w:val="2"/>
      </w:numPr>
      <w:spacing w:after="0"/>
      <w:ind w:left="360" w:hanging="360"/>
    </w:pPr>
    <w:rPr>
      <w:rFonts w:eastAsia="Times New Roman"/>
    </w:rPr>
  </w:style>
  <w:style w:type="paragraph" w:styleId="TDC5">
    <w:name w:val="toc 5"/>
    <w:basedOn w:val="Normal"/>
    <w:next w:val="Normal"/>
    <w:autoRedefine/>
    <w:uiPriority w:val="39"/>
    <w:unhideWhenUsed/>
    <w:rsid w:val="005A20FC"/>
    <w:pPr>
      <w:ind w:left="880"/>
    </w:pPr>
  </w:style>
  <w:style w:type="paragraph" w:customStyle="1" w:styleId="Bbox">
    <w:name w:val="B box"/>
    <w:basedOn w:val="Normal"/>
    <w:locked/>
    <w:rsid w:val="005A20FC"/>
    <w:pPr>
      <w:autoSpaceDE w:val="0"/>
      <w:autoSpaceDN w:val="0"/>
    </w:pPr>
    <w:rPr>
      <w:rFonts w:eastAsia="Times New Roman"/>
      <w:sz w:val="32"/>
      <w:szCs w:val="32"/>
      <w:lang w:eastAsia="en-GB"/>
    </w:rPr>
  </w:style>
  <w:style w:type="paragraph" w:styleId="Textodecuerpo3">
    <w:name w:val="Body Text 3"/>
    <w:basedOn w:val="Normal"/>
    <w:link w:val="Textodecuerpo3Car"/>
    <w:uiPriority w:val="99"/>
    <w:semiHidden/>
    <w:unhideWhenUsed/>
    <w:rsid w:val="00BC6477"/>
    <w:rPr>
      <w:sz w:val="16"/>
      <w:szCs w:val="16"/>
    </w:rPr>
  </w:style>
  <w:style w:type="character" w:customStyle="1" w:styleId="Textodecuerpo3Car">
    <w:name w:val="Texto de cuerpo 3 Car"/>
    <w:link w:val="Textodecuerpo3"/>
    <w:uiPriority w:val="99"/>
    <w:semiHidden/>
    <w:rsid w:val="00BC6477"/>
    <w:rPr>
      <w:rFonts w:ascii="Times New Roman" w:hAnsi="Times New Roman"/>
      <w:sz w:val="16"/>
      <w:szCs w:val="16"/>
      <w:lang w:val="en-GB" w:eastAsia="en-US"/>
    </w:rPr>
  </w:style>
  <w:style w:type="paragraph" w:customStyle="1" w:styleId="Normal1">
    <w:name w:val="Normal1"/>
    <w:basedOn w:val="Normal"/>
    <w:rsid w:val="00732BBA"/>
    <w:pPr>
      <w:tabs>
        <w:tab w:val="right" w:pos="144"/>
      </w:tabs>
      <w:spacing w:after="0"/>
    </w:pPr>
    <w:rPr>
      <w:rFonts w:eastAsia="Times New Roman"/>
      <w:szCs w:val="20"/>
      <w:lang w:eastAsia="it-IT" w:bidi="he-IL"/>
    </w:rPr>
  </w:style>
  <w:style w:type="paragraph" w:customStyle="1" w:styleId="Prrafodelista1">
    <w:name w:val="Párrafo de lista1"/>
    <w:basedOn w:val="Normal"/>
    <w:rsid w:val="007C11E2"/>
    <w:pPr>
      <w:spacing w:after="200" w:line="276" w:lineRule="auto"/>
      <w:ind w:left="720"/>
      <w:contextualSpacing/>
      <w:jc w:val="left"/>
    </w:pPr>
    <w:rPr>
      <w:rFonts w:ascii="Calibri" w:hAnsi="Calibri"/>
      <w:lang w:val="es-ES"/>
    </w:rPr>
  </w:style>
  <w:style w:type="character" w:customStyle="1" w:styleId="normalChar">
    <w:name w:val="normal Char"/>
    <w:rsid w:val="000879F6"/>
    <w:rPr>
      <w:sz w:val="24"/>
      <w:szCs w:val="24"/>
      <w:lang w:val="en-GB" w:eastAsia="it-IT" w:bidi="ar-SA"/>
    </w:rPr>
  </w:style>
  <w:style w:type="paragraph" w:customStyle="1" w:styleId="HTMLBody">
    <w:name w:val="HTML Body"/>
    <w:rsid w:val="005A6E7F"/>
    <w:rPr>
      <w:rFonts w:eastAsia="Times New Roman"/>
      <w:lang w:val="en-US"/>
    </w:rPr>
  </w:style>
  <w:style w:type="paragraph" w:customStyle="1" w:styleId="basis">
    <w:name w:val="basis"/>
    <w:rsid w:val="005A6E7F"/>
    <w:pPr>
      <w:tabs>
        <w:tab w:val="left" w:pos="397"/>
      </w:tabs>
    </w:pPr>
    <w:rPr>
      <w:rFonts w:ascii="Times New Roman" w:eastAsia="Times New Roman" w:hAnsi="Times New Roman"/>
      <w:sz w:val="24"/>
      <w:szCs w:val="24"/>
      <w:lang w:val="en-US" w:eastAsia="el-GR"/>
    </w:rPr>
  </w:style>
  <w:style w:type="paragraph" w:customStyle="1" w:styleId="Normal2">
    <w:name w:val="Normal2"/>
    <w:basedOn w:val="Textodecuerpo"/>
    <w:rsid w:val="005A6E7F"/>
    <w:pPr>
      <w:tabs>
        <w:tab w:val="right" w:pos="144"/>
      </w:tabs>
      <w:jc w:val="both"/>
    </w:pPr>
    <w:rPr>
      <w:lang w:eastAsia="it-IT"/>
    </w:rPr>
  </w:style>
  <w:style w:type="paragraph" w:customStyle="1" w:styleId="CM43">
    <w:name w:val="CM43"/>
    <w:basedOn w:val="Default"/>
    <w:next w:val="Default"/>
    <w:rsid w:val="005A6E7F"/>
    <w:pPr>
      <w:spacing w:after="218"/>
    </w:pPr>
    <w:rPr>
      <w:color w:val="auto"/>
    </w:rPr>
  </w:style>
  <w:style w:type="paragraph" w:customStyle="1" w:styleId="Akapitzlist">
    <w:name w:val="Akapit z listą"/>
    <w:basedOn w:val="Normal"/>
    <w:rsid w:val="002C2BA6"/>
    <w:pPr>
      <w:spacing w:after="200" w:line="276" w:lineRule="auto"/>
      <w:ind w:left="720"/>
      <w:contextualSpacing/>
      <w:jc w:val="left"/>
    </w:pPr>
    <w:rPr>
      <w:rFonts w:ascii="Calibri" w:hAnsi="Calibri"/>
    </w:rPr>
  </w:style>
  <w:style w:type="paragraph" w:customStyle="1" w:styleId="TextCarattereCarattere">
    <w:name w:val="Text Carattere Carattere"/>
    <w:basedOn w:val="Normal"/>
    <w:next w:val="Normal"/>
    <w:rsid w:val="00D469C6"/>
    <w:pPr>
      <w:widowControl w:val="0"/>
      <w:autoSpaceDE w:val="0"/>
      <w:autoSpaceDN w:val="0"/>
      <w:adjustRightInd w:val="0"/>
      <w:jc w:val="left"/>
    </w:pPr>
    <w:rPr>
      <w:rFonts w:eastAsia="Times New Roman"/>
      <w:lang w:val="fr-FR" w:eastAsia="fr-FR" w:bidi="fr-FR"/>
    </w:rPr>
  </w:style>
  <w:style w:type="paragraph" w:styleId="NormalWeb">
    <w:name w:val="Normal (Web)"/>
    <w:basedOn w:val="Normal"/>
    <w:uiPriority w:val="99"/>
    <w:rsid w:val="00D469C6"/>
    <w:pPr>
      <w:spacing w:beforeLines="1" w:afterLines="1"/>
      <w:jc w:val="left"/>
    </w:pPr>
    <w:rPr>
      <w:rFonts w:ascii="Times" w:eastAsia="Times New Roman" w:hAnsi="Times"/>
      <w:szCs w:val="20"/>
    </w:rPr>
  </w:style>
  <w:style w:type="paragraph" w:customStyle="1" w:styleId="Fuzeile">
    <w:name w:val="Fußzeile"/>
    <w:basedOn w:val="Normal"/>
    <w:next w:val="Normal"/>
    <w:rsid w:val="00D469C6"/>
    <w:pPr>
      <w:widowControl w:val="0"/>
      <w:autoSpaceDE w:val="0"/>
      <w:autoSpaceDN w:val="0"/>
      <w:adjustRightInd w:val="0"/>
      <w:spacing w:after="0"/>
      <w:jc w:val="left"/>
    </w:pPr>
    <w:rPr>
      <w:rFonts w:eastAsia="Times New Roman"/>
      <w:lang w:val="fr-FR" w:eastAsia="fr-FR" w:bidi="fr-FR"/>
    </w:rPr>
  </w:style>
  <w:style w:type="paragraph" w:styleId="TDC4">
    <w:name w:val="toc 4"/>
    <w:basedOn w:val="Normal"/>
    <w:next w:val="Normal"/>
    <w:autoRedefine/>
    <w:uiPriority w:val="39"/>
    <w:unhideWhenUsed/>
    <w:rsid w:val="006F2260"/>
    <w:pPr>
      <w:spacing w:line="276" w:lineRule="auto"/>
      <w:ind w:left="660"/>
      <w:jc w:val="left"/>
    </w:pPr>
    <w:rPr>
      <w:rFonts w:ascii="Calibri" w:eastAsia="Times New Roman" w:hAnsi="Calibri"/>
      <w:lang w:val="es-ES" w:eastAsia="es-ES"/>
    </w:rPr>
  </w:style>
  <w:style w:type="paragraph" w:styleId="TDC6">
    <w:name w:val="toc 6"/>
    <w:basedOn w:val="Normal"/>
    <w:next w:val="Normal"/>
    <w:autoRedefine/>
    <w:uiPriority w:val="39"/>
    <w:unhideWhenUsed/>
    <w:rsid w:val="006F2260"/>
    <w:pPr>
      <w:spacing w:line="276" w:lineRule="auto"/>
      <w:ind w:left="1100"/>
      <w:jc w:val="left"/>
    </w:pPr>
    <w:rPr>
      <w:rFonts w:ascii="Calibri" w:eastAsia="Times New Roman" w:hAnsi="Calibri"/>
      <w:lang w:val="es-ES" w:eastAsia="es-ES"/>
    </w:rPr>
  </w:style>
  <w:style w:type="paragraph" w:styleId="TDC7">
    <w:name w:val="toc 7"/>
    <w:basedOn w:val="Normal"/>
    <w:next w:val="Normal"/>
    <w:autoRedefine/>
    <w:uiPriority w:val="39"/>
    <w:unhideWhenUsed/>
    <w:rsid w:val="006F2260"/>
    <w:pPr>
      <w:spacing w:line="276" w:lineRule="auto"/>
      <w:ind w:left="1320"/>
      <w:jc w:val="left"/>
    </w:pPr>
    <w:rPr>
      <w:rFonts w:ascii="Calibri" w:eastAsia="Times New Roman" w:hAnsi="Calibri"/>
      <w:lang w:val="es-ES" w:eastAsia="es-ES"/>
    </w:rPr>
  </w:style>
  <w:style w:type="paragraph" w:styleId="TDC8">
    <w:name w:val="toc 8"/>
    <w:basedOn w:val="Normal"/>
    <w:next w:val="Normal"/>
    <w:autoRedefine/>
    <w:uiPriority w:val="39"/>
    <w:unhideWhenUsed/>
    <w:rsid w:val="006F2260"/>
    <w:pPr>
      <w:spacing w:line="276" w:lineRule="auto"/>
      <w:ind w:left="1540"/>
      <w:jc w:val="left"/>
    </w:pPr>
    <w:rPr>
      <w:rFonts w:ascii="Calibri" w:eastAsia="Times New Roman" w:hAnsi="Calibri"/>
      <w:lang w:val="es-ES" w:eastAsia="es-ES"/>
    </w:rPr>
  </w:style>
  <w:style w:type="paragraph" w:styleId="TDC9">
    <w:name w:val="toc 9"/>
    <w:basedOn w:val="Normal"/>
    <w:next w:val="Normal"/>
    <w:autoRedefine/>
    <w:uiPriority w:val="39"/>
    <w:unhideWhenUsed/>
    <w:rsid w:val="006F2260"/>
    <w:pPr>
      <w:spacing w:line="276" w:lineRule="auto"/>
      <w:ind w:left="1760"/>
      <w:jc w:val="left"/>
    </w:pPr>
    <w:rPr>
      <w:rFonts w:ascii="Calibri" w:eastAsia="Times New Roman" w:hAnsi="Calibri"/>
      <w:lang w:val="es-ES" w:eastAsia="es-ES"/>
    </w:rPr>
  </w:style>
  <w:style w:type="character" w:customStyle="1" w:styleId="propTextItalic">
    <w:name w:val="prop_Text_Italic"/>
    <w:rsid w:val="004A2399"/>
    <w:rPr>
      <w:i/>
    </w:rPr>
  </w:style>
  <w:style w:type="table" w:styleId="Tablaconcuadrcula">
    <w:name w:val="Table Grid"/>
    <w:aliases w:val="Table Grid Toufik"/>
    <w:basedOn w:val="Tablanormal"/>
    <w:uiPriority w:val="59"/>
    <w:rsid w:val="00D80B1B"/>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Asuntodelcomentario">
    <w:name w:val="annotation subject"/>
    <w:basedOn w:val="Textocomentario"/>
    <w:next w:val="Textocomentario"/>
    <w:link w:val="AsuntodelcomentarioCar"/>
    <w:uiPriority w:val="99"/>
    <w:semiHidden/>
    <w:unhideWhenUsed/>
    <w:rsid w:val="00F23C42"/>
    <w:rPr>
      <w:b/>
      <w:bCs/>
    </w:rPr>
  </w:style>
  <w:style w:type="character" w:customStyle="1" w:styleId="AsuntodelcomentarioCar">
    <w:name w:val="Asunto del comentario Car"/>
    <w:link w:val="Asuntodelcomentario"/>
    <w:uiPriority w:val="99"/>
    <w:semiHidden/>
    <w:rsid w:val="00F23C42"/>
    <w:rPr>
      <w:rFonts w:ascii="Times New Roman" w:eastAsia="Cambria" w:hAnsi="Times New Roman"/>
      <w:b/>
      <w:bCs/>
      <w:lang w:val="en-GB" w:eastAsia="en-US"/>
    </w:rPr>
  </w:style>
  <w:style w:type="paragraph" w:customStyle="1" w:styleId="Listavistosa-nfasis11">
    <w:name w:val="Lista vistosa - Énfasis 11"/>
    <w:basedOn w:val="Normal"/>
    <w:rsid w:val="00BD2ABE"/>
    <w:pPr>
      <w:ind w:left="720"/>
      <w:contextualSpacing/>
    </w:pPr>
  </w:style>
  <w:style w:type="paragraph" w:customStyle="1" w:styleId="Bullet-noline">
    <w:name w:val="Bullet - noline"/>
    <w:basedOn w:val="Normal"/>
    <w:uiPriority w:val="99"/>
    <w:rsid w:val="00D85E57"/>
    <w:pPr>
      <w:numPr>
        <w:numId w:val="3"/>
      </w:numPr>
      <w:spacing w:after="0"/>
    </w:pPr>
    <w:rPr>
      <w:rFonts w:eastAsia="SimSun"/>
      <w:lang w:eastAsia="en-GB"/>
    </w:rPr>
  </w:style>
  <w:style w:type="paragraph" w:customStyle="1" w:styleId="WPbold">
    <w:name w:val="WP bold"/>
    <w:basedOn w:val="Normal"/>
    <w:link w:val="WPboldChar"/>
    <w:rsid w:val="00D85E57"/>
    <w:pPr>
      <w:jc w:val="left"/>
    </w:pPr>
    <w:rPr>
      <w:rFonts w:ascii="Calibri" w:eastAsia="SimSun" w:hAnsi="Calibri"/>
      <w:b/>
      <w:bCs/>
      <w:lang w:eastAsia="en-GB"/>
    </w:rPr>
  </w:style>
  <w:style w:type="character" w:customStyle="1" w:styleId="WPboldChar">
    <w:name w:val="WP bold Char"/>
    <w:link w:val="WPbold"/>
    <w:rsid w:val="00D85E57"/>
    <w:rPr>
      <w:rFonts w:eastAsia="SimSun"/>
      <w:b/>
      <w:bCs/>
      <w:sz w:val="22"/>
      <w:szCs w:val="22"/>
      <w:lang w:val="en-GB" w:eastAsia="en-GB" w:bidi="ar-SA"/>
    </w:rPr>
  </w:style>
  <w:style w:type="paragraph" w:customStyle="1" w:styleId="WPnormal">
    <w:name w:val="WP normal"/>
    <w:basedOn w:val="Normal"/>
    <w:rsid w:val="00D85E57"/>
    <w:pPr>
      <w:jc w:val="left"/>
    </w:pPr>
    <w:rPr>
      <w:rFonts w:eastAsia="SimSun"/>
      <w:lang w:eastAsia="en-GB"/>
    </w:rPr>
  </w:style>
  <w:style w:type="character" w:customStyle="1" w:styleId="Quote1">
    <w:name w:val="Quote1"/>
    <w:basedOn w:val="Fuentedeprrafopredeter"/>
    <w:rsid w:val="00974431"/>
  </w:style>
  <w:style w:type="paragraph" w:customStyle="1" w:styleId="Prrafodelista2">
    <w:name w:val="Párrafo de lista2"/>
    <w:basedOn w:val="Normal"/>
    <w:rsid w:val="00176BB8"/>
    <w:pPr>
      <w:ind w:left="720"/>
      <w:contextualSpacing/>
    </w:pPr>
  </w:style>
  <w:style w:type="character" w:customStyle="1" w:styleId="propHeader3Car">
    <w:name w:val="prop_Header 3 Car"/>
    <w:aliases w:val="H3 Car,3H Car,0H Car,0h Car,3h Car,h3 Car,3 Car,31 Car,32 Car,Underrubrik2 Car,subsect Car,Memo Heading 3 Car,h31 Car,H31 Car,no break Car,h32 Car,h33 Car,h34 Car,h35 Car,h36 Car,h37 Car,H32 Car,h311 Car,h321 Car,h331 Car,h341 Car"/>
    <w:rsid w:val="000A772C"/>
    <w:rPr>
      <w:rFonts w:ascii="Arial" w:eastAsia="Times New Roman" w:hAnsi="Arial"/>
      <w:b/>
      <w:bCs/>
      <w:color w:val="4F81BD"/>
      <w:sz w:val="22"/>
      <w:szCs w:val="22"/>
      <w:lang w:val="en-GB"/>
    </w:rPr>
  </w:style>
  <w:style w:type="paragraph" w:styleId="HTMLconformatoprevio">
    <w:name w:val="HTML Preformatted"/>
    <w:basedOn w:val="Normal"/>
    <w:link w:val="HTMLconformatoprevioCar"/>
    <w:rsid w:val="008F46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Batang" w:hAnsi="Courier New" w:cs="Courier New"/>
      <w:szCs w:val="20"/>
      <w:lang w:val="es-ES" w:eastAsia="ja-JP"/>
    </w:rPr>
  </w:style>
  <w:style w:type="character" w:customStyle="1" w:styleId="propHeader4Car">
    <w:name w:val="prop_Header 4 Car"/>
    <w:aliases w:val="4H Car,4h Car,h4 Car Car"/>
    <w:rsid w:val="00D674C5"/>
    <w:rPr>
      <w:rFonts w:ascii="Arial" w:eastAsia="Times New Roman" w:hAnsi="Arial"/>
      <w:b/>
      <w:bCs/>
      <w:color w:val="4F81BD"/>
      <w:sz w:val="22"/>
      <w:szCs w:val="22"/>
      <w:lang w:val="en-GB"/>
    </w:rPr>
  </w:style>
  <w:style w:type="character" w:styleId="Enfasis">
    <w:name w:val="Emphasis"/>
    <w:uiPriority w:val="20"/>
    <w:qFormat/>
    <w:rsid w:val="00B52C28"/>
    <w:rPr>
      <w:i/>
      <w:iCs/>
    </w:rPr>
  </w:style>
  <w:style w:type="character" w:customStyle="1" w:styleId="CarCar15">
    <w:name w:val="Car Car15"/>
    <w:basedOn w:val="Fuentedeprrafopredeter"/>
    <w:rsid w:val="00BE6368"/>
  </w:style>
  <w:style w:type="character" w:customStyle="1" w:styleId="CarCar14">
    <w:name w:val="Car Car14"/>
    <w:basedOn w:val="Fuentedeprrafopredeter"/>
    <w:rsid w:val="00BE6368"/>
  </w:style>
  <w:style w:type="character" w:customStyle="1" w:styleId="propHeader4Car1">
    <w:name w:val="prop_Header 4 Car1"/>
    <w:aliases w:val="4H Car1,4h Car1,h4 Car Car1"/>
    <w:rsid w:val="00150454"/>
    <w:rPr>
      <w:rFonts w:ascii="Arial" w:eastAsia="Times New Roman" w:hAnsi="Arial"/>
      <w:b/>
      <w:bCs/>
      <w:color w:val="4F81BD"/>
      <w:sz w:val="22"/>
      <w:szCs w:val="22"/>
      <w:lang w:val="en-GB"/>
    </w:rPr>
  </w:style>
  <w:style w:type="character" w:customStyle="1" w:styleId="PlainTextChar">
    <w:name w:val="Plain Text Char"/>
    <w:uiPriority w:val="99"/>
    <w:locked/>
    <w:rsid w:val="0007645F"/>
    <w:rPr>
      <w:rFonts w:ascii="Consolas" w:hAnsi="Consolas"/>
      <w:sz w:val="21"/>
      <w:szCs w:val="21"/>
      <w:lang w:val="ca-ES" w:eastAsia="en-US" w:bidi="ar-SA"/>
    </w:rPr>
  </w:style>
  <w:style w:type="paragraph" w:customStyle="1" w:styleId="Cuadrculamedia1-nfasis21">
    <w:name w:val="Cuadrícula media 1 - Énfasis 21"/>
    <w:basedOn w:val="Normal"/>
    <w:uiPriority w:val="34"/>
    <w:rsid w:val="002D6279"/>
    <w:pPr>
      <w:spacing w:after="200"/>
      <w:ind w:left="720" w:firstLine="709"/>
      <w:contextualSpacing/>
    </w:pPr>
    <w:rPr>
      <w:rFonts w:ascii="Cambria" w:eastAsia="Cambria" w:hAnsi="Cambria"/>
    </w:rPr>
  </w:style>
  <w:style w:type="paragraph" w:customStyle="1" w:styleId="ListParagraph1">
    <w:name w:val="List Paragraph1"/>
    <w:basedOn w:val="Normal"/>
    <w:rsid w:val="00AB4A98"/>
    <w:pPr>
      <w:spacing w:after="200" w:line="276" w:lineRule="auto"/>
      <w:ind w:left="720"/>
      <w:jc w:val="left"/>
    </w:pPr>
    <w:rPr>
      <w:rFonts w:ascii="Calibri" w:hAnsi="Calibri"/>
      <w:lang w:eastAsia="en-GB"/>
    </w:rPr>
  </w:style>
  <w:style w:type="paragraph" w:styleId="Mapadeldocumento">
    <w:name w:val="Document Map"/>
    <w:basedOn w:val="Normal"/>
    <w:link w:val="MapadeldocumentoCar"/>
    <w:semiHidden/>
    <w:rsid w:val="00624803"/>
    <w:pPr>
      <w:shd w:val="clear" w:color="auto" w:fill="000080"/>
    </w:pPr>
    <w:rPr>
      <w:rFonts w:ascii="Tahoma" w:hAnsi="Tahoma" w:cs="Tahoma"/>
      <w:szCs w:val="20"/>
    </w:rPr>
  </w:style>
  <w:style w:type="character" w:styleId="Hipervnculovisitado">
    <w:name w:val="FollowedHyperlink"/>
    <w:rsid w:val="00195564"/>
    <w:rPr>
      <w:color w:val="800080"/>
      <w:u w:val="single"/>
    </w:rPr>
  </w:style>
  <w:style w:type="character" w:customStyle="1" w:styleId="nfasisintenso1">
    <w:name w:val="Énfasis intenso1"/>
    <w:uiPriority w:val="21"/>
    <w:rsid w:val="00D539AE"/>
    <w:rPr>
      <w:b/>
      <w:bCs/>
      <w:i/>
      <w:iCs/>
      <w:color w:val="4F81BD"/>
    </w:rPr>
  </w:style>
  <w:style w:type="paragraph" w:customStyle="1" w:styleId="TtulodeTDC1">
    <w:name w:val="Título de TDC1"/>
    <w:basedOn w:val="Ttulo1"/>
    <w:next w:val="Normal"/>
    <w:uiPriority w:val="39"/>
    <w:rsid w:val="002B6FE9"/>
    <w:pPr>
      <w:spacing w:after="0" w:line="276" w:lineRule="auto"/>
      <w:jc w:val="left"/>
      <w:outlineLvl w:val="9"/>
    </w:pPr>
    <w:rPr>
      <w:lang w:val="es-ES"/>
    </w:rPr>
  </w:style>
  <w:style w:type="paragraph" w:customStyle="1" w:styleId="Prrafodelista3">
    <w:name w:val="Párrafo de lista3"/>
    <w:basedOn w:val="Normal"/>
    <w:uiPriority w:val="34"/>
    <w:rsid w:val="002B6FE9"/>
    <w:pPr>
      <w:ind w:left="720"/>
      <w:contextualSpacing/>
    </w:pPr>
  </w:style>
  <w:style w:type="paragraph" w:customStyle="1" w:styleId="Listavistosa-nfasis13">
    <w:name w:val="Lista vistosa - Énfasis 13"/>
    <w:basedOn w:val="Normal"/>
    <w:rsid w:val="002B6FE9"/>
    <w:pPr>
      <w:ind w:left="720"/>
      <w:contextualSpacing/>
    </w:pPr>
  </w:style>
  <w:style w:type="paragraph" w:styleId="Prrafodelista">
    <w:name w:val="List Paragraph"/>
    <w:aliases w:val="1st level - Bullet List Paragraph,Bullet list 1 level"/>
    <w:basedOn w:val="Normal"/>
    <w:link w:val="PrrafodelistaCar1"/>
    <w:uiPriority w:val="34"/>
    <w:qFormat/>
    <w:rsid w:val="00B705FD"/>
    <w:pPr>
      <w:ind w:left="708"/>
    </w:pPr>
  </w:style>
  <w:style w:type="paragraph" w:customStyle="1" w:styleId="guide">
    <w:name w:val="guide"/>
    <w:basedOn w:val="Normal"/>
    <w:link w:val="guideCar"/>
    <w:rsid w:val="002C28D4"/>
    <w:rPr>
      <w:i/>
      <w:color w:val="548DD4" w:themeColor="text2" w:themeTint="99"/>
      <w:lang w:eastAsia="es-ES"/>
    </w:rPr>
  </w:style>
  <w:style w:type="character" w:customStyle="1" w:styleId="guideCar">
    <w:name w:val="guide Car"/>
    <w:basedOn w:val="Fuentedeprrafopredeter"/>
    <w:link w:val="guide"/>
    <w:rsid w:val="002C28D4"/>
    <w:rPr>
      <w:rFonts w:ascii="Times New Roman" w:eastAsia="Calibri" w:hAnsi="Times New Roman"/>
      <w:i/>
      <w:color w:val="548DD4" w:themeColor="text2" w:themeTint="99"/>
      <w:spacing w:val="0"/>
      <w:lang w:val="en-GB" w:eastAsia="es-ES"/>
    </w:rPr>
  </w:style>
  <w:style w:type="paragraph" w:customStyle="1" w:styleId="Estilo1">
    <w:name w:val="Estilo1"/>
    <w:basedOn w:val="Ttulo1"/>
    <w:link w:val="Estilo1Car"/>
    <w:rsid w:val="009D3D40"/>
    <w:pPr>
      <w:numPr>
        <w:numId w:val="0"/>
      </w:numPr>
    </w:pPr>
  </w:style>
  <w:style w:type="character" w:customStyle="1" w:styleId="Estilo1Car">
    <w:name w:val="Estilo1 Car"/>
    <w:basedOn w:val="Fuentedeprrafopredeter"/>
    <w:link w:val="Estilo1"/>
    <w:rsid w:val="009D3D40"/>
    <w:rPr>
      <w:rFonts w:ascii="Times New Roman" w:eastAsia="Times New Roman" w:hAnsi="Times New Roman" w:cs="Times New Roman"/>
      <w:b/>
      <w:bCs/>
      <w:spacing w:val="0"/>
      <w:sz w:val="32"/>
      <w:szCs w:val="28"/>
      <w:lang w:val="en-GB"/>
    </w:rPr>
  </w:style>
  <w:style w:type="paragraph" w:customStyle="1" w:styleId="TF-Figura">
    <w:name w:val="TF-Figura"/>
    <w:basedOn w:val="Normal"/>
    <w:link w:val="TF-FiguraCar"/>
    <w:rsid w:val="00253BAD"/>
    <w:pPr>
      <w:spacing w:after="240"/>
      <w:jc w:val="center"/>
    </w:pPr>
    <w:rPr>
      <w:rFonts w:eastAsia="Times New Roman"/>
      <w:i/>
      <w:szCs w:val="16"/>
      <w:lang w:eastAsia="en-GB"/>
    </w:rPr>
  </w:style>
  <w:style w:type="character" w:customStyle="1" w:styleId="TF-FiguraCar">
    <w:name w:val="TF-Figura Car"/>
    <w:basedOn w:val="Fuentedeprrafopredeter"/>
    <w:link w:val="TF-Figura"/>
    <w:rsid w:val="00253BAD"/>
    <w:rPr>
      <w:rFonts w:ascii="Times New Roman" w:eastAsia="Times New Roman" w:hAnsi="Times New Roman" w:cs="Times New Roman"/>
      <w:i/>
      <w:spacing w:val="0"/>
      <w:sz w:val="20"/>
      <w:szCs w:val="16"/>
      <w:lang w:val="en-GB" w:eastAsia="en-GB"/>
    </w:rPr>
  </w:style>
  <w:style w:type="paragraph" w:customStyle="1" w:styleId="Bullet2">
    <w:name w:val="Bullet 2"/>
    <w:basedOn w:val="Bullet-noline"/>
    <w:link w:val="Bullet2Car"/>
    <w:uiPriority w:val="99"/>
    <w:qFormat/>
    <w:rsid w:val="00E238D6"/>
    <w:pPr>
      <w:numPr>
        <w:numId w:val="10"/>
      </w:numPr>
      <w:spacing w:after="120"/>
      <w:ind w:left="1135" w:hanging="142"/>
    </w:pPr>
    <w:rPr>
      <w:bCs/>
    </w:rPr>
  </w:style>
  <w:style w:type="character" w:customStyle="1" w:styleId="Bullet2Car">
    <w:name w:val="Bullet 2 Car"/>
    <w:basedOn w:val="Fuentedeprrafopredeter"/>
    <w:link w:val="Bullet2"/>
    <w:uiPriority w:val="99"/>
    <w:rsid w:val="00E238D6"/>
    <w:rPr>
      <w:rFonts w:eastAsia="SimSun"/>
      <w:bCs/>
      <w:sz w:val="22"/>
      <w:szCs w:val="22"/>
      <w:lang w:val="en-GB" w:eastAsia="en-GB"/>
    </w:rPr>
  </w:style>
  <w:style w:type="character" w:customStyle="1" w:styleId="nfasisintenso11">
    <w:name w:val="Énfasis intenso11"/>
    <w:uiPriority w:val="21"/>
    <w:rsid w:val="009D3D40"/>
    <w:rPr>
      <w:b/>
      <w:bCs/>
      <w:i/>
      <w:iCs/>
      <w:color w:val="4F81BD"/>
    </w:rPr>
  </w:style>
  <w:style w:type="paragraph" w:styleId="Listaconvietas">
    <w:name w:val="List Bullet"/>
    <w:basedOn w:val="Normal"/>
    <w:uiPriority w:val="99"/>
    <w:unhideWhenUsed/>
    <w:rsid w:val="00833929"/>
    <w:pPr>
      <w:numPr>
        <w:numId w:val="4"/>
      </w:numPr>
      <w:spacing w:before="0" w:after="200"/>
      <w:contextualSpacing/>
      <w:jc w:val="left"/>
    </w:pPr>
    <w:rPr>
      <w:rFonts w:eastAsiaTheme="minorHAnsi" w:cstheme="minorBidi"/>
    </w:rPr>
  </w:style>
  <w:style w:type="character" w:customStyle="1" w:styleId="apple-converted-space">
    <w:name w:val="apple-converted-space"/>
    <w:rsid w:val="00355AAB"/>
  </w:style>
  <w:style w:type="character" w:customStyle="1" w:styleId="reference-accessdate">
    <w:name w:val="reference-accessdate"/>
    <w:basedOn w:val="Fuentedeprrafopredeter"/>
    <w:rsid w:val="00095C30"/>
  </w:style>
  <w:style w:type="paragraph" w:styleId="Revisin">
    <w:name w:val="Revision"/>
    <w:hidden/>
    <w:uiPriority w:val="99"/>
    <w:semiHidden/>
    <w:rsid w:val="00125F62"/>
    <w:rPr>
      <w:lang w:val="en-GB"/>
    </w:rPr>
  </w:style>
  <w:style w:type="table" w:customStyle="1" w:styleId="Sombreadoclaro-nfasis11">
    <w:name w:val="Sombreado claro - Énfasis 11"/>
    <w:basedOn w:val="Tablanormal"/>
    <w:uiPriority w:val="60"/>
    <w:rsid w:val="002241C0"/>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Tablaconcuadrcula3">
    <w:name w:val="Table Grid 3"/>
    <w:basedOn w:val="Tablanormal"/>
    <w:rsid w:val="002241C0"/>
    <w:pPr>
      <w:spacing w:before="120"/>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Listaclara-nfasis5">
    <w:name w:val="Light List Accent 5"/>
    <w:basedOn w:val="Tablanormal"/>
    <w:uiPriority w:val="61"/>
    <w:rsid w:val="002241C0"/>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staclara-nfasis11">
    <w:name w:val="Lista clara - Énfasis 11"/>
    <w:basedOn w:val="Tablanormal"/>
    <w:uiPriority w:val="61"/>
    <w:rsid w:val="002241C0"/>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Piedepgina0">
    <w:name w:val="Pie de pàgina"/>
    <w:basedOn w:val="Normal"/>
    <w:link w:val="PiedepginaCar0"/>
    <w:rsid w:val="00A76DDC"/>
    <w:pPr>
      <w:ind w:left="567" w:hanging="567"/>
    </w:pPr>
    <w:rPr>
      <w:spacing w:val="-3"/>
    </w:rPr>
  </w:style>
  <w:style w:type="character" w:customStyle="1" w:styleId="PiedepginaCar0">
    <w:name w:val="Pie de pàgina Car"/>
    <w:basedOn w:val="Fuentedeprrafopredeter"/>
    <w:link w:val="Piedepgina0"/>
    <w:rsid w:val="00A76DDC"/>
    <w:rPr>
      <w:rFonts w:eastAsia="Calibri"/>
      <w:spacing w:val="-3"/>
      <w:sz w:val="20"/>
      <w:lang w:val="en-GB"/>
    </w:rPr>
  </w:style>
  <w:style w:type="paragraph" w:styleId="Listaconvietas3">
    <w:name w:val="List Bullet 3"/>
    <w:basedOn w:val="Normal"/>
    <w:uiPriority w:val="99"/>
    <w:rsid w:val="009525AC"/>
    <w:pPr>
      <w:numPr>
        <w:numId w:val="5"/>
      </w:numPr>
      <w:contextualSpacing/>
    </w:pPr>
  </w:style>
  <w:style w:type="paragraph" w:customStyle="1" w:styleId="bulletquadre">
    <w:name w:val="bullet quadre"/>
    <w:basedOn w:val="Bullet2"/>
    <w:link w:val="bulletquadreCar"/>
    <w:rsid w:val="008E239C"/>
    <w:pPr>
      <w:spacing w:before="40" w:after="40"/>
      <w:ind w:left="110"/>
    </w:pPr>
  </w:style>
  <w:style w:type="character" w:customStyle="1" w:styleId="bulletquadreCar">
    <w:name w:val="bullet quadre Car"/>
    <w:basedOn w:val="Bullet2Car"/>
    <w:link w:val="bulletquadre"/>
    <w:rsid w:val="008E239C"/>
    <w:rPr>
      <w:rFonts w:eastAsia="SimSun"/>
      <w:bCs/>
      <w:sz w:val="22"/>
      <w:szCs w:val="22"/>
      <w:lang w:val="en-GB" w:eastAsia="en-GB"/>
    </w:rPr>
  </w:style>
  <w:style w:type="paragraph" w:customStyle="1" w:styleId="Guide0">
    <w:name w:val="Guide"/>
    <w:basedOn w:val="Normal"/>
    <w:link w:val="GuideCar0"/>
    <w:rsid w:val="004D5E3F"/>
    <w:pPr>
      <w:spacing w:after="240"/>
    </w:pPr>
    <w:rPr>
      <w:rFonts w:eastAsiaTheme="minorHAnsi"/>
      <w:i/>
      <w:iCs/>
      <w:color w:val="FF0000"/>
      <w:spacing w:val="2"/>
      <w:lang w:val="ca-ES"/>
    </w:rPr>
  </w:style>
  <w:style w:type="character" w:customStyle="1" w:styleId="GuideCar0">
    <w:name w:val="Guide Car"/>
    <w:basedOn w:val="Fuentedeprrafopredeter"/>
    <w:link w:val="Guide0"/>
    <w:rsid w:val="004D5E3F"/>
    <w:rPr>
      <w:rFonts w:ascii="Arial Narrow" w:eastAsiaTheme="minorHAnsi" w:hAnsi="Arial Narrow"/>
      <w:i/>
      <w:iCs/>
      <w:noProof/>
      <w:color w:val="FF0000"/>
      <w:spacing w:val="2"/>
      <w:sz w:val="26"/>
      <w:szCs w:val="26"/>
      <w:lang w:eastAsia="en-US"/>
    </w:rPr>
  </w:style>
  <w:style w:type="paragraph" w:styleId="Listaconvietas2">
    <w:name w:val="List Bullet 2"/>
    <w:basedOn w:val="Normal"/>
    <w:uiPriority w:val="99"/>
    <w:rsid w:val="00230AB6"/>
    <w:pPr>
      <w:numPr>
        <w:numId w:val="6"/>
      </w:numPr>
      <w:spacing w:before="240" w:after="240"/>
    </w:pPr>
    <w:rPr>
      <w:rFonts w:eastAsia="Times New Roman"/>
      <w:szCs w:val="20"/>
    </w:rPr>
  </w:style>
  <w:style w:type="paragraph" w:styleId="Sinespaciado">
    <w:name w:val="No Spacing"/>
    <w:uiPriority w:val="1"/>
    <w:rsid w:val="00353611"/>
    <w:rPr>
      <w:rFonts w:asciiTheme="minorHAnsi" w:hAnsiTheme="minorHAnsi" w:cstheme="minorBidi"/>
      <w:lang w:val="sl-SI"/>
    </w:rPr>
  </w:style>
  <w:style w:type="table" w:styleId="Tablaconlista4">
    <w:name w:val="Table List 4"/>
    <w:basedOn w:val="Tablanormal"/>
    <w:rsid w:val="00D34EDB"/>
    <w:pPr>
      <w:spacing w:before="120"/>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paragraph" w:styleId="Encabezadodetabladecontenido">
    <w:name w:val="TOC Heading"/>
    <w:basedOn w:val="Ttulo1"/>
    <w:next w:val="Normal"/>
    <w:uiPriority w:val="39"/>
    <w:semiHidden/>
    <w:unhideWhenUsed/>
    <w:qFormat/>
    <w:rsid w:val="004D5E3F"/>
    <w:pPr>
      <w:numPr>
        <w:numId w:val="0"/>
      </w:numPr>
      <w:spacing w:after="0" w:line="276" w:lineRule="auto"/>
      <w:outlineLvl w:val="9"/>
    </w:pPr>
    <w:rPr>
      <w:rFonts w:ascii="Cambria" w:hAnsi="Cambria"/>
      <w:color w:val="365F91"/>
    </w:rPr>
  </w:style>
  <w:style w:type="paragraph" w:customStyle="1" w:styleId="Gua">
    <w:name w:val="Guía"/>
    <w:basedOn w:val="Normal"/>
    <w:link w:val="GuaCar"/>
    <w:rsid w:val="00EF6261"/>
    <w:pPr>
      <w:spacing w:after="240"/>
    </w:pPr>
    <w:rPr>
      <w:b/>
      <w:i/>
      <w:iCs/>
      <w:color w:val="0070C0"/>
      <w:szCs w:val="20"/>
    </w:rPr>
  </w:style>
  <w:style w:type="character" w:customStyle="1" w:styleId="GuaCar">
    <w:name w:val="Guía Car"/>
    <w:basedOn w:val="Fuentedeprrafopredeter"/>
    <w:link w:val="Gua"/>
    <w:rsid w:val="00EF6261"/>
    <w:rPr>
      <w:rFonts w:ascii="Helvetica" w:hAnsi="Helvetica"/>
      <w:b/>
      <w:i/>
      <w:iCs/>
      <w:color w:val="0070C0"/>
      <w:lang w:val="es-ES_tradnl"/>
    </w:rPr>
  </w:style>
  <w:style w:type="paragraph" w:customStyle="1" w:styleId="Notes">
    <w:name w:val="Notes"/>
    <w:basedOn w:val="Normal"/>
    <w:link w:val="NotesCar"/>
    <w:rsid w:val="00A76DDC"/>
    <w:pPr>
      <w:keepLines/>
      <w:tabs>
        <w:tab w:val="left" w:pos="142"/>
      </w:tabs>
      <w:ind w:left="142" w:hanging="142"/>
    </w:pPr>
    <w:rPr>
      <w:spacing w:val="-3"/>
      <w:szCs w:val="20"/>
      <w:shd w:val="clear" w:color="auto" w:fill="FFFFFF"/>
    </w:rPr>
  </w:style>
  <w:style w:type="character" w:customStyle="1" w:styleId="NotesCar">
    <w:name w:val="Notes Car"/>
    <w:basedOn w:val="Fuentedeprrafopredeter"/>
    <w:link w:val="Notes"/>
    <w:rsid w:val="00A76DDC"/>
    <w:rPr>
      <w:spacing w:val="-3"/>
      <w:lang w:val="es-ES_tradnl" w:eastAsia="en-US"/>
    </w:rPr>
  </w:style>
  <w:style w:type="paragraph" w:customStyle="1" w:styleId="Bullet11">
    <w:name w:val="Bullet 1"/>
    <w:basedOn w:val="Prrafodelista"/>
    <w:link w:val="Bullet1Car"/>
    <w:rsid w:val="002F29E9"/>
    <w:pPr>
      <w:tabs>
        <w:tab w:val="left" w:pos="567"/>
      </w:tabs>
      <w:ind w:left="0"/>
    </w:pPr>
    <w:rPr>
      <w:szCs w:val="20"/>
      <w:lang w:val="es-ES"/>
    </w:rPr>
  </w:style>
  <w:style w:type="character" w:customStyle="1" w:styleId="Bullet1Car">
    <w:name w:val="Bullet 1 Car"/>
    <w:basedOn w:val="Fuentedeprrafopredeter"/>
    <w:link w:val="Bullet11"/>
    <w:uiPriority w:val="99"/>
    <w:rsid w:val="002F29E9"/>
    <w:rPr>
      <w:sz w:val="22"/>
      <w:lang w:val="es-ES"/>
    </w:rPr>
  </w:style>
  <w:style w:type="paragraph" w:customStyle="1" w:styleId="Sectionwonumbering">
    <w:name w:val="Section w/o numbering"/>
    <w:basedOn w:val="Normal"/>
    <w:link w:val="SectionwonumberingCar"/>
    <w:uiPriority w:val="99"/>
    <w:qFormat/>
    <w:rsid w:val="0008370D"/>
    <w:pPr>
      <w:spacing w:before="360"/>
    </w:pPr>
    <w:rPr>
      <w:b/>
    </w:rPr>
  </w:style>
  <w:style w:type="character" w:customStyle="1" w:styleId="SectionwonumberingCar">
    <w:name w:val="Section w/o numbering Car"/>
    <w:basedOn w:val="Fuentedeprrafopredeter"/>
    <w:link w:val="Sectionwonumbering"/>
    <w:uiPriority w:val="99"/>
    <w:rsid w:val="0008370D"/>
    <w:rPr>
      <w:b/>
      <w:sz w:val="22"/>
      <w:szCs w:val="22"/>
      <w:lang w:val="en-GB" w:eastAsia="en-US"/>
    </w:rPr>
  </w:style>
  <w:style w:type="paragraph" w:customStyle="1" w:styleId="Figures">
    <w:name w:val="Figures"/>
    <w:basedOn w:val="Normal"/>
    <w:link w:val="FiguresCar"/>
    <w:rsid w:val="00A76DDC"/>
    <w:pPr>
      <w:spacing w:before="240"/>
      <w:jc w:val="center"/>
    </w:pPr>
    <w:rPr>
      <w:lang w:val="es-ES"/>
    </w:rPr>
  </w:style>
  <w:style w:type="character" w:customStyle="1" w:styleId="FiguresCar">
    <w:name w:val="Figures Car"/>
    <w:basedOn w:val="Fuentedeprrafopredeter"/>
    <w:link w:val="Figures"/>
    <w:rsid w:val="00A76DDC"/>
    <w:rPr>
      <w:noProof/>
      <w:szCs w:val="22"/>
      <w:lang w:val="es-ES"/>
    </w:rPr>
  </w:style>
  <w:style w:type="paragraph" w:customStyle="1" w:styleId="tablecontents">
    <w:name w:val="table contents"/>
    <w:basedOn w:val="Normal"/>
    <w:link w:val="tablecontentsCar"/>
    <w:rsid w:val="004937AC"/>
    <w:pPr>
      <w:widowControl w:val="0"/>
      <w:spacing w:before="0" w:after="0"/>
      <w:jc w:val="left"/>
    </w:pPr>
    <w:rPr>
      <w:rFonts w:eastAsia="Times New Roman" w:cs="Times New Roman"/>
      <w:color w:val="000000"/>
      <w:spacing w:val="4"/>
      <w:sz w:val="18"/>
      <w:szCs w:val="20"/>
      <w:lang w:eastAsia="de-DE"/>
    </w:rPr>
  </w:style>
  <w:style w:type="character" w:customStyle="1" w:styleId="tablecontentsCar">
    <w:name w:val="table contents Car"/>
    <w:basedOn w:val="Fuentedeprrafopredeter"/>
    <w:link w:val="tablecontents"/>
    <w:rsid w:val="004937AC"/>
    <w:rPr>
      <w:rFonts w:eastAsia="Times New Roman" w:cs="Times New Roman"/>
      <w:color w:val="000000"/>
      <w:spacing w:val="4"/>
      <w:sz w:val="18"/>
      <w:lang w:val="en-GB" w:eastAsia="de-DE"/>
    </w:rPr>
  </w:style>
  <w:style w:type="paragraph" w:customStyle="1" w:styleId="table">
    <w:name w:val="table"/>
    <w:basedOn w:val="Normal"/>
    <w:rsid w:val="004937AC"/>
    <w:pPr>
      <w:spacing w:beforeAutospacing="1" w:afterAutospacing="1"/>
      <w:jc w:val="left"/>
    </w:pPr>
    <w:rPr>
      <w:rFonts w:ascii="Times New Roman" w:eastAsia="Times New Roman" w:hAnsi="Times New Roman" w:cs="Times New Roman"/>
      <w:lang w:val="es-ES" w:eastAsia="es-ES"/>
    </w:rPr>
  </w:style>
  <w:style w:type="paragraph" w:customStyle="1" w:styleId="lista1">
    <w:name w:val="lista1"/>
    <w:basedOn w:val="Normal"/>
    <w:rsid w:val="004937AC"/>
    <w:pPr>
      <w:spacing w:beforeAutospacing="1" w:afterAutospacing="1"/>
      <w:jc w:val="left"/>
    </w:pPr>
    <w:rPr>
      <w:rFonts w:ascii="Times New Roman" w:eastAsia="Times New Roman" w:hAnsi="Times New Roman" w:cs="Times New Roman"/>
      <w:lang w:val="es-ES" w:eastAsia="es-ES"/>
    </w:rPr>
  </w:style>
  <w:style w:type="paragraph" w:customStyle="1" w:styleId="Texttabla">
    <w:name w:val="Text tabla"/>
    <w:basedOn w:val="Normal"/>
    <w:link w:val="TexttablaCar"/>
    <w:rsid w:val="000C2B04"/>
    <w:pPr>
      <w:spacing w:before="40" w:after="40"/>
      <w:jc w:val="left"/>
    </w:pPr>
    <w:rPr>
      <w:szCs w:val="20"/>
    </w:rPr>
  </w:style>
  <w:style w:type="character" w:customStyle="1" w:styleId="TexttablaCar">
    <w:name w:val="Text tabla Car"/>
    <w:basedOn w:val="Fuentedeprrafopredeter"/>
    <w:link w:val="Texttabla"/>
    <w:rsid w:val="000C2B04"/>
    <w:rPr>
      <w:lang w:val="en-GB" w:eastAsia="en-US"/>
    </w:rPr>
  </w:style>
  <w:style w:type="paragraph" w:customStyle="1" w:styleId="llistat1">
    <w:name w:val="llistat 1"/>
    <w:basedOn w:val="Normal"/>
    <w:link w:val="llistat1Car"/>
    <w:rsid w:val="00696ED8"/>
    <w:pPr>
      <w:suppressAutoHyphens/>
    </w:pPr>
    <w:rPr>
      <w:rFonts w:eastAsia="Times New Roman"/>
      <w:lang w:eastAsia="ar-SA"/>
    </w:rPr>
  </w:style>
  <w:style w:type="character" w:customStyle="1" w:styleId="llistat1Car">
    <w:name w:val="llistat 1 Car"/>
    <w:basedOn w:val="Fuentedeprrafopredeter"/>
    <w:link w:val="llistat1"/>
    <w:rsid w:val="00696ED8"/>
    <w:rPr>
      <w:rFonts w:eastAsia="Times New Roman"/>
      <w:sz w:val="22"/>
      <w:szCs w:val="22"/>
      <w:lang w:val="en-GB" w:eastAsia="ar-SA"/>
    </w:rPr>
  </w:style>
  <w:style w:type="paragraph" w:customStyle="1" w:styleId="Body">
    <w:name w:val="Body"/>
    <w:rsid w:val="00F40AED"/>
    <w:pPr>
      <w:suppressAutoHyphens/>
    </w:pPr>
    <w:rPr>
      <w:rFonts w:ascii="Helvetica" w:eastAsia="ヒラギノ角ゴ Pro W3" w:hAnsi="Helvetica" w:cs="Times New Roman"/>
      <w:color w:val="000000"/>
      <w:kern w:val="1"/>
      <w:sz w:val="24"/>
      <w:lang w:val="en-US" w:eastAsia="hi-IN" w:bidi="hi-IN"/>
    </w:rPr>
  </w:style>
  <w:style w:type="paragraph" w:customStyle="1" w:styleId="llistat20">
    <w:name w:val="llistat 2"/>
    <w:basedOn w:val="Normal"/>
    <w:rsid w:val="00735630"/>
    <w:pPr>
      <w:suppressAutoHyphens/>
    </w:pPr>
    <w:rPr>
      <w:rFonts w:eastAsia="Times New Roman"/>
      <w:lang w:eastAsia="ar-SA"/>
    </w:rPr>
  </w:style>
  <w:style w:type="paragraph" w:customStyle="1" w:styleId="Ttolfigures">
    <w:name w:val="Títol figures"/>
    <w:basedOn w:val="Normal"/>
    <w:link w:val="TtolfiguresCar"/>
    <w:rsid w:val="00EF6261"/>
    <w:pPr>
      <w:spacing w:after="240"/>
    </w:pPr>
    <w:rPr>
      <w:rFonts w:eastAsia="Times New Roman"/>
      <w:i/>
      <w:szCs w:val="16"/>
      <w:lang w:eastAsia="en-GB"/>
    </w:rPr>
  </w:style>
  <w:style w:type="character" w:customStyle="1" w:styleId="TtolfiguresCar">
    <w:name w:val="Títol figures Car"/>
    <w:basedOn w:val="Fuentedeprrafopredeter"/>
    <w:link w:val="Ttolfigures"/>
    <w:rsid w:val="00EF6261"/>
    <w:rPr>
      <w:rFonts w:ascii="Helvetica" w:eastAsia="Times New Roman" w:hAnsi="Helvetica"/>
      <w:i/>
      <w:szCs w:val="16"/>
      <w:lang w:val="es-ES_tradnl" w:eastAsia="en-GB"/>
    </w:rPr>
  </w:style>
  <w:style w:type="paragraph" w:customStyle="1" w:styleId="Notapeu">
    <w:name w:val="Nota peu"/>
    <w:basedOn w:val="Normal"/>
    <w:link w:val="NotapeuCar"/>
    <w:rsid w:val="00EF6261"/>
    <w:pPr>
      <w:keepLines/>
      <w:tabs>
        <w:tab w:val="left" w:pos="142"/>
      </w:tabs>
      <w:ind w:left="142" w:hanging="142"/>
    </w:pPr>
    <w:rPr>
      <w:spacing w:val="-3"/>
      <w:szCs w:val="20"/>
      <w:shd w:val="clear" w:color="auto" w:fill="FFFFFF"/>
    </w:rPr>
  </w:style>
  <w:style w:type="character" w:customStyle="1" w:styleId="NotapeuCar">
    <w:name w:val="Nota peu Car"/>
    <w:basedOn w:val="Fuentedeprrafopredeter"/>
    <w:link w:val="Notapeu"/>
    <w:rsid w:val="00EF6261"/>
    <w:rPr>
      <w:rFonts w:ascii="Helvetica" w:hAnsi="Helvetica"/>
      <w:spacing w:val="-3"/>
      <w:lang w:val="es-ES_tradnl" w:eastAsia="en-US"/>
    </w:rPr>
  </w:style>
  <w:style w:type="paragraph" w:customStyle="1" w:styleId="Bullet1">
    <w:name w:val="· Bullet 1"/>
    <w:basedOn w:val="Prrafodelista"/>
    <w:link w:val="Bullet1Car0"/>
    <w:uiPriority w:val="99"/>
    <w:qFormat/>
    <w:rsid w:val="00A55285"/>
    <w:pPr>
      <w:numPr>
        <w:numId w:val="11"/>
      </w:numPr>
      <w:ind w:left="568" w:hanging="284"/>
    </w:pPr>
  </w:style>
  <w:style w:type="character" w:customStyle="1" w:styleId="Bullet1Car0">
    <w:name w:val="· Bullet 1 Car"/>
    <w:basedOn w:val="Fuentedeprrafopredeter"/>
    <w:link w:val="Bullet1"/>
    <w:uiPriority w:val="99"/>
    <w:rsid w:val="00A55285"/>
    <w:rPr>
      <w:sz w:val="22"/>
      <w:szCs w:val="22"/>
      <w:lang w:val="en-GB" w:eastAsia="en-US"/>
    </w:rPr>
  </w:style>
  <w:style w:type="paragraph" w:customStyle="1" w:styleId="Llistat2">
    <w:name w:val="Llistat 2"/>
    <w:basedOn w:val="Bullet1"/>
    <w:link w:val="Llistat2Car"/>
    <w:rsid w:val="00EF6261"/>
    <w:pPr>
      <w:numPr>
        <w:numId w:val="7"/>
      </w:numPr>
      <w:tabs>
        <w:tab w:val="left" w:pos="1418"/>
      </w:tabs>
    </w:pPr>
    <w:rPr>
      <w:lang w:val="es-ES_tradnl"/>
    </w:rPr>
  </w:style>
  <w:style w:type="character" w:customStyle="1" w:styleId="Llistat2Car">
    <w:name w:val="Llistat 2 Car"/>
    <w:basedOn w:val="Bullet1Car0"/>
    <w:link w:val="Llistat2"/>
    <w:rsid w:val="00EF6261"/>
    <w:rPr>
      <w:sz w:val="22"/>
      <w:szCs w:val="22"/>
      <w:lang w:val="es-ES_tradnl" w:eastAsia="en-US"/>
    </w:rPr>
  </w:style>
  <w:style w:type="paragraph" w:customStyle="1" w:styleId="Apartats">
    <w:name w:val="Apartats"/>
    <w:basedOn w:val="Normal"/>
    <w:link w:val="ApartatsCar"/>
    <w:rsid w:val="00EF6261"/>
    <w:pPr>
      <w:spacing w:before="240"/>
    </w:pPr>
    <w:rPr>
      <w:b/>
    </w:rPr>
  </w:style>
  <w:style w:type="character" w:customStyle="1" w:styleId="ApartatsCar">
    <w:name w:val="Apartats Car"/>
    <w:basedOn w:val="Fuentedeprrafopredeter"/>
    <w:link w:val="Apartats"/>
    <w:rsid w:val="00EF6261"/>
    <w:rPr>
      <w:rFonts w:ascii="Helvetica" w:hAnsi="Helvetica"/>
      <w:b/>
      <w:sz w:val="22"/>
      <w:szCs w:val="22"/>
      <w:lang w:val="es-ES_tradnl" w:eastAsia="en-US"/>
    </w:rPr>
  </w:style>
  <w:style w:type="paragraph" w:customStyle="1" w:styleId="Grfics">
    <w:name w:val="Gràfics"/>
    <w:basedOn w:val="Normal"/>
    <w:link w:val="GrficsCar"/>
    <w:rsid w:val="00EF6261"/>
    <w:pPr>
      <w:spacing w:before="240"/>
      <w:jc w:val="center"/>
    </w:pPr>
    <w:rPr>
      <w:lang w:val="es-ES"/>
    </w:rPr>
  </w:style>
  <w:style w:type="character" w:customStyle="1" w:styleId="GrficsCar">
    <w:name w:val="Gràfics Car"/>
    <w:basedOn w:val="Fuentedeprrafopredeter"/>
    <w:link w:val="Grfics"/>
    <w:rsid w:val="00EF6261"/>
    <w:rPr>
      <w:noProof/>
      <w:sz w:val="22"/>
      <w:szCs w:val="22"/>
      <w:lang w:val="es-ES"/>
    </w:rPr>
  </w:style>
  <w:style w:type="paragraph" w:customStyle="1" w:styleId="Bullet3">
    <w:name w:val="Bullet 3"/>
    <w:basedOn w:val="Bullet2"/>
    <w:link w:val="Bullet3Car"/>
    <w:qFormat/>
    <w:rsid w:val="002D1BC3"/>
    <w:pPr>
      <w:numPr>
        <w:numId w:val="12"/>
      </w:numPr>
      <w:ind w:left="1843" w:hanging="284"/>
    </w:pPr>
  </w:style>
  <w:style w:type="character" w:customStyle="1" w:styleId="Bullet3Car">
    <w:name w:val="Bullet 3 Car"/>
    <w:basedOn w:val="Bullet2Car"/>
    <w:link w:val="Bullet3"/>
    <w:rsid w:val="002D1BC3"/>
    <w:rPr>
      <w:rFonts w:eastAsia="SimSun"/>
      <w:bCs/>
      <w:sz w:val="22"/>
      <w:szCs w:val="22"/>
      <w:lang w:val="en-GB" w:eastAsia="en-GB"/>
    </w:rPr>
  </w:style>
  <w:style w:type="numbering" w:styleId="111111">
    <w:name w:val="Outline List 2"/>
    <w:basedOn w:val="Sinlista"/>
    <w:rsid w:val="003C7CCB"/>
    <w:pPr>
      <w:numPr>
        <w:numId w:val="8"/>
      </w:numPr>
    </w:pPr>
  </w:style>
  <w:style w:type="paragraph" w:customStyle="1" w:styleId="Footernote">
    <w:name w:val="Footer note"/>
    <w:basedOn w:val="Normal"/>
    <w:uiPriority w:val="99"/>
    <w:rsid w:val="00613CD3"/>
    <w:pPr>
      <w:spacing w:before="0" w:after="40"/>
      <w:ind w:left="170" w:hanging="170"/>
      <w:jc w:val="left"/>
    </w:pPr>
    <w:rPr>
      <w:sz w:val="16"/>
      <w:szCs w:val="20"/>
    </w:rPr>
  </w:style>
  <w:style w:type="paragraph" w:styleId="Bibliografa">
    <w:name w:val="Bibliography"/>
    <w:basedOn w:val="Normal"/>
    <w:next w:val="Normal"/>
    <w:uiPriority w:val="37"/>
    <w:unhideWhenUsed/>
    <w:rsid w:val="000C7723"/>
    <w:rPr>
      <w:lang w:val="es-ES_tradnl"/>
    </w:rPr>
  </w:style>
  <w:style w:type="paragraph" w:customStyle="1" w:styleId="Llistat10">
    <w:name w:val="Llistat 1"/>
    <w:basedOn w:val="Prrafodelista"/>
    <w:link w:val="Llistat1Car0"/>
    <w:rsid w:val="007A1508"/>
    <w:pPr>
      <w:ind w:left="720" w:hanging="360"/>
    </w:pPr>
    <w:rPr>
      <w:szCs w:val="20"/>
      <w:lang w:val="es-ES"/>
    </w:rPr>
  </w:style>
  <w:style w:type="character" w:customStyle="1" w:styleId="Llistat1Car0">
    <w:name w:val="Llistat 1 Car"/>
    <w:basedOn w:val="Fuentedeprrafopredeter"/>
    <w:link w:val="Llistat10"/>
    <w:rsid w:val="007A1508"/>
    <w:rPr>
      <w:sz w:val="22"/>
      <w:lang w:val="es-ES"/>
    </w:rPr>
  </w:style>
  <w:style w:type="character" w:customStyle="1" w:styleId="qcon">
    <w:name w:val="qcon"/>
    <w:basedOn w:val="Fuentedeprrafopredeter"/>
    <w:rsid w:val="001B2091"/>
  </w:style>
  <w:style w:type="character" w:styleId="nfasisintenso">
    <w:name w:val="Intense Emphasis"/>
    <w:basedOn w:val="Fuentedeprrafopredeter"/>
    <w:uiPriority w:val="21"/>
    <w:rsid w:val="005C226D"/>
    <w:rPr>
      <w:b/>
      <w:bCs/>
      <w:i/>
      <w:iCs/>
      <w:color w:val="4F81BD"/>
    </w:rPr>
  </w:style>
  <w:style w:type="character" w:customStyle="1" w:styleId="EpgrafeCar">
    <w:name w:val="Epígrafe Car"/>
    <w:aliases w:val="Taula Car"/>
    <w:basedOn w:val="Fuentedeprrafopredeter"/>
    <w:link w:val="Epgrafe"/>
    <w:rsid w:val="005C226D"/>
    <w:rPr>
      <w:b/>
      <w:bCs/>
      <w:color w:val="4F81BD" w:themeColor="accent1"/>
      <w:sz w:val="18"/>
      <w:szCs w:val="18"/>
      <w:lang w:val="en-GB" w:eastAsia="en-US"/>
    </w:rPr>
  </w:style>
  <w:style w:type="table" w:styleId="Cuadrculamediana3-nfasis1">
    <w:name w:val="Medium Grid 3 Accent 1"/>
    <w:basedOn w:val="Tablanormal"/>
    <w:uiPriority w:val="69"/>
    <w:rsid w:val="005C226D"/>
    <w:rPr>
      <w:rFonts w:asciiTheme="minorHAnsi" w:eastAsiaTheme="minorHAnsi" w:hAnsiTheme="minorHAnsi" w:cstheme="minorBidi"/>
      <w:sz w:val="22"/>
      <w:szCs w:val="22"/>
      <w:lang w:val="es-ES" w:eastAsia="en-US"/>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character" w:customStyle="1" w:styleId="hps">
    <w:name w:val="hps"/>
    <w:basedOn w:val="Fuentedeprrafopredeter"/>
    <w:rsid w:val="00645ED5"/>
  </w:style>
  <w:style w:type="paragraph" w:customStyle="1" w:styleId="Footnote">
    <w:name w:val="Footnote"/>
    <w:basedOn w:val="Textonotapie"/>
    <w:link w:val="FootnoteCar"/>
    <w:uiPriority w:val="99"/>
    <w:qFormat/>
    <w:rsid w:val="00111D5F"/>
    <w:pPr>
      <w:ind w:left="142" w:hanging="142"/>
    </w:pPr>
    <w:rPr>
      <w:sz w:val="20"/>
    </w:rPr>
  </w:style>
  <w:style w:type="character" w:customStyle="1" w:styleId="FootnoteCar">
    <w:name w:val="Footnote Car"/>
    <w:basedOn w:val="TextonotapieCar"/>
    <w:link w:val="Footnote"/>
    <w:uiPriority w:val="99"/>
    <w:rsid w:val="00111D5F"/>
    <w:rPr>
      <w:rFonts w:eastAsia="Batang"/>
      <w:lang w:val="en-GB" w:eastAsia="ko-KR"/>
    </w:rPr>
  </w:style>
  <w:style w:type="paragraph" w:customStyle="1" w:styleId="WPNormaltext">
    <w:name w:val="WP Normal text"/>
    <w:basedOn w:val="Normal"/>
    <w:link w:val="WPNormaltextCar"/>
    <w:rsid w:val="0088449F"/>
    <w:pPr>
      <w:spacing w:before="40"/>
    </w:pPr>
    <w:rPr>
      <w:sz w:val="24"/>
    </w:rPr>
  </w:style>
  <w:style w:type="character" w:customStyle="1" w:styleId="WPNormaltextCar">
    <w:name w:val="WP Normal text Car"/>
    <w:basedOn w:val="Fuentedeprrafopredeter"/>
    <w:link w:val="WPNormaltext"/>
    <w:rsid w:val="0088449F"/>
    <w:rPr>
      <w:rFonts w:ascii="Arial Narrow" w:eastAsia="MS Mincho" w:hAnsi="Arial Narrow"/>
      <w:noProof/>
      <w:sz w:val="24"/>
      <w:szCs w:val="22"/>
      <w:lang w:val="en-GB"/>
    </w:rPr>
  </w:style>
  <w:style w:type="paragraph" w:customStyle="1" w:styleId="1stpage">
    <w:name w:val="1st page"/>
    <w:basedOn w:val="Normal"/>
    <w:link w:val="1stpageCar"/>
    <w:qFormat/>
    <w:rsid w:val="008D764D"/>
  </w:style>
  <w:style w:type="character" w:customStyle="1" w:styleId="1stpageCar">
    <w:name w:val="1st page Car"/>
    <w:basedOn w:val="Fuentedeprrafopredeter"/>
    <w:link w:val="1stpage"/>
    <w:rsid w:val="008D764D"/>
    <w:rPr>
      <w:rFonts w:ascii="Arial Narrow" w:eastAsia="MS Mincho" w:hAnsi="Arial Narrow"/>
      <w:noProof/>
      <w:sz w:val="26"/>
      <w:szCs w:val="26"/>
      <w:lang w:val="en-GB" w:eastAsia="en-US"/>
    </w:rPr>
  </w:style>
  <w:style w:type="paragraph" w:customStyle="1" w:styleId="WPBullet1">
    <w:name w:val="WP Bullet 1"/>
    <w:basedOn w:val="Bullet1"/>
    <w:link w:val="WPBullet1Car"/>
    <w:rsid w:val="00BA39A8"/>
    <w:pPr>
      <w:spacing w:before="40"/>
      <w:ind w:left="318" w:hanging="142"/>
    </w:pPr>
    <w:rPr>
      <w:sz w:val="24"/>
      <w:lang w:eastAsia="it-IT" w:bidi="he-IL"/>
    </w:rPr>
  </w:style>
  <w:style w:type="character" w:customStyle="1" w:styleId="WPBullet1Car">
    <w:name w:val="WP Bullet 1 Car"/>
    <w:basedOn w:val="Bullet1Car0"/>
    <w:link w:val="WPBullet1"/>
    <w:rsid w:val="00BA39A8"/>
    <w:rPr>
      <w:sz w:val="24"/>
      <w:szCs w:val="22"/>
      <w:lang w:val="en-GB" w:eastAsia="it-IT" w:bidi="he-IL"/>
    </w:rPr>
  </w:style>
  <w:style w:type="paragraph" w:customStyle="1" w:styleId="WPSections">
    <w:name w:val="WP Sections"/>
    <w:basedOn w:val="Sectionwonumbering"/>
    <w:link w:val="WPSectionsCar"/>
    <w:rsid w:val="004D62A9"/>
    <w:rPr>
      <w:lang w:eastAsia="es-ES"/>
    </w:rPr>
  </w:style>
  <w:style w:type="character" w:customStyle="1" w:styleId="st">
    <w:name w:val="st"/>
    <w:basedOn w:val="Fuentedeprrafopredeter"/>
    <w:uiPriority w:val="99"/>
    <w:rsid w:val="00430586"/>
  </w:style>
  <w:style w:type="character" w:customStyle="1" w:styleId="WPSectionsCar">
    <w:name w:val="WP Sections Car"/>
    <w:basedOn w:val="SectionwonumberingCar"/>
    <w:link w:val="WPSections"/>
    <w:rsid w:val="004D62A9"/>
    <w:rPr>
      <w:rFonts w:ascii="Arial Narrow" w:eastAsia="MS Mincho" w:hAnsi="Arial Narrow"/>
      <w:b/>
      <w:noProof/>
      <w:sz w:val="26"/>
      <w:szCs w:val="26"/>
      <w:lang w:val="en-GB" w:eastAsia="es-ES"/>
    </w:rPr>
  </w:style>
  <w:style w:type="character" w:customStyle="1" w:styleId="ftr">
    <w:name w:val="ftr"/>
    <w:basedOn w:val="Fuentedeprrafopredeter"/>
    <w:rsid w:val="00430586"/>
  </w:style>
  <w:style w:type="paragraph" w:customStyle="1" w:styleId="Texte">
    <w:name w:val="Texte"/>
    <w:basedOn w:val="Normal"/>
    <w:rsid w:val="00430586"/>
    <w:pPr>
      <w:tabs>
        <w:tab w:val="left" w:pos="-284"/>
      </w:tabs>
      <w:spacing w:before="0" w:after="0" w:line="240" w:lineRule="atLeast"/>
      <w:ind w:right="397"/>
    </w:pPr>
    <w:rPr>
      <w:rFonts w:eastAsia="Times New Roman" w:cs="Times New Roman"/>
      <w:szCs w:val="20"/>
      <w:lang w:val="fr-FR" w:eastAsia="fr-FR"/>
    </w:rPr>
  </w:style>
  <w:style w:type="character" w:customStyle="1" w:styleId="PrrafodelistaCar1">
    <w:name w:val="Párrafo de lista Car1"/>
    <w:aliases w:val="1st level - Bullet List Paragraph Car1,Bullet list 1 level Car1"/>
    <w:link w:val="Prrafodelista"/>
    <w:uiPriority w:val="34"/>
    <w:locked/>
    <w:rsid w:val="00FF720A"/>
    <w:rPr>
      <w:rFonts w:ascii="Arial Narrow" w:eastAsia="MS Mincho" w:hAnsi="Arial Narrow"/>
      <w:noProof/>
      <w:sz w:val="24"/>
      <w:szCs w:val="24"/>
      <w:lang w:val="en-GB"/>
    </w:rPr>
  </w:style>
  <w:style w:type="paragraph" w:customStyle="1" w:styleId="BodyText13">
    <w:name w:val="Body Text13"/>
    <w:basedOn w:val="Normal"/>
    <w:rsid w:val="009E4736"/>
    <w:pPr>
      <w:spacing w:before="0" w:after="20"/>
    </w:pPr>
    <w:rPr>
      <w:rFonts w:ascii="Times New Roman" w:eastAsia="Times New Roman" w:hAnsi="Times New Roman" w:cs="Times New Roman"/>
      <w:lang w:eastAsia="en-GB"/>
    </w:rPr>
  </w:style>
  <w:style w:type="table" w:styleId="Sombreadoclaro-nfasis5">
    <w:name w:val="Light Shading Accent 5"/>
    <w:basedOn w:val="Tablanormal"/>
    <w:uiPriority w:val="60"/>
    <w:rsid w:val="009E4736"/>
    <w:rPr>
      <w:rFonts w:asciiTheme="minorHAnsi" w:eastAsiaTheme="minorHAnsi" w:hAnsiTheme="minorHAnsi" w:cstheme="minorBidi"/>
      <w:color w:val="31849B" w:themeColor="accent5" w:themeShade="BF"/>
      <w:sz w:val="22"/>
      <w:szCs w:val="22"/>
      <w:lang w:val="es-ES" w:eastAsia="en-US"/>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paragraph" w:customStyle="1" w:styleId="bulletlist">
    <w:name w:val="bulletlist"/>
    <w:basedOn w:val="Normal"/>
    <w:rsid w:val="002521A9"/>
    <w:pPr>
      <w:spacing w:before="100" w:beforeAutospacing="1" w:after="100" w:afterAutospacing="1"/>
      <w:jc w:val="left"/>
    </w:pPr>
    <w:rPr>
      <w:rFonts w:ascii="Times New Roman" w:eastAsiaTheme="minorHAnsi" w:hAnsi="Times New Roman" w:cs="Times New Roman"/>
      <w:color w:val="000000"/>
      <w:lang w:val="ca-ES"/>
    </w:rPr>
  </w:style>
  <w:style w:type="paragraph" w:customStyle="1" w:styleId="WPBullet2">
    <w:name w:val="WP Bullet 2"/>
    <w:basedOn w:val="Bullet2"/>
    <w:link w:val="WPBullet2Car"/>
    <w:rsid w:val="0088449F"/>
    <w:pPr>
      <w:spacing w:before="40"/>
      <w:ind w:left="601" w:hanging="176"/>
    </w:pPr>
  </w:style>
  <w:style w:type="character" w:customStyle="1" w:styleId="WPBullet2Car">
    <w:name w:val="WP Bullet 2 Car"/>
    <w:basedOn w:val="Bullet2Car"/>
    <w:link w:val="WPBullet2"/>
    <w:rsid w:val="0088449F"/>
    <w:rPr>
      <w:rFonts w:eastAsia="SimSun"/>
      <w:bCs/>
      <w:sz w:val="22"/>
      <w:szCs w:val="22"/>
      <w:lang w:val="en-GB" w:eastAsia="en-GB"/>
    </w:rPr>
  </w:style>
  <w:style w:type="character" w:customStyle="1" w:styleId="RefdenotaalpieFootnotesymbolTimes10PointExposant3Point">
    <w:name w:val="Ref. de nota al pie.Footnote symbol.Times 10 Point.Exposant 3 Point"/>
    <w:uiPriority w:val="99"/>
    <w:rsid w:val="00762C01"/>
    <w:rPr>
      <w:rFonts w:cs="Times New Roman"/>
      <w:vertAlign w:val="superscript"/>
    </w:rPr>
  </w:style>
  <w:style w:type="paragraph" w:customStyle="1" w:styleId="Bullet10">
    <w:name w:val=".Bullet 1"/>
    <w:basedOn w:val="Bullet2"/>
    <w:link w:val="Bullet1Car1"/>
    <w:rsid w:val="00570EC3"/>
    <w:pPr>
      <w:numPr>
        <w:numId w:val="13"/>
      </w:numPr>
    </w:pPr>
  </w:style>
  <w:style w:type="paragraph" w:customStyle="1" w:styleId="sectionwonumbering0">
    <w:name w:val="sectionwonumbering"/>
    <w:basedOn w:val="Normal"/>
    <w:rsid w:val="00C60A7D"/>
    <w:pPr>
      <w:spacing w:before="100" w:beforeAutospacing="1" w:after="100" w:afterAutospacing="1"/>
      <w:jc w:val="left"/>
    </w:pPr>
    <w:rPr>
      <w:rFonts w:ascii="Times New Roman" w:eastAsiaTheme="minorHAnsi" w:hAnsi="Times New Roman" w:cs="Times New Roman"/>
      <w:sz w:val="24"/>
      <w:szCs w:val="24"/>
      <w:lang w:val="nb-NO" w:eastAsia="nb-NO"/>
    </w:rPr>
  </w:style>
  <w:style w:type="character" w:customStyle="1" w:styleId="Bullet1Car1">
    <w:name w:val=".Bullet 1 Car"/>
    <w:basedOn w:val="Bullet2Car"/>
    <w:link w:val="Bullet10"/>
    <w:rsid w:val="00570EC3"/>
    <w:rPr>
      <w:rFonts w:eastAsia="SimSun"/>
      <w:bCs/>
      <w:sz w:val="22"/>
      <w:szCs w:val="22"/>
      <w:lang w:val="en-GB" w:eastAsia="en-GB"/>
    </w:rPr>
  </w:style>
  <w:style w:type="paragraph" w:customStyle="1" w:styleId="References">
    <w:name w:val="References"/>
    <w:basedOn w:val="Textodecuerpo"/>
    <w:rsid w:val="0094682A"/>
    <w:pPr>
      <w:widowControl w:val="0"/>
      <w:numPr>
        <w:numId w:val="14"/>
      </w:numPr>
      <w:tabs>
        <w:tab w:val="clear" w:pos="567"/>
        <w:tab w:val="num" w:pos="360"/>
      </w:tabs>
      <w:suppressAutoHyphens/>
      <w:spacing w:before="0" w:after="0" w:line="240" w:lineRule="exact"/>
      <w:ind w:left="0" w:firstLine="0"/>
      <w:jc w:val="both"/>
    </w:pPr>
    <w:rPr>
      <w:rFonts w:eastAsia="Times" w:cs="Times New Roman"/>
      <w:kern w:val="20"/>
      <w:lang w:eastAsia="zh-CN"/>
    </w:rPr>
  </w:style>
  <w:style w:type="paragraph" w:customStyle="1" w:styleId="Ttulo41111SectionpropHeader44H4hh4Ttulo4Car1Encabezadotabla">
    <w:name w:val="Título 4.1.1.1.1 Section.prop_Header 4.4H.4h.h4.Título 4 Car1.Encabezado tabla"/>
    <w:basedOn w:val="Normal"/>
    <w:next w:val="Normal"/>
    <w:rsid w:val="00113CEC"/>
    <w:pPr>
      <w:keepNext/>
      <w:spacing w:before="240" w:line="264" w:lineRule="auto"/>
      <w:ind w:left="709" w:hanging="709"/>
      <w:outlineLvl w:val="3"/>
    </w:pPr>
    <w:rPr>
      <w:rFonts w:cs="Times New Roman"/>
      <w:szCs w:val="20"/>
      <w:u w:val="single"/>
      <w:lang w:val="ca-ES" w:eastAsia="es-ES"/>
    </w:rPr>
  </w:style>
  <w:style w:type="table" w:customStyle="1" w:styleId="Tablaconcuadrcula1">
    <w:name w:val="Tabla con cuadrícula1"/>
    <w:basedOn w:val="Tablanormal"/>
    <w:next w:val="Tablaconcuadrcula"/>
    <w:uiPriority w:val="59"/>
    <w:rsid w:val="00A8661F"/>
    <w:rPr>
      <w:lang w:val="es-E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ta">
    <w:name w:val="Nota"/>
    <w:basedOn w:val="Textonotapie"/>
    <w:link w:val="NotaCar"/>
    <w:autoRedefine/>
    <w:rsid w:val="00111D5F"/>
    <w:pPr>
      <w:ind w:left="142" w:hanging="142"/>
    </w:pPr>
    <w:rPr>
      <w:sz w:val="20"/>
    </w:rPr>
  </w:style>
  <w:style w:type="character" w:customStyle="1" w:styleId="NotaCar">
    <w:name w:val="Nota Car"/>
    <w:basedOn w:val="TextonotapieCar"/>
    <w:link w:val="Nota"/>
    <w:rsid w:val="00111D5F"/>
    <w:rPr>
      <w:rFonts w:eastAsia="Batang"/>
      <w:lang w:val="en-GB" w:eastAsia="ko-KR"/>
    </w:rPr>
  </w:style>
  <w:style w:type="paragraph" w:customStyle="1" w:styleId="Numberedlist1">
    <w:name w:val="Numbered list 1"/>
    <w:basedOn w:val="Prrafodelista"/>
    <w:link w:val="Numberedlist1Car"/>
    <w:rsid w:val="00E238D6"/>
    <w:pPr>
      <w:numPr>
        <w:numId w:val="15"/>
      </w:numPr>
    </w:pPr>
  </w:style>
  <w:style w:type="paragraph" w:customStyle="1" w:styleId="Numberedlist">
    <w:name w:val="Numbered list"/>
    <w:basedOn w:val="Prrafodelista"/>
    <w:link w:val="NumberedlistCar"/>
    <w:qFormat/>
    <w:rsid w:val="00E238D6"/>
    <w:pPr>
      <w:numPr>
        <w:numId w:val="16"/>
      </w:numPr>
      <w:ind w:left="567" w:hanging="283"/>
    </w:pPr>
  </w:style>
  <w:style w:type="character" w:customStyle="1" w:styleId="Numberedlist1Car">
    <w:name w:val="Numbered list 1 Car"/>
    <w:basedOn w:val="PrrafodelistaCar1"/>
    <w:link w:val="Numberedlist1"/>
    <w:rsid w:val="00E238D6"/>
    <w:rPr>
      <w:rFonts w:ascii="Arial Narrow" w:eastAsia="MS Mincho" w:hAnsi="Arial Narrow"/>
      <w:noProof/>
      <w:sz w:val="22"/>
      <w:szCs w:val="22"/>
      <w:lang w:val="en-GB" w:eastAsia="en-US"/>
    </w:rPr>
  </w:style>
  <w:style w:type="character" w:customStyle="1" w:styleId="NumberedlistCar">
    <w:name w:val="Numbered list Car"/>
    <w:basedOn w:val="PrrafodelistaCar1"/>
    <w:link w:val="Numberedlist"/>
    <w:rsid w:val="00E238D6"/>
    <w:rPr>
      <w:rFonts w:ascii="Arial Narrow" w:eastAsia="MS Mincho" w:hAnsi="Arial Narrow"/>
      <w:noProof/>
      <w:sz w:val="22"/>
      <w:szCs w:val="22"/>
      <w:lang w:val="en-GB" w:eastAsia="en-US"/>
    </w:rPr>
  </w:style>
  <w:style w:type="table" w:customStyle="1" w:styleId="Tabladecuadrcula4-nfasis61">
    <w:name w:val="Tabla de cuadrícula 4 - Énfasis 61"/>
    <w:basedOn w:val="Tablanormal"/>
    <w:uiPriority w:val="49"/>
    <w:rsid w:val="00D05AFD"/>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Normalmodell">
    <w:name w:val="Normal modell"/>
    <w:basedOn w:val="Normal"/>
    <w:link w:val="NormalmodellTegn"/>
    <w:qFormat/>
    <w:rsid w:val="00D05AFD"/>
    <w:pPr>
      <w:keepLines/>
      <w:spacing w:after="0" w:line="240" w:lineRule="auto"/>
      <w:ind w:left="1276" w:hanging="1276"/>
    </w:pPr>
    <w:rPr>
      <w:rFonts w:ascii="Times New Roman" w:eastAsia="Times New Roman" w:hAnsi="Times New Roman" w:cs="Times New Roman"/>
      <w:sz w:val="24"/>
      <w:szCs w:val="24"/>
    </w:rPr>
  </w:style>
  <w:style w:type="character" w:customStyle="1" w:styleId="NormalmodellTegn">
    <w:name w:val="Normal modell Tegn"/>
    <w:basedOn w:val="Fuentedeprrafopredeter"/>
    <w:link w:val="Normalmodell"/>
    <w:rsid w:val="00D05AFD"/>
    <w:rPr>
      <w:rFonts w:ascii="Times New Roman" w:eastAsia="Times New Roman" w:hAnsi="Times New Roman" w:cs="Times New Roman"/>
      <w:sz w:val="24"/>
      <w:szCs w:val="24"/>
      <w:lang w:val="en-GB" w:eastAsia="en-US"/>
    </w:rPr>
  </w:style>
  <w:style w:type="paragraph" w:customStyle="1" w:styleId="Equationtext">
    <w:name w:val="Equation text"/>
    <w:basedOn w:val="Normal"/>
    <w:link w:val="EquationtextTegn"/>
    <w:qFormat/>
    <w:rsid w:val="00D05AFD"/>
    <w:pPr>
      <w:keepLines/>
      <w:spacing w:before="0" w:after="0" w:line="240" w:lineRule="auto"/>
      <w:jc w:val="center"/>
    </w:pPr>
    <w:rPr>
      <w:rFonts w:ascii="Times New Roman" w:eastAsia="Times New Roman" w:hAnsi="Times New Roman" w:cs="Times New Roman"/>
      <w:sz w:val="24"/>
      <w:szCs w:val="24"/>
    </w:rPr>
  </w:style>
  <w:style w:type="character" w:customStyle="1" w:styleId="EquationtextTegn">
    <w:name w:val="Equation text Tegn"/>
    <w:basedOn w:val="Fuentedeprrafopredeter"/>
    <w:link w:val="Equationtext"/>
    <w:rsid w:val="00D05AFD"/>
    <w:rPr>
      <w:rFonts w:ascii="Times New Roman" w:eastAsia="Times New Roman" w:hAnsi="Times New Roman" w:cs="Times New Roman"/>
      <w:sz w:val="24"/>
      <w:szCs w:val="24"/>
      <w:lang w:val="en-GB" w:eastAsia="en-US"/>
    </w:rPr>
  </w:style>
  <w:style w:type="paragraph" w:customStyle="1" w:styleId="Parrafocentrado">
    <w:name w:val="Parrafo centrado"/>
    <w:basedOn w:val="Normal"/>
    <w:rsid w:val="00D05AFD"/>
    <w:pPr>
      <w:widowControl w:val="0"/>
      <w:autoSpaceDE w:val="0"/>
      <w:autoSpaceDN w:val="0"/>
      <w:adjustRightInd w:val="0"/>
      <w:spacing w:after="0" w:line="371" w:lineRule="exact"/>
      <w:ind w:left="13" w:right="34"/>
      <w:jc w:val="center"/>
    </w:pPr>
    <w:rPr>
      <w:rFonts w:eastAsia="Arial"/>
      <w:spacing w:val="-4"/>
      <w:sz w:val="24"/>
      <w:szCs w:val="24"/>
      <w:lang w:val="en-US"/>
    </w:rPr>
  </w:style>
  <w:style w:type="character" w:styleId="Textodelmarcadordeposicin">
    <w:name w:val="Placeholder Text"/>
    <w:basedOn w:val="Fuentedeprrafopredeter"/>
    <w:uiPriority w:val="99"/>
    <w:semiHidden/>
    <w:rsid w:val="00D05AFD"/>
    <w:rPr>
      <w:color w:val="808080"/>
    </w:rPr>
  </w:style>
  <w:style w:type="paragraph" w:customStyle="1" w:styleId="Equation">
    <w:name w:val="Equation"/>
    <w:basedOn w:val="Normalmodell"/>
    <w:next w:val="Normal"/>
    <w:link w:val="EquationTegn"/>
    <w:qFormat/>
    <w:rsid w:val="00D05AFD"/>
    <w:pPr>
      <w:numPr>
        <w:numId w:val="24"/>
      </w:numPr>
      <w:spacing w:after="120"/>
      <w:ind w:left="357" w:hanging="357"/>
      <w:jc w:val="right"/>
    </w:pPr>
  </w:style>
  <w:style w:type="character" w:customStyle="1" w:styleId="EquationTegn">
    <w:name w:val="Equation Tegn"/>
    <w:basedOn w:val="NormalmodellTegn"/>
    <w:link w:val="Equation"/>
    <w:rsid w:val="00D05AFD"/>
    <w:rPr>
      <w:rFonts w:ascii="Times New Roman" w:eastAsia="Times New Roman" w:hAnsi="Times New Roman" w:cs="Times New Roman"/>
      <w:sz w:val="24"/>
      <w:szCs w:val="24"/>
      <w:lang w:val="en-GB" w:eastAsia="en-US"/>
    </w:rPr>
  </w:style>
  <w:style w:type="table" w:customStyle="1" w:styleId="Tablaconcuadrcula11">
    <w:name w:val="Tabla con cuadrícula11"/>
    <w:basedOn w:val="Tablanormal"/>
    <w:next w:val="Tablaconcuadrcula"/>
    <w:uiPriority w:val="59"/>
    <w:rsid w:val="00D05AFD"/>
    <w:rPr>
      <w:lang w:val="es-E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PrrafodelistaCar">
    <w:name w:val="Párrafo de lista Car"/>
    <w:aliases w:val="1st level - Bullet List Paragraph Car,Bullet list 1 level Car"/>
    <w:basedOn w:val="Fuentedeprrafopredeter"/>
    <w:uiPriority w:val="34"/>
    <w:locked/>
    <w:rsid w:val="00D05AFD"/>
    <w:rPr>
      <w:lang w:eastAsia="en-US"/>
    </w:rPr>
  </w:style>
  <w:style w:type="character" w:customStyle="1" w:styleId="HTMLconformatoprevioCar">
    <w:name w:val="HTML con formato previo Car"/>
    <w:basedOn w:val="Fuentedeprrafopredeter"/>
    <w:link w:val="HTMLconformatoprevio"/>
    <w:rsid w:val="00F54C7A"/>
    <w:rPr>
      <w:rFonts w:ascii="Courier New" w:eastAsia="Batang" w:hAnsi="Courier New" w:cs="Courier New"/>
      <w:sz w:val="22"/>
      <w:lang w:val="es-ES" w:eastAsia="ja-JP"/>
    </w:rPr>
  </w:style>
  <w:style w:type="character" w:customStyle="1" w:styleId="MapadeldocumentoCar">
    <w:name w:val="Mapa del documento Car"/>
    <w:basedOn w:val="Fuentedeprrafopredeter"/>
    <w:link w:val="Mapadeldocumento"/>
    <w:semiHidden/>
    <w:rsid w:val="00F54C7A"/>
    <w:rPr>
      <w:rFonts w:ascii="Tahoma" w:hAnsi="Tahoma" w:cs="Tahoma"/>
      <w:sz w:val="22"/>
      <w:shd w:val="clear" w:color="auto" w:fill="000080"/>
      <w:lang w:val="en-GB" w:eastAsia="en-US"/>
    </w:rPr>
  </w:style>
  <w:style w:type="paragraph" w:customStyle="1" w:styleId="DecimalAligned">
    <w:name w:val="Decimal Aligned"/>
    <w:basedOn w:val="Normal"/>
    <w:uiPriority w:val="40"/>
    <w:qFormat/>
    <w:rsid w:val="00F54C7A"/>
    <w:pPr>
      <w:tabs>
        <w:tab w:val="decimal" w:pos="360"/>
      </w:tabs>
      <w:spacing w:before="0" w:after="200" w:line="276" w:lineRule="auto"/>
      <w:jc w:val="left"/>
    </w:pPr>
    <w:rPr>
      <w:rFonts w:asciiTheme="minorHAnsi" w:eastAsiaTheme="minorEastAsia" w:hAnsiTheme="minorHAnsi" w:cs="Times New Roman"/>
      <w:lang w:val="en-US"/>
    </w:rPr>
  </w:style>
  <w:style w:type="character" w:styleId="nfasissutil">
    <w:name w:val="Subtle Emphasis"/>
    <w:basedOn w:val="Fuentedeprrafopredeter"/>
    <w:uiPriority w:val="19"/>
    <w:qFormat/>
    <w:rsid w:val="00F54C7A"/>
    <w:rPr>
      <w:i/>
      <w:iCs/>
    </w:rPr>
  </w:style>
  <w:style w:type="table" w:styleId="Sombreadomediano2-nfasis5">
    <w:name w:val="Medium Shading 2 Accent 5"/>
    <w:basedOn w:val="Tablanormal"/>
    <w:uiPriority w:val="64"/>
    <w:rsid w:val="00F54C7A"/>
    <w:rPr>
      <w:rFonts w:asciiTheme="minorHAnsi" w:eastAsiaTheme="minorEastAsia" w:hAnsiTheme="minorHAnsi" w:cstheme="minorBidi"/>
      <w:sz w:val="22"/>
      <w:szCs w:val="22"/>
      <w:lang w:val="en-US" w:eastAsia="en-US"/>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adelista4-nfasis11">
    <w:name w:val="Tabla de lista 4 - Énfasis 11"/>
    <w:basedOn w:val="Tablanormal"/>
    <w:uiPriority w:val="49"/>
    <w:rsid w:val="00F54C7A"/>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adecuadrcula5oscura-nfasis31">
    <w:name w:val="Tabla de cuadrícula 5 oscura - Énfasis 31"/>
    <w:basedOn w:val="Tablanormal"/>
    <w:uiPriority w:val="50"/>
    <w:rsid w:val="00F54C7A"/>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Tabladecuadrcula4-nfasis11">
    <w:name w:val="Tabla de cuadrícula 4 - Énfasis 11"/>
    <w:basedOn w:val="Tablanormal"/>
    <w:uiPriority w:val="49"/>
    <w:rsid w:val="00F54C7A"/>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
    <w:name w:val="Unresolved Mention"/>
    <w:basedOn w:val="Fuentedeprrafopredeter"/>
    <w:rsid w:val="00F54C7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833831">
      <w:bodyDiv w:val="1"/>
      <w:marLeft w:val="0"/>
      <w:marRight w:val="0"/>
      <w:marTop w:val="0"/>
      <w:marBottom w:val="0"/>
      <w:divBdr>
        <w:top w:val="none" w:sz="0" w:space="0" w:color="auto"/>
        <w:left w:val="none" w:sz="0" w:space="0" w:color="auto"/>
        <w:bottom w:val="none" w:sz="0" w:space="0" w:color="auto"/>
        <w:right w:val="none" w:sz="0" w:space="0" w:color="auto"/>
      </w:divBdr>
    </w:div>
    <w:div w:id="25180331">
      <w:bodyDiv w:val="1"/>
      <w:marLeft w:val="0"/>
      <w:marRight w:val="0"/>
      <w:marTop w:val="0"/>
      <w:marBottom w:val="0"/>
      <w:divBdr>
        <w:top w:val="none" w:sz="0" w:space="0" w:color="auto"/>
        <w:left w:val="none" w:sz="0" w:space="0" w:color="auto"/>
        <w:bottom w:val="none" w:sz="0" w:space="0" w:color="auto"/>
        <w:right w:val="none" w:sz="0" w:space="0" w:color="auto"/>
      </w:divBdr>
      <w:divsChild>
        <w:div w:id="605818394">
          <w:marLeft w:val="0"/>
          <w:marRight w:val="0"/>
          <w:marTop w:val="0"/>
          <w:marBottom w:val="0"/>
          <w:divBdr>
            <w:top w:val="none" w:sz="0" w:space="0" w:color="auto"/>
            <w:left w:val="none" w:sz="0" w:space="0" w:color="auto"/>
            <w:bottom w:val="none" w:sz="0" w:space="0" w:color="auto"/>
            <w:right w:val="none" w:sz="0" w:space="0" w:color="auto"/>
          </w:divBdr>
          <w:divsChild>
            <w:div w:id="1334064973">
              <w:marLeft w:val="0"/>
              <w:marRight w:val="0"/>
              <w:marTop w:val="0"/>
              <w:marBottom w:val="0"/>
              <w:divBdr>
                <w:top w:val="none" w:sz="0" w:space="0" w:color="auto"/>
                <w:left w:val="none" w:sz="0" w:space="0" w:color="auto"/>
                <w:bottom w:val="none" w:sz="0" w:space="0" w:color="auto"/>
                <w:right w:val="none" w:sz="0" w:space="0" w:color="auto"/>
              </w:divBdr>
              <w:divsChild>
                <w:div w:id="7754099">
                  <w:marLeft w:val="0"/>
                  <w:marRight w:val="0"/>
                  <w:marTop w:val="0"/>
                  <w:marBottom w:val="0"/>
                  <w:divBdr>
                    <w:top w:val="none" w:sz="0" w:space="0" w:color="auto"/>
                    <w:left w:val="none" w:sz="0" w:space="0" w:color="auto"/>
                    <w:bottom w:val="none" w:sz="0" w:space="0" w:color="auto"/>
                    <w:right w:val="none" w:sz="0" w:space="0" w:color="auto"/>
                  </w:divBdr>
                  <w:divsChild>
                    <w:div w:id="717124656">
                      <w:marLeft w:val="0"/>
                      <w:marRight w:val="0"/>
                      <w:marTop w:val="0"/>
                      <w:marBottom w:val="0"/>
                      <w:divBdr>
                        <w:top w:val="none" w:sz="0" w:space="0" w:color="auto"/>
                        <w:left w:val="none" w:sz="0" w:space="0" w:color="auto"/>
                        <w:bottom w:val="none" w:sz="0" w:space="0" w:color="auto"/>
                        <w:right w:val="none" w:sz="0" w:space="0" w:color="auto"/>
                      </w:divBdr>
                      <w:divsChild>
                        <w:div w:id="192773370">
                          <w:marLeft w:val="0"/>
                          <w:marRight w:val="0"/>
                          <w:marTop w:val="0"/>
                          <w:marBottom w:val="0"/>
                          <w:divBdr>
                            <w:top w:val="none" w:sz="0" w:space="0" w:color="auto"/>
                            <w:left w:val="none" w:sz="0" w:space="0" w:color="auto"/>
                            <w:bottom w:val="none" w:sz="0" w:space="0" w:color="auto"/>
                            <w:right w:val="none" w:sz="0" w:space="0" w:color="auto"/>
                          </w:divBdr>
                          <w:divsChild>
                            <w:div w:id="1842348242">
                              <w:marLeft w:val="0"/>
                              <w:marRight w:val="0"/>
                              <w:marTop w:val="0"/>
                              <w:marBottom w:val="0"/>
                              <w:divBdr>
                                <w:top w:val="none" w:sz="0" w:space="0" w:color="auto"/>
                                <w:left w:val="none" w:sz="0" w:space="0" w:color="auto"/>
                                <w:bottom w:val="none" w:sz="0" w:space="0" w:color="auto"/>
                                <w:right w:val="none" w:sz="0" w:space="0" w:color="auto"/>
                              </w:divBdr>
                              <w:divsChild>
                                <w:div w:id="39671170">
                                  <w:marLeft w:val="0"/>
                                  <w:marRight w:val="0"/>
                                  <w:marTop w:val="0"/>
                                  <w:marBottom w:val="0"/>
                                  <w:divBdr>
                                    <w:top w:val="none" w:sz="0" w:space="0" w:color="auto"/>
                                    <w:left w:val="none" w:sz="0" w:space="0" w:color="auto"/>
                                    <w:bottom w:val="none" w:sz="0" w:space="0" w:color="auto"/>
                                    <w:right w:val="none" w:sz="0" w:space="0" w:color="auto"/>
                                  </w:divBdr>
                                  <w:divsChild>
                                    <w:div w:id="11228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4694809">
      <w:bodyDiv w:val="1"/>
      <w:marLeft w:val="0"/>
      <w:marRight w:val="0"/>
      <w:marTop w:val="0"/>
      <w:marBottom w:val="0"/>
      <w:divBdr>
        <w:top w:val="none" w:sz="0" w:space="0" w:color="auto"/>
        <w:left w:val="none" w:sz="0" w:space="0" w:color="auto"/>
        <w:bottom w:val="none" w:sz="0" w:space="0" w:color="auto"/>
        <w:right w:val="none" w:sz="0" w:space="0" w:color="auto"/>
      </w:divBdr>
    </w:div>
    <w:div w:id="36635354">
      <w:bodyDiv w:val="1"/>
      <w:marLeft w:val="0"/>
      <w:marRight w:val="0"/>
      <w:marTop w:val="0"/>
      <w:marBottom w:val="0"/>
      <w:divBdr>
        <w:top w:val="none" w:sz="0" w:space="0" w:color="auto"/>
        <w:left w:val="none" w:sz="0" w:space="0" w:color="auto"/>
        <w:bottom w:val="none" w:sz="0" w:space="0" w:color="auto"/>
        <w:right w:val="none" w:sz="0" w:space="0" w:color="auto"/>
      </w:divBdr>
    </w:div>
    <w:div w:id="54934988">
      <w:bodyDiv w:val="1"/>
      <w:marLeft w:val="0"/>
      <w:marRight w:val="0"/>
      <w:marTop w:val="0"/>
      <w:marBottom w:val="0"/>
      <w:divBdr>
        <w:top w:val="none" w:sz="0" w:space="0" w:color="auto"/>
        <w:left w:val="none" w:sz="0" w:space="0" w:color="auto"/>
        <w:bottom w:val="none" w:sz="0" w:space="0" w:color="auto"/>
        <w:right w:val="none" w:sz="0" w:space="0" w:color="auto"/>
      </w:divBdr>
    </w:div>
    <w:div w:id="58332847">
      <w:bodyDiv w:val="1"/>
      <w:marLeft w:val="0"/>
      <w:marRight w:val="0"/>
      <w:marTop w:val="0"/>
      <w:marBottom w:val="0"/>
      <w:divBdr>
        <w:top w:val="none" w:sz="0" w:space="0" w:color="auto"/>
        <w:left w:val="none" w:sz="0" w:space="0" w:color="auto"/>
        <w:bottom w:val="none" w:sz="0" w:space="0" w:color="auto"/>
        <w:right w:val="none" w:sz="0" w:space="0" w:color="auto"/>
      </w:divBdr>
    </w:div>
    <w:div w:id="58333912">
      <w:bodyDiv w:val="1"/>
      <w:marLeft w:val="0"/>
      <w:marRight w:val="0"/>
      <w:marTop w:val="0"/>
      <w:marBottom w:val="0"/>
      <w:divBdr>
        <w:top w:val="none" w:sz="0" w:space="0" w:color="auto"/>
        <w:left w:val="none" w:sz="0" w:space="0" w:color="auto"/>
        <w:bottom w:val="none" w:sz="0" w:space="0" w:color="auto"/>
        <w:right w:val="none" w:sz="0" w:space="0" w:color="auto"/>
      </w:divBdr>
    </w:div>
    <w:div w:id="62022827">
      <w:bodyDiv w:val="1"/>
      <w:marLeft w:val="0"/>
      <w:marRight w:val="0"/>
      <w:marTop w:val="0"/>
      <w:marBottom w:val="0"/>
      <w:divBdr>
        <w:top w:val="none" w:sz="0" w:space="0" w:color="auto"/>
        <w:left w:val="none" w:sz="0" w:space="0" w:color="auto"/>
        <w:bottom w:val="none" w:sz="0" w:space="0" w:color="auto"/>
        <w:right w:val="none" w:sz="0" w:space="0" w:color="auto"/>
      </w:divBdr>
    </w:div>
    <w:div w:id="63726629">
      <w:bodyDiv w:val="1"/>
      <w:marLeft w:val="0"/>
      <w:marRight w:val="0"/>
      <w:marTop w:val="0"/>
      <w:marBottom w:val="0"/>
      <w:divBdr>
        <w:top w:val="none" w:sz="0" w:space="0" w:color="auto"/>
        <w:left w:val="none" w:sz="0" w:space="0" w:color="auto"/>
        <w:bottom w:val="none" w:sz="0" w:space="0" w:color="auto"/>
        <w:right w:val="none" w:sz="0" w:space="0" w:color="auto"/>
      </w:divBdr>
    </w:div>
    <w:div w:id="96604734">
      <w:bodyDiv w:val="1"/>
      <w:marLeft w:val="0"/>
      <w:marRight w:val="0"/>
      <w:marTop w:val="0"/>
      <w:marBottom w:val="0"/>
      <w:divBdr>
        <w:top w:val="none" w:sz="0" w:space="0" w:color="auto"/>
        <w:left w:val="none" w:sz="0" w:space="0" w:color="auto"/>
        <w:bottom w:val="none" w:sz="0" w:space="0" w:color="auto"/>
        <w:right w:val="none" w:sz="0" w:space="0" w:color="auto"/>
      </w:divBdr>
    </w:div>
    <w:div w:id="100498444">
      <w:bodyDiv w:val="1"/>
      <w:marLeft w:val="0"/>
      <w:marRight w:val="0"/>
      <w:marTop w:val="0"/>
      <w:marBottom w:val="0"/>
      <w:divBdr>
        <w:top w:val="none" w:sz="0" w:space="0" w:color="auto"/>
        <w:left w:val="none" w:sz="0" w:space="0" w:color="auto"/>
        <w:bottom w:val="none" w:sz="0" w:space="0" w:color="auto"/>
        <w:right w:val="none" w:sz="0" w:space="0" w:color="auto"/>
      </w:divBdr>
    </w:div>
    <w:div w:id="145707679">
      <w:bodyDiv w:val="1"/>
      <w:marLeft w:val="0"/>
      <w:marRight w:val="0"/>
      <w:marTop w:val="0"/>
      <w:marBottom w:val="0"/>
      <w:divBdr>
        <w:top w:val="none" w:sz="0" w:space="0" w:color="auto"/>
        <w:left w:val="none" w:sz="0" w:space="0" w:color="auto"/>
        <w:bottom w:val="none" w:sz="0" w:space="0" w:color="auto"/>
        <w:right w:val="none" w:sz="0" w:space="0" w:color="auto"/>
      </w:divBdr>
    </w:div>
    <w:div w:id="146481128">
      <w:bodyDiv w:val="1"/>
      <w:marLeft w:val="0"/>
      <w:marRight w:val="0"/>
      <w:marTop w:val="0"/>
      <w:marBottom w:val="0"/>
      <w:divBdr>
        <w:top w:val="none" w:sz="0" w:space="0" w:color="auto"/>
        <w:left w:val="none" w:sz="0" w:space="0" w:color="auto"/>
        <w:bottom w:val="none" w:sz="0" w:space="0" w:color="auto"/>
        <w:right w:val="none" w:sz="0" w:space="0" w:color="auto"/>
      </w:divBdr>
    </w:div>
    <w:div w:id="155921007">
      <w:bodyDiv w:val="1"/>
      <w:marLeft w:val="0"/>
      <w:marRight w:val="0"/>
      <w:marTop w:val="0"/>
      <w:marBottom w:val="0"/>
      <w:divBdr>
        <w:top w:val="none" w:sz="0" w:space="0" w:color="auto"/>
        <w:left w:val="none" w:sz="0" w:space="0" w:color="auto"/>
        <w:bottom w:val="none" w:sz="0" w:space="0" w:color="auto"/>
        <w:right w:val="none" w:sz="0" w:space="0" w:color="auto"/>
      </w:divBdr>
    </w:div>
    <w:div w:id="158884723">
      <w:bodyDiv w:val="1"/>
      <w:marLeft w:val="0"/>
      <w:marRight w:val="0"/>
      <w:marTop w:val="0"/>
      <w:marBottom w:val="0"/>
      <w:divBdr>
        <w:top w:val="none" w:sz="0" w:space="0" w:color="auto"/>
        <w:left w:val="none" w:sz="0" w:space="0" w:color="auto"/>
        <w:bottom w:val="none" w:sz="0" w:space="0" w:color="auto"/>
        <w:right w:val="none" w:sz="0" w:space="0" w:color="auto"/>
      </w:divBdr>
    </w:div>
    <w:div w:id="176890429">
      <w:bodyDiv w:val="1"/>
      <w:marLeft w:val="0"/>
      <w:marRight w:val="0"/>
      <w:marTop w:val="0"/>
      <w:marBottom w:val="0"/>
      <w:divBdr>
        <w:top w:val="none" w:sz="0" w:space="0" w:color="auto"/>
        <w:left w:val="none" w:sz="0" w:space="0" w:color="auto"/>
        <w:bottom w:val="none" w:sz="0" w:space="0" w:color="auto"/>
        <w:right w:val="none" w:sz="0" w:space="0" w:color="auto"/>
      </w:divBdr>
    </w:div>
    <w:div w:id="187525094">
      <w:bodyDiv w:val="1"/>
      <w:marLeft w:val="0"/>
      <w:marRight w:val="0"/>
      <w:marTop w:val="0"/>
      <w:marBottom w:val="0"/>
      <w:divBdr>
        <w:top w:val="none" w:sz="0" w:space="0" w:color="auto"/>
        <w:left w:val="none" w:sz="0" w:space="0" w:color="auto"/>
        <w:bottom w:val="none" w:sz="0" w:space="0" w:color="auto"/>
        <w:right w:val="none" w:sz="0" w:space="0" w:color="auto"/>
      </w:divBdr>
    </w:div>
    <w:div w:id="191917359">
      <w:bodyDiv w:val="1"/>
      <w:marLeft w:val="0"/>
      <w:marRight w:val="0"/>
      <w:marTop w:val="0"/>
      <w:marBottom w:val="0"/>
      <w:divBdr>
        <w:top w:val="none" w:sz="0" w:space="0" w:color="auto"/>
        <w:left w:val="none" w:sz="0" w:space="0" w:color="auto"/>
        <w:bottom w:val="none" w:sz="0" w:space="0" w:color="auto"/>
        <w:right w:val="none" w:sz="0" w:space="0" w:color="auto"/>
      </w:divBdr>
    </w:div>
    <w:div w:id="194854246">
      <w:bodyDiv w:val="1"/>
      <w:marLeft w:val="0"/>
      <w:marRight w:val="0"/>
      <w:marTop w:val="0"/>
      <w:marBottom w:val="0"/>
      <w:divBdr>
        <w:top w:val="none" w:sz="0" w:space="0" w:color="auto"/>
        <w:left w:val="none" w:sz="0" w:space="0" w:color="auto"/>
        <w:bottom w:val="none" w:sz="0" w:space="0" w:color="auto"/>
        <w:right w:val="none" w:sz="0" w:space="0" w:color="auto"/>
      </w:divBdr>
    </w:div>
    <w:div w:id="197209675">
      <w:bodyDiv w:val="1"/>
      <w:marLeft w:val="0"/>
      <w:marRight w:val="0"/>
      <w:marTop w:val="0"/>
      <w:marBottom w:val="0"/>
      <w:divBdr>
        <w:top w:val="none" w:sz="0" w:space="0" w:color="auto"/>
        <w:left w:val="none" w:sz="0" w:space="0" w:color="auto"/>
        <w:bottom w:val="none" w:sz="0" w:space="0" w:color="auto"/>
        <w:right w:val="none" w:sz="0" w:space="0" w:color="auto"/>
      </w:divBdr>
    </w:div>
    <w:div w:id="197472459">
      <w:bodyDiv w:val="1"/>
      <w:marLeft w:val="0"/>
      <w:marRight w:val="0"/>
      <w:marTop w:val="0"/>
      <w:marBottom w:val="0"/>
      <w:divBdr>
        <w:top w:val="none" w:sz="0" w:space="0" w:color="auto"/>
        <w:left w:val="none" w:sz="0" w:space="0" w:color="auto"/>
        <w:bottom w:val="none" w:sz="0" w:space="0" w:color="auto"/>
        <w:right w:val="none" w:sz="0" w:space="0" w:color="auto"/>
      </w:divBdr>
    </w:div>
    <w:div w:id="212616983">
      <w:bodyDiv w:val="1"/>
      <w:marLeft w:val="0"/>
      <w:marRight w:val="0"/>
      <w:marTop w:val="0"/>
      <w:marBottom w:val="0"/>
      <w:divBdr>
        <w:top w:val="none" w:sz="0" w:space="0" w:color="auto"/>
        <w:left w:val="none" w:sz="0" w:space="0" w:color="auto"/>
        <w:bottom w:val="none" w:sz="0" w:space="0" w:color="auto"/>
        <w:right w:val="none" w:sz="0" w:space="0" w:color="auto"/>
      </w:divBdr>
    </w:div>
    <w:div w:id="224293145">
      <w:bodyDiv w:val="1"/>
      <w:marLeft w:val="0"/>
      <w:marRight w:val="0"/>
      <w:marTop w:val="0"/>
      <w:marBottom w:val="0"/>
      <w:divBdr>
        <w:top w:val="none" w:sz="0" w:space="0" w:color="auto"/>
        <w:left w:val="none" w:sz="0" w:space="0" w:color="auto"/>
        <w:bottom w:val="none" w:sz="0" w:space="0" w:color="auto"/>
        <w:right w:val="none" w:sz="0" w:space="0" w:color="auto"/>
      </w:divBdr>
    </w:div>
    <w:div w:id="245461463">
      <w:bodyDiv w:val="1"/>
      <w:marLeft w:val="0"/>
      <w:marRight w:val="0"/>
      <w:marTop w:val="0"/>
      <w:marBottom w:val="0"/>
      <w:divBdr>
        <w:top w:val="none" w:sz="0" w:space="0" w:color="auto"/>
        <w:left w:val="none" w:sz="0" w:space="0" w:color="auto"/>
        <w:bottom w:val="none" w:sz="0" w:space="0" w:color="auto"/>
        <w:right w:val="none" w:sz="0" w:space="0" w:color="auto"/>
      </w:divBdr>
    </w:div>
    <w:div w:id="273748883">
      <w:bodyDiv w:val="1"/>
      <w:marLeft w:val="0"/>
      <w:marRight w:val="0"/>
      <w:marTop w:val="0"/>
      <w:marBottom w:val="0"/>
      <w:divBdr>
        <w:top w:val="none" w:sz="0" w:space="0" w:color="auto"/>
        <w:left w:val="none" w:sz="0" w:space="0" w:color="auto"/>
        <w:bottom w:val="none" w:sz="0" w:space="0" w:color="auto"/>
        <w:right w:val="none" w:sz="0" w:space="0" w:color="auto"/>
      </w:divBdr>
    </w:div>
    <w:div w:id="287971967">
      <w:bodyDiv w:val="1"/>
      <w:marLeft w:val="0"/>
      <w:marRight w:val="0"/>
      <w:marTop w:val="0"/>
      <w:marBottom w:val="0"/>
      <w:divBdr>
        <w:top w:val="none" w:sz="0" w:space="0" w:color="auto"/>
        <w:left w:val="none" w:sz="0" w:space="0" w:color="auto"/>
        <w:bottom w:val="none" w:sz="0" w:space="0" w:color="auto"/>
        <w:right w:val="none" w:sz="0" w:space="0" w:color="auto"/>
      </w:divBdr>
    </w:div>
    <w:div w:id="312031826">
      <w:bodyDiv w:val="1"/>
      <w:marLeft w:val="0"/>
      <w:marRight w:val="0"/>
      <w:marTop w:val="0"/>
      <w:marBottom w:val="0"/>
      <w:divBdr>
        <w:top w:val="none" w:sz="0" w:space="0" w:color="auto"/>
        <w:left w:val="none" w:sz="0" w:space="0" w:color="auto"/>
        <w:bottom w:val="none" w:sz="0" w:space="0" w:color="auto"/>
        <w:right w:val="none" w:sz="0" w:space="0" w:color="auto"/>
      </w:divBdr>
    </w:div>
    <w:div w:id="325086384">
      <w:bodyDiv w:val="1"/>
      <w:marLeft w:val="0"/>
      <w:marRight w:val="0"/>
      <w:marTop w:val="0"/>
      <w:marBottom w:val="0"/>
      <w:divBdr>
        <w:top w:val="none" w:sz="0" w:space="0" w:color="auto"/>
        <w:left w:val="none" w:sz="0" w:space="0" w:color="auto"/>
        <w:bottom w:val="none" w:sz="0" w:space="0" w:color="auto"/>
        <w:right w:val="none" w:sz="0" w:space="0" w:color="auto"/>
      </w:divBdr>
    </w:div>
    <w:div w:id="330449704">
      <w:bodyDiv w:val="1"/>
      <w:marLeft w:val="0"/>
      <w:marRight w:val="0"/>
      <w:marTop w:val="0"/>
      <w:marBottom w:val="0"/>
      <w:divBdr>
        <w:top w:val="none" w:sz="0" w:space="0" w:color="auto"/>
        <w:left w:val="none" w:sz="0" w:space="0" w:color="auto"/>
        <w:bottom w:val="none" w:sz="0" w:space="0" w:color="auto"/>
        <w:right w:val="none" w:sz="0" w:space="0" w:color="auto"/>
      </w:divBdr>
    </w:div>
    <w:div w:id="356932116">
      <w:bodyDiv w:val="1"/>
      <w:marLeft w:val="0"/>
      <w:marRight w:val="0"/>
      <w:marTop w:val="0"/>
      <w:marBottom w:val="0"/>
      <w:divBdr>
        <w:top w:val="none" w:sz="0" w:space="0" w:color="auto"/>
        <w:left w:val="none" w:sz="0" w:space="0" w:color="auto"/>
        <w:bottom w:val="none" w:sz="0" w:space="0" w:color="auto"/>
        <w:right w:val="none" w:sz="0" w:space="0" w:color="auto"/>
      </w:divBdr>
    </w:div>
    <w:div w:id="363097050">
      <w:bodyDiv w:val="1"/>
      <w:marLeft w:val="0"/>
      <w:marRight w:val="0"/>
      <w:marTop w:val="0"/>
      <w:marBottom w:val="0"/>
      <w:divBdr>
        <w:top w:val="none" w:sz="0" w:space="0" w:color="auto"/>
        <w:left w:val="none" w:sz="0" w:space="0" w:color="auto"/>
        <w:bottom w:val="none" w:sz="0" w:space="0" w:color="auto"/>
        <w:right w:val="none" w:sz="0" w:space="0" w:color="auto"/>
      </w:divBdr>
    </w:div>
    <w:div w:id="365300924">
      <w:bodyDiv w:val="1"/>
      <w:marLeft w:val="0"/>
      <w:marRight w:val="0"/>
      <w:marTop w:val="0"/>
      <w:marBottom w:val="0"/>
      <w:divBdr>
        <w:top w:val="none" w:sz="0" w:space="0" w:color="auto"/>
        <w:left w:val="none" w:sz="0" w:space="0" w:color="auto"/>
        <w:bottom w:val="none" w:sz="0" w:space="0" w:color="auto"/>
        <w:right w:val="none" w:sz="0" w:space="0" w:color="auto"/>
      </w:divBdr>
    </w:div>
    <w:div w:id="370620167">
      <w:bodyDiv w:val="1"/>
      <w:marLeft w:val="0"/>
      <w:marRight w:val="0"/>
      <w:marTop w:val="0"/>
      <w:marBottom w:val="0"/>
      <w:divBdr>
        <w:top w:val="none" w:sz="0" w:space="0" w:color="auto"/>
        <w:left w:val="none" w:sz="0" w:space="0" w:color="auto"/>
        <w:bottom w:val="none" w:sz="0" w:space="0" w:color="auto"/>
        <w:right w:val="none" w:sz="0" w:space="0" w:color="auto"/>
      </w:divBdr>
    </w:div>
    <w:div w:id="374164999">
      <w:bodyDiv w:val="1"/>
      <w:marLeft w:val="0"/>
      <w:marRight w:val="0"/>
      <w:marTop w:val="0"/>
      <w:marBottom w:val="0"/>
      <w:divBdr>
        <w:top w:val="none" w:sz="0" w:space="0" w:color="auto"/>
        <w:left w:val="none" w:sz="0" w:space="0" w:color="auto"/>
        <w:bottom w:val="none" w:sz="0" w:space="0" w:color="auto"/>
        <w:right w:val="none" w:sz="0" w:space="0" w:color="auto"/>
      </w:divBdr>
    </w:div>
    <w:div w:id="374427835">
      <w:bodyDiv w:val="1"/>
      <w:marLeft w:val="0"/>
      <w:marRight w:val="0"/>
      <w:marTop w:val="0"/>
      <w:marBottom w:val="0"/>
      <w:divBdr>
        <w:top w:val="none" w:sz="0" w:space="0" w:color="auto"/>
        <w:left w:val="none" w:sz="0" w:space="0" w:color="auto"/>
        <w:bottom w:val="none" w:sz="0" w:space="0" w:color="auto"/>
        <w:right w:val="none" w:sz="0" w:space="0" w:color="auto"/>
      </w:divBdr>
    </w:div>
    <w:div w:id="375930242">
      <w:bodyDiv w:val="1"/>
      <w:marLeft w:val="0"/>
      <w:marRight w:val="0"/>
      <w:marTop w:val="0"/>
      <w:marBottom w:val="0"/>
      <w:divBdr>
        <w:top w:val="none" w:sz="0" w:space="0" w:color="auto"/>
        <w:left w:val="none" w:sz="0" w:space="0" w:color="auto"/>
        <w:bottom w:val="none" w:sz="0" w:space="0" w:color="auto"/>
        <w:right w:val="none" w:sz="0" w:space="0" w:color="auto"/>
      </w:divBdr>
    </w:div>
    <w:div w:id="396562275">
      <w:bodyDiv w:val="1"/>
      <w:marLeft w:val="0"/>
      <w:marRight w:val="0"/>
      <w:marTop w:val="0"/>
      <w:marBottom w:val="0"/>
      <w:divBdr>
        <w:top w:val="none" w:sz="0" w:space="0" w:color="auto"/>
        <w:left w:val="none" w:sz="0" w:space="0" w:color="auto"/>
        <w:bottom w:val="none" w:sz="0" w:space="0" w:color="auto"/>
        <w:right w:val="none" w:sz="0" w:space="0" w:color="auto"/>
      </w:divBdr>
    </w:div>
    <w:div w:id="409155190">
      <w:bodyDiv w:val="1"/>
      <w:marLeft w:val="0"/>
      <w:marRight w:val="0"/>
      <w:marTop w:val="0"/>
      <w:marBottom w:val="0"/>
      <w:divBdr>
        <w:top w:val="none" w:sz="0" w:space="0" w:color="auto"/>
        <w:left w:val="none" w:sz="0" w:space="0" w:color="auto"/>
        <w:bottom w:val="none" w:sz="0" w:space="0" w:color="auto"/>
        <w:right w:val="none" w:sz="0" w:space="0" w:color="auto"/>
      </w:divBdr>
    </w:div>
    <w:div w:id="421074350">
      <w:bodyDiv w:val="1"/>
      <w:marLeft w:val="0"/>
      <w:marRight w:val="0"/>
      <w:marTop w:val="0"/>
      <w:marBottom w:val="0"/>
      <w:divBdr>
        <w:top w:val="none" w:sz="0" w:space="0" w:color="auto"/>
        <w:left w:val="none" w:sz="0" w:space="0" w:color="auto"/>
        <w:bottom w:val="none" w:sz="0" w:space="0" w:color="auto"/>
        <w:right w:val="none" w:sz="0" w:space="0" w:color="auto"/>
      </w:divBdr>
    </w:div>
    <w:div w:id="425687053">
      <w:bodyDiv w:val="1"/>
      <w:marLeft w:val="0"/>
      <w:marRight w:val="0"/>
      <w:marTop w:val="0"/>
      <w:marBottom w:val="0"/>
      <w:divBdr>
        <w:top w:val="none" w:sz="0" w:space="0" w:color="auto"/>
        <w:left w:val="none" w:sz="0" w:space="0" w:color="auto"/>
        <w:bottom w:val="none" w:sz="0" w:space="0" w:color="auto"/>
        <w:right w:val="none" w:sz="0" w:space="0" w:color="auto"/>
      </w:divBdr>
    </w:div>
    <w:div w:id="426389209">
      <w:bodyDiv w:val="1"/>
      <w:marLeft w:val="0"/>
      <w:marRight w:val="0"/>
      <w:marTop w:val="0"/>
      <w:marBottom w:val="0"/>
      <w:divBdr>
        <w:top w:val="none" w:sz="0" w:space="0" w:color="auto"/>
        <w:left w:val="none" w:sz="0" w:space="0" w:color="auto"/>
        <w:bottom w:val="none" w:sz="0" w:space="0" w:color="auto"/>
        <w:right w:val="none" w:sz="0" w:space="0" w:color="auto"/>
      </w:divBdr>
    </w:div>
    <w:div w:id="433285001">
      <w:bodyDiv w:val="1"/>
      <w:marLeft w:val="0"/>
      <w:marRight w:val="0"/>
      <w:marTop w:val="0"/>
      <w:marBottom w:val="0"/>
      <w:divBdr>
        <w:top w:val="none" w:sz="0" w:space="0" w:color="auto"/>
        <w:left w:val="none" w:sz="0" w:space="0" w:color="auto"/>
        <w:bottom w:val="none" w:sz="0" w:space="0" w:color="auto"/>
        <w:right w:val="none" w:sz="0" w:space="0" w:color="auto"/>
      </w:divBdr>
    </w:div>
    <w:div w:id="441415184">
      <w:bodyDiv w:val="1"/>
      <w:marLeft w:val="0"/>
      <w:marRight w:val="0"/>
      <w:marTop w:val="0"/>
      <w:marBottom w:val="0"/>
      <w:divBdr>
        <w:top w:val="none" w:sz="0" w:space="0" w:color="auto"/>
        <w:left w:val="none" w:sz="0" w:space="0" w:color="auto"/>
        <w:bottom w:val="none" w:sz="0" w:space="0" w:color="auto"/>
        <w:right w:val="none" w:sz="0" w:space="0" w:color="auto"/>
      </w:divBdr>
    </w:div>
    <w:div w:id="443429679">
      <w:bodyDiv w:val="1"/>
      <w:marLeft w:val="0"/>
      <w:marRight w:val="0"/>
      <w:marTop w:val="0"/>
      <w:marBottom w:val="0"/>
      <w:divBdr>
        <w:top w:val="none" w:sz="0" w:space="0" w:color="auto"/>
        <w:left w:val="none" w:sz="0" w:space="0" w:color="auto"/>
        <w:bottom w:val="none" w:sz="0" w:space="0" w:color="auto"/>
        <w:right w:val="none" w:sz="0" w:space="0" w:color="auto"/>
      </w:divBdr>
    </w:div>
    <w:div w:id="459417497">
      <w:bodyDiv w:val="1"/>
      <w:marLeft w:val="0"/>
      <w:marRight w:val="0"/>
      <w:marTop w:val="0"/>
      <w:marBottom w:val="0"/>
      <w:divBdr>
        <w:top w:val="none" w:sz="0" w:space="0" w:color="auto"/>
        <w:left w:val="none" w:sz="0" w:space="0" w:color="auto"/>
        <w:bottom w:val="none" w:sz="0" w:space="0" w:color="auto"/>
        <w:right w:val="none" w:sz="0" w:space="0" w:color="auto"/>
      </w:divBdr>
    </w:div>
    <w:div w:id="465200669">
      <w:bodyDiv w:val="1"/>
      <w:marLeft w:val="0"/>
      <w:marRight w:val="0"/>
      <w:marTop w:val="0"/>
      <w:marBottom w:val="0"/>
      <w:divBdr>
        <w:top w:val="none" w:sz="0" w:space="0" w:color="auto"/>
        <w:left w:val="none" w:sz="0" w:space="0" w:color="auto"/>
        <w:bottom w:val="none" w:sz="0" w:space="0" w:color="auto"/>
        <w:right w:val="none" w:sz="0" w:space="0" w:color="auto"/>
      </w:divBdr>
    </w:div>
    <w:div w:id="465926791">
      <w:bodyDiv w:val="1"/>
      <w:marLeft w:val="0"/>
      <w:marRight w:val="0"/>
      <w:marTop w:val="0"/>
      <w:marBottom w:val="0"/>
      <w:divBdr>
        <w:top w:val="none" w:sz="0" w:space="0" w:color="auto"/>
        <w:left w:val="none" w:sz="0" w:space="0" w:color="auto"/>
        <w:bottom w:val="none" w:sz="0" w:space="0" w:color="auto"/>
        <w:right w:val="none" w:sz="0" w:space="0" w:color="auto"/>
      </w:divBdr>
    </w:div>
    <w:div w:id="495728840">
      <w:bodyDiv w:val="1"/>
      <w:marLeft w:val="0"/>
      <w:marRight w:val="0"/>
      <w:marTop w:val="0"/>
      <w:marBottom w:val="0"/>
      <w:divBdr>
        <w:top w:val="none" w:sz="0" w:space="0" w:color="auto"/>
        <w:left w:val="none" w:sz="0" w:space="0" w:color="auto"/>
        <w:bottom w:val="none" w:sz="0" w:space="0" w:color="auto"/>
        <w:right w:val="none" w:sz="0" w:space="0" w:color="auto"/>
      </w:divBdr>
    </w:div>
    <w:div w:id="504831393">
      <w:bodyDiv w:val="1"/>
      <w:marLeft w:val="0"/>
      <w:marRight w:val="0"/>
      <w:marTop w:val="0"/>
      <w:marBottom w:val="0"/>
      <w:divBdr>
        <w:top w:val="none" w:sz="0" w:space="0" w:color="auto"/>
        <w:left w:val="none" w:sz="0" w:space="0" w:color="auto"/>
        <w:bottom w:val="none" w:sz="0" w:space="0" w:color="auto"/>
        <w:right w:val="none" w:sz="0" w:space="0" w:color="auto"/>
      </w:divBdr>
    </w:div>
    <w:div w:id="519776253">
      <w:bodyDiv w:val="1"/>
      <w:marLeft w:val="0"/>
      <w:marRight w:val="0"/>
      <w:marTop w:val="0"/>
      <w:marBottom w:val="0"/>
      <w:divBdr>
        <w:top w:val="none" w:sz="0" w:space="0" w:color="auto"/>
        <w:left w:val="none" w:sz="0" w:space="0" w:color="auto"/>
        <w:bottom w:val="none" w:sz="0" w:space="0" w:color="auto"/>
        <w:right w:val="none" w:sz="0" w:space="0" w:color="auto"/>
      </w:divBdr>
    </w:div>
    <w:div w:id="527792782">
      <w:bodyDiv w:val="1"/>
      <w:marLeft w:val="0"/>
      <w:marRight w:val="0"/>
      <w:marTop w:val="0"/>
      <w:marBottom w:val="0"/>
      <w:divBdr>
        <w:top w:val="none" w:sz="0" w:space="0" w:color="auto"/>
        <w:left w:val="none" w:sz="0" w:space="0" w:color="auto"/>
        <w:bottom w:val="none" w:sz="0" w:space="0" w:color="auto"/>
        <w:right w:val="none" w:sz="0" w:space="0" w:color="auto"/>
      </w:divBdr>
    </w:div>
    <w:div w:id="532697939">
      <w:bodyDiv w:val="1"/>
      <w:marLeft w:val="0"/>
      <w:marRight w:val="0"/>
      <w:marTop w:val="0"/>
      <w:marBottom w:val="0"/>
      <w:divBdr>
        <w:top w:val="none" w:sz="0" w:space="0" w:color="auto"/>
        <w:left w:val="none" w:sz="0" w:space="0" w:color="auto"/>
        <w:bottom w:val="none" w:sz="0" w:space="0" w:color="auto"/>
        <w:right w:val="none" w:sz="0" w:space="0" w:color="auto"/>
      </w:divBdr>
    </w:div>
    <w:div w:id="536964601">
      <w:bodyDiv w:val="1"/>
      <w:marLeft w:val="0"/>
      <w:marRight w:val="0"/>
      <w:marTop w:val="0"/>
      <w:marBottom w:val="0"/>
      <w:divBdr>
        <w:top w:val="none" w:sz="0" w:space="0" w:color="auto"/>
        <w:left w:val="none" w:sz="0" w:space="0" w:color="auto"/>
        <w:bottom w:val="none" w:sz="0" w:space="0" w:color="auto"/>
        <w:right w:val="none" w:sz="0" w:space="0" w:color="auto"/>
      </w:divBdr>
    </w:div>
    <w:div w:id="540870283">
      <w:bodyDiv w:val="1"/>
      <w:marLeft w:val="0"/>
      <w:marRight w:val="0"/>
      <w:marTop w:val="0"/>
      <w:marBottom w:val="0"/>
      <w:divBdr>
        <w:top w:val="none" w:sz="0" w:space="0" w:color="auto"/>
        <w:left w:val="none" w:sz="0" w:space="0" w:color="auto"/>
        <w:bottom w:val="none" w:sz="0" w:space="0" w:color="auto"/>
        <w:right w:val="none" w:sz="0" w:space="0" w:color="auto"/>
      </w:divBdr>
    </w:div>
    <w:div w:id="548759066">
      <w:bodyDiv w:val="1"/>
      <w:marLeft w:val="0"/>
      <w:marRight w:val="0"/>
      <w:marTop w:val="0"/>
      <w:marBottom w:val="0"/>
      <w:divBdr>
        <w:top w:val="none" w:sz="0" w:space="0" w:color="auto"/>
        <w:left w:val="none" w:sz="0" w:space="0" w:color="auto"/>
        <w:bottom w:val="none" w:sz="0" w:space="0" w:color="auto"/>
        <w:right w:val="none" w:sz="0" w:space="0" w:color="auto"/>
      </w:divBdr>
    </w:div>
    <w:div w:id="553585056">
      <w:bodyDiv w:val="1"/>
      <w:marLeft w:val="0"/>
      <w:marRight w:val="0"/>
      <w:marTop w:val="0"/>
      <w:marBottom w:val="0"/>
      <w:divBdr>
        <w:top w:val="none" w:sz="0" w:space="0" w:color="auto"/>
        <w:left w:val="none" w:sz="0" w:space="0" w:color="auto"/>
        <w:bottom w:val="none" w:sz="0" w:space="0" w:color="auto"/>
        <w:right w:val="none" w:sz="0" w:space="0" w:color="auto"/>
      </w:divBdr>
    </w:div>
    <w:div w:id="560869328">
      <w:bodyDiv w:val="1"/>
      <w:marLeft w:val="0"/>
      <w:marRight w:val="0"/>
      <w:marTop w:val="0"/>
      <w:marBottom w:val="0"/>
      <w:divBdr>
        <w:top w:val="none" w:sz="0" w:space="0" w:color="auto"/>
        <w:left w:val="none" w:sz="0" w:space="0" w:color="auto"/>
        <w:bottom w:val="none" w:sz="0" w:space="0" w:color="auto"/>
        <w:right w:val="none" w:sz="0" w:space="0" w:color="auto"/>
      </w:divBdr>
    </w:div>
    <w:div w:id="571962150">
      <w:bodyDiv w:val="1"/>
      <w:marLeft w:val="0"/>
      <w:marRight w:val="0"/>
      <w:marTop w:val="0"/>
      <w:marBottom w:val="0"/>
      <w:divBdr>
        <w:top w:val="none" w:sz="0" w:space="0" w:color="auto"/>
        <w:left w:val="none" w:sz="0" w:space="0" w:color="auto"/>
        <w:bottom w:val="none" w:sz="0" w:space="0" w:color="auto"/>
        <w:right w:val="none" w:sz="0" w:space="0" w:color="auto"/>
      </w:divBdr>
    </w:div>
    <w:div w:id="571962272">
      <w:bodyDiv w:val="1"/>
      <w:marLeft w:val="0"/>
      <w:marRight w:val="0"/>
      <w:marTop w:val="0"/>
      <w:marBottom w:val="0"/>
      <w:divBdr>
        <w:top w:val="none" w:sz="0" w:space="0" w:color="auto"/>
        <w:left w:val="none" w:sz="0" w:space="0" w:color="auto"/>
        <w:bottom w:val="none" w:sz="0" w:space="0" w:color="auto"/>
        <w:right w:val="none" w:sz="0" w:space="0" w:color="auto"/>
      </w:divBdr>
    </w:div>
    <w:div w:id="575483079">
      <w:bodyDiv w:val="1"/>
      <w:marLeft w:val="0"/>
      <w:marRight w:val="0"/>
      <w:marTop w:val="0"/>
      <w:marBottom w:val="0"/>
      <w:divBdr>
        <w:top w:val="none" w:sz="0" w:space="0" w:color="auto"/>
        <w:left w:val="none" w:sz="0" w:space="0" w:color="auto"/>
        <w:bottom w:val="none" w:sz="0" w:space="0" w:color="auto"/>
        <w:right w:val="none" w:sz="0" w:space="0" w:color="auto"/>
      </w:divBdr>
    </w:div>
    <w:div w:id="614409307">
      <w:bodyDiv w:val="1"/>
      <w:marLeft w:val="0"/>
      <w:marRight w:val="0"/>
      <w:marTop w:val="0"/>
      <w:marBottom w:val="0"/>
      <w:divBdr>
        <w:top w:val="none" w:sz="0" w:space="0" w:color="auto"/>
        <w:left w:val="none" w:sz="0" w:space="0" w:color="auto"/>
        <w:bottom w:val="none" w:sz="0" w:space="0" w:color="auto"/>
        <w:right w:val="none" w:sz="0" w:space="0" w:color="auto"/>
      </w:divBdr>
    </w:div>
    <w:div w:id="634144471">
      <w:bodyDiv w:val="1"/>
      <w:marLeft w:val="0"/>
      <w:marRight w:val="0"/>
      <w:marTop w:val="0"/>
      <w:marBottom w:val="0"/>
      <w:divBdr>
        <w:top w:val="none" w:sz="0" w:space="0" w:color="auto"/>
        <w:left w:val="none" w:sz="0" w:space="0" w:color="auto"/>
        <w:bottom w:val="none" w:sz="0" w:space="0" w:color="auto"/>
        <w:right w:val="none" w:sz="0" w:space="0" w:color="auto"/>
      </w:divBdr>
    </w:div>
    <w:div w:id="638539465">
      <w:bodyDiv w:val="1"/>
      <w:marLeft w:val="0"/>
      <w:marRight w:val="0"/>
      <w:marTop w:val="0"/>
      <w:marBottom w:val="0"/>
      <w:divBdr>
        <w:top w:val="none" w:sz="0" w:space="0" w:color="auto"/>
        <w:left w:val="none" w:sz="0" w:space="0" w:color="auto"/>
        <w:bottom w:val="none" w:sz="0" w:space="0" w:color="auto"/>
        <w:right w:val="none" w:sz="0" w:space="0" w:color="auto"/>
      </w:divBdr>
    </w:div>
    <w:div w:id="654532313">
      <w:bodyDiv w:val="1"/>
      <w:marLeft w:val="0"/>
      <w:marRight w:val="0"/>
      <w:marTop w:val="0"/>
      <w:marBottom w:val="0"/>
      <w:divBdr>
        <w:top w:val="none" w:sz="0" w:space="0" w:color="auto"/>
        <w:left w:val="none" w:sz="0" w:space="0" w:color="auto"/>
        <w:bottom w:val="none" w:sz="0" w:space="0" w:color="auto"/>
        <w:right w:val="none" w:sz="0" w:space="0" w:color="auto"/>
      </w:divBdr>
    </w:div>
    <w:div w:id="654913666">
      <w:bodyDiv w:val="1"/>
      <w:marLeft w:val="0"/>
      <w:marRight w:val="0"/>
      <w:marTop w:val="0"/>
      <w:marBottom w:val="0"/>
      <w:divBdr>
        <w:top w:val="none" w:sz="0" w:space="0" w:color="auto"/>
        <w:left w:val="none" w:sz="0" w:space="0" w:color="auto"/>
        <w:bottom w:val="none" w:sz="0" w:space="0" w:color="auto"/>
        <w:right w:val="none" w:sz="0" w:space="0" w:color="auto"/>
      </w:divBdr>
    </w:div>
    <w:div w:id="663125341">
      <w:bodyDiv w:val="1"/>
      <w:marLeft w:val="0"/>
      <w:marRight w:val="0"/>
      <w:marTop w:val="0"/>
      <w:marBottom w:val="0"/>
      <w:divBdr>
        <w:top w:val="none" w:sz="0" w:space="0" w:color="auto"/>
        <w:left w:val="none" w:sz="0" w:space="0" w:color="auto"/>
        <w:bottom w:val="none" w:sz="0" w:space="0" w:color="auto"/>
        <w:right w:val="none" w:sz="0" w:space="0" w:color="auto"/>
      </w:divBdr>
    </w:div>
    <w:div w:id="663583274">
      <w:bodyDiv w:val="1"/>
      <w:marLeft w:val="0"/>
      <w:marRight w:val="0"/>
      <w:marTop w:val="0"/>
      <w:marBottom w:val="0"/>
      <w:divBdr>
        <w:top w:val="none" w:sz="0" w:space="0" w:color="auto"/>
        <w:left w:val="none" w:sz="0" w:space="0" w:color="auto"/>
        <w:bottom w:val="none" w:sz="0" w:space="0" w:color="auto"/>
        <w:right w:val="none" w:sz="0" w:space="0" w:color="auto"/>
      </w:divBdr>
    </w:div>
    <w:div w:id="672685362">
      <w:bodyDiv w:val="1"/>
      <w:marLeft w:val="0"/>
      <w:marRight w:val="0"/>
      <w:marTop w:val="0"/>
      <w:marBottom w:val="0"/>
      <w:divBdr>
        <w:top w:val="none" w:sz="0" w:space="0" w:color="auto"/>
        <w:left w:val="none" w:sz="0" w:space="0" w:color="auto"/>
        <w:bottom w:val="none" w:sz="0" w:space="0" w:color="auto"/>
        <w:right w:val="none" w:sz="0" w:space="0" w:color="auto"/>
      </w:divBdr>
    </w:div>
    <w:div w:id="692002500">
      <w:bodyDiv w:val="1"/>
      <w:marLeft w:val="0"/>
      <w:marRight w:val="0"/>
      <w:marTop w:val="0"/>
      <w:marBottom w:val="0"/>
      <w:divBdr>
        <w:top w:val="none" w:sz="0" w:space="0" w:color="auto"/>
        <w:left w:val="none" w:sz="0" w:space="0" w:color="auto"/>
        <w:bottom w:val="none" w:sz="0" w:space="0" w:color="auto"/>
        <w:right w:val="none" w:sz="0" w:space="0" w:color="auto"/>
      </w:divBdr>
    </w:div>
    <w:div w:id="692344493">
      <w:bodyDiv w:val="1"/>
      <w:marLeft w:val="0"/>
      <w:marRight w:val="0"/>
      <w:marTop w:val="0"/>
      <w:marBottom w:val="0"/>
      <w:divBdr>
        <w:top w:val="none" w:sz="0" w:space="0" w:color="auto"/>
        <w:left w:val="none" w:sz="0" w:space="0" w:color="auto"/>
        <w:bottom w:val="none" w:sz="0" w:space="0" w:color="auto"/>
        <w:right w:val="none" w:sz="0" w:space="0" w:color="auto"/>
      </w:divBdr>
    </w:div>
    <w:div w:id="701176589">
      <w:bodyDiv w:val="1"/>
      <w:marLeft w:val="0"/>
      <w:marRight w:val="0"/>
      <w:marTop w:val="0"/>
      <w:marBottom w:val="0"/>
      <w:divBdr>
        <w:top w:val="none" w:sz="0" w:space="0" w:color="auto"/>
        <w:left w:val="none" w:sz="0" w:space="0" w:color="auto"/>
        <w:bottom w:val="none" w:sz="0" w:space="0" w:color="auto"/>
        <w:right w:val="none" w:sz="0" w:space="0" w:color="auto"/>
      </w:divBdr>
    </w:div>
    <w:div w:id="712578105">
      <w:bodyDiv w:val="1"/>
      <w:marLeft w:val="0"/>
      <w:marRight w:val="0"/>
      <w:marTop w:val="0"/>
      <w:marBottom w:val="0"/>
      <w:divBdr>
        <w:top w:val="none" w:sz="0" w:space="0" w:color="auto"/>
        <w:left w:val="none" w:sz="0" w:space="0" w:color="auto"/>
        <w:bottom w:val="none" w:sz="0" w:space="0" w:color="auto"/>
        <w:right w:val="none" w:sz="0" w:space="0" w:color="auto"/>
      </w:divBdr>
    </w:div>
    <w:div w:id="712925084">
      <w:bodyDiv w:val="1"/>
      <w:marLeft w:val="0"/>
      <w:marRight w:val="0"/>
      <w:marTop w:val="0"/>
      <w:marBottom w:val="0"/>
      <w:divBdr>
        <w:top w:val="none" w:sz="0" w:space="0" w:color="auto"/>
        <w:left w:val="none" w:sz="0" w:space="0" w:color="auto"/>
        <w:bottom w:val="none" w:sz="0" w:space="0" w:color="auto"/>
        <w:right w:val="none" w:sz="0" w:space="0" w:color="auto"/>
      </w:divBdr>
    </w:div>
    <w:div w:id="713043072">
      <w:bodyDiv w:val="1"/>
      <w:marLeft w:val="0"/>
      <w:marRight w:val="0"/>
      <w:marTop w:val="0"/>
      <w:marBottom w:val="0"/>
      <w:divBdr>
        <w:top w:val="none" w:sz="0" w:space="0" w:color="auto"/>
        <w:left w:val="none" w:sz="0" w:space="0" w:color="auto"/>
        <w:bottom w:val="none" w:sz="0" w:space="0" w:color="auto"/>
        <w:right w:val="none" w:sz="0" w:space="0" w:color="auto"/>
      </w:divBdr>
    </w:div>
    <w:div w:id="713967459">
      <w:bodyDiv w:val="1"/>
      <w:marLeft w:val="0"/>
      <w:marRight w:val="0"/>
      <w:marTop w:val="0"/>
      <w:marBottom w:val="0"/>
      <w:divBdr>
        <w:top w:val="none" w:sz="0" w:space="0" w:color="auto"/>
        <w:left w:val="none" w:sz="0" w:space="0" w:color="auto"/>
        <w:bottom w:val="none" w:sz="0" w:space="0" w:color="auto"/>
        <w:right w:val="none" w:sz="0" w:space="0" w:color="auto"/>
      </w:divBdr>
    </w:div>
    <w:div w:id="718285311">
      <w:bodyDiv w:val="1"/>
      <w:marLeft w:val="0"/>
      <w:marRight w:val="0"/>
      <w:marTop w:val="0"/>
      <w:marBottom w:val="0"/>
      <w:divBdr>
        <w:top w:val="none" w:sz="0" w:space="0" w:color="auto"/>
        <w:left w:val="none" w:sz="0" w:space="0" w:color="auto"/>
        <w:bottom w:val="none" w:sz="0" w:space="0" w:color="auto"/>
        <w:right w:val="none" w:sz="0" w:space="0" w:color="auto"/>
      </w:divBdr>
    </w:div>
    <w:div w:id="718749529">
      <w:bodyDiv w:val="1"/>
      <w:marLeft w:val="0"/>
      <w:marRight w:val="0"/>
      <w:marTop w:val="0"/>
      <w:marBottom w:val="0"/>
      <w:divBdr>
        <w:top w:val="none" w:sz="0" w:space="0" w:color="auto"/>
        <w:left w:val="none" w:sz="0" w:space="0" w:color="auto"/>
        <w:bottom w:val="none" w:sz="0" w:space="0" w:color="auto"/>
        <w:right w:val="none" w:sz="0" w:space="0" w:color="auto"/>
      </w:divBdr>
    </w:div>
    <w:div w:id="719128686">
      <w:bodyDiv w:val="1"/>
      <w:marLeft w:val="0"/>
      <w:marRight w:val="0"/>
      <w:marTop w:val="0"/>
      <w:marBottom w:val="0"/>
      <w:divBdr>
        <w:top w:val="none" w:sz="0" w:space="0" w:color="auto"/>
        <w:left w:val="none" w:sz="0" w:space="0" w:color="auto"/>
        <w:bottom w:val="none" w:sz="0" w:space="0" w:color="auto"/>
        <w:right w:val="none" w:sz="0" w:space="0" w:color="auto"/>
      </w:divBdr>
      <w:divsChild>
        <w:div w:id="17240820">
          <w:marLeft w:val="0"/>
          <w:marRight w:val="0"/>
          <w:marTop w:val="0"/>
          <w:marBottom w:val="0"/>
          <w:divBdr>
            <w:top w:val="none" w:sz="0" w:space="0" w:color="auto"/>
            <w:left w:val="none" w:sz="0" w:space="0" w:color="auto"/>
            <w:bottom w:val="none" w:sz="0" w:space="0" w:color="auto"/>
            <w:right w:val="none" w:sz="0" w:space="0" w:color="auto"/>
          </w:divBdr>
          <w:divsChild>
            <w:div w:id="595820159">
              <w:marLeft w:val="0"/>
              <w:marRight w:val="0"/>
              <w:marTop w:val="0"/>
              <w:marBottom w:val="0"/>
              <w:divBdr>
                <w:top w:val="none" w:sz="0" w:space="0" w:color="auto"/>
                <w:left w:val="none" w:sz="0" w:space="0" w:color="auto"/>
                <w:bottom w:val="none" w:sz="0" w:space="0" w:color="auto"/>
                <w:right w:val="none" w:sz="0" w:space="0" w:color="auto"/>
              </w:divBdr>
              <w:divsChild>
                <w:div w:id="1420054257">
                  <w:marLeft w:val="0"/>
                  <w:marRight w:val="0"/>
                  <w:marTop w:val="0"/>
                  <w:marBottom w:val="0"/>
                  <w:divBdr>
                    <w:top w:val="none" w:sz="0" w:space="0" w:color="auto"/>
                    <w:left w:val="none" w:sz="0" w:space="0" w:color="auto"/>
                    <w:bottom w:val="none" w:sz="0" w:space="0" w:color="auto"/>
                    <w:right w:val="none" w:sz="0" w:space="0" w:color="auto"/>
                  </w:divBdr>
                  <w:divsChild>
                    <w:div w:id="2016609509">
                      <w:marLeft w:val="0"/>
                      <w:marRight w:val="0"/>
                      <w:marTop w:val="0"/>
                      <w:marBottom w:val="0"/>
                      <w:divBdr>
                        <w:top w:val="none" w:sz="0" w:space="0" w:color="auto"/>
                        <w:left w:val="none" w:sz="0" w:space="0" w:color="auto"/>
                        <w:bottom w:val="none" w:sz="0" w:space="0" w:color="auto"/>
                        <w:right w:val="none" w:sz="0" w:space="0" w:color="auto"/>
                      </w:divBdr>
                      <w:divsChild>
                        <w:div w:id="1813713270">
                          <w:marLeft w:val="0"/>
                          <w:marRight w:val="0"/>
                          <w:marTop w:val="0"/>
                          <w:marBottom w:val="0"/>
                          <w:divBdr>
                            <w:top w:val="none" w:sz="0" w:space="0" w:color="auto"/>
                            <w:left w:val="none" w:sz="0" w:space="0" w:color="auto"/>
                            <w:bottom w:val="none" w:sz="0" w:space="0" w:color="auto"/>
                            <w:right w:val="none" w:sz="0" w:space="0" w:color="auto"/>
                          </w:divBdr>
                          <w:divsChild>
                            <w:div w:id="1344670570">
                              <w:marLeft w:val="0"/>
                              <w:marRight w:val="0"/>
                              <w:marTop w:val="0"/>
                              <w:marBottom w:val="0"/>
                              <w:divBdr>
                                <w:top w:val="none" w:sz="0" w:space="0" w:color="auto"/>
                                <w:left w:val="none" w:sz="0" w:space="0" w:color="auto"/>
                                <w:bottom w:val="none" w:sz="0" w:space="0" w:color="auto"/>
                                <w:right w:val="none" w:sz="0" w:space="0" w:color="auto"/>
                              </w:divBdr>
                              <w:divsChild>
                                <w:div w:id="1344473838">
                                  <w:marLeft w:val="0"/>
                                  <w:marRight w:val="0"/>
                                  <w:marTop w:val="0"/>
                                  <w:marBottom w:val="0"/>
                                  <w:divBdr>
                                    <w:top w:val="none" w:sz="0" w:space="0" w:color="auto"/>
                                    <w:left w:val="none" w:sz="0" w:space="0" w:color="auto"/>
                                    <w:bottom w:val="none" w:sz="0" w:space="0" w:color="auto"/>
                                    <w:right w:val="none" w:sz="0" w:space="0" w:color="auto"/>
                                  </w:divBdr>
                                  <w:divsChild>
                                    <w:div w:id="78454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9673446">
      <w:bodyDiv w:val="1"/>
      <w:marLeft w:val="0"/>
      <w:marRight w:val="0"/>
      <w:marTop w:val="0"/>
      <w:marBottom w:val="0"/>
      <w:divBdr>
        <w:top w:val="none" w:sz="0" w:space="0" w:color="auto"/>
        <w:left w:val="none" w:sz="0" w:space="0" w:color="auto"/>
        <w:bottom w:val="none" w:sz="0" w:space="0" w:color="auto"/>
        <w:right w:val="none" w:sz="0" w:space="0" w:color="auto"/>
      </w:divBdr>
    </w:div>
    <w:div w:id="725571991">
      <w:bodyDiv w:val="1"/>
      <w:marLeft w:val="0"/>
      <w:marRight w:val="0"/>
      <w:marTop w:val="0"/>
      <w:marBottom w:val="0"/>
      <w:divBdr>
        <w:top w:val="none" w:sz="0" w:space="0" w:color="auto"/>
        <w:left w:val="none" w:sz="0" w:space="0" w:color="auto"/>
        <w:bottom w:val="none" w:sz="0" w:space="0" w:color="auto"/>
        <w:right w:val="none" w:sz="0" w:space="0" w:color="auto"/>
      </w:divBdr>
    </w:div>
    <w:div w:id="727728207">
      <w:bodyDiv w:val="1"/>
      <w:marLeft w:val="0"/>
      <w:marRight w:val="0"/>
      <w:marTop w:val="0"/>
      <w:marBottom w:val="0"/>
      <w:divBdr>
        <w:top w:val="none" w:sz="0" w:space="0" w:color="auto"/>
        <w:left w:val="none" w:sz="0" w:space="0" w:color="auto"/>
        <w:bottom w:val="none" w:sz="0" w:space="0" w:color="auto"/>
        <w:right w:val="none" w:sz="0" w:space="0" w:color="auto"/>
      </w:divBdr>
    </w:div>
    <w:div w:id="738988405">
      <w:bodyDiv w:val="1"/>
      <w:marLeft w:val="0"/>
      <w:marRight w:val="0"/>
      <w:marTop w:val="0"/>
      <w:marBottom w:val="0"/>
      <w:divBdr>
        <w:top w:val="none" w:sz="0" w:space="0" w:color="auto"/>
        <w:left w:val="none" w:sz="0" w:space="0" w:color="auto"/>
        <w:bottom w:val="none" w:sz="0" w:space="0" w:color="auto"/>
        <w:right w:val="none" w:sz="0" w:space="0" w:color="auto"/>
      </w:divBdr>
    </w:div>
    <w:div w:id="752624881">
      <w:bodyDiv w:val="1"/>
      <w:marLeft w:val="0"/>
      <w:marRight w:val="0"/>
      <w:marTop w:val="0"/>
      <w:marBottom w:val="0"/>
      <w:divBdr>
        <w:top w:val="none" w:sz="0" w:space="0" w:color="auto"/>
        <w:left w:val="none" w:sz="0" w:space="0" w:color="auto"/>
        <w:bottom w:val="none" w:sz="0" w:space="0" w:color="auto"/>
        <w:right w:val="none" w:sz="0" w:space="0" w:color="auto"/>
      </w:divBdr>
    </w:div>
    <w:div w:id="753169116">
      <w:bodyDiv w:val="1"/>
      <w:marLeft w:val="0"/>
      <w:marRight w:val="0"/>
      <w:marTop w:val="0"/>
      <w:marBottom w:val="0"/>
      <w:divBdr>
        <w:top w:val="none" w:sz="0" w:space="0" w:color="auto"/>
        <w:left w:val="none" w:sz="0" w:space="0" w:color="auto"/>
        <w:bottom w:val="none" w:sz="0" w:space="0" w:color="auto"/>
        <w:right w:val="none" w:sz="0" w:space="0" w:color="auto"/>
      </w:divBdr>
    </w:div>
    <w:div w:id="790591370">
      <w:bodyDiv w:val="1"/>
      <w:marLeft w:val="0"/>
      <w:marRight w:val="0"/>
      <w:marTop w:val="0"/>
      <w:marBottom w:val="0"/>
      <w:divBdr>
        <w:top w:val="none" w:sz="0" w:space="0" w:color="auto"/>
        <w:left w:val="none" w:sz="0" w:space="0" w:color="auto"/>
        <w:bottom w:val="none" w:sz="0" w:space="0" w:color="auto"/>
        <w:right w:val="none" w:sz="0" w:space="0" w:color="auto"/>
      </w:divBdr>
    </w:div>
    <w:div w:id="791091485">
      <w:bodyDiv w:val="1"/>
      <w:marLeft w:val="0"/>
      <w:marRight w:val="0"/>
      <w:marTop w:val="0"/>
      <w:marBottom w:val="0"/>
      <w:divBdr>
        <w:top w:val="none" w:sz="0" w:space="0" w:color="auto"/>
        <w:left w:val="none" w:sz="0" w:space="0" w:color="auto"/>
        <w:bottom w:val="none" w:sz="0" w:space="0" w:color="auto"/>
        <w:right w:val="none" w:sz="0" w:space="0" w:color="auto"/>
      </w:divBdr>
    </w:div>
    <w:div w:id="809129775">
      <w:bodyDiv w:val="1"/>
      <w:marLeft w:val="0"/>
      <w:marRight w:val="0"/>
      <w:marTop w:val="0"/>
      <w:marBottom w:val="0"/>
      <w:divBdr>
        <w:top w:val="none" w:sz="0" w:space="0" w:color="auto"/>
        <w:left w:val="none" w:sz="0" w:space="0" w:color="auto"/>
        <w:bottom w:val="none" w:sz="0" w:space="0" w:color="auto"/>
        <w:right w:val="none" w:sz="0" w:space="0" w:color="auto"/>
      </w:divBdr>
    </w:div>
    <w:div w:id="809252712">
      <w:bodyDiv w:val="1"/>
      <w:marLeft w:val="0"/>
      <w:marRight w:val="0"/>
      <w:marTop w:val="0"/>
      <w:marBottom w:val="0"/>
      <w:divBdr>
        <w:top w:val="none" w:sz="0" w:space="0" w:color="auto"/>
        <w:left w:val="none" w:sz="0" w:space="0" w:color="auto"/>
        <w:bottom w:val="none" w:sz="0" w:space="0" w:color="auto"/>
        <w:right w:val="none" w:sz="0" w:space="0" w:color="auto"/>
      </w:divBdr>
    </w:div>
    <w:div w:id="824516551">
      <w:bodyDiv w:val="1"/>
      <w:marLeft w:val="0"/>
      <w:marRight w:val="0"/>
      <w:marTop w:val="0"/>
      <w:marBottom w:val="0"/>
      <w:divBdr>
        <w:top w:val="none" w:sz="0" w:space="0" w:color="auto"/>
        <w:left w:val="none" w:sz="0" w:space="0" w:color="auto"/>
        <w:bottom w:val="none" w:sz="0" w:space="0" w:color="auto"/>
        <w:right w:val="none" w:sz="0" w:space="0" w:color="auto"/>
      </w:divBdr>
    </w:div>
    <w:div w:id="825973349">
      <w:bodyDiv w:val="1"/>
      <w:marLeft w:val="0"/>
      <w:marRight w:val="0"/>
      <w:marTop w:val="0"/>
      <w:marBottom w:val="0"/>
      <w:divBdr>
        <w:top w:val="none" w:sz="0" w:space="0" w:color="auto"/>
        <w:left w:val="none" w:sz="0" w:space="0" w:color="auto"/>
        <w:bottom w:val="none" w:sz="0" w:space="0" w:color="auto"/>
        <w:right w:val="none" w:sz="0" w:space="0" w:color="auto"/>
      </w:divBdr>
    </w:div>
    <w:div w:id="847449583">
      <w:bodyDiv w:val="1"/>
      <w:marLeft w:val="0"/>
      <w:marRight w:val="0"/>
      <w:marTop w:val="0"/>
      <w:marBottom w:val="0"/>
      <w:divBdr>
        <w:top w:val="none" w:sz="0" w:space="0" w:color="auto"/>
        <w:left w:val="none" w:sz="0" w:space="0" w:color="auto"/>
        <w:bottom w:val="none" w:sz="0" w:space="0" w:color="auto"/>
        <w:right w:val="none" w:sz="0" w:space="0" w:color="auto"/>
      </w:divBdr>
    </w:div>
    <w:div w:id="848258349">
      <w:bodyDiv w:val="1"/>
      <w:marLeft w:val="0"/>
      <w:marRight w:val="0"/>
      <w:marTop w:val="0"/>
      <w:marBottom w:val="0"/>
      <w:divBdr>
        <w:top w:val="none" w:sz="0" w:space="0" w:color="auto"/>
        <w:left w:val="none" w:sz="0" w:space="0" w:color="auto"/>
        <w:bottom w:val="none" w:sz="0" w:space="0" w:color="auto"/>
        <w:right w:val="none" w:sz="0" w:space="0" w:color="auto"/>
      </w:divBdr>
    </w:div>
    <w:div w:id="849367280">
      <w:bodyDiv w:val="1"/>
      <w:marLeft w:val="0"/>
      <w:marRight w:val="0"/>
      <w:marTop w:val="0"/>
      <w:marBottom w:val="0"/>
      <w:divBdr>
        <w:top w:val="none" w:sz="0" w:space="0" w:color="auto"/>
        <w:left w:val="none" w:sz="0" w:space="0" w:color="auto"/>
        <w:bottom w:val="none" w:sz="0" w:space="0" w:color="auto"/>
        <w:right w:val="none" w:sz="0" w:space="0" w:color="auto"/>
      </w:divBdr>
    </w:div>
    <w:div w:id="852231846">
      <w:bodyDiv w:val="1"/>
      <w:marLeft w:val="0"/>
      <w:marRight w:val="0"/>
      <w:marTop w:val="0"/>
      <w:marBottom w:val="0"/>
      <w:divBdr>
        <w:top w:val="none" w:sz="0" w:space="0" w:color="auto"/>
        <w:left w:val="none" w:sz="0" w:space="0" w:color="auto"/>
        <w:bottom w:val="none" w:sz="0" w:space="0" w:color="auto"/>
        <w:right w:val="none" w:sz="0" w:space="0" w:color="auto"/>
      </w:divBdr>
    </w:div>
    <w:div w:id="855191085">
      <w:bodyDiv w:val="1"/>
      <w:marLeft w:val="0"/>
      <w:marRight w:val="0"/>
      <w:marTop w:val="0"/>
      <w:marBottom w:val="0"/>
      <w:divBdr>
        <w:top w:val="none" w:sz="0" w:space="0" w:color="auto"/>
        <w:left w:val="none" w:sz="0" w:space="0" w:color="auto"/>
        <w:bottom w:val="none" w:sz="0" w:space="0" w:color="auto"/>
        <w:right w:val="none" w:sz="0" w:space="0" w:color="auto"/>
      </w:divBdr>
    </w:div>
    <w:div w:id="869998578">
      <w:bodyDiv w:val="1"/>
      <w:marLeft w:val="0"/>
      <w:marRight w:val="0"/>
      <w:marTop w:val="0"/>
      <w:marBottom w:val="0"/>
      <w:divBdr>
        <w:top w:val="none" w:sz="0" w:space="0" w:color="auto"/>
        <w:left w:val="none" w:sz="0" w:space="0" w:color="auto"/>
        <w:bottom w:val="none" w:sz="0" w:space="0" w:color="auto"/>
        <w:right w:val="none" w:sz="0" w:space="0" w:color="auto"/>
      </w:divBdr>
    </w:div>
    <w:div w:id="884174304">
      <w:bodyDiv w:val="1"/>
      <w:marLeft w:val="0"/>
      <w:marRight w:val="0"/>
      <w:marTop w:val="0"/>
      <w:marBottom w:val="0"/>
      <w:divBdr>
        <w:top w:val="none" w:sz="0" w:space="0" w:color="auto"/>
        <w:left w:val="none" w:sz="0" w:space="0" w:color="auto"/>
        <w:bottom w:val="none" w:sz="0" w:space="0" w:color="auto"/>
        <w:right w:val="none" w:sz="0" w:space="0" w:color="auto"/>
      </w:divBdr>
    </w:div>
    <w:div w:id="887254892">
      <w:bodyDiv w:val="1"/>
      <w:marLeft w:val="0"/>
      <w:marRight w:val="0"/>
      <w:marTop w:val="0"/>
      <w:marBottom w:val="0"/>
      <w:divBdr>
        <w:top w:val="none" w:sz="0" w:space="0" w:color="auto"/>
        <w:left w:val="none" w:sz="0" w:space="0" w:color="auto"/>
        <w:bottom w:val="none" w:sz="0" w:space="0" w:color="auto"/>
        <w:right w:val="none" w:sz="0" w:space="0" w:color="auto"/>
      </w:divBdr>
    </w:div>
    <w:div w:id="888036482">
      <w:bodyDiv w:val="1"/>
      <w:marLeft w:val="0"/>
      <w:marRight w:val="0"/>
      <w:marTop w:val="0"/>
      <w:marBottom w:val="0"/>
      <w:divBdr>
        <w:top w:val="none" w:sz="0" w:space="0" w:color="auto"/>
        <w:left w:val="none" w:sz="0" w:space="0" w:color="auto"/>
        <w:bottom w:val="none" w:sz="0" w:space="0" w:color="auto"/>
        <w:right w:val="none" w:sz="0" w:space="0" w:color="auto"/>
      </w:divBdr>
    </w:div>
    <w:div w:id="922224327">
      <w:bodyDiv w:val="1"/>
      <w:marLeft w:val="0"/>
      <w:marRight w:val="0"/>
      <w:marTop w:val="0"/>
      <w:marBottom w:val="0"/>
      <w:divBdr>
        <w:top w:val="none" w:sz="0" w:space="0" w:color="auto"/>
        <w:left w:val="none" w:sz="0" w:space="0" w:color="auto"/>
        <w:bottom w:val="none" w:sz="0" w:space="0" w:color="auto"/>
        <w:right w:val="none" w:sz="0" w:space="0" w:color="auto"/>
      </w:divBdr>
    </w:div>
    <w:div w:id="938832904">
      <w:bodyDiv w:val="1"/>
      <w:marLeft w:val="0"/>
      <w:marRight w:val="0"/>
      <w:marTop w:val="0"/>
      <w:marBottom w:val="0"/>
      <w:divBdr>
        <w:top w:val="none" w:sz="0" w:space="0" w:color="auto"/>
        <w:left w:val="none" w:sz="0" w:space="0" w:color="auto"/>
        <w:bottom w:val="none" w:sz="0" w:space="0" w:color="auto"/>
        <w:right w:val="none" w:sz="0" w:space="0" w:color="auto"/>
      </w:divBdr>
    </w:div>
    <w:div w:id="954485902">
      <w:bodyDiv w:val="1"/>
      <w:marLeft w:val="0"/>
      <w:marRight w:val="0"/>
      <w:marTop w:val="0"/>
      <w:marBottom w:val="0"/>
      <w:divBdr>
        <w:top w:val="none" w:sz="0" w:space="0" w:color="auto"/>
        <w:left w:val="none" w:sz="0" w:space="0" w:color="auto"/>
        <w:bottom w:val="none" w:sz="0" w:space="0" w:color="auto"/>
        <w:right w:val="none" w:sz="0" w:space="0" w:color="auto"/>
      </w:divBdr>
    </w:div>
    <w:div w:id="964582072">
      <w:bodyDiv w:val="1"/>
      <w:marLeft w:val="0"/>
      <w:marRight w:val="0"/>
      <w:marTop w:val="0"/>
      <w:marBottom w:val="0"/>
      <w:divBdr>
        <w:top w:val="none" w:sz="0" w:space="0" w:color="auto"/>
        <w:left w:val="none" w:sz="0" w:space="0" w:color="auto"/>
        <w:bottom w:val="none" w:sz="0" w:space="0" w:color="auto"/>
        <w:right w:val="none" w:sz="0" w:space="0" w:color="auto"/>
      </w:divBdr>
    </w:div>
    <w:div w:id="968625941">
      <w:bodyDiv w:val="1"/>
      <w:marLeft w:val="0"/>
      <w:marRight w:val="0"/>
      <w:marTop w:val="0"/>
      <w:marBottom w:val="0"/>
      <w:divBdr>
        <w:top w:val="none" w:sz="0" w:space="0" w:color="auto"/>
        <w:left w:val="none" w:sz="0" w:space="0" w:color="auto"/>
        <w:bottom w:val="none" w:sz="0" w:space="0" w:color="auto"/>
        <w:right w:val="none" w:sz="0" w:space="0" w:color="auto"/>
      </w:divBdr>
    </w:div>
    <w:div w:id="986201040">
      <w:bodyDiv w:val="1"/>
      <w:marLeft w:val="0"/>
      <w:marRight w:val="0"/>
      <w:marTop w:val="0"/>
      <w:marBottom w:val="0"/>
      <w:divBdr>
        <w:top w:val="none" w:sz="0" w:space="0" w:color="auto"/>
        <w:left w:val="none" w:sz="0" w:space="0" w:color="auto"/>
        <w:bottom w:val="none" w:sz="0" w:space="0" w:color="auto"/>
        <w:right w:val="none" w:sz="0" w:space="0" w:color="auto"/>
      </w:divBdr>
    </w:div>
    <w:div w:id="993921810">
      <w:bodyDiv w:val="1"/>
      <w:marLeft w:val="0"/>
      <w:marRight w:val="0"/>
      <w:marTop w:val="0"/>
      <w:marBottom w:val="0"/>
      <w:divBdr>
        <w:top w:val="none" w:sz="0" w:space="0" w:color="auto"/>
        <w:left w:val="none" w:sz="0" w:space="0" w:color="auto"/>
        <w:bottom w:val="none" w:sz="0" w:space="0" w:color="auto"/>
        <w:right w:val="none" w:sz="0" w:space="0" w:color="auto"/>
      </w:divBdr>
    </w:div>
    <w:div w:id="1002664524">
      <w:bodyDiv w:val="1"/>
      <w:marLeft w:val="0"/>
      <w:marRight w:val="0"/>
      <w:marTop w:val="0"/>
      <w:marBottom w:val="0"/>
      <w:divBdr>
        <w:top w:val="none" w:sz="0" w:space="0" w:color="auto"/>
        <w:left w:val="none" w:sz="0" w:space="0" w:color="auto"/>
        <w:bottom w:val="none" w:sz="0" w:space="0" w:color="auto"/>
        <w:right w:val="none" w:sz="0" w:space="0" w:color="auto"/>
      </w:divBdr>
    </w:div>
    <w:div w:id="1007945697">
      <w:bodyDiv w:val="1"/>
      <w:marLeft w:val="0"/>
      <w:marRight w:val="0"/>
      <w:marTop w:val="0"/>
      <w:marBottom w:val="0"/>
      <w:divBdr>
        <w:top w:val="none" w:sz="0" w:space="0" w:color="auto"/>
        <w:left w:val="none" w:sz="0" w:space="0" w:color="auto"/>
        <w:bottom w:val="none" w:sz="0" w:space="0" w:color="auto"/>
        <w:right w:val="none" w:sz="0" w:space="0" w:color="auto"/>
      </w:divBdr>
    </w:div>
    <w:div w:id="1022900663">
      <w:bodyDiv w:val="1"/>
      <w:marLeft w:val="0"/>
      <w:marRight w:val="0"/>
      <w:marTop w:val="0"/>
      <w:marBottom w:val="0"/>
      <w:divBdr>
        <w:top w:val="none" w:sz="0" w:space="0" w:color="auto"/>
        <w:left w:val="none" w:sz="0" w:space="0" w:color="auto"/>
        <w:bottom w:val="none" w:sz="0" w:space="0" w:color="auto"/>
        <w:right w:val="none" w:sz="0" w:space="0" w:color="auto"/>
      </w:divBdr>
    </w:div>
    <w:div w:id="1025061916">
      <w:bodyDiv w:val="1"/>
      <w:marLeft w:val="0"/>
      <w:marRight w:val="0"/>
      <w:marTop w:val="0"/>
      <w:marBottom w:val="0"/>
      <w:divBdr>
        <w:top w:val="none" w:sz="0" w:space="0" w:color="auto"/>
        <w:left w:val="none" w:sz="0" w:space="0" w:color="auto"/>
        <w:bottom w:val="none" w:sz="0" w:space="0" w:color="auto"/>
        <w:right w:val="none" w:sz="0" w:space="0" w:color="auto"/>
      </w:divBdr>
    </w:div>
    <w:div w:id="1035160314">
      <w:bodyDiv w:val="1"/>
      <w:marLeft w:val="0"/>
      <w:marRight w:val="0"/>
      <w:marTop w:val="0"/>
      <w:marBottom w:val="0"/>
      <w:divBdr>
        <w:top w:val="none" w:sz="0" w:space="0" w:color="auto"/>
        <w:left w:val="none" w:sz="0" w:space="0" w:color="auto"/>
        <w:bottom w:val="none" w:sz="0" w:space="0" w:color="auto"/>
        <w:right w:val="none" w:sz="0" w:space="0" w:color="auto"/>
      </w:divBdr>
    </w:div>
    <w:div w:id="1041595027">
      <w:bodyDiv w:val="1"/>
      <w:marLeft w:val="0"/>
      <w:marRight w:val="0"/>
      <w:marTop w:val="0"/>
      <w:marBottom w:val="0"/>
      <w:divBdr>
        <w:top w:val="none" w:sz="0" w:space="0" w:color="auto"/>
        <w:left w:val="none" w:sz="0" w:space="0" w:color="auto"/>
        <w:bottom w:val="none" w:sz="0" w:space="0" w:color="auto"/>
        <w:right w:val="none" w:sz="0" w:space="0" w:color="auto"/>
      </w:divBdr>
    </w:div>
    <w:div w:id="1041905402">
      <w:bodyDiv w:val="1"/>
      <w:marLeft w:val="0"/>
      <w:marRight w:val="0"/>
      <w:marTop w:val="0"/>
      <w:marBottom w:val="0"/>
      <w:divBdr>
        <w:top w:val="none" w:sz="0" w:space="0" w:color="auto"/>
        <w:left w:val="none" w:sz="0" w:space="0" w:color="auto"/>
        <w:bottom w:val="none" w:sz="0" w:space="0" w:color="auto"/>
        <w:right w:val="none" w:sz="0" w:space="0" w:color="auto"/>
      </w:divBdr>
    </w:div>
    <w:div w:id="1046026209">
      <w:bodyDiv w:val="1"/>
      <w:marLeft w:val="0"/>
      <w:marRight w:val="0"/>
      <w:marTop w:val="0"/>
      <w:marBottom w:val="0"/>
      <w:divBdr>
        <w:top w:val="none" w:sz="0" w:space="0" w:color="auto"/>
        <w:left w:val="none" w:sz="0" w:space="0" w:color="auto"/>
        <w:bottom w:val="none" w:sz="0" w:space="0" w:color="auto"/>
        <w:right w:val="none" w:sz="0" w:space="0" w:color="auto"/>
      </w:divBdr>
    </w:div>
    <w:div w:id="1046224981">
      <w:bodyDiv w:val="1"/>
      <w:marLeft w:val="0"/>
      <w:marRight w:val="0"/>
      <w:marTop w:val="0"/>
      <w:marBottom w:val="0"/>
      <w:divBdr>
        <w:top w:val="none" w:sz="0" w:space="0" w:color="auto"/>
        <w:left w:val="none" w:sz="0" w:space="0" w:color="auto"/>
        <w:bottom w:val="none" w:sz="0" w:space="0" w:color="auto"/>
        <w:right w:val="none" w:sz="0" w:space="0" w:color="auto"/>
      </w:divBdr>
    </w:div>
    <w:div w:id="1057127395">
      <w:bodyDiv w:val="1"/>
      <w:marLeft w:val="0"/>
      <w:marRight w:val="0"/>
      <w:marTop w:val="0"/>
      <w:marBottom w:val="0"/>
      <w:divBdr>
        <w:top w:val="none" w:sz="0" w:space="0" w:color="auto"/>
        <w:left w:val="none" w:sz="0" w:space="0" w:color="auto"/>
        <w:bottom w:val="none" w:sz="0" w:space="0" w:color="auto"/>
        <w:right w:val="none" w:sz="0" w:space="0" w:color="auto"/>
      </w:divBdr>
    </w:div>
    <w:div w:id="1076434011">
      <w:bodyDiv w:val="1"/>
      <w:marLeft w:val="0"/>
      <w:marRight w:val="0"/>
      <w:marTop w:val="0"/>
      <w:marBottom w:val="0"/>
      <w:divBdr>
        <w:top w:val="none" w:sz="0" w:space="0" w:color="auto"/>
        <w:left w:val="none" w:sz="0" w:space="0" w:color="auto"/>
        <w:bottom w:val="none" w:sz="0" w:space="0" w:color="auto"/>
        <w:right w:val="none" w:sz="0" w:space="0" w:color="auto"/>
      </w:divBdr>
    </w:div>
    <w:div w:id="1076514908">
      <w:bodyDiv w:val="1"/>
      <w:marLeft w:val="0"/>
      <w:marRight w:val="0"/>
      <w:marTop w:val="0"/>
      <w:marBottom w:val="0"/>
      <w:divBdr>
        <w:top w:val="none" w:sz="0" w:space="0" w:color="auto"/>
        <w:left w:val="none" w:sz="0" w:space="0" w:color="auto"/>
        <w:bottom w:val="none" w:sz="0" w:space="0" w:color="auto"/>
        <w:right w:val="none" w:sz="0" w:space="0" w:color="auto"/>
      </w:divBdr>
    </w:div>
    <w:div w:id="1077049755">
      <w:bodyDiv w:val="1"/>
      <w:marLeft w:val="0"/>
      <w:marRight w:val="0"/>
      <w:marTop w:val="0"/>
      <w:marBottom w:val="0"/>
      <w:divBdr>
        <w:top w:val="none" w:sz="0" w:space="0" w:color="auto"/>
        <w:left w:val="none" w:sz="0" w:space="0" w:color="auto"/>
        <w:bottom w:val="none" w:sz="0" w:space="0" w:color="auto"/>
        <w:right w:val="none" w:sz="0" w:space="0" w:color="auto"/>
      </w:divBdr>
    </w:div>
    <w:div w:id="1078675258">
      <w:bodyDiv w:val="1"/>
      <w:marLeft w:val="0"/>
      <w:marRight w:val="0"/>
      <w:marTop w:val="0"/>
      <w:marBottom w:val="0"/>
      <w:divBdr>
        <w:top w:val="none" w:sz="0" w:space="0" w:color="auto"/>
        <w:left w:val="none" w:sz="0" w:space="0" w:color="auto"/>
        <w:bottom w:val="none" w:sz="0" w:space="0" w:color="auto"/>
        <w:right w:val="none" w:sz="0" w:space="0" w:color="auto"/>
      </w:divBdr>
    </w:div>
    <w:div w:id="1079401592">
      <w:bodyDiv w:val="1"/>
      <w:marLeft w:val="0"/>
      <w:marRight w:val="0"/>
      <w:marTop w:val="0"/>
      <w:marBottom w:val="0"/>
      <w:divBdr>
        <w:top w:val="none" w:sz="0" w:space="0" w:color="auto"/>
        <w:left w:val="none" w:sz="0" w:space="0" w:color="auto"/>
        <w:bottom w:val="none" w:sz="0" w:space="0" w:color="auto"/>
        <w:right w:val="none" w:sz="0" w:space="0" w:color="auto"/>
      </w:divBdr>
    </w:div>
    <w:div w:id="1084574124">
      <w:bodyDiv w:val="1"/>
      <w:marLeft w:val="0"/>
      <w:marRight w:val="0"/>
      <w:marTop w:val="0"/>
      <w:marBottom w:val="0"/>
      <w:divBdr>
        <w:top w:val="none" w:sz="0" w:space="0" w:color="auto"/>
        <w:left w:val="none" w:sz="0" w:space="0" w:color="auto"/>
        <w:bottom w:val="none" w:sz="0" w:space="0" w:color="auto"/>
        <w:right w:val="none" w:sz="0" w:space="0" w:color="auto"/>
      </w:divBdr>
    </w:div>
    <w:div w:id="1086225473">
      <w:bodyDiv w:val="1"/>
      <w:marLeft w:val="0"/>
      <w:marRight w:val="0"/>
      <w:marTop w:val="0"/>
      <w:marBottom w:val="0"/>
      <w:divBdr>
        <w:top w:val="none" w:sz="0" w:space="0" w:color="auto"/>
        <w:left w:val="none" w:sz="0" w:space="0" w:color="auto"/>
        <w:bottom w:val="none" w:sz="0" w:space="0" w:color="auto"/>
        <w:right w:val="none" w:sz="0" w:space="0" w:color="auto"/>
      </w:divBdr>
    </w:div>
    <w:div w:id="1167554228">
      <w:bodyDiv w:val="1"/>
      <w:marLeft w:val="0"/>
      <w:marRight w:val="0"/>
      <w:marTop w:val="0"/>
      <w:marBottom w:val="0"/>
      <w:divBdr>
        <w:top w:val="none" w:sz="0" w:space="0" w:color="auto"/>
        <w:left w:val="none" w:sz="0" w:space="0" w:color="auto"/>
        <w:bottom w:val="none" w:sz="0" w:space="0" w:color="auto"/>
        <w:right w:val="none" w:sz="0" w:space="0" w:color="auto"/>
      </w:divBdr>
    </w:div>
    <w:div w:id="1183938528">
      <w:bodyDiv w:val="1"/>
      <w:marLeft w:val="0"/>
      <w:marRight w:val="0"/>
      <w:marTop w:val="0"/>
      <w:marBottom w:val="0"/>
      <w:divBdr>
        <w:top w:val="none" w:sz="0" w:space="0" w:color="auto"/>
        <w:left w:val="none" w:sz="0" w:space="0" w:color="auto"/>
        <w:bottom w:val="none" w:sz="0" w:space="0" w:color="auto"/>
        <w:right w:val="none" w:sz="0" w:space="0" w:color="auto"/>
      </w:divBdr>
    </w:div>
    <w:div w:id="1265311227">
      <w:bodyDiv w:val="1"/>
      <w:marLeft w:val="0"/>
      <w:marRight w:val="0"/>
      <w:marTop w:val="0"/>
      <w:marBottom w:val="0"/>
      <w:divBdr>
        <w:top w:val="none" w:sz="0" w:space="0" w:color="auto"/>
        <w:left w:val="none" w:sz="0" w:space="0" w:color="auto"/>
        <w:bottom w:val="none" w:sz="0" w:space="0" w:color="auto"/>
        <w:right w:val="none" w:sz="0" w:space="0" w:color="auto"/>
      </w:divBdr>
    </w:div>
    <w:div w:id="1271477420">
      <w:bodyDiv w:val="1"/>
      <w:marLeft w:val="0"/>
      <w:marRight w:val="0"/>
      <w:marTop w:val="0"/>
      <w:marBottom w:val="0"/>
      <w:divBdr>
        <w:top w:val="none" w:sz="0" w:space="0" w:color="auto"/>
        <w:left w:val="none" w:sz="0" w:space="0" w:color="auto"/>
        <w:bottom w:val="none" w:sz="0" w:space="0" w:color="auto"/>
        <w:right w:val="none" w:sz="0" w:space="0" w:color="auto"/>
      </w:divBdr>
    </w:div>
    <w:div w:id="1272587778">
      <w:bodyDiv w:val="1"/>
      <w:marLeft w:val="0"/>
      <w:marRight w:val="0"/>
      <w:marTop w:val="0"/>
      <w:marBottom w:val="0"/>
      <w:divBdr>
        <w:top w:val="none" w:sz="0" w:space="0" w:color="auto"/>
        <w:left w:val="none" w:sz="0" w:space="0" w:color="auto"/>
        <w:bottom w:val="none" w:sz="0" w:space="0" w:color="auto"/>
        <w:right w:val="none" w:sz="0" w:space="0" w:color="auto"/>
      </w:divBdr>
    </w:div>
    <w:div w:id="1283879571">
      <w:bodyDiv w:val="1"/>
      <w:marLeft w:val="0"/>
      <w:marRight w:val="0"/>
      <w:marTop w:val="0"/>
      <w:marBottom w:val="0"/>
      <w:divBdr>
        <w:top w:val="none" w:sz="0" w:space="0" w:color="auto"/>
        <w:left w:val="none" w:sz="0" w:space="0" w:color="auto"/>
        <w:bottom w:val="none" w:sz="0" w:space="0" w:color="auto"/>
        <w:right w:val="none" w:sz="0" w:space="0" w:color="auto"/>
      </w:divBdr>
    </w:div>
    <w:div w:id="1285235674">
      <w:bodyDiv w:val="1"/>
      <w:marLeft w:val="0"/>
      <w:marRight w:val="0"/>
      <w:marTop w:val="0"/>
      <w:marBottom w:val="0"/>
      <w:divBdr>
        <w:top w:val="none" w:sz="0" w:space="0" w:color="auto"/>
        <w:left w:val="none" w:sz="0" w:space="0" w:color="auto"/>
        <w:bottom w:val="none" w:sz="0" w:space="0" w:color="auto"/>
        <w:right w:val="none" w:sz="0" w:space="0" w:color="auto"/>
      </w:divBdr>
    </w:div>
    <w:div w:id="1295677875">
      <w:bodyDiv w:val="1"/>
      <w:marLeft w:val="0"/>
      <w:marRight w:val="0"/>
      <w:marTop w:val="0"/>
      <w:marBottom w:val="0"/>
      <w:divBdr>
        <w:top w:val="none" w:sz="0" w:space="0" w:color="auto"/>
        <w:left w:val="none" w:sz="0" w:space="0" w:color="auto"/>
        <w:bottom w:val="none" w:sz="0" w:space="0" w:color="auto"/>
        <w:right w:val="none" w:sz="0" w:space="0" w:color="auto"/>
      </w:divBdr>
    </w:div>
    <w:div w:id="1306006849">
      <w:bodyDiv w:val="1"/>
      <w:marLeft w:val="0"/>
      <w:marRight w:val="0"/>
      <w:marTop w:val="0"/>
      <w:marBottom w:val="0"/>
      <w:divBdr>
        <w:top w:val="none" w:sz="0" w:space="0" w:color="auto"/>
        <w:left w:val="none" w:sz="0" w:space="0" w:color="auto"/>
        <w:bottom w:val="none" w:sz="0" w:space="0" w:color="auto"/>
        <w:right w:val="none" w:sz="0" w:space="0" w:color="auto"/>
      </w:divBdr>
    </w:div>
    <w:div w:id="1314673532">
      <w:bodyDiv w:val="1"/>
      <w:marLeft w:val="0"/>
      <w:marRight w:val="0"/>
      <w:marTop w:val="0"/>
      <w:marBottom w:val="0"/>
      <w:divBdr>
        <w:top w:val="none" w:sz="0" w:space="0" w:color="auto"/>
        <w:left w:val="none" w:sz="0" w:space="0" w:color="auto"/>
        <w:bottom w:val="none" w:sz="0" w:space="0" w:color="auto"/>
        <w:right w:val="none" w:sz="0" w:space="0" w:color="auto"/>
      </w:divBdr>
    </w:div>
    <w:div w:id="1315063293">
      <w:bodyDiv w:val="1"/>
      <w:marLeft w:val="0"/>
      <w:marRight w:val="0"/>
      <w:marTop w:val="0"/>
      <w:marBottom w:val="0"/>
      <w:divBdr>
        <w:top w:val="none" w:sz="0" w:space="0" w:color="auto"/>
        <w:left w:val="none" w:sz="0" w:space="0" w:color="auto"/>
        <w:bottom w:val="none" w:sz="0" w:space="0" w:color="auto"/>
        <w:right w:val="none" w:sz="0" w:space="0" w:color="auto"/>
      </w:divBdr>
    </w:div>
    <w:div w:id="1322463552">
      <w:bodyDiv w:val="1"/>
      <w:marLeft w:val="0"/>
      <w:marRight w:val="0"/>
      <w:marTop w:val="0"/>
      <w:marBottom w:val="0"/>
      <w:divBdr>
        <w:top w:val="none" w:sz="0" w:space="0" w:color="auto"/>
        <w:left w:val="none" w:sz="0" w:space="0" w:color="auto"/>
        <w:bottom w:val="none" w:sz="0" w:space="0" w:color="auto"/>
        <w:right w:val="none" w:sz="0" w:space="0" w:color="auto"/>
      </w:divBdr>
    </w:div>
    <w:div w:id="1324432193">
      <w:bodyDiv w:val="1"/>
      <w:marLeft w:val="0"/>
      <w:marRight w:val="0"/>
      <w:marTop w:val="0"/>
      <w:marBottom w:val="0"/>
      <w:divBdr>
        <w:top w:val="none" w:sz="0" w:space="0" w:color="auto"/>
        <w:left w:val="none" w:sz="0" w:space="0" w:color="auto"/>
        <w:bottom w:val="none" w:sz="0" w:space="0" w:color="auto"/>
        <w:right w:val="none" w:sz="0" w:space="0" w:color="auto"/>
      </w:divBdr>
    </w:div>
    <w:div w:id="1334256243">
      <w:bodyDiv w:val="1"/>
      <w:marLeft w:val="0"/>
      <w:marRight w:val="0"/>
      <w:marTop w:val="0"/>
      <w:marBottom w:val="0"/>
      <w:divBdr>
        <w:top w:val="none" w:sz="0" w:space="0" w:color="auto"/>
        <w:left w:val="none" w:sz="0" w:space="0" w:color="auto"/>
        <w:bottom w:val="none" w:sz="0" w:space="0" w:color="auto"/>
        <w:right w:val="none" w:sz="0" w:space="0" w:color="auto"/>
      </w:divBdr>
    </w:div>
    <w:div w:id="1344237621">
      <w:bodyDiv w:val="1"/>
      <w:marLeft w:val="0"/>
      <w:marRight w:val="0"/>
      <w:marTop w:val="0"/>
      <w:marBottom w:val="0"/>
      <w:divBdr>
        <w:top w:val="none" w:sz="0" w:space="0" w:color="auto"/>
        <w:left w:val="none" w:sz="0" w:space="0" w:color="auto"/>
        <w:bottom w:val="none" w:sz="0" w:space="0" w:color="auto"/>
        <w:right w:val="none" w:sz="0" w:space="0" w:color="auto"/>
      </w:divBdr>
    </w:div>
    <w:div w:id="1356495736">
      <w:bodyDiv w:val="1"/>
      <w:marLeft w:val="0"/>
      <w:marRight w:val="0"/>
      <w:marTop w:val="0"/>
      <w:marBottom w:val="0"/>
      <w:divBdr>
        <w:top w:val="none" w:sz="0" w:space="0" w:color="auto"/>
        <w:left w:val="none" w:sz="0" w:space="0" w:color="auto"/>
        <w:bottom w:val="none" w:sz="0" w:space="0" w:color="auto"/>
        <w:right w:val="none" w:sz="0" w:space="0" w:color="auto"/>
      </w:divBdr>
    </w:div>
    <w:div w:id="1390181755">
      <w:bodyDiv w:val="1"/>
      <w:marLeft w:val="0"/>
      <w:marRight w:val="0"/>
      <w:marTop w:val="0"/>
      <w:marBottom w:val="0"/>
      <w:divBdr>
        <w:top w:val="none" w:sz="0" w:space="0" w:color="auto"/>
        <w:left w:val="none" w:sz="0" w:space="0" w:color="auto"/>
        <w:bottom w:val="none" w:sz="0" w:space="0" w:color="auto"/>
        <w:right w:val="none" w:sz="0" w:space="0" w:color="auto"/>
      </w:divBdr>
    </w:div>
    <w:div w:id="1394623486">
      <w:bodyDiv w:val="1"/>
      <w:marLeft w:val="0"/>
      <w:marRight w:val="0"/>
      <w:marTop w:val="0"/>
      <w:marBottom w:val="0"/>
      <w:divBdr>
        <w:top w:val="none" w:sz="0" w:space="0" w:color="auto"/>
        <w:left w:val="none" w:sz="0" w:space="0" w:color="auto"/>
        <w:bottom w:val="none" w:sz="0" w:space="0" w:color="auto"/>
        <w:right w:val="none" w:sz="0" w:space="0" w:color="auto"/>
      </w:divBdr>
    </w:div>
    <w:div w:id="1403527391">
      <w:bodyDiv w:val="1"/>
      <w:marLeft w:val="0"/>
      <w:marRight w:val="0"/>
      <w:marTop w:val="0"/>
      <w:marBottom w:val="0"/>
      <w:divBdr>
        <w:top w:val="none" w:sz="0" w:space="0" w:color="auto"/>
        <w:left w:val="none" w:sz="0" w:space="0" w:color="auto"/>
        <w:bottom w:val="none" w:sz="0" w:space="0" w:color="auto"/>
        <w:right w:val="none" w:sz="0" w:space="0" w:color="auto"/>
      </w:divBdr>
    </w:div>
    <w:div w:id="1432705051">
      <w:bodyDiv w:val="1"/>
      <w:marLeft w:val="0"/>
      <w:marRight w:val="0"/>
      <w:marTop w:val="0"/>
      <w:marBottom w:val="0"/>
      <w:divBdr>
        <w:top w:val="none" w:sz="0" w:space="0" w:color="auto"/>
        <w:left w:val="none" w:sz="0" w:space="0" w:color="auto"/>
        <w:bottom w:val="none" w:sz="0" w:space="0" w:color="auto"/>
        <w:right w:val="none" w:sz="0" w:space="0" w:color="auto"/>
      </w:divBdr>
    </w:div>
    <w:div w:id="1434671212">
      <w:bodyDiv w:val="1"/>
      <w:marLeft w:val="0"/>
      <w:marRight w:val="0"/>
      <w:marTop w:val="0"/>
      <w:marBottom w:val="0"/>
      <w:divBdr>
        <w:top w:val="none" w:sz="0" w:space="0" w:color="auto"/>
        <w:left w:val="none" w:sz="0" w:space="0" w:color="auto"/>
        <w:bottom w:val="none" w:sz="0" w:space="0" w:color="auto"/>
        <w:right w:val="none" w:sz="0" w:space="0" w:color="auto"/>
      </w:divBdr>
    </w:div>
    <w:div w:id="1448506804">
      <w:bodyDiv w:val="1"/>
      <w:marLeft w:val="0"/>
      <w:marRight w:val="0"/>
      <w:marTop w:val="0"/>
      <w:marBottom w:val="0"/>
      <w:divBdr>
        <w:top w:val="none" w:sz="0" w:space="0" w:color="auto"/>
        <w:left w:val="none" w:sz="0" w:space="0" w:color="auto"/>
        <w:bottom w:val="none" w:sz="0" w:space="0" w:color="auto"/>
        <w:right w:val="none" w:sz="0" w:space="0" w:color="auto"/>
      </w:divBdr>
    </w:div>
    <w:div w:id="1484156699">
      <w:bodyDiv w:val="1"/>
      <w:marLeft w:val="0"/>
      <w:marRight w:val="0"/>
      <w:marTop w:val="0"/>
      <w:marBottom w:val="0"/>
      <w:divBdr>
        <w:top w:val="none" w:sz="0" w:space="0" w:color="auto"/>
        <w:left w:val="none" w:sz="0" w:space="0" w:color="auto"/>
        <w:bottom w:val="none" w:sz="0" w:space="0" w:color="auto"/>
        <w:right w:val="none" w:sz="0" w:space="0" w:color="auto"/>
      </w:divBdr>
    </w:div>
    <w:div w:id="1495221570">
      <w:bodyDiv w:val="1"/>
      <w:marLeft w:val="0"/>
      <w:marRight w:val="0"/>
      <w:marTop w:val="0"/>
      <w:marBottom w:val="0"/>
      <w:divBdr>
        <w:top w:val="none" w:sz="0" w:space="0" w:color="auto"/>
        <w:left w:val="none" w:sz="0" w:space="0" w:color="auto"/>
        <w:bottom w:val="none" w:sz="0" w:space="0" w:color="auto"/>
        <w:right w:val="none" w:sz="0" w:space="0" w:color="auto"/>
      </w:divBdr>
    </w:div>
    <w:div w:id="1498107443">
      <w:bodyDiv w:val="1"/>
      <w:marLeft w:val="0"/>
      <w:marRight w:val="0"/>
      <w:marTop w:val="0"/>
      <w:marBottom w:val="0"/>
      <w:divBdr>
        <w:top w:val="none" w:sz="0" w:space="0" w:color="auto"/>
        <w:left w:val="none" w:sz="0" w:space="0" w:color="auto"/>
        <w:bottom w:val="none" w:sz="0" w:space="0" w:color="auto"/>
        <w:right w:val="none" w:sz="0" w:space="0" w:color="auto"/>
      </w:divBdr>
    </w:div>
    <w:div w:id="1507791666">
      <w:bodyDiv w:val="1"/>
      <w:marLeft w:val="0"/>
      <w:marRight w:val="0"/>
      <w:marTop w:val="0"/>
      <w:marBottom w:val="0"/>
      <w:divBdr>
        <w:top w:val="none" w:sz="0" w:space="0" w:color="auto"/>
        <w:left w:val="none" w:sz="0" w:space="0" w:color="auto"/>
        <w:bottom w:val="none" w:sz="0" w:space="0" w:color="auto"/>
        <w:right w:val="none" w:sz="0" w:space="0" w:color="auto"/>
      </w:divBdr>
    </w:div>
    <w:div w:id="1520511983">
      <w:bodyDiv w:val="1"/>
      <w:marLeft w:val="0"/>
      <w:marRight w:val="0"/>
      <w:marTop w:val="0"/>
      <w:marBottom w:val="0"/>
      <w:divBdr>
        <w:top w:val="none" w:sz="0" w:space="0" w:color="auto"/>
        <w:left w:val="none" w:sz="0" w:space="0" w:color="auto"/>
        <w:bottom w:val="none" w:sz="0" w:space="0" w:color="auto"/>
        <w:right w:val="none" w:sz="0" w:space="0" w:color="auto"/>
      </w:divBdr>
    </w:div>
    <w:div w:id="1546529246">
      <w:bodyDiv w:val="1"/>
      <w:marLeft w:val="0"/>
      <w:marRight w:val="0"/>
      <w:marTop w:val="0"/>
      <w:marBottom w:val="0"/>
      <w:divBdr>
        <w:top w:val="none" w:sz="0" w:space="0" w:color="auto"/>
        <w:left w:val="none" w:sz="0" w:space="0" w:color="auto"/>
        <w:bottom w:val="none" w:sz="0" w:space="0" w:color="auto"/>
        <w:right w:val="none" w:sz="0" w:space="0" w:color="auto"/>
      </w:divBdr>
    </w:div>
    <w:div w:id="1552427392">
      <w:bodyDiv w:val="1"/>
      <w:marLeft w:val="0"/>
      <w:marRight w:val="0"/>
      <w:marTop w:val="0"/>
      <w:marBottom w:val="0"/>
      <w:divBdr>
        <w:top w:val="none" w:sz="0" w:space="0" w:color="auto"/>
        <w:left w:val="none" w:sz="0" w:space="0" w:color="auto"/>
        <w:bottom w:val="none" w:sz="0" w:space="0" w:color="auto"/>
        <w:right w:val="none" w:sz="0" w:space="0" w:color="auto"/>
      </w:divBdr>
    </w:div>
    <w:div w:id="1561092507">
      <w:bodyDiv w:val="1"/>
      <w:marLeft w:val="0"/>
      <w:marRight w:val="0"/>
      <w:marTop w:val="0"/>
      <w:marBottom w:val="0"/>
      <w:divBdr>
        <w:top w:val="none" w:sz="0" w:space="0" w:color="auto"/>
        <w:left w:val="none" w:sz="0" w:space="0" w:color="auto"/>
        <w:bottom w:val="none" w:sz="0" w:space="0" w:color="auto"/>
        <w:right w:val="none" w:sz="0" w:space="0" w:color="auto"/>
      </w:divBdr>
    </w:div>
    <w:div w:id="1561861814">
      <w:bodyDiv w:val="1"/>
      <w:marLeft w:val="0"/>
      <w:marRight w:val="0"/>
      <w:marTop w:val="0"/>
      <w:marBottom w:val="0"/>
      <w:divBdr>
        <w:top w:val="none" w:sz="0" w:space="0" w:color="auto"/>
        <w:left w:val="none" w:sz="0" w:space="0" w:color="auto"/>
        <w:bottom w:val="none" w:sz="0" w:space="0" w:color="auto"/>
        <w:right w:val="none" w:sz="0" w:space="0" w:color="auto"/>
      </w:divBdr>
    </w:div>
    <w:div w:id="1566263293">
      <w:bodyDiv w:val="1"/>
      <w:marLeft w:val="0"/>
      <w:marRight w:val="0"/>
      <w:marTop w:val="0"/>
      <w:marBottom w:val="0"/>
      <w:divBdr>
        <w:top w:val="none" w:sz="0" w:space="0" w:color="auto"/>
        <w:left w:val="none" w:sz="0" w:space="0" w:color="auto"/>
        <w:bottom w:val="none" w:sz="0" w:space="0" w:color="auto"/>
        <w:right w:val="none" w:sz="0" w:space="0" w:color="auto"/>
      </w:divBdr>
    </w:div>
    <w:div w:id="1574580058">
      <w:bodyDiv w:val="1"/>
      <w:marLeft w:val="0"/>
      <w:marRight w:val="0"/>
      <w:marTop w:val="0"/>
      <w:marBottom w:val="0"/>
      <w:divBdr>
        <w:top w:val="none" w:sz="0" w:space="0" w:color="auto"/>
        <w:left w:val="none" w:sz="0" w:space="0" w:color="auto"/>
        <w:bottom w:val="none" w:sz="0" w:space="0" w:color="auto"/>
        <w:right w:val="none" w:sz="0" w:space="0" w:color="auto"/>
      </w:divBdr>
    </w:div>
    <w:div w:id="1586526650">
      <w:bodyDiv w:val="1"/>
      <w:marLeft w:val="0"/>
      <w:marRight w:val="0"/>
      <w:marTop w:val="0"/>
      <w:marBottom w:val="0"/>
      <w:divBdr>
        <w:top w:val="none" w:sz="0" w:space="0" w:color="auto"/>
        <w:left w:val="none" w:sz="0" w:space="0" w:color="auto"/>
        <w:bottom w:val="none" w:sz="0" w:space="0" w:color="auto"/>
        <w:right w:val="none" w:sz="0" w:space="0" w:color="auto"/>
      </w:divBdr>
    </w:div>
    <w:div w:id="1594515504">
      <w:bodyDiv w:val="1"/>
      <w:marLeft w:val="0"/>
      <w:marRight w:val="0"/>
      <w:marTop w:val="0"/>
      <w:marBottom w:val="0"/>
      <w:divBdr>
        <w:top w:val="none" w:sz="0" w:space="0" w:color="auto"/>
        <w:left w:val="none" w:sz="0" w:space="0" w:color="auto"/>
        <w:bottom w:val="none" w:sz="0" w:space="0" w:color="auto"/>
        <w:right w:val="none" w:sz="0" w:space="0" w:color="auto"/>
      </w:divBdr>
    </w:div>
    <w:div w:id="1603301545">
      <w:bodyDiv w:val="1"/>
      <w:marLeft w:val="0"/>
      <w:marRight w:val="0"/>
      <w:marTop w:val="0"/>
      <w:marBottom w:val="0"/>
      <w:divBdr>
        <w:top w:val="none" w:sz="0" w:space="0" w:color="auto"/>
        <w:left w:val="none" w:sz="0" w:space="0" w:color="auto"/>
        <w:bottom w:val="none" w:sz="0" w:space="0" w:color="auto"/>
        <w:right w:val="none" w:sz="0" w:space="0" w:color="auto"/>
      </w:divBdr>
    </w:div>
    <w:div w:id="1624845029">
      <w:bodyDiv w:val="1"/>
      <w:marLeft w:val="0"/>
      <w:marRight w:val="0"/>
      <w:marTop w:val="0"/>
      <w:marBottom w:val="0"/>
      <w:divBdr>
        <w:top w:val="none" w:sz="0" w:space="0" w:color="auto"/>
        <w:left w:val="none" w:sz="0" w:space="0" w:color="auto"/>
        <w:bottom w:val="none" w:sz="0" w:space="0" w:color="auto"/>
        <w:right w:val="none" w:sz="0" w:space="0" w:color="auto"/>
      </w:divBdr>
    </w:div>
    <w:div w:id="1642418531">
      <w:bodyDiv w:val="1"/>
      <w:marLeft w:val="0"/>
      <w:marRight w:val="0"/>
      <w:marTop w:val="0"/>
      <w:marBottom w:val="0"/>
      <w:divBdr>
        <w:top w:val="none" w:sz="0" w:space="0" w:color="auto"/>
        <w:left w:val="none" w:sz="0" w:space="0" w:color="auto"/>
        <w:bottom w:val="none" w:sz="0" w:space="0" w:color="auto"/>
        <w:right w:val="none" w:sz="0" w:space="0" w:color="auto"/>
      </w:divBdr>
    </w:div>
    <w:div w:id="1658074718">
      <w:bodyDiv w:val="1"/>
      <w:marLeft w:val="0"/>
      <w:marRight w:val="0"/>
      <w:marTop w:val="0"/>
      <w:marBottom w:val="0"/>
      <w:divBdr>
        <w:top w:val="none" w:sz="0" w:space="0" w:color="auto"/>
        <w:left w:val="none" w:sz="0" w:space="0" w:color="auto"/>
        <w:bottom w:val="none" w:sz="0" w:space="0" w:color="auto"/>
        <w:right w:val="none" w:sz="0" w:space="0" w:color="auto"/>
      </w:divBdr>
    </w:div>
    <w:div w:id="1670064818">
      <w:bodyDiv w:val="1"/>
      <w:marLeft w:val="0"/>
      <w:marRight w:val="0"/>
      <w:marTop w:val="0"/>
      <w:marBottom w:val="0"/>
      <w:divBdr>
        <w:top w:val="none" w:sz="0" w:space="0" w:color="auto"/>
        <w:left w:val="none" w:sz="0" w:space="0" w:color="auto"/>
        <w:bottom w:val="none" w:sz="0" w:space="0" w:color="auto"/>
        <w:right w:val="none" w:sz="0" w:space="0" w:color="auto"/>
      </w:divBdr>
    </w:div>
    <w:div w:id="1672100153">
      <w:bodyDiv w:val="1"/>
      <w:marLeft w:val="0"/>
      <w:marRight w:val="0"/>
      <w:marTop w:val="0"/>
      <w:marBottom w:val="0"/>
      <w:divBdr>
        <w:top w:val="none" w:sz="0" w:space="0" w:color="auto"/>
        <w:left w:val="none" w:sz="0" w:space="0" w:color="auto"/>
        <w:bottom w:val="none" w:sz="0" w:space="0" w:color="auto"/>
        <w:right w:val="none" w:sz="0" w:space="0" w:color="auto"/>
      </w:divBdr>
    </w:div>
    <w:div w:id="1691831830">
      <w:bodyDiv w:val="1"/>
      <w:marLeft w:val="0"/>
      <w:marRight w:val="0"/>
      <w:marTop w:val="0"/>
      <w:marBottom w:val="0"/>
      <w:divBdr>
        <w:top w:val="none" w:sz="0" w:space="0" w:color="auto"/>
        <w:left w:val="none" w:sz="0" w:space="0" w:color="auto"/>
        <w:bottom w:val="none" w:sz="0" w:space="0" w:color="auto"/>
        <w:right w:val="none" w:sz="0" w:space="0" w:color="auto"/>
      </w:divBdr>
    </w:div>
    <w:div w:id="1718625864">
      <w:bodyDiv w:val="1"/>
      <w:marLeft w:val="0"/>
      <w:marRight w:val="0"/>
      <w:marTop w:val="0"/>
      <w:marBottom w:val="0"/>
      <w:divBdr>
        <w:top w:val="none" w:sz="0" w:space="0" w:color="auto"/>
        <w:left w:val="none" w:sz="0" w:space="0" w:color="auto"/>
        <w:bottom w:val="none" w:sz="0" w:space="0" w:color="auto"/>
        <w:right w:val="none" w:sz="0" w:space="0" w:color="auto"/>
      </w:divBdr>
    </w:div>
    <w:div w:id="1725986015">
      <w:bodyDiv w:val="1"/>
      <w:marLeft w:val="0"/>
      <w:marRight w:val="0"/>
      <w:marTop w:val="0"/>
      <w:marBottom w:val="0"/>
      <w:divBdr>
        <w:top w:val="none" w:sz="0" w:space="0" w:color="auto"/>
        <w:left w:val="none" w:sz="0" w:space="0" w:color="auto"/>
        <w:bottom w:val="none" w:sz="0" w:space="0" w:color="auto"/>
        <w:right w:val="none" w:sz="0" w:space="0" w:color="auto"/>
      </w:divBdr>
    </w:div>
    <w:div w:id="1754934877">
      <w:bodyDiv w:val="1"/>
      <w:marLeft w:val="0"/>
      <w:marRight w:val="0"/>
      <w:marTop w:val="0"/>
      <w:marBottom w:val="0"/>
      <w:divBdr>
        <w:top w:val="none" w:sz="0" w:space="0" w:color="auto"/>
        <w:left w:val="none" w:sz="0" w:space="0" w:color="auto"/>
        <w:bottom w:val="none" w:sz="0" w:space="0" w:color="auto"/>
        <w:right w:val="none" w:sz="0" w:space="0" w:color="auto"/>
      </w:divBdr>
    </w:div>
    <w:div w:id="1759209935">
      <w:bodyDiv w:val="1"/>
      <w:marLeft w:val="0"/>
      <w:marRight w:val="0"/>
      <w:marTop w:val="0"/>
      <w:marBottom w:val="0"/>
      <w:divBdr>
        <w:top w:val="none" w:sz="0" w:space="0" w:color="auto"/>
        <w:left w:val="none" w:sz="0" w:space="0" w:color="auto"/>
        <w:bottom w:val="none" w:sz="0" w:space="0" w:color="auto"/>
        <w:right w:val="none" w:sz="0" w:space="0" w:color="auto"/>
      </w:divBdr>
    </w:div>
    <w:div w:id="1779791967">
      <w:bodyDiv w:val="1"/>
      <w:marLeft w:val="0"/>
      <w:marRight w:val="0"/>
      <w:marTop w:val="0"/>
      <w:marBottom w:val="0"/>
      <w:divBdr>
        <w:top w:val="none" w:sz="0" w:space="0" w:color="auto"/>
        <w:left w:val="none" w:sz="0" w:space="0" w:color="auto"/>
        <w:bottom w:val="none" w:sz="0" w:space="0" w:color="auto"/>
        <w:right w:val="none" w:sz="0" w:space="0" w:color="auto"/>
      </w:divBdr>
    </w:div>
    <w:div w:id="1787577307">
      <w:bodyDiv w:val="1"/>
      <w:marLeft w:val="0"/>
      <w:marRight w:val="0"/>
      <w:marTop w:val="0"/>
      <w:marBottom w:val="0"/>
      <w:divBdr>
        <w:top w:val="none" w:sz="0" w:space="0" w:color="auto"/>
        <w:left w:val="none" w:sz="0" w:space="0" w:color="auto"/>
        <w:bottom w:val="none" w:sz="0" w:space="0" w:color="auto"/>
        <w:right w:val="none" w:sz="0" w:space="0" w:color="auto"/>
      </w:divBdr>
    </w:div>
    <w:div w:id="1809395325">
      <w:bodyDiv w:val="1"/>
      <w:marLeft w:val="0"/>
      <w:marRight w:val="0"/>
      <w:marTop w:val="0"/>
      <w:marBottom w:val="0"/>
      <w:divBdr>
        <w:top w:val="none" w:sz="0" w:space="0" w:color="auto"/>
        <w:left w:val="none" w:sz="0" w:space="0" w:color="auto"/>
        <w:bottom w:val="none" w:sz="0" w:space="0" w:color="auto"/>
        <w:right w:val="none" w:sz="0" w:space="0" w:color="auto"/>
      </w:divBdr>
    </w:div>
    <w:div w:id="1820264112">
      <w:bodyDiv w:val="1"/>
      <w:marLeft w:val="0"/>
      <w:marRight w:val="0"/>
      <w:marTop w:val="0"/>
      <w:marBottom w:val="0"/>
      <w:divBdr>
        <w:top w:val="none" w:sz="0" w:space="0" w:color="auto"/>
        <w:left w:val="none" w:sz="0" w:space="0" w:color="auto"/>
        <w:bottom w:val="none" w:sz="0" w:space="0" w:color="auto"/>
        <w:right w:val="none" w:sz="0" w:space="0" w:color="auto"/>
      </w:divBdr>
    </w:div>
    <w:div w:id="1830517695">
      <w:bodyDiv w:val="1"/>
      <w:marLeft w:val="0"/>
      <w:marRight w:val="0"/>
      <w:marTop w:val="0"/>
      <w:marBottom w:val="0"/>
      <w:divBdr>
        <w:top w:val="none" w:sz="0" w:space="0" w:color="auto"/>
        <w:left w:val="none" w:sz="0" w:space="0" w:color="auto"/>
        <w:bottom w:val="none" w:sz="0" w:space="0" w:color="auto"/>
        <w:right w:val="none" w:sz="0" w:space="0" w:color="auto"/>
      </w:divBdr>
    </w:div>
    <w:div w:id="1846629886">
      <w:bodyDiv w:val="1"/>
      <w:marLeft w:val="0"/>
      <w:marRight w:val="0"/>
      <w:marTop w:val="0"/>
      <w:marBottom w:val="0"/>
      <w:divBdr>
        <w:top w:val="none" w:sz="0" w:space="0" w:color="auto"/>
        <w:left w:val="none" w:sz="0" w:space="0" w:color="auto"/>
        <w:bottom w:val="none" w:sz="0" w:space="0" w:color="auto"/>
        <w:right w:val="none" w:sz="0" w:space="0" w:color="auto"/>
      </w:divBdr>
    </w:div>
    <w:div w:id="1882938059">
      <w:bodyDiv w:val="1"/>
      <w:marLeft w:val="0"/>
      <w:marRight w:val="0"/>
      <w:marTop w:val="0"/>
      <w:marBottom w:val="0"/>
      <w:divBdr>
        <w:top w:val="none" w:sz="0" w:space="0" w:color="auto"/>
        <w:left w:val="none" w:sz="0" w:space="0" w:color="auto"/>
        <w:bottom w:val="none" w:sz="0" w:space="0" w:color="auto"/>
        <w:right w:val="none" w:sz="0" w:space="0" w:color="auto"/>
      </w:divBdr>
    </w:div>
    <w:div w:id="1889993411">
      <w:bodyDiv w:val="1"/>
      <w:marLeft w:val="0"/>
      <w:marRight w:val="0"/>
      <w:marTop w:val="0"/>
      <w:marBottom w:val="0"/>
      <w:divBdr>
        <w:top w:val="none" w:sz="0" w:space="0" w:color="auto"/>
        <w:left w:val="none" w:sz="0" w:space="0" w:color="auto"/>
        <w:bottom w:val="none" w:sz="0" w:space="0" w:color="auto"/>
        <w:right w:val="none" w:sz="0" w:space="0" w:color="auto"/>
      </w:divBdr>
    </w:div>
    <w:div w:id="1897007252">
      <w:bodyDiv w:val="1"/>
      <w:marLeft w:val="0"/>
      <w:marRight w:val="0"/>
      <w:marTop w:val="0"/>
      <w:marBottom w:val="0"/>
      <w:divBdr>
        <w:top w:val="none" w:sz="0" w:space="0" w:color="auto"/>
        <w:left w:val="none" w:sz="0" w:space="0" w:color="auto"/>
        <w:bottom w:val="none" w:sz="0" w:space="0" w:color="auto"/>
        <w:right w:val="none" w:sz="0" w:space="0" w:color="auto"/>
      </w:divBdr>
    </w:div>
    <w:div w:id="1897278972">
      <w:bodyDiv w:val="1"/>
      <w:marLeft w:val="0"/>
      <w:marRight w:val="0"/>
      <w:marTop w:val="0"/>
      <w:marBottom w:val="0"/>
      <w:divBdr>
        <w:top w:val="none" w:sz="0" w:space="0" w:color="auto"/>
        <w:left w:val="none" w:sz="0" w:space="0" w:color="auto"/>
        <w:bottom w:val="none" w:sz="0" w:space="0" w:color="auto"/>
        <w:right w:val="none" w:sz="0" w:space="0" w:color="auto"/>
      </w:divBdr>
    </w:div>
    <w:div w:id="1903633977">
      <w:bodyDiv w:val="1"/>
      <w:marLeft w:val="0"/>
      <w:marRight w:val="0"/>
      <w:marTop w:val="0"/>
      <w:marBottom w:val="0"/>
      <w:divBdr>
        <w:top w:val="none" w:sz="0" w:space="0" w:color="auto"/>
        <w:left w:val="none" w:sz="0" w:space="0" w:color="auto"/>
        <w:bottom w:val="none" w:sz="0" w:space="0" w:color="auto"/>
        <w:right w:val="none" w:sz="0" w:space="0" w:color="auto"/>
      </w:divBdr>
    </w:div>
    <w:div w:id="1945766194">
      <w:bodyDiv w:val="1"/>
      <w:marLeft w:val="0"/>
      <w:marRight w:val="0"/>
      <w:marTop w:val="0"/>
      <w:marBottom w:val="0"/>
      <w:divBdr>
        <w:top w:val="none" w:sz="0" w:space="0" w:color="auto"/>
        <w:left w:val="none" w:sz="0" w:space="0" w:color="auto"/>
        <w:bottom w:val="none" w:sz="0" w:space="0" w:color="auto"/>
        <w:right w:val="none" w:sz="0" w:space="0" w:color="auto"/>
      </w:divBdr>
    </w:div>
    <w:div w:id="1945921403">
      <w:bodyDiv w:val="1"/>
      <w:marLeft w:val="0"/>
      <w:marRight w:val="0"/>
      <w:marTop w:val="0"/>
      <w:marBottom w:val="0"/>
      <w:divBdr>
        <w:top w:val="none" w:sz="0" w:space="0" w:color="auto"/>
        <w:left w:val="none" w:sz="0" w:space="0" w:color="auto"/>
        <w:bottom w:val="none" w:sz="0" w:space="0" w:color="auto"/>
        <w:right w:val="none" w:sz="0" w:space="0" w:color="auto"/>
      </w:divBdr>
    </w:div>
    <w:div w:id="1949845785">
      <w:bodyDiv w:val="1"/>
      <w:marLeft w:val="0"/>
      <w:marRight w:val="0"/>
      <w:marTop w:val="0"/>
      <w:marBottom w:val="0"/>
      <w:divBdr>
        <w:top w:val="none" w:sz="0" w:space="0" w:color="auto"/>
        <w:left w:val="none" w:sz="0" w:space="0" w:color="auto"/>
        <w:bottom w:val="none" w:sz="0" w:space="0" w:color="auto"/>
        <w:right w:val="none" w:sz="0" w:space="0" w:color="auto"/>
      </w:divBdr>
    </w:div>
    <w:div w:id="1971862109">
      <w:bodyDiv w:val="1"/>
      <w:marLeft w:val="0"/>
      <w:marRight w:val="0"/>
      <w:marTop w:val="0"/>
      <w:marBottom w:val="0"/>
      <w:divBdr>
        <w:top w:val="none" w:sz="0" w:space="0" w:color="auto"/>
        <w:left w:val="none" w:sz="0" w:space="0" w:color="auto"/>
        <w:bottom w:val="none" w:sz="0" w:space="0" w:color="auto"/>
        <w:right w:val="none" w:sz="0" w:space="0" w:color="auto"/>
      </w:divBdr>
    </w:div>
    <w:div w:id="1977291062">
      <w:bodyDiv w:val="1"/>
      <w:marLeft w:val="0"/>
      <w:marRight w:val="0"/>
      <w:marTop w:val="0"/>
      <w:marBottom w:val="0"/>
      <w:divBdr>
        <w:top w:val="none" w:sz="0" w:space="0" w:color="auto"/>
        <w:left w:val="none" w:sz="0" w:space="0" w:color="auto"/>
        <w:bottom w:val="none" w:sz="0" w:space="0" w:color="auto"/>
        <w:right w:val="none" w:sz="0" w:space="0" w:color="auto"/>
      </w:divBdr>
    </w:div>
    <w:div w:id="2032561763">
      <w:bodyDiv w:val="1"/>
      <w:marLeft w:val="0"/>
      <w:marRight w:val="0"/>
      <w:marTop w:val="0"/>
      <w:marBottom w:val="0"/>
      <w:divBdr>
        <w:top w:val="none" w:sz="0" w:space="0" w:color="auto"/>
        <w:left w:val="none" w:sz="0" w:space="0" w:color="auto"/>
        <w:bottom w:val="none" w:sz="0" w:space="0" w:color="auto"/>
        <w:right w:val="none" w:sz="0" w:space="0" w:color="auto"/>
      </w:divBdr>
    </w:div>
    <w:div w:id="2033451359">
      <w:bodyDiv w:val="1"/>
      <w:marLeft w:val="0"/>
      <w:marRight w:val="0"/>
      <w:marTop w:val="0"/>
      <w:marBottom w:val="0"/>
      <w:divBdr>
        <w:top w:val="none" w:sz="0" w:space="0" w:color="auto"/>
        <w:left w:val="none" w:sz="0" w:space="0" w:color="auto"/>
        <w:bottom w:val="none" w:sz="0" w:space="0" w:color="auto"/>
        <w:right w:val="none" w:sz="0" w:space="0" w:color="auto"/>
      </w:divBdr>
    </w:div>
    <w:div w:id="2054956948">
      <w:bodyDiv w:val="1"/>
      <w:marLeft w:val="0"/>
      <w:marRight w:val="0"/>
      <w:marTop w:val="0"/>
      <w:marBottom w:val="0"/>
      <w:divBdr>
        <w:top w:val="none" w:sz="0" w:space="0" w:color="auto"/>
        <w:left w:val="none" w:sz="0" w:space="0" w:color="auto"/>
        <w:bottom w:val="none" w:sz="0" w:space="0" w:color="auto"/>
        <w:right w:val="none" w:sz="0" w:space="0" w:color="auto"/>
      </w:divBdr>
    </w:div>
    <w:div w:id="2058814623">
      <w:bodyDiv w:val="1"/>
      <w:marLeft w:val="0"/>
      <w:marRight w:val="0"/>
      <w:marTop w:val="0"/>
      <w:marBottom w:val="0"/>
      <w:divBdr>
        <w:top w:val="none" w:sz="0" w:space="0" w:color="auto"/>
        <w:left w:val="none" w:sz="0" w:space="0" w:color="auto"/>
        <w:bottom w:val="none" w:sz="0" w:space="0" w:color="auto"/>
        <w:right w:val="none" w:sz="0" w:space="0" w:color="auto"/>
      </w:divBdr>
    </w:div>
    <w:div w:id="2074572319">
      <w:bodyDiv w:val="1"/>
      <w:marLeft w:val="0"/>
      <w:marRight w:val="0"/>
      <w:marTop w:val="0"/>
      <w:marBottom w:val="0"/>
      <w:divBdr>
        <w:top w:val="none" w:sz="0" w:space="0" w:color="auto"/>
        <w:left w:val="none" w:sz="0" w:space="0" w:color="auto"/>
        <w:bottom w:val="none" w:sz="0" w:space="0" w:color="auto"/>
        <w:right w:val="none" w:sz="0" w:space="0" w:color="auto"/>
      </w:divBdr>
    </w:div>
    <w:div w:id="2086413002">
      <w:bodyDiv w:val="1"/>
      <w:marLeft w:val="0"/>
      <w:marRight w:val="0"/>
      <w:marTop w:val="0"/>
      <w:marBottom w:val="0"/>
      <w:divBdr>
        <w:top w:val="none" w:sz="0" w:space="0" w:color="auto"/>
        <w:left w:val="none" w:sz="0" w:space="0" w:color="auto"/>
        <w:bottom w:val="none" w:sz="0" w:space="0" w:color="auto"/>
        <w:right w:val="none" w:sz="0" w:space="0" w:color="auto"/>
      </w:divBdr>
    </w:div>
    <w:div w:id="2091543349">
      <w:bodyDiv w:val="1"/>
      <w:marLeft w:val="0"/>
      <w:marRight w:val="0"/>
      <w:marTop w:val="0"/>
      <w:marBottom w:val="0"/>
      <w:divBdr>
        <w:top w:val="none" w:sz="0" w:space="0" w:color="auto"/>
        <w:left w:val="none" w:sz="0" w:space="0" w:color="auto"/>
        <w:bottom w:val="none" w:sz="0" w:space="0" w:color="auto"/>
        <w:right w:val="none" w:sz="0" w:space="0" w:color="auto"/>
      </w:divBdr>
    </w:div>
    <w:div w:id="2095393117">
      <w:bodyDiv w:val="1"/>
      <w:marLeft w:val="0"/>
      <w:marRight w:val="0"/>
      <w:marTop w:val="0"/>
      <w:marBottom w:val="0"/>
      <w:divBdr>
        <w:top w:val="none" w:sz="0" w:space="0" w:color="auto"/>
        <w:left w:val="none" w:sz="0" w:space="0" w:color="auto"/>
        <w:bottom w:val="none" w:sz="0" w:space="0" w:color="auto"/>
        <w:right w:val="none" w:sz="0" w:space="0" w:color="auto"/>
      </w:divBdr>
    </w:div>
    <w:div w:id="2101901847">
      <w:bodyDiv w:val="1"/>
      <w:marLeft w:val="0"/>
      <w:marRight w:val="0"/>
      <w:marTop w:val="0"/>
      <w:marBottom w:val="0"/>
      <w:divBdr>
        <w:top w:val="none" w:sz="0" w:space="0" w:color="auto"/>
        <w:left w:val="none" w:sz="0" w:space="0" w:color="auto"/>
        <w:bottom w:val="none" w:sz="0" w:space="0" w:color="auto"/>
        <w:right w:val="none" w:sz="0" w:space="0" w:color="auto"/>
      </w:divBdr>
    </w:div>
    <w:div w:id="2113473252">
      <w:bodyDiv w:val="1"/>
      <w:marLeft w:val="0"/>
      <w:marRight w:val="0"/>
      <w:marTop w:val="0"/>
      <w:marBottom w:val="0"/>
      <w:divBdr>
        <w:top w:val="none" w:sz="0" w:space="0" w:color="auto"/>
        <w:left w:val="none" w:sz="0" w:space="0" w:color="auto"/>
        <w:bottom w:val="none" w:sz="0" w:space="0" w:color="auto"/>
        <w:right w:val="none" w:sz="0" w:space="0" w:color="auto"/>
      </w:divBdr>
    </w:div>
    <w:div w:id="2120948443">
      <w:bodyDiv w:val="1"/>
      <w:marLeft w:val="0"/>
      <w:marRight w:val="0"/>
      <w:marTop w:val="0"/>
      <w:marBottom w:val="0"/>
      <w:divBdr>
        <w:top w:val="none" w:sz="0" w:space="0" w:color="auto"/>
        <w:left w:val="none" w:sz="0" w:space="0" w:color="auto"/>
        <w:bottom w:val="none" w:sz="0" w:space="0" w:color="auto"/>
        <w:right w:val="none" w:sz="0" w:space="0" w:color="auto"/>
      </w:divBdr>
    </w:div>
    <w:div w:id="2130925854">
      <w:bodyDiv w:val="1"/>
      <w:marLeft w:val="0"/>
      <w:marRight w:val="0"/>
      <w:marTop w:val="0"/>
      <w:marBottom w:val="0"/>
      <w:divBdr>
        <w:top w:val="none" w:sz="0" w:space="0" w:color="auto"/>
        <w:left w:val="none" w:sz="0" w:space="0" w:color="auto"/>
        <w:bottom w:val="none" w:sz="0" w:space="0" w:color="auto"/>
        <w:right w:val="none" w:sz="0" w:space="0" w:color="auto"/>
      </w:divBdr>
    </w:div>
    <w:div w:id="2132549961">
      <w:bodyDiv w:val="1"/>
      <w:marLeft w:val="0"/>
      <w:marRight w:val="0"/>
      <w:marTop w:val="0"/>
      <w:marBottom w:val="0"/>
      <w:divBdr>
        <w:top w:val="none" w:sz="0" w:space="0" w:color="auto"/>
        <w:left w:val="none" w:sz="0" w:space="0" w:color="auto"/>
        <w:bottom w:val="none" w:sz="0" w:space="0" w:color="auto"/>
        <w:right w:val="none" w:sz="0" w:space="0" w:color="auto"/>
      </w:divBdr>
    </w:div>
    <w:div w:id="2145467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tiff"/><Relationship Id="rId20" Type="http://schemas.openxmlformats.org/officeDocument/2006/relationships/footer" Target="footer2.xml"/><Relationship Id="rId21" Type="http://schemas.openxmlformats.org/officeDocument/2006/relationships/fontTable" Target="fontTable.xml"/><Relationship Id="rId22" Type="http://schemas.openxmlformats.org/officeDocument/2006/relationships/theme" Target="theme/theme1.xml"/><Relationship Id="rId10" Type="http://schemas.openxmlformats.org/officeDocument/2006/relationships/header" Target="header1.xml"/><Relationship Id="rId11" Type="http://schemas.openxmlformats.org/officeDocument/2006/relationships/footer" Target="footer1.xml"/><Relationship Id="rId12" Type="http://schemas.openxmlformats.org/officeDocument/2006/relationships/hyperlink" Target="https://www.anaconda.com/distribution/" TargetMode="External"/><Relationship Id="rId13" Type="http://schemas.openxmlformats.org/officeDocument/2006/relationships/image" Target="media/image3.png"/><Relationship Id="rId14" Type="http://schemas.openxmlformats.org/officeDocument/2006/relationships/image" Target="media/image4.png"/><Relationship Id="rId15" Type="http://schemas.openxmlformats.org/officeDocument/2006/relationships/image" Target="media/image5.png"/><Relationship Id="rId16" Type="http://schemas.openxmlformats.org/officeDocument/2006/relationships/image" Target="media/image6.png"/><Relationship Id="rId17" Type="http://schemas.openxmlformats.org/officeDocument/2006/relationships/image" Target="media/image7.png"/><Relationship Id="rId18" Type="http://schemas.openxmlformats.org/officeDocument/2006/relationships/image" Target="media/image8.png"/><Relationship Id="rId19" Type="http://schemas.openxmlformats.org/officeDocument/2006/relationships/image" Target="media/image9.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Exe14</b:Tag>
    <b:SourceType>Book</b:SourceType>
    <b:Guid>{83DF701B-A037-44DB-868F-ED8DA9E283D4}</b:Guid>
    <b:LCID>en-GB</b:LCID>
    <b:Author>
      <b:Author>
        <b:NameList>
          <b:Person>
            <b:Last>Exemple</b:Last>
          </b:Person>
        </b:NameList>
      </b:Author>
    </b:Author>
    <b:Title>Exemple </b:Title>
    <b:Year>2014</b:Year>
    <b:City>Granollers</b:City>
    <b:RefOrder>1</b:RefOrder>
  </b:Source>
</b:Sources>
</file>

<file path=customXml/itemProps1.xml><?xml version="1.0" encoding="utf-8"?>
<ds:datastoreItem xmlns:ds="http://schemas.openxmlformats.org/officeDocument/2006/customXml" ds:itemID="{8F076105-0264-0440-A63B-B1B5E0BE7D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3649</Words>
  <Characters>20071</Characters>
  <Application>Microsoft Macintosh Word</Application>
  <DocSecurity>0</DocSecurity>
  <Lines>167</Lines>
  <Paragraphs>4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23673</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Negreira</dc:creator>
  <cp:keywords/>
  <dc:description/>
  <cp:lastModifiedBy>Maria Gris</cp:lastModifiedBy>
  <cp:revision>2</cp:revision>
  <cp:lastPrinted>2019-06-17T17:17:00Z</cp:lastPrinted>
  <dcterms:created xsi:type="dcterms:W3CDTF">2019-07-02T15:10:00Z</dcterms:created>
  <dcterms:modified xsi:type="dcterms:W3CDTF">2019-07-02T15:1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